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F046" w14:textId="56FA0571" w:rsidR="00CC6D56" w:rsidRPr="00CB5B4D" w:rsidRDefault="00894D8E" w:rsidP="00093164">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58245" behindDoc="1" locked="0" layoutInCell="1" allowOverlap="1" wp14:anchorId="65F6EFBA" wp14:editId="59CB932B">
                <wp:simplePos x="0" y="0"/>
                <wp:positionH relativeFrom="page">
                  <wp:posOffset>-41275</wp:posOffset>
                </wp:positionH>
                <wp:positionV relativeFrom="paragraph">
                  <wp:posOffset>-320040</wp:posOffset>
                </wp:positionV>
                <wp:extent cx="5797550" cy="1784350"/>
                <wp:effectExtent l="95250" t="38100" r="12700" b="120650"/>
                <wp:wrapNone/>
                <wp:docPr id="131" name="Right Triangle 131"/>
                <wp:cNvGraphicFramePr/>
                <a:graphic xmlns:a="http://schemas.openxmlformats.org/drawingml/2006/main">
                  <a:graphicData uri="http://schemas.microsoft.com/office/word/2010/wordprocessingShape">
                    <wps:wsp>
                      <wps:cNvSpPr/>
                      <wps:spPr>
                        <a:xfrm flipV="1">
                          <a:off x="0" y="0"/>
                          <a:ext cx="5797550" cy="1784350"/>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9AAA3B4" id="_x0000_t6" coordsize="21600,21600" o:spt="6" path="m,l,21600r21600,xe">
                <v:stroke joinstyle="miter"/>
                <v:path gradientshapeok="t" o:connecttype="custom" o:connectlocs="0,0;0,10800;0,21600;10800,21600;21600,21600;10800,10800" textboxrect="1800,12600,12600,19800"/>
              </v:shapetype>
              <v:shape id="Right Triangle 131" o:spid="_x0000_s1026" type="#_x0000_t6" style="position:absolute;margin-left:-3.25pt;margin-top:-25.2pt;width:456.5pt;height:140.5pt;flip:y;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Pr>
          <w:noProof/>
        </w:rPr>
        <w:drawing>
          <wp:anchor distT="0" distB="0" distL="114300" distR="114300" simplePos="0" relativeHeight="251658251" behindDoc="0" locked="0" layoutInCell="1" allowOverlap="1" wp14:anchorId="590A1104" wp14:editId="28BF922E">
            <wp:simplePos x="0" y="0"/>
            <wp:positionH relativeFrom="column">
              <wp:posOffset>-340995</wp:posOffset>
            </wp:positionH>
            <wp:positionV relativeFrom="paragraph">
              <wp:posOffset>-163195</wp:posOffset>
            </wp:positionV>
            <wp:extent cx="928370" cy="1054100"/>
            <wp:effectExtent l="0" t="0" r="508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928370" cy="1054100"/>
                    </a:xfrm>
                    <a:prstGeom prst="rect">
                      <a:avLst/>
                    </a:prstGeom>
                  </pic:spPr>
                </pic:pic>
              </a:graphicData>
            </a:graphic>
            <wp14:sizeRelH relativeFrom="margin">
              <wp14:pctWidth>0</wp14:pctWidth>
            </wp14:sizeRelH>
            <wp14:sizeRelV relativeFrom="margin">
              <wp14:pctHeight>0</wp14:pctHeight>
            </wp14:sizeRelV>
          </wp:anchor>
        </w:drawing>
      </w:r>
      <w:r w:rsidR="00792D6B">
        <w:rPr>
          <w:noProof/>
        </w:rPr>
        <mc:AlternateContent>
          <mc:Choice Requires="wps">
            <w:drawing>
              <wp:anchor distT="0" distB="0" distL="114300" distR="114300" simplePos="0" relativeHeight="251658243" behindDoc="1" locked="0" layoutInCell="1" allowOverlap="1" wp14:anchorId="69D833E8" wp14:editId="4311B9B9">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E67D82A" id="Right Triangle 130" o:spid="_x0000_s1026" type="#_x0000_t6" style="position:absolute;margin-left:-75.35pt;margin-top:-14.1pt;width:561.6pt;height:158.8pt;flip:y;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sidR="00594E5C">
        <w:rPr>
          <w:noProof/>
        </w:rPr>
        <mc:AlternateContent>
          <mc:Choice Requires="wps">
            <w:drawing>
              <wp:anchor distT="0" distB="0" distL="114300" distR="114300" simplePos="0" relativeHeight="251658241" behindDoc="1" locked="0" layoutInCell="1" allowOverlap="1" wp14:anchorId="66CCDA54" wp14:editId="3B731B8F">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5F786B4"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58246" behindDoc="1" locked="0" layoutInCell="1" allowOverlap="1" wp14:anchorId="60F976F2" wp14:editId="3E2C33A3">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804A757" id="Right Triangle 979876667" o:spid="_x0000_s1026" type="#_x0000_t6" style="position:absolute;margin-left:153.15pt;margin-top:-23.85pt;width:441.9pt;height:118.65pt;rotation:180;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58247"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58242"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5824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8240" behindDoc="1" locked="0" layoutInCell="1" allowOverlap="1" wp14:anchorId="13A1943D" wp14:editId="67544BA8">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A690B15" id="Right Triangle 128" o:spid="_x0000_s1026" type="#_x0000_t6" style="position:absolute;margin-left:-4.8pt;margin-top:-25.75pt;width:602.85pt;height:186.2pt;rotation:180;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p>
    <w:p w14:paraId="5A922B3F" w14:textId="77777777" w:rsidR="00964835" w:rsidRDefault="00964835" w:rsidP="00524632">
      <w:pPr>
        <w:jc w:val="center"/>
        <w:rPr>
          <w:b/>
          <w:bCs/>
          <w:smallCaps/>
          <w:sz w:val="44"/>
          <w:szCs w:val="44"/>
        </w:rPr>
      </w:pPr>
    </w:p>
    <w:p w14:paraId="5CEE542C" w14:textId="77777777" w:rsidR="00964835" w:rsidRDefault="00964835" w:rsidP="00524632">
      <w:pPr>
        <w:jc w:val="center"/>
        <w:rPr>
          <w:b/>
          <w:bCs/>
          <w:smallCaps/>
          <w:sz w:val="44"/>
          <w:szCs w:val="44"/>
        </w:rPr>
      </w:pPr>
    </w:p>
    <w:p w14:paraId="4CE61CC7" w14:textId="77777777" w:rsidR="00964835" w:rsidRDefault="00964835" w:rsidP="00524632">
      <w:pPr>
        <w:jc w:val="center"/>
        <w:rPr>
          <w:b/>
          <w:bCs/>
          <w:smallCaps/>
          <w:sz w:val="44"/>
          <w:szCs w:val="44"/>
        </w:rPr>
      </w:pPr>
    </w:p>
    <w:p w14:paraId="14257C52" w14:textId="77777777" w:rsidR="00467CBF" w:rsidRDefault="00467CBF" w:rsidP="00524632">
      <w:pPr>
        <w:jc w:val="center"/>
        <w:rPr>
          <w:b/>
          <w:bCs/>
          <w:smallCaps/>
          <w:sz w:val="44"/>
          <w:szCs w:val="44"/>
        </w:rPr>
      </w:pPr>
    </w:p>
    <w:p w14:paraId="7749F852" w14:textId="77777777" w:rsidR="00964835" w:rsidRDefault="00964835" w:rsidP="00524632">
      <w:pPr>
        <w:jc w:val="center"/>
        <w:rPr>
          <w:b/>
          <w:bCs/>
          <w:smallCaps/>
          <w:sz w:val="44"/>
          <w:szCs w:val="44"/>
        </w:rPr>
      </w:pPr>
    </w:p>
    <w:p w14:paraId="1D39F91C" w14:textId="32EADDC1"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17950BA" w:rsidR="00C73CB7" w:rsidRDefault="00495DA1" w:rsidP="00C73CB7">
      <w:pPr>
        <w:jc w:val="center"/>
        <w:rPr>
          <w:b/>
          <w:bCs/>
          <w:smallCaps/>
          <w:sz w:val="32"/>
          <w:szCs w:val="32"/>
        </w:rPr>
      </w:pPr>
      <w:r w:rsidRPr="00A2519C">
        <w:rPr>
          <w:b/>
          <w:bCs/>
          <w:smallCaps/>
          <w:sz w:val="32"/>
          <w:szCs w:val="32"/>
        </w:rPr>
        <w:t>Bachelor's Degree Dissertation</w:t>
      </w:r>
      <w:r w:rsidR="003873CF">
        <w:rPr>
          <w:b/>
          <w:bCs/>
          <w:smallCaps/>
          <w:sz w:val="32"/>
          <w:szCs w:val="32"/>
        </w:rPr>
        <w:t xml:space="preserve"> Project</w:t>
      </w:r>
      <w:r w:rsidR="00C73CB7">
        <w:rPr>
          <w:b/>
          <w:bCs/>
          <w:smallCaps/>
          <w:sz w:val="32"/>
          <w:szCs w:val="32"/>
        </w:rPr>
        <w:t xml:space="preserve"> | </w:t>
      </w:r>
      <w:r w:rsidR="005D74A3">
        <w:rPr>
          <w:b/>
          <w:bCs/>
          <w:smallCaps/>
          <w:sz w:val="32"/>
          <w:szCs w:val="32"/>
        </w:rPr>
        <w:t>B</w:t>
      </w:r>
      <w:r w:rsidR="00962754">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58248"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58249"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5825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70A6E069" w14:textId="6CA87111" w:rsidR="00916C86" w:rsidRPr="00916C86" w:rsidRDefault="00916C86" w:rsidP="00916C86">
                      <w:pPr>
                        <w:pStyle w:val="Heading1"/>
                        <w:rPr>
                          <w:color w:val="FFFFFF" w:themeColor="background1"/>
                          <w:sz w:val="32"/>
                        </w:rPr>
                      </w:pPr>
                    </w:p>
                    <w:p w14:paraId="4CFC0CC3" w14:textId="77777777" w:rsidR="00CD445A" w:rsidRDefault="00CD445A"/>
                    <w:p w14:paraId="7C826EFA" w14:textId="77777777" w:rsidR="00916C86" w:rsidRPr="00916C86" w:rsidRDefault="00916C86" w:rsidP="00916C86">
                      <w:pPr>
                        <w:pStyle w:val="Heading1"/>
                        <w:rPr>
                          <w:color w:val="FFFFFF" w:themeColor="background1"/>
                          <w:sz w:val="32"/>
                        </w:rPr>
                      </w:pPr>
                    </w:p>
                    <w:p w14:paraId="32E85A5E" w14:textId="77777777" w:rsidR="00CD445A" w:rsidRDefault="00CD445A"/>
                    <w:p w14:paraId="16DF9135" w14:textId="77777777" w:rsidR="00916C86" w:rsidRPr="00916C86" w:rsidRDefault="00916C86" w:rsidP="00916C86">
                      <w:pPr>
                        <w:pStyle w:val="Heading1"/>
                        <w:rPr>
                          <w:color w:val="FFFFFF" w:themeColor="background1"/>
                          <w:sz w:val="32"/>
                        </w:rPr>
                      </w:pPr>
                    </w:p>
                    <w:p w14:paraId="19D2558E" w14:textId="77777777" w:rsidR="00CD445A" w:rsidRDefault="00CD445A"/>
                    <w:p w14:paraId="3528DE03" w14:textId="77777777" w:rsidR="00916C86" w:rsidRPr="00916C86" w:rsidRDefault="00916C86" w:rsidP="00916C86">
                      <w:pPr>
                        <w:pStyle w:val="Heading1"/>
                        <w:rPr>
                          <w:color w:val="FFFFFF" w:themeColor="background1"/>
                          <w:sz w:val="32"/>
                        </w:rPr>
                      </w:pPr>
                    </w:p>
                    <w:p w14:paraId="7BD9E01E" w14:textId="77777777" w:rsidR="00CD445A" w:rsidRDefault="00CD445A"/>
                    <w:p w14:paraId="7077E697" w14:textId="77777777" w:rsidR="00916C86" w:rsidRPr="00916C86" w:rsidRDefault="00916C86" w:rsidP="00916C86">
                      <w:pPr>
                        <w:pStyle w:val="Heading1"/>
                        <w:rPr>
                          <w:color w:val="FFFFFF" w:themeColor="background1"/>
                          <w:sz w:val="32"/>
                        </w:rPr>
                      </w:pPr>
                    </w:p>
                    <w:p w14:paraId="42D62D42" w14:textId="77777777" w:rsidR="00CD445A" w:rsidRDefault="00CD445A"/>
                    <w:p w14:paraId="2D93274D" w14:textId="77777777" w:rsidR="00916C86" w:rsidRPr="00916C86" w:rsidRDefault="00916C86" w:rsidP="00916C86">
                      <w:pPr>
                        <w:pStyle w:val="Heading1"/>
                        <w:rPr>
                          <w:color w:val="FFFFFF" w:themeColor="background1"/>
                          <w:sz w:val="32"/>
                        </w:rPr>
                      </w:pPr>
                    </w:p>
                    <w:p w14:paraId="01578526" w14:textId="77777777" w:rsidR="00CD445A" w:rsidRDefault="00CD445A"/>
                    <w:p w14:paraId="159BC3EC" w14:textId="77777777" w:rsidR="00916C86" w:rsidRPr="00916C86" w:rsidRDefault="00916C86" w:rsidP="00916C86">
                      <w:pPr>
                        <w:pStyle w:val="Heading1"/>
                        <w:rPr>
                          <w:color w:val="FFFFFF" w:themeColor="background1"/>
                          <w:sz w:val="32"/>
                        </w:rPr>
                      </w:pPr>
                    </w:p>
                    <w:p w14:paraId="13B7E24C" w14:textId="77777777" w:rsidR="00CD445A" w:rsidRDefault="00CD445A"/>
                    <w:p w14:paraId="10712703" w14:textId="77777777" w:rsidR="00916C86" w:rsidRPr="00916C86" w:rsidRDefault="00916C86" w:rsidP="00916C86">
                      <w:pPr>
                        <w:pStyle w:val="Heading1"/>
                        <w:rPr>
                          <w:color w:val="FFFFFF" w:themeColor="background1"/>
                          <w:sz w:val="32"/>
                        </w:rPr>
                      </w:pPr>
                    </w:p>
                    <w:p w14:paraId="5FF24C0F" w14:textId="77777777" w:rsidR="00800F87" w:rsidRDefault="00800F87"/>
                    <w:p w14:paraId="391E847B" w14:textId="6D5CB2DA" w:rsidR="00916C86" w:rsidRPr="00916C86" w:rsidRDefault="00916C86" w:rsidP="00916C86">
                      <w:pPr>
                        <w:pStyle w:val="Heading1"/>
                        <w:rPr>
                          <w:color w:val="FFFFFF" w:themeColor="background1"/>
                          <w:sz w:val="32"/>
                        </w:rPr>
                      </w:pPr>
                    </w:p>
                    <w:p w14:paraId="62CD2511" w14:textId="77777777" w:rsidR="00CD445A" w:rsidRDefault="00CD445A"/>
                    <w:p w14:paraId="7313FAD4" w14:textId="77777777" w:rsidR="00916C86" w:rsidRPr="00916C86" w:rsidRDefault="00916C86" w:rsidP="00916C86">
                      <w:pPr>
                        <w:pStyle w:val="Heading1"/>
                        <w:rPr>
                          <w:color w:val="FFFFFF" w:themeColor="background1"/>
                          <w:sz w:val="32"/>
                        </w:rPr>
                      </w:pPr>
                    </w:p>
                    <w:p w14:paraId="608A884E" w14:textId="77777777" w:rsidR="00CD445A" w:rsidRDefault="00CD445A"/>
                    <w:p w14:paraId="3D9C0AC0" w14:textId="77777777" w:rsidR="00916C86" w:rsidRPr="00916C86" w:rsidRDefault="00916C86" w:rsidP="00916C86">
                      <w:pPr>
                        <w:pStyle w:val="Heading1"/>
                        <w:rPr>
                          <w:color w:val="FFFFFF" w:themeColor="background1"/>
                          <w:sz w:val="32"/>
                        </w:rPr>
                      </w:pPr>
                    </w:p>
                    <w:p w14:paraId="26554F9A" w14:textId="77777777" w:rsidR="00CD445A" w:rsidRDefault="00CD445A"/>
                    <w:p w14:paraId="31DB9758" w14:textId="77777777" w:rsidR="00916C86" w:rsidRPr="00916C86" w:rsidRDefault="00916C86" w:rsidP="00916C86">
                      <w:pPr>
                        <w:pStyle w:val="Heading1"/>
                        <w:rPr>
                          <w:color w:val="FFFFFF" w:themeColor="background1"/>
                          <w:sz w:val="32"/>
                        </w:rPr>
                      </w:pPr>
                    </w:p>
                    <w:p w14:paraId="5049E0FC" w14:textId="77777777" w:rsidR="00CD445A" w:rsidRDefault="00CD445A"/>
                    <w:p w14:paraId="0F1D1BDF" w14:textId="3D491178" w:rsidR="00916C86" w:rsidRPr="00916C86" w:rsidRDefault="00916C86" w:rsidP="00916C86">
                      <w:pPr>
                        <w:pStyle w:val="Heading1"/>
                        <w:rPr>
                          <w:color w:val="FFFFFF" w:themeColor="background1"/>
                          <w:sz w:val="32"/>
                        </w:rPr>
                      </w:pPr>
                    </w:p>
                    <w:p w14:paraId="6AC2FABF" w14:textId="77777777" w:rsidR="00CD445A" w:rsidRDefault="00CD445A"/>
                    <w:p w14:paraId="551A6F31" w14:textId="77777777" w:rsidR="00916C86" w:rsidRPr="00916C86" w:rsidRDefault="00916C86" w:rsidP="00916C86">
                      <w:pPr>
                        <w:pStyle w:val="Heading1"/>
                        <w:rPr>
                          <w:color w:val="FFFFFF" w:themeColor="background1"/>
                          <w:sz w:val="32"/>
                        </w:rPr>
                      </w:pPr>
                    </w:p>
                    <w:p w14:paraId="722883AA" w14:textId="77777777" w:rsidR="00CD445A" w:rsidRDefault="00CD445A"/>
                    <w:p w14:paraId="792A750E" w14:textId="174FFAEF" w:rsidR="00916C86" w:rsidRPr="00916C86" w:rsidRDefault="00916C86" w:rsidP="00916C86">
                      <w:pPr>
                        <w:pStyle w:val="Heading1"/>
                        <w:rPr>
                          <w:color w:val="FFFFFF" w:themeColor="background1"/>
                          <w:sz w:val="32"/>
                        </w:rPr>
                      </w:pPr>
                    </w:p>
                    <w:p w14:paraId="6CD9903F" w14:textId="77777777" w:rsidR="00CD445A" w:rsidRDefault="00CD445A"/>
                    <w:p w14:paraId="1F07C8F5" w14:textId="717FABF5"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5825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582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61E0066A"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A62F2A9"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1043BA5" w14:textId="77777777" w:rsidR="00CD445A" w:rsidRDefault="00CD445A"/>
                    <w:p w14:paraId="4A712B9E"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2A31DD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6BCD250" w14:textId="77777777" w:rsidR="00CD445A" w:rsidRDefault="00CD445A"/>
                    <w:p w14:paraId="44DD482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78264BE5"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03A8BD2" w14:textId="77777777" w:rsidR="00CD445A" w:rsidRDefault="00CD445A"/>
                    <w:p w14:paraId="1112EC6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E0401A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AC08CDC" w14:textId="77777777" w:rsidR="00CD445A" w:rsidRDefault="00CD445A"/>
                    <w:p w14:paraId="67E88CF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F73DC28"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AD1C5DE" w14:textId="77777777" w:rsidR="00CD445A" w:rsidRDefault="00CD445A"/>
                    <w:p w14:paraId="5CA0BF9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1DE3246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2DF94D41" w14:textId="77777777" w:rsidR="00CD445A" w:rsidRDefault="00CD445A"/>
                    <w:p w14:paraId="5015806B"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63EC5F7D"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E181759" w14:textId="77777777" w:rsidR="00CD445A" w:rsidRDefault="00CD445A"/>
                    <w:p w14:paraId="7D44A278"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4D19E0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74C9B23B" w14:textId="77777777" w:rsidR="00800F87" w:rsidRDefault="00800F87"/>
                    <w:p w14:paraId="1F7956A1"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CFD3496"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8D706A7" w14:textId="77777777" w:rsidR="00CD445A" w:rsidRDefault="00CD445A"/>
                    <w:p w14:paraId="1C271C4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754B1B"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5CF06D3" w14:textId="77777777" w:rsidR="00CD445A" w:rsidRDefault="00CD445A"/>
                    <w:p w14:paraId="5245B973"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7E840BA"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0407F225" w14:textId="77777777" w:rsidR="00CD445A" w:rsidRDefault="00CD445A"/>
                    <w:p w14:paraId="3FE12F5C"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CE2C5E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62CFBEFB" w14:textId="77777777" w:rsidR="00CD445A" w:rsidRDefault="00CD445A"/>
                    <w:p w14:paraId="65D921B7"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55EF65DC"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5C2396D7" w14:textId="77777777" w:rsidR="00CD445A" w:rsidRDefault="00CD445A"/>
                    <w:p w14:paraId="5C5EA1DA"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357409A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3FA417C0" w14:textId="77777777" w:rsidR="00CD445A" w:rsidRDefault="00CD445A"/>
                    <w:p w14:paraId="0D44CC69"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2362913E" w14:textId="77777777"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p w14:paraId="176ABABD" w14:textId="77777777" w:rsidR="00CD445A" w:rsidRDefault="00CD445A"/>
                    <w:p w14:paraId="5A5DCDAD" w14:textId="77777777"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717E3E17" w:rsidR="00C43F57" w:rsidRPr="00A46D98" w:rsidRDefault="00E031D5" w:rsidP="00A46D98">
      <w:pPr>
        <w:pStyle w:val="Quote"/>
      </w:pPr>
      <w:r w:rsidRPr="00A24661">
        <w:rPr>
          <w:b/>
          <w:bCs/>
        </w:rPr>
        <w:t>P</w:t>
      </w:r>
      <w:r w:rsidR="003D7D30" w:rsidRPr="00A24661">
        <w:rPr>
          <w:b/>
          <w:bCs/>
        </w:rPr>
        <w:t>laying Alone</w:t>
      </w:r>
      <w:r w:rsidR="008E66AB">
        <w:rPr>
          <w:b/>
          <w:bCs/>
        </w:rPr>
        <w:t xml:space="preserve"> on the Road</w:t>
      </w:r>
      <w:r w:rsidR="00A84C53">
        <w:rPr>
          <w:b/>
          <w:bCs/>
          <w:i w:val="0"/>
          <w:iCs w:val="0"/>
        </w:rPr>
        <w:t xml:space="preserve"> </w:t>
      </w:r>
      <w:r w:rsidR="00A84C53" w:rsidRPr="00A46D98">
        <w:t>(</w:t>
      </w:r>
      <w:r w:rsidR="00A84C53" w:rsidRPr="00A46D98">
        <w:rPr>
          <w:noProof/>
        </w:rPr>
        <w:t>EclecticMusicAtlanta</w:t>
      </w:r>
      <w:r w:rsidR="00A46D98" w:rsidRPr="00A46D98">
        <w:rPr>
          <w:noProof/>
        </w:rPr>
        <w:t>, 2022</w:t>
      </w:r>
      <w:r w:rsidR="00A84C53" w:rsidRPr="00A46D98">
        <w:t>)</w:t>
      </w:r>
    </w:p>
    <w:p w14:paraId="3F2EC45D" w14:textId="3AF3EBEC" w:rsidR="00C43F57" w:rsidRDefault="00C43F57" w:rsidP="00130E4D">
      <w:pPr>
        <w:jc w:val="center"/>
        <w:rPr>
          <w:i/>
          <w:iCs/>
        </w:rPr>
      </w:pPr>
    </w:p>
    <w:p w14:paraId="560B1CD7" w14:textId="4DE6D07F" w:rsidR="003E50E6" w:rsidRDefault="000D54FA" w:rsidP="00587729">
      <w:pPr>
        <w:pStyle w:val="Quote"/>
        <w:ind w:left="1418" w:right="1418"/>
        <w:rPr>
          <w:rStyle w:val="IntenseEmphasis"/>
          <w:i/>
          <w:iCs/>
          <w:color w:val="404040" w:themeColor="text1" w:themeTint="BF"/>
        </w:rPr>
      </w:pPr>
      <w:r>
        <w:rPr>
          <w:rStyle w:val="IntenseEmphasis"/>
          <w:i/>
          <w:iCs/>
          <w:color w:val="404040" w:themeColor="text1" w:themeTint="BF"/>
        </w:rPr>
        <w:t>"</w:t>
      </w:r>
      <w:r w:rsidR="00E62E6F" w:rsidRPr="00013284">
        <w:t xml:space="preserve">I </w:t>
      </w:r>
      <w:r w:rsidR="00C10562">
        <w:t>dream</w:t>
      </w:r>
      <w:r w:rsidR="00E62E6F" w:rsidRPr="00013284">
        <w:t xml:space="preserve">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62B3D697" w:rsidR="006F64B5" w:rsidRDefault="00587729" w:rsidP="003E50E6">
      <w:pPr>
        <w:pStyle w:val="Quote"/>
        <w:ind w:left="7178" w:right="1418" w:firstLine="22"/>
        <w:rPr>
          <w:rStyle w:val="IntenseEmphasis"/>
          <w:i/>
          <w:iCs/>
          <w:color w:val="404040" w:themeColor="text1" w:themeTint="BF"/>
        </w:rPr>
      </w:pPr>
      <w:r>
        <w:rPr>
          <w:rStyle w:val="IntenseEmphasis"/>
          <w:i/>
          <w:iCs/>
          <w:color w:val="404040" w:themeColor="text1" w:themeTint="BF"/>
        </w:rPr>
        <w:t xml:space="preserve"> </w:t>
      </w:r>
      <w:sdt>
        <w:sdtPr>
          <w:rPr>
            <w:rStyle w:val="IntenseEmphasis"/>
            <w:i/>
            <w:iCs/>
            <w:color w:val="404040" w:themeColor="text1" w:themeTint="BF"/>
          </w:rPr>
          <w:id w:val="1941721650"/>
          <w:citation/>
        </w:sdtPr>
        <w:sdtContent>
          <w:r w:rsidR="003E50E6">
            <w:rPr>
              <w:rStyle w:val="IntenseEmphasis"/>
              <w:i/>
              <w:iCs/>
              <w:color w:val="404040" w:themeColor="text1" w:themeTint="BF"/>
            </w:rPr>
            <w:fldChar w:fldCharType="begin"/>
          </w:r>
          <w:r w:rsidR="005379FF">
            <w:rPr>
              <w:rStyle w:val="IntenseEmphasis"/>
              <w:i/>
              <w:iCs/>
              <w:color w:val="404040" w:themeColor="text1" w:themeTint="BF"/>
            </w:rPr>
            <w:instrText xml:space="preserve">CITATION Ano22 \l 2057 </w:instrText>
          </w:r>
          <w:r w:rsidR="003E50E6">
            <w:rPr>
              <w:rStyle w:val="IntenseEmphasis"/>
              <w:i/>
              <w:iCs/>
              <w:color w:val="404040" w:themeColor="text1" w:themeTint="BF"/>
            </w:rPr>
            <w:fldChar w:fldCharType="separate"/>
          </w:r>
          <w:r w:rsidR="00DB21E3">
            <w:rPr>
              <w:noProof/>
            </w:rPr>
            <w:t>(Edgard, 1917)</w:t>
          </w:r>
          <w:r w:rsidR="003E50E6">
            <w:rPr>
              <w:rStyle w:val="IntenseEmphasis"/>
              <w:i/>
              <w:iCs/>
              <w:color w:val="404040" w:themeColor="text1" w:themeTint="BF"/>
            </w:rPr>
            <w:fldChar w:fldCharType="end"/>
          </w:r>
        </w:sdtContent>
      </w:sdt>
    </w:p>
    <w:p w14:paraId="70C36511" w14:textId="77777777" w:rsidR="009105C9" w:rsidRDefault="009105C9" w:rsidP="009105C9"/>
    <w:p w14:paraId="6073F2CD" w14:textId="77777777" w:rsidR="009105C9" w:rsidRDefault="009105C9" w:rsidP="009105C9"/>
    <w:p w14:paraId="10C88EF6" w14:textId="77777777" w:rsidR="000D59B3" w:rsidRDefault="000D59B3" w:rsidP="000D59B3"/>
    <w:p w14:paraId="3293E931" w14:textId="77777777" w:rsidR="00A84C53" w:rsidRDefault="00A84C53" w:rsidP="000D59B3"/>
    <w:p w14:paraId="31AB9A75" w14:textId="77777777" w:rsidR="00A84C53" w:rsidRDefault="00A84C53" w:rsidP="000D59B3"/>
    <w:p w14:paraId="2025A333" w14:textId="1D7EBF00" w:rsidR="000D59B3" w:rsidRPr="000D59B3" w:rsidRDefault="000D59B3" w:rsidP="000D59B3">
      <w:pPr>
        <w:sectPr w:rsidR="000D59B3" w:rsidRPr="000D59B3" w:rsidSect="00F57FEC">
          <w:headerReference w:type="even" r:id="rId11"/>
          <w:headerReference w:type="default" r:id="rId12"/>
          <w:footerReference w:type="even" r:id="rId13"/>
          <w:footerReference w:type="default" r:id="rId14"/>
          <w:headerReference w:type="first" r:id="rId15"/>
          <w:footerReference w:type="first" r:id="rId16"/>
          <w:pgSz w:w="11906" w:h="16838"/>
          <w:pgMar w:top="91" w:right="720" w:bottom="816" w:left="720" w:header="227" w:footer="312" w:gutter="0"/>
          <w:cols w:space="708"/>
          <w:vAlign w:val="center"/>
          <w:titlePg/>
          <w:docGrid w:linePitch="360"/>
        </w:sectPr>
      </w:pP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51E5C261" w:rsidR="00395AD8" w:rsidRDefault="00395AD8" w:rsidP="00130E4D">
          <w:pPr>
            <w:pStyle w:val="TOCHeading"/>
            <w:keepLines w:val="0"/>
          </w:pPr>
          <w:r w:rsidRPr="00395AD8">
            <w:t>Table of Contents</w:t>
          </w:r>
        </w:p>
        <w:p w14:paraId="2F97A451" w14:textId="77777777" w:rsidR="003C2421" w:rsidRPr="003C2421" w:rsidRDefault="003C2421" w:rsidP="003C2421">
          <w:pPr>
            <w:rPr>
              <w:lang w:val="en-US"/>
            </w:rPr>
          </w:pPr>
        </w:p>
        <w:p w14:paraId="688A5709" w14:textId="37A71DAA" w:rsidR="00B46193" w:rsidRDefault="00395AD8">
          <w:pPr>
            <w:pStyle w:val="TOC1"/>
            <w:tabs>
              <w:tab w:val="right" w:leader="dot" w:pos="10456"/>
            </w:tabs>
            <w:rPr>
              <w:rFonts w:asciiTheme="minorHAnsi" w:eastAsiaTheme="minorEastAsia" w:hAnsiTheme="minorHAnsi"/>
              <w:noProof/>
              <w:color w:val="auto"/>
              <w:kern w:val="2"/>
              <w:lang w:eastAsia="en-GB"/>
              <w14:ligatures w14:val="standardContextual"/>
            </w:rPr>
          </w:pPr>
          <w:r>
            <w:fldChar w:fldCharType="begin"/>
          </w:r>
          <w:r>
            <w:instrText xml:space="preserve"> TOC \o "1-3" \h \z \u </w:instrText>
          </w:r>
          <w:r>
            <w:fldChar w:fldCharType="separate"/>
          </w:r>
          <w:hyperlink w:anchor="_Toc137611421" w:history="1">
            <w:r w:rsidR="00B46193" w:rsidRPr="00DD0E63">
              <w:rPr>
                <w:rStyle w:val="Hyperlink"/>
                <w:noProof/>
              </w:rPr>
              <w:t>1. Introduction</w:t>
            </w:r>
            <w:r w:rsidR="00B46193">
              <w:rPr>
                <w:noProof/>
                <w:webHidden/>
              </w:rPr>
              <w:tab/>
            </w:r>
            <w:r w:rsidR="00B46193">
              <w:rPr>
                <w:noProof/>
                <w:webHidden/>
              </w:rPr>
              <w:fldChar w:fldCharType="begin"/>
            </w:r>
            <w:r w:rsidR="00B46193">
              <w:rPr>
                <w:noProof/>
                <w:webHidden/>
              </w:rPr>
              <w:instrText xml:space="preserve"> PAGEREF _Toc137611421 \h </w:instrText>
            </w:r>
            <w:r w:rsidR="00B46193">
              <w:rPr>
                <w:noProof/>
                <w:webHidden/>
              </w:rPr>
            </w:r>
            <w:r w:rsidR="00B46193">
              <w:rPr>
                <w:noProof/>
                <w:webHidden/>
              </w:rPr>
              <w:fldChar w:fldCharType="separate"/>
            </w:r>
            <w:r w:rsidR="00B46193">
              <w:rPr>
                <w:noProof/>
                <w:webHidden/>
              </w:rPr>
              <w:t>5</w:t>
            </w:r>
            <w:r w:rsidR="00B46193">
              <w:rPr>
                <w:noProof/>
                <w:webHidden/>
              </w:rPr>
              <w:fldChar w:fldCharType="end"/>
            </w:r>
          </w:hyperlink>
        </w:p>
        <w:p w14:paraId="1E39F034" w14:textId="300550DA"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22" w:history="1">
            <w:r w:rsidR="00B46193" w:rsidRPr="00DD0E63">
              <w:rPr>
                <w:rStyle w:val="Hyperlink"/>
                <w:noProof/>
              </w:rPr>
              <w:t>1.1 Inspiration</w:t>
            </w:r>
            <w:r w:rsidR="00B46193">
              <w:rPr>
                <w:noProof/>
                <w:webHidden/>
              </w:rPr>
              <w:tab/>
            </w:r>
            <w:r w:rsidR="00B46193">
              <w:rPr>
                <w:noProof/>
                <w:webHidden/>
              </w:rPr>
              <w:fldChar w:fldCharType="begin"/>
            </w:r>
            <w:r w:rsidR="00B46193">
              <w:rPr>
                <w:noProof/>
                <w:webHidden/>
              </w:rPr>
              <w:instrText xml:space="preserve"> PAGEREF _Toc137611422 \h </w:instrText>
            </w:r>
            <w:r w:rsidR="00B46193">
              <w:rPr>
                <w:noProof/>
                <w:webHidden/>
              </w:rPr>
            </w:r>
            <w:r w:rsidR="00B46193">
              <w:rPr>
                <w:noProof/>
                <w:webHidden/>
              </w:rPr>
              <w:fldChar w:fldCharType="separate"/>
            </w:r>
            <w:r w:rsidR="00B46193">
              <w:rPr>
                <w:noProof/>
                <w:webHidden/>
              </w:rPr>
              <w:t>5</w:t>
            </w:r>
            <w:r w:rsidR="00B46193">
              <w:rPr>
                <w:noProof/>
                <w:webHidden/>
              </w:rPr>
              <w:fldChar w:fldCharType="end"/>
            </w:r>
          </w:hyperlink>
        </w:p>
        <w:p w14:paraId="2FC0BF00" w14:textId="497D772E"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23" w:history="1">
            <w:r w:rsidR="00B46193" w:rsidRPr="00DD0E63">
              <w:rPr>
                <w:rStyle w:val="Hyperlink"/>
                <w:noProof/>
              </w:rPr>
              <w:t>1.2. Aim and Objectives</w:t>
            </w:r>
            <w:r w:rsidR="00B46193">
              <w:rPr>
                <w:noProof/>
                <w:webHidden/>
              </w:rPr>
              <w:tab/>
            </w:r>
            <w:r w:rsidR="00B46193">
              <w:rPr>
                <w:noProof/>
                <w:webHidden/>
              </w:rPr>
              <w:fldChar w:fldCharType="begin"/>
            </w:r>
            <w:r w:rsidR="00B46193">
              <w:rPr>
                <w:noProof/>
                <w:webHidden/>
              </w:rPr>
              <w:instrText xml:space="preserve"> PAGEREF _Toc137611423 \h </w:instrText>
            </w:r>
            <w:r w:rsidR="00B46193">
              <w:rPr>
                <w:noProof/>
                <w:webHidden/>
              </w:rPr>
            </w:r>
            <w:r w:rsidR="00B46193">
              <w:rPr>
                <w:noProof/>
                <w:webHidden/>
              </w:rPr>
              <w:fldChar w:fldCharType="separate"/>
            </w:r>
            <w:r w:rsidR="00B46193">
              <w:rPr>
                <w:noProof/>
                <w:webHidden/>
              </w:rPr>
              <w:t>6</w:t>
            </w:r>
            <w:r w:rsidR="00B46193">
              <w:rPr>
                <w:noProof/>
                <w:webHidden/>
              </w:rPr>
              <w:fldChar w:fldCharType="end"/>
            </w:r>
          </w:hyperlink>
        </w:p>
        <w:p w14:paraId="106C411D" w14:textId="416616DB"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24" w:history="1">
            <w:r w:rsidR="00B46193" w:rsidRPr="00DD0E63">
              <w:rPr>
                <w:rStyle w:val="Hyperlink"/>
                <w:noProof/>
              </w:rPr>
              <w:t>1.3. Requirements and Specifications</w:t>
            </w:r>
            <w:r w:rsidR="00B46193">
              <w:rPr>
                <w:noProof/>
                <w:webHidden/>
              </w:rPr>
              <w:tab/>
            </w:r>
            <w:r w:rsidR="00B46193">
              <w:rPr>
                <w:noProof/>
                <w:webHidden/>
              </w:rPr>
              <w:fldChar w:fldCharType="begin"/>
            </w:r>
            <w:r w:rsidR="00B46193">
              <w:rPr>
                <w:noProof/>
                <w:webHidden/>
              </w:rPr>
              <w:instrText xml:space="preserve"> PAGEREF _Toc137611424 \h </w:instrText>
            </w:r>
            <w:r w:rsidR="00B46193">
              <w:rPr>
                <w:noProof/>
                <w:webHidden/>
              </w:rPr>
            </w:r>
            <w:r w:rsidR="00B46193">
              <w:rPr>
                <w:noProof/>
                <w:webHidden/>
              </w:rPr>
              <w:fldChar w:fldCharType="separate"/>
            </w:r>
            <w:r w:rsidR="00B46193">
              <w:rPr>
                <w:noProof/>
                <w:webHidden/>
              </w:rPr>
              <w:t>7</w:t>
            </w:r>
            <w:r w:rsidR="00B46193">
              <w:rPr>
                <w:noProof/>
                <w:webHidden/>
              </w:rPr>
              <w:fldChar w:fldCharType="end"/>
            </w:r>
          </w:hyperlink>
        </w:p>
        <w:p w14:paraId="240AAE68" w14:textId="5265EEA3"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25" w:history="1">
            <w:r w:rsidR="00B46193" w:rsidRPr="00DD0E63">
              <w:rPr>
                <w:rStyle w:val="Hyperlink"/>
                <w:noProof/>
              </w:rPr>
              <w:t>1.3.1 Constraints</w:t>
            </w:r>
            <w:r w:rsidR="00B46193">
              <w:rPr>
                <w:noProof/>
                <w:webHidden/>
              </w:rPr>
              <w:tab/>
            </w:r>
            <w:r w:rsidR="00B46193">
              <w:rPr>
                <w:noProof/>
                <w:webHidden/>
              </w:rPr>
              <w:fldChar w:fldCharType="begin"/>
            </w:r>
            <w:r w:rsidR="00B46193">
              <w:rPr>
                <w:noProof/>
                <w:webHidden/>
              </w:rPr>
              <w:instrText xml:space="preserve"> PAGEREF _Toc137611425 \h </w:instrText>
            </w:r>
            <w:r w:rsidR="00B46193">
              <w:rPr>
                <w:noProof/>
                <w:webHidden/>
              </w:rPr>
            </w:r>
            <w:r w:rsidR="00B46193">
              <w:rPr>
                <w:noProof/>
                <w:webHidden/>
              </w:rPr>
              <w:fldChar w:fldCharType="separate"/>
            </w:r>
            <w:r w:rsidR="00B46193">
              <w:rPr>
                <w:noProof/>
                <w:webHidden/>
              </w:rPr>
              <w:t>12</w:t>
            </w:r>
            <w:r w:rsidR="00B46193">
              <w:rPr>
                <w:noProof/>
                <w:webHidden/>
              </w:rPr>
              <w:fldChar w:fldCharType="end"/>
            </w:r>
          </w:hyperlink>
        </w:p>
        <w:p w14:paraId="48D1A073" w14:textId="3736EB43"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26" w:history="1">
            <w:r w:rsidR="00B46193" w:rsidRPr="00DD0E63">
              <w:rPr>
                <w:rStyle w:val="Hyperlink"/>
                <w:noProof/>
              </w:rPr>
              <w:t>1.3.2 Marketing</w:t>
            </w:r>
            <w:r w:rsidR="00B46193">
              <w:rPr>
                <w:noProof/>
                <w:webHidden/>
              </w:rPr>
              <w:tab/>
            </w:r>
            <w:r w:rsidR="00B46193">
              <w:rPr>
                <w:noProof/>
                <w:webHidden/>
              </w:rPr>
              <w:fldChar w:fldCharType="begin"/>
            </w:r>
            <w:r w:rsidR="00B46193">
              <w:rPr>
                <w:noProof/>
                <w:webHidden/>
              </w:rPr>
              <w:instrText xml:space="preserve"> PAGEREF _Toc137611426 \h </w:instrText>
            </w:r>
            <w:r w:rsidR="00B46193">
              <w:rPr>
                <w:noProof/>
                <w:webHidden/>
              </w:rPr>
            </w:r>
            <w:r w:rsidR="00B46193">
              <w:rPr>
                <w:noProof/>
                <w:webHidden/>
              </w:rPr>
              <w:fldChar w:fldCharType="separate"/>
            </w:r>
            <w:r w:rsidR="00B46193">
              <w:rPr>
                <w:noProof/>
                <w:webHidden/>
              </w:rPr>
              <w:t>12</w:t>
            </w:r>
            <w:r w:rsidR="00B46193">
              <w:rPr>
                <w:noProof/>
                <w:webHidden/>
              </w:rPr>
              <w:fldChar w:fldCharType="end"/>
            </w:r>
          </w:hyperlink>
        </w:p>
        <w:p w14:paraId="2D053F5C" w14:textId="443556E7"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27" w:history="1">
            <w:r w:rsidR="00B46193" w:rsidRPr="00DD0E63">
              <w:rPr>
                <w:rStyle w:val="Hyperlink"/>
                <w:noProof/>
              </w:rPr>
              <w:t>1.3.3 Feasibility</w:t>
            </w:r>
            <w:r w:rsidR="00B46193">
              <w:rPr>
                <w:noProof/>
                <w:webHidden/>
              </w:rPr>
              <w:tab/>
            </w:r>
            <w:r w:rsidR="00B46193">
              <w:rPr>
                <w:noProof/>
                <w:webHidden/>
              </w:rPr>
              <w:fldChar w:fldCharType="begin"/>
            </w:r>
            <w:r w:rsidR="00B46193">
              <w:rPr>
                <w:noProof/>
                <w:webHidden/>
              </w:rPr>
              <w:instrText xml:space="preserve"> PAGEREF _Toc137611427 \h </w:instrText>
            </w:r>
            <w:r w:rsidR="00B46193">
              <w:rPr>
                <w:noProof/>
                <w:webHidden/>
              </w:rPr>
            </w:r>
            <w:r w:rsidR="00B46193">
              <w:rPr>
                <w:noProof/>
                <w:webHidden/>
              </w:rPr>
              <w:fldChar w:fldCharType="separate"/>
            </w:r>
            <w:r w:rsidR="00B46193">
              <w:rPr>
                <w:noProof/>
                <w:webHidden/>
              </w:rPr>
              <w:t>14</w:t>
            </w:r>
            <w:r w:rsidR="00B46193">
              <w:rPr>
                <w:noProof/>
                <w:webHidden/>
              </w:rPr>
              <w:fldChar w:fldCharType="end"/>
            </w:r>
          </w:hyperlink>
        </w:p>
        <w:p w14:paraId="3D5C6F42" w14:textId="27CFFFAE"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28" w:history="1">
            <w:r w:rsidR="00B46193" w:rsidRPr="00DD0E63">
              <w:rPr>
                <w:rStyle w:val="Hyperlink"/>
                <w:noProof/>
              </w:rPr>
              <w:t>1.3.4 Risk Management</w:t>
            </w:r>
            <w:r w:rsidR="00B46193">
              <w:rPr>
                <w:noProof/>
                <w:webHidden/>
              </w:rPr>
              <w:tab/>
            </w:r>
            <w:r w:rsidR="00B46193">
              <w:rPr>
                <w:noProof/>
                <w:webHidden/>
              </w:rPr>
              <w:fldChar w:fldCharType="begin"/>
            </w:r>
            <w:r w:rsidR="00B46193">
              <w:rPr>
                <w:noProof/>
                <w:webHidden/>
              </w:rPr>
              <w:instrText xml:space="preserve"> PAGEREF _Toc137611428 \h </w:instrText>
            </w:r>
            <w:r w:rsidR="00B46193">
              <w:rPr>
                <w:noProof/>
                <w:webHidden/>
              </w:rPr>
            </w:r>
            <w:r w:rsidR="00B46193">
              <w:rPr>
                <w:noProof/>
                <w:webHidden/>
              </w:rPr>
              <w:fldChar w:fldCharType="separate"/>
            </w:r>
            <w:r w:rsidR="00B46193">
              <w:rPr>
                <w:noProof/>
                <w:webHidden/>
              </w:rPr>
              <w:t>15</w:t>
            </w:r>
            <w:r w:rsidR="00B46193">
              <w:rPr>
                <w:noProof/>
                <w:webHidden/>
              </w:rPr>
              <w:fldChar w:fldCharType="end"/>
            </w:r>
          </w:hyperlink>
        </w:p>
        <w:p w14:paraId="1E2511B8" w14:textId="3A61B49B" w:rsidR="00B46193" w:rsidRDefault="00000000">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29" w:history="1">
            <w:r w:rsidR="00B46193" w:rsidRPr="00DD0E63">
              <w:rPr>
                <w:rStyle w:val="Hyperlink"/>
                <w:noProof/>
              </w:rPr>
              <w:t>2. Project Management</w:t>
            </w:r>
            <w:r w:rsidR="00B46193">
              <w:rPr>
                <w:noProof/>
                <w:webHidden/>
              </w:rPr>
              <w:tab/>
            </w:r>
            <w:r w:rsidR="00B46193">
              <w:rPr>
                <w:noProof/>
                <w:webHidden/>
              </w:rPr>
              <w:fldChar w:fldCharType="begin"/>
            </w:r>
            <w:r w:rsidR="00B46193">
              <w:rPr>
                <w:noProof/>
                <w:webHidden/>
              </w:rPr>
              <w:instrText xml:space="preserve"> PAGEREF _Toc137611429 \h </w:instrText>
            </w:r>
            <w:r w:rsidR="00B46193">
              <w:rPr>
                <w:noProof/>
                <w:webHidden/>
              </w:rPr>
            </w:r>
            <w:r w:rsidR="00B46193">
              <w:rPr>
                <w:noProof/>
                <w:webHidden/>
              </w:rPr>
              <w:fldChar w:fldCharType="separate"/>
            </w:r>
            <w:r w:rsidR="00B46193">
              <w:rPr>
                <w:noProof/>
                <w:webHidden/>
              </w:rPr>
              <w:t>16</w:t>
            </w:r>
            <w:r w:rsidR="00B46193">
              <w:rPr>
                <w:noProof/>
                <w:webHidden/>
              </w:rPr>
              <w:fldChar w:fldCharType="end"/>
            </w:r>
          </w:hyperlink>
        </w:p>
        <w:p w14:paraId="0F25720D" w14:textId="166F0931"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0" w:history="1">
            <w:r w:rsidR="00B46193" w:rsidRPr="00DD0E63">
              <w:rPr>
                <w:rStyle w:val="Hyperlink"/>
                <w:noProof/>
              </w:rPr>
              <w:t>2.1. Methodologies</w:t>
            </w:r>
            <w:r w:rsidR="00B46193">
              <w:rPr>
                <w:noProof/>
                <w:webHidden/>
              </w:rPr>
              <w:tab/>
            </w:r>
            <w:r w:rsidR="00B46193">
              <w:rPr>
                <w:noProof/>
                <w:webHidden/>
              </w:rPr>
              <w:fldChar w:fldCharType="begin"/>
            </w:r>
            <w:r w:rsidR="00B46193">
              <w:rPr>
                <w:noProof/>
                <w:webHidden/>
              </w:rPr>
              <w:instrText xml:space="preserve"> PAGEREF _Toc137611430 \h </w:instrText>
            </w:r>
            <w:r w:rsidR="00B46193">
              <w:rPr>
                <w:noProof/>
                <w:webHidden/>
              </w:rPr>
            </w:r>
            <w:r w:rsidR="00B46193">
              <w:rPr>
                <w:noProof/>
                <w:webHidden/>
              </w:rPr>
              <w:fldChar w:fldCharType="separate"/>
            </w:r>
            <w:r w:rsidR="00B46193">
              <w:rPr>
                <w:noProof/>
                <w:webHidden/>
              </w:rPr>
              <w:t>16</w:t>
            </w:r>
            <w:r w:rsidR="00B46193">
              <w:rPr>
                <w:noProof/>
                <w:webHidden/>
              </w:rPr>
              <w:fldChar w:fldCharType="end"/>
            </w:r>
          </w:hyperlink>
        </w:p>
        <w:p w14:paraId="2A9504A9" w14:textId="22AAECFF"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31" w:history="1">
            <w:r w:rsidR="00B46193" w:rsidRPr="00DD0E63">
              <w:rPr>
                <w:rStyle w:val="Hyperlink"/>
                <w:noProof/>
              </w:rPr>
              <w:t>2.1.1. Linear Methodologies</w:t>
            </w:r>
            <w:r w:rsidR="00B46193">
              <w:rPr>
                <w:noProof/>
                <w:webHidden/>
              </w:rPr>
              <w:tab/>
            </w:r>
            <w:r w:rsidR="00B46193">
              <w:rPr>
                <w:noProof/>
                <w:webHidden/>
              </w:rPr>
              <w:fldChar w:fldCharType="begin"/>
            </w:r>
            <w:r w:rsidR="00B46193">
              <w:rPr>
                <w:noProof/>
                <w:webHidden/>
              </w:rPr>
              <w:instrText xml:space="preserve"> PAGEREF _Toc137611431 \h </w:instrText>
            </w:r>
            <w:r w:rsidR="00B46193">
              <w:rPr>
                <w:noProof/>
                <w:webHidden/>
              </w:rPr>
            </w:r>
            <w:r w:rsidR="00B46193">
              <w:rPr>
                <w:noProof/>
                <w:webHidden/>
              </w:rPr>
              <w:fldChar w:fldCharType="separate"/>
            </w:r>
            <w:r w:rsidR="00B46193">
              <w:rPr>
                <w:noProof/>
                <w:webHidden/>
              </w:rPr>
              <w:t>16</w:t>
            </w:r>
            <w:r w:rsidR="00B46193">
              <w:rPr>
                <w:noProof/>
                <w:webHidden/>
              </w:rPr>
              <w:fldChar w:fldCharType="end"/>
            </w:r>
          </w:hyperlink>
        </w:p>
        <w:p w14:paraId="31E09A1E" w14:textId="3732B07E"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32" w:history="1">
            <w:r w:rsidR="00B46193" w:rsidRPr="00DD0E63">
              <w:rPr>
                <w:rStyle w:val="Hyperlink"/>
                <w:noProof/>
              </w:rPr>
              <w:t>2.1.2. Iterative Methodologies</w:t>
            </w:r>
            <w:r w:rsidR="00B46193">
              <w:rPr>
                <w:noProof/>
                <w:webHidden/>
              </w:rPr>
              <w:tab/>
            </w:r>
            <w:r w:rsidR="00B46193">
              <w:rPr>
                <w:noProof/>
                <w:webHidden/>
              </w:rPr>
              <w:fldChar w:fldCharType="begin"/>
            </w:r>
            <w:r w:rsidR="00B46193">
              <w:rPr>
                <w:noProof/>
                <w:webHidden/>
              </w:rPr>
              <w:instrText xml:space="preserve"> PAGEREF _Toc137611432 \h </w:instrText>
            </w:r>
            <w:r w:rsidR="00B46193">
              <w:rPr>
                <w:noProof/>
                <w:webHidden/>
              </w:rPr>
            </w:r>
            <w:r w:rsidR="00B46193">
              <w:rPr>
                <w:noProof/>
                <w:webHidden/>
              </w:rPr>
              <w:fldChar w:fldCharType="separate"/>
            </w:r>
            <w:r w:rsidR="00B46193">
              <w:rPr>
                <w:noProof/>
                <w:webHidden/>
              </w:rPr>
              <w:t>17</w:t>
            </w:r>
            <w:r w:rsidR="00B46193">
              <w:rPr>
                <w:noProof/>
                <w:webHidden/>
              </w:rPr>
              <w:fldChar w:fldCharType="end"/>
            </w:r>
          </w:hyperlink>
        </w:p>
        <w:p w14:paraId="108538C2" w14:textId="311DB43A"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33" w:history="1">
            <w:r w:rsidR="00B46193" w:rsidRPr="00DD0E63">
              <w:rPr>
                <w:rStyle w:val="Hyperlink"/>
                <w:noProof/>
              </w:rPr>
              <w:t>2.1.3. Applied Methodologies</w:t>
            </w:r>
            <w:r w:rsidR="00B46193">
              <w:rPr>
                <w:noProof/>
                <w:webHidden/>
              </w:rPr>
              <w:tab/>
            </w:r>
            <w:r w:rsidR="00B46193">
              <w:rPr>
                <w:noProof/>
                <w:webHidden/>
              </w:rPr>
              <w:fldChar w:fldCharType="begin"/>
            </w:r>
            <w:r w:rsidR="00B46193">
              <w:rPr>
                <w:noProof/>
                <w:webHidden/>
              </w:rPr>
              <w:instrText xml:space="preserve"> PAGEREF _Toc137611433 \h </w:instrText>
            </w:r>
            <w:r w:rsidR="00B46193">
              <w:rPr>
                <w:noProof/>
                <w:webHidden/>
              </w:rPr>
            </w:r>
            <w:r w:rsidR="00B46193">
              <w:rPr>
                <w:noProof/>
                <w:webHidden/>
              </w:rPr>
              <w:fldChar w:fldCharType="separate"/>
            </w:r>
            <w:r w:rsidR="00B46193">
              <w:rPr>
                <w:noProof/>
                <w:webHidden/>
              </w:rPr>
              <w:t>18</w:t>
            </w:r>
            <w:r w:rsidR="00B46193">
              <w:rPr>
                <w:noProof/>
                <w:webHidden/>
              </w:rPr>
              <w:fldChar w:fldCharType="end"/>
            </w:r>
          </w:hyperlink>
        </w:p>
        <w:p w14:paraId="61DF255E" w14:textId="585AE23A"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4" w:history="1">
            <w:r w:rsidR="00B46193" w:rsidRPr="00DD0E63">
              <w:rPr>
                <w:rStyle w:val="Hyperlink"/>
                <w:noProof/>
              </w:rPr>
              <w:t>2.2. Work Breakdown Structure</w:t>
            </w:r>
            <w:r w:rsidR="00B46193">
              <w:rPr>
                <w:noProof/>
                <w:webHidden/>
              </w:rPr>
              <w:tab/>
            </w:r>
            <w:r w:rsidR="00B46193">
              <w:rPr>
                <w:noProof/>
                <w:webHidden/>
              </w:rPr>
              <w:fldChar w:fldCharType="begin"/>
            </w:r>
            <w:r w:rsidR="00B46193">
              <w:rPr>
                <w:noProof/>
                <w:webHidden/>
              </w:rPr>
              <w:instrText xml:space="preserve"> PAGEREF _Toc137611434 \h </w:instrText>
            </w:r>
            <w:r w:rsidR="00B46193">
              <w:rPr>
                <w:noProof/>
                <w:webHidden/>
              </w:rPr>
            </w:r>
            <w:r w:rsidR="00B46193">
              <w:rPr>
                <w:noProof/>
                <w:webHidden/>
              </w:rPr>
              <w:fldChar w:fldCharType="separate"/>
            </w:r>
            <w:r w:rsidR="00B46193">
              <w:rPr>
                <w:noProof/>
                <w:webHidden/>
              </w:rPr>
              <w:t>19</w:t>
            </w:r>
            <w:r w:rsidR="00B46193">
              <w:rPr>
                <w:noProof/>
                <w:webHidden/>
              </w:rPr>
              <w:fldChar w:fldCharType="end"/>
            </w:r>
          </w:hyperlink>
        </w:p>
        <w:p w14:paraId="48A97E82" w14:textId="3460F0E1"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5" w:history="1">
            <w:r w:rsidR="00B46193" w:rsidRPr="00DD0E63">
              <w:rPr>
                <w:rStyle w:val="Hyperlink"/>
                <w:noProof/>
              </w:rPr>
              <w:t>2.3. Scheduling</w:t>
            </w:r>
            <w:r w:rsidR="00B46193">
              <w:rPr>
                <w:noProof/>
                <w:webHidden/>
              </w:rPr>
              <w:tab/>
            </w:r>
            <w:r w:rsidR="00B46193">
              <w:rPr>
                <w:noProof/>
                <w:webHidden/>
              </w:rPr>
              <w:fldChar w:fldCharType="begin"/>
            </w:r>
            <w:r w:rsidR="00B46193">
              <w:rPr>
                <w:noProof/>
                <w:webHidden/>
              </w:rPr>
              <w:instrText xml:space="preserve"> PAGEREF _Toc137611435 \h </w:instrText>
            </w:r>
            <w:r w:rsidR="00B46193">
              <w:rPr>
                <w:noProof/>
                <w:webHidden/>
              </w:rPr>
            </w:r>
            <w:r w:rsidR="00B46193">
              <w:rPr>
                <w:noProof/>
                <w:webHidden/>
              </w:rPr>
              <w:fldChar w:fldCharType="separate"/>
            </w:r>
            <w:r w:rsidR="00B46193">
              <w:rPr>
                <w:noProof/>
                <w:webHidden/>
              </w:rPr>
              <w:t>21</w:t>
            </w:r>
            <w:r w:rsidR="00B46193">
              <w:rPr>
                <w:noProof/>
                <w:webHidden/>
              </w:rPr>
              <w:fldChar w:fldCharType="end"/>
            </w:r>
          </w:hyperlink>
        </w:p>
        <w:p w14:paraId="296728A1" w14:textId="66902557" w:rsidR="00B46193" w:rsidRDefault="00000000">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36" w:history="1">
            <w:r w:rsidR="00B46193" w:rsidRPr="00DD0E63">
              <w:rPr>
                <w:rStyle w:val="Hyperlink"/>
                <w:noProof/>
              </w:rPr>
              <w:t>3. Literature Review</w:t>
            </w:r>
            <w:r w:rsidR="00B46193">
              <w:rPr>
                <w:noProof/>
                <w:webHidden/>
              </w:rPr>
              <w:tab/>
            </w:r>
            <w:r w:rsidR="00B46193">
              <w:rPr>
                <w:noProof/>
                <w:webHidden/>
              </w:rPr>
              <w:fldChar w:fldCharType="begin"/>
            </w:r>
            <w:r w:rsidR="00B46193">
              <w:rPr>
                <w:noProof/>
                <w:webHidden/>
              </w:rPr>
              <w:instrText xml:space="preserve"> PAGEREF _Toc137611436 \h </w:instrText>
            </w:r>
            <w:r w:rsidR="00B46193">
              <w:rPr>
                <w:noProof/>
                <w:webHidden/>
              </w:rPr>
            </w:r>
            <w:r w:rsidR="00B46193">
              <w:rPr>
                <w:noProof/>
                <w:webHidden/>
              </w:rPr>
              <w:fldChar w:fldCharType="separate"/>
            </w:r>
            <w:r w:rsidR="00B46193">
              <w:rPr>
                <w:noProof/>
                <w:webHidden/>
              </w:rPr>
              <w:t>22</w:t>
            </w:r>
            <w:r w:rsidR="00B46193">
              <w:rPr>
                <w:noProof/>
                <w:webHidden/>
              </w:rPr>
              <w:fldChar w:fldCharType="end"/>
            </w:r>
          </w:hyperlink>
        </w:p>
        <w:p w14:paraId="758E7570" w14:textId="636D63AE"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7" w:history="1">
            <w:r w:rsidR="00B46193" w:rsidRPr="00DD0E63">
              <w:rPr>
                <w:rStyle w:val="Hyperlink"/>
                <w:noProof/>
              </w:rPr>
              <w:t>3.1. Terminology</w:t>
            </w:r>
            <w:r w:rsidR="00B46193">
              <w:rPr>
                <w:noProof/>
                <w:webHidden/>
              </w:rPr>
              <w:tab/>
            </w:r>
            <w:r w:rsidR="00B46193">
              <w:rPr>
                <w:noProof/>
                <w:webHidden/>
              </w:rPr>
              <w:fldChar w:fldCharType="begin"/>
            </w:r>
            <w:r w:rsidR="00B46193">
              <w:rPr>
                <w:noProof/>
                <w:webHidden/>
              </w:rPr>
              <w:instrText xml:space="preserve"> PAGEREF _Toc137611437 \h </w:instrText>
            </w:r>
            <w:r w:rsidR="00B46193">
              <w:rPr>
                <w:noProof/>
                <w:webHidden/>
              </w:rPr>
            </w:r>
            <w:r w:rsidR="00B46193">
              <w:rPr>
                <w:noProof/>
                <w:webHidden/>
              </w:rPr>
              <w:fldChar w:fldCharType="separate"/>
            </w:r>
            <w:r w:rsidR="00B46193">
              <w:rPr>
                <w:noProof/>
                <w:webHidden/>
              </w:rPr>
              <w:t>22</w:t>
            </w:r>
            <w:r w:rsidR="00B46193">
              <w:rPr>
                <w:noProof/>
                <w:webHidden/>
              </w:rPr>
              <w:fldChar w:fldCharType="end"/>
            </w:r>
          </w:hyperlink>
        </w:p>
        <w:p w14:paraId="753C386E" w14:textId="2C84D386"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8" w:history="1">
            <w:r w:rsidR="00B46193" w:rsidRPr="00DD0E63">
              <w:rPr>
                <w:rStyle w:val="Hyperlink"/>
                <w:noProof/>
              </w:rPr>
              <w:t>3.2. Notations</w:t>
            </w:r>
            <w:r w:rsidR="00B46193">
              <w:rPr>
                <w:noProof/>
                <w:webHidden/>
              </w:rPr>
              <w:tab/>
            </w:r>
            <w:r w:rsidR="00B46193">
              <w:rPr>
                <w:noProof/>
                <w:webHidden/>
              </w:rPr>
              <w:fldChar w:fldCharType="begin"/>
            </w:r>
            <w:r w:rsidR="00B46193">
              <w:rPr>
                <w:noProof/>
                <w:webHidden/>
              </w:rPr>
              <w:instrText xml:space="preserve"> PAGEREF _Toc137611438 \h </w:instrText>
            </w:r>
            <w:r w:rsidR="00B46193">
              <w:rPr>
                <w:noProof/>
                <w:webHidden/>
              </w:rPr>
            </w:r>
            <w:r w:rsidR="00B46193">
              <w:rPr>
                <w:noProof/>
                <w:webHidden/>
              </w:rPr>
              <w:fldChar w:fldCharType="separate"/>
            </w:r>
            <w:r w:rsidR="00B46193">
              <w:rPr>
                <w:noProof/>
                <w:webHidden/>
              </w:rPr>
              <w:t>23</w:t>
            </w:r>
            <w:r w:rsidR="00B46193">
              <w:rPr>
                <w:noProof/>
                <w:webHidden/>
              </w:rPr>
              <w:fldChar w:fldCharType="end"/>
            </w:r>
          </w:hyperlink>
        </w:p>
        <w:p w14:paraId="224DBFC9" w14:textId="03B274C5"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39" w:history="1">
            <w:r w:rsidR="00B46193" w:rsidRPr="00DD0E63">
              <w:rPr>
                <w:rStyle w:val="Hyperlink"/>
                <w:noProof/>
              </w:rPr>
              <w:t>3.3. Topic Research</w:t>
            </w:r>
            <w:r w:rsidR="00B46193">
              <w:rPr>
                <w:noProof/>
                <w:webHidden/>
              </w:rPr>
              <w:tab/>
            </w:r>
            <w:r w:rsidR="00B46193">
              <w:rPr>
                <w:noProof/>
                <w:webHidden/>
              </w:rPr>
              <w:fldChar w:fldCharType="begin"/>
            </w:r>
            <w:r w:rsidR="00B46193">
              <w:rPr>
                <w:noProof/>
                <w:webHidden/>
              </w:rPr>
              <w:instrText xml:space="preserve"> PAGEREF _Toc137611439 \h </w:instrText>
            </w:r>
            <w:r w:rsidR="00B46193">
              <w:rPr>
                <w:noProof/>
                <w:webHidden/>
              </w:rPr>
            </w:r>
            <w:r w:rsidR="00B46193">
              <w:rPr>
                <w:noProof/>
                <w:webHidden/>
              </w:rPr>
              <w:fldChar w:fldCharType="separate"/>
            </w:r>
            <w:r w:rsidR="00B46193">
              <w:rPr>
                <w:noProof/>
                <w:webHidden/>
              </w:rPr>
              <w:t>24</w:t>
            </w:r>
            <w:r w:rsidR="00B46193">
              <w:rPr>
                <w:noProof/>
                <w:webHidden/>
              </w:rPr>
              <w:fldChar w:fldCharType="end"/>
            </w:r>
          </w:hyperlink>
        </w:p>
        <w:p w14:paraId="1BC3442F" w14:textId="4CD7FBE3"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0" w:history="1">
            <w:r w:rsidR="00B46193" w:rsidRPr="00DD0E63">
              <w:rPr>
                <w:rStyle w:val="Hyperlink"/>
                <w:noProof/>
              </w:rPr>
              <w:t>3.3.1. Existing Technologies</w:t>
            </w:r>
            <w:r w:rsidR="00B46193">
              <w:rPr>
                <w:noProof/>
                <w:webHidden/>
              </w:rPr>
              <w:tab/>
            </w:r>
            <w:r w:rsidR="00B46193">
              <w:rPr>
                <w:noProof/>
                <w:webHidden/>
              </w:rPr>
              <w:fldChar w:fldCharType="begin"/>
            </w:r>
            <w:r w:rsidR="00B46193">
              <w:rPr>
                <w:noProof/>
                <w:webHidden/>
              </w:rPr>
              <w:instrText xml:space="preserve"> PAGEREF _Toc137611440 \h </w:instrText>
            </w:r>
            <w:r w:rsidR="00B46193">
              <w:rPr>
                <w:noProof/>
                <w:webHidden/>
              </w:rPr>
            </w:r>
            <w:r w:rsidR="00B46193">
              <w:rPr>
                <w:noProof/>
                <w:webHidden/>
              </w:rPr>
              <w:fldChar w:fldCharType="separate"/>
            </w:r>
            <w:r w:rsidR="00B46193">
              <w:rPr>
                <w:noProof/>
                <w:webHidden/>
              </w:rPr>
              <w:t>24</w:t>
            </w:r>
            <w:r w:rsidR="00B46193">
              <w:rPr>
                <w:noProof/>
                <w:webHidden/>
              </w:rPr>
              <w:fldChar w:fldCharType="end"/>
            </w:r>
          </w:hyperlink>
        </w:p>
        <w:p w14:paraId="2D1B8176" w14:textId="68CEDD45"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1" w:history="1">
            <w:r w:rsidR="00B46193" w:rsidRPr="00DD0E63">
              <w:rPr>
                <w:rStyle w:val="Hyperlink"/>
                <w:noProof/>
              </w:rPr>
              <w:t>3.3.2. Technology Gap</w:t>
            </w:r>
            <w:r w:rsidR="00B46193">
              <w:rPr>
                <w:noProof/>
                <w:webHidden/>
              </w:rPr>
              <w:tab/>
            </w:r>
            <w:r w:rsidR="00B46193">
              <w:rPr>
                <w:noProof/>
                <w:webHidden/>
              </w:rPr>
              <w:fldChar w:fldCharType="begin"/>
            </w:r>
            <w:r w:rsidR="00B46193">
              <w:rPr>
                <w:noProof/>
                <w:webHidden/>
              </w:rPr>
              <w:instrText xml:space="preserve"> PAGEREF _Toc137611441 \h </w:instrText>
            </w:r>
            <w:r w:rsidR="00B46193">
              <w:rPr>
                <w:noProof/>
                <w:webHidden/>
              </w:rPr>
            </w:r>
            <w:r w:rsidR="00B46193">
              <w:rPr>
                <w:noProof/>
                <w:webHidden/>
              </w:rPr>
              <w:fldChar w:fldCharType="separate"/>
            </w:r>
            <w:r w:rsidR="00B46193">
              <w:rPr>
                <w:noProof/>
                <w:webHidden/>
              </w:rPr>
              <w:t>25</w:t>
            </w:r>
            <w:r w:rsidR="00B46193">
              <w:rPr>
                <w:noProof/>
                <w:webHidden/>
              </w:rPr>
              <w:fldChar w:fldCharType="end"/>
            </w:r>
          </w:hyperlink>
        </w:p>
        <w:p w14:paraId="13426329" w14:textId="6D2509A9"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42" w:history="1">
            <w:r w:rsidR="00B46193" w:rsidRPr="00DD0E63">
              <w:rPr>
                <w:rStyle w:val="Hyperlink"/>
                <w:noProof/>
              </w:rPr>
              <w:t>3.4. Design Research</w:t>
            </w:r>
            <w:r w:rsidR="00B46193">
              <w:rPr>
                <w:noProof/>
                <w:webHidden/>
              </w:rPr>
              <w:tab/>
            </w:r>
            <w:r w:rsidR="00B46193">
              <w:rPr>
                <w:noProof/>
                <w:webHidden/>
              </w:rPr>
              <w:fldChar w:fldCharType="begin"/>
            </w:r>
            <w:r w:rsidR="00B46193">
              <w:rPr>
                <w:noProof/>
                <w:webHidden/>
              </w:rPr>
              <w:instrText xml:space="preserve"> PAGEREF _Toc137611442 \h </w:instrText>
            </w:r>
            <w:r w:rsidR="00B46193">
              <w:rPr>
                <w:noProof/>
                <w:webHidden/>
              </w:rPr>
            </w:r>
            <w:r w:rsidR="00B46193">
              <w:rPr>
                <w:noProof/>
                <w:webHidden/>
              </w:rPr>
              <w:fldChar w:fldCharType="separate"/>
            </w:r>
            <w:r w:rsidR="00B46193">
              <w:rPr>
                <w:noProof/>
                <w:webHidden/>
              </w:rPr>
              <w:t>26</w:t>
            </w:r>
            <w:r w:rsidR="00B46193">
              <w:rPr>
                <w:noProof/>
                <w:webHidden/>
              </w:rPr>
              <w:fldChar w:fldCharType="end"/>
            </w:r>
          </w:hyperlink>
        </w:p>
        <w:p w14:paraId="74E2E6D2" w14:textId="434E1911"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3" w:history="1">
            <w:r w:rsidR="00B46193" w:rsidRPr="00DD0E63">
              <w:rPr>
                <w:rStyle w:val="Hyperlink"/>
                <w:noProof/>
              </w:rPr>
              <w:t>3.4.1. Fret Distances</w:t>
            </w:r>
            <w:r w:rsidR="00B46193">
              <w:rPr>
                <w:noProof/>
                <w:webHidden/>
              </w:rPr>
              <w:tab/>
            </w:r>
            <w:r w:rsidR="00B46193">
              <w:rPr>
                <w:noProof/>
                <w:webHidden/>
              </w:rPr>
              <w:fldChar w:fldCharType="begin"/>
            </w:r>
            <w:r w:rsidR="00B46193">
              <w:rPr>
                <w:noProof/>
                <w:webHidden/>
              </w:rPr>
              <w:instrText xml:space="preserve"> PAGEREF _Toc137611443 \h </w:instrText>
            </w:r>
            <w:r w:rsidR="00B46193">
              <w:rPr>
                <w:noProof/>
                <w:webHidden/>
              </w:rPr>
            </w:r>
            <w:r w:rsidR="00B46193">
              <w:rPr>
                <w:noProof/>
                <w:webHidden/>
              </w:rPr>
              <w:fldChar w:fldCharType="separate"/>
            </w:r>
            <w:r w:rsidR="00B46193">
              <w:rPr>
                <w:noProof/>
                <w:webHidden/>
              </w:rPr>
              <w:t>26</w:t>
            </w:r>
            <w:r w:rsidR="00B46193">
              <w:rPr>
                <w:noProof/>
                <w:webHidden/>
              </w:rPr>
              <w:fldChar w:fldCharType="end"/>
            </w:r>
          </w:hyperlink>
        </w:p>
        <w:p w14:paraId="3FBDF8B4" w14:textId="5DBCFD5D"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4" w:history="1">
            <w:r w:rsidR="00B46193" w:rsidRPr="00DD0E63">
              <w:rPr>
                <w:rStyle w:val="Hyperlink"/>
                <w:noProof/>
              </w:rPr>
              <w:t>3.4.2. Key-Switch Interfaces</w:t>
            </w:r>
            <w:r w:rsidR="00B46193">
              <w:rPr>
                <w:noProof/>
                <w:webHidden/>
              </w:rPr>
              <w:tab/>
            </w:r>
            <w:r w:rsidR="00B46193">
              <w:rPr>
                <w:noProof/>
                <w:webHidden/>
              </w:rPr>
              <w:fldChar w:fldCharType="begin"/>
            </w:r>
            <w:r w:rsidR="00B46193">
              <w:rPr>
                <w:noProof/>
                <w:webHidden/>
              </w:rPr>
              <w:instrText xml:space="preserve"> PAGEREF _Toc137611444 \h </w:instrText>
            </w:r>
            <w:r w:rsidR="00B46193">
              <w:rPr>
                <w:noProof/>
                <w:webHidden/>
              </w:rPr>
            </w:r>
            <w:r w:rsidR="00B46193">
              <w:rPr>
                <w:noProof/>
                <w:webHidden/>
              </w:rPr>
              <w:fldChar w:fldCharType="separate"/>
            </w:r>
            <w:r w:rsidR="00B46193">
              <w:rPr>
                <w:noProof/>
                <w:webHidden/>
              </w:rPr>
              <w:t>27</w:t>
            </w:r>
            <w:r w:rsidR="00B46193">
              <w:rPr>
                <w:noProof/>
                <w:webHidden/>
              </w:rPr>
              <w:fldChar w:fldCharType="end"/>
            </w:r>
          </w:hyperlink>
        </w:p>
        <w:p w14:paraId="75FAF950" w14:textId="17488730"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5" w:history="1">
            <w:r w:rsidR="00B46193" w:rsidRPr="00DD0E63">
              <w:rPr>
                <w:rStyle w:val="Hyperlink"/>
                <w:noProof/>
              </w:rPr>
              <w:t>3.4.3. Ladders</w:t>
            </w:r>
            <w:r w:rsidR="00B46193">
              <w:rPr>
                <w:noProof/>
                <w:webHidden/>
              </w:rPr>
              <w:tab/>
            </w:r>
            <w:r w:rsidR="00B46193">
              <w:rPr>
                <w:noProof/>
                <w:webHidden/>
              </w:rPr>
              <w:fldChar w:fldCharType="begin"/>
            </w:r>
            <w:r w:rsidR="00B46193">
              <w:rPr>
                <w:noProof/>
                <w:webHidden/>
              </w:rPr>
              <w:instrText xml:space="preserve"> PAGEREF _Toc137611445 \h </w:instrText>
            </w:r>
            <w:r w:rsidR="00B46193">
              <w:rPr>
                <w:noProof/>
                <w:webHidden/>
              </w:rPr>
            </w:r>
            <w:r w:rsidR="00B46193">
              <w:rPr>
                <w:noProof/>
                <w:webHidden/>
              </w:rPr>
              <w:fldChar w:fldCharType="separate"/>
            </w:r>
            <w:r w:rsidR="00B46193">
              <w:rPr>
                <w:noProof/>
                <w:webHidden/>
              </w:rPr>
              <w:t>29</w:t>
            </w:r>
            <w:r w:rsidR="00B46193">
              <w:rPr>
                <w:noProof/>
                <w:webHidden/>
              </w:rPr>
              <w:fldChar w:fldCharType="end"/>
            </w:r>
          </w:hyperlink>
        </w:p>
        <w:p w14:paraId="383B6FCB" w14:textId="4B053DE9"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46" w:history="1">
            <w:r w:rsidR="00B46193" w:rsidRPr="00DD0E63">
              <w:rPr>
                <w:rStyle w:val="Hyperlink"/>
                <w:noProof/>
              </w:rPr>
              <w:t>3.4.4. Debounce Mechanism</w:t>
            </w:r>
            <w:r w:rsidR="00B46193">
              <w:rPr>
                <w:noProof/>
                <w:webHidden/>
              </w:rPr>
              <w:tab/>
            </w:r>
            <w:r w:rsidR="00B46193">
              <w:rPr>
                <w:noProof/>
                <w:webHidden/>
              </w:rPr>
              <w:fldChar w:fldCharType="begin"/>
            </w:r>
            <w:r w:rsidR="00B46193">
              <w:rPr>
                <w:noProof/>
                <w:webHidden/>
              </w:rPr>
              <w:instrText xml:space="preserve"> PAGEREF _Toc137611446 \h </w:instrText>
            </w:r>
            <w:r w:rsidR="00B46193">
              <w:rPr>
                <w:noProof/>
                <w:webHidden/>
              </w:rPr>
            </w:r>
            <w:r w:rsidR="00B46193">
              <w:rPr>
                <w:noProof/>
                <w:webHidden/>
              </w:rPr>
              <w:fldChar w:fldCharType="separate"/>
            </w:r>
            <w:r w:rsidR="00B46193">
              <w:rPr>
                <w:noProof/>
                <w:webHidden/>
              </w:rPr>
              <w:t>29</w:t>
            </w:r>
            <w:r w:rsidR="00B46193">
              <w:rPr>
                <w:noProof/>
                <w:webHidden/>
              </w:rPr>
              <w:fldChar w:fldCharType="end"/>
            </w:r>
          </w:hyperlink>
        </w:p>
        <w:p w14:paraId="5B3C90CB" w14:textId="529E75A3"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47" w:history="1">
            <w:r w:rsidR="00B46193" w:rsidRPr="00DD0E63">
              <w:rPr>
                <w:rStyle w:val="Hyperlink"/>
                <w:noProof/>
              </w:rPr>
              <w:t>3.5 Audio Caching</w:t>
            </w:r>
            <w:r w:rsidR="00B46193">
              <w:rPr>
                <w:noProof/>
                <w:webHidden/>
              </w:rPr>
              <w:tab/>
            </w:r>
            <w:r w:rsidR="00B46193">
              <w:rPr>
                <w:noProof/>
                <w:webHidden/>
              </w:rPr>
              <w:fldChar w:fldCharType="begin"/>
            </w:r>
            <w:r w:rsidR="00B46193">
              <w:rPr>
                <w:noProof/>
                <w:webHidden/>
              </w:rPr>
              <w:instrText xml:space="preserve"> PAGEREF _Toc137611447 \h </w:instrText>
            </w:r>
            <w:r w:rsidR="00B46193">
              <w:rPr>
                <w:noProof/>
                <w:webHidden/>
              </w:rPr>
            </w:r>
            <w:r w:rsidR="00B46193">
              <w:rPr>
                <w:noProof/>
                <w:webHidden/>
              </w:rPr>
              <w:fldChar w:fldCharType="separate"/>
            </w:r>
            <w:r w:rsidR="00B46193">
              <w:rPr>
                <w:noProof/>
                <w:webHidden/>
              </w:rPr>
              <w:t>31</w:t>
            </w:r>
            <w:r w:rsidR="00B46193">
              <w:rPr>
                <w:noProof/>
                <w:webHidden/>
              </w:rPr>
              <w:fldChar w:fldCharType="end"/>
            </w:r>
          </w:hyperlink>
        </w:p>
        <w:p w14:paraId="3D8B919D" w14:textId="327120DC" w:rsidR="00B46193" w:rsidRDefault="00000000">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48" w:history="1">
            <w:r w:rsidR="00B46193" w:rsidRPr="00DD0E63">
              <w:rPr>
                <w:rStyle w:val="Hyperlink"/>
                <w:noProof/>
              </w:rPr>
              <w:t>4. Design</w:t>
            </w:r>
            <w:r w:rsidR="00B46193">
              <w:rPr>
                <w:noProof/>
                <w:webHidden/>
              </w:rPr>
              <w:tab/>
            </w:r>
            <w:r w:rsidR="00B46193">
              <w:rPr>
                <w:noProof/>
                <w:webHidden/>
              </w:rPr>
              <w:fldChar w:fldCharType="begin"/>
            </w:r>
            <w:r w:rsidR="00B46193">
              <w:rPr>
                <w:noProof/>
                <w:webHidden/>
              </w:rPr>
              <w:instrText xml:space="preserve"> PAGEREF _Toc137611448 \h </w:instrText>
            </w:r>
            <w:r w:rsidR="00B46193">
              <w:rPr>
                <w:noProof/>
                <w:webHidden/>
              </w:rPr>
            </w:r>
            <w:r w:rsidR="00B46193">
              <w:rPr>
                <w:noProof/>
                <w:webHidden/>
              </w:rPr>
              <w:fldChar w:fldCharType="separate"/>
            </w:r>
            <w:r w:rsidR="00B46193">
              <w:rPr>
                <w:noProof/>
                <w:webHidden/>
              </w:rPr>
              <w:t>32</w:t>
            </w:r>
            <w:r w:rsidR="00B46193">
              <w:rPr>
                <w:noProof/>
                <w:webHidden/>
              </w:rPr>
              <w:fldChar w:fldCharType="end"/>
            </w:r>
          </w:hyperlink>
        </w:p>
        <w:p w14:paraId="2E5E1405" w14:textId="2CC4FFDC"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49" w:history="1">
            <w:r w:rsidR="00B46193" w:rsidRPr="00DD0E63">
              <w:rPr>
                <w:rStyle w:val="Hyperlink"/>
                <w:noProof/>
              </w:rPr>
              <w:t>4.1 Controller Design</w:t>
            </w:r>
            <w:r w:rsidR="00B46193">
              <w:rPr>
                <w:noProof/>
                <w:webHidden/>
              </w:rPr>
              <w:tab/>
            </w:r>
            <w:r w:rsidR="00B46193">
              <w:rPr>
                <w:noProof/>
                <w:webHidden/>
              </w:rPr>
              <w:fldChar w:fldCharType="begin"/>
            </w:r>
            <w:r w:rsidR="00B46193">
              <w:rPr>
                <w:noProof/>
                <w:webHidden/>
              </w:rPr>
              <w:instrText xml:space="preserve"> PAGEREF _Toc137611449 \h </w:instrText>
            </w:r>
            <w:r w:rsidR="00B46193">
              <w:rPr>
                <w:noProof/>
                <w:webHidden/>
              </w:rPr>
            </w:r>
            <w:r w:rsidR="00B46193">
              <w:rPr>
                <w:noProof/>
                <w:webHidden/>
              </w:rPr>
              <w:fldChar w:fldCharType="separate"/>
            </w:r>
            <w:r w:rsidR="00B46193">
              <w:rPr>
                <w:noProof/>
                <w:webHidden/>
              </w:rPr>
              <w:t>32</w:t>
            </w:r>
            <w:r w:rsidR="00B46193">
              <w:rPr>
                <w:noProof/>
                <w:webHidden/>
              </w:rPr>
              <w:fldChar w:fldCharType="end"/>
            </w:r>
          </w:hyperlink>
        </w:p>
        <w:p w14:paraId="6A32D171" w14:textId="0FC71D4C"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0" w:history="1">
            <w:r w:rsidR="00B46193" w:rsidRPr="00DD0E63">
              <w:rPr>
                <w:rStyle w:val="Hyperlink"/>
                <w:noProof/>
              </w:rPr>
              <w:t>4.1.1. Physical Design</w:t>
            </w:r>
            <w:r w:rsidR="00B46193">
              <w:rPr>
                <w:noProof/>
                <w:webHidden/>
              </w:rPr>
              <w:tab/>
            </w:r>
            <w:r w:rsidR="00B46193">
              <w:rPr>
                <w:noProof/>
                <w:webHidden/>
              </w:rPr>
              <w:fldChar w:fldCharType="begin"/>
            </w:r>
            <w:r w:rsidR="00B46193">
              <w:rPr>
                <w:noProof/>
                <w:webHidden/>
              </w:rPr>
              <w:instrText xml:space="preserve"> PAGEREF _Toc137611450 \h </w:instrText>
            </w:r>
            <w:r w:rsidR="00B46193">
              <w:rPr>
                <w:noProof/>
                <w:webHidden/>
              </w:rPr>
            </w:r>
            <w:r w:rsidR="00B46193">
              <w:rPr>
                <w:noProof/>
                <w:webHidden/>
              </w:rPr>
              <w:fldChar w:fldCharType="separate"/>
            </w:r>
            <w:r w:rsidR="00B46193">
              <w:rPr>
                <w:noProof/>
                <w:webHidden/>
              </w:rPr>
              <w:t>32</w:t>
            </w:r>
            <w:r w:rsidR="00B46193">
              <w:rPr>
                <w:noProof/>
                <w:webHidden/>
              </w:rPr>
              <w:fldChar w:fldCharType="end"/>
            </w:r>
          </w:hyperlink>
        </w:p>
        <w:p w14:paraId="3A99BCC9" w14:textId="39321CBD"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1" w:history="1">
            <w:r w:rsidR="00B46193" w:rsidRPr="00DD0E63">
              <w:rPr>
                <w:rStyle w:val="Hyperlink"/>
                <w:noProof/>
              </w:rPr>
              <w:t>4.1.2. Left-Hand Control</w:t>
            </w:r>
            <w:r w:rsidR="00B46193">
              <w:rPr>
                <w:noProof/>
                <w:webHidden/>
              </w:rPr>
              <w:tab/>
            </w:r>
            <w:r w:rsidR="00B46193">
              <w:rPr>
                <w:noProof/>
                <w:webHidden/>
              </w:rPr>
              <w:fldChar w:fldCharType="begin"/>
            </w:r>
            <w:r w:rsidR="00B46193">
              <w:rPr>
                <w:noProof/>
                <w:webHidden/>
              </w:rPr>
              <w:instrText xml:space="preserve"> PAGEREF _Toc137611451 \h </w:instrText>
            </w:r>
            <w:r w:rsidR="00B46193">
              <w:rPr>
                <w:noProof/>
                <w:webHidden/>
              </w:rPr>
            </w:r>
            <w:r w:rsidR="00B46193">
              <w:rPr>
                <w:noProof/>
                <w:webHidden/>
              </w:rPr>
              <w:fldChar w:fldCharType="separate"/>
            </w:r>
            <w:r w:rsidR="00B46193">
              <w:rPr>
                <w:noProof/>
                <w:webHidden/>
              </w:rPr>
              <w:t>33</w:t>
            </w:r>
            <w:r w:rsidR="00B46193">
              <w:rPr>
                <w:noProof/>
                <w:webHidden/>
              </w:rPr>
              <w:fldChar w:fldCharType="end"/>
            </w:r>
          </w:hyperlink>
        </w:p>
        <w:p w14:paraId="36EC319A" w14:textId="6CCC574D"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2" w:history="1">
            <w:r w:rsidR="00B46193" w:rsidRPr="00DD0E63">
              <w:rPr>
                <w:rStyle w:val="Hyperlink"/>
                <w:noProof/>
              </w:rPr>
              <w:t>4.1.3. Circuitry</w:t>
            </w:r>
            <w:r w:rsidR="00B46193">
              <w:rPr>
                <w:noProof/>
                <w:webHidden/>
              </w:rPr>
              <w:tab/>
            </w:r>
            <w:r w:rsidR="00B46193">
              <w:rPr>
                <w:noProof/>
                <w:webHidden/>
              </w:rPr>
              <w:fldChar w:fldCharType="begin"/>
            </w:r>
            <w:r w:rsidR="00B46193">
              <w:rPr>
                <w:noProof/>
                <w:webHidden/>
              </w:rPr>
              <w:instrText xml:space="preserve"> PAGEREF _Toc137611452 \h </w:instrText>
            </w:r>
            <w:r w:rsidR="00B46193">
              <w:rPr>
                <w:noProof/>
                <w:webHidden/>
              </w:rPr>
            </w:r>
            <w:r w:rsidR="00B46193">
              <w:rPr>
                <w:noProof/>
                <w:webHidden/>
              </w:rPr>
              <w:fldChar w:fldCharType="separate"/>
            </w:r>
            <w:r w:rsidR="00B46193">
              <w:rPr>
                <w:noProof/>
                <w:webHidden/>
              </w:rPr>
              <w:t>35</w:t>
            </w:r>
            <w:r w:rsidR="00B46193">
              <w:rPr>
                <w:noProof/>
                <w:webHidden/>
              </w:rPr>
              <w:fldChar w:fldCharType="end"/>
            </w:r>
          </w:hyperlink>
        </w:p>
        <w:p w14:paraId="1E37BED5" w14:textId="69882EB2"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3" w:history="1">
            <w:r w:rsidR="00B46193" w:rsidRPr="00DD0E63">
              <w:rPr>
                <w:rStyle w:val="Hyperlink"/>
                <w:noProof/>
              </w:rPr>
              <w:t>4.1.4. Right-Hand Control</w:t>
            </w:r>
            <w:r w:rsidR="00B46193">
              <w:rPr>
                <w:noProof/>
                <w:webHidden/>
              </w:rPr>
              <w:tab/>
            </w:r>
            <w:r w:rsidR="00B46193">
              <w:rPr>
                <w:noProof/>
                <w:webHidden/>
              </w:rPr>
              <w:fldChar w:fldCharType="begin"/>
            </w:r>
            <w:r w:rsidR="00B46193">
              <w:rPr>
                <w:noProof/>
                <w:webHidden/>
              </w:rPr>
              <w:instrText xml:space="preserve"> PAGEREF _Toc137611453 \h </w:instrText>
            </w:r>
            <w:r w:rsidR="00B46193">
              <w:rPr>
                <w:noProof/>
                <w:webHidden/>
              </w:rPr>
            </w:r>
            <w:r w:rsidR="00B46193">
              <w:rPr>
                <w:noProof/>
                <w:webHidden/>
              </w:rPr>
              <w:fldChar w:fldCharType="separate"/>
            </w:r>
            <w:r w:rsidR="00B46193">
              <w:rPr>
                <w:noProof/>
                <w:webHidden/>
              </w:rPr>
              <w:t>38</w:t>
            </w:r>
            <w:r w:rsidR="00B46193">
              <w:rPr>
                <w:noProof/>
                <w:webHidden/>
              </w:rPr>
              <w:fldChar w:fldCharType="end"/>
            </w:r>
          </w:hyperlink>
        </w:p>
        <w:p w14:paraId="5BA0BBB5" w14:textId="225888C7"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4" w:history="1">
            <w:r w:rsidR="00B46193" w:rsidRPr="00DD0E63">
              <w:rPr>
                <w:rStyle w:val="Hyperlink"/>
                <w:noProof/>
              </w:rPr>
              <w:t>4.1.5 Head Stock</w:t>
            </w:r>
            <w:r w:rsidR="00B46193">
              <w:rPr>
                <w:noProof/>
                <w:webHidden/>
              </w:rPr>
              <w:tab/>
            </w:r>
            <w:r w:rsidR="00B46193">
              <w:rPr>
                <w:noProof/>
                <w:webHidden/>
              </w:rPr>
              <w:fldChar w:fldCharType="begin"/>
            </w:r>
            <w:r w:rsidR="00B46193">
              <w:rPr>
                <w:noProof/>
                <w:webHidden/>
              </w:rPr>
              <w:instrText xml:space="preserve"> PAGEREF _Toc137611454 \h </w:instrText>
            </w:r>
            <w:r w:rsidR="00B46193">
              <w:rPr>
                <w:noProof/>
                <w:webHidden/>
              </w:rPr>
            </w:r>
            <w:r w:rsidR="00B46193">
              <w:rPr>
                <w:noProof/>
                <w:webHidden/>
              </w:rPr>
              <w:fldChar w:fldCharType="separate"/>
            </w:r>
            <w:r w:rsidR="00B46193">
              <w:rPr>
                <w:noProof/>
                <w:webHidden/>
              </w:rPr>
              <w:t>43</w:t>
            </w:r>
            <w:r w:rsidR="00B46193">
              <w:rPr>
                <w:noProof/>
                <w:webHidden/>
              </w:rPr>
              <w:fldChar w:fldCharType="end"/>
            </w:r>
          </w:hyperlink>
        </w:p>
        <w:p w14:paraId="404DEFC9" w14:textId="1F28FC92"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55" w:history="1">
            <w:r w:rsidR="00B46193" w:rsidRPr="00DD0E63">
              <w:rPr>
                <w:rStyle w:val="Hyperlink"/>
                <w:noProof/>
              </w:rPr>
              <w:t>4.2. Frontend</w:t>
            </w:r>
            <w:r w:rsidR="00B46193">
              <w:rPr>
                <w:noProof/>
                <w:webHidden/>
              </w:rPr>
              <w:tab/>
            </w:r>
            <w:r w:rsidR="00B46193">
              <w:rPr>
                <w:noProof/>
                <w:webHidden/>
              </w:rPr>
              <w:fldChar w:fldCharType="begin"/>
            </w:r>
            <w:r w:rsidR="00B46193">
              <w:rPr>
                <w:noProof/>
                <w:webHidden/>
              </w:rPr>
              <w:instrText xml:space="preserve"> PAGEREF _Toc137611455 \h </w:instrText>
            </w:r>
            <w:r w:rsidR="00B46193">
              <w:rPr>
                <w:noProof/>
                <w:webHidden/>
              </w:rPr>
            </w:r>
            <w:r w:rsidR="00B46193">
              <w:rPr>
                <w:noProof/>
                <w:webHidden/>
              </w:rPr>
              <w:fldChar w:fldCharType="separate"/>
            </w:r>
            <w:r w:rsidR="00B46193">
              <w:rPr>
                <w:noProof/>
                <w:webHidden/>
              </w:rPr>
              <w:t>44</w:t>
            </w:r>
            <w:r w:rsidR="00B46193">
              <w:rPr>
                <w:noProof/>
                <w:webHidden/>
              </w:rPr>
              <w:fldChar w:fldCharType="end"/>
            </w:r>
          </w:hyperlink>
        </w:p>
        <w:p w14:paraId="08F4D47B" w14:textId="52F6D678"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6" w:history="1">
            <w:r w:rsidR="00B46193" w:rsidRPr="00DD0E63">
              <w:rPr>
                <w:rStyle w:val="Hyperlink"/>
                <w:noProof/>
              </w:rPr>
              <w:t>4.2.1. Activities</w:t>
            </w:r>
            <w:r w:rsidR="00B46193">
              <w:rPr>
                <w:noProof/>
                <w:webHidden/>
              </w:rPr>
              <w:tab/>
            </w:r>
            <w:r w:rsidR="00B46193">
              <w:rPr>
                <w:noProof/>
                <w:webHidden/>
              </w:rPr>
              <w:fldChar w:fldCharType="begin"/>
            </w:r>
            <w:r w:rsidR="00B46193">
              <w:rPr>
                <w:noProof/>
                <w:webHidden/>
              </w:rPr>
              <w:instrText xml:space="preserve"> PAGEREF _Toc137611456 \h </w:instrText>
            </w:r>
            <w:r w:rsidR="00B46193">
              <w:rPr>
                <w:noProof/>
                <w:webHidden/>
              </w:rPr>
            </w:r>
            <w:r w:rsidR="00B46193">
              <w:rPr>
                <w:noProof/>
                <w:webHidden/>
              </w:rPr>
              <w:fldChar w:fldCharType="separate"/>
            </w:r>
            <w:r w:rsidR="00B46193">
              <w:rPr>
                <w:noProof/>
                <w:webHidden/>
              </w:rPr>
              <w:t>44</w:t>
            </w:r>
            <w:r w:rsidR="00B46193">
              <w:rPr>
                <w:noProof/>
                <w:webHidden/>
              </w:rPr>
              <w:fldChar w:fldCharType="end"/>
            </w:r>
          </w:hyperlink>
        </w:p>
        <w:p w14:paraId="338819B9" w14:textId="5021A72E"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7" w:history="1">
            <w:r w:rsidR="00B46193" w:rsidRPr="00DD0E63">
              <w:rPr>
                <w:rStyle w:val="Hyperlink"/>
                <w:noProof/>
              </w:rPr>
              <w:t>4.2.2. User Experience</w:t>
            </w:r>
            <w:r w:rsidR="00B46193">
              <w:rPr>
                <w:noProof/>
                <w:webHidden/>
              </w:rPr>
              <w:tab/>
            </w:r>
            <w:r w:rsidR="00B46193">
              <w:rPr>
                <w:noProof/>
                <w:webHidden/>
              </w:rPr>
              <w:fldChar w:fldCharType="begin"/>
            </w:r>
            <w:r w:rsidR="00B46193">
              <w:rPr>
                <w:noProof/>
                <w:webHidden/>
              </w:rPr>
              <w:instrText xml:space="preserve"> PAGEREF _Toc137611457 \h </w:instrText>
            </w:r>
            <w:r w:rsidR="00B46193">
              <w:rPr>
                <w:noProof/>
                <w:webHidden/>
              </w:rPr>
            </w:r>
            <w:r w:rsidR="00B46193">
              <w:rPr>
                <w:noProof/>
                <w:webHidden/>
              </w:rPr>
              <w:fldChar w:fldCharType="separate"/>
            </w:r>
            <w:r w:rsidR="00B46193">
              <w:rPr>
                <w:noProof/>
                <w:webHidden/>
              </w:rPr>
              <w:t>44</w:t>
            </w:r>
            <w:r w:rsidR="00B46193">
              <w:rPr>
                <w:noProof/>
                <w:webHidden/>
              </w:rPr>
              <w:fldChar w:fldCharType="end"/>
            </w:r>
          </w:hyperlink>
        </w:p>
        <w:p w14:paraId="074F9A0A" w14:textId="02B00A3E"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58" w:history="1">
            <w:r w:rsidR="00B46193" w:rsidRPr="00DD0E63">
              <w:rPr>
                <w:rStyle w:val="Hyperlink"/>
                <w:noProof/>
              </w:rPr>
              <w:t>4.2.3. State and Utilities</w:t>
            </w:r>
            <w:r w:rsidR="00B46193">
              <w:rPr>
                <w:noProof/>
                <w:webHidden/>
              </w:rPr>
              <w:tab/>
            </w:r>
            <w:r w:rsidR="00B46193">
              <w:rPr>
                <w:noProof/>
                <w:webHidden/>
              </w:rPr>
              <w:fldChar w:fldCharType="begin"/>
            </w:r>
            <w:r w:rsidR="00B46193">
              <w:rPr>
                <w:noProof/>
                <w:webHidden/>
              </w:rPr>
              <w:instrText xml:space="preserve"> PAGEREF _Toc137611458 \h </w:instrText>
            </w:r>
            <w:r w:rsidR="00B46193">
              <w:rPr>
                <w:noProof/>
                <w:webHidden/>
              </w:rPr>
            </w:r>
            <w:r w:rsidR="00B46193">
              <w:rPr>
                <w:noProof/>
                <w:webHidden/>
              </w:rPr>
              <w:fldChar w:fldCharType="separate"/>
            </w:r>
            <w:r w:rsidR="00B46193">
              <w:rPr>
                <w:noProof/>
                <w:webHidden/>
              </w:rPr>
              <w:t>45</w:t>
            </w:r>
            <w:r w:rsidR="00B46193">
              <w:rPr>
                <w:noProof/>
                <w:webHidden/>
              </w:rPr>
              <w:fldChar w:fldCharType="end"/>
            </w:r>
          </w:hyperlink>
        </w:p>
        <w:p w14:paraId="13D51E38" w14:textId="7AFCBE1A"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59" w:history="1">
            <w:r w:rsidR="00B46193" w:rsidRPr="00DD0E63">
              <w:rPr>
                <w:rStyle w:val="Hyperlink"/>
                <w:noProof/>
              </w:rPr>
              <w:t>4.3. Backend</w:t>
            </w:r>
            <w:r w:rsidR="00B46193">
              <w:rPr>
                <w:noProof/>
                <w:webHidden/>
              </w:rPr>
              <w:tab/>
            </w:r>
            <w:r w:rsidR="00B46193">
              <w:rPr>
                <w:noProof/>
                <w:webHidden/>
              </w:rPr>
              <w:fldChar w:fldCharType="begin"/>
            </w:r>
            <w:r w:rsidR="00B46193">
              <w:rPr>
                <w:noProof/>
                <w:webHidden/>
              </w:rPr>
              <w:instrText xml:space="preserve"> PAGEREF _Toc137611459 \h </w:instrText>
            </w:r>
            <w:r w:rsidR="00B46193">
              <w:rPr>
                <w:noProof/>
                <w:webHidden/>
              </w:rPr>
            </w:r>
            <w:r w:rsidR="00B46193">
              <w:rPr>
                <w:noProof/>
                <w:webHidden/>
              </w:rPr>
              <w:fldChar w:fldCharType="separate"/>
            </w:r>
            <w:r w:rsidR="00B46193">
              <w:rPr>
                <w:noProof/>
                <w:webHidden/>
              </w:rPr>
              <w:t>46</w:t>
            </w:r>
            <w:r w:rsidR="00B46193">
              <w:rPr>
                <w:noProof/>
                <w:webHidden/>
              </w:rPr>
              <w:fldChar w:fldCharType="end"/>
            </w:r>
          </w:hyperlink>
        </w:p>
        <w:p w14:paraId="71F500BD" w14:textId="5B34A94D"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0" w:history="1">
            <w:r w:rsidR="00B46193" w:rsidRPr="00DD0E63">
              <w:rPr>
                <w:rStyle w:val="Hyperlink"/>
                <w:noProof/>
              </w:rPr>
              <w:t>4.3.1. Routing</w:t>
            </w:r>
            <w:r w:rsidR="00B46193">
              <w:rPr>
                <w:noProof/>
                <w:webHidden/>
              </w:rPr>
              <w:tab/>
            </w:r>
            <w:r w:rsidR="00B46193">
              <w:rPr>
                <w:noProof/>
                <w:webHidden/>
              </w:rPr>
              <w:fldChar w:fldCharType="begin"/>
            </w:r>
            <w:r w:rsidR="00B46193">
              <w:rPr>
                <w:noProof/>
                <w:webHidden/>
              </w:rPr>
              <w:instrText xml:space="preserve"> PAGEREF _Toc137611460 \h </w:instrText>
            </w:r>
            <w:r w:rsidR="00B46193">
              <w:rPr>
                <w:noProof/>
                <w:webHidden/>
              </w:rPr>
            </w:r>
            <w:r w:rsidR="00B46193">
              <w:rPr>
                <w:noProof/>
                <w:webHidden/>
              </w:rPr>
              <w:fldChar w:fldCharType="separate"/>
            </w:r>
            <w:r w:rsidR="00B46193">
              <w:rPr>
                <w:noProof/>
                <w:webHidden/>
              </w:rPr>
              <w:t>46</w:t>
            </w:r>
            <w:r w:rsidR="00B46193">
              <w:rPr>
                <w:noProof/>
                <w:webHidden/>
              </w:rPr>
              <w:fldChar w:fldCharType="end"/>
            </w:r>
          </w:hyperlink>
        </w:p>
        <w:p w14:paraId="5F2A4DEA" w14:textId="231671FC"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1" w:history="1">
            <w:r w:rsidR="00B46193" w:rsidRPr="00DD0E63">
              <w:rPr>
                <w:rStyle w:val="Hyperlink"/>
                <w:noProof/>
              </w:rPr>
              <w:t>4.3.2. Database</w:t>
            </w:r>
            <w:r w:rsidR="00B46193">
              <w:rPr>
                <w:noProof/>
                <w:webHidden/>
              </w:rPr>
              <w:tab/>
            </w:r>
            <w:r w:rsidR="00B46193">
              <w:rPr>
                <w:noProof/>
                <w:webHidden/>
              </w:rPr>
              <w:fldChar w:fldCharType="begin"/>
            </w:r>
            <w:r w:rsidR="00B46193">
              <w:rPr>
                <w:noProof/>
                <w:webHidden/>
              </w:rPr>
              <w:instrText xml:space="preserve"> PAGEREF _Toc137611461 \h </w:instrText>
            </w:r>
            <w:r w:rsidR="00B46193">
              <w:rPr>
                <w:noProof/>
                <w:webHidden/>
              </w:rPr>
            </w:r>
            <w:r w:rsidR="00B46193">
              <w:rPr>
                <w:noProof/>
                <w:webHidden/>
              </w:rPr>
              <w:fldChar w:fldCharType="separate"/>
            </w:r>
            <w:r w:rsidR="00B46193">
              <w:rPr>
                <w:noProof/>
                <w:webHidden/>
              </w:rPr>
              <w:t>46</w:t>
            </w:r>
            <w:r w:rsidR="00B46193">
              <w:rPr>
                <w:noProof/>
                <w:webHidden/>
              </w:rPr>
              <w:fldChar w:fldCharType="end"/>
            </w:r>
          </w:hyperlink>
        </w:p>
        <w:p w14:paraId="74FC0291" w14:textId="2C427F74" w:rsidR="00B46193" w:rsidRDefault="00000000">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62" w:history="1">
            <w:r w:rsidR="00B46193" w:rsidRPr="00DD0E63">
              <w:rPr>
                <w:rStyle w:val="Hyperlink"/>
                <w:noProof/>
              </w:rPr>
              <w:t>5. Development</w:t>
            </w:r>
            <w:r w:rsidR="00B46193">
              <w:rPr>
                <w:noProof/>
                <w:webHidden/>
              </w:rPr>
              <w:tab/>
            </w:r>
            <w:r w:rsidR="00B46193">
              <w:rPr>
                <w:noProof/>
                <w:webHidden/>
              </w:rPr>
              <w:fldChar w:fldCharType="begin"/>
            </w:r>
            <w:r w:rsidR="00B46193">
              <w:rPr>
                <w:noProof/>
                <w:webHidden/>
              </w:rPr>
              <w:instrText xml:space="preserve"> PAGEREF _Toc137611462 \h </w:instrText>
            </w:r>
            <w:r w:rsidR="00B46193">
              <w:rPr>
                <w:noProof/>
                <w:webHidden/>
              </w:rPr>
            </w:r>
            <w:r w:rsidR="00B46193">
              <w:rPr>
                <w:noProof/>
                <w:webHidden/>
              </w:rPr>
              <w:fldChar w:fldCharType="separate"/>
            </w:r>
            <w:r w:rsidR="00B46193">
              <w:rPr>
                <w:noProof/>
                <w:webHidden/>
              </w:rPr>
              <w:t>48</w:t>
            </w:r>
            <w:r w:rsidR="00B46193">
              <w:rPr>
                <w:noProof/>
                <w:webHidden/>
              </w:rPr>
              <w:fldChar w:fldCharType="end"/>
            </w:r>
          </w:hyperlink>
        </w:p>
        <w:p w14:paraId="02FB587C" w14:textId="7C0A0D32"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63" w:history="1">
            <w:r w:rsidR="00B46193" w:rsidRPr="00DD0E63">
              <w:rPr>
                <w:rStyle w:val="Hyperlink"/>
                <w:noProof/>
              </w:rPr>
              <w:t>5.1. Hardware</w:t>
            </w:r>
            <w:r w:rsidR="00B46193">
              <w:rPr>
                <w:noProof/>
                <w:webHidden/>
              </w:rPr>
              <w:tab/>
            </w:r>
            <w:r w:rsidR="00B46193">
              <w:rPr>
                <w:noProof/>
                <w:webHidden/>
              </w:rPr>
              <w:fldChar w:fldCharType="begin"/>
            </w:r>
            <w:r w:rsidR="00B46193">
              <w:rPr>
                <w:noProof/>
                <w:webHidden/>
              </w:rPr>
              <w:instrText xml:space="preserve"> PAGEREF _Toc137611463 \h </w:instrText>
            </w:r>
            <w:r w:rsidR="00B46193">
              <w:rPr>
                <w:noProof/>
                <w:webHidden/>
              </w:rPr>
            </w:r>
            <w:r w:rsidR="00B46193">
              <w:rPr>
                <w:noProof/>
                <w:webHidden/>
              </w:rPr>
              <w:fldChar w:fldCharType="separate"/>
            </w:r>
            <w:r w:rsidR="00B46193">
              <w:rPr>
                <w:noProof/>
                <w:webHidden/>
              </w:rPr>
              <w:t>48</w:t>
            </w:r>
            <w:r w:rsidR="00B46193">
              <w:rPr>
                <w:noProof/>
                <w:webHidden/>
              </w:rPr>
              <w:fldChar w:fldCharType="end"/>
            </w:r>
          </w:hyperlink>
        </w:p>
        <w:p w14:paraId="7F7E3E6C" w14:textId="071265E2"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4" w:history="1">
            <w:r w:rsidR="00B46193" w:rsidRPr="00DD0E63">
              <w:rPr>
                <w:rStyle w:val="Hyperlink"/>
                <w:noProof/>
              </w:rPr>
              <w:t>5.1.1. Materials</w:t>
            </w:r>
            <w:r w:rsidR="00B46193">
              <w:rPr>
                <w:noProof/>
                <w:webHidden/>
              </w:rPr>
              <w:tab/>
            </w:r>
            <w:r w:rsidR="00B46193">
              <w:rPr>
                <w:noProof/>
                <w:webHidden/>
              </w:rPr>
              <w:fldChar w:fldCharType="begin"/>
            </w:r>
            <w:r w:rsidR="00B46193">
              <w:rPr>
                <w:noProof/>
                <w:webHidden/>
              </w:rPr>
              <w:instrText xml:space="preserve"> PAGEREF _Toc137611464 \h </w:instrText>
            </w:r>
            <w:r w:rsidR="00B46193">
              <w:rPr>
                <w:noProof/>
                <w:webHidden/>
              </w:rPr>
            </w:r>
            <w:r w:rsidR="00B46193">
              <w:rPr>
                <w:noProof/>
                <w:webHidden/>
              </w:rPr>
              <w:fldChar w:fldCharType="separate"/>
            </w:r>
            <w:r w:rsidR="00B46193">
              <w:rPr>
                <w:noProof/>
                <w:webHidden/>
              </w:rPr>
              <w:t>49</w:t>
            </w:r>
            <w:r w:rsidR="00B46193">
              <w:rPr>
                <w:noProof/>
                <w:webHidden/>
              </w:rPr>
              <w:fldChar w:fldCharType="end"/>
            </w:r>
          </w:hyperlink>
        </w:p>
        <w:p w14:paraId="292DA9FA" w14:textId="6D2878D3"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5" w:history="1">
            <w:r w:rsidR="00B46193" w:rsidRPr="00DD0E63">
              <w:rPr>
                <w:rStyle w:val="Hyperlink"/>
                <w:noProof/>
              </w:rPr>
              <w:t>5.1.2. Console Development</w:t>
            </w:r>
            <w:r w:rsidR="00B46193">
              <w:rPr>
                <w:noProof/>
                <w:webHidden/>
              </w:rPr>
              <w:tab/>
            </w:r>
            <w:r w:rsidR="00B46193">
              <w:rPr>
                <w:noProof/>
                <w:webHidden/>
              </w:rPr>
              <w:fldChar w:fldCharType="begin"/>
            </w:r>
            <w:r w:rsidR="00B46193">
              <w:rPr>
                <w:noProof/>
                <w:webHidden/>
              </w:rPr>
              <w:instrText xml:space="preserve"> PAGEREF _Toc137611465 \h </w:instrText>
            </w:r>
            <w:r w:rsidR="00B46193">
              <w:rPr>
                <w:noProof/>
                <w:webHidden/>
              </w:rPr>
            </w:r>
            <w:r w:rsidR="00B46193">
              <w:rPr>
                <w:noProof/>
                <w:webHidden/>
              </w:rPr>
              <w:fldChar w:fldCharType="separate"/>
            </w:r>
            <w:r w:rsidR="00B46193">
              <w:rPr>
                <w:noProof/>
                <w:webHidden/>
              </w:rPr>
              <w:t>49</w:t>
            </w:r>
            <w:r w:rsidR="00B46193">
              <w:rPr>
                <w:noProof/>
                <w:webHidden/>
              </w:rPr>
              <w:fldChar w:fldCharType="end"/>
            </w:r>
          </w:hyperlink>
        </w:p>
        <w:p w14:paraId="57DEA639" w14:textId="56711984"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6" w:history="1">
            <w:r w:rsidR="00B46193" w:rsidRPr="00DD0E63">
              <w:rPr>
                <w:rStyle w:val="Hyperlink"/>
                <w:noProof/>
              </w:rPr>
              <w:t>5.1.3. Microcontroller</w:t>
            </w:r>
            <w:r w:rsidR="00B46193">
              <w:rPr>
                <w:noProof/>
                <w:webHidden/>
              </w:rPr>
              <w:tab/>
            </w:r>
            <w:r w:rsidR="00B46193">
              <w:rPr>
                <w:noProof/>
                <w:webHidden/>
              </w:rPr>
              <w:fldChar w:fldCharType="begin"/>
            </w:r>
            <w:r w:rsidR="00B46193">
              <w:rPr>
                <w:noProof/>
                <w:webHidden/>
              </w:rPr>
              <w:instrText xml:space="preserve"> PAGEREF _Toc137611466 \h </w:instrText>
            </w:r>
            <w:r w:rsidR="00B46193">
              <w:rPr>
                <w:noProof/>
                <w:webHidden/>
              </w:rPr>
            </w:r>
            <w:r w:rsidR="00B46193">
              <w:rPr>
                <w:noProof/>
                <w:webHidden/>
              </w:rPr>
              <w:fldChar w:fldCharType="separate"/>
            </w:r>
            <w:r w:rsidR="00B46193">
              <w:rPr>
                <w:noProof/>
                <w:webHidden/>
              </w:rPr>
              <w:t>52</w:t>
            </w:r>
            <w:r w:rsidR="00B46193">
              <w:rPr>
                <w:noProof/>
                <w:webHidden/>
              </w:rPr>
              <w:fldChar w:fldCharType="end"/>
            </w:r>
          </w:hyperlink>
        </w:p>
        <w:p w14:paraId="139BC0B6" w14:textId="4AC226BD"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67" w:history="1">
            <w:r w:rsidR="00B46193" w:rsidRPr="00DD0E63">
              <w:rPr>
                <w:rStyle w:val="Hyperlink"/>
                <w:noProof/>
              </w:rPr>
              <w:t>5.2. Backend</w:t>
            </w:r>
            <w:r w:rsidR="00B46193">
              <w:rPr>
                <w:noProof/>
                <w:webHidden/>
              </w:rPr>
              <w:tab/>
            </w:r>
            <w:r w:rsidR="00B46193">
              <w:rPr>
                <w:noProof/>
                <w:webHidden/>
              </w:rPr>
              <w:fldChar w:fldCharType="begin"/>
            </w:r>
            <w:r w:rsidR="00B46193">
              <w:rPr>
                <w:noProof/>
                <w:webHidden/>
              </w:rPr>
              <w:instrText xml:space="preserve"> PAGEREF _Toc137611467 \h </w:instrText>
            </w:r>
            <w:r w:rsidR="00B46193">
              <w:rPr>
                <w:noProof/>
                <w:webHidden/>
              </w:rPr>
            </w:r>
            <w:r w:rsidR="00B46193">
              <w:rPr>
                <w:noProof/>
                <w:webHidden/>
              </w:rPr>
              <w:fldChar w:fldCharType="separate"/>
            </w:r>
            <w:r w:rsidR="00B46193">
              <w:rPr>
                <w:noProof/>
                <w:webHidden/>
              </w:rPr>
              <w:t>57</w:t>
            </w:r>
            <w:r w:rsidR="00B46193">
              <w:rPr>
                <w:noProof/>
                <w:webHidden/>
              </w:rPr>
              <w:fldChar w:fldCharType="end"/>
            </w:r>
          </w:hyperlink>
        </w:p>
        <w:p w14:paraId="593CBE16" w14:textId="090219AB"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8" w:history="1">
            <w:r w:rsidR="00B46193" w:rsidRPr="00DD0E63">
              <w:rPr>
                <w:rStyle w:val="Hyperlink"/>
                <w:noProof/>
              </w:rPr>
              <w:t>5.2.1. Schemas</w:t>
            </w:r>
            <w:r w:rsidR="00B46193">
              <w:rPr>
                <w:noProof/>
                <w:webHidden/>
              </w:rPr>
              <w:tab/>
            </w:r>
            <w:r w:rsidR="00B46193">
              <w:rPr>
                <w:noProof/>
                <w:webHidden/>
              </w:rPr>
              <w:fldChar w:fldCharType="begin"/>
            </w:r>
            <w:r w:rsidR="00B46193">
              <w:rPr>
                <w:noProof/>
                <w:webHidden/>
              </w:rPr>
              <w:instrText xml:space="preserve"> PAGEREF _Toc137611468 \h </w:instrText>
            </w:r>
            <w:r w:rsidR="00B46193">
              <w:rPr>
                <w:noProof/>
                <w:webHidden/>
              </w:rPr>
            </w:r>
            <w:r w:rsidR="00B46193">
              <w:rPr>
                <w:noProof/>
                <w:webHidden/>
              </w:rPr>
              <w:fldChar w:fldCharType="separate"/>
            </w:r>
            <w:r w:rsidR="00B46193">
              <w:rPr>
                <w:noProof/>
                <w:webHidden/>
              </w:rPr>
              <w:t>58</w:t>
            </w:r>
            <w:r w:rsidR="00B46193">
              <w:rPr>
                <w:noProof/>
                <w:webHidden/>
              </w:rPr>
              <w:fldChar w:fldCharType="end"/>
            </w:r>
          </w:hyperlink>
        </w:p>
        <w:p w14:paraId="0A554622" w14:textId="2478EC72"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69" w:history="1">
            <w:r w:rsidR="00B46193" w:rsidRPr="00DD0E63">
              <w:rPr>
                <w:rStyle w:val="Hyperlink"/>
                <w:noProof/>
              </w:rPr>
              <w:t>5.2.2. Endpoints</w:t>
            </w:r>
            <w:r w:rsidR="00B46193">
              <w:rPr>
                <w:noProof/>
                <w:webHidden/>
              </w:rPr>
              <w:tab/>
            </w:r>
            <w:r w:rsidR="00B46193">
              <w:rPr>
                <w:noProof/>
                <w:webHidden/>
              </w:rPr>
              <w:fldChar w:fldCharType="begin"/>
            </w:r>
            <w:r w:rsidR="00B46193">
              <w:rPr>
                <w:noProof/>
                <w:webHidden/>
              </w:rPr>
              <w:instrText xml:space="preserve"> PAGEREF _Toc137611469 \h </w:instrText>
            </w:r>
            <w:r w:rsidR="00B46193">
              <w:rPr>
                <w:noProof/>
                <w:webHidden/>
              </w:rPr>
            </w:r>
            <w:r w:rsidR="00B46193">
              <w:rPr>
                <w:noProof/>
                <w:webHidden/>
              </w:rPr>
              <w:fldChar w:fldCharType="separate"/>
            </w:r>
            <w:r w:rsidR="00B46193">
              <w:rPr>
                <w:noProof/>
                <w:webHidden/>
              </w:rPr>
              <w:t>58</w:t>
            </w:r>
            <w:r w:rsidR="00B46193">
              <w:rPr>
                <w:noProof/>
                <w:webHidden/>
              </w:rPr>
              <w:fldChar w:fldCharType="end"/>
            </w:r>
          </w:hyperlink>
        </w:p>
        <w:p w14:paraId="04704EA9" w14:textId="628CF8F0"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70" w:history="1">
            <w:r w:rsidR="00B46193" w:rsidRPr="00DD0E63">
              <w:rPr>
                <w:rStyle w:val="Hyperlink"/>
                <w:noProof/>
              </w:rPr>
              <w:t>5.3. Front-end</w:t>
            </w:r>
            <w:r w:rsidR="00B46193">
              <w:rPr>
                <w:noProof/>
                <w:webHidden/>
              </w:rPr>
              <w:tab/>
            </w:r>
            <w:r w:rsidR="00B46193">
              <w:rPr>
                <w:noProof/>
                <w:webHidden/>
              </w:rPr>
              <w:fldChar w:fldCharType="begin"/>
            </w:r>
            <w:r w:rsidR="00B46193">
              <w:rPr>
                <w:noProof/>
                <w:webHidden/>
              </w:rPr>
              <w:instrText xml:space="preserve"> PAGEREF _Toc137611470 \h </w:instrText>
            </w:r>
            <w:r w:rsidR="00B46193">
              <w:rPr>
                <w:noProof/>
                <w:webHidden/>
              </w:rPr>
            </w:r>
            <w:r w:rsidR="00B46193">
              <w:rPr>
                <w:noProof/>
                <w:webHidden/>
              </w:rPr>
              <w:fldChar w:fldCharType="separate"/>
            </w:r>
            <w:r w:rsidR="00B46193">
              <w:rPr>
                <w:noProof/>
                <w:webHidden/>
              </w:rPr>
              <w:t>60</w:t>
            </w:r>
            <w:r w:rsidR="00B46193">
              <w:rPr>
                <w:noProof/>
                <w:webHidden/>
              </w:rPr>
              <w:fldChar w:fldCharType="end"/>
            </w:r>
          </w:hyperlink>
        </w:p>
        <w:p w14:paraId="638667BC" w14:textId="7C23367B"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1" w:history="1">
            <w:r w:rsidR="00B46193" w:rsidRPr="00DD0E63">
              <w:rPr>
                <w:rStyle w:val="Hyperlink"/>
                <w:noProof/>
              </w:rPr>
              <w:t>5.3.1. Multimedia</w:t>
            </w:r>
            <w:r w:rsidR="00B46193">
              <w:rPr>
                <w:noProof/>
                <w:webHidden/>
              </w:rPr>
              <w:tab/>
            </w:r>
            <w:r w:rsidR="00B46193">
              <w:rPr>
                <w:noProof/>
                <w:webHidden/>
              </w:rPr>
              <w:fldChar w:fldCharType="begin"/>
            </w:r>
            <w:r w:rsidR="00B46193">
              <w:rPr>
                <w:noProof/>
                <w:webHidden/>
              </w:rPr>
              <w:instrText xml:space="preserve"> PAGEREF _Toc137611471 \h </w:instrText>
            </w:r>
            <w:r w:rsidR="00B46193">
              <w:rPr>
                <w:noProof/>
                <w:webHidden/>
              </w:rPr>
            </w:r>
            <w:r w:rsidR="00B46193">
              <w:rPr>
                <w:noProof/>
                <w:webHidden/>
              </w:rPr>
              <w:fldChar w:fldCharType="separate"/>
            </w:r>
            <w:r w:rsidR="00B46193">
              <w:rPr>
                <w:noProof/>
                <w:webHidden/>
              </w:rPr>
              <w:t>60</w:t>
            </w:r>
            <w:r w:rsidR="00B46193">
              <w:rPr>
                <w:noProof/>
                <w:webHidden/>
              </w:rPr>
              <w:fldChar w:fldCharType="end"/>
            </w:r>
          </w:hyperlink>
        </w:p>
        <w:p w14:paraId="364675EF" w14:textId="28D2E58D"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2" w:history="1">
            <w:r w:rsidR="00B46193" w:rsidRPr="00DD0E63">
              <w:rPr>
                <w:rStyle w:val="Hyperlink"/>
                <w:noProof/>
              </w:rPr>
              <w:t>5.3.2. Visual Design</w:t>
            </w:r>
            <w:r w:rsidR="00B46193">
              <w:rPr>
                <w:noProof/>
                <w:webHidden/>
              </w:rPr>
              <w:tab/>
            </w:r>
            <w:r w:rsidR="00B46193">
              <w:rPr>
                <w:noProof/>
                <w:webHidden/>
              </w:rPr>
              <w:fldChar w:fldCharType="begin"/>
            </w:r>
            <w:r w:rsidR="00B46193">
              <w:rPr>
                <w:noProof/>
                <w:webHidden/>
              </w:rPr>
              <w:instrText xml:space="preserve"> PAGEREF _Toc137611472 \h </w:instrText>
            </w:r>
            <w:r w:rsidR="00B46193">
              <w:rPr>
                <w:noProof/>
                <w:webHidden/>
              </w:rPr>
            </w:r>
            <w:r w:rsidR="00B46193">
              <w:rPr>
                <w:noProof/>
                <w:webHidden/>
              </w:rPr>
              <w:fldChar w:fldCharType="separate"/>
            </w:r>
            <w:r w:rsidR="00B46193">
              <w:rPr>
                <w:noProof/>
                <w:webHidden/>
              </w:rPr>
              <w:t>61</w:t>
            </w:r>
            <w:r w:rsidR="00B46193">
              <w:rPr>
                <w:noProof/>
                <w:webHidden/>
              </w:rPr>
              <w:fldChar w:fldCharType="end"/>
            </w:r>
          </w:hyperlink>
        </w:p>
        <w:p w14:paraId="4827151C" w14:textId="56A361B9"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3" w:history="1">
            <w:r w:rsidR="00B46193" w:rsidRPr="00DD0E63">
              <w:rPr>
                <w:rStyle w:val="Hyperlink"/>
                <w:noProof/>
              </w:rPr>
              <w:t>5.3.3. Registration and Login</w:t>
            </w:r>
            <w:r w:rsidR="00B46193">
              <w:rPr>
                <w:noProof/>
                <w:webHidden/>
              </w:rPr>
              <w:tab/>
            </w:r>
            <w:r w:rsidR="00B46193">
              <w:rPr>
                <w:noProof/>
                <w:webHidden/>
              </w:rPr>
              <w:fldChar w:fldCharType="begin"/>
            </w:r>
            <w:r w:rsidR="00B46193">
              <w:rPr>
                <w:noProof/>
                <w:webHidden/>
              </w:rPr>
              <w:instrText xml:space="preserve"> PAGEREF _Toc137611473 \h </w:instrText>
            </w:r>
            <w:r w:rsidR="00B46193">
              <w:rPr>
                <w:noProof/>
                <w:webHidden/>
              </w:rPr>
            </w:r>
            <w:r w:rsidR="00B46193">
              <w:rPr>
                <w:noProof/>
                <w:webHidden/>
              </w:rPr>
              <w:fldChar w:fldCharType="separate"/>
            </w:r>
            <w:r w:rsidR="00B46193">
              <w:rPr>
                <w:noProof/>
                <w:webHidden/>
              </w:rPr>
              <w:t>62</w:t>
            </w:r>
            <w:r w:rsidR="00B46193">
              <w:rPr>
                <w:noProof/>
                <w:webHidden/>
              </w:rPr>
              <w:fldChar w:fldCharType="end"/>
            </w:r>
          </w:hyperlink>
        </w:p>
        <w:p w14:paraId="1E61B15C" w14:textId="1E131ABC"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4" w:history="1">
            <w:r w:rsidR="00B46193" w:rsidRPr="00DD0E63">
              <w:rPr>
                <w:rStyle w:val="Hyperlink"/>
                <w:noProof/>
              </w:rPr>
              <w:t>5.3.4. Home</w:t>
            </w:r>
            <w:r w:rsidR="00B46193">
              <w:rPr>
                <w:noProof/>
                <w:webHidden/>
              </w:rPr>
              <w:tab/>
            </w:r>
            <w:r w:rsidR="00B46193">
              <w:rPr>
                <w:noProof/>
                <w:webHidden/>
              </w:rPr>
              <w:fldChar w:fldCharType="begin"/>
            </w:r>
            <w:r w:rsidR="00B46193">
              <w:rPr>
                <w:noProof/>
                <w:webHidden/>
              </w:rPr>
              <w:instrText xml:space="preserve"> PAGEREF _Toc137611474 \h </w:instrText>
            </w:r>
            <w:r w:rsidR="00B46193">
              <w:rPr>
                <w:noProof/>
                <w:webHidden/>
              </w:rPr>
            </w:r>
            <w:r w:rsidR="00B46193">
              <w:rPr>
                <w:noProof/>
                <w:webHidden/>
              </w:rPr>
              <w:fldChar w:fldCharType="separate"/>
            </w:r>
            <w:r w:rsidR="00B46193">
              <w:rPr>
                <w:noProof/>
                <w:webHidden/>
              </w:rPr>
              <w:t>64</w:t>
            </w:r>
            <w:r w:rsidR="00B46193">
              <w:rPr>
                <w:noProof/>
                <w:webHidden/>
              </w:rPr>
              <w:fldChar w:fldCharType="end"/>
            </w:r>
          </w:hyperlink>
        </w:p>
        <w:p w14:paraId="24DDD643" w14:textId="47AECCC9"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5" w:history="1">
            <w:r w:rsidR="00B46193" w:rsidRPr="00DD0E63">
              <w:rPr>
                <w:rStyle w:val="Hyperlink"/>
                <w:noProof/>
              </w:rPr>
              <w:t>5.3.5. Manipulating Audio</w:t>
            </w:r>
            <w:r w:rsidR="00B46193">
              <w:rPr>
                <w:noProof/>
                <w:webHidden/>
              </w:rPr>
              <w:tab/>
            </w:r>
            <w:r w:rsidR="00B46193">
              <w:rPr>
                <w:noProof/>
                <w:webHidden/>
              </w:rPr>
              <w:fldChar w:fldCharType="begin"/>
            </w:r>
            <w:r w:rsidR="00B46193">
              <w:rPr>
                <w:noProof/>
                <w:webHidden/>
              </w:rPr>
              <w:instrText xml:space="preserve"> PAGEREF _Toc137611475 \h </w:instrText>
            </w:r>
            <w:r w:rsidR="00B46193">
              <w:rPr>
                <w:noProof/>
                <w:webHidden/>
              </w:rPr>
            </w:r>
            <w:r w:rsidR="00B46193">
              <w:rPr>
                <w:noProof/>
                <w:webHidden/>
              </w:rPr>
              <w:fldChar w:fldCharType="separate"/>
            </w:r>
            <w:r w:rsidR="00B46193">
              <w:rPr>
                <w:noProof/>
                <w:webHidden/>
              </w:rPr>
              <w:t>65</w:t>
            </w:r>
            <w:r w:rsidR="00B46193">
              <w:rPr>
                <w:noProof/>
                <w:webHidden/>
              </w:rPr>
              <w:fldChar w:fldCharType="end"/>
            </w:r>
          </w:hyperlink>
        </w:p>
        <w:p w14:paraId="6D7198E3" w14:textId="1D9A6B10"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6" w:history="1">
            <w:r w:rsidR="00B46193" w:rsidRPr="00DD0E63">
              <w:rPr>
                <w:rStyle w:val="Hyperlink"/>
                <w:noProof/>
              </w:rPr>
              <w:t>5.3.6. Chords</w:t>
            </w:r>
            <w:r w:rsidR="00B46193">
              <w:rPr>
                <w:noProof/>
                <w:webHidden/>
              </w:rPr>
              <w:tab/>
            </w:r>
            <w:r w:rsidR="00B46193">
              <w:rPr>
                <w:noProof/>
                <w:webHidden/>
              </w:rPr>
              <w:fldChar w:fldCharType="begin"/>
            </w:r>
            <w:r w:rsidR="00B46193">
              <w:rPr>
                <w:noProof/>
                <w:webHidden/>
              </w:rPr>
              <w:instrText xml:space="preserve"> PAGEREF _Toc137611476 \h </w:instrText>
            </w:r>
            <w:r w:rsidR="00B46193">
              <w:rPr>
                <w:noProof/>
                <w:webHidden/>
              </w:rPr>
            </w:r>
            <w:r w:rsidR="00B46193">
              <w:rPr>
                <w:noProof/>
                <w:webHidden/>
              </w:rPr>
              <w:fldChar w:fldCharType="separate"/>
            </w:r>
            <w:r w:rsidR="00B46193">
              <w:rPr>
                <w:noProof/>
                <w:webHidden/>
              </w:rPr>
              <w:t>67</w:t>
            </w:r>
            <w:r w:rsidR="00B46193">
              <w:rPr>
                <w:noProof/>
                <w:webHidden/>
              </w:rPr>
              <w:fldChar w:fldCharType="end"/>
            </w:r>
          </w:hyperlink>
        </w:p>
        <w:p w14:paraId="3A03206B" w14:textId="003F2337"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7" w:history="1">
            <w:r w:rsidR="00B46193" w:rsidRPr="00DD0E63">
              <w:rPr>
                <w:rStyle w:val="Hyperlink"/>
                <w:noProof/>
              </w:rPr>
              <w:t>5.3.7. Music Studio</w:t>
            </w:r>
            <w:r w:rsidR="00B46193">
              <w:rPr>
                <w:noProof/>
                <w:webHidden/>
              </w:rPr>
              <w:tab/>
            </w:r>
            <w:r w:rsidR="00B46193">
              <w:rPr>
                <w:noProof/>
                <w:webHidden/>
              </w:rPr>
              <w:fldChar w:fldCharType="begin"/>
            </w:r>
            <w:r w:rsidR="00B46193">
              <w:rPr>
                <w:noProof/>
                <w:webHidden/>
              </w:rPr>
              <w:instrText xml:space="preserve"> PAGEREF _Toc137611477 \h </w:instrText>
            </w:r>
            <w:r w:rsidR="00B46193">
              <w:rPr>
                <w:noProof/>
                <w:webHidden/>
              </w:rPr>
            </w:r>
            <w:r w:rsidR="00B46193">
              <w:rPr>
                <w:noProof/>
                <w:webHidden/>
              </w:rPr>
              <w:fldChar w:fldCharType="separate"/>
            </w:r>
            <w:r w:rsidR="00B46193">
              <w:rPr>
                <w:noProof/>
                <w:webHidden/>
              </w:rPr>
              <w:t>69</w:t>
            </w:r>
            <w:r w:rsidR="00B46193">
              <w:rPr>
                <w:noProof/>
                <w:webHidden/>
              </w:rPr>
              <w:fldChar w:fldCharType="end"/>
            </w:r>
          </w:hyperlink>
        </w:p>
        <w:p w14:paraId="24FF8EB3" w14:textId="75D10E23"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78" w:history="1">
            <w:r w:rsidR="00B46193" w:rsidRPr="00DD0E63">
              <w:rPr>
                <w:rStyle w:val="Hyperlink"/>
                <w:noProof/>
              </w:rPr>
              <w:t>5.3.8. Game</w:t>
            </w:r>
            <w:r w:rsidR="00B46193">
              <w:rPr>
                <w:noProof/>
                <w:webHidden/>
              </w:rPr>
              <w:tab/>
            </w:r>
            <w:r w:rsidR="00B46193">
              <w:rPr>
                <w:noProof/>
                <w:webHidden/>
              </w:rPr>
              <w:fldChar w:fldCharType="begin"/>
            </w:r>
            <w:r w:rsidR="00B46193">
              <w:rPr>
                <w:noProof/>
                <w:webHidden/>
              </w:rPr>
              <w:instrText xml:space="preserve"> PAGEREF _Toc137611478 \h </w:instrText>
            </w:r>
            <w:r w:rsidR="00B46193">
              <w:rPr>
                <w:noProof/>
                <w:webHidden/>
              </w:rPr>
            </w:r>
            <w:r w:rsidR="00B46193">
              <w:rPr>
                <w:noProof/>
                <w:webHidden/>
              </w:rPr>
              <w:fldChar w:fldCharType="separate"/>
            </w:r>
            <w:r w:rsidR="00B46193">
              <w:rPr>
                <w:noProof/>
                <w:webHidden/>
              </w:rPr>
              <w:t>74</w:t>
            </w:r>
            <w:r w:rsidR="00B46193">
              <w:rPr>
                <w:noProof/>
                <w:webHidden/>
              </w:rPr>
              <w:fldChar w:fldCharType="end"/>
            </w:r>
          </w:hyperlink>
        </w:p>
        <w:p w14:paraId="7B123D18" w14:textId="2A6B38ED" w:rsidR="00B46193" w:rsidRDefault="00000000">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79" w:history="1">
            <w:r w:rsidR="00B46193" w:rsidRPr="00DD0E63">
              <w:rPr>
                <w:rStyle w:val="Hyperlink"/>
                <w:noProof/>
              </w:rPr>
              <w:t>6. Testing</w:t>
            </w:r>
            <w:r w:rsidR="00B46193">
              <w:rPr>
                <w:noProof/>
                <w:webHidden/>
              </w:rPr>
              <w:tab/>
            </w:r>
            <w:r w:rsidR="00B46193">
              <w:rPr>
                <w:noProof/>
                <w:webHidden/>
              </w:rPr>
              <w:fldChar w:fldCharType="begin"/>
            </w:r>
            <w:r w:rsidR="00B46193">
              <w:rPr>
                <w:noProof/>
                <w:webHidden/>
              </w:rPr>
              <w:instrText xml:space="preserve"> PAGEREF _Toc137611479 \h </w:instrText>
            </w:r>
            <w:r w:rsidR="00B46193">
              <w:rPr>
                <w:noProof/>
                <w:webHidden/>
              </w:rPr>
            </w:r>
            <w:r w:rsidR="00B46193">
              <w:rPr>
                <w:noProof/>
                <w:webHidden/>
              </w:rPr>
              <w:fldChar w:fldCharType="separate"/>
            </w:r>
            <w:r w:rsidR="00B46193">
              <w:rPr>
                <w:noProof/>
                <w:webHidden/>
              </w:rPr>
              <w:t>77</w:t>
            </w:r>
            <w:r w:rsidR="00B46193">
              <w:rPr>
                <w:noProof/>
                <w:webHidden/>
              </w:rPr>
              <w:fldChar w:fldCharType="end"/>
            </w:r>
          </w:hyperlink>
        </w:p>
        <w:p w14:paraId="05BEBA48" w14:textId="7C65BDF4"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0" w:history="1">
            <w:r w:rsidR="00B46193" w:rsidRPr="00DD0E63">
              <w:rPr>
                <w:rStyle w:val="Hyperlink"/>
                <w:noProof/>
              </w:rPr>
              <w:t>6.1. Hardware</w:t>
            </w:r>
            <w:r w:rsidR="00B46193">
              <w:rPr>
                <w:noProof/>
                <w:webHidden/>
              </w:rPr>
              <w:tab/>
            </w:r>
            <w:r w:rsidR="00B46193">
              <w:rPr>
                <w:noProof/>
                <w:webHidden/>
              </w:rPr>
              <w:fldChar w:fldCharType="begin"/>
            </w:r>
            <w:r w:rsidR="00B46193">
              <w:rPr>
                <w:noProof/>
                <w:webHidden/>
              </w:rPr>
              <w:instrText xml:space="preserve"> PAGEREF _Toc137611480 \h </w:instrText>
            </w:r>
            <w:r w:rsidR="00B46193">
              <w:rPr>
                <w:noProof/>
                <w:webHidden/>
              </w:rPr>
            </w:r>
            <w:r w:rsidR="00B46193">
              <w:rPr>
                <w:noProof/>
                <w:webHidden/>
              </w:rPr>
              <w:fldChar w:fldCharType="separate"/>
            </w:r>
            <w:r w:rsidR="00B46193">
              <w:rPr>
                <w:noProof/>
                <w:webHidden/>
              </w:rPr>
              <w:t>77</w:t>
            </w:r>
            <w:r w:rsidR="00B46193">
              <w:rPr>
                <w:noProof/>
                <w:webHidden/>
              </w:rPr>
              <w:fldChar w:fldCharType="end"/>
            </w:r>
          </w:hyperlink>
        </w:p>
        <w:p w14:paraId="00FD19AD" w14:textId="7F04306E"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81" w:history="1">
            <w:r w:rsidR="00B46193" w:rsidRPr="00DD0E63">
              <w:rPr>
                <w:rStyle w:val="Hyperlink"/>
                <w:noProof/>
              </w:rPr>
              <w:t>6.1.1. Interaction Testing</w:t>
            </w:r>
            <w:r w:rsidR="00B46193">
              <w:rPr>
                <w:noProof/>
                <w:webHidden/>
              </w:rPr>
              <w:tab/>
            </w:r>
            <w:r w:rsidR="00B46193">
              <w:rPr>
                <w:noProof/>
                <w:webHidden/>
              </w:rPr>
              <w:fldChar w:fldCharType="begin"/>
            </w:r>
            <w:r w:rsidR="00B46193">
              <w:rPr>
                <w:noProof/>
                <w:webHidden/>
              </w:rPr>
              <w:instrText xml:space="preserve"> PAGEREF _Toc137611481 \h </w:instrText>
            </w:r>
            <w:r w:rsidR="00B46193">
              <w:rPr>
                <w:noProof/>
                <w:webHidden/>
              </w:rPr>
            </w:r>
            <w:r w:rsidR="00B46193">
              <w:rPr>
                <w:noProof/>
                <w:webHidden/>
              </w:rPr>
              <w:fldChar w:fldCharType="separate"/>
            </w:r>
            <w:r w:rsidR="00B46193">
              <w:rPr>
                <w:noProof/>
                <w:webHidden/>
              </w:rPr>
              <w:t>77</w:t>
            </w:r>
            <w:r w:rsidR="00B46193">
              <w:rPr>
                <w:noProof/>
                <w:webHidden/>
              </w:rPr>
              <w:fldChar w:fldCharType="end"/>
            </w:r>
          </w:hyperlink>
        </w:p>
        <w:p w14:paraId="08CEBA33" w14:textId="5DBA9CE0"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2" w:history="1">
            <w:r w:rsidR="00B46193" w:rsidRPr="00DD0E63">
              <w:rPr>
                <w:rStyle w:val="Hyperlink"/>
                <w:noProof/>
              </w:rPr>
              <w:t>6.2. End-to-End Testing</w:t>
            </w:r>
            <w:r w:rsidR="00B46193">
              <w:rPr>
                <w:noProof/>
                <w:webHidden/>
              </w:rPr>
              <w:tab/>
            </w:r>
            <w:r w:rsidR="00B46193">
              <w:rPr>
                <w:noProof/>
                <w:webHidden/>
              </w:rPr>
              <w:fldChar w:fldCharType="begin"/>
            </w:r>
            <w:r w:rsidR="00B46193">
              <w:rPr>
                <w:noProof/>
                <w:webHidden/>
              </w:rPr>
              <w:instrText xml:space="preserve"> PAGEREF _Toc137611482 \h </w:instrText>
            </w:r>
            <w:r w:rsidR="00B46193">
              <w:rPr>
                <w:noProof/>
                <w:webHidden/>
              </w:rPr>
            </w:r>
            <w:r w:rsidR="00B46193">
              <w:rPr>
                <w:noProof/>
                <w:webHidden/>
              </w:rPr>
              <w:fldChar w:fldCharType="separate"/>
            </w:r>
            <w:r w:rsidR="00B46193">
              <w:rPr>
                <w:noProof/>
                <w:webHidden/>
              </w:rPr>
              <w:t>78</w:t>
            </w:r>
            <w:r w:rsidR="00B46193">
              <w:rPr>
                <w:noProof/>
                <w:webHidden/>
              </w:rPr>
              <w:fldChar w:fldCharType="end"/>
            </w:r>
          </w:hyperlink>
        </w:p>
        <w:p w14:paraId="7DC9DA6A" w14:textId="4CCF12D3"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3" w:history="1">
            <w:r w:rsidR="00B46193" w:rsidRPr="00DD0E63">
              <w:rPr>
                <w:rStyle w:val="Hyperlink"/>
                <w:noProof/>
              </w:rPr>
              <w:t>6.3. Automated Testing</w:t>
            </w:r>
            <w:r w:rsidR="00B46193">
              <w:rPr>
                <w:noProof/>
                <w:webHidden/>
              </w:rPr>
              <w:tab/>
            </w:r>
            <w:r w:rsidR="00B46193">
              <w:rPr>
                <w:noProof/>
                <w:webHidden/>
              </w:rPr>
              <w:fldChar w:fldCharType="begin"/>
            </w:r>
            <w:r w:rsidR="00B46193">
              <w:rPr>
                <w:noProof/>
                <w:webHidden/>
              </w:rPr>
              <w:instrText xml:space="preserve"> PAGEREF _Toc137611483 \h </w:instrText>
            </w:r>
            <w:r w:rsidR="00B46193">
              <w:rPr>
                <w:noProof/>
                <w:webHidden/>
              </w:rPr>
            </w:r>
            <w:r w:rsidR="00B46193">
              <w:rPr>
                <w:noProof/>
                <w:webHidden/>
              </w:rPr>
              <w:fldChar w:fldCharType="separate"/>
            </w:r>
            <w:r w:rsidR="00B46193">
              <w:rPr>
                <w:noProof/>
                <w:webHidden/>
              </w:rPr>
              <w:t>80</w:t>
            </w:r>
            <w:r w:rsidR="00B46193">
              <w:rPr>
                <w:noProof/>
                <w:webHidden/>
              </w:rPr>
              <w:fldChar w:fldCharType="end"/>
            </w:r>
          </w:hyperlink>
        </w:p>
        <w:p w14:paraId="43CD2070" w14:textId="72FDBE81"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84" w:history="1">
            <w:r w:rsidR="00B46193" w:rsidRPr="00DD0E63">
              <w:rPr>
                <w:rStyle w:val="Hyperlink"/>
                <w:noProof/>
              </w:rPr>
              <w:t>6.3.1 Unit Testing</w:t>
            </w:r>
            <w:r w:rsidR="00B46193">
              <w:rPr>
                <w:noProof/>
                <w:webHidden/>
              </w:rPr>
              <w:tab/>
            </w:r>
            <w:r w:rsidR="00B46193">
              <w:rPr>
                <w:noProof/>
                <w:webHidden/>
              </w:rPr>
              <w:fldChar w:fldCharType="begin"/>
            </w:r>
            <w:r w:rsidR="00B46193">
              <w:rPr>
                <w:noProof/>
                <w:webHidden/>
              </w:rPr>
              <w:instrText xml:space="preserve"> PAGEREF _Toc137611484 \h </w:instrText>
            </w:r>
            <w:r w:rsidR="00B46193">
              <w:rPr>
                <w:noProof/>
                <w:webHidden/>
              </w:rPr>
            </w:r>
            <w:r w:rsidR="00B46193">
              <w:rPr>
                <w:noProof/>
                <w:webHidden/>
              </w:rPr>
              <w:fldChar w:fldCharType="separate"/>
            </w:r>
            <w:r w:rsidR="00B46193">
              <w:rPr>
                <w:noProof/>
                <w:webHidden/>
              </w:rPr>
              <w:t>80</w:t>
            </w:r>
            <w:r w:rsidR="00B46193">
              <w:rPr>
                <w:noProof/>
                <w:webHidden/>
              </w:rPr>
              <w:fldChar w:fldCharType="end"/>
            </w:r>
          </w:hyperlink>
        </w:p>
        <w:p w14:paraId="2F623797" w14:textId="01566E8D" w:rsidR="00B46193" w:rsidRDefault="00000000">
          <w:pPr>
            <w:pStyle w:val="TOC3"/>
            <w:tabs>
              <w:tab w:val="right" w:leader="dot" w:pos="10456"/>
            </w:tabs>
            <w:rPr>
              <w:rFonts w:asciiTheme="minorHAnsi" w:eastAsiaTheme="minorEastAsia" w:hAnsiTheme="minorHAnsi"/>
              <w:noProof/>
              <w:color w:val="auto"/>
              <w:kern w:val="2"/>
              <w:lang w:eastAsia="en-GB"/>
              <w14:ligatures w14:val="standardContextual"/>
            </w:rPr>
          </w:pPr>
          <w:hyperlink w:anchor="_Toc137611485" w:history="1">
            <w:r w:rsidR="00B46193" w:rsidRPr="00DD0E63">
              <w:rPr>
                <w:rStyle w:val="Hyperlink"/>
                <w:noProof/>
              </w:rPr>
              <w:t>6.3.2 Integration Testing</w:t>
            </w:r>
            <w:r w:rsidR="00B46193">
              <w:rPr>
                <w:noProof/>
                <w:webHidden/>
              </w:rPr>
              <w:tab/>
            </w:r>
            <w:r w:rsidR="00B46193">
              <w:rPr>
                <w:noProof/>
                <w:webHidden/>
              </w:rPr>
              <w:fldChar w:fldCharType="begin"/>
            </w:r>
            <w:r w:rsidR="00B46193">
              <w:rPr>
                <w:noProof/>
                <w:webHidden/>
              </w:rPr>
              <w:instrText xml:space="preserve"> PAGEREF _Toc137611485 \h </w:instrText>
            </w:r>
            <w:r w:rsidR="00B46193">
              <w:rPr>
                <w:noProof/>
                <w:webHidden/>
              </w:rPr>
            </w:r>
            <w:r w:rsidR="00B46193">
              <w:rPr>
                <w:noProof/>
                <w:webHidden/>
              </w:rPr>
              <w:fldChar w:fldCharType="separate"/>
            </w:r>
            <w:r w:rsidR="00B46193">
              <w:rPr>
                <w:noProof/>
                <w:webHidden/>
              </w:rPr>
              <w:t>81</w:t>
            </w:r>
            <w:r w:rsidR="00B46193">
              <w:rPr>
                <w:noProof/>
                <w:webHidden/>
              </w:rPr>
              <w:fldChar w:fldCharType="end"/>
            </w:r>
          </w:hyperlink>
        </w:p>
        <w:p w14:paraId="65FB5998" w14:textId="594CEF44"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6" w:history="1">
            <w:r w:rsidR="00B46193" w:rsidRPr="00DD0E63">
              <w:rPr>
                <w:rStyle w:val="Hyperlink"/>
                <w:noProof/>
              </w:rPr>
              <w:t>6.4. Requirement Tests</w:t>
            </w:r>
            <w:r w:rsidR="00B46193">
              <w:rPr>
                <w:noProof/>
                <w:webHidden/>
              </w:rPr>
              <w:tab/>
            </w:r>
            <w:r w:rsidR="00B46193">
              <w:rPr>
                <w:noProof/>
                <w:webHidden/>
              </w:rPr>
              <w:fldChar w:fldCharType="begin"/>
            </w:r>
            <w:r w:rsidR="00B46193">
              <w:rPr>
                <w:noProof/>
                <w:webHidden/>
              </w:rPr>
              <w:instrText xml:space="preserve"> PAGEREF _Toc137611486 \h </w:instrText>
            </w:r>
            <w:r w:rsidR="00B46193">
              <w:rPr>
                <w:noProof/>
                <w:webHidden/>
              </w:rPr>
            </w:r>
            <w:r w:rsidR="00B46193">
              <w:rPr>
                <w:noProof/>
                <w:webHidden/>
              </w:rPr>
              <w:fldChar w:fldCharType="separate"/>
            </w:r>
            <w:r w:rsidR="00B46193">
              <w:rPr>
                <w:noProof/>
                <w:webHidden/>
              </w:rPr>
              <w:t>82</w:t>
            </w:r>
            <w:r w:rsidR="00B46193">
              <w:rPr>
                <w:noProof/>
                <w:webHidden/>
              </w:rPr>
              <w:fldChar w:fldCharType="end"/>
            </w:r>
          </w:hyperlink>
        </w:p>
        <w:p w14:paraId="76A90FD5" w14:textId="70792D24"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7" w:history="1">
            <w:r w:rsidR="00B46193" w:rsidRPr="00DD0E63">
              <w:rPr>
                <w:rStyle w:val="Hyperlink"/>
                <w:noProof/>
              </w:rPr>
              <w:t>6.5 User-Acceptance Testing</w:t>
            </w:r>
            <w:r w:rsidR="00B46193">
              <w:rPr>
                <w:noProof/>
                <w:webHidden/>
              </w:rPr>
              <w:tab/>
            </w:r>
            <w:r w:rsidR="00B46193">
              <w:rPr>
                <w:noProof/>
                <w:webHidden/>
              </w:rPr>
              <w:fldChar w:fldCharType="begin"/>
            </w:r>
            <w:r w:rsidR="00B46193">
              <w:rPr>
                <w:noProof/>
                <w:webHidden/>
              </w:rPr>
              <w:instrText xml:space="preserve"> PAGEREF _Toc137611487 \h </w:instrText>
            </w:r>
            <w:r w:rsidR="00B46193">
              <w:rPr>
                <w:noProof/>
                <w:webHidden/>
              </w:rPr>
            </w:r>
            <w:r w:rsidR="00B46193">
              <w:rPr>
                <w:noProof/>
                <w:webHidden/>
              </w:rPr>
              <w:fldChar w:fldCharType="separate"/>
            </w:r>
            <w:r w:rsidR="00B46193">
              <w:rPr>
                <w:noProof/>
                <w:webHidden/>
              </w:rPr>
              <w:t>83</w:t>
            </w:r>
            <w:r w:rsidR="00B46193">
              <w:rPr>
                <w:noProof/>
                <w:webHidden/>
              </w:rPr>
              <w:fldChar w:fldCharType="end"/>
            </w:r>
          </w:hyperlink>
        </w:p>
        <w:p w14:paraId="4ED142A2" w14:textId="44F4697D" w:rsidR="00B46193" w:rsidRDefault="00000000">
          <w:pPr>
            <w:pStyle w:val="TOC1"/>
            <w:tabs>
              <w:tab w:val="right" w:leader="dot" w:pos="10456"/>
            </w:tabs>
            <w:rPr>
              <w:rFonts w:asciiTheme="minorHAnsi" w:eastAsiaTheme="minorEastAsia" w:hAnsiTheme="minorHAnsi"/>
              <w:noProof/>
              <w:color w:val="auto"/>
              <w:kern w:val="2"/>
              <w:lang w:eastAsia="en-GB"/>
              <w14:ligatures w14:val="standardContextual"/>
            </w:rPr>
          </w:pPr>
          <w:hyperlink w:anchor="_Toc137611488" w:history="1">
            <w:r w:rsidR="00B46193" w:rsidRPr="00DD0E63">
              <w:rPr>
                <w:rStyle w:val="Hyperlink"/>
                <w:noProof/>
              </w:rPr>
              <w:t>7. Reflection</w:t>
            </w:r>
            <w:r w:rsidR="00B46193">
              <w:rPr>
                <w:noProof/>
                <w:webHidden/>
              </w:rPr>
              <w:tab/>
            </w:r>
            <w:r w:rsidR="00B46193">
              <w:rPr>
                <w:noProof/>
                <w:webHidden/>
              </w:rPr>
              <w:fldChar w:fldCharType="begin"/>
            </w:r>
            <w:r w:rsidR="00B46193">
              <w:rPr>
                <w:noProof/>
                <w:webHidden/>
              </w:rPr>
              <w:instrText xml:space="preserve"> PAGEREF _Toc137611488 \h </w:instrText>
            </w:r>
            <w:r w:rsidR="00B46193">
              <w:rPr>
                <w:noProof/>
                <w:webHidden/>
              </w:rPr>
            </w:r>
            <w:r w:rsidR="00B46193">
              <w:rPr>
                <w:noProof/>
                <w:webHidden/>
              </w:rPr>
              <w:fldChar w:fldCharType="separate"/>
            </w:r>
            <w:r w:rsidR="00B46193">
              <w:rPr>
                <w:noProof/>
                <w:webHidden/>
              </w:rPr>
              <w:t>85</w:t>
            </w:r>
            <w:r w:rsidR="00B46193">
              <w:rPr>
                <w:noProof/>
                <w:webHidden/>
              </w:rPr>
              <w:fldChar w:fldCharType="end"/>
            </w:r>
          </w:hyperlink>
        </w:p>
        <w:p w14:paraId="4CF61C30" w14:textId="25BEF249"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89" w:history="1">
            <w:r w:rsidR="00B46193" w:rsidRPr="00DD0E63">
              <w:rPr>
                <w:rStyle w:val="Hyperlink"/>
                <w:noProof/>
              </w:rPr>
              <w:t>7.1. Improve Prototype</w:t>
            </w:r>
            <w:r w:rsidR="00B46193">
              <w:rPr>
                <w:noProof/>
                <w:webHidden/>
              </w:rPr>
              <w:tab/>
            </w:r>
            <w:r w:rsidR="00B46193">
              <w:rPr>
                <w:noProof/>
                <w:webHidden/>
              </w:rPr>
              <w:fldChar w:fldCharType="begin"/>
            </w:r>
            <w:r w:rsidR="00B46193">
              <w:rPr>
                <w:noProof/>
                <w:webHidden/>
              </w:rPr>
              <w:instrText xml:space="preserve"> PAGEREF _Toc137611489 \h </w:instrText>
            </w:r>
            <w:r w:rsidR="00B46193">
              <w:rPr>
                <w:noProof/>
                <w:webHidden/>
              </w:rPr>
            </w:r>
            <w:r w:rsidR="00B46193">
              <w:rPr>
                <w:noProof/>
                <w:webHidden/>
              </w:rPr>
              <w:fldChar w:fldCharType="separate"/>
            </w:r>
            <w:r w:rsidR="00B46193">
              <w:rPr>
                <w:noProof/>
                <w:webHidden/>
              </w:rPr>
              <w:t>85</w:t>
            </w:r>
            <w:r w:rsidR="00B46193">
              <w:rPr>
                <w:noProof/>
                <w:webHidden/>
              </w:rPr>
              <w:fldChar w:fldCharType="end"/>
            </w:r>
          </w:hyperlink>
        </w:p>
        <w:p w14:paraId="18A44764" w14:textId="788AF123"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90" w:history="1">
            <w:r w:rsidR="00B46193" w:rsidRPr="00DD0E63">
              <w:rPr>
                <w:rStyle w:val="Hyperlink"/>
                <w:noProof/>
              </w:rPr>
              <w:t>7.2. Improve Application</w:t>
            </w:r>
            <w:r w:rsidR="00B46193">
              <w:rPr>
                <w:noProof/>
                <w:webHidden/>
              </w:rPr>
              <w:tab/>
            </w:r>
            <w:r w:rsidR="00B46193">
              <w:rPr>
                <w:noProof/>
                <w:webHidden/>
              </w:rPr>
              <w:fldChar w:fldCharType="begin"/>
            </w:r>
            <w:r w:rsidR="00B46193">
              <w:rPr>
                <w:noProof/>
                <w:webHidden/>
              </w:rPr>
              <w:instrText xml:space="preserve"> PAGEREF _Toc137611490 \h </w:instrText>
            </w:r>
            <w:r w:rsidR="00B46193">
              <w:rPr>
                <w:noProof/>
                <w:webHidden/>
              </w:rPr>
            </w:r>
            <w:r w:rsidR="00B46193">
              <w:rPr>
                <w:noProof/>
                <w:webHidden/>
              </w:rPr>
              <w:fldChar w:fldCharType="separate"/>
            </w:r>
            <w:r w:rsidR="00B46193">
              <w:rPr>
                <w:noProof/>
                <w:webHidden/>
              </w:rPr>
              <w:t>85</w:t>
            </w:r>
            <w:r w:rsidR="00B46193">
              <w:rPr>
                <w:noProof/>
                <w:webHidden/>
              </w:rPr>
              <w:fldChar w:fldCharType="end"/>
            </w:r>
          </w:hyperlink>
        </w:p>
        <w:p w14:paraId="715374A8" w14:textId="4FA2566F"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91" w:history="1">
            <w:r w:rsidR="00B46193" w:rsidRPr="00DD0E63">
              <w:rPr>
                <w:rStyle w:val="Hyperlink"/>
                <w:noProof/>
              </w:rPr>
              <w:t>7.3. Recommendations for Commercialisation</w:t>
            </w:r>
            <w:r w:rsidR="00B46193">
              <w:rPr>
                <w:noProof/>
                <w:webHidden/>
              </w:rPr>
              <w:tab/>
            </w:r>
            <w:r w:rsidR="00B46193">
              <w:rPr>
                <w:noProof/>
                <w:webHidden/>
              </w:rPr>
              <w:fldChar w:fldCharType="begin"/>
            </w:r>
            <w:r w:rsidR="00B46193">
              <w:rPr>
                <w:noProof/>
                <w:webHidden/>
              </w:rPr>
              <w:instrText xml:space="preserve"> PAGEREF _Toc137611491 \h </w:instrText>
            </w:r>
            <w:r w:rsidR="00B46193">
              <w:rPr>
                <w:noProof/>
                <w:webHidden/>
              </w:rPr>
            </w:r>
            <w:r w:rsidR="00B46193">
              <w:rPr>
                <w:noProof/>
                <w:webHidden/>
              </w:rPr>
              <w:fldChar w:fldCharType="separate"/>
            </w:r>
            <w:r w:rsidR="00B46193">
              <w:rPr>
                <w:noProof/>
                <w:webHidden/>
              </w:rPr>
              <w:t>86</w:t>
            </w:r>
            <w:r w:rsidR="00B46193">
              <w:rPr>
                <w:noProof/>
                <w:webHidden/>
              </w:rPr>
              <w:fldChar w:fldCharType="end"/>
            </w:r>
          </w:hyperlink>
        </w:p>
        <w:p w14:paraId="29AF4D1D" w14:textId="3281C0C5"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92" w:history="1">
            <w:r w:rsidR="00B46193" w:rsidRPr="00DD0E63">
              <w:rPr>
                <w:rStyle w:val="Hyperlink"/>
                <w:noProof/>
              </w:rPr>
              <w:t>7.4. Personal Development</w:t>
            </w:r>
            <w:r w:rsidR="00B46193">
              <w:rPr>
                <w:noProof/>
                <w:webHidden/>
              </w:rPr>
              <w:tab/>
            </w:r>
            <w:r w:rsidR="00B46193">
              <w:rPr>
                <w:noProof/>
                <w:webHidden/>
              </w:rPr>
              <w:fldChar w:fldCharType="begin"/>
            </w:r>
            <w:r w:rsidR="00B46193">
              <w:rPr>
                <w:noProof/>
                <w:webHidden/>
              </w:rPr>
              <w:instrText xml:space="preserve"> PAGEREF _Toc137611492 \h </w:instrText>
            </w:r>
            <w:r w:rsidR="00B46193">
              <w:rPr>
                <w:noProof/>
                <w:webHidden/>
              </w:rPr>
            </w:r>
            <w:r w:rsidR="00B46193">
              <w:rPr>
                <w:noProof/>
                <w:webHidden/>
              </w:rPr>
              <w:fldChar w:fldCharType="separate"/>
            </w:r>
            <w:r w:rsidR="00B46193">
              <w:rPr>
                <w:noProof/>
                <w:webHidden/>
              </w:rPr>
              <w:t>86</w:t>
            </w:r>
            <w:r w:rsidR="00B46193">
              <w:rPr>
                <w:noProof/>
                <w:webHidden/>
              </w:rPr>
              <w:fldChar w:fldCharType="end"/>
            </w:r>
          </w:hyperlink>
        </w:p>
        <w:p w14:paraId="452E2395" w14:textId="425EAB00" w:rsidR="00B46193" w:rsidRDefault="00000000">
          <w:pPr>
            <w:pStyle w:val="TOC2"/>
            <w:tabs>
              <w:tab w:val="right" w:leader="dot" w:pos="10456"/>
            </w:tabs>
            <w:rPr>
              <w:rFonts w:asciiTheme="minorHAnsi" w:eastAsiaTheme="minorEastAsia" w:hAnsiTheme="minorHAnsi"/>
              <w:noProof/>
              <w:color w:val="auto"/>
              <w:kern w:val="2"/>
              <w:lang w:eastAsia="en-GB"/>
              <w14:ligatures w14:val="standardContextual"/>
            </w:rPr>
          </w:pPr>
          <w:hyperlink w:anchor="_Toc137611493" w:history="1">
            <w:r w:rsidR="00B46193" w:rsidRPr="00DD0E63">
              <w:rPr>
                <w:rStyle w:val="Hyperlink"/>
                <w:noProof/>
              </w:rPr>
              <w:t>7.5 Acknowledgements</w:t>
            </w:r>
            <w:r w:rsidR="00B46193">
              <w:rPr>
                <w:noProof/>
                <w:webHidden/>
              </w:rPr>
              <w:tab/>
            </w:r>
            <w:r w:rsidR="00B46193">
              <w:rPr>
                <w:noProof/>
                <w:webHidden/>
              </w:rPr>
              <w:fldChar w:fldCharType="begin"/>
            </w:r>
            <w:r w:rsidR="00B46193">
              <w:rPr>
                <w:noProof/>
                <w:webHidden/>
              </w:rPr>
              <w:instrText xml:space="preserve"> PAGEREF _Toc137611493 \h </w:instrText>
            </w:r>
            <w:r w:rsidR="00B46193">
              <w:rPr>
                <w:noProof/>
                <w:webHidden/>
              </w:rPr>
            </w:r>
            <w:r w:rsidR="00B46193">
              <w:rPr>
                <w:noProof/>
                <w:webHidden/>
              </w:rPr>
              <w:fldChar w:fldCharType="separate"/>
            </w:r>
            <w:r w:rsidR="00B46193">
              <w:rPr>
                <w:noProof/>
                <w:webHidden/>
              </w:rPr>
              <w:t>87</w:t>
            </w:r>
            <w:r w:rsidR="00B46193">
              <w:rPr>
                <w:noProof/>
                <w:webHidden/>
              </w:rPr>
              <w:fldChar w:fldCharType="end"/>
            </w:r>
          </w:hyperlink>
        </w:p>
        <w:p w14:paraId="2A55E2DE" w14:textId="1617E100" w:rsidR="0052315B" w:rsidRPr="000223C8" w:rsidRDefault="00395AD8" w:rsidP="0052315B">
          <w:pPr>
            <w:rPr>
              <w:bCs/>
              <w:noProof/>
            </w:rPr>
          </w:pPr>
          <w:r>
            <w:rPr>
              <w:b/>
              <w:bCs/>
              <w:noProof/>
            </w:rPr>
            <w:fldChar w:fldCharType="end"/>
          </w:r>
        </w:p>
      </w:sdtContent>
    </w:sdt>
    <w:p w14:paraId="14B1C76A" w14:textId="77777777" w:rsidR="000223C8" w:rsidRDefault="000223C8" w:rsidP="00402A07">
      <w:pPr>
        <w:pStyle w:val="Heading1"/>
        <w:keepLines w:val="0"/>
      </w:pPr>
    </w:p>
    <w:p w14:paraId="2DCCC481" w14:textId="774B0954" w:rsidR="00081602" w:rsidRDefault="00DB26DF" w:rsidP="00402A07">
      <w:pPr>
        <w:pStyle w:val="Heading1"/>
        <w:keepLines w:val="0"/>
      </w:pPr>
      <w:bookmarkStart w:id="0" w:name="_Toc137611421"/>
      <w:r>
        <w:t>1. Introduction</w:t>
      </w:r>
      <w:bookmarkEnd w:id="0"/>
    </w:p>
    <w:p w14:paraId="334C9B66" w14:textId="77777777" w:rsidR="00402A07" w:rsidRPr="00402A07" w:rsidRDefault="00402A07" w:rsidP="00402A07"/>
    <w:p w14:paraId="30D2CF96" w14:textId="78F2836C" w:rsidR="00FE4BA9" w:rsidRDefault="00A07CFE" w:rsidP="00130E4D">
      <w:r>
        <w:t>Earth</w:t>
      </w:r>
      <w:r w:rsidR="00515F53">
        <w:t>ly</w:t>
      </w:r>
      <w:r w:rsidR="00B569ED">
        <w:t xml:space="preserve"> creatures </w:t>
      </w:r>
      <w:r>
        <w:t xml:space="preserve">are </w:t>
      </w:r>
      <w:r w:rsidR="000D54FA">
        <w:t xml:space="preserve">very </w:t>
      </w:r>
      <w:r w:rsidR="00691C94">
        <w:t>fortunate</w:t>
      </w:r>
      <w:r>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have</w:t>
      </w:r>
      <w:r w:rsidR="00312BB2">
        <w:t xml:space="preserve"> </w:t>
      </w:r>
      <w:r w:rsidR="00574435">
        <w:t xml:space="preserve">suitable </w:t>
      </w:r>
      <w:r w:rsidR="00B261B4">
        <w:t>medium</w:t>
      </w:r>
      <w:r w:rsidR="00FD1817">
        <w:t>s</w:t>
      </w:r>
      <w:r w:rsidR="00473F38">
        <w:t xml:space="preserve"> </w:t>
      </w:r>
      <w:r w:rsidR="00883FEC">
        <w:t xml:space="preserve">that </w:t>
      </w:r>
      <w:r w:rsidR="005A33FA">
        <w:t>support</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AB1BAE">
        <w:t>s</w:t>
      </w:r>
      <w:r w:rsidR="00F4772C">
        <w:t xml:space="preserve"> </w:t>
      </w:r>
      <w:r w:rsidR="001F1A25">
        <w:t xml:space="preserve">our </w:t>
      </w:r>
      <w:r w:rsidR="00F4772C">
        <w:t xml:space="preserve">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1953909B"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DD2A48">
        <w:t>F</w:t>
      </w:r>
      <w:r w:rsidR="00C019A2">
        <w:t xml:space="preserve">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 xml:space="preserve">new </w:t>
      </w:r>
      <w:r w:rsidR="00957F97">
        <w:t xml:space="preserve">sound </w:t>
      </w:r>
      <w:r w:rsidR="00611DC2">
        <w:t>range</w:t>
      </w:r>
      <w:r w:rsidR="00F871C3">
        <w:t>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w:t>
      </w:r>
      <w:r w:rsidR="00C562F1">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5D84">
        <w:t xml:space="preserve">harp, </w:t>
      </w:r>
      <w:r w:rsidR="00554CBD">
        <w:t>guitar</w:t>
      </w:r>
      <w:r w:rsidR="00EE6ABB">
        <w:t>)</w:t>
      </w:r>
      <w:r w:rsidR="00DA16DB">
        <w:t>.</w:t>
      </w:r>
    </w:p>
    <w:p w14:paraId="191917CE" w14:textId="77777777" w:rsidR="004406B4" w:rsidRDefault="004406B4" w:rsidP="00130E4D"/>
    <w:p w14:paraId="45FC58B0" w14:textId="48F042F5"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912F82" w:rsidRPr="0002098A">
        <w:rPr>
          <w:i/>
          <w:iCs/>
        </w:rPr>
        <w:t>κιθάρα</w:t>
      </w:r>
      <w:r w:rsidR="00EF65C7">
        <w:t xml:space="preserve"> </w:t>
      </w:r>
      <w:r w:rsidR="0094065A">
        <w:t xml:space="preserve">(kithara) </w:t>
      </w:r>
      <w:r w:rsidR="002952BE">
        <w:t>and</w:t>
      </w:r>
      <w:r w:rsidR="00591563">
        <w:t xml:space="preserve"> </w:t>
      </w:r>
      <w:r w:rsidR="00EF65C7">
        <w:t>A</w:t>
      </w:r>
      <w:r w:rsidR="00591563">
        <w:t xml:space="preserve">rabic </w:t>
      </w:r>
      <w:r w:rsidR="00EF65C7" w:rsidRPr="00122C9F">
        <w:rPr>
          <w:rtl/>
        </w:rPr>
        <w:t>قيثارة</w:t>
      </w:r>
      <w:r w:rsidR="00591563">
        <w:t xml:space="preserve"> </w:t>
      </w:r>
      <w:r w:rsidR="004B11CC">
        <w:t xml:space="preserve">(qitharah) </w:t>
      </w:r>
      <w:r w:rsidR="00591563">
        <w:t>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AF1326">
        <w:t xml:space="preserve">However, </w:t>
      </w:r>
      <w:r w:rsidR="00723035">
        <w:t xml:space="preserve">the </w:t>
      </w:r>
      <w:r w:rsidR="00BD34AA">
        <w:t>evolution of the guitar</w:t>
      </w:r>
      <w:r w:rsidR="00723035">
        <w:t xml:space="preserve"> continu</w:t>
      </w:r>
      <w:r w:rsidR="00BD34AA">
        <w:t>e</w:t>
      </w:r>
      <w:r w:rsidR="00723035">
        <w:t xml:space="preserve">s as digital technology integrates with </w:t>
      </w:r>
      <w:r w:rsidR="00BD34AA">
        <w:t>musical skills.</w:t>
      </w:r>
      <w:r w:rsidR="00072B03">
        <w:t xml:space="preserve"> </w:t>
      </w:r>
      <w:r w:rsidR="00615FFD" w:rsidRPr="007C2BB1">
        <w:rPr>
          <w:b/>
          <w:bCs/>
          <w:i/>
          <w:iCs/>
        </w:rPr>
        <w:t>T</w:t>
      </w:r>
      <w:r w:rsidR="00A5423A" w:rsidRPr="007C2BB1">
        <w:rPr>
          <w:b/>
          <w:bCs/>
          <w:i/>
          <w:iCs/>
        </w:rPr>
        <w:t>his project</w:t>
      </w:r>
      <w:r w:rsidR="00B33395" w:rsidRPr="007C2BB1">
        <w:rPr>
          <w:b/>
          <w:bCs/>
          <w:i/>
          <w:iCs/>
        </w:rPr>
        <w:t>'</w:t>
      </w:r>
      <w:r w:rsidR="00A156CE" w:rsidRPr="007C2BB1">
        <w:rPr>
          <w:b/>
          <w:bCs/>
          <w:i/>
          <w:iCs/>
        </w:rPr>
        <w:t xml:space="preserve">s goal is </w:t>
      </w:r>
      <w:r w:rsidR="007D3C24" w:rsidRPr="007C2BB1">
        <w:rPr>
          <w:b/>
          <w:bCs/>
          <w:i/>
          <w:iCs/>
        </w:rPr>
        <w:t xml:space="preserve">to </w:t>
      </w:r>
      <w:r w:rsidR="00F51FC4" w:rsidRPr="007C2BB1">
        <w:rPr>
          <w:b/>
          <w:bCs/>
          <w:i/>
          <w:iCs/>
        </w:rPr>
        <w:t>bring</w:t>
      </w:r>
      <w:r w:rsidR="006851FB" w:rsidRPr="007C2BB1">
        <w:rPr>
          <w:b/>
          <w:bCs/>
          <w:i/>
          <w:iCs/>
        </w:rPr>
        <w:t xml:space="preserve"> </w:t>
      </w:r>
      <w:r w:rsidR="00A80736" w:rsidRPr="007C2BB1">
        <w:rPr>
          <w:b/>
          <w:bCs/>
          <w:i/>
          <w:iCs/>
        </w:rPr>
        <w:t>digital</w:t>
      </w:r>
      <w:r w:rsidR="008D407E" w:rsidRPr="007C2BB1">
        <w:rPr>
          <w:b/>
          <w:bCs/>
          <w:i/>
          <w:iCs/>
        </w:rPr>
        <w:t xml:space="preserve"> techn</w:t>
      </w:r>
      <w:r w:rsidR="0037434A" w:rsidRPr="007C2BB1">
        <w:rPr>
          <w:b/>
          <w:bCs/>
          <w:i/>
          <w:iCs/>
        </w:rPr>
        <w:t>ol</w:t>
      </w:r>
      <w:r w:rsidR="008D407E" w:rsidRPr="007C2BB1">
        <w:rPr>
          <w:b/>
          <w:bCs/>
          <w:i/>
          <w:iCs/>
        </w:rPr>
        <w:t>ogy,</w:t>
      </w:r>
      <w:r w:rsidR="005D0993" w:rsidRPr="007C2BB1">
        <w:rPr>
          <w:b/>
          <w:bCs/>
          <w:i/>
          <w:iCs/>
        </w:rPr>
        <w:t xml:space="preserve"> </w:t>
      </w:r>
      <w:r w:rsidR="00207FFA" w:rsidRPr="007C2BB1">
        <w:rPr>
          <w:b/>
          <w:bCs/>
          <w:i/>
          <w:iCs/>
        </w:rPr>
        <w:t xml:space="preserve">musical </w:t>
      </w:r>
      <w:r w:rsidR="005D0993" w:rsidRPr="007C2BB1">
        <w:rPr>
          <w:b/>
          <w:bCs/>
          <w:i/>
          <w:iCs/>
        </w:rPr>
        <w:t>entertainment</w:t>
      </w:r>
      <w:r w:rsidR="00EC3627" w:rsidRPr="007C2BB1">
        <w:rPr>
          <w:b/>
          <w:bCs/>
          <w:i/>
          <w:iCs/>
        </w:rPr>
        <w:t>,</w:t>
      </w:r>
      <w:r w:rsidR="0037434A" w:rsidRPr="007C2BB1">
        <w:rPr>
          <w:b/>
          <w:bCs/>
          <w:i/>
          <w:iCs/>
        </w:rPr>
        <w:t xml:space="preserve"> and</w:t>
      </w:r>
      <w:r w:rsidR="008B38C5" w:rsidRPr="007C2BB1">
        <w:rPr>
          <w:b/>
          <w:bCs/>
          <w:i/>
          <w:iCs/>
        </w:rPr>
        <w:t xml:space="preserve"> education</w:t>
      </w:r>
      <w:r w:rsidR="00F51FC4" w:rsidRPr="007C2BB1">
        <w:rPr>
          <w:b/>
          <w:bCs/>
          <w:i/>
          <w:iCs/>
        </w:rPr>
        <w:t xml:space="preserve"> under the same roof</w:t>
      </w:r>
      <w:r w:rsidR="00254D72" w:rsidRPr="007C2BB1">
        <w:rPr>
          <w:b/>
          <w:bCs/>
          <w:i/>
          <w:iCs/>
        </w:rPr>
        <w:t xml:space="preserve"> </w:t>
      </w:r>
      <w:r w:rsidR="005E1B73" w:rsidRPr="007C2BB1">
        <w:rPr>
          <w:b/>
          <w:bCs/>
          <w:i/>
          <w:iCs/>
        </w:rPr>
        <w:t>as</w:t>
      </w:r>
      <w:r w:rsidR="00254D72" w:rsidRPr="007C2BB1">
        <w:rPr>
          <w:b/>
          <w:bCs/>
          <w:i/>
          <w:iCs/>
        </w:rPr>
        <w:t xml:space="preserve"> </w:t>
      </w:r>
      <w:r w:rsidR="00277E0A" w:rsidRPr="007C2BB1">
        <w:rPr>
          <w:b/>
          <w:bCs/>
          <w:i/>
          <w:iCs/>
        </w:rPr>
        <w:t>a</w:t>
      </w:r>
      <w:r w:rsidR="005E1B73" w:rsidRPr="007C2BB1">
        <w:rPr>
          <w:b/>
          <w:bCs/>
          <w:i/>
          <w:iCs/>
        </w:rPr>
        <w:t xml:space="preserve">n intelligent </w:t>
      </w:r>
      <w:r w:rsidR="00277E0A" w:rsidRPr="007C2BB1">
        <w:rPr>
          <w:b/>
          <w:bCs/>
          <w:i/>
          <w:iCs/>
        </w:rPr>
        <w:t>guitar console</w:t>
      </w:r>
      <w:r w:rsidR="007C2BB1" w:rsidRPr="007C2BB1">
        <w:rPr>
          <w:b/>
          <w:bCs/>
          <w:i/>
          <w:iCs/>
        </w:rPr>
        <w:t xml:space="preserve"> system</w:t>
      </w:r>
      <w:r w:rsidR="00BE483F">
        <w:t>.</w:t>
      </w:r>
    </w:p>
    <w:p w14:paraId="63EBA850" w14:textId="77777777" w:rsidR="00081602" w:rsidRPr="00081602" w:rsidRDefault="00081602" w:rsidP="00130E4D"/>
    <w:p w14:paraId="5ECF3D99" w14:textId="57A70DDD" w:rsidR="00EE3E4C" w:rsidRDefault="00025986" w:rsidP="00130E4D">
      <w:pPr>
        <w:pStyle w:val="Heading2"/>
      </w:pPr>
      <w:bookmarkStart w:id="1" w:name="_Toc137611422"/>
      <w:r>
        <w:t xml:space="preserve">1.1 </w:t>
      </w:r>
      <w:r w:rsidR="00AB38FE">
        <w:t>Inspirat</w:t>
      </w:r>
      <w:r w:rsidR="00FB3EFF">
        <w:t>i</w:t>
      </w:r>
      <w:r w:rsidR="00AB38FE">
        <w:t>o</w:t>
      </w:r>
      <w:r w:rsidR="00FB3EFF">
        <w:t>n</w:t>
      </w:r>
      <w:bookmarkEnd w:id="1"/>
    </w:p>
    <w:p w14:paraId="1E0387DF" w14:textId="77777777" w:rsidR="00EC1FFC" w:rsidRDefault="00EC1FFC" w:rsidP="00130E4D"/>
    <w:p w14:paraId="3DBDCCA9" w14:textId="725B12DD" w:rsidR="00C24D93" w:rsidRDefault="00967199" w:rsidP="00130E4D">
      <w:r>
        <w:t>Holding</w:t>
      </w:r>
      <w:r w:rsidR="002A66BE">
        <w:t xml:space="preserve"> </w:t>
      </w:r>
      <w:r w:rsidR="00095E87">
        <w:t>Gab</w:t>
      </w:r>
      <w:r w:rsidR="00FF2495">
        <w:t>riel</w:t>
      </w:r>
      <w:r w:rsidR="000A7AF1">
        <w:t>'</w:t>
      </w:r>
      <w:r w:rsidR="00095E87">
        <w:t>s Guitar Hero in my hand</w:t>
      </w:r>
      <w:r w:rsidR="004F1F32">
        <w:t>, I was surprised that</w:t>
      </w:r>
      <w:r w:rsidR="00FE53A1">
        <w:t xml:space="preserve"> </w:t>
      </w:r>
      <w:r w:rsidR="00B2339C">
        <w:t xml:space="preserve">my years of actual guitar practice </w:t>
      </w:r>
      <w:r w:rsidR="00FE53A1">
        <w:t>couldn</w:t>
      </w:r>
      <w:r w:rsidR="000A7AF1">
        <w:t>'</w:t>
      </w:r>
      <w:r w:rsidR="00FE53A1">
        <w:t>t beat a</w:t>
      </w:r>
      <w:r w:rsidR="00A506A1">
        <w:t xml:space="preserve"> skilled</w:t>
      </w:r>
      <w:r w:rsidR="00FE53A1">
        <w:t xml:space="preserve"> gamer like him.</w:t>
      </w:r>
      <w:r w:rsidR="00D50740">
        <w:t xml:space="preserve"> </w:t>
      </w:r>
      <w:r w:rsidR="00000C36">
        <w:t>It bec</w:t>
      </w:r>
      <w:r w:rsidR="009C7041">
        <w:t>a</w:t>
      </w:r>
      <w:r w:rsidR="00000C36">
        <w:t>me evident that</w:t>
      </w:r>
      <w:r w:rsidR="00085066">
        <w:t xml:space="preserve"> his virtual guitar expertise</w:t>
      </w:r>
      <w:r w:rsidR="00222328">
        <w:t xml:space="preserve"> had refined his abilities</w:t>
      </w:r>
      <w:r w:rsidR="00ED62CB">
        <w:t>.</w:t>
      </w:r>
      <w:r w:rsidR="00030BD1">
        <w:t xml:space="preserve"> </w:t>
      </w:r>
      <w:r w:rsidR="00ED62CB">
        <w:t>N</w:t>
      </w:r>
      <w:r w:rsidR="00030BD1">
        <w:t>aturally, I couldn</w:t>
      </w:r>
      <w:r w:rsidR="000A7AF1">
        <w:t>'</w:t>
      </w:r>
      <w:r w:rsidR="00030BD1">
        <w:t xml:space="preserve">t resist </w:t>
      </w:r>
      <w:r w:rsidR="00ED62CB">
        <w:t>returning the favour</w:t>
      </w:r>
      <w:r w:rsidR="0093498A">
        <w:t xml:space="preserve"> and handing over a real guitar to him</w:t>
      </w:r>
      <w:r w:rsidR="006E47C4">
        <w:t xml:space="preserve">. </w:t>
      </w:r>
      <w:r w:rsidR="00597D7E">
        <w:t>I quickly t</w:t>
      </w:r>
      <w:r w:rsidR="00EC4E3D">
        <w:t>a</w:t>
      </w:r>
      <w:r w:rsidR="00597D7E">
        <w:t xml:space="preserve">ught him </w:t>
      </w:r>
      <w:r w:rsidR="00EC4E3D">
        <w:t>a simple melody from his favourit</w:t>
      </w:r>
      <w:r w:rsidR="00883DA4">
        <w:t>e</w:t>
      </w:r>
      <w:r w:rsidR="00EC4E3D">
        <w:t xml:space="preserve">s, and to my amazement, he </w:t>
      </w:r>
      <w:r w:rsidR="00EE38A5">
        <w:t>mastered</w:t>
      </w:r>
      <w:r w:rsidR="00D61C6B">
        <w:t xml:space="preserve"> it decently</w:t>
      </w:r>
      <w:r w:rsidR="00883DA4">
        <w:t xml:space="preserve"> in our short session.</w:t>
      </w:r>
      <w:r w:rsidR="00D21E22">
        <w:t xml:space="preserve"> So I asked him:</w:t>
      </w:r>
    </w:p>
    <w:p w14:paraId="48F2294B" w14:textId="77777777" w:rsidR="00CB6DE3" w:rsidRDefault="00CB6DE3" w:rsidP="00130E4D"/>
    <w:p w14:paraId="7582D4DD" w14:textId="52B00F8E" w:rsidR="00E83469" w:rsidRDefault="000A7AF1" w:rsidP="00130E4D">
      <w:r>
        <w:t>"</w:t>
      </w:r>
      <w:r w:rsidR="00012EAF">
        <w:t>Why do you waste</w:t>
      </w:r>
      <w:r w:rsidR="002072ED">
        <w:t xml:space="preserve"> your time</w:t>
      </w:r>
      <w:r w:rsidR="00254A3C">
        <w:t xml:space="preserve"> practi</w:t>
      </w:r>
      <w:r w:rsidR="00655335">
        <w:t>s</w:t>
      </w:r>
      <w:r w:rsidR="00254A3C">
        <w:t>ing a</w:t>
      </w:r>
      <w:r w:rsidR="00655335">
        <w:t>n imaginary instrument? You</w:t>
      </w:r>
      <w:r w:rsidR="00987E77">
        <w:t>'</w:t>
      </w:r>
      <w:r w:rsidR="00655335">
        <w:t>d be</w:t>
      </w:r>
      <w:r w:rsidR="0086605F">
        <w:t>come</w:t>
      </w:r>
      <w:r w:rsidR="00655335">
        <w:t xml:space="preserve"> a</w:t>
      </w:r>
      <w:r w:rsidR="00987E77">
        <w:t xml:space="preserve"> great guitarist by </w:t>
      </w:r>
      <w:r w:rsidR="00A54A39">
        <w:t>now</w:t>
      </w:r>
      <w:r w:rsidR="00987E77">
        <w:t>.</w:t>
      </w:r>
      <w:r>
        <w:t>"</w:t>
      </w:r>
    </w:p>
    <w:p w14:paraId="56479556" w14:textId="00E7EAF8" w:rsidR="0086605F" w:rsidRDefault="000A7AF1" w:rsidP="00130E4D">
      <w:r>
        <w:t>"</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t>"</w:t>
      </w:r>
      <w:r w:rsidR="00772D35">
        <w:t xml:space="preserve"> He answered with a smirk.</w:t>
      </w:r>
    </w:p>
    <w:p w14:paraId="7F0813AB" w14:textId="77777777" w:rsidR="006564C0" w:rsidRDefault="006564C0" w:rsidP="00130E4D"/>
    <w:p w14:paraId="095C1466" w14:textId="5099D9B9" w:rsidR="005737A8" w:rsidRDefault="007742E7" w:rsidP="00130E4D">
      <w:r>
        <w:t>T</w:t>
      </w:r>
      <w:r w:rsidR="008E693D">
        <w:t>h</w:t>
      </w:r>
      <w:r w:rsidR="00522E6F">
        <w:t>en</w:t>
      </w:r>
      <w:r w:rsidR="008E693D">
        <w:t xml:space="preserve">, I </w:t>
      </w:r>
      <w:r w:rsidR="00A03076">
        <w:t>pondered</w:t>
      </w:r>
      <w:r w:rsidR="001A67C3">
        <w:t xml:space="preserve"> </w:t>
      </w:r>
      <w:r w:rsidR="0029183B">
        <w:t>why</w:t>
      </w:r>
      <w:r w:rsidR="00407B69">
        <w:t xml:space="preserve"> talented people </w:t>
      </w:r>
      <w:r w:rsidR="001D37D0">
        <w:t>invest</w:t>
      </w:r>
      <w:r w:rsidR="00407B69">
        <w:t xml:space="preserve"> time playing on </w:t>
      </w:r>
      <w:r w:rsidR="00407B69" w:rsidRPr="00AF645B">
        <w:rPr>
          <w:i/>
          <w:iCs/>
        </w:rPr>
        <w:t>unauthentic</w:t>
      </w:r>
      <w:r w:rsidR="00407B69">
        <w:t xml:space="preserve"> consoles</w:t>
      </w:r>
      <w:r w:rsidR="00264957">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w:t>
      </w:r>
      <w:r w:rsidR="004D3BBF">
        <w:t>resembling a real</w:t>
      </w:r>
      <w:r w:rsidR="004B074B">
        <w:t xml:space="preserve"> guitar</w:t>
      </w:r>
      <w:r w:rsidR="00427F4A">
        <w:t xml:space="preserve">, I </w:t>
      </w:r>
      <w:r w:rsidR="008748ED">
        <w:t>could</w:t>
      </w:r>
      <w:r w:rsidR="00427F4A">
        <w:t xml:space="preserve"> </w:t>
      </w:r>
      <w:r w:rsidR="00FB6015">
        <w:t>develop</w:t>
      </w:r>
      <w:r w:rsidR="00427F4A">
        <w:t xml:space="preserve"> a</w:t>
      </w:r>
      <w:r w:rsidR="00A4071E">
        <w:t xml:space="preserve"> freely accessible</w:t>
      </w:r>
      <w:r w:rsidR="004D3BBF">
        <w:t>,</w:t>
      </w:r>
      <w:r w:rsidR="004D3BBF" w:rsidRPr="004D3BBF">
        <w:t xml:space="preserve"> </w:t>
      </w:r>
      <w:r w:rsidR="004D3BBF">
        <w:t>vendor-independent and educational</w:t>
      </w:r>
      <w:r w:rsidR="00A4071E">
        <w:t xml:space="preserve"> online </w:t>
      </w:r>
      <w:r w:rsidR="004D3BBF">
        <w:t>application</w:t>
      </w:r>
      <w:r w:rsidR="001C76E5">
        <w:t xml:space="preserve">. I am </w:t>
      </w:r>
      <w:r w:rsidR="00F416D7">
        <w:t xml:space="preserve">confident </w:t>
      </w:r>
      <w:r w:rsidR="00A76EF5">
        <w:t xml:space="preserve">it would be at least as attractive </w:t>
      </w:r>
      <w:r w:rsidR="004D3BBF">
        <w:t xml:space="preserve">an </w:t>
      </w:r>
      <w:r w:rsidR="00236E1F">
        <w:t xml:space="preserve">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3299910C" w:rsidR="0052315B" w:rsidRDefault="0052315B">
      <w:pPr>
        <w:jc w:val="left"/>
      </w:pPr>
      <w:r>
        <w:br w:type="page"/>
      </w:r>
    </w:p>
    <w:p w14:paraId="485E4C61" w14:textId="77777777" w:rsidR="000B5485" w:rsidRDefault="000B5485" w:rsidP="004D3BBF"/>
    <w:p w14:paraId="2806F127" w14:textId="263A571A" w:rsidR="00824C6A" w:rsidRDefault="00824C6A" w:rsidP="00130E4D">
      <w:pPr>
        <w:pStyle w:val="Heading2"/>
      </w:pPr>
      <w:bookmarkStart w:id="2" w:name="_Toc137611423"/>
      <w:r>
        <w:t>1.</w:t>
      </w:r>
      <w:r w:rsidR="00841F48">
        <w:t>2</w:t>
      </w:r>
      <w:r w:rsidR="00EE22B3">
        <w:t>.</w:t>
      </w:r>
      <w:r>
        <w:t xml:space="preserve"> 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0104801C" w14:textId="6079B673" w:rsidR="00361A55" w:rsidRDefault="00361A55" w:rsidP="004C0B06">
      <w:pPr>
        <w:rPr>
          <w:b/>
          <w:bCs/>
          <w:i/>
          <w:iCs/>
        </w:rPr>
      </w:pPr>
      <w:r w:rsidRPr="001C1D29">
        <w:rPr>
          <w:b/>
          <w:bCs/>
          <w:i/>
          <w:iCs/>
        </w:rPr>
        <w:t xml:space="preserve">To offer a comprehensive and unique simulated music experience, providing a hardware </w:t>
      </w:r>
      <w:r w:rsidR="00942988">
        <w:rPr>
          <w:b/>
          <w:bCs/>
          <w:i/>
          <w:iCs/>
        </w:rPr>
        <w:t>device</w:t>
      </w:r>
      <w:r w:rsidRPr="001C1D29">
        <w:rPr>
          <w:b/>
          <w:bCs/>
          <w:i/>
          <w:iCs/>
        </w:rPr>
        <w:t xml:space="preserve"> with a naturalistic guitar layout and software to learn and play the instrument.</w:t>
      </w:r>
      <w:r>
        <w:t xml:space="preserve"> The controller device should have a minimalistic design to be affordable to a broader range of players. </w:t>
      </w:r>
      <w:r w:rsidR="00AC5B89">
        <w:t xml:space="preserve">As the application </w:t>
      </w:r>
      <w:r w:rsidR="005335F9">
        <w:t>will be</w:t>
      </w:r>
      <w:r w:rsidR="00AC5B89">
        <w:t xml:space="preserve"> online</w:t>
      </w:r>
      <w:r w:rsidR="00603FE0">
        <w:t>,</w:t>
      </w:r>
      <w:r w:rsidR="00AC5B89">
        <w:t xml:space="preserve"> </w:t>
      </w:r>
      <w:r>
        <w:t xml:space="preserve">the users are not required to own or buy any software licence. Users connect the device to any computer via a USB cable and </w:t>
      </w:r>
      <w:r w:rsidR="00175C93">
        <w:t>play on</w:t>
      </w:r>
      <w:r>
        <w:t xml:space="preserve"> the </w:t>
      </w:r>
      <w:r w:rsidR="001C64EF">
        <w:t>online platform</w:t>
      </w:r>
      <w:r>
        <w:t xml:space="preserve">. The software </w:t>
      </w:r>
      <w:r w:rsidR="00CC1FA4">
        <w:t xml:space="preserve">also </w:t>
      </w:r>
      <w:r w:rsidR="00426E8F">
        <w:t>helps</w:t>
      </w:r>
      <w:r>
        <w:t xml:space="preserve"> </w:t>
      </w:r>
      <w:r w:rsidR="00D02D81">
        <w:t xml:space="preserve">in </w:t>
      </w:r>
      <w:r>
        <w:t xml:space="preserve">learning the instrument from the </w:t>
      </w:r>
      <w:r w:rsidR="00B30F27">
        <w:t>fundamentals</w:t>
      </w:r>
      <w:r w:rsidR="00CC1FA4">
        <w:t>;</w:t>
      </w:r>
      <w:r>
        <w:t xml:space="preserve"> </w:t>
      </w:r>
      <w:r w:rsidR="00CC1FA4">
        <w:t>hence,</w:t>
      </w:r>
      <w:r>
        <w:t xml:space="preserve"> users should be able </w:t>
      </w:r>
      <w:r w:rsidR="00EF09F9">
        <w:t xml:space="preserve">to create an account </w:t>
      </w:r>
      <w:r>
        <w:t xml:space="preserve">to track their progress. Because </w:t>
      </w:r>
      <w:r w:rsidR="000B390B">
        <w:t xml:space="preserve">we focus on playfully learning guitar riffs, chords and songs, it will be baptised </w:t>
      </w:r>
      <w:r w:rsidRPr="00E94373">
        <w:rPr>
          <w:b/>
          <w:bCs/>
          <w:i/>
          <w:iCs/>
        </w:rPr>
        <w:t>RiffMaster</w:t>
      </w:r>
      <w:r>
        <w:t>.</w:t>
      </w:r>
    </w:p>
    <w:p w14:paraId="000C4838" w14:textId="77777777" w:rsidR="00F25DEF" w:rsidRDefault="00F25DEF" w:rsidP="004C0B06"/>
    <w:p w14:paraId="02B4F4FD" w14:textId="77777777" w:rsidR="001E7E74" w:rsidRDefault="00451E3A" w:rsidP="004C0B06">
      <w:r w:rsidRPr="00451E3A">
        <w:rPr>
          <w:b/>
          <w:bCs/>
        </w:rPr>
        <w:t>Objective</w:t>
      </w:r>
      <w:r w:rsidR="00CC79AF">
        <w:rPr>
          <w:b/>
          <w:bCs/>
        </w:rPr>
        <w:t>-</w:t>
      </w:r>
      <w:r w:rsidRPr="00451E3A">
        <w:rPr>
          <w:b/>
          <w:bCs/>
        </w:rPr>
        <w:t>1</w:t>
      </w:r>
    </w:p>
    <w:p w14:paraId="14E08315" w14:textId="4C7A1643" w:rsidR="00E54310" w:rsidRDefault="006E38FD" w:rsidP="004C0B06">
      <w:r>
        <w:t>Design and develop</w:t>
      </w:r>
      <w:r w:rsidR="00451E3A">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1670C6A7" w14:textId="77777777" w:rsidR="001E7E74" w:rsidRDefault="001E7E74" w:rsidP="004C0B06">
      <w:pPr>
        <w:rPr>
          <w:b/>
          <w:bCs/>
        </w:rPr>
      </w:pPr>
    </w:p>
    <w:p w14:paraId="4CE9FA0A" w14:textId="77777777" w:rsidR="001E7E74" w:rsidRDefault="00514443" w:rsidP="004C0B06">
      <w:r w:rsidRPr="002F06C3">
        <w:rPr>
          <w:b/>
          <w:bCs/>
        </w:rPr>
        <w:t>Objective</w:t>
      </w:r>
      <w:r>
        <w:rPr>
          <w:b/>
          <w:bCs/>
        </w:rPr>
        <w:t>-</w:t>
      </w:r>
      <w:r w:rsidRPr="002F06C3">
        <w:rPr>
          <w:b/>
          <w:bCs/>
        </w:rPr>
        <w:t>2</w:t>
      </w:r>
    </w:p>
    <w:p w14:paraId="2BF6D767" w14:textId="0426507A" w:rsidR="00514443" w:rsidRDefault="00514443" w:rsidP="004C0B06">
      <w:r>
        <w:t>Six strings or strum bars may activate notes</w:t>
      </w:r>
      <w:r w:rsidR="00652CF1">
        <w:t>, and a</w:t>
      </w:r>
      <w:r w:rsidR="00B16E5B">
        <w:t>s g</w:t>
      </w:r>
      <w:r>
        <w:t>uitars are polyphonic instruments</w:t>
      </w:r>
      <w:r w:rsidR="00B16E5B">
        <w:t xml:space="preserve">, </w:t>
      </w:r>
      <w:r>
        <w:t xml:space="preserve">one or more strings may be played simultaneously. </w:t>
      </w:r>
      <w:r w:rsidR="00652CF1">
        <w:t>On activity</w:t>
      </w:r>
      <w:r>
        <w:t xml:space="preserve">, the device should communicate the </w:t>
      </w:r>
      <w:r w:rsidR="009D4817">
        <w:t>positions of the active frets</w:t>
      </w:r>
      <w:r>
        <w:t>. The activated note</w:t>
      </w:r>
      <w:r w:rsidR="009D4817">
        <w:t>s</w:t>
      </w:r>
      <w:r>
        <w:t xml:space="preserve"> must be transmitted </w:t>
      </w:r>
      <w:r w:rsidR="00311DC0">
        <w:t>using a predefined, custom protocol through a USB port</w:t>
      </w:r>
      <w:r>
        <w:t>. The hardware must be safe to use and in accordance with safety regulations.</w:t>
      </w:r>
    </w:p>
    <w:p w14:paraId="2C9C37F5" w14:textId="0733D454" w:rsidR="002F06C3" w:rsidRDefault="002F06C3" w:rsidP="004C0B06"/>
    <w:p w14:paraId="0F64AE93" w14:textId="77777777" w:rsidR="00B758DA" w:rsidRDefault="008636AC" w:rsidP="004C0B06">
      <w:r w:rsidRPr="00B916D0">
        <w:rPr>
          <w:b/>
          <w:bCs/>
        </w:rPr>
        <w:t>Objective</w:t>
      </w:r>
      <w:r>
        <w:rPr>
          <w:b/>
          <w:bCs/>
        </w:rPr>
        <w:t>-</w:t>
      </w:r>
      <w:r w:rsidRPr="00B916D0">
        <w:rPr>
          <w:b/>
          <w:bCs/>
        </w:rPr>
        <w:t>3</w:t>
      </w:r>
    </w:p>
    <w:p w14:paraId="2753A9B1" w14:textId="3A534817" w:rsidR="008636AC" w:rsidRDefault="008636AC" w:rsidP="004C0B06">
      <w:r>
        <w:t xml:space="preserve">Design and develop an application that accepts, detects and listens to user inputs from the device through a USB port without keyboard </w:t>
      </w:r>
      <w:r w:rsidR="00E52128">
        <w:t>interruption</w:t>
      </w:r>
      <w:r>
        <w:t xml:space="preserve">. </w:t>
      </w:r>
      <w:r w:rsidR="00692D6C">
        <w:t>Capture</w:t>
      </w:r>
      <w:r>
        <w:t xml:space="preserve"> </w:t>
      </w:r>
      <w:r w:rsidR="0075657B">
        <w:t xml:space="preserve">device </w:t>
      </w:r>
      <w:r>
        <w:t xml:space="preserve">inputs </w:t>
      </w:r>
      <w:r w:rsidR="00B045DE">
        <w:t xml:space="preserve">with </w:t>
      </w:r>
      <w:r w:rsidR="003B077A">
        <w:t>event</w:t>
      </w:r>
      <w:r>
        <w:t xml:space="preserve"> </w:t>
      </w:r>
      <w:r w:rsidR="00EE7798">
        <w:t>listener</w:t>
      </w:r>
      <w:r w:rsidR="0068155E">
        <w:t>s</w:t>
      </w:r>
      <w:r w:rsidR="00B045DE">
        <w:t xml:space="preserve"> and </w:t>
      </w:r>
      <w:r w:rsidR="008C2A04">
        <w:t>structure</w:t>
      </w:r>
      <w:r>
        <w:t xml:space="preserve"> </w:t>
      </w:r>
      <w:r w:rsidR="00892834">
        <w:t>state</w:t>
      </w:r>
      <w:r w:rsidR="00421757">
        <w:t xml:space="preserve"> </w:t>
      </w:r>
      <w:r w:rsidR="008D46AA">
        <w:t xml:space="preserve">to </w:t>
      </w:r>
      <w:r w:rsidR="00134076">
        <w:t xml:space="preserve">make </w:t>
      </w:r>
      <w:r>
        <w:t xml:space="preserve">note </w:t>
      </w:r>
      <w:r w:rsidR="00134076">
        <w:t xml:space="preserve">information </w:t>
      </w:r>
      <w:r w:rsidR="00C80F5D">
        <w:t>easily</w:t>
      </w:r>
      <w:r w:rsidR="00134076">
        <w:t xml:space="preserve"> accessible</w:t>
      </w:r>
      <w:r>
        <w:t xml:space="preserve">. Optimise the application to accept and process </w:t>
      </w:r>
      <w:r w:rsidR="0013528A">
        <w:t>parallel</w:t>
      </w:r>
      <w:r>
        <w:t xml:space="preserve"> </w:t>
      </w:r>
      <w:r w:rsidR="00C80F5D">
        <w:t>string</w:t>
      </w:r>
      <w:r>
        <w:t xml:space="preserve"> </w:t>
      </w:r>
      <w:r w:rsidR="0013528A">
        <w:t>actions</w:t>
      </w:r>
      <w:r>
        <w:t>.</w:t>
      </w:r>
    </w:p>
    <w:p w14:paraId="5350A792" w14:textId="77777777" w:rsidR="004E1DE5" w:rsidRDefault="004E1DE5" w:rsidP="004C0B06"/>
    <w:p w14:paraId="5FBE1BA1" w14:textId="77777777" w:rsidR="00E03322" w:rsidRDefault="004A2FFB" w:rsidP="004A2FFB">
      <w:r w:rsidRPr="009F7C4F">
        <w:rPr>
          <w:b/>
          <w:bCs/>
        </w:rPr>
        <w:t>Objective</w:t>
      </w:r>
      <w:r>
        <w:rPr>
          <w:b/>
          <w:bCs/>
        </w:rPr>
        <w:t>-</w:t>
      </w:r>
      <w:r w:rsidRPr="009F7C4F">
        <w:rPr>
          <w:b/>
          <w:bCs/>
        </w:rPr>
        <w:t>4</w:t>
      </w:r>
      <w:r>
        <w:t xml:space="preserve"> </w:t>
      </w:r>
    </w:p>
    <w:p w14:paraId="0B0071C2" w14:textId="54E2CB2D" w:rsidR="004A2FFB" w:rsidRDefault="004A2FFB" w:rsidP="004A2FFB">
      <w:r>
        <w:t xml:space="preserve">Build a user-friendly web application featuring signup and login options. </w:t>
      </w:r>
      <w:r w:rsidR="00F041B4">
        <w:t>A</w:t>
      </w:r>
      <w:r>
        <w:t xml:space="preserve">llow the users to play the device and listen to the generated music. Editing functionalities should also be available, such as music creation, chords, composing, and saving. Lastly, users can play a real-time music game with score feedback on a restricted number of </w:t>
      </w:r>
      <w:r w:rsidR="006151A4">
        <w:t>sample</w:t>
      </w:r>
      <w:r>
        <w:t xml:space="preserve"> songs to test the prototype and the application.</w:t>
      </w:r>
    </w:p>
    <w:p w14:paraId="5352CD01" w14:textId="77777777" w:rsidR="002774A3" w:rsidRPr="00A8067D" w:rsidRDefault="002774A3" w:rsidP="00A8067D">
      <w:pPr>
        <w:pStyle w:val="NoSpacing"/>
      </w:pPr>
    </w:p>
    <w:p w14:paraId="793B58D6" w14:textId="77777777" w:rsidR="00E03322" w:rsidRDefault="00530637" w:rsidP="004C0B06">
      <w:r w:rsidRPr="00530637">
        <w:rPr>
          <w:b/>
          <w:bCs/>
        </w:rPr>
        <w:t>Objective</w:t>
      </w:r>
      <w:r w:rsidR="00CC79AF">
        <w:rPr>
          <w:b/>
          <w:bCs/>
        </w:rPr>
        <w:t>-</w:t>
      </w:r>
      <w:r w:rsidRPr="00530637">
        <w:rPr>
          <w:b/>
          <w:bCs/>
        </w:rPr>
        <w:t>5</w:t>
      </w:r>
    </w:p>
    <w:p w14:paraId="63663C6B" w14:textId="5B7EE7D1" w:rsidR="00450D65" w:rsidRDefault="006078BC" w:rsidP="004C0B06">
      <w:r>
        <w:t>Develop</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startup</w:t>
      </w:r>
      <w:r w:rsidR="00115565">
        <w:t>'</w:t>
      </w:r>
      <w:r w:rsidR="00DB2858">
        <w:t>s</w:t>
      </w:r>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3A7901">
        <w:t>Our</w:t>
      </w:r>
      <w:r w:rsidR="00CF787F">
        <w:t xml:space="preserve"> business model must be</w:t>
      </w:r>
      <w:r w:rsidR="00272A77">
        <w:t xml:space="preserve"> constrained</w:t>
      </w:r>
      <w:r w:rsidR="00CF787F">
        <w:t>, focus</w:t>
      </w:r>
      <w:r w:rsidR="007129B2">
        <w:t>ing</w:t>
      </w:r>
      <w:r w:rsidR="00CF787F">
        <w:t xml:space="preserve"> on </w:t>
      </w:r>
      <w:r w:rsidR="00ED6890">
        <w:t>hardware and software</w:t>
      </w:r>
      <w:r w:rsidR="00CF787F">
        <w:t xml:space="preserve"> </w:t>
      </w:r>
      <w:r w:rsidR="00DE669A">
        <w:t>prototyping</w:t>
      </w:r>
      <w:r w:rsidR="00CF787F">
        <w:t xml:space="preserve"> rather than </w:t>
      </w:r>
      <w:r w:rsidR="002B1177">
        <w:t xml:space="preserve">business implementation. </w:t>
      </w:r>
      <w:r w:rsidR="000C49BA">
        <w:t xml:space="preserve">The backend should communicate to a database and store </w:t>
      </w:r>
      <w:r w:rsidR="000F3FBA">
        <w:t>essenti</w:t>
      </w:r>
      <w:r w:rsidR="00F44A1E">
        <w:t>al</w:t>
      </w:r>
      <w:r w:rsidR="000C49BA">
        <w:t xml:space="preserve"> information</w:t>
      </w:r>
      <w:r w:rsidR="00803FE2">
        <w:t xml:space="preserve">, such as user </w:t>
      </w:r>
      <w:r w:rsidR="007D4B48">
        <w:t>profiles</w:t>
      </w:r>
      <w:r w:rsidR="00803FE2">
        <w:t xml:space="preserve"> </w:t>
      </w:r>
      <w:r w:rsidR="00266CC1">
        <w:t xml:space="preserve">and </w:t>
      </w:r>
      <w:r w:rsidR="002774A3">
        <w:t>tablature</w:t>
      </w:r>
      <w:r w:rsidR="00266CC1">
        <w:t>s</w:t>
      </w:r>
      <w:r w:rsidR="00803FE2">
        <w:t>.</w:t>
      </w:r>
    </w:p>
    <w:p w14:paraId="6E02BA69" w14:textId="77777777" w:rsidR="00CD5408" w:rsidRPr="004C0B06" w:rsidRDefault="00CD5408" w:rsidP="004C0B06"/>
    <w:p w14:paraId="493FF76A" w14:textId="6965AD26" w:rsidR="003227F1" w:rsidRDefault="00AC140A" w:rsidP="00130E4D">
      <w:pPr>
        <w:pStyle w:val="Heading2"/>
      </w:pPr>
      <w:bookmarkStart w:id="3" w:name="_Toc137611424"/>
      <w:r>
        <w:t>1.</w:t>
      </w:r>
      <w:r w:rsidR="00841F48">
        <w:t>3</w:t>
      </w:r>
      <w:r>
        <w:t>. Requirements</w:t>
      </w:r>
      <w:r w:rsidR="00890FD9">
        <w:t xml:space="preserve"> and Specifications</w:t>
      </w:r>
      <w:bookmarkEnd w:id="3"/>
    </w:p>
    <w:p w14:paraId="6276345E" w14:textId="77777777" w:rsidR="007E40EF" w:rsidRDefault="007E40EF" w:rsidP="007E40EF"/>
    <w:p w14:paraId="35E6107E" w14:textId="50698355"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891EDD">
            <w:rPr>
              <w:i/>
              <w:iCs/>
            </w:rPr>
            <w:instrText xml:space="preserve">CITATION Mag02 \l 2057 </w:instrText>
          </w:r>
          <w:r w:rsidR="00D4368A">
            <w:rPr>
              <w:i/>
              <w:iCs/>
            </w:rPr>
            <w:fldChar w:fldCharType="separate"/>
          </w:r>
          <w:r w:rsidR="00DB21E3">
            <w:rPr>
              <w:i/>
              <w:iCs/>
              <w:noProof/>
            </w:rPr>
            <w:t xml:space="preserve"> </w:t>
          </w:r>
          <w:r w:rsidR="00DB21E3">
            <w:rPr>
              <w:noProof/>
            </w:rPr>
            <w:t>(Maguire and Bevan, 2002)</w:t>
          </w:r>
          <w:r w:rsidR="00D4368A">
            <w:rPr>
              <w:i/>
              <w:iCs/>
            </w:rPr>
            <w:fldChar w:fldCharType="end"/>
          </w:r>
        </w:sdtContent>
      </w:sdt>
      <w:r w:rsidR="004459B2" w:rsidRPr="00860681">
        <w:rPr>
          <w:i/>
          <w:iCs/>
        </w:rPr>
        <w:t>.</w:t>
      </w:r>
      <w:r w:rsidR="00124276">
        <w:t xml:space="preserve"> </w:t>
      </w:r>
      <w:r w:rsidR="008F4998">
        <w:t>U</w:t>
      </w:r>
      <w:r w:rsidR="000F1412">
        <w:t xml:space="preserve">ser and system requirements </w:t>
      </w:r>
      <w:r w:rsidR="0003320A">
        <w:t>detail how the user interacts with the system</w:t>
      </w:r>
      <w:r w:rsidR="00EE71DF">
        <w:t xml:space="preserve"> and can be used </w:t>
      </w:r>
      <w:r w:rsidR="00200F83">
        <w:t>to test</w:t>
      </w:r>
      <w:r w:rsidR="00EE71DF">
        <w:t xml:space="preserve">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4085EC02" w:rsidR="00EE1796" w:rsidRDefault="0046623E" w:rsidP="00741710">
      <w:pPr>
        <w:pStyle w:val="ListParagraph"/>
        <w:numPr>
          <w:ilvl w:val="1"/>
          <w:numId w:val="16"/>
        </w:numPr>
      </w:pPr>
      <w:r>
        <w:t>U</w:t>
      </w:r>
      <w:r w:rsidR="00CE18A3">
        <w:t>ser</w:t>
      </w:r>
      <w:r>
        <w:t>s</w:t>
      </w:r>
      <w:r w:rsidR="00CE18A3">
        <w:t xml:space="preserve"> </w:t>
      </w:r>
      <w:r w:rsidR="00430920">
        <w:t>must</w:t>
      </w:r>
      <w:r w:rsidR="00D65A86">
        <w:t xml:space="preserve"> </w:t>
      </w:r>
      <w:r w:rsidR="00983D92">
        <w:t>have access to</w:t>
      </w:r>
      <w:r w:rsidR="00430920">
        <w:t xml:space="preserve"> a console</w:t>
      </w:r>
      <w:r>
        <w:t>,</w:t>
      </w:r>
    </w:p>
    <w:p w14:paraId="64476E52" w14:textId="7C99C13E" w:rsidR="003F1342" w:rsidRDefault="0046623E" w:rsidP="00983D92">
      <w:pPr>
        <w:pStyle w:val="ListParagraph"/>
        <w:numPr>
          <w:ilvl w:val="1"/>
          <w:numId w:val="16"/>
        </w:numPr>
      </w:pPr>
      <w:r>
        <w:t>U</w:t>
      </w:r>
      <w:r w:rsidR="003F1342">
        <w:t>ser</w:t>
      </w:r>
      <w:r>
        <w:t>s</w:t>
      </w:r>
      <w:r w:rsidR="003F1342">
        <w:t xml:space="preserve"> must have a desktop or laptop with </w:t>
      </w:r>
      <w:r>
        <w:t xml:space="preserve">a </w:t>
      </w:r>
      <w:r w:rsidR="003F1342">
        <w:t>USB</w:t>
      </w:r>
      <w:r w:rsidR="00EE1796">
        <w:t>-A socket</w:t>
      </w:r>
      <w:r>
        <w:t>,</w:t>
      </w:r>
    </w:p>
    <w:p w14:paraId="3C1E8BD9" w14:textId="2B27FD6A" w:rsidR="00741710" w:rsidRDefault="00E809A1" w:rsidP="00983D92">
      <w:pPr>
        <w:pStyle w:val="ListParagraph"/>
        <w:numPr>
          <w:ilvl w:val="1"/>
          <w:numId w:val="16"/>
        </w:numPr>
      </w:pPr>
      <w:r>
        <w:t xml:space="preserve">USB-A/B cable connects the </w:t>
      </w:r>
      <w:r w:rsidR="005F472A">
        <w:t>host</w:t>
      </w:r>
      <w:r>
        <w:t xml:space="preserve"> </w:t>
      </w:r>
      <w:r w:rsidR="005F472A">
        <w:t xml:space="preserve">to </w:t>
      </w:r>
      <w:r>
        <w:t xml:space="preserve">the </w:t>
      </w:r>
      <w:r w:rsidR="005F472A">
        <w:t>console</w:t>
      </w:r>
      <w:r w:rsidR="0046623E">
        <w:t>,</w:t>
      </w:r>
    </w:p>
    <w:p w14:paraId="53853EF0" w14:textId="1BB06289" w:rsidR="003D3F3A" w:rsidRDefault="00E739A0" w:rsidP="00940659">
      <w:pPr>
        <w:pStyle w:val="ListParagraph"/>
        <w:numPr>
          <w:ilvl w:val="1"/>
          <w:numId w:val="16"/>
        </w:numPr>
      </w:pPr>
      <w:r>
        <w:t>U</w:t>
      </w:r>
      <w:r w:rsidR="003D3F3A">
        <w:t>ser</w:t>
      </w:r>
      <w:r>
        <w:t>s</w:t>
      </w:r>
      <w:r w:rsidR="003D3F3A">
        <w:t xml:space="preserve"> must have internet access</w:t>
      </w:r>
      <w:r w:rsidR="0046623E">
        <w:t>,</w:t>
      </w:r>
    </w:p>
    <w:p w14:paraId="1A130057" w14:textId="02F3218C" w:rsidR="000158BC" w:rsidRDefault="004D6C5C" w:rsidP="00940659">
      <w:pPr>
        <w:pStyle w:val="ListParagraph"/>
        <w:numPr>
          <w:ilvl w:val="1"/>
          <w:numId w:val="16"/>
        </w:numPr>
      </w:pPr>
      <w:r>
        <w:t xml:space="preserve">The application will be </w:t>
      </w:r>
      <w:r w:rsidR="004537CA">
        <w:t>publicly accessibl</w:t>
      </w:r>
      <w:r w:rsidR="00E739A0">
        <w:t>e</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48EC6D51" w:rsidR="00A41BD0" w:rsidRDefault="00645BE5" w:rsidP="00645BE5">
      <w:pPr>
        <w:pStyle w:val="Caption"/>
        <w:jc w:val="center"/>
      </w:pPr>
      <w:bookmarkStart w:id="4" w:name="_Toc137594678"/>
      <w:r>
        <w:t>Figure</w:t>
      </w:r>
      <w:r w:rsidR="00DF3CA6">
        <w:t>-</w:t>
      </w:r>
      <w:fldSimple w:instr=" SEQ Figure \* ARABIC ">
        <w:r w:rsidR="00587420">
          <w:rPr>
            <w:noProof/>
          </w:rPr>
          <w:t>1</w:t>
        </w:r>
      </w:fldSimple>
      <w:r w:rsidR="006576C9">
        <w:t xml:space="preserve"> Concept </w:t>
      </w:r>
      <w:r w:rsidR="008B1B9A" w:rsidRPr="009D552C">
        <w:rPr>
          <w:b w:val="0"/>
          <w:bCs/>
        </w:rPr>
        <w:t>(Appendix/</w:t>
      </w:r>
      <w:r w:rsidR="009D552C" w:rsidRPr="009D552C">
        <w:rPr>
          <w:b w:val="0"/>
          <w:bCs/>
        </w:rPr>
        <w:t>Concept.drawio</w:t>
      </w:r>
      <w:r w:rsidR="008B1B9A" w:rsidRPr="009D552C">
        <w:rPr>
          <w:b w:val="0"/>
          <w:bCs/>
        </w:rPr>
        <w:t>)</w:t>
      </w:r>
      <w:bookmarkEnd w:id="4"/>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3D98C97B" w:rsidR="00075195" w:rsidRDefault="00FB3D85" w:rsidP="00075195">
      <w:pPr>
        <w:pStyle w:val="ListParagraph"/>
        <w:numPr>
          <w:ilvl w:val="1"/>
          <w:numId w:val="16"/>
        </w:numPr>
      </w:pPr>
      <w:r>
        <w:t xml:space="preserve">Guitar consoles have </w:t>
      </w:r>
      <w:r w:rsidR="00B61577">
        <w:t>20 fret buttons in six rows</w:t>
      </w:r>
      <w:r w:rsidR="00BD0F7E">
        <w:t>, strum bar switches</w:t>
      </w:r>
      <w:r w:rsidR="001C2B9A">
        <w:t>,</w:t>
      </w:r>
      <w:r w:rsidR="00BD0F7E">
        <w:t xml:space="preserve"> and a power </w:t>
      </w:r>
      <w:r w:rsidR="001F4024">
        <w:t>toggle</w:t>
      </w:r>
      <w:r w:rsidR="00A254A4">
        <w:t>,</w:t>
      </w:r>
    </w:p>
    <w:p w14:paraId="296E136C" w14:textId="65D2C1D5" w:rsidR="0038278D" w:rsidRDefault="0038278D" w:rsidP="00075195">
      <w:pPr>
        <w:pStyle w:val="ListParagraph"/>
        <w:numPr>
          <w:ilvl w:val="1"/>
          <w:numId w:val="16"/>
        </w:numPr>
      </w:pPr>
      <w:r>
        <w:t>The user</w:t>
      </w:r>
      <w:r w:rsidR="00747BD7">
        <w:t>s</w:t>
      </w:r>
      <w:r>
        <w:t xml:space="preserve"> </w:t>
      </w:r>
      <w:r w:rsidR="002600C8">
        <w:t>interact</w:t>
      </w:r>
      <w:r>
        <w:t xml:space="preserve"> with the website</w:t>
      </w:r>
      <w:r w:rsidR="006C25C6">
        <w:t xml:space="preserve"> </w:t>
      </w:r>
      <w:r w:rsidR="002600C8">
        <w:t>with traditional</w:t>
      </w:r>
      <w:r w:rsidR="006C25C6">
        <w:t xml:space="preserve"> mouse and keyboard inputs</w:t>
      </w:r>
      <w:r w:rsidR="00A254A4">
        <w:t>,</w:t>
      </w:r>
    </w:p>
    <w:p w14:paraId="3D5820AF" w14:textId="2D86E23C" w:rsidR="002600C8" w:rsidRDefault="002600C8" w:rsidP="00075195">
      <w:pPr>
        <w:pStyle w:val="ListParagraph"/>
        <w:numPr>
          <w:ilvl w:val="1"/>
          <w:numId w:val="16"/>
        </w:numPr>
      </w:pPr>
      <w:r>
        <w:t>The user</w:t>
      </w:r>
      <w:r w:rsidR="00747BD7">
        <w:t>s</w:t>
      </w:r>
      <w:r>
        <w:t xml:space="preserve"> interact with </w:t>
      </w:r>
      <w:r w:rsidR="00663D1C">
        <w:t>game functionalities with the guitar console</w:t>
      </w:r>
      <w:r w:rsidR="00A254A4">
        <w:t>,</w:t>
      </w:r>
    </w:p>
    <w:p w14:paraId="5AA64F9C" w14:textId="12F9B75F" w:rsidR="00663D1C" w:rsidRDefault="00B84E6D" w:rsidP="00075195">
      <w:pPr>
        <w:pStyle w:val="ListParagraph"/>
        <w:numPr>
          <w:ilvl w:val="1"/>
          <w:numId w:val="16"/>
        </w:numPr>
      </w:pPr>
      <w:r>
        <w:t>A 5V USB connection powers the console</w:t>
      </w:r>
      <w:r w:rsidR="00A254A4">
        <w:t>,</w:t>
      </w:r>
    </w:p>
    <w:p w14:paraId="1A9E386E" w14:textId="490C0F2C" w:rsidR="00B84E6D" w:rsidRDefault="00926127" w:rsidP="00075195">
      <w:pPr>
        <w:pStyle w:val="ListParagraph"/>
        <w:numPr>
          <w:ilvl w:val="1"/>
          <w:numId w:val="16"/>
        </w:numPr>
      </w:pPr>
      <w:r>
        <w:t>Input</w:t>
      </w:r>
      <w:r w:rsidR="00F7719F">
        <w:t xml:space="preserve"> transactions can be switched off</w:t>
      </w:r>
      <w:r w:rsidR="009B23C9">
        <w:t>.</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6189CE5B" w:rsidR="00024E8E" w:rsidRDefault="00C23B2C" w:rsidP="00C23B2C">
      <w:pPr>
        <w:pStyle w:val="ListParagraph"/>
        <w:numPr>
          <w:ilvl w:val="1"/>
          <w:numId w:val="16"/>
        </w:numPr>
      </w:pPr>
      <w:r w:rsidRPr="00C23B2C">
        <w:t xml:space="preserve">The </w:t>
      </w:r>
      <w:r>
        <w:t>application is a web</w:t>
      </w:r>
      <w:r w:rsidR="00D051F9">
        <w:t>-based</w:t>
      </w:r>
      <w:r>
        <w:t xml:space="preserve"> </w:t>
      </w:r>
      <w:r w:rsidR="00926127">
        <w:t>GUI</w:t>
      </w:r>
      <w:r w:rsidR="00FB123E">
        <w:t>,</w:t>
      </w:r>
    </w:p>
    <w:p w14:paraId="49335858" w14:textId="6914357B" w:rsidR="00EA21B6" w:rsidRDefault="008A3599" w:rsidP="00C23B2C">
      <w:pPr>
        <w:pStyle w:val="ListParagraph"/>
        <w:numPr>
          <w:ilvl w:val="1"/>
          <w:numId w:val="16"/>
        </w:numPr>
      </w:pPr>
      <w:r>
        <w:t>The application</w:t>
      </w:r>
      <w:r w:rsidR="00643DD7">
        <w:t xml:space="preserve"> </w:t>
      </w:r>
      <w:r w:rsidR="00B92DA5">
        <w:t>is compatible</w:t>
      </w:r>
      <w:r w:rsidR="00643DD7">
        <w:t xml:space="preserve"> </w:t>
      </w:r>
      <w:r w:rsidR="00B92DA5">
        <w:t xml:space="preserve">with </w:t>
      </w:r>
      <w:r w:rsidR="00643DD7">
        <w:t>the guitar console</w:t>
      </w:r>
      <w:r w:rsidR="00FB123E">
        <w:t>,</w:t>
      </w:r>
    </w:p>
    <w:p w14:paraId="78B31F57" w14:textId="12CA98BB" w:rsidR="0080212E" w:rsidRDefault="00F75D86" w:rsidP="00C23B2C">
      <w:pPr>
        <w:pStyle w:val="ListParagraph"/>
        <w:numPr>
          <w:ilvl w:val="1"/>
          <w:numId w:val="16"/>
        </w:numPr>
      </w:pPr>
      <w:r>
        <w:t>The softwa</w:t>
      </w:r>
      <w:r w:rsidR="00B17A37">
        <w:t xml:space="preserve">re runs on </w:t>
      </w:r>
      <w:r w:rsidR="004073C9">
        <w:t xml:space="preserve">major </w:t>
      </w:r>
      <w:r w:rsidR="00133B59">
        <w:t xml:space="preserve">browser </w:t>
      </w:r>
      <w:r w:rsidR="006D55BE">
        <w:t>vendor</w:t>
      </w:r>
      <w:r w:rsidR="00133B59">
        <w:t>s</w:t>
      </w:r>
      <w:r w:rsidR="006D55BE">
        <w:t xml:space="preserve"> </w:t>
      </w:r>
      <w:r w:rsidR="004073C9">
        <w:t xml:space="preserve">(Edge, Firefox, </w:t>
      </w:r>
      <w:r w:rsidR="006D55BE">
        <w:t>Chrome, Safari, Explorer</w:t>
      </w:r>
      <w:r w:rsidR="004073C9">
        <w:t>)</w:t>
      </w:r>
      <w:r w:rsidR="00FB123E">
        <w:t>,</w:t>
      </w:r>
    </w:p>
    <w:p w14:paraId="699D3C4D" w14:textId="42A3B86A" w:rsidR="007A4DAA" w:rsidRDefault="007A4DAA" w:rsidP="00C23B2C">
      <w:pPr>
        <w:pStyle w:val="ListParagraph"/>
        <w:numPr>
          <w:ilvl w:val="1"/>
          <w:numId w:val="16"/>
        </w:numPr>
      </w:pPr>
      <w:bookmarkStart w:id="5" w:name="_Ref137604453"/>
      <w:r>
        <w:t>The application uses dark theme</w:t>
      </w:r>
      <w:r w:rsidR="00133B59">
        <w:t>s</w:t>
      </w:r>
      <w:r>
        <w:t xml:space="preserve"> </w:t>
      </w:r>
      <w:r w:rsidR="00272644">
        <w:t xml:space="preserve">and bright buttons </w:t>
      </w:r>
      <w:r>
        <w:t>for accessibility</w:t>
      </w:r>
      <w:r w:rsidR="00FB123E">
        <w:t>,</w:t>
      </w:r>
      <w:bookmarkEnd w:id="5"/>
    </w:p>
    <w:p w14:paraId="04014A31" w14:textId="17DFED43" w:rsidR="00940BD3" w:rsidRDefault="00A8447B" w:rsidP="007A4DAA">
      <w:pPr>
        <w:pStyle w:val="ListParagraph"/>
        <w:numPr>
          <w:ilvl w:val="1"/>
          <w:numId w:val="16"/>
        </w:numPr>
      </w:pPr>
      <w:r>
        <w:t>The l</w:t>
      </w:r>
      <w:r w:rsidR="0055090A">
        <w:t>anding page</w:t>
      </w:r>
      <w:r>
        <w:t xml:space="preserve"> redirects</w:t>
      </w:r>
      <w:r w:rsidR="00D62605">
        <w:t xml:space="preserve"> </w:t>
      </w:r>
      <w:r>
        <w:t>to</w:t>
      </w:r>
      <w:r w:rsidR="00D62605">
        <w:t xml:space="preserve"> sign</w:t>
      </w:r>
      <w:r w:rsidR="009F0EB2">
        <w:t>up</w:t>
      </w:r>
      <w:r w:rsidR="00D62605">
        <w:t xml:space="preserve"> and logi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4512EDC0" w:rsidR="000766E9" w:rsidRDefault="00781BFF" w:rsidP="00781BFF">
      <w:pPr>
        <w:pStyle w:val="Caption"/>
        <w:jc w:val="center"/>
      </w:pPr>
      <w:bookmarkStart w:id="6" w:name="_Toc137594679"/>
      <w:r>
        <w:t>Figure</w:t>
      </w:r>
      <w:r w:rsidR="00DF3CA6">
        <w:t>-</w:t>
      </w:r>
      <w:fldSimple w:instr=" SEQ Figure \* ARABIC ">
        <w:r w:rsidR="00587420">
          <w:rPr>
            <w:noProof/>
          </w:rPr>
          <w:t>2</w:t>
        </w:r>
      </w:fldSimple>
      <w:r>
        <w:t xml:space="preserve"> </w:t>
      </w:r>
      <w:r w:rsidR="000178D7">
        <w:t>Redirect</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FA43D0">
        <w:rPr>
          <w:b w:val="0"/>
          <w:bCs/>
        </w:rPr>
        <w:t>f</w:t>
      </w:r>
      <w:r w:rsidR="00AE4D23" w:rsidRPr="00C41D16">
        <w:rPr>
          <w:b w:val="0"/>
          <w:bCs/>
        </w:rPr>
        <w:t>rames</w:t>
      </w:r>
      <w:r w:rsidR="00FA43D0">
        <w:rPr>
          <w:b w:val="0"/>
          <w:bCs/>
        </w:rPr>
        <w:t>-</w:t>
      </w:r>
      <w:r w:rsidR="006376EA" w:rsidRPr="00C41D16">
        <w:rPr>
          <w:b w:val="0"/>
          <w:bCs/>
        </w:rPr>
        <w:t>Landing</w:t>
      </w:r>
      <w:r w:rsidR="00FA43D0">
        <w:rPr>
          <w:b w:val="0"/>
          <w:bCs/>
        </w:rPr>
        <w:t>_</w:t>
      </w:r>
      <w:r w:rsidR="006376EA" w:rsidRPr="00C41D16">
        <w:rPr>
          <w:b w:val="0"/>
          <w:bCs/>
        </w:rPr>
        <w:t>Page</w:t>
      </w:r>
      <w:r w:rsidR="00C41D16" w:rsidRPr="00C41D16">
        <w:rPr>
          <w:b w:val="0"/>
          <w:bCs/>
        </w:rPr>
        <w:t>.drawio</w:t>
      </w:r>
      <w:r w:rsidR="00AE4D23" w:rsidRPr="00C41D16">
        <w:rPr>
          <w:b w:val="0"/>
          <w:bCs/>
        </w:rPr>
        <w:t>)</w:t>
      </w:r>
      <w:bookmarkEnd w:id="6"/>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487F1ED1" w:rsidR="003061E2" w:rsidRDefault="00272688" w:rsidP="00EB6C14">
      <w:pPr>
        <w:pStyle w:val="ListParagraph"/>
        <w:numPr>
          <w:ilvl w:val="1"/>
          <w:numId w:val="16"/>
        </w:numPr>
      </w:pPr>
      <w:r>
        <w:t>U</w:t>
      </w:r>
      <w:r w:rsidR="00AC41BB">
        <w:t>ser</w:t>
      </w:r>
      <w:r>
        <w:t>s</w:t>
      </w:r>
      <w:r w:rsidR="00AC41BB">
        <w:t xml:space="preserve"> sign in t</w:t>
      </w:r>
      <w:r w:rsidR="00EB6C14">
        <w:t xml:space="preserve">o </w:t>
      </w:r>
      <w:r w:rsidR="00AC41BB">
        <w:t>access the application</w:t>
      </w:r>
      <w:r w:rsidR="0037567B">
        <w:t>.</w:t>
      </w:r>
    </w:p>
    <w:p w14:paraId="3C8145A9" w14:textId="4A7BCD71" w:rsidR="0037567B" w:rsidRDefault="00F70584" w:rsidP="00EB6C14">
      <w:pPr>
        <w:pStyle w:val="ListParagraph"/>
        <w:numPr>
          <w:ilvl w:val="1"/>
          <w:numId w:val="16"/>
        </w:numPr>
      </w:pPr>
      <w:r>
        <w:t>Users may create a personal account</w:t>
      </w:r>
      <w:r w:rsidR="00A80155">
        <w:t>:</w:t>
      </w:r>
    </w:p>
    <w:p w14:paraId="22CF0D0A" w14:textId="5B13F4D0" w:rsidR="00A80155" w:rsidRDefault="002C6C93" w:rsidP="00A80155">
      <w:pPr>
        <w:pStyle w:val="ListParagraph"/>
        <w:numPr>
          <w:ilvl w:val="2"/>
          <w:numId w:val="16"/>
        </w:numPr>
      </w:pPr>
      <w:r>
        <w:t xml:space="preserve"> </w:t>
      </w:r>
      <w:r w:rsidR="00F70584">
        <w:t>The s</w:t>
      </w:r>
      <w:r>
        <w:t xml:space="preserve">ignup button redirects </w:t>
      </w:r>
      <w:r w:rsidR="0095412F">
        <w:t>the user to a registration form</w:t>
      </w:r>
      <w:r w:rsidR="007447D2">
        <w:t>,</w:t>
      </w:r>
    </w:p>
    <w:p w14:paraId="207317FD" w14:textId="72D3F7FE" w:rsidR="0095412F" w:rsidRDefault="00EB2888" w:rsidP="00A80155">
      <w:pPr>
        <w:pStyle w:val="ListParagraph"/>
        <w:numPr>
          <w:ilvl w:val="2"/>
          <w:numId w:val="16"/>
        </w:numPr>
      </w:pPr>
      <w:r>
        <w:t xml:space="preserve"> The registration form </w:t>
      </w:r>
      <w:r w:rsidR="00C05BD9">
        <w:t>includes</w:t>
      </w:r>
      <w:r w:rsidR="00301522">
        <w:t xml:space="preserve"> </w:t>
      </w:r>
      <w:r w:rsidR="007447D2">
        <w:t>personal details</w:t>
      </w:r>
      <w:r w:rsidR="00C05BD9">
        <w:t xml:space="preserve">, </w:t>
      </w:r>
      <w:r w:rsidR="00CD05A2">
        <w:t>avatar</w:t>
      </w:r>
      <w:r w:rsidR="00C05BD9">
        <w:t xml:space="preserve"> selection and password confirmation</w:t>
      </w:r>
      <w:r w:rsidR="004370CA">
        <w:t>,</w:t>
      </w:r>
    </w:p>
    <w:p w14:paraId="5FAA72F3" w14:textId="7EF68319" w:rsidR="00301522" w:rsidRDefault="00301522" w:rsidP="00A80155">
      <w:pPr>
        <w:pStyle w:val="ListParagraph"/>
        <w:numPr>
          <w:ilvl w:val="2"/>
          <w:numId w:val="16"/>
        </w:numPr>
      </w:pPr>
      <w:r>
        <w:t xml:space="preserve"> </w:t>
      </w:r>
      <w:r w:rsidR="00EF662A">
        <w:t>S</w:t>
      </w:r>
      <w:r w:rsidR="005E60AF">
        <w:t>ubmit button</w:t>
      </w:r>
      <w:r w:rsidR="00EF662A">
        <w:t>s</w:t>
      </w:r>
      <w:r w:rsidR="005E60AF">
        <w:t xml:space="preserve"> </w:t>
      </w:r>
      <w:r w:rsidR="00EF662A">
        <w:t>are</w:t>
      </w:r>
      <w:r w:rsidR="00DA6E71">
        <w:t xml:space="preserve"> disabled until all fields are filled in</w:t>
      </w:r>
      <w:r w:rsidR="004370CA">
        <w:t>,</w:t>
      </w:r>
    </w:p>
    <w:p w14:paraId="1A1834C3" w14:textId="5A2EFA54" w:rsidR="00CF0702" w:rsidRDefault="00121E41" w:rsidP="00CF0702">
      <w:pPr>
        <w:pStyle w:val="ListParagraph"/>
        <w:numPr>
          <w:ilvl w:val="2"/>
          <w:numId w:val="16"/>
        </w:numPr>
      </w:pPr>
      <w:r>
        <w:t xml:space="preserve"> </w:t>
      </w:r>
      <w:r w:rsidR="004370CA">
        <w:t>User submissions are validated,</w:t>
      </w:r>
    </w:p>
    <w:p w14:paraId="0228949A" w14:textId="5B7DEC0B" w:rsidR="00CF0702" w:rsidRDefault="00CF0702" w:rsidP="00CF0702">
      <w:pPr>
        <w:pStyle w:val="ListParagraph"/>
        <w:numPr>
          <w:ilvl w:val="2"/>
          <w:numId w:val="16"/>
        </w:numPr>
      </w:pPr>
      <w:r>
        <w:t xml:space="preserve"> </w:t>
      </w:r>
      <w:r w:rsidR="00FD115F">
        <w:t>Highlighted i</w:t>
      </w:r>
      <w:r>
        <w:t xml:space="preserve">nvalid fields </w:t>
      </w:r>
      <w:r w:rsidR="00FD115F">
        <w:t xml:space="preserve">provide </w:t>
      </w:r>
      <w:r w:rsidR="00170070">
        <w:t>information on</w:t>
      </w:r>
      <w:r w:rsidR="004C3CC7">
        <w:t xml:space="preserve"> the </w:t>
      </w:r>
      <w:r w:rsidR="00552337">
        <w:t>invalidity</w:t>
      </w:r>
      <w:r w:rsidR="006D3D1E">
        <w:t>,</w:t>
      </w:r>
    </w:p>
    <w:p w14:paraId="24D86158" w14:textId="3A01CFDC" w:rsidR="00121E41" w:rsidRDefault="00CF0702" w:rsidP="00CF0702">
      <w:pPr>
        <w:pStyle w:val="ListParagraph"/>
        <w:numPr>
          <w:ilvl w:val="2"/>
          <w:numId w:val="16"/>
        </w:numPr>
      </w:pPr>
      <w:r>
        <w:t xml:space="preserve"> </w:t>
      </w:r>
      <w:r w:rsidR="006D3D1E">
        <w:t>Input character restrictions align with the field type</w:t>
      </w:r>
      <w:r w:rsidR="00BD15F4">
        <w:t>,</w:t>
      </w:r>
    </w:p>
    <w:p w14:paraId="199E66B1" w14:textId="298F5E16" w:rsidR="000B2752" w:rsidRDefault="000B2752" w:rsidP="00CF0702">
      <w:pPr>
        <w:pStyle w:val="ListParagraph"/>
        <w:numPr>
          <w:ilvl w:val="2"/>
          <w:numId w:val="16"/>
        </w:numPr>
      </w:pPr>
      <w:r>
        <w:t xml:space="preserve"> </w:t>
      </w:r>
      <w:r w:rsidR="00556A5F">
        <w:t xml:space="preserve">Provide </w:t>
      </w:r>
      <w:r w:rsidR="00BD15F4">
        <w:t xml:space="preserve">email address </w:t>
      </w:r>
      <w:r w:rsidR="007A5376">
        <w:t xml:space="preserve">validation and </w:t>
      </w:r>
      <w:r w:rsidR="00BD15F4">
        <w:t>fi</w:t>
      </w:r>
      <w:r w:rsidR="00556A5F">
        <w:t>ltering,</w:t>
      </w:r>
    </w:p>
    <w:p w14:paraId="7CA83271" w14:textId="6E1675BE" w:rsidR="00D17F2A" w:rsidRDefault="00D17F2A" w:rsidP="00CF0702">
      <w:pPr>
        <w:pStyle w:val="ListParagraph"/>
        <w:numPr>
          <w:ilvl w:val="2"/>
          <w:numId w:val="16"/>
        </w:numPr>
      </w:pPr>
      <w:r>
        <w:t xml:space="preserve"> </w:t>
      </w:r>
      <w:r w:rsidR="00683F59">
        <w:t>Disallow weak password construction,</w:t>
      </w:r>
    </w:p>
    <w:p w14:paraId="42DAF56D" w14:textId="41D2D523" w:rsidR="00933D73" w:rsidRDefault="007C5BA5" w:rsidP="00CF0702">
      <w:pPr>
        <w:pStyle w:val="ListParagraph"/>
        <w:numPr>
          <w:ilvl w:val="2"/>
          <w:numId w:val="16"/>
        </w:numPr>
      </w:pPr>
      <w:r>
        <w:t xml:space="preserve"> </w:t>
      </w:r>
      <w:r w:rsidR="007D59EF">
        <w:t>C</w:t>
      </w:r>
      <w:r w:rsidR="00933D73">
        <w:t>onfirm password field</w:t>
      </w:r>
      <w:r w:rsidR="007D59EF">
        <w:t>s</w:t>
      </w:r>
      <w:r w:rsidR="00933D73">
        <w:t xml:space="preserve"> must match</w:t>
      </w:r>
      <w:r w:rsidR="00AE4D23">
        <w:t xml:space="preserve"> the password inpu</w:t>
      </w:r>
      <w:r w:rsidR="00A54F15">
        <w:t>ts,</w:t>
      </w:r>
    </w:p>
    <w:p w14:paraId="7D515A70" w14:textId="4C42145E" w:rsidR="00E4760D" w:rsidRDefault="0080294F" w:rsidP="00E4760D">
      <w:pPr>
        <w:pStyle w:val="ListParagraph"/>
        <w:numPr>
          <w:ilvl w:val="2"/>
          <w:numId w:val="16"/>
        </w:numPr>
      </w:pPr>
      <w:r>
        <w:t>T</w:t>
      </w:r>
      <w:r w:rsidR="00FF658F">
        <w:t>he t</w:t>
      </w:r>
      <w:r>
        <w:t>erms and conditions</w:t>
      </w:r>
      <w:r w:rsidR="00E4760D">
        <w:t xml:space="preserve"> </w:t>
      </w:r>
      <w:r w:rsidR="00FF658F">
        <w:t xml:space="preserve">check box must be checked to </w:t>
      </w:r>
      <w:r w:rsidR="00A54F15">
        <w:t>allow submission,</w:t>
      </w:r>
    </w:p>
    <w:p w14:paraId="672BB9F0" w14:textId="5AD9A35E" w:rsidR="00CD3720" w:rsidRDefault="00DB61FD" w:rsidP="00CD3720">
      <w:pPr>
        <w:pStyle w:val="ListParagraph"/>
        <w:numPr>
          <w:ilvl w:val="2"/>
          <w:numId w:val="16"/>
        </w:numPr>
      </w:pPr>
      <w:r>
        <w:t>C</w:t>
      </w:r>
      <w:r w:rsidR="00CD3720">
        <w:t>heck box label</w:t>
      </w:r>
      <w:r>
        <w:t>s</w:t>
      </w:r>
      <w:r w:rsidR="00CD3720">
        <w:t xml:space="preserve"> ha</w:t>
      </w:r>
      <w:r>
        <w:t>ve</w:t>
      </w:r>
      <w:r w:rsidR="00CD3720">
        <w:t xml:space="preserve"> link</w:t>
      </w:r>
      <w:r>
        <w:t>s</w:t>
      </w:r>
      <w:r w:rsidR="00CD3720">
        <w:t xml:space="preserve"> to the terms and conditions.</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7DD2ABFB" w:rsidR="00E4760D" w:rsidRDefault="00CD3720" w:rsidP="00CD3720">
      <w:pPr>
        <w:pStyle w:val="Caption"/>
        <w:jc w:val="center"/>
        <w:rPr>
          <w:b w:val="0"/>
          <w:bCs/>
        </w:rPr>
      </w:pPr>
      <w:bookmarkStart w:id="7" w:name="_Toc137594680"/>
      <w:r>
        <w:t>Figure</w:t>
      </w:r>
      <w:r w:rsidR="00DF3CA6">
        <w:t>-</w:t>
      </w:r>
      <w:fldSimple w:instr=" SEQ Figure \* ARABIC ">
        <w:r w:rsidR="00587420">
          <w:rPr>
            <w:noProof/>
          </w:rPr>
          <w:t>3</w:t>
        </w:r>
      </w:fldSimple>
      <w:r>
        <w:t xml:space="preserve"> Wireframes </w:t>
      </w:r>
      <w:r w:rsidR="00F954CB">
        <w:t xml:space="preserve">Registration </w:t>
      </w:r>
      <w:r w:rsidR="00F954CB" w:rsidRPr="00F954CB">
        <w:rPr>
          <w:b w:val="0"/>
          <w:bCs/>
        </w:rPr>
        <w:t>(</w:t>
      </w:r>
      <w:r w:rsidR="00F954CB">
        <w:rPr>
          <w:b w:val="0"/>
          <w:bCs/>
        </w:rPr>
        <w:t>Appendix/Wireframes</w:t>
      </w:r>
      <w:r w:rsidR="00520919">
        <w:rPr>
          <w:b w:val="0"/>
          <w:bCs/>
        </w:rPr>
        <w:t>_</w:t>
      </w:r>
      <w:r w:rsidR="00F954CB">
        <w:rPr>
          <w:b w:val="0"/>
          <w:bCs/>
        </w:rPr>
        <w:t>Registration</w:t>
      </w:r>
      <w:r w:rsidR="00BB260D">
        <w:rPr>
          <w:b w:val="0"/>
          <w:bCs/>
        </w:rPr>
        <w:t>.drawio</w:t>
      </w:r>
      <w:r w:rsidR="00F954CB" w:rsidRPr="00F954CB">
        <w:rPr>
          <w:b w:val="0"/>
          <w:bCs/>
        </w:rPr>
        <w:t>)</w:t>
      </w:r>
      <w:bookmarkEnd w:id="7"/>
    </w:p>
    <w:p w14:paraId="7A080041" w14:textId="77777777" w:rsidR="00AF0814" w:rsidRPr="00AF0814" w:rsidRDefault="00AF0814" w:rsidP="00AF0814"/>
    <w:p w14:paraId="68C65808" w14:textId="0113DF12" w:rsidR="00094514" w:rsidRDefault="00A85C5E" w:rsidP="0095467A">
      <w:pPr>
        <w:pStyle w:val="ListParagraph"/>
        <w:numPr>
          <w:ilvl w:val="1"/>
          <w:numId w:val="16"/>
        </w:numPr>
      </w:pPr>
      <w:r>
        <w:lastRenderedPageBreak/>
        <w:t>P</w:t>
      </w:r>
      <w:r w:rsidR="00DC173C">
        <w:t>revent</w:t>
      </w:r>
      <w:r w:rsidR="001B1DBE">
        <w:t xml:space="preserve"> </w:t>
      </w:r>
      <w:r w:rsidR="00E42EA3">
        <w:t>submitting</w:t>
      </w:r>
      <w:r w:rsidR="004D7BD8">
        <w:t xml:space="preserve"> </w:t>
      </w:r>
      <w:r w:rsidR="00E42EA3">
        <w:t>multiple forms</w:t>
      </w:r>
      <w:r w:rsidR="00AF0814">
        <w:t xml:space="preserve"> by disabling</w:t>
      </w:r>
      <w:r w:rsidRPr="00A85C5E">
        <w:t xml:space="preserve"> </w:t>
      </w:r>
      <w:r>
        <w:t xml:space="preserve">the submit button </w:t>
      </w:r>
      <w:r w:rsidR="00AF0814">
        <w:t>after press</w:t>
      </w:r>
      <w:r w:rsidR="00B72018">
        <w:t>ing</w:t>
      </w:r>
      <w:r w:rsidR="00CA2ECB">
        <w:t>,</w:t>
      </w:r>
    </w:p>
    <w:p w14:paraId="3CF62718" w14:textId="1D5FD7A1" w:rsidR="008E6FF5" w:rsidRDefault="00B72018" w:rsidP="0095467A">
      <w:pPr>
        <w:pStyle w:val="ListParagraph"/>
        <w:numPr>
          <w:ilvl w:val="1"/>
          <w:numId w:val="16"/>
        </w:numPr>
      </w:pPr>
      <w:r>
        <w:t>Users receive</w:t>
      </w:r>
      <w:r w:rsidR="008E6FF5">
        <w:t xml:space="preserve"> notification</w:t>
      </w:r>
      <w:r>
        <w:t>s</w:t>
      </w:r>
      <w:r w:rsidR="000638D5">
        <w:t xml:space="preserve"> that a</w:t>
      </w:r>
      <w:r w:rsidR="00E42EA3">
        <w:t>n</w:t>
      </w:r>
      <w:r w:rsidR="000638D5">
        <w:t xml:space="preserve"> activation email will be sent to the email address</w:t>
      </w:r>
      <w:r w:rsidR="00CA2ECB">
        <w:t>,</w:t>
      </w:r>
    </w:p>
    <w:p w14:paraId="093078AE" w14:textId="3047404E" w:rsidR="00BC777A" w:rsidRDefault="00DC0A1A" w:rsidP="0095467A">
      <w:pPr>
        <w:pStyle w:val="ListParagraph"/>
        <w:numPr>
          <w:ilvl w:val="1"/>
          <w:numId w:val="16"/>
        </w:numPr>
      </w:pPr>
      <w:r>
        <w:t xml:space="preserve">Upon clicking the email </w:t>
      </w:r>
      <w:r w:rsidR="00BC777A">
        <w:t>link, it activate</w:t>
      </w:r>
      <w:r w:rsidR="00171DDC">
        <w:t>s</w:t>
      </w:r>
      <w:r w:rsidR="00BC777A">
        <w:t xml:space="preserve"> their account and </w:t>
      </w:r>
      <w:r w:rsidR="00365DCE">
        <w:t>redirects to the login</w:t>
      </w:r>
      <w:r w:rsidR="00CA2ECB">
        <w:t>,</w:t>
      </w:r>
    </w:p>
    <w:p w14:paraId="75AC4B59" w14:textId="0402C03D" w:rsidR="001A6B4D" w:rsidRDefault="00171DDC" w:rsidP="007176EF">
      <w:pPr>
        <w:pStyle w:val="ListParagraph"/>
        <w:numPr>
          <w:ilvl w:val="1"/>
          <w:numId w:val="16"/>
        </w:numPr>
      </w:pPr>
      <w:r>
        <w:t xml:space="preserve">Users with </w:t>
      </w:r>
      <w:r w:rsidR="002A25B1">
        <w:t>accounts must</w:t>
      </w:r>
      <w:r w:rsidR="00E42EA3">
        <w:t xml:space="preserve"> </w:t>
      </w:r>
      <w:r w:rsidR="007176EF">
        <w:t>sign in</w:t>
      </w:r>
      <w:r w:rsidR="00CA2ECB">
        <w:t>:</w:t>
      </w:r>
    </w:p>
    <w:p w14:paraId="2C44BF23" w14:textId="1C85970B" w:rsidR="001C3BB5" w:rsidRDefault="001C3BB5" w:rsidP="001C3BB5">
      <w:pPr>
        <w:pStyle w:val="ListParagraph"/>
        <w:numPr>
          <w:ilvl w:val="2"/>
          <w:numId w:val="16"/>
        </w:numPr>
      </w:pPr>
      <w:r>
        <w:t xml:space="preserve"> The login form has email and password fields and </w:t>
      </w:r>
      <w:r w:rsidR="00DB21C2">
        <w:t>a submit button</w:t>
      </w:r>
      <w:r w:rsidR="00CA2ECB">
        <w:t>,</w:t>
      </w:r>
    </w:p>
    <w:p w14:paraId="6DA0BCF9" w14:textId="1116A7E2" w:rsidR="00DB21C2" w:rsidRDefault="00DB21C2" w:rsidP="001C3BB5">
      <w:pPr>
        <w:pStyle w:val="ListParagraph"/>
        <w:numPr>
          <w:ilvl w:val="2"/>
          <w:numId w:val="16"/>
        </w:numPr>
      </w:pPr>
      <w:r>
        <w:t xml:space="preserve"> </w:t>
      </w:r>
      <w:r w:rsidR="00FE4DFB">
        <w:t>Submit is</w:t>
      </w:r>
      <w:r>
        <w:t xml:space="preserve"> disabled until</w:t>
      </w:r>
      <w:r w:rsidR="007C51EB">
        <w:t xml:space="preserve"> </w:t>
      </w:r>
      <w:r w:rsidR="003C02CC">
        <w:t xml:space="preserve">both the email and password </w:t>
      </w:r>
      <w:r w:rsidR="00CA2ECB">
        <w:t>feature texts,</w:t>
      </w:r>
    </w:p>
    <w:p w14:paraId="491B803A" w14:textId="394B066C" w:rsidR="00641D3F" w:rsidRDefault="00641D3F" w:rsidP="001C3BB5">
      <w:pPr>
        <w:pStyle w:val="ListParagraph"/>
        <w:numPr>
          <w:ilvl w:val="2"/>
          <w:numId w:val="16"/>
        </w:numPr>
      </w:pPr>
      <w:r>
        <w:t xml:space="preserve"> </w:t>
      </w:r>
      <w:r w:rsidR="00C83DA6">
        <w:t>Upon submission, the server will match the email</w:t>
      </w:r>
      <w:r w:rsidR="00904E10">
        <w:t>s</w:t>
      </w:r>
      <w:r w:rsidR="00C83DA6">
        <w:t xml:space="preserve"> </w:t>
      </w:r>
      <w:r w:rsidR="00203A5C">
        <w:t>and</w:t>
      </w:r>
      <w:r w:rsidR="00C83DA6">
        <w:t xml:space="preserve"> password</w:t>
      </w:r>
      <w:r w:rsidR="00904E10">
        <w:t>s,</w:t>
      </w:r>
      <w:r w:rsidR="00C83DA6">
        <w:t xml:space="preserve"> </w:t>
      </w:r>
      <w:r w:rsidR="00904E10">
        <w:t>sending</w:t>
      </w:r>
      <w:r w:rsidR="003371EB">
        <w:t xml:space="preserve"> a response to the website</w:t>
      </w:r>
      <w:r w:rsidR="0053290B">
        <w:t>,</w:t>
      </w:r>
    </w:p>
    <w:p w14:paraId="2D7E491B" w14:textId="70EFE1E3" w:rsidR="003371EB" w:rsidRDefault="003371EB" w:rsidP="001C3BB5">
      <w:pPr>
        <w:pStyle w:val="ListParagraph"/>
        <w:numPr>
          <w:ilvl w:val="2"/>
          <w:numId w:val="16"/>
        </w:numPr>
      </w:pPr>
      <w:r>
        <w:t xml:space="preserve"> </w:t>
      </w:r>
      <w:r w:rsidR="007B60B3">
        <w:t>Unmatching emails and passwords</w:t>
      </w:r>
      <w:r w:rsidR="003E48D0">
        <w:t xml:space="preserve"> </w:t>
      </w:r>
      <w:r w:rsidR="00416E17">
        <w:t>deny applicat</w:t>
      </w:r>
      <w:r w:rsidR="007D318B">
        <w:t>io</w:t>
      </w:r>
      <w:r w:rsidR="00416E17">
        <w:t>n access,</w:t>
      </w:r>
    </w:p>
    <w:p w14:paraId="73298629" w14:textId="74EB36AC" w:rsidR="00172A19" w:rsidRDefault="00172A19" w:rsidP="001C3BB5">
      <w:pPr>
        <w:pStyle w:val="ListParagraph"/>
        <w:numPr>
          <w:ilvl w:val="2"/>
          <w:numId w:val="16"/>
        </w:numPr>
      </w:pPr>
      <w:r>
        <w:t xml:space="preserve"> </w:t>
      </w:r>
      <w:r w:rsidR="007D318B">
        <w:t>The form locks down a</w:t>
      </w:r>
      <w:r>
        <w:t>fter the fifth unsuccessful login attempt</w:t>
      </w:r>
      <w:r w:rsidR="007D318B">
        <w:t>,</w:t>
      </w:r>
    </w:p>
    <w:p w14:paraId="5B2C2A25" w14:textId="7BE29FD2" w:rsidR="00405741" w:rsidRDefault="002B67FC" w:rsidP="00405741">
      <w:pPr>
        <w:pStyle w:val="ListParagraph"/>
        <w:numPr>
          <w:ilvl w:val="2"/>
          <w:numId w:val="16"/>
        </w:numPr>
      </w:pPr>
      <w:r>
        <w:t xml:space="preserve"> </w:t>
      </w:r>
      <w:r w:rsidR="00DB7ACF">
        <w:t>Matching passwords allow access to our</w:t>
      </w:r>
      <w:r w:rsidR="003C07E5">
        <w:t xml:space="preserve"> home page</w:t>
      </w:r>
      <w:r w:rsidR="00187A19">
        <w:t>.</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7A9421BA" w:rsidR="00853314" w:rsidRDefault="008E1B88" w:rsidP="008E1B88">
      <w:pPr>
        <w:pStyle w:val="Caption"/>
        <w:jc w:val="center"/>
        <w:rPr>
          <w:b w:val="0"/>
          <w:bCs/>
        </w:rPr>
      </w:pPr>
      <w:bookmarkStart w:id="8" w:name="_Toc137594681"/>
      <w:r>
        <w:t>Figure</w:t>
      </w:r>
      <w:r w:rsidR="00DF3CA6">
        <w:t>-</w:t>
      </w:r>
      <w:fldSimple w:instr=" SEQ Figure \* ARABIC ">
        <w:r w:rsidR="00587420">
          <w:rPr>
            <w:noProof/>
          </w:rPr>
          <w:t>4</w:t>
        </w:r>
      </w:fldSimple>
      <w:r>
        <w:t xml:space="preserve"> Login Wireframe </w:t>
      </w:r>
      <w:r w:rsidRPr="008E1B88">
        <w:rPr>
          <w:b w:val="0"/>
          <w:bCs/>
        </w:rPr>
        <w:t>(</w:t>
      </w:r>
      <w:r>
        <w:rPr>
          <w:b w:val="0"/>
          <w:bCs/>
        </w:rPr>
        <w:t>Appendix/Wiref</w:t>
      </w:r>
      <w:r w:rsidR="00420007">
        <w:rPr>
          <w:b w:val="0"/>
          <w:bCs/>
        </w:rPr>
        <w:t>r</w:t>
      </w:r>
      <w:r>
        <w:rPr>
          <w:b w:val="0"/>
          <w:bCs/>
        </w:rPr>
        <w:t>ame</w:t>
      </w:r>
      <w:r w:rsidR="00520919">
        <w:rPr>
          <w:b w:val="0"/>
          <w:bCs/>
        </w:rPr>
        <w:t>_</w:t>
      </w:r>
      <w:r>
        <w:rPr>
          <w:b w:val="0"/>
          <w:bCs/>
        </w:rPr>
        <w:t>Login</w:t>
      </w:r>
      <w:r w:rsidR="00D11BB2">
        <w:rPr>
          <w:b w:val="0"/>
          <w:bCs/>
        </w:rPr>
        <w:t>.drawio</w:t>
      </w:r>
      <w:r w:rsidRPr="008E1B88">
        <w:rPr>
          <w:b w:val="0"/>
          <w:bCs/>
        </w:rPr>
        <w:t>)</w:t>
      </w:r>
      <w:bookmarkEnd w:id="8"/>
    </w:p>
    <w:p w14:paraId="6246D2DC" w14:textId="77777777" w:rsidR="00D11BB2" w:rsidRPr="00D11BB2" w:rsidRDefault="00D11BB2" w:rsidP="00D11BB2"/>
    <w:p w14:paraId="435AFA71" w14:textId="4890BC49" w:rsidR="00315829" w:rsidRPr="00B85107" w:rsidRDefault="0033236D" w:rsidP="00B85107">
      <w:pPr>
        <w:pStyle w:val="ListParagraph"/>
        <w:numPr>
          <w:ilvl w:val="0"/>
          <w:numId w:val="16"/>
        </w:numPr>
        <w:rPr>
          <w:b/>
          <w:bCs/>
        </w:rPr>
      </w:pPr>
      <w:r w:rsidRPr="00853314">
        <w:rPr>
          <w:b/>
          <w:bCs/>
        </w:rPr>
        <w:t>Home</w:t>
      </w:r>
    </w:p>
    <w:p w14:paraId="4E7D1A9A" w14:textId="4A4C3861" w:rsidR="005D077C" w:rsidRDefault="008F1F73" w:rsidP="005D077C">
      <w:pPr>
        <w:pStyle w:val="ListParagraph"/>
        <w:numPr>
          <w:ilvl w:val="1"/>
          <w:numId w:val="16"/>
        </w:numPr>
      </w:pPr>
      <w:r w:rsidRPr="008F1F73">
        <w:t xml:space="preserve">The </w:t>
      </w:r>
      <w:r>
        <w:t xml:space="preserve">home page </w:t>
      </w:r>
      <w:r w:rsidR="00A42CC9">
        <w:t xml:space="preserve">displays </w:t>
      </w:r>
      <w:r w:rsidR="003C07E5">
        <w:t>p</w:t>
      </w:r>
      <w:r w:rsidR="00A42CC9">
        <w:t>rofile</w:t>
      </w:r>
      <w:r w:rsidR="001B3673">
        <w:t>s</w:t>
      </w:r>
      <w:r w:rsidR="00BF080E">
        <w:t xml:space="preserve">, </w:t>
      </w:r>
      <w:r w:rsidR="00F75205">
        <w:t>p</w:t>
      </w:r>
      <w:r w:rsidR="00BF080E">
        <w:t>laylist</w:t>
      </w:r>
      <w:r w:rsidR="00F75205">
        <w:t>s</w:t>
      </w:r>
      <w:r w:rsidR="003E7B24">
        <w:t>,</w:t>
      </w:r>
      <w:r w:rsidR="00A42CC9">
        <w:t xml:space="preserve"> </w:t>
      </w:r>
      <w:r w:rsidR="00F75205">
        <w:t xml:space="preserve">and </w:t>
      </w:r>
      <w:r w:rsidR="001B3673">
        <w:t xml:space="preserve">a </w:t>
      </w:r>
      <w:r w:rsidR="00F75205">
        <w:t>menu</w:t>
      </w:r>
      <w:r w:rsidR="00271B8B">
        <w:t xml:space="preserve">: </w:t>
      </w:r>
      <w:r w:rsidR="001D4CF3">
        <w:t>Practice, Jam, Play, Compose, Chords</w:t>
      </w:r>
      <w:r w:rsidR="008E0A1E">
        <w:t xml:space="preserve"> and Sign out</w:t>
      </w:r>
      <w:r w:rsidR="00187A19">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65ECA0F6" w:rsidR="005D077C" w:rsidRDefault="00B9390A" w:rsidP="00B85107">
      <w:pPr>
        <w:pStyle w:val="ListParagraph"/>
        <w:numPr>
          <w:ilvl w:val="2"/>
          <w:numId w:val="16"/>
        </w:numPr>
      </w:pPr>
      <w:r>
        <w:t>Profile</w:t>
      </w:r>
      <w:r w:rsidR="001B3673">
        <w:t>s</w:t>
      </w:r>
      <w:r>
        <w:t xml:space="preserve"> </w:t>
      </w:r>
      <w:r w:rsidR="004D2AF0">
        <w:t>include</w:t>
      </w:r>
      <w:r w:rsidR="00A810D1">
        <w:t xml:space="preserve"> the users</w:t>
      </w:r>
      <w:r w:rsidR="000A7AF1">
        <w:t>'</w:t>
      </w:r>
      <w:r w:rsidR="00A810D1">
        <w:t xml:space="preserve"> avatar</w:t>
      </w:r>
      <w:r w:rsidR="00574086">
        <w:t>s</w:t>
      </w:r>
      <w:r w:rsidR="004D2AF0">
        <w:t xml:space="preserve"> and name</w:t>
      </w:r>
      <w:r w:rsidR="00574086">
        <w:t>s</w:t>
      </w:r>
      <w:r w:rsidR="00187A19">
        <w:t>,</w:t>
      </w:r>
    </w:p>
    <w:p w14:paraId="31E6CA81" w14:textId="4172CDFA" w:rsidR="004D2AF0" w:rsidRDefault="004D2AF0" w:rsidP="00B85107">
      <w:pPr>
        <w:pStyle w:val="ListParagraph"/>
        <w:numPr>
          <w:ilvl w:val="2"/>
          <w:numId w:val="16"/>
        </w:numPr>
      </w:pPr>
      <w:r>
        <w:t>Profile</w:t>
      </w:r>
      <w:r w:rsidR="0041136A">
        <w:t>s</w:t>
      </w:r>
      <w:r>
        <w:t xml:space="preserve"> </w:t>
      </w:r>
      <w:r w:rsidR="003358FE">
        <w:t>display scores</w:t>
      </w:r>
      <w:r w:rsidR="00574086">
        <w:t>, achievements and rankings</w:t>
      </w:r>
      <w:r w:rsidR="00187A19">
        <w:t>,</w:t>
      </w:r>
    </w:p>
    <w:p w14:paraId="63FE6006" w14:textId="797F1C5A" w:rsidR="0081647E" w:rsidRDefault="00CE4163" w:rsidP="00B85107">
      <w:pPr>
        <w:pStyle w:val="ListParagraph"/>
        <w:numPr>
          <w:ilvl w:val="2"/>
          <w:numId w:val="16"/>
        </w:numPr>
      </w:pPr>
      <w:r>
        <w:t>Profile</w:t>
      </w:r>
      <w:r w:rsidR="00574086">
        <w:t>s</w:t>
      </w:r>
      <w:r>
        <w:t xml:space="preserve"> </w:t>
      </w:r>
      <w:r w:rsidR="00404CAF">
        <w:t xml:space="preserve">display </w:t>
      </w:r>
      <w:r w:rsidR="0004339A">
        <w:t>last</w:t>
      </w:r>
      <w:r w:rsidR="004B3B99">
        <w:t>ly</w:t>
      </w:r>
      <w:r w:rsidR="0004339A">
        <w:t xml:space="preserve"> played songs in chronological order</w:t>
      </w:r>
      <w:r w:rsidR="00187A19">
        <w:t>,</w:t>
      </w:r>
    </w:p>
    <w:p w14:paraId="56550ECE" w14:textId="2940E522" w:rsidR="00516EF1" w:rsidRDefault="00365790" w:rsidP="00516EF1">
      <w:pPr>
        <w:pStyle w:val="ListParagraph"/>
        <w:numPr>
          <w:ilvl w:val="2"/>
          <w:numId w:val="16"/>
        </w:numPr>
      </w:pPr>
      <w:r>
        <w:t>S</w:t>
      </w:r>
      <w:r w:rsidR="0050338C">
        <w:t>ong information include</w:t>
      </w:r>
      <w:r w:rsidR="003E7B24">
        <w:t>s</w:t>
      </w:r>
      <w:r w:rsidR="0050338C">
        <w:t xml:space="preserve"> author</w:t>
      </w:r>
      <w:r>
        <w:t>s</w:t>
      </w:r>
      <w:r w:rsidR="002F3428">
        <w:t>, title and the scores achieved</w:t>
      </w:r>
      <w:r w:rsidR="00516EF1">
        <w:t>.</w:t>
      </w:r>
    </w:p>
    <w:p w14:paraId="23F014E3" w14:textId="77777777" w:rsidR="005B067B" w:rsidRDefault="005B067B" w:rsidP="005B067B">
      <w:pPr>
        <w:pStyle w:val="ListParagraph"/>
        <w:ind w:left="1224"/>
      </w:pP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1FF8F745" w:rsidR="002F3428" w:rsidRDefault="009A5E68" w:rsidP="0044178F">
      <w:pPr>
        <w:pStyle w:val="ListParagraph"/>
        <w:numPr>
          <w:ilvl w:val="2"/>
          <w:numId w:val="16"/>
        </w:numPr>
      </w:pPr>
      <w:r>
        <w:t>P</w:t>
      </w:r>
      <w:r w:rsidR="008A5035">
        <w:t>laylist</w:t>
      </w:r>
      <w:r w:rsidR="00F86B17">
        <w:t>s</w:t>
      </w:r>
      <w:r>
        <w:t xml:space="preserve"> consist of Album cards</w:t>
      </w:r>
      <w:r w:rsidR="000F75C2">
        <w:t>,</w:t>
      </w:r>
    </w:p>
    <w:p w14:paraId="026116E6" w14:textId="145A82EC" w:rsidR="00E0688A" w:rsidRDefault="005E3C2E" w:rsidP="0044178F">
      <w:pPr>
        <w:pStyle w:val="ListParagraph"/>
        <w:numPr>
          <w:ilvl w:val="2"/>
          <w:numId w:val="16"/>
        </w:numPr>
      </w:pPr>
      <w:r>
        <w:t>A</w:t>
      </w:r>
      <w:r w:rsidR="009A5E68">
        <w:t>lbum card</w:t>
      </w:r>
      <w:r w:rsidR="00F86B17">
        <w:t>s</w:t>
      </w:r>
      <w:r w:rsidR="009A5E68">
        <w:t xml:space="preserve"> </w:t>
      </w:r>
      <w:r w:rsidR="006742ED">
        <w:t>display</w:t>
      </w:r>
      <w:r w:rsidR="009A5E68">
        <w:t xml:space="preserve"> </w:t>
      </w:r>
      <w:r w:rsidR="00CC0431">
        <w:t xml:space="preserve">the </w:t>
      </w:r>
      <w:r w:rsidR="00F07207">
        <w:t>album cover</w:t>
      </w:r>
      <w:r w:rsidR="00CC0431">
        <w:t xml:space="preserve">, </w:t>
      </w:r>
      <w:r w:rsidR="00E0688A">
        <w:t xml:space="preserve">author and </w:t>
      </w:r>
      <w:r w:rsidR="00CC0431">
        <w:t>title</w:t>
      </w:r>
      <w:r w:rsidR="000F75C2">
        <w:t>,</w:t>
      </w:r>
    </w:p>
    <w:p w14:paraId="48AC3F35" w14:textId="48EB6BA3" w:rsidR="00390431" w:rsidRDefault="006E7B29" w:rsidP="0044178F">
      <w:pPr>
        <w:pStyle w:val="ListParagraph"/>
        <w:numPr>
          <w:ilvl w:val="2"/>
          <w:numId w:val="16"/>
        </w:numPr>
      </w:pPr>
      <w:r>
        <w:t>Users are directed to play the chosen song by clicking Album covers</w:t>
      </w:r>
      <w:r w:rsidR="005B067B">
        <w:t>.</w:t>
      </w:r>
    </w:p>
    <w:p w14:paraId="4FAABAC9" w14:textId="77777777" w:rsidR="005B067B" w:rsidRDefault="005B067B" w:rsidP="005B067B">
      <w:pPr>
        <w:pStyle w:val="ListParagraph"/>
        <w:ind w:left="1224"/>
      </w:pP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78D8328D" w:rsidR="0044178F" w:rsidRDefault="0044178F" w:rsidP="0044178F">
      <w:pPr>
        <w:pStyle w:val="ListParagraph"/>
        <w:numPr>
          <w:ilvl w:val="2"/>
          <w:numId w:val="16"/>
        </w:numPr>
      </w:pPr>
      <w:r w:rsidRPr="00A019C7">
        <w:t xml:space="preserve"> </w:t>
      </w:r>
      <w:r w:rsidR="000D3A7B">
        <w:t>App and options have</w:t>
      </w:r>
      <w:r w:rsidR="00EC2F2A">
        <w:t xml:space="preserve"> common colour sequences</w:t>
      </w:r>
      <w:r w:rsidR="00A17961">
        <w:t xml:space="preserve">: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2D4C1001" w:rsidR="00582ADE" w:rsidRPr="00250D8D" w:rsidRDefault="00EA5320" w:rsidP="00250D8D">
      <w:pPr>
        <w:pStyle w:val="Caption"/>
        <w:jc w:val="center"/>
        <w:rPr>
          <w:b w:val="0"/>
          <w:bCs/>
        </w:rPr>
      </w:pPr>
      <w:bookmarkStart w:id="9" w:name="_Toc137594682"/>
      <w:r>
        <w:t>Figure</w:t>
      </w:r>
      <w:r w:rsidR="00DF3CA6">
        <w:t>-</w:t>
      </w:r>
      <w:fldSimple w:instr=" SEQ Figure \* ARABIC ">
        <w:r w:rsidR="00587420">
          <w:rPr>
            <w:noProof/>
          </w:rPr>
          <w:t>5</w:t>
        </w:r>
      </w:fldSimple>
      <w:r>
        <w:t xml:space="preserve"> Home Wireframe  </w:t>
      </w:r>
      <w:r w:rsidRPr="00EA5320">
        <w:rPr>
          <w:b w:val="0"/>
          <w:bCs/>
        </w:rPr>
        <w:t>(</w:t>
      </w:r>
      <w:r w:rsidR="007B07D0">
        <w:rPr>
          <w:b w:val="0"/>
          <w:bCs/>
        </w:rPr>
        <w:t>Appendix/Wireframes</w:t>
      </w:r>
      <w:r w:rsidR="00520919">
        <w:rPr>
          <w:b w:val="0"/>
          <w:bCs/>
        </w:rPr>
        <w:t>_</w:t>
      </w:r>
      <w:r w:rsidR="007B07D0">
        <w:rPr>
          <w:b w:val="0"/>
          <w:bCs/>
        </w:rPr>
        <w:t>Home.drawio</w:t>
      </w:r>
      <w:r w:rsidRPr="00EA5320">
        <w:rPr>
          <w:b w:val="0"/>
          <w:bCs/>
        </w:rPr>
        <w:t>)</w:t>
      </w:r>
      <w:bookmarkEnd w:id="9"/>
    </w:p>
    <w:p w14:paraId="76D4B14C" w14:textId="1532E1B0" w:rsidR="0017429A" w:rsidRDefault="007030C0" w:rsidP="0017429A">
      <w:pPr>
        <w:pStyle w:val="ListParagraph"/>
        <w:numPr>
          <w:ilvl w:val="0"/>
          <w:numId w:val="16"/>
        </w:numPr>
        <w:rPr>
          <w:b/>
          <w:bCs/>
        </w:rPr>
      </w:pPr>
      <w:r>
        <w:rPr>
          <w:b/>
          <w:bCs/>
        </w:rPr>
        <w:t>Play</w:t>
      </w:r>
    </w:p>
    <w:p w14:paraId="55ADA284" w14:textId="25B44AB5" w:rsidR="00DD098A" w:rsidRDefault="00422DEA" w:rsidP="00DD098A">
      <w:pPr>
        <w:pStyle w:val="ListParagraph"/>
        <w:numPr>
          <w:ilvl w:val="1"/>
          <w:numId w:val="16"/>
        </w:numPr>
      </w:pPr>
      <w:r w:rsidRPr="008A76FE">
        <w:t xml:space="preserve">The </w:t>
      </w:r>
      <w:r w:rsidR="00EC2F2A">
        <w:t>p</w:t>
      </w:r>
      <w:r w:rsidR="00ED3B59">
        <w:t>lay</w:t>
      </w:r>
      <w:r w:rsidR="008A76FE">
        <w:t xml:space="preserve"> option </w:t>
      </w:r>
      <w:r w:rsidR="00FE25B4">
        <w:t xml:space="preserve">displays the </w:t>
      </w:r>
      <w:r w:rsidR="00F16950">
        <w:t>play</w:t>
      </w:r>
      <w:r w:rsidR="00897B57">
        <w:t>field</w:t>
      </w:r>
      <w:r w:rsidR="00F16950">
        <w:t>,</w:t>
      </w:r>
    </w:p>
    <w:p w14:paraId="504FC9E5" w14:textId="71F20AE3" w:rsidR="00994DD6" w:rsidRDefault="00F16950" w:rsidP="00DD098A">
      <w:pPr>
        <w:pStyle w:val="ListParagraph"/>
        <w:numPr>
          <w:ilvl w:val="1"/>
          <w:numId w:val="16"/>
        </w:numPr>
      </w:pPr>
      <w:r>
        <w:t>P</w:t>
      </w:r>
      <w:r w:rsidR="00994DD6">
        <w:t>layer</w:t>
      </w:r>
      <w:r>
        <w:t>s</w:t>
      </w:r>
      <w:r w:rsidR="00994DD6">
        <w:t xml:space="preserve"> hit start</w:t>
      </w:r>
      <w:r w:rsidR="001858AC">
        <w:t>,</w:t>
      </w:r>
      <w:r w:rsidR="00994DD6">
        <w:t xml:space="preserve"> and </w:t>
      </w:r>
      <w:r>
        <w:t>a coun</w:t>
      </w:r>
      <w:r w:rsidR="00250806">
        <w:t>t</w:t>
      </w:r>
      <w:r>
        <w:t>down starts,</w:t>
      </w:r>
    </w:p>
    <w:p w14:paraId="005E0EA0" w14:textId="72951BDA" w:rsidR="00E36937" w:rsidRDefault="00250806" w:rsidP="00DD098A">
      <w:pPr>
        <w:pStyle w:val="ListParagraph"/>
        <w:numPr>
          <w:ilvl w:val="1"/>
          <w:numId w:val="16"/>
        </w:numPr>
      </w:pPr>
      <w:r>
        <w:t>The countdown is followed by music</w:t>
      </w:r>
      <w:r w:rsidR="006F5AE5">
        <w:t>, and game start</w:t>
      </w:r>
      <w:r w:rsidR="00F16950">
        <w:t>,</w:t>
      </w:r>
    </w:p>
    <w:p w14:paraId="3592C4CB" w14:textId="57507582" w:rsidR="007479CD" w:rsidRDefault="006F5AE5" w:rsidP="00DD098A">
      <w:pPr>
        <w:pStyle w:val="ListParagraph"/>
        <w:numPr>
          <w:ilvl w:val="1"/>
          <w:numId w:val="16"/>
        </w:numPr>
      </w:pPr>
      <w:r>
        <w:t>P</w:t>
      </w:r>
      <w:r w:rsidR="007479CD">
        <w:t>layer</w:t>
      </w:r>
      <w:r>
        <w:t>s</w:t>
      </w:r>
      <w:r w:rsidR="007479CD">
        <w:t xml:space="preserve"> can</w:t>
      </w:r>
      <w:r w:rsidR="006B6CAC">
        <w:t xml:space="preserve"> pause, </w:t>
      </w:r>
      <w:r w:rsidR="00C423DA">
        <w:t>resume and stop</w:t>
      </w:r>
      <w:r w:rsidR="006B6CAC">
        <w:t xml:space="preserve"> the game</w:t>
      </w:r>
      <w:r>
        <w:t>,</w:t>
      </w:r>
    </w:p>
    <w:p w14:paraId="72904B4B" w14:textId="77BB1100" w:rsidR="00D0125F" w:rsidRDefault="00485C3C" w:rsidP="00DD098A">
      <w:pPr>
        <w:pStyle w:val="ListParagraph"/>
        <w:numPr>
          <w:ilvl w:val="1"/>
          <w:numId w:val="16"/>
        </w:numPr>
      </w:pPr>
      <w:r>
        <w:t>A</w:t>
      </w:r>
      <w:r w:rsidR="00E538A2">
        <w:t xml:space="preserve">uthor and title </w:t>
      </w:r>
      <w:r>
        <w:t xml:space="preserve">information is </w:t>
      </w:r>
      <w:r w:rsidR="00E538A2">
        <w:t>displayed</w:t>
      </w:r>
      <w:r w:rsidR="00E20C41">
        <w:t xml:space="preserve"> in the header</w:t>
      </w:r>
      <w:r w:rsidR="00E538A2">
        <w:t>.</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35FD2C8B"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represent the music, and </w:t>
      </w:r>
      <w:r w:rsidR="008138AC">
        <w:t xml:space="preserve">they have </w:t>
      </w:r>
      <w:r w:rsidR="00AD7FF9">
        <w:t>the following</w:t>
      </w:r>
      <w:r w:rsidR="00605AA0">
        <w:t xml:space="preserve"> elements:</w:t>
      </w:r>
    </w:p>
    <w:p w14:paraId="7C936A68" w14:textId="77DA4B32" w:rsidR="00605AA0" w:rsidRDefault="00605AA0" w:rsidP="00605AA0">
      <w:pPr>
        <w:pStyle w:val="ListParagraph"/>
        <w:numPr>
          <w:ilvl w:val="2"/>
          <w:numId w:val="16"/>
        </w:numPr>
      </w:pPr>
      <w:r>
        <w:t xml:space="preserve"> </w:t>
      </w:r>
      <w:r w:rsidR="0000588C">
        <w:rPr>
          <w:b/>
          <w:bCs/>
        </w:rPr>
        <w:t>Tablature:</w:t>
      </w:r>
      <w:r w:rsidR="00590342">
        <w:t xml:space="preserve"> </w:t>
      </w:r>
      <w:r w:rsidR="00287A52">
        <w:t>Representing the music that is playing</w:t>
      </w:r>
      <w:r w:rsidR="00156765">
        <w:t xml:space="preserve"> with rhythm notation</w:t>
      </w:r>
      <w:r w:rsidR="00E943A9">
        <w:t>,</w:t>
      </w:r>
    </w:p>
    <w:p w14:paraId="09A1124A" w14:textId="5EBCA2EE" w:rsidR="00A6720D" w:rsidRDefault="00545586" w:rsidP="00605AA0">
      <w:pPr>
        <w:pStyle w:val="ListParagraph"/>
        <w:numPr>
          <w:ilvl w:val="2"/>
          <w:numId w:val="16"/>
        </w:numPr>
      </w:pPr>
      <w:r>
        <w:t xml:space="preserve"> </w:t>
      </w:r>
      <w:r w:rsidR="00287A52">
        <w:rPr>
          <w:b/>
          <w:bCs/>
        </w:rPr>
        <w:t>Track Highway</w:t>
      </w:r>
      <w:r>
        <w:t xml:space="preserve">: </w:t>
      </w:r>
      <w:r w:rsidR="00E943A9">
        <w:t>Lines</w:t>
      </w:r>
      <w:r w:rsidR="006A4745">
        <w:t xml:space="preserve"> represent string</w:t>
      </w:r>
      <w:r w:rsidR="00E943A9">
        <w:t>s</w:t>
      </w:r>
      <w:r w:rsidR="006A4745">
        <w:t>, and the numbers represent fret</w:t>
      </w:r>
      <w:r w:rsidR="00E943A9">
        <w:t>s,</w:t>
      </w:r>
    </w:p>
    <w:p w14:paraId="4C5F8652" w14:textId="571BFC1F" w:rsidR="006A4745" w:rsidRDefault="00664C9C" w:rsidP="00605AA0">
      <w:pPr>
        <w:pStyle w:val="ListParagraph"/>
        <w:numPr>
          <w:ilvl w:val="2"/>
          <w:numId w:val="16"/>
        </w:numPr>
      </w:pPr>
      <w:r>
        <w:t xml:space="preserve"> </w:t>
      </w:r>
      <w:r w:rsidR="00156765">
        <w:rPr>
          <w:b/>
          <w:bCs/>
        </w:rPr>
        <w:t>Guitar Board</w:t>
      </w:r>
      <w:r w:rsidR="008D7667">
        <w:t xml:space="preserve">: </w:t>
      </w:r>
      <w:r w:rsidR="00964B03">
        <w:t>Virtual representation of the guitar</w:t>
      </w:r>
      <w:r w:rsidR="00811C41">
        <w:t>.</w:t>
      </w:r>
    </w:p>
    <w:p w14:paraId="5E7A32A6" w14:textId="661904D1" w:rsidR="00811C41" w:rsidRDefault="00791A38" w:rsidP="00811C41">
      <w:pPr>
        <w:pStyle w:val="ListParagraph"/>
        <w:numPr>
          <w:ilvl w:val="1"/>
          <w:numId w:val="16"/>
        </w:numPr>
      </w:pPr>
      <w:r w:rsidRPr="00791A38">
        <w:rPr>
          <w:b/>
          <w:bCs/>
        </w:rPr>
        <w:t>Virtual Guitar Board</w:t>
      </w:r>
    </w:p>
    <w:p w14:paraId="725B470F" w14:textId="6E90FF92" w:rsidR="00415606" w:rsidRDefault="00415606" w:rsidP="00415606">
      <w:pPr>
        <w:pStyle w:val="ListParagraph"/>
        <w:numPr>
          <w:ilvl w:val="2"/>
          <w:numId w:val="16"/>
        </w:numPr>
      </w:pPr>
      <w:r>
        <w:t xml:space="preserve"> </w:t>
      </w:r>
      <w:r w:rsidR="00F46BCD">
        <w:t>S</w:t>
      </w:r>
      <w:r w:rsidR="00AF27A8">
        <w:t>hows fret</w:t>
      </w:r>
      <w:r w:rsidR="00DC62DE">
        <w:t>s, finger</w:t>
      </w:r>
      <w:r w:rsidR="00AF27A8">
        <w:t xml:space="preserve"> positions and strum bars</w:t>
      </w:r>
      <w:r w:rsidR="00F46BCD">
        <w:t>,</w:t>
      </w:r>
    </w:p>
    <w:p w14:paraId="64DE88EE" w14:textId="498F1701" w:rsidR="00BE1854" w:rsidRDefault="00BE1854" w:rsidP="00415606">
      <w:pPr>
        <w:pStyle w:val="ListParagraph"/>
        <w:numPr>
          <w:ilvl w:val="2"/>
          <w:numId w:val="16"/>
        </w:numPr>
      </w:pPr>
      <w:r>
        <w:t xml:space="preserve"> </w:t>
      </w:r>
      <w:r w:rsidR="00D277B9">
        <w:t>A</w:t>
      </w:r>
      <w:r w:rsidR="00DC62DE">
        <w:t xml:space="preserve">ctive </w:t>
      </w:r>
      <w:r w:rsidR="007163BF">
        <w:t xml:space="preserve">finger positions and strums are </w:t>
      </w:r>
      <w:r w:rsidR="00D277B9">
        <w:t>highlighted</w:t>
      </w:r>
      <w:r w:rsidR="00F46BCD">
        <w:t>,</w:t>
      </w:r>
    </w:p>
    <w:p w14:paraId="18C03054" w14:textId="10D929E4" w:rsidR="00C423DA" w:rsidRDefault="00974C2F" w:rsidP="00415606">
      <w:pPr>
        <w:pStyle w:val="ListParagraph"/>
        <w:numPr>
          <w:ilvl w:val="2"/>
          <w:numId w:val="16"/>
        </w:numPr>
      </w:pPr>
      <w:r>
        <w:t xml:space="preserve"> </w:t>
      </w:r>
      <w:r w:rsidR="00E253BC">
        <w:t xml:space="preserve">Note misses and inaccurate playing </w:t>
      </w:r>
      <w:r w:rsidR="0056276B">
        <w:t>are</w:t>
      </w:r>
      <w:r w:rsidR="00E253BC">
        <w:t xml:space="preserve"> </w:t>
      </w:r>
      <w:r w:rsidR="00AE0824">
        <w:t>highlighted</w:t>
      </w:r>
      <w:r w:rsidR="0056276B">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7B3E80DF" w:rsidR="0017429A" w:rsidRPr="0017429A" w:rsidRDefault="002D5198" w:rsidP="002D5198">
      <w:pPr>
        <w:pStyle w:val="Caption"/>
        <w:jc w:val="center"/>
        <w:rPr>
          <w:bCs/>
        </w:rPr>
      </w:pPr>
      <w:bookmarkStart w:id="10" w:name="_Toc137594683"/>
      <w:r>
        <w:t>Figure</w:t>
      </w:r>
      <w:r w:rsidR="00DF3CA6">
        <w:t>-</w:t>
      </w:r>
      <w:fldSimple w:instr=" SEQ Figure \* ARABIC ">
        <w:r w:rsidR="00587420">
          <w:rPr>
            <w:noProof/>
          </w:rPr>
          <w:t>6</w:t>
        </w:r>
      </w:fldSimple>
      <w:r>
        <w:t xml:space="preserve"> Play Wireframe </w:t>
      </w:r>
      <w:r w:rsidRPr="002D5198">
        <w:rPr>
          <w:b w:val="0"/>
          <w:bCs/>
        </w:rPr>
        <w:t>(</w:t>
      </w:r>
      <w:r>
        <w:rPr>
          <w:b w:val="0"/>
          <w:bCs/>
        </w:rPr>
        <w:t>Appendix/Wireframes</w:t>
      </w:r>
      <w:r w:rsidR="00520919">
        <w:rPr>
          <w:b w:val="0"/>
          <w:bCs/>
        </w:rPr>
        <w:t>_</w:t>
      </w:r>
      <w:r>
        <w:rPr>
          <w:b w:val="0"/>
          <w:bCs/>
        </w:rPr>
        <w:t>Play.drawio</w:t>
      </w:r>
      <w:r w:rsidRPr="002D5198">
        <w:rPr>
          <w:b w:val="0"/>
          <w:bCs/>
        </w:rPr>
        <w:t>)</w:t>
      </w:r>
      <w:bookmarkEnd w:id="10"/>
    </w:p>
    <w:p w14:paraId="79559D8A" w14:textId="5C551FF8" w:rsidR="001B7A20" w:rsidRDefault="00250D8D" w:rsidP="001B7A20">
      <w:pPr>
        <w:pStyle w:val="ListParagraph"/>
        <w:numPr>
          <w:ilvl w:val="0"/>
          <w:numId w:val="16"/>
        </w:numPr>
        <w:rPr>
          <w:b/>
          <w:bCs/>
        </w:rPr>
      </w:pPr>
      <w:r>
        <w:rPr>
          <w:b/>
          <w:bCs/>
        </w:rPr>
        <w:lastRenderedPageBreak/>
        <w:t>Scoring</w:t>
      </w:r>
    </w:p>
    <w:p w14:paraId="1876920A" w14:textId="1FF2F305" w:rsidR="006B160B" w:rsidRDefault="00A1733B" w:rsidP="006B160B">
      <w:pPr>
        <w:pStyle w:val="ListParagraph"/>
        <w:numPr>
          <w:ilvl w:val="1"/>
          <w:numId w:val="16"/>
        </w:numPr>
      </w:pPr>
      <w:r w:rsidRPr="00A1733B">
        <w:t xml:space="preserve">The </w:t>
      </w:r>
      <w:r>
        <w:t>user can see the current score while playing</w:t>
      </w:r>
      <w:r w:rsidR="0056276B">
        <w:t>,</w:t>
      </w:r>
    </w:p>
    <w:p w14:paraId="4D329697" w14:textId="44FA71D3" w:rsidR="009568B8" w:rsidRDefault="0038070F" w:rsidP="006B160B">
      <w:pPr>
        <w:pStyle w:val="ListParagraph"/>
        <w:numPr>
          <w:ilvl w:val="1"/>
          <w:numId w:val="16"/>
        </w:numPr>
      </w:pPr>
      <w:r>
        <w:t>The a</w:t>
      </w:r>
      <w:r w:rsidR="00304CCB">
        <w:t>pplication</w:t>
      </w:r>
      <w:r w:rsidR="004067F4">
        <w:t xml:space="preserve"> compares </w:t>
      </w:r>
      <w:r w:rsidR="007D1F20">
        <w:t>actual</w:t>
      </w:r>
      <w:r w:rsidR="004067F4">
        <w:t xml:space="preserve"> and </w:t>
      </w:r>
      <w:r w:rsidR="008613A6">
        <w:t xml:space="preserve">expected </w:t>
      </w:r>
      <w:r w:rsidR="007D1F20">
        <w:t>user actions</w:t>
      </w:r>
      <w:r w:rsidR="005B53EF">
        <w:t>,</w:t>
      </w:r>
    </w:p>
    <w:p w14:paraId="5CB456D8" w14:textId="1EB30469" w:rsidR="00DC51D9" w:rsidRDefault="005D1DC5" w:rsidP="006B160B">
      <w:pPr>
        <w:pStyle w:val="ListParagraph"/>
        <w:numPr>
          <w:ilvl w:val="1"/>
          <w:numId w:val="16"/>
        </w:numPr>
      </w:pPr>
      <w:r>
        <w:t>Scores</w:t>
      </w:r>
      <w:r w:rsidR="00603BF8">
        <w:t xml:space="preserve"> </w:t>
      </w:r>
      <w:r w:rsidR="0038070F">
        <w:t>calculate accuracy and</w:t>
      </w:r>
      <w:r w:rsidR="00603BF8">
        <w:t xml:space="preserve"> </w:t>
      </w:r>
      <w:r>
        <w:t>time precision</w:t>
      </w:r>
      <w:r w:rsidR="0038070F">
        <w:t xml:space="preserve"> values</w:t>
      </w:r>
      <w:r w:rsidR="00BA135D">
        <w:t>.</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65B07D0E" w:rsidR="00BA135D" w:rsidRDefault="008D5F2C" w:rsidP="006252A5">
      <w:pPr>
        <w:pStyle w:val="Caption"/>
        <w:jc w:val="center"/>
      </w:pPr>
      <w:bookmarkStart w:id="11" w:name="_Toc137594684"/>
      <w:r>
        <w:t>Figure</w:t>
      </w:r>
      <w:r w:rsidR="00DF3CA6">
        <w:t>-</w:t>
      </w:r>
      <w:fldSimple w:instr=" SEQ Figure \* ARABIC ">
        <w:r w:rsidR="00587420">
          <w:rPr>
            <w:noProof/>
          </w:rPr>
          <w:t>7</w:t>
        </w:r>
      </w:fldSimple>
      <w:r w:rsidR="006252A5">
        <w:t xml:space="preserve"> </w:t>
      </w:r>
      <w:r w:rsidR="00520919">
        <w:t>Scoring</w:t>
      </w:r>
      <w:r w:rsidR="009D552C">
        <w:t xml:space="preserve"> </w:t>
      </w:r>
      <w:r w:rsidR="009D552C" w:rsidRPr="00A61FA0">
        <w:rPr>
          <w:b w:val="0"/>
          <w:bCs/>
        </w:rPr>
        <w:t>(Appendix/Pointing</w:t>
      </w:r>
      <w:r w:rsidR="00A61FA0" w:rsidRPr="00A61FA0">
        <w:rPr>
          <w:b w:val="0"/>
          <w:bCs/>
        </w:rPr>
        <w:t>.drawio</w:t>
      </w:r>
      <w:r w:rsidR="009D552C" w:rsidRPr="00A61FA0">
        <w:rPr>
          <w:b w:val="0"/>
          <w:bCs/>
        </w:rPr>
        <w:t>)</w:t>
      </w:r>
      <w:bookmarkEnd w:id="11"/>
    </w:p>
    <w:p w14:paraId="62F125E9" w14:textId="77777777" w:rsidR="000E0D6D" w:rsidRPr="000E0D6D" w:rsidRDefault="000E0D6D" w:rsidP="000E0D6D"/>
    <w:p w14:paraId="06E6330E" w14:textId="5A2BEB9E" w:rsidR="008D5F2C" w:rsidRDefault="005C6CF1" w:rsidP="000E0D6D">
      <w:pPr>
        <w:pStyle w:val="ListParagraph"/>
        <w:numPr>
          <w:ilvl w:val="1"/>
          <w:numId w:val="16"/>
        </w:numPr>
      </w:pPr>
      <w:r>
        <w:t>C</w:t>
      </w:r>
      <w:r w:rsidR="00711A0B">
        <w:t>onsecutive</w:t>
      </w:r>
      <w:r w:rsidR="003001DD">
        <w:t xml:space="preserve"> correct notes</w:t>
      </w:r>
      <w:r w:rsidR="00711A0B">
        <w:t xml:space="preserve"> </w:t>
      </w:r>
      <w:r w:rsidR="003001DD">
        <w:t>count towards streak points,</w:t>
      </w:r>
    </w:p>
    <w:p w14:paraId="4C231DAF" w14:textId="367FD0D1" w:rsidR="0049073C" w:rsidRDefault="003001DD" w:rsidP="004D788A">
      <w:pPr>
        <w:pStyle w:val="ListParagraph"/>
        <w:numPr>
          <w:ilvl w:val="1"/>
          <w:numId w:val="16"/>
        </w:numPr>
      </w:pPr>
      <w:r>
        <w:t>M</w:t>
      </w:r>
      <w:r w:rsidR="002758B7">
        <w:t>issed not</w:t>
      </w:r>
      <w:r w:rsidR="001E3280">
        <w:t>e</w:t>
      </w:r>
      <w:r>
        <w:t>s</w:t>
      </w:r>
      <w:r w:rsidR="00DC2619">
        <w:t xml:space="preserve"> are set </w:t>
      </w:r>
      <w:r w:rsidR="00881B81">
        <w:t>if outside an interval,</w:t>
      </w:r>
    </w:p>
    <w:p w14:paraId="6758D3FA" w14:textId="3F4EC7B9" w:rsidR="00FD5D4F" w:rsidRDefault="000F0ADE" w:rsidP="004D788A">
      <w:pPr>
        <w:pStyle w:val="ListParagraph"/>
        <w:numPr>
          <w:ilvl w:val="1"/>
          <w:numId w:val="16"/>
        </w:numPr>
      </w:pPr>
      <w:r>
        <w:t>Multiple strum strokes reset</w:t>
      </w:r>
      <w:r w:rsidR="00E8038B">
        <w:t xml:space="preserve"> the stroke timers</w:t>
      </w:r>
      <w:r w:rsidR="00167257">
        <w:t>,</w:t>
      </w:r>
    </w:p>
    <w:p w14:paraId="38E13B8F" w14:textId="27CB9BD2" w:rsidR="00B11A2B" w:rsidRDefault="00167257" w:rsidP="00844C0D">
      <w:pPr>
        <w:pStyle w:val="ListParagraph"/>
        <w:numPr>
          <w:ilvl w:val="1"/>
          <w:numId w:val="16"/>
        </w:numPr>
      </w:pPr>
      <w:r>
        <w:t>Users can see the</w:t>
      </w:r>
      <w:r w:rsidR="009A34BB">
        <w:t xml:space="preserve"> community's</w:t>
      </w:r>
      <w:r>
        <w:t xml:space="preserve"> high score</w:t>
      </w:r>
      <w:r w:rsidR="00CD19ED">
        <w:t>.</w:t>
      </w:r>
    </w:p>
    <w:p w14:paraId="6C9219DA" w14:textId="12A70946" w:rsidR="007D27F0" w:rsidRDefault="00772C52" w:rsidP="000529A9">
      <w:pPr>
        <w:pStyle w:val="ListParagraph"/>
        <w:numPr>
          <w:ilvl w:val="0"/>
          <w:numId w:val="16"/>
        </w:numPr>
        <w:rPr>
          <w:b/>
          <w:bCs/>
        </w:rPr>
      </w:pPr>
      <w:r>
        <w:rPr>
          <w:b/>
          <w:bCs/>
        </w:rPr>
        <w:t>Options</w:t>
      </w:r>
    </w:p>
    <w:p w14:paraId="44CEF3DC" w14:textId="06030DE5" w:rsidR="00DD20E5" w:rsidRDefault="005631F8" w:rsidP="00182EE4">
      <w:pPr>
        <w:pStyle w:val="ListParagraph"/>
        <w:numPr>
          <w:ilvl w:val="1"/>
          <w:numId w:val="16"/>
        </w:numPr>
      </w:pPr>
      <w:r>
        <w:rPr>
          <w:b/>
          <w:bCs/>
        </w:rPr>
        <w:t>The p</w:t>
      </w:r>
      <w:r w:rsidR="00182EE4" w:rsidRPr="005175FC">
        <w:rPr>
          <w:b/>
          <w:bCs/>
        </w:rPr>
        <w:t>ractice</w:t>
      </w:r>
      <w:r w:rsidR="00182EE4">
        <w:t xml:space="preserve"> option </w:t>
      </w:r>
      <w:r w:rsidR="00DD2915">
        <w:t xml:space="preserve">lets the player </w:t>
      </w:r>
      <w:r w:rsidR="00985FF8">
        <w:t>in the game without scoring,</w:t>
      </w:r>
    </w:p>
    <w:p w14:paraId="423C0785" w14:textId="1DC62D0F" w:rsidR="00BD4D46" w:rsidRDefault="00BD4D46" w:rsidP="00BD4D46">
      <w:pPr>
        <w:pStyle w:val="ListParagraph"/>
        <w:numPr>
          <w:ilvl w:val="1"/>
          <w:numId w:val="16"/>
        </w:numPr>
        <w:rPr>
          <w:bCs/>
        </w:rPr>
      </w:pPr>
      <w:r w:rsidRPr="005175FC">
        <w:rPr>
          <w:b/>
        </w:rPr>
        <w:t>Jam Session</w:t>
      </w:r>
      <w:r>
        <w:rPr>
          <w:bCs/>
        </w:rPr>
        <w:t xml:space="preserve"> </w:t>
      </w:r>
      <w:r w:rsidR="00620D8A">
        <w:rPr>
          <w:bCs/>
        </w:rPr>
        <w:t xml:space="preserve">is a virtual guitar </w:t>
      </w:r>
      <w:r w:rsidR="00F204E6">
        <w:rPr>
          <w:bCs/>
        </w:rPr>
        <w:t>that responds to strums and key</w:t>
      </w:r>
      <w:r w:rsidR="00305C60">
        <w:rPr>
          <w:bCs/>
        </w:rPr>
        <w:t>note</w:t>
      </w:r>
      <w:r w:rsidR="00F204E6">
        <w:rPr>
          <w:bCs/>
        </w:rPr>
        <w:t xml:space="preserve"> presses</w:t>
      </w:r>
      <w:r w:rsidR="00620D8A">
        <w:rPr>
          <w:bCs/>
        </w:rPr>
        <w:t>,</w:t>
      </w:r>
    </w:p>
    <w:p w14:paraId="326CC7C7" w14:textId="6BCF6416" w:rsidR="00F204E6" w:rsidRPr="00BD4D46" w:rsidRDefault="00745529" w:rsidP="00BD4D46">
      <w:pPr>
        <w:pStyle w:val="ListParagraph"/>
        <w:numPr>
          <w:ilvl w:val="1"/>
          <w:numId w:val="16"/>
        </w:numPr>
        <w:rPr>
          <w:bCs/>
        </w:rPr>
      </w:pPr>
      <w:r>
        <w:rPr>
          <w:bCs/>
        </w:rPr>
        <w:t>Strums produce guitar sounds</w:t>
      </w:r>
      <w:r w:rsidR="00620D8A">
        <w:rPr>
          <w:bCs/>
        </w:rPr>
        <w:t>,</w:t>
      </w:r>
    </w:p>
    <w:p w14:paraId="57D95B82" w14:textId="51E0FFFA"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w:t>
      </w:r>
      <w:r w:rsidR="008224E5">
        <w:t xml:space="preserve">a replayable </w:t>
      </w:r>
      <w:r w:rsidR="00E13F17">
        <w:t>console input</w:t>
      </w:r>
      <w:r w:rsidR="008224E5">
        <w:t>,</w:t>
      </w:r>
    </w:p>
    <w:p w14:paraId="75A9BFC9" w14:textId="573A58F7" w:rsidR="00E13F17" w:rsidRDefault="008224E5" w:rsidP="005175FC">
      <w:pPr>
        <w:pStyle w:val="ListParagraph"/>
        <w:numPr>
          <w:ilvl w:val="1"/>
          <w:numId w:val="16"/>
        </w:numPr>
      </w:pPr>
      <w:r>
        <w:t>N</w:t>
      </w:r>
      <w:r w:rsidR="00E13F17">
        <w:t xml:space="preserve">otes are </w:t>
      </w:r>
      <w:r>
        <w:t xml:space="preserve">displayed </w:t>
      </w:r>
      <w:r w:rsidR="00064D4A">
        <w:t>on the tablature</w:t>
      </w:r>
      <w:r w:rsidR="00A62CC2">
        <w:t xml:space="preserve"> when the player presses the </w:t>
      </w:r>
      <w:r w:rsidR="00C80D5A">
        <w:t>record</w:t>
      </w:r>
      <w:r w:rsidR="00A62CC2">
        <w:t xml:space="preserve"> button.</w:t>
      </w:r>
    </w:p>
    <w:p w14:paraId="6A5F8CDB" w14:textId="1C14255C" w:rsidR="00A55F9C" w:rsidRDefault="008224E5" w:rsidP="005175FC">
      <w:pPr>
        <w:pStyle w:val="ListParagraph"/>
        <w:numPr>
          <w:ilvl w:val="1"/>
          <w:numId w:val="16"/>
        </w:numPr>
      </w:pPr>
      <w:r>
        <w:t>N</w:t>
      </w:r>
      <w:r w:rsidR="00081AB4">
        <w:t xml:space="preserve">otes are cleared </w:t>
      </w:r>
      <w:r w:rsidR="00887D3D">
        <w:t>when pressing</w:t>
      </w:r>
      <w:r w:rsidR="00C80D5A">
        <w:t xml:space="preserve"> the delete button.</w:t>
      </w:r>
    </w:p>
    <w:p w14:paraId="5947E357" w14:textId="550A50B9" w:rsidR="00790FE0" w:rsidRPr="00605EE2" w:rsidRDefault="00790FE0" w:rsidP="00790FE0">
      <w:pPr>
        <w:pStyle w:val="ListParagraph"/>
        <w:numPr>
          <w:ilvl w:val="0"/>
          <w:numId w:val="16"/>
        </w:numPr>
        <w:rPr>
          <w:b/>
          <w:bCs/>
        </w:rPr>
      </w:pPr>
      <w:r>
        <w:rPr>
          <w:b/>
          <w:bCs/>
        </w:rPr>
        <w:t>Chord</w:t>
      </w:r>
      <w:r w:rsidR="00772C52">
        <w:rPr>
          <w:b/>
          <w:bCs/>
        </w:rPr>
        <w:t>s</w:t>
      </w:r>
    </w:p>
    <w:p w14:paraId="35E964B6" w14:textId="47093688" w:rsidR="00790FE0" w:rsidRDefault="00F3655A" w:rsidP="00790FE0">
      <w:pPr>
        <w:pStyle w:val="ListParagraph"/>
        <w:numPr>
          <w:ilvl w:val="1"/>
          <w:numId w:val="16"/>
        </w:numPr>
      </w:pPr>
      <w:r>
        <w:t>Display an e</w:t>
      </w:r>
      <w:r w:rsidR="00790FE0">
        <w:t>xtended list of chords</w:t>
      </w:r>
      <w:r w:rsidR="0046214D">
        <w:t>,</w:t>
      </w:r>
    </w:p>
    <w:p w14:paraId="55C9675E" w14:textId="4B1C984D" w:rsidR="00790FE0" w:rsidRDefault="0046214D" w:rsidP="00790FE0">
      <w:pPr>
        <w:pStyle w:val="ListParagraph"/>
        <w:numPr>
          <w:ilvl w:val="1"/>
          <w:numId w:val="16"/>
        </w:numPr>
      </w:pPr>
      <w:r>
        <w:t>Chord cards show</w:t>
      </w:r>
      <w:r w:rsidR="00790FE0">
        <w:t xml:space="preserve"> finger positioning for chord</w:t>
      </w:r>
      <w:r>
        <w:t>s,</w:t>
      </w:r>
    </w:p>
    <w:p w14:paraId="2A8F6567" w14:textId="153EA5D2" w:rsidR="00790FE0" w:rsidRDefault="00CC1741" w:rsidP="00790FE0">
      <w:pPr>
        <w:pStyle w:val="ListParagraph"/>
        <w:numPr>
          <w:ilvl w:val="1"/>
          <w:numId w:val="16"/>
        </w:numPr>
      </w:pPr>
      <w:r>
        <w:t>Chord card frets are relative to position,</w:t>
      </w:r>
    </w:p>
    <w:p w14:paraId="5A31FB9B" w14:textId="7D7AEFB4" w:rsidR="00790FE0" w:rsidRDefault="006B1341" w:rsidP="00790FE0">
      <w:pPr>
        <w:pStyle w:val="ListParagraph"/>
        <w:numPr>
          <w:ilvl w:val="1"/>
          <w:numId w:val="16"/>
        </w:numPr>
      </w:pPr>
      <w:r>
        <w:t>Standard b</w:t>
      </w:r>
      <w:r w:rsidR="00790FE0">
        <w:t xml:space="preserve">arre chords </w:t>
      </w:r>
      <w:r>
        <w:t>notation,</w:t>
      </w:r>
    </w:p>
    <w:p w14:paraId="6957FCBA" w14:textId="61B87260" w:rsidR="00D705E3" w:rsidRPr="00D705E3" w:rsidRDefault="00790FE0" w:rsidP="008603AA">
      <w:pPr>
        <w:pStyle w:val="ListParagraph"/>
        <w:numPr>
          <w:ilvl w:val="1"/>
          <w:numId w:val="16"/>
        </w:numPr>
        <w:jc w:val="left"/>
        <w:rPr>
          <w:rFonts w:eastAsiaTheme="majorEastAsia" w:cstheme="majorBidi"/>
          <w:smallCaps/>
          <w:sz w:val="24"/>
          <w:szCs w:val="32"/>
        </w:rPr>
      </w:pPr>
      <w:r w:rsidRPr="00D705E3">
        <w:t xml:space="preserve">Users </w:t>
      </w:r>
      <w:r w:rsidR="003A63E8">
        <w:t>filter</w:t>
      </w:r>
      <w:r w:rsidRPr="00D705E3">
        <w:t xml:space="preserve"> </w:t>
      </w:r>
      <w:r w:rsidR="003A63E8">
        <w:t xml:space="preserve">chords with </w:t>
      </w:r>
      <w:r w:rsidRPr="00D705E3">
        <w:t>root note</w:t>
      </w:r>
      <w:r w:rsidR="003A63E8">
        <w:t>s</w:t>
      </w:r>
      <w:r w:rsidRPr="00D705E3">
        <w:t>, chord type</w:t>
      </w:r>
      <w:r w:rsidR="003A63E8">
        <w:t>s</w:t>
      </w:r>
      <w:r w:rsidRPr="00D705E3">
        <w:t xml:space="preserve"> and base</w:t>
      </w:r>
      <w:r w:rsidR="003A63E8">
        <w:t>s</w:t>
      </w:r>
      <w:r w:rsidR="00B935A6">
        <w:t>,</w:t>
      </w:r>
    </w:p>
    <w:p w14:paraId="7D05E369" w14:textId="312C92A0" w:rsidR="00394EEE" w:rsidRPr="00D705E3" w:rsidRDefault="003A63E8" w:rsidP="008603AA">
      <w:pPr>
        <w:pStyle w:val="ListParagraph"/>
        <w:numPr>
          <w:ilvl w:val="1"/>
          <w:numId w:val="16"/>
        </w:numPr>
        <w:jc w:val="left"/>
        <w:rPr>
          <w:rFonts w:eastAsiaTheme="majorEastAsia" w:cstheme="majorBidi"/>
          <w:smallCaps/>
          <w:sz w:val="24"/>
          <w:szCs w:val="32"/>
        </w:rPr>
      </w:pPr>
      <w:r>
        <w:t xml:space="preserve">Chord cards </w:t>
      </w:r>
      <w:r w:rsidR="00B935A6">
        <w:t>play audio</w:t>
      </w:r>
      <w:r w:rsidR="00790FE0" w:rsidRPr="00D705E3">
        <w:t>.</w:t>
      </w:r>
      <w:r w:rsidR="00394EEE" w:rsidRPr="00D705E3">
        <w:br w:type="page"/>
      </w:r>
    </w:p>
    <w:p w14:paraId="62D57498" w14:textId="003A7C9E" w:rsidR="00394EEE" w:rsidRDefault="009B122F" w:rsidP="00650CB9">
      <w:pPr>
        <w:pStyle w:val="Heading3"/>
      </w:pPr>
      <w:bookmarkStart w:id="12" w:name="_Toc137611425"/>
      <w:r>
        <w:lastRenderedPageBreak/>
        <w:t>1.</w:t>
      </w:r>
      <w:r w:rsidR="00B63A07">
        <w:t>3</w:t>
      </w:r>
      <w:r w:rsidR="00430522">
        <w:t>.</w:t>
      </w:r>
      <w:r w:rsidR="00E4167C">
        <w:t>1</w:t>
      </w:r>
      <w:r>
        <w:t xml:space="preserve"> </w:t>
      </w:r>
      <w:r w:rsidR="005A7D53">
        <w:t>Constrain</w:t>
      </w:r>
      <w:r w:rsidR="000F74E8">
        <w:t>t</w:t>
      </w:r>
      <w:r w:rsidR="005A7D53">
        <w:t>s</w:t>
      </w:r>
      <w:bookmarkEnd w:id="12"/>
    </w:p>
    <w:p w14:paraId="0E299997" w14:textId="77777777" w:rsidR="00EA7FE0" w:rsidRPr="00EA7FE0" w:rsidRDefault="00EA7FE0" w:rsidP="00EA7FE0"/>
    <w:p w14:paraId="31FCC0A9" w14:textId="77777777" w:rsidR="00D75B8A" w:rsidRDefault="00D75B8A" w:rsidP="005C2042">
      <w:pPr>
        <w:rPr>
          <w:b/>
          <w:bCs/>
        </w:rPr>
      </w:pPr>
      <w:r w:rsidRPr="00D75B8A">
        <w:rPr>
          <w:b/>
          <w:bCs/>
        </w:rPr>
        <w:t>Scope</w:t>
      </w:r>
    </w:p>
    <w:p w14:paraId="5AB15D0B" w14:textId="013EA866"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DB21E3">
            <w:instrText xml:space="preserve">CITATION Sim13 \l 2057 </w:instrText>
          </w:r>
          <w:r w:rsidR="005F790E">
            <w:fldChar w:fldCharType="separate"/>
          </w:r>
          <w:r w:rsidR="00DB21E3">
            <w:rPr>
              <w:noProof/>
            </w:rPr>
            <w:t>(Simon and Goes, 2013)</w:t>
          </w:r>
          <w:r w:rsidR="005F790E">
            <w:fldChar w:fldCharType="end"/>
          </w:r>
        </w:sdtContent>
      </w:sdt>
      <w:r>
        <w:t>.</w:t>
      </w:r>
      <w:r w:rsidR="00AB3731">
        <w:t xml:space="preserve"> </w:t>
      </w:r>
      <w:r w:rsidR="004A234D">
        <w:t>Th</w:t>
      </w:r>
      <w:r w:rsidR="00DF1EE2">
        <w:t xml:space="preserve">is project's scope is to </w:t>
      </w:r>
      <w:r w:rsidR="00DF1EE2" w:rsidRPr="0011516E">
        <w:rPr>
          <w:b/>
          <w:bCs/>
          <w:i/>
          <w:iCs/>
        </w:rPr>
        <w:t>conceptualise and prototype hardware and software</w:t>
      </w:r>
      <w:r w:rsidR="00DF1EE2">
        <w:t xml:space="preserv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12338A">
        <w:t>finding</w:t>
      </w:r>
      <w:r w:rsidR="00C01C11">
        <w:t xml:space="preserve">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CB57ED">
        <w:t>s</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63990442"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DB21E3">
            <w:rPr>
              <w:rFonts w:cstheme="majorHAnsi"/>
            </w:rPr>
            <w:instrText xml:space="preserve">CITATION Sim13 \l 2057 </w:instrText>
          </w:r>
          <w:r w:rsidR="00E312C3">
            <w:rPr>
              <w:rFonts w:cstheme="majorHAnsi"/>
            </w:rPr>
            <w:fldChar w:fldCharType="separate"/>
          </w:r>
          <w:r w:rsidR="00DB21E3" w:rsidRPr="00DB21E3">
            <w:rPr>
              <w:rFonts w:cstheme="majorHAnsi"/>
              <w:noProof/>
            </w:rPr>
            <w:t>(Simon and Goes,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 xml:space="preserve">a </w:t>
      </w:r>
      <w:r w:rsidR="00067909" w:rsidRPr="004F71BC">
        <w:rPr>
          <w:rFonts w:cstheme="majorHAnsi"/>
          <w:b/>
          <w:bCs/>
          <w:i/>
          <w:iCs/>
        </w:rPr>
        <w:t>simplified version of a com</w:t>
      </w:r>
      <w:r w:rsidR="00F3478F" w:rsidRPr="004F71BC">
        <w:rPr>
          <w:rFonts w:cstheme="majorHAnsi"/>
          <w:b/>
          <w:bCs/>
          <w:i/>
          <w:iCs/>
        </w:rPr>
        <w:t>p</w:t>
      </w:r>
      <w:r w:rsidR="00067909" w:rsidRPr="004F71BC">
        <w:rPr>
          <w:rFonts w:cstheme="majorHAnsi"/>
          <w:b/>
          <w:bCs/>
          <w:i/>
          <w:iCs/>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58A1AEEC"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D7106">
        <w:rPr>
          <w:rFonts w:cstheme="majorHAnsi"/>
        </w:rPr>
        <w:t>,</w:t>
      </w:r>
    </w:p>
    <w:p w14:paraId="1AD42B80" w14:textId="7B1B62CE" w:rsidR="00281C91" w:rsidRDefault="002D7106" w:rsidP="00EB5F52">
      <w:pPr>
        <w:pStyle w:val="ListParagraph"/>
        <w:numPr>
          <w:ilvl w:val="0"/>
          <w:numId w:val="18"/>
        </w:numPr>
        <w:rPr>
          <w:rFonts w:cstheme="majorHAnsi"/>
        </w:rPr>
      </w:pPr>
      <w:r>
        <w:rPr>
          <w:rFonts w:cstheme="majorHAnsi"/>
        </w:rPr>
        <w:t>T</w:t>
      </w:r>
      <w:r w:rsidR="00D72B80" w:rsidRPr="00EB5F52">
        <w:rPr>
          <w:rFonts w:cstheme="majorHAnsi"/>
        </w:rPr>
        <w:t xml:space="preserve">he </w:t>
      </w:r>
      <w:r w:rsidR="0008723F" w:rsidRPr="00EB5F52">
        <w:rPr>
          <w:rFonts w:cstheme="majorHAnsi"/>
        </w:rPr>
        <w:t xml:space="preserve">console </w:t>
      </w:r>
      <w:r w:rsidR="003011E5">
        <w:rPr>
          <w:rFonts w:cstheme="majorHAnsi"/>
        </w:rPr>
        <w:t xml:space="preserve">uses </w:t>
      </w:r>
      <w:r w:rsidR="0008723F" w:rsidRPr="00EB5F52">
        <w:rPr>
          <w:rFonts w:cstheme="majorHAnsi"/>
        </w:rPr>
        <w:t xml:space="preserve">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w:t>
      </w:r>
      <w:r w:rsidR="003011E5">
        <w:rPr>
          <w:rFonts w:cstheme="majorHAnsi"/>
        </w:rPr>
        <w:t>additional complexity,</w:t>
      </w:r>
    </w:p>
    <w:p w14:paraId="700354AC" w14:textId="4DFF68B3" w:rsidR="006F52D3" w:rsidRDefault="00CC0959" w:rsidP="00EB5F52">
      <w:pPr>
        <w:pStyle w:val="ListParagraph"/>
        <w:numPr>
          <w:ilvl w:val="0"/>
          <w:numId w:val="18"/>
        </w:numPr>
        <w:rPr>
          <w:rFonts w:cstheme="majorHAnsi"/>
        </w:rPr>
      </w:pPr>
      <w:r w:rsidRPr="00EB5F52">
        <w:rPr>
          <w:rFonts w:cstheme="majorHAnsi"/>
        </w:rPr>
        <w:t xml:space="preserve">The 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w:t>
      </w:r>
    </w:p>
    <w:p w14:paraId="7A5F4A0A" w14:textId="5A60697A" w:rsidR="00281C91" w:rsidRDefault="00281C91" w:rsidP="00EB5F52">
      <w:pPr>
        <w:pStyle w:val="ListParagraph"/>
        <w:numPr>
          <w:ilvl w:val="0"/>
          <w:numId w:val="18"/>
        </w:numPr>
        <w:rPr>
          <w:rFonts w:cstheme="majorHAnsi"/>
        </w:rPr>
      </w:pPr>
      <w:r>
        <w:rPr>
          <w:rFonts w:cstheme="majorHAnsi"/>
        </w:rPr>
        <w:t xml:space="preserve">Some user stories are </w:t>
      </w:r>
      <w:r w:rsidR="00C65327">
        <w:rPr>
          <w:rFonts w:cstheme="majorHAnsi"/>
        </w:rPr>
        <w:t xml:space="preserve">intentionally </w:t>
      </w:r>
      <w:r w:rsidR="00771AF0">
        <w:rPr>
          <w:rFonts w:cstheme="majorHAnsi"/>
        </w:rPr>
        <w:t>omitted, such as:</w:t>
      </w:r>
    </w:p>
    <w:p w14:paraId="30D396DE" w14:textId="4AA0FDF8" w:rsidR="00771AF0" w:rsidRDefault="00677632" w:rsidP="00771AF0">
      <w:pPr>
        <w:pStyle w:val="ListParagraph"/>
        <w:numPr>
          <w:ilvl w:val="1"/>
          <w:numId w:val="18"/>
        </w:numPr>
        <w:rPr>
          <w:rFonts w:cstheme="majorHAnsi"/>
        </w:rPr>
      </w:pPr>
      <w:r>
        <w:rPr>
          <w:rFonts w:cstheme="majorHAnsi"/>
        </w:rPr>
        <w:t>F</w:t>
      </w:r>
      <w:r w:rsidR="00A132AA">
        <w:rPr>
          <w:rFonts w:cstheme="majorHAnsi"/>
        </w:rPr>
        <w:t>orgotten password</w:t>
      </w:r>
      <w:r>
        <w:rPr>
          <w:rFonts w:cstheme="majorHAnsi"/>
        </w:rPr>
        <w:t xml:space="preserve"> retrieval</w:t>
      </w:r>
      <w:r w:rsidR="00A132AA">
        <w:rPr>
          <w:rFonts w:cstheme="majorHAnsi"/>
        </w:rPr>
        <w:t>,</w:t>
      </w:r>
    </w:p>
    <w:p w14:paraId="279799FB" w14:textId="23B16E5F" w:rsidR="00DD7F37" w:rsidRDefault="00F7540B" w:rsidP="00771AF0">
      <w:pPr>
        <w:pStyle w:val="ListParagraph"/>
        <w:numPr>
          <w:ilvl w:val="1"/>
          <w:numId w:val="18"/>
        </w:numPr>
        <w:rPr>
          <w:rFonts w:cstheme="majorHAnsi"/>
        </w:rPr>
      </w:pPr>
      <w:r>
        <w:rPr>
          <w:rFonts w:cstheme="majorHAnsi"/>
        </w:rPr>
        <w:t>Deleti</w:t>
      </w:r>
      <w:r w:rsidR="00677632">
        <w:rPr>
          <w:rFonts w:cstheme="majorHAnsi"/>
        </w:rPr>
        <w:t>on of</w:t>
      </w:r>
      <w:r>
        <w:rPr>
          <w:rFonts w:cstheme="majorHAnsi"/>
        </w:rPr>
        <w:t xml:space="preserve"> user account</w:t>
      </w:r>
      <w:r w:rsidR="00677632">
        <w:rPr>
          <w:rFonts w:cstheme="majorHAnsi"/>
        </w:rPr>
        <w:t>s</w:t>
      </w:r>
      <w:r>
        <w:rPr>
          <w:rFonts w:cstheme="majorHAnsi"/>
        </w:rPr>
        <w:t>,</w:t>
      </w:r>
    </w:p>
    <w:p w14:paraId="00987E09" w14:textId="41CDA226"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w:t>
      </w:r>
      <w:r w:rsidR="00DB69A9">
        <w:rPr>
          <w:rFonts w:cstheme="majorHAnsi"/>
        </w:rPr>
        <w:t>,</w:t>
      </w:r>
    </w:p>
    <w:p w14:paraId="7B1AA9FE" w14:textId="207BF8B8" w:rsidR="00DB69A9" w:rsidRDefault="007A412C" w:rsidP="00771AF0">
      <w:pPr>
        <w:pStyle w:val="ListParagraph"/>
        <w:numPr>
          <w:ilvl w:val="1"/>
          <w:numId w:val="18"/>
        </w:numPr>
        <w:rPr>
          <w:rFonts w:cstheme="majorHAnsi"/>
        </w:rPr>
      </w:pPr>
      <w:r>
        <w:rPr>
          <w:rFonts w:cstheme="majorHAnsi"/>
        </w:rPr>
        <w:t>Performance s</w:t>
      </w:r>
      <w:r w:rsidR="00DB69A9">
        <w:rPr>
          <w:rFonts w:cstheme="majorHAnsi"/>
        </w:rPr>
        <w:t>tatistics and data visualisation</w:t>
      </w:r>
      <w:r w:rsidR="00503774">
        <w:rPr>
          <w:rFonts w:cstheme="majorHAnsi"/>
        </w:rPr>
        <w:t>,</w:t>
      </w:r>
    </w:p>
    <w:p w14:paraId="5FFE10E5" w14:textId="2E5DFA9E" w:rsidR="00503774" w:rsidRDefault="007A412C" w:rsidP="00503774">
      <w:pPr>
        <w:pStyle w:val="ListParagraph"/>
        <w:numPr>
          <w:ilvl w:val="1"/>
          <w:numId w:val="18"/>
        </w:numPr>
        <w:rPr>
          <w:rFonts w:cstheme="majorHAnsi"/>
        </w:rPr>
      </w:pPr>
      <w:r>
        <w:rPr>
          <w:rFonts w:cstheme="majorHAnsi"/>
        </w:rPr>
        <w:t>H</w:t>
      </w:r>
      <w:r w:rsidR="00503774">
        <w:rPr>
          <w:rFonts w:cstheme="majorHAnsi"/>
        </w:rPr>
        <w:t>igh</w:t>
      </w:r>
      <w:r w:rsidR="000D76C7">
        <w:rPr>
          <w:rFonts w:cstheme="majorHAnsi"/>
        </w:rPr>
        <w:t>ly</w:t>
      </w:r>
      <w:r w:rsidR="00503774">
        <w:rPr>
          <w:rFonts w:cstheme="majorHAnsi"/>
        </w:rPr>
        <w:t>-</w:t>
      </w:r>
      <w:r w:rsidR="000D76C7">
        <w:rPr>
          <w:rFonts w:cstheme="majorHAnsi"/>
        </w:rPr>
        <w:t xml:space="preserve">animated </w:t>
      </w:r>
      <w:r w:rsidR="00503774">
        <w:rPr>
          <w:rFonts w:cstheme="majorHAnsi"/>
        </w:rPr>
        <w:t xml:space="preserve">gameplay </w:t>
      </w:r>
      <w:r w:rsidR="000D76C7">
        <w:rPr>
          <w:rFonts w:cstheme="majorHAnsi"/>
        </w:rPr>
        <w:t>graphics</w:t>
      </w:r>
      <w:r w:rsidR="00503774">
        <w:rPr>
          <w:rFonts w:cstheme="majorHAnsi"/>
        </w:rPr>
        <w:t>.</w:t>
      </w:r>
    </w:p>
    <w:p w14:paraId="6C7F9DD9" w14:textId="77777777" w:rsidR="00DE5CFD" w:rsidRPr="00503774" w:rsidRDefault="00DE5CFD" w:rsidP="00DE5CFD">
      <w:pPr>
        <w:pStyle w:val="ListParagraph"/>
        <w:ind w:left="1440"/>
        <w:rPr>
          <w:rFonts w:cstheme="majorHAnsi"/>
        </w:rPr>
      </w:pPr>
    </w:p>
    <w:p w14:paraId="326DB40B" w14:textId="28B97F80" w:rsidR="00F74E3D" w:rsidRDefault="006F13A9" w:rsidP="00F74E3D">
      <w:pPr>
        <w:rPr>
          <w:rFonts w:cstheme="majorHAnsi"/>
        </w:rPr>
      </w:pPr>
      <w:r w:rsidRPr="00DE5CFD">
        <w:rPr>
          <w:rFonts w:cstheme="majorHAnsi"/>
          <w:b/>
          <w:bCs/>
          <w:i/>
          <w:iCs/>
        </w:rPr>
        <w:t xml:space="preserve">Our </w:t>
      </w:r>
      <w:r w:rsidR="00C87897" w:rsidRPr="00DE5CFD">
        <w:rPr>
          <w:rFonts w:cstheme="majorHAnsi"/>
          <w:b/>
          <w:bCs/>
          <w:i/>
          <w:iCs/>
        </w:rPr>
        <w:t xml:space="preserve">hardware and software </w:t>
      </w:r>
      <w:r w:rsidR="006842CF" w:rsidRPr="00DE5CFD">
        <w:rPr>
          <w:rFonts w:cstheme="majorHAnsi"/>
          <w:b/>
          <w:bCs/>
          <w:i/>
          <w:iCs/>
        </w:rPr>
        <w:t>prototype</w:t>
      </w:r>
      <w:r w:rsidR="00C87897" w:rsidRPr="00DE5CFD">
        <w:rPr>
          <w:rFonts w:cstheme="majorHAnsi"/>
          <w:b/>
          <w:bCs/>
          <w:i/>
          <w:iCs/>
        </w:rPr>
        <w:t xml:space="preserve">s </w:t>
      </w:r>
      <w:r w:rsidRPr="00DE5CFD">
        <w:rPr>
          <w:rFonts w:cstheme="majorHAnsi"/>
          <w:b/>
          <w:bCs/>
          <w:i/>
          <w:iCs/>
        </w:rPr>
        <w:t>aim</w:t>
      </w:r>
      <w:r w:rsidR="00101C2F" w:rsidRPr="00DE5CFD">
        <w:rPr>
          <w:rFonts w:cstheme="majorHAnsi"/>
          <w:b/>
          <w:bCs/>
          <w:i/>
          <w:iCs/>
        </w:rPr>
        <w:t xml:space="preserve"> to present a</w:t>
      </w:r>
      <w:r w:rsidR="00101C2F">
        <w:rPr>
          <w:rFonts w:cstheme="majorHAnsi"/>
        </w:rPr>
        <w:t xml:space="preserve"> </w:t>
      </w:r>
      <w:r w:rsidR="00101C2F" w:rsidRPr="00DE5CFD">
        <w:rPr>
          <w:rFonts w:cstheme="majorHAnsi"/>
          <w:b/>
          <w:bCs/>
          <w:i/>
          <w:iCs/>
        </w:rPr>
        <w:t>proof of concept</w:t>
      </w:r>
      <w:r w:rsidR="00915BAA">
        <w:rPr>
          <w:rFonts w:cstheme="majorHAnsi"/>
        </w:rPr>
        <w:t>.</w:t>
      </w:r>
    </w:p>
    <w:p w14:paraId="1A2871E8" w14:textId="6FED9A77" w:rsidR="003C69A9" w:rsidRDefault="003C69A9" w:rsidP="00F74E3D">
      <w:pPr>
        <w:rPr>
          <w:rFonts w:cstheme="majorHAnsi"/>
        </w:rPr>
      </w:pPr>
    </w:p>
    <w:p w14:paraId="1E84BA97" w14:textId="74AA3586" w:rsidR="005C701F" w:rsidRDefault="005C701F" w:rsidP="005C701F">
      <w:pPr>
        <w:pStyle w:val="Heading3"/>
      </w:pPr>
      <w:bookmarkStart w:id="13" w:name="_Toc137611426"/>
      <w:r>
        <w:t>1.</w:t>
      </w:r>
      <w:r w:rsidR="00B63A07">
        <w:t>3</w:t>
      </w:r>
      <w:r>
        <w:t xml:space="preserve">.2 </w:t>
      </w:r>
      <w:r w:rsidR="00367503">
        <w:t>Marketing</w:t>
      </w:r>
      <w:bookmarkEnd w:id="13"/>
    </w:p>
    <w:p w14:paraId="4F5DB2F2" w14:textId="77777777" w:rsidR="00441BF5" w:rsidRPr="00441BF5" w:rsidRDefault="00441BF5" w:rsidP="00441BF5"/>
    <w:p w14:paraId="736C71F1" w14:textId="7502AFC1" w:rsidR="0006630D" w:rsidRDefault="0006630D" w:rsidP="0006630D">
      <w:pPr>
        <w:rPr>
          <w:b/>
          <w:bCs/>
        </w:rPr>
      </w:pPr>
      <w:r w:rsidRPr="0006630D">
        <w:rPr>
          <w:b/>
          <w:bCs/>
        </w:rPr>
        <w:t>Cost</w:t>
      </w:r>
    </w:p>
    <w:p w14:paraId="254452A7" w14:textId="77777777" w:rsidR="004F4111" w:rsidRDefault="004F4111" w:rsidP="0006630D">
      <w:pPr>
        <w:rPr>
          <w:b/>
          <w:bCs/>
        </w:rPr>
      </w:pPr>
    </w:p>
    <w:p w14:paraId="4D0B3D04" w14:textId="48AE1328" w:rsidR="0097475D" w:rsidRDefault="0097475D" w:rsidP="0097475D">
      <w:r>
        <w:t xml:space="preserve">The project's cost details refer to the prototype model </w:t>
      </w:r>
      <w:r w:rsidR="00CF6176">
        <w:t xml:space="preserve">building </w:t>
      </w:r>
      <w:r>
        <w:t xml:space="preserve">rather than </w:t>
      </w:r>
      <w:r w:rsidR="00CF6176">
        <w:t>the</w:t>
      </w:r>
      <w:r>
        <w:t xml:space="preserve"> merchantable end product. Unlike the hardware components, the software solution requires no additional costs (such as acquiring new software licences).</w:t>
      </w:r>
    </w:p>
    <w:p w14:paraId="0D37A378" w14:textId="77777777" w:rsidR="00950BE7" w:rsidRDefault="00950BE7" w:rsidP="00F74E3D"/>
    <w:p w14:paraId="330A590B" w14:textId="35EE58A7" w:rsidR="00892298" w:rsidRDefault="00B31D56" w:rsidP="00950BE7">
      <w:pPr>
        <w:keepNext/>
        <w:jc w:val="center"/>
      </w:pPr>
      <w:r w:rsidRPr="00B31D56">
        <w:rPr>
          <w:noProof/>
        </w:rPr>
        <w:drawing>
          <wp:inline distT="0" distB="0" distL="0" distR="0" wp14:anchorId="13CBDB6F" wp14:editId="519D2E39">
            <wp:extent cx="6645910" cy="1333500"/>
            <wp:effectExtent l="0" t="0" r="2540" b="0"/>
            <wp:docPr id="144727103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71036" name="Picture 1" descr="A screenshot of a computer&#10;&#10;Description automatically generated with medium confidence"/>
                    <pic:cNvPicPr/>
                  </pic:nvPicPr>
                  <pic:blipFill>
                    <a:blip r:embed="rId24"/>
                    <a:stretch>
                      <a:fillRect/>
                    </a:stretch>
                  </pic:blipFill>
                  <pic:spPr>
                    <a:xfrm>
                      <a:off x="0" y="0"/>
                      <a:ext cx="6645910" cy="1333500"/>
                    </a:xfrm>
                    <a:prstGeom prst="rect">
                      <a:avLst/>
                    </a:prstGeom>
                  </pic:spPr>
                </pic:pic>
              </a:graphicData>
            </a:graphic>
          </wp:inline>
        </w:drawing>
      </w:r>
    </w:p>
    <w:p w14:paraId="4CC18759" w14:textId="4A647287" w:rsidR="00F60019" w:rsidRDefault="00892298" w:rsidP="00A30BF1">
      <w:pPr>
        <w:pStyle w:val="Caption"/>
        <w:jc w:val="center"/>
        <w:rPr>
          <w:b w:val="0"/>
          <w:bCs/>
        </w:rPr>
      </w:pPr>
      <w:bookmarkStart w:id="14" w:name="_Toc137594685"/>
      <w:r>
        <w:t>Figure</w:t>
      </w:r>
      <w:r w:rsidR="00DF3CA6">
        <w:t>-</w:t>
      </w:r>
      <w:fldSimple w:instr=" SEQ Figure \* ARABIC ">
        <w:r w:rsidR="00587420">
          <w:rPr>
            <w:noProof/>
          </w:rPr>
          <w:t>8</w:t>
        </w:r>
      </w:fldSimple>
      <w:r w:rsidR="00A30BF1">
        <w:t xml:space="preserve"> </w:t>
      </w:r>
      <w:r w:rsidR="004A3518">
        <w:t>Budgeting</w:t>
      </w:r>
      <w:r w:rsidR="00AA46C2" w:rsidRPr="00A30BF1">
        <w:rPr>
          <w:b w:val="0"/>
          <w:bCs/>
        </w:rPr>
        <w:t xml:space="preserve"> (</w:t>
      </w:r>
      <w:r w:rsidR="00A30BF1">
        <w:rPr>
          <w:b w:val="0"/>
          <w:bCs/>
        </w:rPr>
        <w:t>Appendix/Cost.</w:t>
      </w:r>
      <w:r w:rsidR="00F13F0E">
        <w:rPr>
          <w:b w:val="0"/>
          <w:bCs/>
        </w:rPr>
        <w:t>x</w:t>
      </w:r>
      <w:r w:rsidR="0025171F">
        <w:rPr>
          <w:b w:val="0"/>
          <w:bCs/>
        </w:rPr>
        <w:t>lsx</w:t>
      </w:r>
      <w:r w:rsidR="00A30BF1" w:rsidRPr="00A30BF1">
        <w:rPr>
          <w:b w:val="0"/>
          <w:bCs/>
        </w:rPr>
        <w:t>)</w:t>
      </w:r>
      <w:bookmarkEnd w:id="14"/>
    </w:p>
    <w:p w14:paraId="5F06529D" w14:textId="77777777" w:rsidR="00E8052C" w:rsidRPr="00E8052C" w:rsidRDefault="00E8052C" w:rsidP="00E8052C"/>
    <w:p w14:paraId="266351BD" w14:textId="74A39BA0" w:rsidR="00A30BF1" w:rsidRDefault="008E5C64" w:rsidP="00A30BF1">
      <w:r>
        <w:t>T</w:t>
      </w:r>
      <w:r w:rsidR="00EA7DB1">
        <w:t xml:space="preserve">he total estimated cost of the </w:t>
      </w:r>
      <w:r w:rsidR="00EA7DB1" w:rsidRPr="00831918">
        <w:rPr>
          <w:b/>
          <w:bCs/>
          <w:i/>
          <w:iCs/>
        </w:rPr>
        <w:t>prototype</w:t>
      </w:r>
      <w:r w:rsidR="00EA7DB1">
        <w:t xml:space="preserve"> will be around </w:t>
      </w:r>
      <w:r w:rsidR="00EA7DB1" w:rsidRPr="00441BF5">
        <w:rPr>
          <w:b/>
          <w:bCs/>
          <w:i/>
          <w:iCs/>
        </w:rPr>
        <w:t>£</w:t>
      </w:r>
      <w:r w:rsidR="00CC20F7" w:rsidRPr="00441BF5">
        <w:rPr>
          <w:b/>
          <w:bCs/>
          <w:i/>
          <w:iCs/>
        </w:rPr>
        <w:t>3</w:t>
      </w:r>
      <w:r w:rsidR="006026D5" w:rsidRPr="00441BF5">
        <w:rPr>
          <w:b/>
          <w:bCs/>
          <w:i/>
          <w:iCs/>
        </w:rPr>
        <w:t>5</w:t>
      </w:r>
      <w:r w:rsidR="00EA7DB1" w:rsidRPr="00441BF5">
        <w:rPr>
          <w:b/>
          <w:bCs/>
          <w:i/>
          <w:iCs/>
        </w:rPr>
        <w:t>0</w:t>
      </w:r>
      <w:r w:rsidR="00AC2FD1" w:rsidRPr="00441BF5">
        <w:rPr>
          <w:b/>
          <w:bCs/>
          <w:i/>
          <w:iCs/>
        </w:rPr>
        <w:t>-</w:t>
      </w:r>
      <w:r w:rsidR="00B31D56" w:rsidRPr="00441BF5">
        <w:rPr>
          <w:b/>
          <w:bCs/>
          <w:i/>
          <w:iCs/>
        </w:rPr>
        <w:t>50</w:t>
      </w:r>
      <w:r w:rsidR="00AC2FD1" w:rsidRPr="00441BF5">
        <w:rPr>
          <w:b/>
          <w:bCs/>
          <w:i/>
          <w:iCs/>
        </w:rPr>
        <w:t>0</w:t>
      </w:r>
      <w:r w:rsidR="00EA7DB1">
        <w:t xml:space="preserve">; however, this price includes </w:t>
      </w:r>
      <w:r w:rsidR="00107D46">
        <w:t>tools.</w:t>
      </w:r>
      <w:r w:rsidR="008E2C76">
        <w:t xml:space="preserve"> </w:t>
      </w:r>
      <w:r w:rsidR="00E8052C">
        <w:t xml:space="preserve">The </w:t>
      </w:r>
      <w:r w:rsidR="00831918" w:rsidRPr="00831918">
        <w:rPr>
          <w:b/>
          <w:bCs/>
          <w:i/>
          <w:iCs/>
        </w:rPr>
        <w:t>retail</w:t>
      </w:r>
      <w:r w:rsidR="00831918">
        <w:t xml:space="preserve"> </w:t>
      </w:r>
      <w:r w:rsidR="008E2C76">
        <w:t>price would be significantly lower in mass production</w:t>
      </w:r>
      <w:r w:rsidR="00EF5EFB">
        <w:t>. D</w:t>
      </w:r>
      <w:r w:rsidR="000807FA">
        <w:t xml:space="preserve">epending on the </w:t>
      </w:r>
      <w:r w:rsidR="004030B4">
        <w:t>materials' quality</w:t>
      </w:r>
      <w:r w:rsidR="000807FA">
        <w:t xml:space="preserve">, it would cost between </w:t>
      </w:r>
      <w:r w:rsidR="001D6A53" w:rsidRPr="00F72783">
        <w:rPr>
          <w:b/>
          <w:bCs/>
          <w:i/>
          <w:iCs/>
        </w:rPr>
        <w:t>£</w:t>
      </w:r>
      <w:r w:rsidR="00C52BA9">
        <w:rPr>
          <w:b/>
          <w:bCs/>
          <w:i/>
          <w:iCs/>
        </w:rPr>
        <w:t>7</w:t>
      </w:r>
      <w:r w:rsidR="000807FA" w:rsidRPr="00F72783">
        <w:rPr>
          <w:b/>
          <w:bCs/>
          <w:i/>
          <w:iCs/>
        </w:rPr>
        <w:t>0</w:t>
      </w:r>
      <w:r w:rsidR="00F72783" w:rsidRPr="00F72783">
        <w:rPr>
          <w:b/>
          <w:bCs/>
          <w:i/>
          <w:iCs/>
        </w:rPr>
        <w:t>-</w:t>
      </w:r>
      <w:r w:rsidR="00EF5EFB" w:rsidRPr="00F72783">
        <w:rPr>
          <w:b/>
          <w:bCs/>
          <w:i/>
          <w:iCs/>
        </w:rPr>
        <w:t>100</w:t>
      </w:r>
      <w:r w:rsidR="00CC49E3">
        <w:t xml:space="preserve">, mainly because </w:t>
      </w:r>
      <w:r w:rsidR="00F12BAC">
        <w:t xml:space="preserve">of the </w:t>
      </w:r>
      <w:r w:rsidR="004030B4">
        <w:t xml:space="preserve">cheaper </w:t>
      </w:r>
      <w:r w:rsidR="00F12BAC">
        <w:t>equipment and component</w:t>
      </w:r>
      <w:r w:rsidR="004030B4">
        <w:t xml:space="preserve"> </w:t>
      </w:r>
      <w:r w:rsidR="00F12BAC">
        <w:t>costs in</w:t>
      </w:r>
      <w:r w:rsidR="00BF7EFB">
        <w:t xml:space="preserve"> large</w:t>
      </w:r>
      <w:r w:rsidR="0056184D">
        <w:t>-</w:t>
      </w:r>
      <w:r w:rsidR="00BF7EFB">
        <w:t>scale production</w:t>
      </w:r>
      <w:r w:rsidR="00F12BAC">
        <w:t>s</w:t>
      </w:r>
      <w:r w:rsidR="00C635EA">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7F52C4CD" w14:textId="77777777" w:rsidR="004F4111" w:rsidRDefault="004F4111" w:rsidP="00F74E3D">
      <w:pPr>
        <w:rPr>
          <w:rFonts w:cstheme="majorHAnsi"/>
          <w:b/>
          <w:bCs/>
        </w:rPr>
      </w:pPr>
    </w:p>
    <w:p w14:paraId="4CA16323" w14:textId="16834668" w:rsidR="00694E16" w:rsidRPr="00694E16" w:rsidRDefault="00694E16" w:rsidP="00F74E3D">
      <w:pPr>
        <w:rPr>
          <w:rFonts w:cstheme="majorHAnsi"/>
        </w:rPr>
      </w:pPr>
      <w:r w:rsidRPr="00694E16">
        <w:rPr>
          <w:rFonts w:cstheme="majorHAnsi"/>
        </w:rPr>
        <w:t>A commercia</w:t>
      </w:r>
      <w:r>
        <w:rPr>
          <w:rFonts w:cstheme="majorHAnsi"/>
        </w:rPr>
        <w:t>lised product</w:t>
      </w:r>
      <w:r w:rsidR="00F96922">
        <w:rPr>
          <w:rFonts w:cstheme="majorHAnsi"/>
        </w:rPr>
        <w:t>'</w:t>
      </w:r>
      <w:r w:rsidR="00185980">
        <w:rPr>
          <w:rFonts w:cstheme="majorHAnsi"/>
        </w:rPr>
        <w:t>s potential target audience wou</w:t>
      </w:r>
      <w:r w:rsidR="00F96922">
        <w:rPr>
          <w:rFonts w:cstheme="majorHAnsi"/>
        </w:rPr>
        <w:t>ld be the following:</w:t>
      </w:r>
    </w:p>
    <w:p w14:paraId="4C5C909C" w14:textId="50459584"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431890">
        <w:rPr>
          <w:rFonts w:cstheme="majorHAnsi"/>
        </w:rPr>
        <w:t xml:space="preserve"> games</w:t>
      </w:r>
      <w:r w:rsidR="00D7451B">
        <w:rPr>
          <w:rFonts w:cstheme="majorHAnsi"/>
        </w:rPr>
        <w:t>,</w:t>
      </w:r>
    </w:p>
    <w:p w14:paraId="45E2BD30" w14:textId="09542278" w:rsidR="00D7451B" w:rsidRDefault="00BC32D2" w:rsidP="001E5722">
      <w:pPr>
        <w:pStyle w:val="ListParagraph"/>
        <w:numPr>
          <w:ilvl w:val="0"/>
          <w:numId w:val="19"/>
        </w:numPr>
        <w:rPr>
          <w:rFonts w:cstheme="majorHAnsi"/>
        </w:rPr>
      </w:pPr>
      <w:r>
        <w:rPr>
          <w:rFonts w:cstheme="majorHAnsi"/>
        </w:rPr>
        <w:t>Guitar Hero players who would like to take on instrument skills</w:t>
      </w:r>
      <w:r w:rsidR="00B67103">
        <w:rPr>
          <w:rFonts w:cstheme="majorHAnsi"/>
        </w:rPr>
        <w:t xml:space="preserve"> while being entertained</w:t>
      </w:r>
      <w:r>
        <w:rPr>
          <w:rFonts w:cstheme="majorHAnsi"/>
        </w:rPr>
        <w:t>,</w:t>
      </w:r>
    </w:p>
    <w:p w14:paraId="46130D13" w14:textId="20565071"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A75655">
        <w:rPr>
          <w:rFonts w:cstheme="majorHAnsi"/>
        </w:rPr>
        <w:t>,</w:t>
      </w:r>
    </w:p>
    <w:p w14:paraId="6078B101" w14:textId="2A58BA9F"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2C6AF37B" w:rsidR="00A75655" w:rsidRDefault="009E5D51" w:rsidP="001E5722">
      <w:pPr>
        <w:pStyle w:val="ListParagraph"/>
        <w:numPr>
          <w:ilvl w:val="0"/>
          <w:numId w:val="19"/>
        </w:numPr>
        <w:rPr>
          <w:rFonts w:cstheme="majorHAnsi"/>
        </w:rPr>
      </w:pPr>
      <w:r>
        <w:rPr>
          <w:rFonts w:cstheme="majorHAnsi"/>
        </w:rPr>
        <w:t xml:space="preserve">Guitarists </w:t>
      </w:r>
      <w:r w:rsidR="007217A2">
        <w:rPr>
          <w:rFonts w:cstheme="majorHAnsi"/>
        </w:rPr>
        <w:t>that desire</w:t>
      </w:r>
      <w:r>
        <w:rPr>
          <w:rFonts w:cstheme="majorHAnsi"/>
        </w:rPr>
        <w:t xml:space="preserve"> silent instrument</w:t>
      </w:r>
      <w:r w:rsidR="007217A2">
        <w:rPr>
          <w:rFonts w:cstheme="majorHAnsi"/>
        </w:rPr>
        <w:t>s</w:t>
      </w:r>
      <w:r>
        <w:rPr>
          <w:rFonts w:cstheme="majorHAnsi"/>
        </w:rPr>
        <w:t xml:space="preserve"> </w:t>
      </w:r>
      <w:r w:rsidR="00D8079B">
        <w:rPr>
          <w:rFonts w:cstheme="majorHAnsi"/>
        </w:rPr>
        <w:t>for</w:t>
      </w:r>
      <w:r w:rsidR="00584BA7">
        <w:rPr>
          <w:rFonts w:cstheme="majorHAnsi"/>
        </w:rPr>
        <w:t xml:space="preserve"> </w:t>
      </w:r>
      <w:r w:rsidR="00496705">
        <w:rPr>
          <w:rFonts w:cstheme="majorHAnsi"/>
        </w:rPr>
        <w:t>practising</w:t>
      </w:r>
      <w:r>
        <w:rPr>
          <w:rFonts w:cstheme="majorHAnsi"/>
        </w:rPr>
        <w:t xml:space="preserve"> at night,</w:t>
      </w:r>
    </w:p>
    <w:p w14:paraId="7C6432F2" w14:textId="2517C4ED"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 xml:space="preserve">lack of </w:t>
      </w:r>
      <w:r w:rsidR="00354DF1">
        <w:rPr>
          <w:rFonts w:cstheme="majorHAnsi"/>
        </w:rPr>
        <w:t>music theory</w:t>
      </w:r>
      <w:r w:rsidR="00CD1EFC">
        <w:rPr>
          <w:rFonts w:cstheme="majorHAnsi"/>
        </w:rPr>
        <w:t>,</w:t>
      </w:r>
    </w:p>
    <w:p w14:paraId="08C9DF58" w14:textId="582D51EB"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w:t>
      </w:r>
      <w:r w:rsidR="001A6479">
        <w:rPr>
          <w:rFonts w:cstheme="majorHAnsi"/>
        </w:rPr>
        <w:t xml:space="preserve"> musical aptitude</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Default="00350049" w:rsidP="00F74E3D">
      <w:pPr>
        <w:rPr>
          <w:rFonts w:cstheme="majorHAnsi"/>
          <w:b/>
          <w:bCs/>
        </w:rPr>
      </w:pPr>
      <w:r w:rsidRPr="00350049">
        <w:rPr>
          <w:rFonts w:cstheme="majorHAnsi"/>
          <w:b/>
          <w:bCs/>
        </w:rPr>
        <w:t>Marketability</w:t>
      </w:r>
    </w:p>
    <w:p w14:paraId="4325BBE8" w14:textId="77777777" w:rsidR="004F4111" w:rsidRPr="004750A1" w:rsidRDefault="004F4111" w:rsidP="00F74E3D">
      <w:pPr>
        <w:rPr>
          <w:rFonts w:cstheme="majorHAnsi"/>
          <w:b/>
          <w:bCs/>
        </w:rPr>
      </w:pPr>
    </w:p>
    <w:p w14:paraId="15158DFE" w14:textId="3C6772EF"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w:t>
      </w:r>
      <w:r w:rsidR="00F061D4">
        <w:rPr>
          <w:rFonts w:cstheme="majorHAnsi"/>
        </w:rPr>
        <w:t>(</w:t>
      </w:r>
      <w:r w:rsidR="00F061D4" w:rsidRPr="001A6479">
        <w:rPr>
          <w:rFonts w:cstheme="majorHAnsi"/>
          <w:i/>
          <w:iCs/>
        </w:rPr>
        <w:t>14.10.2022</w:t>
      </w:r>
      <w:r w:rsidR="00F061D4">
        <w:rPr>
          <w:rFonts w:cstheme="majorHAnsi"/>
        </w:rPr>
        <w:t>)</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w:t>
      </w:r>
      <w:r w:rsidR="004B0153" w:rsidRPr="00094A14">
        <w:rPr>
          <w:rFonts w:cstheme="majorHAnsi"/>
          <w:b/>
          <w:bCs/>
          <w:i/>
          <w:iCs/>
        </w:rPr>
        <w:t>industry branch has been declining</w:t>
      </w:r>
      <w:r w:rsidR="00580311" w:rsidRPr="00094A14">
        <w:rPr>
          <w:rFonts w:cstheme="majorHAnsi"/>
          <w:b/>
          <w:bCs/>
          <w:i/>
          <w:iCs/>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4BBFAFF0">
            <wp:extent cx="5335234" cy="2301342"/>
            <wp:effectExtent l="0" t="0" r="0" b="381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366678" cy="2314905"/>
                    </a:xfrm>
                    <a:prstGeom prst="rect">
                      <a:avLst/>
                    </a:prstGeom>
                    <a:noFill/>
                    <a:ln>
                      <a:noFill/>
                    </a:ln>
                  </pic:spPr>
                </pic:pic>
              </a:graphicData>
            </a:graphic>
          </wp:inline>
        </w:drawing>
      </w:r>
    </w:p>
    <w:p w14:paraId="21CB0D21" w14:textId="1B95C065" w:rsidR="009375F5" w:rsidRDefault="009375F5" w:rsidP="009375F5">
      <w:pPr>
        <w:pStyle w:val="Caption"/>
        <w:jc w:val="center"/>
      </w:pPr>
      <w:bookmarkStart w:id="15" w:name="_Toc137594686"/>
      <w:r>
        <w:t>Figure</w:t>
      </w:r>
      <w:r w:rsidR="00DF3CA6">
        <w:t>-</w:t>
      </w:r>
      <w:fldSimple w:instr=" SEQ Figure \* ARABIC ">
        <w:r w:rsidR="00587420">
          <w:rPr>
            <w:noProof/>
          </w:rPr>
          <w:t>9</w:t>
        </w:r>
      </w:fldSimple>
      <w:r>
        <w:t xml:space="preserve"> </w:t>
      </w:r>
      <w:r w:rsidR="00924B46">
        <w:t>G</w:t>
      </w:r>
      <w:r>
        <w:t xml:space="preserve">uitar Hero </w:t>
      </w:r>
      <w:r w:rsidR="00924B46">
        <w:t>Trendline</w:t>
      </w:r>
      <w:r w:rsidR="00815E9C">
        <w:t xml:space="preserve"> </w:t>
      </w:r>
      <w:sdt>
        <w:sdtPr>
          <w:id w:val="1390146072"/>
          <w:citation/>
        </w:sdtPr>
        <w:sdtEndPr>
          <w:rPr>
            <w:b w:val="0"/>
            <w:bCs/>
          </w:rPr>
        </w:sdtEndPr>
        <w:sdtContent>
          <w:r w:rsidR="009B0F83" w:rsidRPr="000F6624">
            <w:rPr>
              <w:b w:val="0"/>
              <w:bCs/>
            </w:rPr>
            <w:fldChar w:fldCharType="begin"/>
          </w:r>
          <w:r w:rsidR="000F6624" w:rsidRPr="000F6624">
            <w:rPr>
              <w:b w:val="0"/>
              <w:bCs/>
            </w:rPr>
            <w:instrText xml:space="preserve">CITATION End \l 2057 </w:instrText>
          </w:r>
          <w:r w:rsidR="009B0F83" w:rsidRPr="000F6624">
            <w:rPr>
              <w:b w:val="0"/>
              <w:bCs/>
            </w:rPr>
            <w:fldChar w:fldCharType="separate"/>
          </w:r>
          <w:r w:rsidR="00DB21E3">
            <w:rPr>
              <w:noProof/>
            </w:rPr>
            <w:t>(Endgadet, 2022)</w:t>
          </w:r>
          <w:r w:rsidR="009B0F83" w:rsidRPr="000F6624">
            <w:rPr>
              <w:b w:val="0"/>
              <w:bCs/>
            </w:rPr>
            <w:fldChar w:fldCharType="end"/>
          </w:r>
        </w:sdtContent>
      </w:sdt>
      <w:bookmarkEnd w:id="15"/>
    </w:p>
    <w:p w14:paraId="221C0935" w14:textId="77777777" w:rsidR="009375F5" w:rsidRPr="009375F5" w:rsidRDefault="009375F5" w:rsidP="009375F5"/>
    <w:p w14:paraId="200D74CB" w14:textId="39578F53" w:rsidR="007B60D2" w:rsidRDefault="00277351" w:rsidP="002752D8">
      <w:pPr>
        <w:rPr>
          <w:rFonts w:cstheme="majorHAnsi"/>
        </w:rPr>
      </w:pPr>
      <w:r>
        <w:rPr>
          <w:rFonts w:cstheme="majorHAnsi"/>
        </w:rPr>
        <w:t xml:space="preserve">The </w:t>
      </w:r>
      <w:r w:rsidRPr="00B654AF">
        <w:rPr>
          <w:rFonts w:cstheme="majorHAnsi"/>
          <w:b/>
          <w:bCs/>
          <w:i/>
          <w:iCs/>
        </w:rPr>
        <w:t>o</w:t>
      </w:r>
      <w:r w:rsidR="001B1095" w:rsidRPr="00B654AF">
        <w:rPr>
          <w:rFonts w:cstheme="majorHAnsi"/>
          <w:b/>
          <w:bCs/>
          <w:i/>
          <w:iCs/>
        </w:rPr>
        <w:t>versaturation</w:t>
      </w:r>
      <w:r w:rsidR="001B1095" w:rsidRPr="00481F6C">
        <w:rPr>
          <w:rFonts w:cstheme="majorHAnsi"/>
          <w:b/>
          <w:bCs/>
          <w:i/>
          <w:iCs/>
        </w:rPr>
        <w:t xml:space="preserve"> of the</w:t>
      </w:r>
      <w:r w:rsidR="00A2333F" w:rsidRPr="00481F6C">
        <w:rPr>
          <w:rFonts w:cstheme="majorHAnsi"/>
          <w:b/>
          <w:bCs/>
          <w:i/>
          <w:iCs/>
        </w:rPr>
        <w:t xml:space="preserve"> </w:t>
      </w:r>
      <w:r w:rsidR="003D72B6" w:rsidRPr="00481F6C">
        <w:rPr>
          <w:rFonts w:cstheme="majorHAnsi"/>
          <w:b/>
          <w:bCs/>
          <w:i/>
          <w:iCs/>
        </w:rPr>
        <w:t>simplified</w:t>
      </w:r>
      <w:r w:rsidR="000F72D0" w:rsidRPr="00481F6C">
        <w:rPr>
          <w:rFonts w:cstheme="majorHAnsi"/>
          <w:b/>
          <w:bCs/>
          <w:i/>
          <w:iCs/>
        </w:rPr>
        <w:t xml:space="preserve"> </w:t>
      </w:r>
      <w:r w:rsidR="003D72B6" w:rsidRPr="00481F6C">
        <w:rPr>
          <w:rFonts w:cstheme="majorHAnsi"/>
          <w:b/>
          <w:bCs/>
          <w:i/>
          <w:iCs/>
        </w:rPr>
        <w:t>simulation</w:t>
      </w:r>
      <w:r w:rsidRPr="00481F6C">
        <w:rPr>
          <w:rFonts w:cstheme="majorHAnsi"/>
          <w:b/>
          <w:bCs/>
          <w:i/>
          <w:iCs/>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xml:space="preserve">, </w:t>
      </w:r>
      <w:r w:rsidR="00107314">
        <w:rPr>
          <w:rFonts w:cstheme="majorHAnsi"/>
        </w:rPr>
        <w:t>the system must</w:t>
      </w:r>
      <w:r w:rsidR="0045077D">
        <w:rPr>
          <w:rFonts w:cstheme="majorHAnsi"/>
        </w:rPr>
        <w:t xml:space="preserve"> emphasise </w:t>
      </w:r>
      <w:r w:rsidR="00A672CA" w:rsidRPr="00BF2E99">
        <w:rPr>
          <w:rFonts w:cstheme="majorHAnsi"/>
          <w:b/>
          <w:bCs/>
          <w:i/>
          <w:iCs/>
        </w:rPr>
        <w:t>authentic instrument digitalisation</w:t>
      </w:r>
      <w:r w:rsidR="0091171F" w:rsidRPr="00BF2E99">
        <w:rPr>
          <w:rFonts w:cstheme="majorHAnsi"/>
          <w:b/>
          <w:bCs/>
          <w:i/>
          <w:iCs/>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r w:rsidR="007B60D2">
        <w:rPr>
          <w:rFonts w:cstheme="majorHAnsi"/>
        </w:rPr>
        <w:br w:type="page"/>
      </w:r>
    </w:p>
    <w:p w14:paraId="244A1FFA" w14:textId="77777777" w:rsidR="004750A1" w:rsidRPr="00F74E3D" w:rsidRDefault="004750A1" w:rsidP="00F74E3D">
      <w:pPr>
        <w:rPr>
          <w:rFonts w:cstheme="majorHAnsi"/>
        </w:rPr>
      </w:pPr>
    </w:p>
    <w:p w14:paraId="1EB313BE" w14:textId="3B31152A" w:rsidR="0096488D" w:rsidRDefault="0096488D" w:rsidP="007011CF">
      <w:pPr>
        <w:pStyle w:val="Heading3"/>
      </w:pPr>
      <w:bookmarkStart w:id="16" w:name="_Toc137611427"/>
      <w:r>
        <w:t>1.</w:t>
      </w:r>
      <w:r w:rsidR="00B63A07">
        <w:t>3</w:t>
      </w:r>
      <w:r>
        <w:t>.</w:t>
      </w:r>
      <w:r w:rsidR="00E4167C">
        <w:t>3</w:t>
      </w:r>
      <w:r>
        <w:t xml:space="preserve"> </w:t>
      </w:r>
      <w:r w:rsidR="003642EB">
        <w:t>Feasibility</w:t>
      </w:r>
      <w:bookmarkEnd w:id="16"/>
    </w:p>
    <w:p w14:paraId="4171C6C5" w14:textId="77777777" w:rsidR="001F5C27" w:rsidRDefault="001F5C27" w:rsidP="0062014C">
      <w:pPr>
        <w:rPr>
          <w:rStyle w:val="a"/>
          <w:color w:val="252525"/>
        </w:rPr>
      </w:pPr>
    </w:p>
    <w:p w14:paraId="05D5801B" w14:textId="0C178E16" w:rsidR="00D44117"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891EDD">
            <w:rPr>
              <w:rStyle w:val="a"/>
              <w:color w:val="252525"/>
            </w:rPr>
            <w:instrText xml:space="preserve">CITATION Ibr22 \l 2057 </w:instrText>
          </w:r>
          <w:r w:rsidR="00256345">
            <w:rPr>
              <w:rStyle w:val="a"/>
              <w:color w:val="252525"/>
            </w:rPr>
            <w:fldChar w:fldCharType="separate"/>
          </w:r>
          <w:r w:rsidR="00DB21E3">
            <w:rPr>
              <w:rStyle w:val="a"/>
              <w:noProof/>
              <w:color w:val="252525"/>
            </w:rPr>
            <w:t xml:space="preserve"> </w:t>
          </w:r>
          <w:r w:rsidR="00DB21E3" w:rsidRPr="00DB21E3">
            <w:rPr>
              <w:noProof/>
              <w:color w:val="252525"/>
            </w:rPr>
            <w:t>(Ibrahim R,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585FF3">
        <w:rPr>
          <w:rStyle w:val="a"/>
          <w:color w:val="252525"/>
        </w:rPr>
        <w:t xml:space="preserve">A </w:t>
      </w:r>
      <w:r w:rsidR="004F2D14">
        <w:rPr>
          <w:rStyle w:val="a"/>
          <w:color w:val="252525"/>
        </w:rPr>
        <w:t>more</w:t>
      </w:r>
      <w:r w:rsidR="001C6D60">
        <w:rPr>
          <w:rStyle w:val="a"/>
          <w:color w:val="252525"/>
        </w:rPr>
        <w:t xml:space="preserve"> promising </w:t>
      </w:r>
      <w:r w:rsidR="00D44117">
        <w:rPr>
          <w:rStyle w:val="a"/>
          <w:color w:val="252525"/>
        </w:rPr>
        <w:t>implementation</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444616">
        <w:rPr>
          <w:rStyle w:val="a"/>
          <w:color w:val="252525"/>
        </w:rPr>
        <w:t xml:space="preserve">who appreciate </w:t>
      </w:r>
      <w:r w:rsidR="00EA7FE0">
        <w:rPr>
          <w:rStyle w:val="a"/>
          <w:color w:val="252525"/>
        </w:rPr>
        <w:t xml:space="preserve">the </w:t>
      </w:r>
      <w:r w:rsidR="00444616">
        <w:rPr>
          <w:rStyle w:val="a"/>
          <w:color w:val="252525"/>
        </w:rPr>
        <w:t>games' educational and social impact</w:t>
      </w:r>
      <w:r w:rsidR="00F453F4">
        <w:rPr>
          <w:rStyle w:val="a"/>
          <w:color w:val="252525"/>
        </w:rPr>
        <w:t>.</w:t>
      </w:r>
      <w:r w:rsidR="00B6422B">
        <w:rPr>
          <w:rStyle w:val="a"/>
          <w:color w:val="252525"/>
        </w:rPr>
        <w:t xml:space="preserve"> </w:t>
      </w:r>
    </w:p>
    <w:p w14:paraId="21D397BE" w14:textId="77777777" w:rsidR="00D44117" w:rsidRDefault="00D44117" w:rsidP="0062014C">
      <w:pPr>
        <w:rPr>
          <w:rStyle w:val="a"/>
          <w:color w:val="252525"/>
        </w:rPr>
      </w:pPr>
    </w:p>
    <w:p w14:paraId="67F84FC8" w14:textId="77777777" w:rsidR="0097314E" w:rsidRDefault="00DC4C80" w:rsidP="00012344">
      <w:pPr>
        <w:rPr>
          <w:rStyle w:val="a"/>
          <w:color w:val="252525"/>
        </w:rPr>
      </w:pPr>
      <w:r>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p>
    <w:p w14:paraId="3CE08B41" w14:textId="77777777" w:rsidR="0097314E" w:rsidRDefault="0097314E" w:rsidP="00012344">
      <w:pPr>
        <w:rPr>
          <w:rStyle w:val="a"/>
          <w:color w:val="252525"/>
        </w:rPr>
      </w:pPr>
    </w:p>
    <w:p w14:paraId="2CC3FCB9" w14:textId="4B69DC7B" w:rsidR="00012344" w:rsidRDefault="00BF2349" w:rsidP="00012344">
      <w:pPr>
        <w:rPr>
          <w:rStyle w:val="a"/>
          <w:color w:val="252525"/>
        </w:rPr>
      </w:pPr>
      <w:r>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F111D">
        <w:rPr>
          <w:rStyle w:val="a"/>
          <w:color w:val="252525"/>
        </w:rPr>
        <w:t>collaborate</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r w:rsidR="00C1301D" w:rsidRPr="00116D40">
        <w:rPr>
          <w:rStyle w:val="a"/>
          <w:b/>
          <w:bCs/>
          <w:i/>
          <w:iCs/>
          <w:color w:val="252525"/>
        </w:rPr>
        <w:t>Riffmaster has</w:t>
      </w:r>
      <w:r w:rsidR="00012344" w:rsidRPr="00116D40">
        <w:rPr>
          <w:rStyle w:val="a"/>
          <w:b/>
          <w:bCs/>
          <w:i/>
          <w:iCs/>
          <w:color w:val="252525"/>
        </w:rPr>
        <w:t xml:space="preserve"> the potential to be impactful </w:t>
      </w:r>
      <w:r w:rsidR="0097314E" w:rsidRPr="00116D40">
        <w:rPr>
          <w:rStyle w:val="a"/>
          <w:b/>
          <w:bCs/>
          <w:i/>
          <w:iCs/>
          <w:color w:val="252525"/>
        </w:rPr>
        <w:t xml:space="preserve">only </w:t>
      </w:r>
      <w:r w:rsidR="00012344" w:rsidRPr="00116D40">
        <w:rPr>
          <w:rStyle w:val="a"/>
          <w:b/>
          <w:bCs/>
          <w:i/>
          <w:iCs/>
          <w:color w:val="252525"/>
        </w:rPr>
        <w:t>as a comprehensive social and educational gaming platform</w:t>
      </w:r>
      <w:r w:rsidR="00012344">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5E75104D" w:rsidR="00151ED1" w:rsidRDefault="00151ED1" w:rsidP="00E14ADF">
      <w:pPr>
        <w:pStyle w:val="Caption"/>
        <w:jc w:val="center"/>
        <w:rPr>
          <w:rStyle w:val="a"/>
          <w:color w:val="252525"/>
        </w:rPr>
      </w:pPr>
      <w:bookmarkStart w:id="17" w:name="_Toc137594687"/>
      <w:r>
        <w:t>Figure</w:t>
      </w:r>
      <w:r w:rsidR="00DF3CA6">
        <w:t>-</w:t>
      </w:r>
      <w:fldSimple w:instr=" SEQ Figure \* ARABIC ">
        <w:r w:rsidR="00587420">
          <w:rPr>
            <w:noProof/>
          </w:rPr>
          <w:t>10</w:t>
        </w:r>
      </w:fldSimple>
      <w:r w:rsidR="00E14ADF">
        <w:t xml:space="preserve"> Feasibility </w:t>
      </w:r>
      <w:r w:rsidR="00E14ADF" w:rsidRPr="00E14ADF">
        <w:rPr>
          <w:b w:val="0"/>
          <w:bCs/>
        </w:rPr>
        <w:t>(</w:t>
      </w:r>
      <w:r w:rsidR="00E14ADF">
        <w:rPr>
          <w:b w:val="0"/>
          <w:bCs/>
        </w:rPr>
        <w:t>Appendix/Feasibility-Diagram.drawio</w:t>
      </w:r>
      <w:r w:rsidR="00E14ADF" w:rsidRPr="00E14ADF">
        <w:rPr>
          <w:b w:val="0"/>
          <w:bCs/>
        </w:rPr>
        <w:t>)</w:t>
      </w:r>
      <w:bookmarkEnd w:id="17"/>
    </w:p>
    <w:p w14:paraId="4C1B0820" w14:textId="77777777" w:rsidR="00E14ADF" w:rsidRDefault="00E14ADF" w:rsidP="0062014C"/>
    <w:p w14:paraId="4E239316" w14:textId="77777777" w:rsidR="00E303D6" w:rsidRPr="0062014C" w:rsidRDefault="00E303D6" w:rsidP="0062014C"/>
    <w:p w14:paraId="4238853F" w14:textId="2803B079" w:rsidR="00486040" w:rsidRPr="00486040" w:rsidRDefault="007D031F" w:rsidP="00650CB9">
      <w:pPr>
        <w:pStyle w:val="Heading3"/>
      </w:pPr>
      <w:bookmarkStart w:id="18" w:name="_Toc137611428"/>
      <w:r>
        <w:lastRenderedPageBreak/>
        <w:t>1.</w:t>
      </w:r>
      <w:r w:rsidR="00B63A07">
        <w:t>3</w:t>
      </w:r>
      <w:r>
        <w:t>.</w:t>
      </w:r>
      <w:r w:rsidR="00E4167C">
        <w:t>4</w:t>
      </w:r>
      <w:r>
        <w:t xml:space="preserve"> Risk Management</w:t>
      </w:r>
      <w:bookmarkEnd w:id="18"/>
    </w:p>
    <w:p w14:paraId="7C32D02D" w14:textId="77777777" w:rsidR="00971BEC" w:rsidRDefault="00971BEC" w:rsidP="00E47C44"/>
    <w:p w14:paraId="4BD49F86" w14:textId="403A857B"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97002D">
            <w:instrText xml:space="preserve">CITATION Men13 \l 2057 </w:instrText>
          </w:r>
          <w:r w:rsidR="005A47CF">
            <w:fldChar w:fldCharType="separate"/>
          </w:r>
          <w:r w:rsidR="00DB21E3">
            <w:rPr>
              <w:noProof/>
            </w:rPr>
            <w:t>(Menezes Jr and Gusmão, 2013)</w:t>
          </w:r>
          <w:r w:rsidR="005A47CF">
            <w:fldChar w:fldCharType="end"/>
          </w:r>
        </w:sdtContent>
      </w:sdt>
      <w:r w:rsidR="00E47C44">
        <w:t>.</w:t>
      </w:r>
      <w:r w:rsidR="00983D0E">
        <w:t xml:space="preserve"> </w:t>
      </w:r>
      <w:r w:rsidR="009365E6">
        <w:t>Thus</w:t>
      </w:r>
      <w:r w:rsidR="00983D0E">
        <w:t>,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228F73D9" w:rsidR="008447AA" w:rsidRDefault="00AE442F" w:rsidP="008447AA">
      <w:pPr>
        <w:keepNext/>
      </w:pPr>
      <w:r w:rsidRPr="00A31DA0">
        <w:rPr>
          <w:noProof/>
        </w:rPr>
        <w:drawing>
          <wp:inline distT="0" distB="0" distL="0" distR="0" wp14:anchorId="745C152F" wp14:editId="419A9869">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8"/>
                    <a:stretch>
                      <a:fillRect/>
                    </a:stretch>
                  </pic:blipFill>
                  <pic:spPr>
                    <a:xfrm>
                      <a:off x="0" y="0"/>
                      <a:ext cx="6645910" cy="4591050"/>
                    </a:xfrm>
                    <a:prstGeom prst="rect">
                      <a:avLst/>
                    </a:prstGeom>
                  </pic:spPr>
                </pic:pic>
              </a:graphicData>
            </a:graphic>
          </wp:inline>
        </w:drawing>
      </w:r>
    </w:p>
    <w:p w14:paraId="7D563329" w14:textId="2D812668" w:rsidR="008447AA" w:rsidRDefault="008447AA" w:rsidP="007C01AE">
      <w:pPr>
        <w:pStyle w:val="Caption"/>
        <w:jc w:val="center"/>
        <w:rPr>
          <w:b w:val="0"/>
          <w:bCs/>
        </w:rPr>
      </w:pPr>
      <w:bookmarkStart w:id="19" w:name="_Toc137594688"/>
      <w:r>
        <w:t>Figure</w:t>
      </w:r>
      <w:r w:rsidR="00DF3CA6">
        <w:t>-</w:t>
      </w:r>
      <w:fldSimple w:instr=" SEQ Figure \* ARABIC ">
        <w:r w:rsidR="00587420">
          <w:rPr>
            <w:noProof/>
          </w:rPr>
          <w:t>11</w:t>
        </w:r>
      </w:fldSimple>
      <w:r>
        <w:t xml:space="preserve"> Risk Assessment </w:t>
      </w:r>
      <w:r w:rsidRPr="007C01AE">
        <w:rPr>
          <w:b w:val="0"/>
          <w:bCs/>
        </w:rPr>
        <w:t>(</w:t>
      </w:r>
      <w:r w:rsidR="007C01AE" w:rsidRPr="007C01AE">
        <w:rPr>
          <w:b w:val="0"/>
          <w:bCs/>
        </w:rPr>
        <w:t>Appendix/Risk-Assessment.xlsx</w:t>
      </w:r>
      <w:r w:rsidRPr="007C01AE">
        <w:rPr>
          <w:b w:val="0"/>
          <w:bCs/>
        </w:rPr>
        <w:t>)</w:t>
      </w:r>
      <w:bookmarkEnd w:id="19"/>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rsidRPr="00875AC3">
        <w:rPr>
          <w:b/>
          <w:bCs/>
          <w:i/>
          <w:iCs/>
        </w:rPr>
        <w:t>scheduling</w:t>
      </w:r>
      <w:r w:rsidR="003A615A">
        <w:t xml:space="preserve"> is the risk with the highest probability and severity; therefore, </w:t>
      </w:r>
      <w:r w:rsidR="00286185">
        <w:t xml:space="preserve">the design, experimentation and development phase will </w:t>
      </w:r>
      <w:r w:rsidR="004C602B" w:rsidRPr="00962BA1">
        <w:rPr>
          <w:b/>
          <w:bCs/>
          <w:i/>
          <w:iCs/>
        </w:rPr>
        <w:t xml:space="preserve">start as early as </w:t>
      </w:r>
      <w:r w:rsidR="00A17E6C" w:rsidRPr="00962BA1">
        <w:rPr>
          <w:b/>
          <w:bCs/>
          <w:i/>
          <w:iCs/>
        </w:rPr>
        <w:t>possible</w:t>
      </w:r>
      <w:r w:rsidR="00D05355">
        <w:t xml:space="preserve"> to avoid delays</w:t>
      </w:r>
      <w:r w:rsidR="006D1085">
        <w:t xml:space="preserve"> in delivering the hardware or any software features</w:t>
      </w:r>
      <w:r w:rsidR="00D05355">
        <w:t>.</w:t>
      </w:r>
      <w:r w:rsidR="00B2458B">
        <w:br w:type="page"/>
      </w:r>
    </w:p>
    <w:p w14:paraId="5A9F7D9F" w14:textId="77777777" w:rsidR="003456A3" w:rsidRDefault="003456A3" w:rsidP="00973CEF">
      <w:pPr>
        <w:pStyle w:val="Heading1"/>
        <w:keepLines w:val="0"/>
      </w:pPr>
      <w:bookmarkStart w:id="20" w:name="_Toc116042663"/>
    </w:p>
    <w:p w14:paraId="67CE0495" w14:textId="2119174C" w:rsidR="00CC09C1" w:rsidRDefault="009E63EB" w:rsidP="00973CEF">
      <w:pPr>
        <w:pStyle w:val="Heading1"/>
        <w:keepLines w:val="0"/>
      </w:pPr>
      <w:bookmarkStart w:id="21" w:name="_Toc137611429"/>
      <w:r>
        <w:t>2. Project Management</w:t>
      </w:r>
      <w:bookmarkEnd w:id="20"/>
      <w:bookmarkEnd w:id="21"/>
    </w:p>
    <w:p w14:paraId="6FFBDB62" w14:textId="77777777" w:rsidR="00973CEF" w:rsidRDefault="00973CEF" w:rsidP="00075B6A"/>
    <w:p w14:paraId="49399A7B" w14:textId="560F5B8F" w:rsidR="00075B6A" w:rsidRDefault="0033226B" w:rsidP="00075B6A">
      <w:r>
        <w:t>We can approach the workflow of our project tasks in several ways</w:t>
      </w:r>
      <w:r w:rsidR="006D2146">
        <w:t>.</w:t>
      </w:r>
      <w:r w:rsidR="00D0534B">
        <w:t xml:space="preserve"> </w:t>
      </w:r>
      <w:r w:rsidR="00D91BBB">
        <w:t xml:space="preserve">We can select the best solution </w:t>
      </w:r>
      <w:r w:rsidR="00923CA8">
        <w:t>for</w:t>
      </w:r>
      <w:r w:rsidR="00D91BBB">
        <w:t xml:space="preserve"> our needs by examining the relevant software development methodologie</w:t>
      </w:r>
      <w:r w:rsidR="00A6401F">
        <w:t>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6DFB13AF" w:rsidR="009E63EB" w:rsidRDefault="009E63EB" w:rsidP="009E63EB">
      <w:pPr>
        <w:pStyle w:val="Heading2"/>
      </w:pPr>
      <w:bookmarkStart w:id="22" w:name="_Toc116042664"/>
      <w:bookmarkStart w:id="23" w:name="_Toc137611430"/>
      <w:r>
        <w:t>2.1. Methodologies</w:t>
      </w:r>
      <w:bookmarkEnd w:id="22"/>
      <w:bookmarkEnd w:id="23"/>
    </w:p>
    <w:p w14:paraId="4C8555CB" w14:textId="77777777" w:rsidR="00D90C42" w:rsidRDefault="00D90C42" w:rsidP="00D90C42"/>
    <w:p w14:paraId="62D3F58C" w14:textId="5B396C2E" w:rsidR="00980EEE" w:rsidRDefault="00D73D71" w:rsidP="00D90C42">
      <w:r>
        <w:t>Methodologies</w:t>
      </w:r>
      <w:r w:rsidR="00980EEE">
        <w:t xml:space="preserve"> can be divided into linear and iterative categories</w:t>
      </w:r>
      <w:r>
        <w:t xml:space="preserve">, and both </w:t>
      </w:r>
      <w:r w:rsidR="00980EEE">
        <w:t xml:space="preserve">approaches have distinct benefits and limitations, which can </w:t>
      </w:r>
      <w:r>
        <w:t>affect</w:t>
      </w:r>
      <w:r w:rsidR="00980EEE">
        <w:t xml:space="preserve"> the project's outcome. </w:t>
      </w:r>
      <w:r>
        <w:t>W</w:t>
      </w:r>
      <w:r w:rsidR="00980EEE">
        <w:t xml:space="preserve">hen selecting our development method, we must remember that this project consists of hardware and software components, and </w:t>
      </w:r>
      <w:r w:rsidR="008B62B6">
        <w:t>we may</w:t>
      </w:r>
      <w:r w:rsidR="00980EEE">
        <w:t xml:space="preserve"> use a mixed methodology.</w:t>
      </w:r>
    </w:p>
    <w:p w14:paraId="41CDF14A" w14:textId="77777777" w:rsidR="00CB1C03" w:rsidRPr="00D90C42" w:rsidRDefault="00CB1C03" w:rsidP="00D90C42"/>
    <w:p w14:paraId="26A4635B" w14:textId="103CE953" w:rsidR="009E63EB" w:rsidRDefault="009E63EB" w:rsidP="009E63EB">
      <w:pPr>
        <w:pStyle w:val="Heading3"/>
      </w:pPr>
      <w:bookmarkStart w:id="24" w:name="_Toc116042665"/>
      <w:bookmarkStart w:id="25" w:name="_Toc137611431"/>
      <w:r>
        <w:t>2.1.1. Linear Methodologies</w:t>
      </w:r>
      <w:bookmarkEnd w:id="24"/>
      <w:bookmarkEnd w:id="25"/>
    </w:p>
    <w:p w14:paraId="02C9CE86" w14:textId="77777777" w:rsidR="00CB1C03" w:rsidRDefault="00CB1C03" w:rsidP="00CB1C03"/>
    <w:p w14:paraId="5F4DE9B2" w14:textId="589B87DA" w:rsidR="00123F3B" w:rsidRDefault="00123F3B" w:rsidP="00A56758">
      <w:r>
        <w:t xml:space="preserve">When engineers discuss sequential (linear) software development, they essentially refer to the Waterfall </w:t>
      </w:r>
      <w:r w:rsidR="00E60632">
        <w:t>methodology</w:t>
      </w:r>
      <w:r w:rsidR="00ED4124">
        <w:t xml:space="preserve">, </w:t>
      </w:r>
      <w:r w:rsidR="00F45361">
        <w:t xml:space="preserve">which </w:t>
      </w:r>
      <w:r>
        <w:t>dat</w:t>
      </w:r>
      <w:r w:rsidR="00892C84">
        <w:t>es</w:t>
      </w:r>
      <w:r>
        <w:t xml:space="preserve"> back to the 1960s</w:t>
      </w:r>
      <w:r w:rsidR="00ED4124">
        <w:t xml:space="preserve"> manufacturing</w:t>
      </w:r>
      <w:r>
        <w:t>. "</w:t>
      </w:r>
      <w:r w:rsidRPr="00A56758">
        <w:rPr>
          <w:i/>
          <w:iCs/>
        </w:rPr>
        <w:t>Waterfall Model predominately</w:t>
      </w:r>
      <w:r>
        <w:rPr>
          <w:i/>
          <w:iCs/>
        </w:rPr>
        <w:t xml:space="preserve"> </w:t>
      </w:r>
      <w:r w:rsidRPr="00A56758">
        <w:rPr>
          <w:i/>
          <w:iCs/>
        </w:rPr>
        <w:t>emphasi</w:t>
      </w:r>
      <w:r>
        <w:rPr>
          <w:i/>
          <w:iCs/>
        </w:rPr>
        <w:t>s</w:t>
      </w:r>
      <w:r w:rsidRPr="00A56758">
        <w:rPr>
          <w:i/>
          <w:iCs/>
        </w:rPr>
        <w:t>es on the freezing of requirement specifications or the</w:t>
      </w:r>
      <w:r>
        <w:rPr>
          <w:i/>
          <w:iCs/>
        </w:rPr>
        <w:t xml:space="preserve"> </w:t>
      </w:r>
      <w:r w:rsidRPr="00A56758">
        <w:rPr>
          <w:i/>
          <w:iCs/>
        </w:rPr>
        <w:t>high-level design very early in the development life-cycle, prior to</w:t>
      </w:r>
      <w:r>
        <w:rPr>
          <w:i/>
          <w:iCs/>
        </w:rPr>
        <w:t xml:space="preserve"> </w:t>
      </w:r>
      <w:r w:rsidRPr="00A56758">
        <w:rPr>
          <w:i/>
          <w:iCs/>
        </w:rPr>
        <w:t>engaging in more thorough design and implementation work</w:t>
      </w:r>
      <w:r>
        <w:t xml:space="preserve">" </w:t>
      </w:r>
      <w:sdt>
        <w:sdtPr>
          <w:id w:val="-1777005492"/>
          <w:citation/>
        </w:sdtPr>
        <w:sdtContent>
          <w:r>
            <w:fldChar w:fldCharType="begin"/>
          </w:r>
          <w:r w:rsidR="00DB21E3">
            <w:instrText xml:space="preserve">CITATION Van17 \l 2057 </w:instrText>
          </w:r>
          <w:r>
            <w:fldChar w:fldCharType="separate"/>
          </w:r>
          <w:r w:rsidR="00DB21E3">
            <w:rPr>
              <w:noProof/>
            </w:rPr>
            <w:t>(Van, 2017)</w:t>
          </w:r>
          <w:r>
            <w:fldChar w:fldCharType="end"/>
          </w:r>
        </w:sdtContent>
      </w:sdt>
      <w:r>
        <w:t xml:space="preserve">. </w:t>
      </w:r>
      <w:r w:rsidR="00F45361">
        <w:t xml:space="preserve">This </w:t>
      </w:r>
      <w:r>
        <w:t xml:space="preserve">inflexibility is often problematic because Waterfall </w:t>
      </w:r>
      <w:r w:rsidR="00F45361">
        <w:t>is unidirectional</w:t>
      </w:r>
      <w:r>
        <w:t>, and the project</w:t>
      </w:r>
      <w:r w:rsidR="00F45361">
        <w:t>s</w:t>
      </w:r>
      <w:r>
        <w:t xml:space="preserve"> cannot be modified after the specification and design.</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06DD0267" w:rsidR="00D22F0E" w:rsidRPr="00126964" w:rsidRDefault="00983ACD" w:rsidP="00983ACD">
      <w:pPr>
        <w:pStyle w:val="Caption"/>
        <w:jc w:val="center"/>
        <w:rPr>
          <w:b w:val="0"/>
          <w:bCs/>
        </w:rPr>
      </w:pPr>
      <w:bookmarkStart w:id="26" w:name="_Toc137594689"/>
      <w:r>
        <w:t>Figure</w:t>
      </w:r>
      <w:r w:rsidR="00DF3CA6">
        <w:t>-</w:t>
      </w:r>
      <w:fldSimple w:instr=" SEQ Figure \* ARABIC ">
        <w:r w:rsidR="00587420">
          <w:rPr>
            <w:noProof/>
          </w:rPr>
          <w:t>12</w:t>
        </w:r>
      </w:fldSimple>
      <w:r>
        <w:t xml:space="preserve"> </w:t>
      </w:r>
      <w:r w:rsidR="00636436">
        <w:t>Waterfall</w:t>
      </w:r>
      <w:r w:rsidR="00126964">
        <w:t xml:space="preserve"> </w:t>
      </w:r>
      <w:r w:rsidR="00126964">
        <w:rPr>
          <w:b w:val="0"/>
          <w:bCs/>
        </w:rPr>
        <w:t>(Appendix/Waterfall</w:t>
      </w:r>
      <w:r w:rsidR="001A3885">
        <w:rPr>
          <w:b w:val="0"/>
          <w:bCs/>
        </w:rPr>
        <w:t>.drawio</w:t>
      </w:r>
      <w:r w:rsidR="00126964">
        <w:rPr>
          <w:b w:val="0"/>
          <w:bCs/>
        </w:rPr>
        <w:t>)</w:t>
      </w:r>
      <w:bookmarkEnd w:id="26"/>
    </w:p>
    <w:p w14:paraId="33E0AE72" w14:textId="2C1C3FEE" w:rsidR="00CB1C03" w:rsidRDefault="00CB1C03" w:rsidP="00CB1C03"/>
    <w:p w14:paraId="05D7FC23" w14:textId="79DB3405" w:rsidR="00732395" w:rsidRDefault="00732395" w:rsidP="00732395">
      <w:r>
        <w:t>Waterfall assumes that project requirements are accurate, permanent and complete before the development starts</w:t>
      </w:r>
      <w:r w:rsidR="0038225B">
        <w:t xml:space="preserve">, and software </w:t>
      </w:r>
      <w:r>
        <w:t xml:space="preserve">development </w:t>
      </w:r>
      <w:r w:rsidR="007B3866">
        <w:t xml:space="preserve">often </w:t>
      </w:r>
      <w:r w:rsidR="00DE0F70">
        <w:t>requires</w:t>
      </w:r>
      <w:r>
        <w:t xml:space="preserve"> </w:t>
      </w:r>
      <w:r w:rsidR="007B3866">
        <w:t>flexibility</w:t>
      </w:r>
      <w:r>
        <w:t xml:space="preserve">; however, </w:t>
      </w:r>
      <w:r w:rsidR="00DE0F70">
        <w:t>Waterfall</w:t>
      </w:r>
      <w:r w:rsidR="000A7AF1">
        <w:t>'</w:t>
      </w:r>
      <w:r w:rsidR="000A172D">
        <w:t>s</w:t>
      </w:r>
      <w:r>
        <w:t xml:space="preserve"> approach </w:t>
      </w:r>
      <w:r w:rsidR="003C5055">
        <w:t xml:space="preserve">is </w:t>
      </w:r>
      <w:r w:rsidR="003C5055" w:rsidRPr="00F3494F">
        <w:rPr>
          <w:b/>
          <w:bCs/>
          <w:i/>
          <w:iCs/>
        </w:rPr>
        <w:t>suitable</w:t>
      </w:r>
      <w:r w:rsidRPr="00F3494F">
        <w:rPr>
          <w:b/>
          <w:bCs/>
          <w:i/>
          <w:iCs/>
        </w:rPr>
        <w:t xml:space="preserve"> for </w:t>
      </w:r>
      <w:r w:rsidR="00D320B5" w:rsidRPr="00F3494F">
        <w:rPr>
          <w:b/>
          <w:bCs/>
          <w:i/>
          <w:iCs/>
        </w:rPr>
        <w:t>our</w:t>
      </w:r>
      <w:r w:rsidRPr="00F3494F">
        <w:rPr>
          <w:b/>
          <w:bCs/>
          <w:i/>
          <w:iCs/>
        </w:rPr>
        <w:t xml:space="preserve"> </w:t>
      </w:r>
      <w:r w:rsidR="00D320B5" w:rsidRPr="00F3494F">
        <w:rPr>
          <w:b/>
          <w:bCs/>
          <w:i/>
          <w:iCs/>
        </w:rPr>
        <w:t>console device</w:t>
      </w:r>
      <w:r>
        <w:t>.</w:t>
      </w:r>
    </w:p>
    <w:p w14:paraId="5E83EAEA" w14:textId="77777777" w:rsidR="00732395" w:rsidRDefault="00732395" w:rsidP="00CB1C03"/>
    <w:p w14:paraId="642318A7" w14:textId="77777777" w:rsidR="00F061BD" w:rsidRPr="00CB1C03" w:rsidRDefault="00F061BD" w:rsidP="00CB1C03"/>
    <w:p w14:paraId="0EE4BFD9" w14:textId="1AC5F2A9" w:rsidR="004B2BFD" w:rsidRPr="004B2BFD" w:rsidRDefault="009E63EB" w:rsidP="004B2BFD">
      <w:pPr>
        <w:pStyle w:val="Heading3"/>
      </w:pPr>
      <w:bookmarkStart w:id="27" w:name="_Toc116042666"/>
      <w:bookmarkStart w:id="28" w:name="_Toc137611432"/>
      <w:r>
        <w:lastRenderedPageBreak/>
        <w:t>2.1.2. Iterative Methodologies</w:t>
      </w:r>
      <w:bookmarkEnd w:id="27"/>
      <w:bookmarkEnd w:id="28"/>
    </w:p>
    <w:p w14:paraId="0A5C82E4" w14:textId="551A567C" w:rsidR="00F061BD" w:rsidRDefault="00540473" w:rsidP="00540473">
      <w:pPr>
        <w:pStyle w:val="Heading4"/>
      </w:pPr>
      <w:r>
        <w:t xml:space="preserve">2.1.2.1. </w:t>
      </w:r>
      <w:r w:rsidR="00F061BD" w:rsidRPr="00F061BD">
        <w:t>Agile</w:t>
      </w:r>
    </w:p>
    <w:p w14:paraId="32DCA02B" w14:textId="77777777" w:rsidR="00972046" w:rsidRPr="00972046" w:rsidRDefault="00972046" w:rsidP="00972046"/>
    <w:p w14:paraId="7D12B174" w14:textId="40629994" w:rsidR="00E432EB" w:rsidRDefault="00E432EB" w:rsidP="00E432EB">
      <w:r>
        <w:t xml:space="preserve">Agile is not a methodology, as it does not stipulate the exact steps of the development phases. It, instead, can be considered a </w:t>
      </w:r>
      <w:r w:rsidR="00A90EC9" w:rsidRPr="00894221">
        <w:rPr>
          <w:b/>
          <w:bCs/>
          <w:i/>
          <w:iCs/>
        </w:rPr>
        <w:t xml:space="preserve">development </w:t>
      </w:r>
      <w:r w:rsidRPr="00894221">
        <w:rPr>
          <w:b/>
          <w:bCs/>
          <w:i/>
          <w:iCs/>
        </w:rPr>
        <w:t>philosoph</w:t>
      </w:r>
      <w:r w:rsidR="00A90EC9" w:rsidRPr="00894221">
        <w:rPr>
          <w:b/>
          <w:bCs/>
          <w:i/>
          <w:iCs/>
        </w:rPr>
        <w:t>y</w:t>
      </w:r>
      <w:r>
        <w:t>. The agile manifesto is mere 68 words, yet its principles completely revolutionised traditional software development. For example, one principle states that "</w:t>
      </w:r>
      <w:r>
        <w:rPr>
          <w:i/>
          <w:iCs/>
        </w:rPr>
        <w:t>o</w:t>
      </w:r>
      <w:r w:rsidRPr="004C12AC">
        <w:rPr>
          <w:i/>
          <w:iCs/>
        </w:rPr>
        <w:t>ur highest priority is to satisfy the customer through early and continuous delivery of valuable software</w:t>
      </w:r>
      <w:r>
        <w:t xml:space="preserve">" </w:t>
      </w:r>
      <w:sdt>
        <w:sdtPr>
          <w:id w:val="80497878"/>
          <w:citation/>
        </w:sdtPr>
        <w:sdtContent>
          <w:r>
            <w:fldChar w:fldCharType="begin"/>
          </w:r>
          <w:r w:rsidR="00891EDD">
            <w:instrText xml:space="preserve">CITATION Fow01 \l 2057 </w:instrText>
          </w:r>
          <w:r>
            <w:fldChar w:fldCharType="separate"/>
          </w:r>
          <w:r w:rsidR="00DB21E3">
            <w:rPr>
              <w:noProof/>
            </w:rPr>
            <w:t>(Fowler and Highsmith, 2001)</w:t>
          </w:r>
          <w:r>
            <w:fldChar w:fldCharType="end"/>
          </w:r>
        </w:sdtContent>
      </w:sdt>
      <w:r>
        <w:t xml:space="preserve">. </w:t>
      </w:r>
      <w:r w:rsidR="00D22B72">
        <w:t>C</w:t>
      </w:r>
      <w:r>
        <w:t xml:space="preserve">ontinuous delivery cannot be achieved through sequential approaches. </w:t>
      </w:r>
      <w:r w:rsidR="006F78E4">
        <w:t>Moreover</w:t>
      </w:r>
      <w:r>
        <w:t xml:space="preserve">, Agile lacks </w:t>
      </w:r>
      <w:r w:rsidR="006F78E4">
        <w:t>linear development</w:t>
      </w:r>
      <w:r w:rsidR="000A7AF1">
        <w:t>'</w:t>
      </w:r>
      <w:r w:rsidR="008712C3">
        <w:t>s</w:t>
      </w:r>
      <w:r w:rsidR="006F78E4">
        <w:t xml:space="preserve"> </w:t>
      </w:r>
      <w:r w:rsidR="008712C3">
        <w:t>extensive</w:t>
      </w:r>
      <w:r>
        <w:t xml:space="preserve"> documentation</w:t>
      </w:r>
      <w:r w:rsidR="008712C3">
        <w:t xml:space="preserve"> style</w:t>
      </w:r>
      <w:r w:rsidR="006F78E4">
        <w: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793C0298" w:rsidR="00D02248" w:rsidRDefault="004D3C71" w:rsidP="004D3C71">
      <w:pPr>
        <w:pStyle w:val="Caption"/>
        <w:jc w:val="center"/>
      </w:pPr>
      <w:bookmarkStart w:id="29" w:name="_Toc137594690"/>
      <w:r>
        <w:t>Figure</w:t>
      </w:r>
      <w:r w:rsidR="00DF3CA6">
        <w:t>-</w:t>
      </w:r>
      <w:fldSimple w:instr=" SEQ Figure \* ARABIC ">
        <w:r w:rsidR="00587420">
          <w:rPr>
            <w:noProof/>
          </w:rPr>
          <w:t>13</w:t>
        </w:r>
      </w:fldSimple>
      <w:r>
        <w:t xml:space="preserve"> </w:t>
      </w:r>
      <w:r w:rsidR="00FA3C8B">
        <w:t>Agile</w:t>
      </w:r>
      <w:r w:rsidR="00AA5DD1">
        <w:t>-</w:t>
      </w:r>
      <w:r w:rsidR="00B4518A">
        <w:t xml:space="preserve">Manifesto </w:t>
      </w:r>
      <w:r w:rsidR="00B4518A" w:rsidRPr="00C31852">
        <w:rPr>
          <w:b w:val="0"/>
          <w:bCs/>
        </w:rPr>
        <w:t>(</w:t>
      </w:r>
      <w:r w:rsidR="00375A94">
        <w:rPr>
          <w:b w:val="0"/>
          <w:bCs/>
        </w:rPr>
        <w:t>Appendix/Agile.drawio</w:t>
      </w:r>
      <w:r w:rsidR="00B4518A" w:rsidRPr="00C31852">
        <w:rPr>
          <w:b w:val="0"/>
          <w:bCs/>
        </w:rPr>
        <w:t>)</w:t>
      </w:r>
      <w:bookmarkEnd w:id="29"/>
    </w:p>
    <w:p w14:paraId="1B8AE629" w14:textId="77777777" w:rsidR="00500C52" w:rsidRDefault="00500C52" w:rsidP="00F061BD"/>
    <w:p w14:paraId="3CBC324A" w14:textId="3C46EBE0" w:rsidR="00972046" w:rsidRDefault="00972046" w:rsidP="00972046">
      <w:r>
        <w:t>Agile solidified in the developer community's collective awareness</w:t>
      </w:r>
      <w:r w:rsidR="002821C2">
        <w:t>;</w:t>
      </w:r>
      <w:r>
        <w:t xml:space="preserve"> methodologies </w:t>
      </w:r>
      <w:r w:rsidR="000773DD">
        <w:t xml:space="preserve">soon were based on </w:t>
      </w:r>
      <w:r>
        <w:t xml:space="preserve">its principles, such as Scrum, Extreme Programming, Lean, Feature-Driven Development, or DevOps. </w:t>
      </w:r>
      <w:r w:rsidR="009B58BA">
        <w:t xml:space="preserve">Some </w:t>
      </w:r>
      <w:r>
        <w:t xml:space="preserve">of these methods may be tailored or trivialised to suit a one-person project, </w:t>
      </w:r>
      <w:r w:rsidR="009B58BA">
        <w:t xml:space="preserve">but </w:t>
      </w:r>
      <w:r>
        <w:t>they essentially revolve around managing processes for</w:t>
      </w:r>
      <w:r w:rsidR="00DC6C73">
        <w:t xml:space="preserve"> </w:t>
      </w:r>
      <w:r w:rsidRPr="005B0348">
        <w:rPr>
          <w:b/>
          <w:bCs/>
          <w:i/>
          <w:iCs/>
        </w:rPr>
        <w:t>team</w:t>
      </w:r>
      <w:r w:rsidR="00DC6C73" w:rsidRPr="005B0348">
        <w:rPr>
          <w:b/>
          <w:bCs/>
          <w:i/>
          <w:iCs/>
        </w:rPr>
        <w:t>s</w:t>
      </w:r>
      <w:r w:rsidRPr="005B0348">
        <w:rPr>
          <w:b/>
          <w:bCs/>
          <w:i/>
          <w:iCs/>
        </w:rPr>
        <w:t xml:space="preserve"> and departments</w:t>
      </w:r>
      <w:r>
        <w:t xml:space="preserve">. For instance, Scrum requires Scrum Master, Product Owner and Developers, or XP increases quality by pair programming. Therefore, we must discover methodologies more aligned with a </w:t>
      </w:r>
      <w:r w:rsidRPr="002B025E">
        <w:rPr>
          <w:b/>
          <w:bCs/>
          <w:i/>
          <w:iCs/>
        </w:rPr>
        <w:t>single-developer project scenario</w:t>
      </w:r>
      <w:r>
        <w:t>.</w:t>
      </w:r>
    </w:p>
    <w:p w14:paraId="2AD65C2D" w14:textId="77777777" w:rsidR="00F248D5" w:rsidRDefault="00F248D5" w:rsidP="00F061BD"/>
    <w:p w14:paraId="619ABB81" w14:textId="10C827B9" w:rsidR="00F248D5" w:rsidRDefault="00540473" w:rsidP="00540473">
      <w:pPr>
        <w:pStyle w:val="Heading4"/>
      </w:pPr>
      <w:r>
        <w:t xml:space="preserve">2.1.2.2. </w:t>
      </w:r>
      <w:r w:rsidR="000B0175" w:rsidRPr="000B0175">
        <w:t>Test</w:t>
      </w:r>
      <w:r>
        <w:t>-</w:t>
      </w:r>
      <w:r w:rsidR="000B0175" w:rsidRPr="000B0175">
        <w:t>Driven Development</w:t>
      </w:r>
    </w:p>
    <w:p w14:paraId="60276AFD" w14:textId="77777777" w:rsidR="003567EC" w:rsidRDefault="003567EC" w:rsidP="003567EC"/>
    <w:p w14:paraId="34C91C86" w14:textId="79B3FD34" w:rsidR="003567EC" w:rsidRDefault="00876453" w:rsidP="003567EC">
      <w:r>
        <w:t>Waterfall methodology tests</w:t>
      </w:r>
      <w:r w:rsidR="00110D1D">
        <w:t xml:space="preserve"> code and business functional</w:t>
      </w:r>
      <w:r w:rsidR="00BA5EA8">
        <w:t>it</w:t>
      </w:r>
      <w:r w:rsidR="00110D1D">
        <w:t>i</w:t>
      </w:r>
      <w:r w:rsidR="00BA5EA8">
        <w:t>es</w:t>
      </w:r>
      <w:r w:rsidR="00110D1D">
        <w:t xml:space="preserve"> </w:t>
      </w:r>
      <w:r w:rsidR="00471D36">
        <w:t>retroactively</w:t>
      </w:r>
      <w:r w:rsidR="003910F5">
        <w:t xml:space="preserve">, which carries </w:t>
      </w:r>
      <w:r w:rsidR="00AF6F76">
        <w:t xml:space="preserve">the </w:t>
      </w:r>
      <w:r w:rsidR="003910F5">
        <w:t>poten</w:t>
      </w:r>
      <w:r w:rsidR="002118D7">
        <w:t>t</w:t>
      </w:r>
      <w:r w:rsidR="003910F5">
        <w:t>ial risk</w:t>
      </w:r>
      <w:r w:rsidR="00663BF4">
        <w:t xml:space="preserve"> </w:t>
      </w:r>
      <w:r w:rsidR="00AF6F76">
        <w:t xml:space="preserve">of failing </w:t>
      </w:r>
      <w:r w:rsidR="00EF7308">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891EDD">
            <w:instrText xml:space="preserve">CITATION Jan05 \l 2057 </w:instrText>
          </w:r>
          <w:r w:rsidR="00EB07F0">
            <w:fldChar w:fldCharType="separate"/>
          </w:r>
          <w:r w:rsidR="00DB21E3">
            <w:rPr>
              <w:noProof/>
            </w:rPr>
            <w:t>(Janzen and Saiedia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41878FD8" w:rsidR="00AD43A8" w:rsidRDefault="006C456D" w:rsidP="004A417D">
      <w:pPr>
        <w:pStyle w:val="Caption"/>
        <w:jc w:val="center"/>
        <w:rPr>
          <w:b w:val="0"/>
          <w:bCs/>
        </w:rPr>
      </w:pPr>
      <w:bookmarkStart w:id="30" w:name="_Toc137594691"/>
      <w:r>
        <w:t>Figure</w:t>
      </w:r>
      <w:r w:rsidR="00DF3CA6">
        <w:t>-</w:t>
      </w:r>
      <w:fldSimple w:instr=" SEQ Figure \* ARABIC ">
        <w:r w:rsidR="00587420">
          <w:rPr>
            <w:noProof/>
          </w:rPr>
          <w:t>14</w:t>
        </w:r>
      </w:fldSimple>
      <w:r>
        <w:t xml:space="preserve"> TDD Algorithm </w:t>
      </w:r>
      <w:r w:rsidRPr="004A417D">
        <w:rPr>
          <w:b w:val="0"/>
          <w:bCs/>
        </w:rPr>
        <w:t>(</w:t>
      </w:r>
      <w:r w:rsidR="005B64FB">
        <w:rPr>
          <w:b w:val="0"/>
          <w:bCs/>
        </w:rPr>
        <w:t>Appendix/TDD.drawio</w:t>
      </w:r>
      <w:r w:rsidRPr="004A417D">
        <w:rPr>
          <w:b w:val="0"/>
          <w:bCs/>
        </w:rPr>
        <w:t>)</w:t>
      </w:r>
      <w:bookmarkEnd w:id="30"/>
    </w:p>
    <w:p w14:paraId="6CA13E0A" w14:textId="678613CE" w:rsidR="004A417D" w:rsidRDefault="00462762" w:rsidP="004A417D">
      <w:r>
        <w:lastRenderedPageBreak/>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026B7649" w:rsidR="000B0175" w:rsidRDefault="00540473" w:rsidP="00540473">
      <w:pPr>
        <w:pStyle w:val="Heading4"/>
      </w:pPr>
      <w:r>
        <w:t xml:space="preserve">2.1.2.3. </w:t>
      </w:r>
      <w:r w:rsidR="008B4E60">
        <w:t>Kanban</w:t>
      </w:r>
    </w:p>
    <w:p w14:paraId="7AD00A1D" w14:textId="77777777" w:rsidR="004F69AB" w:rsidRDefault="004F69AB" w:rsidP="00F061BD"/>
    <w:p w14:paraId="02C1D8A9" w14:textId="2AB149FC"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w:t>
      </w:r>
      <w:r w:rsidR="00F74833">
        <w:t xml:space="preserve">to </w:t>
      </w:r>
      <w:r w:rsidR="00321220">
        <w:t>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373245">
            <w:instrText xml:space="preserve">CITATION Esp88 \l 2057 </w:instrText>
          </w:r>
          <w:r w:rsidR="001E2E49">
            <w:fldChar w:fldCharType="separate"/>
          </w:r>
          <w:r w:rsidR="00DB21E3">
            <w:rPr>
              <w:noProof/>
            </w:rPr>
            <w:t>(Esparrago, 1988)</w:t>
          </w:r>
          <w:r w:rsidR="001E2E49">
            <w:fldChar w:fldCharType="end"/>
          </w:r>
        </w:sdtContent>
      </w:sdt>
      <w:r w:rsidR="0060290D">
        <w:t>.</w:t>
      </w:r>
      <w:r w:rsidR="00434DD1">
        <w:t xml:space="preserve"> Software development</w:t>
      </w:r>
      <w:r w:rsidR="007551C8">
        <w:t xml:space="preserve"> </w:t>
      </w:r>
      <w:r w:rsidR="0082093C">
        <w:t xml:space="preserve">soon adopted this methodology for improved efficiency </w:t>
      </w:r>
      <w:r w:rsidR="00B35D3C">
        <w:t>to divide its workflow</w:t>
      </w:r>
      <w:r w:rsidR="007551C8">
        <w:t xml:space="preserve"> into requested, in-progress and done categories</w:t>
      </w:r>
      <w:r w:rsidR="006E4FCB">
        <w:t xml:space="preserve"> in a board system</w:t>
      </w:r>
      <w:r w:rsidR="007551C8">
        <w:t>.</w:t>
      </w:r>
      <w:r w:rsidR="00C51FB8">
        <w:t xml:space="preserve"> One fundamental characteristic of </w:t>
      </w:r>
      <w:r w:rsidR="00B35D3C">
        <w:t>Kanban</w:t>
      </w:r>
      <w:r w:rsidR="00C51FB8">
        <w:t xml:space="preserve"> is </w:t>
      </w:r>
      <w:r w:rsidR="00B31304">
        <w:t xml:space="preserve">the limit of </w:t>
      </w:r>
      <w:r w:rsidR="00F133DD">
        <w:t>in</w:t>
      </w:r>
      <w:r w:rsidR="00E07618">
        <w:t>-</w:t>
      </w:r>
      <w:r w:rsidR="00F133DD">
        <w:t xml:space="preserve">progress cards to ensure </w:t>
      </w:r>
      <w:r w:rsidR="00A6439B">
        <w:t xml:space="preserve">manageability </w:t>
      </w:r>
      <w:r w:rsidR="00F369D9">
        <w:t>and</w:t>
      </w:r>
      <w:r w:rsidR="00A6439B">
        <w:t xml:space="preserve"> reduc</w:t>
      </w:r>
      <w:r w:rsidR="00F369D9">
        <w:t>e</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74FB6701">
            <wp:extent cx="6642827" cy="2724789"/>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2">
                      <a:extLst>
                        <a:ext uri="{28A0092B-C50C-407E-A947-70E740481C1C}">
                          <a14:useLocalDpi xmlns:a14="http://schemas.microsoft.com/office/drawing/2010/main" val="0"/>
                        </a:ext>
                      </a:extLst>
                    </a:blip>
                    <a:stretch>
                      <a:fillRect/>
                    </a:stretch>
                  </pic:blipFill>
                  <pic:spPr>
                    <a:xfrm>
                      <a:off x="0" y="0"/>
                      <a:ext cx="6683124" cy="2741318"/>
                    </a:xfrm>
                    <a:prstGeom prst="rect">
                      <a:avLst/>
                    </a:prstGeom>
                  </pic:spPr>
                </pic:pic>
              </a:graphicData>
            </a:graphic>
          </wp:inline>
        </w:drawing>
      </w:r>
    </w:p>
    <w:p w14:paraId="40BAB1AE" w14:textId="5EE6AE56" w:rsidR="00E4042F" w:rsidRDefault="00E4042F" w:rsidP="004A3CEC">
      <w:pPr>
        <w:pStyle w:val="Caption"/>
        <w:jc w:val="center"/>
        <w:rPr>
          <w:b w:val="0"/>
          <w:bCs/>
        </w:rPr>
      </w:pPr>
      <w:bookmarkStart w:id="31" w:name="_Toc137594692"/>
      <w:r>
        <w:t>Figure</w:t>
      </w:r>
      <w:r w:rsidR="006B6897">
        <w:t>-</w:t>
      </w:r>
      <w:fldSimple w:instr=" SEQ Figure \* ARABIC ">
        <w:r w:rsidR="00587420">
          <w:rPr>
            <w:noProof/>
          </w:rPr>
          <w:t>15</w:t>
        </w:r>
      </w:fldSimple>
      <w:r>
        <w:t xml:space="preserve"> Kanban</w:t>
      </w:r>
      <w:r w:rsidR="004A3CEC">
        <w:t xml:space="preserve"> </w:t>
      </w:r>
      <w:r w:rsidR="004A3CEC" w:rsidRPr="004A3CEC">
        <w:rPr>
          <w:b w:val="0"/>
          <w:bCs/>
        </w:rPr>
        <w:t>(</w:t>
      </w:r>
      <w:r w:rsidR="000A7420">
        <w:rPr>
          <w:b w:val="0"/>
          <w:bCs/>
        </w:rPr>
        <w:t>Appendix/Kanban.drawio</w:t>
      </w:r>
      <w:r w:rsidR="004A3CEC" w:rsidRPr="004A3CEC">
        <w:rPr>
          <w:b w:val="0"/>
          <w:bCs/>
        </w:rPr>
        <w:t>)</w:t>
      </w:r>
      <w:bookmarkEnd w:id="31"/>
    </w:p>
    <w:p w14:paraId="2D125360" w14:textId="77777777" w:rsidR="004A3CEC" w:rsidRDefault="004A3CEC" w:rsidP="004A3CEC"/>
    <w:p w14:paraId="2F09458D" w14:textId="2EBE49BF" w:rsidR="009E63EB" w:rsidRDefault="009E63EB" w:rsidP="008B0590">
      <w:pPr>
        <w:pStyle w:val="Heading3"/>
      </w:pPr>
      <w:bookmarkStart w:id="32" w:name="_Toc116042668"/>
      <w:bookmarkStart w:id="33" w:name="_Toc137611433"/>
      <w:r>
        <w:t>2.</w:t>
      </w:r>
      <w:r w:rsidR="008B0590">
        <w:t>1</w:t>
      </w:r>
      <w:r>
        <w:t>.</w:t>
      </w:r>
      <w:r w:rsidR="008B0590">
        <w:t>3.</w:t>
      </w:r>
      <w:r>
        <w:t xml:space="preserve"> Applied Methodolog</w:t>
      </w:r>
      <w:bookmarkEnd w:id="32"/>
      <w:r w:rsidR="00887B8B">
        <w:t>ies</w:t>
      </w:r>
      <w:bookmarkEnd w:id="33"/>
    </w:p>
    <w:p w14:paraId="6F7EBDFA" w14:textId="77777777" w:rsidR="0029522D" w:rsidRDefault="0029522D" w:rsidP="007151B5">
      <w:pPr>
        <w:jc w:val="left"/>
        <w:rPr>
          <w:rStyle w:val="markedcontent"/>
        </w:rPr>
      </w:pPr>
    </w:p>
    <w:p w14:paraId="56E44C30" w14:textId="0D960292" w:rsidR="002A3DD0"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sidR="00891EDD">
            <w:rPr>
              <w:rStyle w:val="markedcontent"/>
            </w:rPr>
            <w:instrText xml:space="preserve">CITATION Jan05 \l 2057 </w:instrText>
          </w:r>
          <w:r>
            <w:rPr>
              <w:rStyle w:val="markedcontent"/>
            </w:rPr>
            <w:fldChar w:fldCharType="separate"/>
          </w:r>
          <w:r w:rsidR="00DB21E3">
            <w:rPr>
              <w:noProof/>
            </w:rPr>
            <w:t>(Janzen and Saiedian, 2005)</w:t>
          </w:r>
          <w:r>
            <w:rPr>
              <w:rStyle w:val="markedcontent"/>
            </w:rPr>
            <w:fldChar w:fldCharType="end"/>
          </w:r>
        </w:sdtContent>
      </w:sdt>
      <w:r>
        <w:rPr>
          <w:rStyle w:val="markedcontent"/>
        </w:rPr>
        <w:t>.</w:t>
      </w:r>
      <w:r w:rsidR="0029522D">
        <w:rPr>
          <w:rStyle w:val="markedcontent"/>
        </w:rPr>
        <w:t xml:space="preserve"> </w:t>
      </w:r>
      <w:r w:rsidR="00605074">
        <w:rPr>
          <w:rStyle w:val="markedcontent"/>
        </w:rPr>
        <w:t xml:space="preserve">Our </w:t>
      </w:r>
      <w:r w:rsidR="004579EB">
        <w:rPr>
          <w:rStyle w:val="markedcontent"/>
        </w:rPr>
        <w:t xml:space="preserve">project design and development will be </w:t>
      </w:r>
      <w:r w:rsidR="00D014EE">
        <w:rPr>
          <w:rStyle w:val="markedcontent"/>
        </w:rPr>
        <w:t>split</w:t>
      </w:r>
      <w:r w:rsidR="00C77F56">
        <w:rPr>
          <w:rStyle w:val="markedcontent"/>
        </w:rPr>
        <w:t xml:space="preserve"> into hardware and software and </w:t>
      </w:r>
      <w:r w:rsidR="0049090F">
        <w:rPr>
          <w:rStyle w:val="markedcontent"/>
        </w:rPr>
        <w:t xml:space="preserve">handled separately. </w:t>
      </w:r>
      <w:r w:rsidR="00F81253">
        <w:rPr>
          <w:rStyle w:val="markedcontent"/>
        </w:rPr>
        <w:t xml:space="preserve">The hardware development </w:t>
      </w:r>
      <w:r w:rsidR="00264330">
        <w:rPr>
          <w:rStyle w:val="markedcontent"/>
        </w:rPr>
        <w:t xml:space="preserve">will follow a linear progression, </w:t>
      </w:r>
      <w:r w:rsidR="00633B75">
        <w:rPr>
          <w:rStyle w:val="markedcontent"/>
        </w:rPr>
        <w:t xml:space="preserve">like </w:t>
      </w:r>
      <w:r w:rsidR="00633B75" w:rsidRPr="006670FE">
        <w:rPr>
          <w:rStyle w:val="markedcontent"/>
          <w:b/>
          <w:bCs/>
          <w:i/>
          <w:iCs/>
        </w:rPr>
        <w:t>Waterfall</w:t>
      </w:r>
      <w:r w:rsidR="001566D1">
        <w:rPr>
          <w:rStyle w:val="markedcontent"/>
        </w:rPr>
        <w:t>.</w:t>
      </w:r>
      <w:r w:rsidR="007361D1">
        <w:rPr>
          <w:rStyle w:val="markedcontent"/>
        </w:rPr>
        <w:t xml:space="preserve"> </w:t>
      </w:r>
      <w:r w:rsidR="001566D1">
        <w:rPr>
          <w:rStyle w:val="markedcontent"/>
        </w:rPr>
        <w:t>B</w:t>
      </w:r>
      <w:r w:rsidR="007361D1">
        <w:rPr>
          <w:rStyle w:val="markedcontent"/>
        </w:rPr>
        <w:t xml:space="preserve">ecause </w:t>
      </w:r>
      <w:r w:rsidR="001566D1">
        <w:rPr>
          <w:rStyle w:val="markedcontent"/>
        </w:rPr>
        <w:t xml:space="preserve">of </w:t>
      </w:r>
      <w:r w:rsidR="006815C7">
        <w:rPr>
          <w:rStyle w:val="markedcontent"/>
        </w:rPr>
        <w:t xml:space="preserve">our </w:t>
      </w:r>
      <w:r w:rsidR="00633B75">
        <w:rPr>
          <w:rStyle w:val="markedcontent"/>
        </w:rPr>
        <w:t xml:space="preserve">fixed </w:t>
      </w:r>
      <w:r w:rsidR="006815C7">
        <w:rPr>
          <w:rStyle w:val="markedcontent"/>
        </w:rPr>
        <w:t xml:space="preserve">requirements, no changes </w:t>
      </w:r>
      <w:r w:rsidR="00C11008">
        <w:rPr>
          <w:rStyle w:val="markedcontent"/>
        </w:rPr>
        <w:t>are</w:t>
      </w:r>
      <w:r w:rsidR="006815C7">
        <w:rPr>
          <w:rStyle w:val="markedcontent"/>
        </w:rPr>
        <w:t xml:space="preserve"> expected</w:t>
      </w:r>
      <w:r w:rsidR="00CA1E35">
        <w:rPr>
          <w:rStyle w:val="markedcontent"/>
        </w:rPr>
        <w:t xml:space="preserve"> </w:t>
      </w:r>
      <w:r w:rsidR="001566D1">
        <w:rPr>
          <w:rStyle w:val="markedcontent"/>
        </w:rPr>
        <w:t xml:space="preserve">in </w:t>
      </w:r>
      <w:r w:rsidR="0050621E">
        <w:rPr>
          <w:rStyle w:val="markedcontent"/>
        </w:rPr>
        <w:t>manufacturing</w:t>
      </w:r>
      <w:r w:rsidR="00871635">
        <w:rPr>
          <w:rStyle w:val="markedcontent"/>
        </w:rPr>
        <w:t>.</w:t>
      </w:r>
      <w:r w:rsidR="006815C7">
        <w:rPr>
          <w:rStyle w:val="markedcontent"/>
        </w:rPr>
        <w:t xml:space="preserve"> </w:t>
      </w:r>
    </w:p>
    <w:p w14:paraId="63CA870F" w14:textId="77777777" w:rsidR="002A3DD0" w:rsidRDefault="002A3DD0" w:rsidP="0029522D">
      <w:pPr>
        <w:rPr>
          <w:rStyle w:val="markedcontent"/>
        </w:rPr>
      </w:pPr>
    </w:p>
    <w:p w14:paraId="127B97DF" w14:textId="5F5D536B" w:rsidR="007151B5" w:rsidRDefault="00E54E10" w:rsidP="0029522D">
      <w:pPr>
        <w:rPr>
          <w:rStyle w:val="markedcontent"/>
        </w:rPr>
      </w:pPr>
      <w:r>
        <w:rPr>
          <w:rStyle w:val="markedcontent"/>
        </w:rPr>
        <w:t>S</w:t>
      </w:r>
      <w:r w:rsidR="00914656">
        <w:rPr>
          <w:rStyle w:val="markedcontent"/>
        </w:rPr>
        <w:t xml:space="preserve">oftware development will </w:t>
      </w:r>
      <w:r>
        <w:rPr>
          <w:rStyle w:val="markedcontent"/>
        </w:rPr>
        <w:t xml:space="preserve">start when </w:t>
      </w:r>
      <w:r w:rsidR="00222E29">
        <w:rPr>
          <w:rStyle w:val="markedcontent"/>
        </w:rPr>
        <w:t>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w:t>
      </w:r>
      <w:r w:rsidR="00FC4D59">
        <w:rPr>
          <w:rStyle w:val="markedcontent"/>
        </w:rPr>
        <w:t>tested</w:t>
      </w:r>
      <w:r w:rsidR="00222E29">
        <w:rPr>
          <w:rStyle w:val="markedcontent"/>
        </w:rPr>
        <w:t>.</w:t>
      </w:r>
      <w:r w:rsidR="005F0EE8">
        <w:rPr>
          <w:rStyle w:val="markedcontent"/>
        </w:rPr>
        <w:t xml:space="preserve"> </w:t>
      </w:r>
      <w:r w:rsidR="009E3887">
        <w:rPr>
          <w:rStyle w:val="markedcontent"/>
        </w:rPr>
        <w:t xml:space="preserve">The software engineering will follow </w:t>
      </w:r>
      <w:r w:rsidR="009E3887" w:rsidRPr="004E562E">
        <w:rPr>
          <w:rStyle w:val="markedcontent"/>
          <w:b/>
          <w:bCs/>
          <w:i/>
          <w:iCs/>
        </w:rPr>
        <w:t>TDD</w:t>
      </w:r>
      <w:r w:rsidR="009E3887">
        <w:rPr>
          <w:rStyle w:val="markedcontent"/>
        </w:rPr>
        <w:t xml:space="preserve"> principles to ensure quality</w:t>
      </w:r>
      <w:r w:rsidR="00D032DB">
        <w:rPr>
          <w:rStyle w:val="markedcontent"/>
        </w:rPr>
        <w:t xml:space="preserve">, and tests will be automated with </w:t>
      </w:r>
      <w:r w:rsidR="00D032DB" w:rsidRPr="004E562E">
        <w:rPr>
          <w:rStyle w:val="markedcontent"/>
          <w:b/>
          <w:bCs/>
          <w:i/>
          <w:iCs/>
        </w:rPr>
        <w:t>Jest</w:t>
      </w:r>
      <w:r w:rsidR="00D032DB">
        <w:rPr>
          <w:rStyle w:val="markedcontent"/>
        </w:rPr>
        <w:t>.</w:t>
      </w:r>
      <w:r w:rsidR="00C4547C">
        <w:rPr>
          <w:rStyle w:val="markedcontent"/>
        </w:rPr>
        <w:t xml:space="preserve"> </w:t>
      </w:r>
      <w:r w:rsidR="000B117F">
        <w:rPr>
          <w:rStyle w:val="markedcontent"/>
        </w:rPr>
        <w:t xml:space="preserve">The software features will be divided and developed iteratively. </w:t>
      </w:r>
      <w:r w:rsidR="00EC7E8E">
        <w:rPr>
          <w:rStyle w:val="markedcontent"/>
        </w:rPr>
        <w:t xml:space="preserve">Additionally, we </w:t>
      </w:r>
      <w:r w:rsidR="005265D5">
        <w:rPr>
          <w:rStyle w:val="markedcontent"/>
        </w:rPr>
        <w:t xml:space="preserve">will apply </w:t>
      </w:r>
      <w:r w:rsidR="005265D5" w:rsidRPr="004E562E">
        <w:rPr>
          <w:rStyle w:val="markedcontent"/>
          <w:b/>
          <w:bCs/>
          <w:i/>
          <w:iCs/>
        </w:rPr>
        <w:t>Kan</w:t>
      </w:r>
      <w:r w:rsidR="0052649C" w:rsidRPr="004E562E">
        <w:rPr>
          <w:rStyle w:val="markedcontent"/>
          <w:b/>
          <w:bCs/>
          <w:i/>
          <w:iCs/>
        </w:rPr>
        <w:t>b</w:t>
      </w:r>
      <w:r w:rsidR="005265D5" w:rsidRPr="004E562E">
        <w:rPr>
          <w:rStyle w:val="markedcontent"/>
          <w:b/>
          <w:bCs/>
          <w:i/>
          <w:iCs/>
        </w:rPr>
        <w:t>an</w:t>
      </w:r>
      <w:r w:rsidR="005265D5">
        <w:rPr>
          <w:rStyle w:val="markedcontent"/>
        </w:rPr>
        <w:t xml:space="preserve"> because its simple and practical approach is well-suited for</w:t>
      </w:r>
      <w:r w:rsidR="00DB74A6">
        <w:rPr>
          <w:rStyle w:val="markedcontent"/>
        </w:rPr>
        <w:t xml:space="preserve"> a single-developer project</w:t>
      </w:r>
      <w:r w:rsidR="008B30C2">
        <w:rPr>
          <w:rStyle w:val="markedcontent"/>
        </w:rPr>
        <w:t xml:space="preserve"> </w:t>
      </w:r>
      <w:r w:rsidR="00AB4B0B">
        <w:rPr>
          <w:rStyle w:val="markedcontent"/>
        </w:rPr>
        <w:t>support</w:t>
      </w:r>
      <w:r w:rsidR="00EC7E8E">
        <w:rPr>
          <w:rStyle w:val="markedcontent"/>
        </w:rPr>
        <w:t>ing</w:t>
      </w:r>
      <w:r w:rsidR="00AB4B0B">
        <w:rPr>
          <w:rStyle w:val="markedcontent"/>
        </w:rPr>
        <w:t xml:space="preserve"> the level of organisation required in </w:t>
      </w:r>
      <w:r w:rsidR="00F72D10">
        <w:rPr>
          <w:rStyle w:val="markedcontent"/>
        </w:rPr>
        <w:t>small-scale environment</w:t>
      </w:r>
      <w:r w:rsidR="00274A9A">
        <w:rPr>
          <w:rStyle w:val="markedcontent"/>
        </w:rPr>
        <w:t>s</w:t>
      </w:r>
      <w:r w:rsidR="00F72D10">
        <w:rPr>
          <w:rStyle w:val="markedcontent"/>
        </w:rPr>
        <w:t xml:space="preserve">. </w:t>
      </w:r>
      <w:r w:rsidR="00274A9A">
        <w:rPr>
          <w:rStyle w:val="markedcontent"/>
        </w:rPr>
        <w:t xml:space="preserve">The </w:t>
      </w:r>
      <w:r w:rsidR="00A57019">
        <w:rPr>
          <w:rStyle w:val="markedcontent"/>
        </w:rPr>
        <w:t xml:space="preserve">in-progress cards will be </w:t>
      </w:r>
      <w:r w:rsidR="00274A9A">
        <w:rPr>
          <w:rStyle w:val="markedcontent"/>
        </w:rPr>
        <w:t>limited</w:t>
      </w:r>
      <w:r w:rsidR="00A57019">
        <w:rPr>
          <w:rStyle w:val="markedcontent"/>
        </w:rPr>
        <w:t xml:space="preserve">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34" w:name="_Toc116042669"/>
      <w:r>
        <w:br w:type="page"/>
      </w:r>
    </w:p>
    <w:p w14:paraId="40EF9349" w14:textId="77777777" w:rsidR="005B1DBC" w:rsidRDefault="005B1DBC" w:rsidP="005B1DBC"/>
    <w:p w14:paraId="11BDF330" w14:textId="0D7870E9" w:rsidR="009E63EB" w:rsidRDefault="009E63EB" w:rsidP="009E63EB">
      <w:pPr>
        <w:pStyle w:val="Heading2"/>
      </w:pPr>
      <w:bookmarkStart w:id="35" w:name="_Toc137611434"/>
      <w:r>
        <w:t>2.</w:t>
      </w:r>
      <w:r w:rsidR="00B90A43">
        <w:t>2</w:t>
      </w:r>
      <w:r>
        <w:t>. Work Breakdown Structure</w:t>
      </w:r>
      <w:bookmarkEnd w:id="34"/>
      <w:bookmarkEnd w:id="35"/>
    </w:p>
    <w:p w14:paraId="326B39B2" w14:textId="77777777" w:rsidR="004A4DD1" w:rsidRPr="004A4DD1" w:rsidRDefault="004A4DD1" w:rsidP="004A4DD1"/>
    <w:p w14:paraId="1D0FF770" w14:textId="2483B658" w:rsidR="00D330F4" w:rsidRDefault="00AB4BDB" w:rsidP="00D330F4">
      <w:r>
        <w:t xml:space="preserve">The Work Breakdown Structure is split into </w:t>
      </w:r>
      <w:r w:rsidR="00F20836">
        <w:t>hardware</w:t>
      </w:r>
      <w:r>
        <w:t xml:space="preserve"> and application development phases</w:t>
      </w:r>
      <w:r w:rsidR="00696EB3">
        <w:t>.</w:t>
      </w:r>
      <w:r w:rsidR="00EE79EC">
        <w:t xml:space="preserve"> </w:t>
      </w:r>
      <w:r w:rsidR="0045212D">
        <w:t xml:space="preserve">The </w:t>
      </w:r>
      <w:r w:rsidR="002F6E29">
        <w:t xml:space="preserve">console </w:t>
      </w:r>
      <w:r w:rsidR="00E170B7">
        <w:t>prototyping</w:t>
      </w:r>
      <w:r w:rsidR="002F6E29">
        <w:t xml:space="preserve"> follow</w:t>
      </w:r>
      <w:r w:rsidR="00EE79EC">
        <w:t>s</w:t>
      </w:r>
      <w:r w:rsidR="002F6E29">
        <w:t xml:space="preserve"> a linear</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 xml:space="preserve">when the last one </w:t>
      </w:r>
      <w:r w:rsidR="00EE352B">
        <w:t>finishes</w:t>
      </w:r>
      <w:r w:rsidR="001122BF">
        <w:t xml:space="preserve"> emphasising </w:t>
      </w:r>
      <w:r w:rsidR="00290403">
        <w:t xml:space="preserve">early finalisation </w:t>
      </w:r>
      <w:r w:rsidR="00F4657E">
        <w:t xml:space="preserve">of hardware </w:t>
      </w:r>
      <w:r w:rsidR="004F1B0C">
        <w:t xml:space="preserve">development </w:t>
      </w:r>
      <w:r w:rsidR="00290403">
        <w:t>because</w:t>
      </w:r>
      <w:r w:rsidR="004F1B0C">
        <w:t xml:space="preserve"> failing to </w:t>
      </w:r>
      <w:r w:rsidR="008F7016">
        <w:t xml:space="preserve">engineer a working prototype would </w:t>
      </w:r>
      <w:r w:rsidR="00642D83">
        <w:t>jeopardise</w:t>
      </w:r>
      <w:r w:rsidR="008F7016">
        <w:t xml:space="preserve"> the </w:t>
      </w:r>
      <w:r w:rsidR="00075A6C">
        <w:t>entire</w:t>
      </w:r>
      <w:r w:rsidR="00290403">
        <w:t xml:space="preserve"> project.</w:t>
      </w:r>
    </w:p>
    <w:p w14:paraId="5CB595BD" w14:textId="77777777" w:rsidR="00992338" w:rsidRPr="00D330F4" w:rsidRDefault="00992338" w:rsidP="00D330F4"/>
    <w:p w14:paraId="71B5041B" w14:textId="366E82A9" w:rsidR="00D330F4" w:rsidRDefault="009A2175" w:rsidP="00D330F4">
      <w:pPr>
        <w:keepNext/>
        <w:jc w:val="center"/>
      </w:pPr>
      <w:r>
        <w:rPr>
          <w:noProof/>
        </w:rPr>
        <w:drawing>
          <wp:inline distT="0" distB="0" distL="0" distR="0" wp14:anchorId="48975404" wp14:editId="7B870AB8">
            <wp:extent cx="5940532" cy="5666380"/>
            <wp:effectExtent l="0" t="0" r="3175" b="0"/>
            <wp:docPr id="150647950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479501" name="Picture 1" descr="A screenshot of a computer&#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942917" cy="5668655"/>
                    </a:xfrm>
                    <a:prstGeom prst="rect">
                      <a:avLst/>
                    </a:prstGeom>
                  </pic:spPr>
                </pic:pic>
              </a:graphicData>
            </a:graphic>
          </wp:inline>
        </w:drawing>
      </w:r>
    </w:p>
    <w:p w14:paraId="1BC045A3" w14:textId="4E70390F" w:rsidR="00B26D8C" w:rsidRDefault="00D330F4" w:rsidP="00D330F4">
      <w:pPr>
        <w:pStyle w:val="Caption"/>
        <w:jc w:val="center"/>
      </w:pPr>
      <w:bookmarkStart w:id="36" w:name="_Toc137594693"/>
      <w:r>
        <w:t>Figure</w:t>
      </w:r>
      <w:r w:rsidR="006B6897">
        <w:t>-</w:t>
      </w:r>
      <w:fldSimple w:instr=" SEQ Figure \* ARABIC ">
        <w:r w:rsidR="00587420">
          <w:rPr>
            <w:noProof/>
          </w:rPr>
          <w:t>16</w:t>
        </w:r>
      </w:fldSimple>
      <w:r>
        <w:t xml:space="preserve"> WBS</w:t>
      </w:r>
      <w:r w:rsidR="00CB45E2">
        <w:t>-Console</w:t>
      </w:r>
      <w:bookmarkEnd w:id="36"/>
    </w:p>
    <w:p w14:paraId="05F1056E" w14:textId="77777777" w:rsidR="00913E1C" w:rsidRDefault="00913E1C" w:rsidP="00913E1C"/>
    <w:p w14:paraId="60B8DE18" w14:textId="01B99531" w:rsidR="003B4008" w:rsidRDefault="00422617" w:rsidP="00913E1C">
      <w:r>
        <w:t xml:space="preserve">The application can be built concurrently, </w:t>
      </w:r>
      <w:r w:rsidR="00783629">
        <w:t xml:space="preserve">allowing </w:t>
      </w:r>
      <w:r w:rsidR="00783629" w:rsidRPr="00FA5D3F">
        <w:rPr>
          <w:b/>
          <w:bCs/>
          <w:i/>
          <w:iCs/>
        </w:rPr>
        <w:t xml:space="preserve">independent development of </w:t>
      </w:r>
      <w:r w:rsidR="005D7133" w:rsidRPr="00FA5D3F">
        <w:rPr>
          <w:b/>
          <w:bCs/>
          <w:i/>
          <w:iCs/>
        </w:rPr>
        <w:t xml:space="preserve">many </w:t>
      </w:r>
      <w:r w:rsidR="00783629" w:rsidRPr="00FA5D3F">
        <w:rPr>
          <w:b/>
          <w:bCs/>
          <w:i/>
          <w:iCs/>
        </w:rPr>
        <w:t>features</w:t>
      </w:r>
      <w:r w:rsidR="00783629">
        <w:t xml:space="preserve">. </w:t>
      </w:r>
      <w:r w:rsidR="005D7133">
        <w:t>T</w:t>
      </w:r>
      <w:r w:rsidR="006E0742">
        <w:t xml:space="preserve">he </w:t>
      </w:r>
      <w:r w:rsidR="00262267">
        <w:t>play and practice options or chord tutorial features may be started after creating our landing page. The order of the task</w:t>
      </w:r>
      <w:r w:rsidR="001A2B41">
        <w:t xml:space="preserve">s, on the other hand not arbitrary. </w:t>
      </w:r>
      <w:r w:rsidR="005D7133">
        <w:t>F</w:t>
      </w:r>
      <w:r w:rsidR="00C54C9A">
        <w:t xml:space="preserve">unctionalities like </w:t>
      </w:r>
      <w:r w:rsidR="00251BAE">
        <w:t xml:space="preserve">tablature translation </w:t>
      </w:r>
      <w:r w:rsidR="005D0889">
        <w:t xml:space="preserve">or </w:t>
      </w:r>
      <w:r w:rsidR="00320048">
        <w:t>audio</w:t>
      </w:r>
      <w:r w:rsidR="00C54C9A">
        <w:t xml:space="preserve"> may require</w:t>
      </w:r>
      <w:r w:rsidR="005D0889">
        <w:t xml:space="preserve"> extensive development time </w:t>
      </w:r>
      <w:r w:rsidR="00263DA4">
        <w:t>with reusable code</w:t>
      </w:r>
      <w:r w:rsidR="00E354CA">
        <w:t>.</w:t>
      </w:r>
      <w:r w:rsidR="00DB2961">
        <w:t xml:space="preserve"> These</w:t>
      </w:r>
      <w:r w:rsidR="00DA2104">
        <w:t xml:space="preserve"> </w:t>
      </w:r>
      <w:r w:rsidR="005C7174">
        <w:t>significant</w:t>
      </w:r>
      <w:r w:rsidR="00DA2104">
        <w:t xml:space="preserve"> components </w:t>
      </w:r>
      <w:r w:rsidR="00847233">
        <w:t>precede</w:t>
      </w:r>
      <w:r w:rsidR="001D7018">
        <w:t xml:space="preserve"> </w:t>
      </w:r>
      <w:r w:rsidR="009709A4">
        <w:t>miscellaneous</w:t>
      </w:r>
      <w:r w:rsidR="0025775D">
        <w:t>, less vital functionalit</w:t>
      </w:r>
      <w:r w:rsidR="001A32AA">
        <w:t>ies</w:t>
      </w:r>
      <w:r w:rsidR="005C7174">
        <w:t>.</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281DAE07" w:rsidR="009375F0" w:rsidRDefault="00FF7466" w:rsidP="009375F0">
      <w:pPr>
        <w:keepNext/>
        <w:jc w:val="center"/>
      </w:pPr>
      <w:r>
        <w:rPr>
          <w:noProof/>
        </w:rPr>
        <w:drawing>
          <wp:inline distT="0" distB="0" distL="0" distR="0" wp14:anchorId="15AA1617" wp14:editId="749A60D7">
            <wp:extent cx="6645910" cy="7816850"/>
            <wp:effectExtent l="0" t="0" r="2540" b="0"/>
            <wp:docPr id="135033947" name="Picture 2" descr="A picture containing screenshot,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33947" name="Picture 2" descr="A picture containing screenshot, text, font, desig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645910" cy="7816850"/>
                    </a:xfrm>
                    <a:prstGeom prst="rect">
                      <a:avLst/>
                    </a:prstGeom>
                  </pic:spPr>
                </pic:pic>
              </a:graphicData>
            </a:graphic>
          </wp:inline>
        </w:drawing>
      </w:r>
    </w:p>
    <w:p w14:paraId="2AAE967D" w14:textId="1460D7E5" w:rsidR="000D40A3" w:rsidRDefault="00913E1C" w:rsidP="00AD7A44">
      <w:pPr>
        <w:pStyle w:val="Caption"/>
        <w:jc w:val="center"/>
      </w:pPr>
      <w:bookmarkStart w:id="37" w:name="_Toc137594694"/>
      <w:r>
        <w:t>Figure</w:t>
      </w:r>
      <w:r w:rsidR="006B6897">
        <w:t>-</w:t>
      </w:r>
      <w:fldSimple w:instr=" SEQ Figure \* ARABIC ">
        <w:r w:rsidR="00587420">
          <w:rPr>
            <w:noProof/>
          </w:rPr>
          <w:t>17</w:t>
        </w:r>
      </w:fldSimple>
      <w:r w:rsidR="006B6897">
        <w:t xml:space="preserve"> </w:t>
      </w:r>
      <w:r>
        <w:t>WBS</w:t>
      </w:r>
      <w:r w:rsidR="00FF7466">
        <w:t>-</w:t>
      </w:r>
      <w:r w:rsidR="00FF7466" w:rsidRPr="00FF7466">
        <w:t xml:space="preserve"> </w:t>
      </w:r>
      <w:r w:rsidR="00FF7466">
        <w:t>Application</w:t>
      </w:r>
      <w:bookmarkEnd w:id="37"/>
    </w:p>
    <w:p w14:paraId="5073A5F6" w14:textId="7FB2A967" w:rsidR="009375F0" w:rsidRDefault="009375F0">
      <w:pPr>
        <w:jc w:val="left"/>
      </w:pPr>
      <w:r>
        <w:br w:type="page"/>
      </w:r>
    </w:p>
    <w:p w14:paraId="3F273E6C" w14:textId="1E9B4433" w:rsidR="009E63EB" w:rsidRDefault="009E63EB" w:rsidP="009E63EB">
      <w:pPr>
        <w:pStyle w:val="Heading2"/>
      </w:pPr>
      <w:bookmarkStart w:id="38" w:name="_Toc116042670"/>
      <w:bookmarkStart w:id="39" w:name="_Toc137611435"/>
      <w:r>
        <w:lastRenderedPageBreak/>
        <w:t>2.</w:t>
      </w:r>
      <w:r w:rsidR="00B90A43">
        <w:t>3</w:t>
      </w:r>
      <w:r>
        <w:t>. Schedul</w:t>
      </w:r>
      <w:bookmarkEnd w:id="38"/>
      <w:r w:rsidR="00556359">
        <w:t>ing</w:t>
      </w:r>
      <w:bookmarkEnd w:id="39"/>
      <w:r w:rsidR="000B4638">
        <w:br/>
      </w:r>
    </w:p>
    <w:p w14:paraId="779C0EA0" w14:textId="608838A1" w:rsidR="000D40A3" w:rsidRDefault="00BA58AC" w:rsidP="000D40A3">
      <w:r>
        <w:t xml:space="preserve">The project console development phase follows a sequential order, and </w:t>
      </w:r>
      <w:r w:rsidR="00E04283">
        <w:t xml:space="preserve">the </w:t>
      </w:r>
      <w:r w:rsidR="00516AFE">
        <w:t>software development is iterative</w:t>
      </w:r>
      <w:r w:rsidR="002E5DD0">
        <w:t xml:space="preserve"> with subtask</w:t>
      </w:r>
      <w:r w:rsidR="005D6DCB">
        <w:t xml:space="preserve"> depende</w:t>
      </w:r>
      <w:r w:rsidR="002E5DD0">
        <w:t>ncy</w:t>
      </w:r>
      <w:r w:rsidR="005D6DCB">
        <w:t xml:space="preserve">. </w:t>
      </w:r>
      <w:r w:rsidR="002E5DD0">
        <w:t xml:space="preserve">Our </w:t>
      </w:r>
      <w:r w:rsidR="002535B1">
        <w:t xml:space="preserve">schedule is based on a pessimistic scenario, </w:t>
      </w:r>
      <w:r w:rsidR="00B64979">
        <w:t>allocating ample time</w:t>
      </w:r>
      <w:r w:rsidR="00EC3799">
        <w:t xml:space="preserve"> to </w:t>
      </w:r>
      <w:r w:rsidR="00EC18D4">
        <w:t>develop features</w:t>
      </w:r>
      <w:r w:rsidR="0080312A">
        <w:t xml:space="preserve">, </w:t>
      </w:r>
      <w:r w:rsidR="00B64979">
        <w:t>and</w:t>
      </w:r>
      <w:r w:rsidR="0080312A">
        <w:t xml:space="preserve"> the final </w:t>
      </w:r>
      <w:r w:rsidR="002B1B06">
        <w:t xml:space="preserve">user </w:t>
      </w:r>
      <w:r w:rsidR="00143A50">
        <w:t xml:space="preserve">acceptance </w:t>
      </w:r>
      <w:r w:rsidR="0080312A">
        <w:t xml:space="preserve">tests are scheduled </w:t>
      </w:r>
      <w:r w:rsidR="00B144C6">
        <w:t>for</w:t>
      </w:r>
      <w:r w:rsidR="00980F6E">
        <w:t xml:space="preserve"> early</w:t>
      </w:r>
      <w:r w:rsidR="0080312A">
        <w:t xml:space="preserve"> </w:t>
      </w:r>
      <w:r w:rsidR="00EC69CF">
        <w:t>April</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5"/>
                    <a:stretch>
                      <a:fillRect/>
                    </a:stretch>
                  </pic:blipFill>
                  <pic:spPr>
                    <a:xfrm>
                      <a:off x="0" y="0"/>
                      <a:ext cx="6645910" cy="3696335"/>
                    </a:xfrm>
                    <a:prstGeom prst="rect">
                      <a:avLst/>
                    </a:prstGeom>
                  </pic:spPr>
                </pic:pic>
              </a:graphicData>
            </a:graphic>
          </wp:inline>
        </w:drawing>
      </w:r>
    </w:p>
    <w:p w14:paraId="0170AA8D" w14:textId="6F48C8B4" w:rsidR="00036F2A" w:rsidRDefault="000B4638" w:rsidP="000B4638">
      <w:pPr>
        <w:pStyle w:val="Caption"/>
        <w:jc w:val="center"/>
      </w:pPr>
      <w:bookmarkStart w:id="40" w:name="_Toc137594695"/>
      <w:r>
        <w:t>Figure</w:t>
      </w:r>
      <w:r w:rsidR="006B6897">
        <w:t>-</w:t>
      </w:r>
      <w:fldSimple w:instr=" SEQ Figure \* ARABIC ">
        <w:r w:rsidR="00587420">
          <w:rPr>
            <w:noProof/>
          </w:rPr>
          <w:t>18</w:t>
        </w:r>
      </w:fldSimple>
      <w:r>
        <w:t xml:space="preserve"> Gantt Chart</w:t>
      </w:r>
      <w:r w:rsidR="00041171">
        <w:t xml:space="preserve"> </w:t>
      </w:r>
      <w:r w:rsidR="00041171" w:rsidRPr="00F55EBD">
        <w:rPr>
          <w:b w:val="0"/>
          <w:bCs/>
        </w:rPr>
        <w:t>(Appendix/</w:t>
      </w:r>
      <w:r w:rsidR="005C6782">
        <w:rPr>
          <w:b w:val="0"/>
          <w:bCs/>
        </w:rPr>
        <w:t>RiffMaster.pod</w:t>
      </w:r>
      <w:r w:rsidR="00041171" w:rsidRPr="00F55EBD">
        <w:rPr>
          <w:b w:val="0"/>
          <w:bCs/>
        </w:rPr>
        <w:t>)</w:t>
      </w:r>
      <w:bookmarkEnd w:id="40"/>
    </w:p>
    <w:p w14:paraId="142077F7" w14:textId="77777777" w:rsidR="000B4638" w:rsidRPr="000B4638" w:rsidRDefault="000B4638" w:rsidP="000B4638"/>
    <w:p w14:paraId="198D781D" w14:textId="77777777" w:rsidR="00C904EF" w:rsidRDefault="00C904EF">
      <w:pPr>
        <w:jc w:val="left"/>
        <w:rPr>
          <w:rFonts w:eastAsiaTheme="majorEastAsia" w:cstheme="majorBidi"/>
          <w:b/>
          <w:smallCaps/>
          <w:sz w:val="24"/>
          <w:szCs w:val="32"/>
        </w:rPr>
      </w:pPr>
      <w:r>
        <w:br w:type="page"/>
      </w:r>
    </w:p>
    <w:p w14:paraId="6118591E" w14:textId="76E3BB18" w:rsidR="00DA1CBB" w:rsidRDefault="00213F16" w:rsidP="001F592E">
      <w:pPr>
        <w:pStyle w:val="Heading1"/>
      </w:pPr>
      <w:bookmarkStart w:id="41" w:name="_Toc137611436"/>
      <w:r>
        <w:lastRenderedPageBreak/>
        <w:t>3.</w:t>
      </w:r>
      <w:r w:rsidR="00FE53E2">
        <w:t xml:space="preserve"> Literature Review</w:t>
      </w:r>
      <w:bookmarkEnd w:id="41"/>
    </w:p>
    <w:p w14:paraId="74CDA19F" w14:textId="77777777" w:rsidR="007A7AA8" w:rsidRPr="007A7AA8" w:rsidRDefault="007A7AA8" w:rsidP="007A7AA8">
      <w:pPr>
        <w:pStyle w:val="Heading2"/>
      </w:pPr>
    </w:p>
    <w:p w14:paraId="307BAA2A" w14:textId="0083ECCA" w:rsidR="00460B5F" w:rsidRDefault="00FE53E2" w:rsidP="00EC5E6F">
      <w:pPr>
        <w:pStyle w:val="Heading2"/>
      </w:pPr>
      <w:bookmarkStart w:id="42" w:name="_Toc137611437"/>
      <w:r>
        <w:t>3.</w:t>
      </w:r>
      <w:r w:rsidR="00BA5EE1">
        <w:t xml:space="preserve">1. </w:t>
      </w:r>
      <w:r w:rsidR="00814A99">
        <w:t>Terminology</w:t>
      </w:r>
      <w:bookmarkEnd w:id="42"/>
    </w:p>
    <w:p w14:paraId="61DD7E30" w14:textId="77777777" w:rsidR="001373AB" w:rsidRPr="00EC5E6F" w:rsidRDefault="001373AB" w:rsidP="00EC5E6F"/>
    <w:p w14:paraId="09182FEC" w14:textId="67C29BEC" w:rsidR="003F0B9E" w:rsidRPr="009D3611" w:rsidRDefault="00024F35" w:rsidP="009D3611">
      <w:r>
        <w:rPr>
          <w:b/>
          <w:bCs/>
        </w:rPr>
        <w:t>Guitar Parts</w:t>
      </w:r>
      <w:r w:rsidR="005259EA">
        <w:rPr>
          <w:b/>
          <w:bCs/>
        </w:rPr>
        <w:t xml:space="preserve">: </w:t>
      </w:r>
      <w:r w:rsidR="00184B67">
        <w:rPr>
          <w:b/>
          <w:bCs/>
        </w:rPr>
        <w:t xml:space="preserve"> </w:t>
      </w:r>
      <w:r w:rsidR="00787359">
        <w:t xml:space="preserve">We </w:t>
      </w:r>
      <w:r w:rsidR="0095632F">
        <w:t xml:space="preserve">will refer to the </w:t>
      </w:r>
      <w:r w:rsidR="00B51888">
        <w:t>digital</w:t>
      </w:r>
      <w:r w:rsidR="0095632F">
        <w:t xml:space="preserve"> </w:t>
      </w:r>
      <w:r w:rsidR="00A9281F">
        <w:t>guitar</w:t>
      </w:r>
      <w:r w:rsidR="000822A3">
        <w:t xml:space="preserve"> </w:t>
      </w:r>
      <w:r w:rsidR="0095632F">
        <w:t>components, such as frets, bridge, and neck</w:t>
      </w:r>
      <w:r w:rsidR="00247566">
        <w:t xml:space="preserve">, </w:t>
      </w:r>
      <w:r w:rsidR="00800E72">
        <w:t xml:space="preserve">as </w:t>
      </w:r>
      <w:r w:rsidR="00247566">
        <w:t>the</w:t>
      </w:r>
      <w:r w:rsidR="00DA378C">
        <w:t>y</w:t>
      </w:r>
      <w:r w:rsidR="00800E72">
        <w:t xml:space="preserve"> </w:t>
      </w:r>
      <w:r w:rsidR="00DA378C">
        <w:t xml:space="preserve">were parts of </w:t>
      </w:r>
      <w:r w:rsidR="00247566">
        <w:t>re</w:t>
      </w:r>
      <w:r w:rsidR="00800E72">
        <w:t>al instrument</w:t>
      </w:r>
      <w:r w:rsidR="003C4ECB">
        <w:t>s</w:t>
      </w:r>
      <w:r w:rsidR="00DA378C">
        <w:t xml:space="preserve"> </w:t>
      </w:r>
      <w:r w:rsidR="0095632F" w:rsidRPr="00CD54BC">
        <w:rPr>
          <w:i/>
          <w:iCs/>
        </w:rPr>
        <w:t>(Figure</w:t>
      </w:r>
      <w:r w:rsidR="00A9281F" w:rsidRPr="00CD54BC">
        <w:rPr>
          <w:i/>
          <w:iCs/>
        </w:rPr>
        <w:t>-19</w:t>
      </w:r>
      <w:r w:rsidR="0095632F" w:rsidRPr="00CD54BC">
        <w:rPr>
          <w:i/>
          <w:iCs/>
        </w:rPr>
        <w:t>)</w:t>
      </w:r>
      <w:r w:rsidR="00E20563">
        <w:t>.</w:t>
      </w: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030F5E86">
            <wp:extent cx="3842305" cy="2300408"/>
            <wp:effectExtent l="0" t="0" r="6350" b="508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6">
                      <a:extLst>
                        <a:ext uri="{BEBA8EAE-BF5A-486C-A8C5-ECC9F3942E4B}">
                          <a14:imgProps xmlns:a14="http://schemas.microsoft.com/office/drawing/2010/main">
                            <a14:imgLayer r:embed="rId3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67693" cy="2315608"/>
                    </a:xfrm>
                    <a:prstGeom prst="rect">
                      <a:avLst/>
                    </a:prstGeom>
                    <a:noFill/>
                    <a:ln>
                      <a:noFill/>
                    </a:ln>
                  </pic:spPr>
                </pic:pic>
              </a:graphicData>
            </a:graphic>
          </wp:inline>
        </w:drawing>
      </w:r>
    </w:p>
    <w:p w14:paraId="4F6E5D46" w14:textId="696A4998" w:rsidR="000B0021" w:rsidRDefault="00875976" w:rsidP="00875976">
      <w:pPr>
        <w:pStyle w:val="Caption"/>
        <w:jc w:val="center"/>
        <w:rPr>
          <w:b w:val="0"/>
          <w:bCs/>
        </w:rPr>
      </w:pPr>
      <w:bookmarkStart w:id="43" w:name="_Toc137594696"/>
      <w:r>
        <w:t>Figure</w:t>
      </w:r>
      <w:r w:rsidR="00C904EF">
        <w:t>-</w:t>
      </w:r>
      <w:fldSimple w:instr=" SEQ Figure \* ARABIC ">
        <w:r w:rsidR="00587420">
          <w:rPr>
            <w:noProof/>
          </w:rPr>
          <w:t>19</w:t>
        </w:r>
      </w:fldSimple>
      <w:r>
        <w:t xml:space="preserve"> Guitar</w:t>
      </w:r>
      <w:r w:rsidR="00707BC0">
        <w:t xml:space="preserve"> Parts</w:t>
      </w:r>
      <w:r>
        <w:t xml:space="preserve"> </w:t>
      </w:r>
      <w:sdt>
        <w:sdtPr>
          <w:rPr>
            <w:b w:val="0"/>
            <w:bCs/>
          </w:rPr>
          <w:id w:val="-1518081961"/>
          <w:citation/>
        </w:sdtPr>
        <w:sdtContent>
          <w:r w:rsidR="00B13056" w:rsidRPr="009F071E">
            <w:rPr>
              <w:b w:val="0"/>
              <w:bCs/>
            </w:rPr>
            <w:fldChar w:fldCharType="begin"/>
          </w:r>
          <w:r w:rsidR="00C03C60">
            <w:rPr>
              <w:b w:val="0"/>
              <w:bCs/>
            </w:rPr>
            <w:instrText xml:space="preserve">CITATION Hel22 \l 2057 </w:instrText>
          </w:r>
          <w:r w:rsidR="00B13056" w:rsidRPr="009F071E">
            <w:rPr>
              <w:b w:val="0"/>
              <w:bCs/>
            </w:rPr>
            <w:fldChar w:fldCharType="separate"/>
          </w:r>
          <w:r w:rsidR="00DB21E3">
            <w:rPr>
              <w:noProof/>
            </w:rPr>
            <w:t>(HelloMusic, 2022)</w:t>
          </w:r>
          <w:r w:rsidR="00B13056" w:rsidRPr="009F071E">
            <w:rPr>
              <w:b w:val="0"/>
              <w:bCs/>
            </w:rPr>
            <w:fldChar w:fldCharType="end"/>
          </w:r>
        </w:sdtContent>
      </w:sdt>
      <w:bookmarkEnd w:id="43"/>
    </w:p>
    <w:p w14:paraId="618033A0" w14:textId="47F6EEB4" w:rsidR="006B1027" w:rsidRPr="00505839" w:rsidRDefault="006B1027" w:rsidP="007C787C"/>
    <w:p w14:paraId="405E3982" w14:textId="089B8089" w:rsidR="00CA1C02" w:rsidRDefault="00331EA5" w:rsidP="007C787C">
      <w:pPr>
        <w:rPr>
          <w:rStyle w:val="Strong"/>
          <w:b w:val="0"/>
          <w:bCs w:val="0"/>
        </w:rPr>
      </w:pPr>
      <w:r w:rsidRPr="00E0080A">
        <w:rPr>
          <w:b/>
          <w:bCs/>
        </w:rPr>
        <w:t>Sound</w:t>
      </w:r>
      <w:r w:rsidR="00CE53D6">
        <w:rPr>
          <w:b/>
          <w:bCs/>
        </w:rPr>
        <w:t xml:space="preserve">: </w:t>
      </w:r>
      <w:r w:rsidRPr="00F92EE3">
        <w:rPr>
          <w:rStyle w:val="Strong"/>
          <w:b w:val="0"/>
          <w:bCs w:val="0"/>
        </w:rPr>
        <w:t>is mechanical wave energy (</w:t>
      </w:r>
      <w:r w:rsidR="00F47026">
        <w:rPr>
          <w:rStyle w:val="Strong"/>
          <w:b w:val="0"/>
          <w:bCs w:val="0"/>
        </w:rPr>
        <w:t>vibration</w:t>
      </w:r>
      <w:r w:rsidRPr="00F92EE3">
        <w:rPr>
          <w:rStyle w:val="Strong"/>
          <w:b w:val="0"/>
          <w:bCs w:val="0"/>
        </w:rPr>
        <w:t>) that propagate</w:t>
      </w:r>
      <w:r w:rsidR="004D4381">
        <w:rPr>
          <w:rStyle w:val="Strong"/>
          <w:b w:val="0"/>
          <w:bCs w:val="0"/>
        </w:rPr>
        <w:t>s</w:t>
      </w:r>
      <w:r w:rsidRPr="00F92EE3">
        <w:rPr>
          <w:rStyle w:val="Strong"/>
          <w:b w:val="0"/>
          <w:bCs w:val="0"/>
        </w:rPr>
        <w:t xml:space="preserve"> through </w:t>
      </w:r>
      <w:r w:rsidR="004D4381">
        <w:rPr>
          <w:rStyle w:val="Strong"/>
          <w:b w:val="0"/>
          <w:bCs w:val="0"/>
        </w:rPr>
        <w:t xml:space="preserve">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w:t>
      </w:r>
    </w:p>
    <w:p w14:paraId="25A7DB8D" w14:textId="77777777" w:rsidR="00505839" w:rsidRDefault="00505839" w:rsidP="007C787C">
      <w:pPr>
        <w:rPr>
          <w:rStyle w:val="Strong"/>
          <w:b w:val="0"/>
          <w:bCs w:val="0"/>
        </w:rPr>
      </w:pPr>
    </w:p>
    <w:p w14:paraId="705B96A0" w14:textId="6A8B3186" w:rsidR="00CE53D6" w:rsidRDefault="00164254" w:rsidP="00CE53D6">
      <w:pPr>
        <w:rPr>
          <w:rStyle w:val="Strong"/>
          <w:b w:val="0"/>
          <w:bCs w:val="0"/>
        </w:rPr>
      </w:pPr>
      <w:r w:rsidRPr="00E0080A">
        <w:rPr>
          <w:b/>
          <w:bCs/>
        </w:rPr>
        <w:t>Audio</w:t>
      </w:r>
      <w:r>
        <w:rPr>
          <w:b/>
          <w:bCs/>
        </w:rPr>
        <w:t xml:space="preserve">: </w:t>
      </w:r>
      <w:r w:rsidR="00B0048A">
        <w:rPr>
          <w:rStyle w:val="Strong"/>
          <w:b w:val="0"/>
          <w:bCs w:val="0"/>
        </w:rPr>
        <w:t xml:space="preserve">refers to the digital </w:t>
      </w:r>
      <w:r w:rsidR="00614BFC">
        <w:rPr>
          <w:rStyle w:val="Strong"/>
          <w:b w:val="0"/>
          <w:bCs w:val="0"/>
        </w:rPr>
        <w:t>(electronic) representation</w:t>
      </w:r>
      <w:r w:rsidR="00B0048A">
        <w:rPr>
          <w:rStyle w:val="Strong"/>
          <w:b w:val="0"/>
          <w:bCs w:val="0"/>
        </w:rPr>
        <w:t xml:space="preserve"> </w:t>
      </w:r>
      <w:r w:rsidR="002D60D1">
        <w:rPr>
          <w:rStyle w:val="Strong"/>
          <w:b w:val="0"/>
          <w:bCs w:val="0"/>
        </w:rPr>
        <w:t>of sound vibrations</w:t>
      </w:r>
      <w:r w:rsidRPr="00F92EE3">
        <w:rPr>
          <w:rStyle w:val="Strong"/>
          <w:b w:val="0"/>
          <w:bCs w:val="0"/>
        </w:rPr>
        <w:t>.</w:t>
      </w:r>
      <w:r w:rsidR="00F101A7">
        <w:rPr>
          <w:rStyle w:val="TitleChar"/>
          <w:b/>
          <w:bCs/>
        </w:rPr>
        <w:t xml:space="preserve"> </w:t>
      </w:r>
      <w:r w:rsidR="00505839" w:rsidRPr="00F92EE3">
        <w:rPr>
          <w:rStyle w:val="Strong"/>
          <w:b w:val="0"/>
          <w:bCs w:val="0"/>
        </w:rPr>
        <w:t xml:space="preserve">The difference between sound and audio is their </w:t>
      </w:r>
      <w:r w:rsidR="00505839">
        <w:rPr>
          <w:rStyle w:val="Strong"/>
          <w:b w:val="0"/>
          <w:bCs w:val="0"/>
        </w:rPr>
        <w:t>energy form</w:t>
      </w:r>
      <w:r w:rsidR="00505839" w:rsidRPr="00F92EE3">
        <w:rPr>
          <w:rStyle w:val="Strong"/>
          <w:b w:val="0"/>
          <w:bCs w:val="0"/>
        </w:rPr>
        <w:t>.</w:t>
      </w:r>
    </w:p>
    <w:p w14:paraId="62FFABCE" w14:textId="77777777" w:rsidR="00C84362" w:rsidRPr="00505839" w:rsidRDefault="00C84362" w:rsidP="00CE53D6">
      <w:pPr>
        <w:rPr>
          <w:b/>
          <w:bCs/>
        </w:rPr>
      </w:pPr>
    </w:p>
    <w:p w14:paraId="14708472" w14:textId="6F9D6F24" w:rsidR="00331EA5" w:rsidRDefault="00CA1C02" w:rsidP="00C84362">
      <w:pPr>
        <w:jc w:val="left"/>
        <w:rPr>
          <w:rStyle w:val="markedcontent"/>
          <w:rFonts w:cstheme="majorHAnsi"/>
        </w:rPr>
      </w:pPr>
      <w:r w:rsidRPr="00E0080A">
        <w:rPr>
          <w:b/>
          <w:bCs/>
        </w:rPr>
        <w:t>Chord</w:t>
      </w:r>
      <w:r w:rsidR="00CE53D6">
        <w:rPr>
          <w:b/>
          <w:bCs/>
        </w:rPr>
        <w:t xml:space="preserve">: </w:t>
      </w:r>
      <w:r w:rsidR="00CD54BC">
        <w:t>is</w:t>
      </w:r>
      <w:r w:rsidR="007F1361">
        <w:rPr>
          <w:b/>
          <w:bCs/>
        </w:rPr>
        <w:t xml:space="preserve"> </w:t>
      </w:r>
      <w:r>
        <w:rPr>
          <w:rStyle w:val="markedcontent"/>
          <w:rFonts w:cstheme="majorHAnsi"/>
        </w:rPr>
        <w:t>"</w:t>
      </w:r>
      <w:r w:rsidRPr="00CA1C02">
        <w:rPr>
          <w:rStyle w:val="markedcontent"/>
          <w:rFonts w:cstheme="majorHAnsi"/>
          <w:i/>
          <w:iCs/>
        </w:rPr>
        <w:t xml:space="preserve">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2C346E">
            <w:rPr>
              <w:rStyle w:val="markedcontent"/>
              <w:rFonts w:cstheme="majorHAnsi"/>
            </w:rPr>
            <w:instrText xml:space="preserve">CITATION Eri \l 2057 </w:instrText>
          </w:r>
          <w:r w:rsidR="0003381A">
            <w:rPr>
              <w:rStyle w:val="markedcontent"/>
              <w:rFonts w:cstheme="majorHAnsi"/>
            </w:rPr>
            <w:fldChar w:fldCharType="separate"/>
          </w:r>
          <w:r w:rsidR="00DB21E3" w:rsidRPr="00DB21E3">
            <w:rPr>
              <w:rFonts w:cstheme="majorHAnsi"/>
              <w:noProof/>
            </w:rPr>
            <w:t>(Eriksson, 2016)</w:t>
          </w:r>
          <w:r w:rsidR="0003381A">
            <w:rPr>
              <w:rStyle w:val="markedcontent"/>
              <w:rFonts w:cstheme="majorHAnsi"/>
            </w:rPr>
            <w:fldChar w:fldCharType="end"/>
          </w:r>
        </w:sdtContent>
      </w:sdt>
    </w:p>
    <w:p w14:paraId="79AD1EC0" w14:textId="77777777" w:rsidR="00C84362" w:rsidRDefault="00C84362" w:rsidP="00C84362">
      <w:pPr>
        <w:jc w:val="left"/>
      </w:pPr>
    </w:p>
    <w:p w14:paraId="53EA9A26" w14:textId="308684D3" w:rsidR="00474AFC" w:rsidRDefault="00474AFC" w:rsidP="007C787C">
      <w:r w:rsidRPr="00E0080A">
        <w:rPr>
          <w:b/>
          <w:bCs/>
        </w:rPr>
        <w:t>Riff</w:t>
      </w:r>
      <w:r w:rsidR="00CE53D6">
        <w:rPr>
          <w:b/>
          <w:bCs/>
        </w:rPr>
        <w:t xml:space="preserve">: </w:t>
      </w:r>
      <w:r>
        <w:t xml:space="preserve">The riff's etymology is unclear; however, it was first used in the 1930-s </w:t>
      </w:r>
      <w:r w:rsidR="004E11B9">
        <w:t xml:space="preserve">to </w:t>
      </w:r>
      <w:r>
        <w:t>shorten refrain</w:t>
      </w:r>
      <w:r w:rsidR="007C6DAD">
        <w:t>s</w:t>
      </w:r>
      <w:r>
        <w:t xml:space="preserve">. </w:t>
      </w:r>
      <w:r w:rsidR="007C6DAD">
        <w:t>T</w:t>
      </w:r>
      <w:r>
        <w:t>he term stayed in pop music</w:t>
      </w:r>
      <w:r w:rsidR="007C6DAD">
        <w:t>;</w:t>
      </w:r>
      <w:r>
        <w:t xml:space="preserve"> now, it refers to </w:t>
      </w:r>
      <w:r w:rsidR="000F6743">
        <w:t>short, repeated</w:t>
      </w:r>
      <w:r>
        <w:t xml:space="preserve"> melody patterns</w:t>
      </w:r>
      <w:r w:rsidR="00BF1B78">
        <w:t>.</w:t>
      </w:r>
    </w:p>
    <w:p w14:paraId="1B278CDE" w14:textId="77777777" w:rsidR="00474AFC" w:rsidRDefault="00474AFC" w:rsidP="00474AFC"/>
    <w:p w14:paraId="1861CFE6" w14:textId="0569862A" w:rsidR="001279D4" w:rsidRDefault="001279D4" w:rsidP="007C787C">
      <w:r>
        <w:rPr>
          <w:b/>
          <w:bCs/>
        </w:rPr>
        <w:t xml:space="preserve">Monophony </w:t>
      </w:r>
      <w:r w:rsidR="008E6294">
        <w:rPr>
          <w:b/>
          <w:bCs/>
        </w:rPr>
        <w:t>and Polyphony</w:t>
      </w:r>
      <w:r w:rsidR="00CE53D6">
        <w:rPr>
          <w:b/>
          <w:bCs/>
        </w:rPr>
        <w:t xml:space="preserve">: </w:t>
      </w:r>
      <w:r w:rsidRPr="00E233A0">
        <w:t>We ad</w:t>
      </w:r>
      <w:r>
        <w:t>dress monophony because some keyboards are wired</w:t>
      </w:r>
      <w:r w:rsidR="0003129B">
        <w:t xml:space="preserve"> </w:t>
      </w:r>
      <w:r w:rsidR="002455DE">
        <w:t>so</w:t>
      </w:r>
      <w:r>
        <w:t xml:space="preserve"> </w:t>
      </w:r>
      <w:r w:rsidR="0003129B">
        <w:t>that</w:t>
      </w:r>
      <w:r>
        <w:t xml:space="preserve"> only one keypress can be recognised at a given time. This limitation would result in a monophonic instrument. </w:t>
      </w:r>
      <w:r w:rsidR="00E13DC9">
        <w:t xml:space="preserve">As </w:t>
      </w:r>
      <w:r>
        <w:t>guitar</w:t>
      </w:r>
      <w:r w:rsidR="00E13DC9">
        <w:t>s</w:t>
      </w:r>
      <w:r>
        <w:t xml:space="preserve"> </w:t>
      </w:r>
      <w:r w:rsidR="00E13DC9">
        <w:t>are</w:t>
      </w:r>
      <w:r>
        <w:t xml:space="preserve"> polyphonic instrument</w:t>
      </w:r>
      <w:r w:rsidR="00E13DC9">
        <w:t>s,</w:t>
      </w:r>
      <w:r>
        <w:t xml:space="preserve"> strings can be strummed simultaneously. </w:t>
      </w:r>
      <w:r w:rsidR="000012DD" w:rsidRPr="00240868">
        <w:rPr>
          <w:b/>
          <w:bCs/>
          <w:i/>
          <w:iCs/>
        </w:rPr>
        <w:t xml:space="preserve">Our goal is to </w:t>
      </w:r>
      <w:r w:rsidRPr="00240868">
        <w:rPr>
          <w:b/>
          <w:bCs/>
          <w:i/>
          <w:iCs/>
        </w:rPr>
        <w:t>make the input device polyphonic.</w:t>
      </w:r>
    </w:p>
    <w:p w14:paraId="16EB0049" w14:textId="77777777" w:rsidR="009D3611" w:rsidRDefault="009D3611" w:rsidP="007C787C"/>
    <w:p w14:paraId="7915D66C" w14:textId="3274D168" w:rsidR="003702FF"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 xml:space="preserve">allows the player to produce </w:t>
      </w:r>
      <w:r w:rsidR="004903EF">
        <w:t xml:space="preserve">distinct </w:t>
      </w:r>
      <w:r w:rsidR="00CC5A01">
        <w:t>sound</w:t>
      </w:r>
      <w:r w:rsidR="004903EF">
        <w:t>s</w:t>
      </w:r>
      <w:r w:rsidR="00CC5A01">
        <w:t xml:space="preserve"> without strumming</w:t>
      </w:r>
      <w:r w:rsidR="00932E29">
        <w:t xml:space="preserve"> </w:t>
      </w:r>
      <w:r w:rsidR="006D60EB">
        <w:t>b</w:t>
      </w:r>
      <w:r w:rsidR="0005346A">
        <w:t>y hammering</w:t>
      </w:r>
      <w:r w:rsidR="009965BE">
        <w:t>/</w:t>
      </w:r>
      <w:r w:rsidR="006D60EB">
        <w:t>pulling off fingers from a given string</w:t>
      </w:r>
      <w:r w:rsidR="003702FF">
        <w:t>,</w:t>
      </w:r>
      <w:r w:rsidR="00164BAC">
        <w:t xml:space="preserve"> a desired feature of </w:t>
      </w:r>
      <w:r w:rsidR="00CA02F9">
        <w:t>guitar games.</w:t>
      </w:r>
    </w:p>
    <w:p w14:paraId="4AC5CA83" w14:textId="77777777" w:rsidR="007A7AA8" w:rsidRPr="00420120" w:rsidRDefault="007A7AA8" w:rsidP="001279D4"/>
    <w:p w14:paraId="01EAF381" w14:textId="48A7FDA5" w:rsidR="0065698D" w:rsidRDefault="00814A99" w:rsidP="00007191">
      <w:pPr>
        <w:pStyle w:val="Heading2"/>
      </w:pPr>
      <w:bookmarkStart w:id="44" w:name="_Toc137611438"/>
      <w:r>
        <w:lastRenderedPageBreak/>
        <w:t>3.2</w:t>
      </w:r>
      <w:r w:rsidR="004B1F61">
        <w:t>.</w:t>
      </w:r>
      <w:r>
        <w:t xml:space="preserve"> </w:t>
      </w:r>
      <w:r w:rsidR="0065698D">
        <w:t>Notation</w:t>
      </w:r>
      <w:r w:rsidR="00530CA6">
        <w:t>s</w:t>
      </w:r>
      <w:bookmarkEnd w:id="44"/>
    </w:p>
    <w:p w14:paraId="4208313F" w14:textId="632CA856" w:rsidR="00514AA1" w:rsidRPr="00514AA1" w:rsidRDefault="00514AA1" w:rsidP="00514AA1"/>
    <w:p w14:paraId="0607A5AB" w14:textId="5B4829FD" w:rsidR="00741BCD" w:rsidRDefault="006A6BCD" w:rsidP="009C0D5F">
      <w:r>
        <w:t>Guitar literature uses</w:t>
      </w:r>
      <w:r w:rsidR="00AC1EFE">
        <w:t xml:space="preserve"> </w:t>
      </w:r>
      <w:r w:rsidR="00704C3E">
        <w:t xml:space="preserve">standard music and </w:t>
      </w:r>
      <w:r w:rsidR="0067115F">
        <w:t>tablature notation</w:t>
      </w:r>
      <w:r w:rsidR="00F43ACD">
        <w:t xml:space="preserve"> </w:t>
      </w:r>
      <w:r w:rsidR="00EF4459">
        <w:t>for</w:t>
      </w:r>
      <w:r w:rsidR="00AC1EFE">
        <w:t xml:space="preserve"> different </w:t>
      </w:r>
      <w:r w:rsidR="00EF4459">
        <w:t>circumstances</w:t>
      </w:r>
      <w:r w:rsidR="00AC1EFE">
        <w:t>.</w:t>
      </w:r>
      <w:r w:rsidR="00741BCD" w:rsidRPr="008B42A7">
        <w:rPr>
          <w:b/>
          <w:bCs/>
          <w:i/>
          <w:iCs/>
        </w:rPr>
        <w:t xml:space="preserve"> </w:t>
      </w:r>
      <w:r w:rsidR="00AC1EFE" w:rsidRPr="008B42A7">
        <w:rPr>
          <w:b/>
          <w:bCs/>
          <w:i/>
          <w:iCs/>
        </w:rPr>
        <w:t>S</w:t>
      </w:r>
      <w:r w:rsidR="00741BCD" w:rsidRPr="008B42A7">
        <w:rPr>
          <w:b/>
          <w:bCs/>
          <w:i/>
          <w:iCs/>
        </w:rPr>
        <w:t>tandard notation</w:t>
      </w:r>
      <w:r w:rsidR="00741BCD">
        <w:t xml:space="preserve"> is </w:t>
      </w:r>
      <w:r w:rsidR="00051AC4">
        <w:t>primarily used</w:t>
      </w:r>
      <w:r w:rsidR="00741BCD">
        <w:t xml:space="preserve"> in classical music</w:t>
      </w:r>
      <w:r w:rsidR="00051AC4">
        <w:t xml:space="preserve">, while tablatures are more </w:t>
      </w:r>
      <w:r w:rsidR="00950725">
        <w:t>common</w:t>
      </w:r>
      <w:r w:rsidR="00C674F8">
        <w:t xml:space="preserve"> for novice players.</w:t>
      </w:r>
      <w:r w:rsidR="0032420C">
        <w:t xml:space="preserve"> </w:t>
      </w:r>
      <w:r w:rsidR="00F142A2">
        <w:t xml:space="preserve">Although </w:t>
      </w:r>
      <w:r w:rsidR="00781AA7">
        <w:t>t</w:t>
      </w:r>
      <w:r w:rsidR="008E54A0">
        <w:t xml:space="preserve">he standard notation is </w:t>
      </w:r>
      <w:r w:rsidR="00AE6EF6">
        <w:t>music</w:t>
      </w:r>
      <w:r w:rsidR="000A7AF1">
        <w:t>'</w:t>
      </w:r>
      <w:r w:rsidR="00AE6EF6">
        <w:t>s</w:t>
      </w:r>
      <w:r w:rsidR="008E54A0">
        <w:t xml:space="preserve"> lingua-franca</w:t>
      </w:r>
      <w:r w:rsidR="00941612">
        <w:t>,</w:t>
      </w:r>
      <w:r w:rsidR="00781AA7">
        <w:t xml:space="preserve"> it has no boundaries for the instrument it interprets</w:t>
      </w:r>
      <w:r w:rsidR="00F142A2">
        <w:t>. I</w:t>
      </w:r>
      <w:r w:rsidR="00CC3DE8">
        <w:t>t</w:t>
      </w:r>
      <w:r w:rsidR="00221488">
        <w:t>s difficulty</w:t>
      </w:r>
      <w:r w:rsidR="00CC3DE8">
        <w:t xml:space="preserve"> might </w:t>
      </w:r>
      <w:r w:rsidR="00BC49F9">
        <w:t>be</w:t>
      </w:r>
      <w:r w:rsidR="00265D95">
        <w:t xml:space="preserve"> a </w:t>
      </w:r>
      <w:r w:rsidR="00B6264A">
        <w:t>hurdle</w:t>
      </w:r>
      <w:r w:rsidR="00CC3DE8">
        <w:t xml:space="preserve"> for gameplayers because of </w:t>
      </w:r>
      <w:r w:rsidR="00950725">
        <w:t>its</w:t>
      </w:r>
      <w:r w:rsidR="00CC3DE8">
        <w:t xml:space="preserve"> </w:t>
      </w:r>
      <w:r w:rsidR="00470FB3">
        <w:t>steep learning curve.</w:t>
      </w:r>
    </w:p>
    <w:p w14:paraId="4BBFEEEF" w14:textId="77777777" w:rsidR="00256287" w:rsidRDefault="00256287" w:rsidP="009C0D5F"/>
    <w:p w14:paraId="67DDE78B" w14:textId="77777777" w:rsidR="000B3B6A" w:rsidRDefault="00DA1CBB" w:rsidP="003909F9">
      <w:pPr>
        <w:keepNext/>
        <w:jc w:val="center"/>
      </w:pPr>
      <w:r>
        <w:rPr>
          <w:noProof/>
        </w:rPr>
        <w:drawing>
          <wp:inline distT="0" distB="0" distL="0" distR="0" wp14:anchorId="74EB58A6" wp14:editId="094F57B2">
            <wp:extent cx="6536821" cy="2147919"/>
            <wp:effectExtent l="0" t="0" r="0" b="508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71073" cy="2159174"/>
                    </a:xfrm>
                    <a:prstGeom prst="rect">
                      <a:avLst/>
                    </a:prstGeom>
                    <a:noFill/>
                    <a:ln>
                      <a:noFill/>
                    </a:ln>
                  </pic:spPr>
                </pic:pic>
              </a:graphicData>
            </a:graphic>
          </wp:inline>
        </w:drawing>
      </w:r>
    </w:p>
    <w:p w14:paraId="2F19CE66" w14:textId="4A1683F1" w:rsidR="00470FB3" w:rsidRDefault="000B3B6A" w:rsidP="000B3B6A">
      <w:pPr>
        <w:pStyle w:val="Caption"/>
        <w:jc w:val="center"/>
      </w:pPr>
      <w:bookmarkStart w:id="45" w:name="_Toc137594697"/>
      <w:r>
        <w:t>Figure</w:t>
      </w:r>
      <w:r w:rsidR="007710D1">
        <w:t>-</w:t>
      </w:r>
      <w:fldSimple w:instr=" SEQ Figure \* ARABIC ">
        <w:r w:rsidR="00587420">
          <w:rPr>
            <w:noProof/>
          </w:rPr>
          <w:t>20</w:t>
        </w:r>
      </w:fldSimple>
      <w:r>
        <w:t xml:space="preserve"> Standard Music Notation </w:t>
      </w:r>
      <w:sdt>
        <w:sdtPr>
          <w:id w:val="603845313"/>
          <w:citation/>
        </w:sdtPr>
        <w:sdtEndPr>
          <w:rPr>
            <w:b w:val="0"/>
            <w:bCs/>
          </w:rPr>
        </w:sdtEndPr>
        <w:sdtContent>
          <w:r w:rsidR="007B0E84" w:rsidRPr="009F071E">
            <w:rPr>
              <w:b w:val="0"/>
              <w:bCs/>
            </w:rPr>
            <w:fldChar w:fldCharType="begin"/>
          </w:r>
          <w:r w:rsidR="0097002D">
            <w:rPr>
              <w:b w:val="0"/>
              <w:bCs/>
            </w:rPr>
            <w:instrText xml:space="preserve">CITATION Peg22 \l 2057 </w:instrText>
          </w:r>
          <w:r w:rsidR="007B0E84" w:rsidRPr="009F071E">
            <w:rPr>
              <w:b w:val="0"/>
              <w:bCs/>
            </w:rPr>
            <w:fldChar w:fldCharType="separate"/>
          </w:r>
          <w:r w:rsidR="00DB21E3">
            <w:rPr>
              <w:noProof/>
            </w:rPr>
            <w:t>(PegHead, 2022)</w:t>
          </w:r>
          <w:r w:rsidR="007B0E84" w:rsidRPr="009F071E">
            <w:rPr>
              <w:b w:val="0"/>
              <w:bCs/>
            </w:rPr>
            <w:fldChar w:fldCharType="end"/>
          </w:r>
        </w:sdtContent>
      </w:sdt>
      <w:bookmarkEnd w:id="45"/>
    </w:p>
    <w:p w14:paraId="21E90DA3" w14:textId="77777777" w:rsidR="00741BCD" w:rsidRDefault="00741BCD" w:rsidP="009C0D5F"/>
    <w:p w14:paraId="43E489A0" w14:textId="150938AF" w:rsidR="00995ED5"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w:t>
      </w:r>
      <w:r w:rsidR="00873B43" w:rsidRPr="00872497">
        <w:rPr>
          <w:b/>
          <w:bCs/>
          <w:i/>
          <w:iCs/>
        </w:rPr>
        <w:t>Tablature</w:t>
      </w:r>
      <w:r w:rsidR="00873B43" w:rsidRPr="00060DED">
        <w:rPr>
          <w:i/>
          <w:iCs/>
        </w:rPr>
        <w:t xml:space="preserv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DB21E3">
            <w:rPr>
              <w:noProof/>
            </w:rPr>
            <w:t>(Schmidt-Jones, 2016)</w:t>
          </w:r>
          <w:r w:rsidR="0050059A">
            <w:fldChar w:fldCharType="end"/>
          </w:r>
        </w:sdtContent>
      </w:sdt>
      <w:r>
        <w:t>.</w:t>
      </w:r>
      <w:r w:rsidR="00987890">
        <w:t xml:space="preserve"> </w:t>
      </w:r>
    </w:p>
    <w:p w14:paraId="2BC14131" w14:textId="77777777" w:rsidR="00995ED5" w:rsidRDefault="00995ED5" w:rsidP="00060DED"/>
    <w:p w14:paraId="27851DA3" w14:textId="6365963E" w:rsidR="007C5419" w:rsidRDefault="00BC49F9" w:rsidP="00060DED">
      <w:r w:rsidRPr="00C94586">
        <w:rPr>
          <w:b/>
          <w:bCs/>
          <w:i/>
          <w:iCs/>
        </w:rPr>
        <w:t>T</w:t>
      </w:r>
      <w:r w:rsidR="00987890" w:rsidRPr="00C94586">
        <w:rPr>
          <w:b/>
          <w:bCs/>
          <w:i/>
          <w:iCs/>
        </w:rPr>
        <w:t>he application will use</w:t>
      </w:r>
      <w:r w:rsidR="003909F9" w:rsidRPr="00C94586">
        <w:rPr>
          <w:b/>
          <w:bCs/>
          <w:i/>
          <w:iCs/>
        </w:rPr>
        <w:t xml:space="preserve"> </w:t>
      </w:r>
      <w:r w:rsidR="006739BD" w:rsidRPr="00C94586">
        <w:rPr>
          <w:b/>
          <w:bCs/>
          <w:i/>
          <w:iCs/>
        </w:rPr>
        <w:t>tabular</w:t>
      </w:r>
      <w:r w:rsidR="003909F9" w:rsidRPr="00C94586">
        <w:rPr>
          <w:b/>
          <w:bCs/>
          <w:i/>
          <w:iCs/>
        </w:rPr>
        <w:t xml:space="preserve"> notation</w:t>
      </w:r>
      <w:r w:rsidR="00C92CE3" w:rsidRPr="00C94586">
        <w:rPr>
          <w:b/>
          <w:bCs/>
          <w:i/>
          <w:iCs/>
        </w:rPr>
        <w:t xml:space="preserve"> in the gameplay</w:t>
      </w:r>
      <w:r w:rsidRPr="00C94586">
        <w:rPr>
          <w:b/>
          <w:bCs/>
          <w:i/>
          <w:iCs/>
        </w:rPr>
        <w:t xml:space="preserve"> for </w:t>
      </w:r>
      <w:r w:rsidR="00005399" w:rsidRPr="00C94586">
        <w:rPr>
          <w:b/>
          <w:bCs/>
          <w:i/>
          <w:iCs/>
        </w:rPr>
        <w:t>simplicity</w:t>
      </w:r>
      <w:r w:rsidR="003909F9" w:rsidRPr="00C94586">
        <w:rPr>
          <w:b/>
          <w:bCs/>
          <w:i/>
          <w:iCs/>
        </w:rPr>
        <w:t>.</w:t>
      </w:r>
      <w:r w:rsidR="00495900">
        <w:t xml:space="preserve"> </w:t>
      </w:r>
      <w:r w:rsidR="007652FB">
        <w:t xml:space="preserve">The only drawback is that tablatures lack rhythmic syntax that must be appended artificially. </w:t>
      </w:r>
      <w:r w:rsidR="00834D9E">
        <w:t>We</w:t>
      </w:r>
      <w:r w:rsidR="00504BBF">
        <w:t xml:space="preserve"> </w:t>
      </w:r>
      <w:r w:rsidR="00834D9E">
        <w:t xml:space="preserve">restrict our </w:t>
      </w:r>
      <w:r w:rsidR="00FC49FA">
        <w:t>tablatures</w:t>
      </w:r>
      <w:r w:rsidR="00504BBF">
        <w:t xml:space="preserve"> </w:t>
      </w:r>
      <w:r w:rsidR="00834D9E">
        <w:t xml:space="preserve">to </w:t>
      </w:r>
      <w:r w:rsidR="00504BBF">
        <w:t>4/4 common time</w:t>
      </w:r>
      <w:r w:rsidR="00834D9E">
        <w:t>s</w:t>
      </w:r>
      <w:r w:rsidR="00504BBF">
        <w:t xml:space="preserve">, standard </w:t>
      </w:r>
      <w:r w:rsidR="009134F6">
        <w:t>tune settings</w:t>
      </w:r>
      <w:r w:rsidR="00B30B7F">
        <w:t xml:space="preserve">, </w:t>
      </w:r>
      <w:r w:rsidR="00504BBF">
        <w:t>and well-known rhythm signs as per convention</w:t>
      </w:r>
      <w:r w:rsidR="008861EA">
        <w:t>.</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73EDDC6C">
            <wp:extent cx="6587583" cy="2209289"/>
            <wp:effectExtent l="0" t="0" r="3810" b="63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65784" cy="2235515"/>
                    </a:xfrm>
                    <a:prstGeom prst="rect">
                      <a:avLst/>
                    </a:prstGeom>
                    <a:noFill/>
                    <a:ln>
                      <a:noFill/>
                    </a:ln>
                  </pic:spPr>
                </pic:pic>
              </a:graphicData>
            </a:graphic>
          </wp:inline>
        </w:drawing>
      </w:r>
    </w:p>
    <w:p w14:paraId="7D133728" w14:textId="33A82462" w:rsidR="00A66FEB" w:rsidRDefault="006D6981" w:rsidP="005D053C">
      <w:pPr>
        <w:pStyle w:val="Caption"/>
        <w:ind w:left="720" w:hanging="720"/>
        <w:jc w:val="center"/>
        <w:rPr>
          <w:b w:val="0"/>
          <w:bCs/>
        </w:rPr>
      </w:pPr>
      <w:bookmarkStart w:id="46" w:name="_Toc137594698"/>
      <w:r>
        <w:t>Figure</w:t>
      </w:r>
      <w:r w:rsidR="007710D1">
        <w:t>-</w:t>
      </w:r>
      <w:fldSimple w:instr=" SEQ Figure \* ARABIC ">
        <w:r w:rsidR="00587420">
          <w:rPr>
            <w:noProof/>
          </w:rPr>
          <w:t>21</w:t>
        </w:r>
      </w:fldSimple>
      <w:r>
        <w:t xml:space="preserve"> </w:t>
      </w:r>
      <w:r w:rsidR="00320C31">
        <w:t>Rh</w:t>
      </w:r>
      <w:r w:rsidR="00256287">
        <w:t xml:space="preserve">ythmic </w:t>
      </w:r>
      <w:r>
        <w:t xml:space="preserve">Tab </w:t>
      </w:r>
      <w:sdt>
        <w:sdtPr>
          <w:id w:val="-1290428585"/>
          <w:citation/>
        </w:sdtPr>
        <w:sdtEndPr>
          <w:rPr>
            <w:b w:val="0"/>
            <w:bCs/>
          </w:rPr>
        </w:sdtEndPr>
        <w:sdtContent>
          <w:r w:rsidR="007B0E84" w:rsidRPr="009F071E">
            <w:rPr>
              <w:b w:val="0"/>
              <w:bCs/>
            </w:rPr>
            <w:fldChar w:fldCharType="begin"/>
          </w:r>
          <w:r w:rsidR="00DB21E3">
            <w:rPr>
              <w:b w:val="0"/>
              <w:bCs/>
            </w:rPr>
            <w:instrText xml:space="preserve">CITATION Ult22 \l 2057 </w:instrText>
          </w:r>
          <w:r w:rsidR="007B0E84" w:rsidRPr="009F071E">
            <w:rPr>
              <w:b w:val="0"/>
              <w:bCs/>
            </w:rPr>
            <w:fldChar w:fldCharType="separate"/>
          </w:r>
          <w:r w:rsidR="00DB21E3">
            <w:rPr>
              <w:noProof/>
            </w:rPr>
            <w:t>(UltimateGuitar, 2022)</w:t>
          </w:r>
          <w:r w:rsidR="007B0E84" w:rsidRPr="009F071E">
            <w:rPr>
              <w:b w:val="0"/>
              <w:bCs/>
            </w:rPr>
            <w:fldChar w:fldCharType="end"/>
          </w:r>
        </w:sdtContent>
      </w:sdt>
      <w:bookmarkEnd w:id="46"/>
    </w:p>
    <w:p w14:paraId="77C7FFAA" w14:textId="77777777" w:rsidR="00933757" w:rsidRPr="00933757" w:rsidRDefault="00933757" w:rsidP="00933757"/>
    <w:p w14:paraId="657C649C" w14:textId="47B28C3F" w:rsidR="007F0C89" w:rsidRDefault="00D767AD" w:rsidP="007F0C89">
      <w:pPr>
        <w:pStyle w:val="Heading2"/>
      </w:pPr>
      <w:bookmarkStart w:id="47" w:name="_Toc137611439"/>
      <w:r>
        <w:lastRenderedPageBreak/>
        <w:t>3</w:t>
      </w:r>
      <w:r w:rsidR="007F0C89">
        <w:t>.</w:t>
      </w:r>
      <w:r>
        <w:t>3</w:t>
      </w:r>
      <w:r w:rsidR="007F0C89">
        <w:t xml:space="preserve">. </w:t>
      </w:r>
      <w:r w:rsidR="00961159">
        <w:t>Topic Research</w:t>
      </w:r>
      <w:bookmarkEnd w:id="47"/>
    </w:p>
    <w:p w14:paraId="702C9B3F" w14:textId="77777777" w:rsidR="007F0C89" w:rsidRDefault="007F0C89" w:rsidP="007F0C89"/>
    <w:p w14:paraId="7A4CB346" w14:textId="044FFE4E" w:rsidR="007F0C89" w:rsidRDefault="007F0C89" w:rsidP="007F0C89">
      <w:r>
        <w:t xml:space="preserve">To create a </w:t>
      </w:r>
      <w:r w:rsidR="00C26B82">
        <w:t>unique and not yet invented product</w:t>
      </w:r>
      <w:r w:rsidR="00F11CE6">
        <w:t xml:space="preserve">, </w:t>
      </w:r>
      <w:r w:rsidR="004975AB">
        <w:t>we</w:t>
      </w:r>
      <w:r>
        <w:t xml:space="preserve"> must set apart from the crowd and clarify the aim and objectives of the project in reflection of the existing market. Hence, before proceeding to any project design, we must explore the </w:t>
      </w:r>
      <w:r w:rsidR="003921F2">
        <w:t>relevant</w:t>
      </w:r>
      <w:r>
        <w:t xml:space="preserve"> gaming and musical entertainment devices. </w:t>
      </w:r>
      <w:r w:rsidR="00764178">
        <w:t>This</w:t>
      </w:r>
      <w:r>
        <w:t xml:space="preserve"> precautionary research will prevent us from reinventing the wheel and will refine the project's outline more accurately.</w:t>
      </w:r>
    </w:p>
    <w:p w14:paraId="6B867A24" w14:textId="77777777" w:rsidR="007F0C89" w:rsidRPr="00135D9A" w:rsidRDefault="007F0C89" w:rsidP="007F0C89"/>
    <w:p w14:paraId="21089EB5" w14:textId="77344C18" w:rsidR="007F0C89" w:rsidRDefault="00D767AD" w:rsidP="007F0C89">
      <w:pPr>
        <w:pStyle w:val="Heading3"/>
      </w:pPr>
      <w:bookmarkStart w:id="48" w:name="_Toc137611440"/>
      <w:r>
        <w:t>3</w:t>
      </w:r>
      <w:r w:rsidR="007F0C89">
        <w:t>.</w:t>
      </w:r>
      <w:r>
        <w:t>3</w:t>
      </w:r>
      <w:r w:rsidR="007F0C89">
        <w:t>.1. Existing Technologies</w:t>
      </w:r>
      <w:bookmarkEnd w:id="4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3ACE0CFF" w:rsidR="007F0C89" w:rsidRDefault="007E05CD" w:rsidP="007F0C89">
      <w:r>
        <w:t>T</w:t>
      </w:r>
      <w:r w:rsidR="007F0C89">
        <w:t xml:space="preserve">his pop culture phenomenon was the initial inspiration behind the project's idea. Harmonix Music System </w:t>
      </w:r>
      <w:r>
        <w:t>(</w:t>
      </w:r>
      <w:r w:rsidR="007F0C89">
        <w:t>former owner of Guitar Hero</w:t>
      </w:r>
      <w:r>
        <w:t>)</w:t>
      </w:r>
      <w:r w:rsidR="007F0C89">
        <w:t xml:space="preserve"> defined </w:t>
      </w:r>
      <w:r w:rsidR="001E2257">
        <w:t>it</w:t>
      </w:r>
      <w:r w:rsidR="007F0C89">
        <w:t xml:space="preserve"> in its patent as "</w:t>
      </w:r>
      <w:r w:rsidR="007F0C89" w:rsidRPr="005B3824">
        <w:rPr>
          <w:i/>
          <w:iCs/>
        </w:rPr>
        <w:t>a simulated musical instrument</w:t>
      </w:r>
      <w:r w:rsidR="007F0C89">
        <w:rPr>
          <w:i/>
          <w:iCs/>
        </w:rPr>
        <w:t xml:space="preserve"> that</w:t>
      </w:r>
      <w:r w:rsidR="007F0C89" w:rsidRPr="005B3824">
        <w:rPr>
          <w:i/>
          <w:iCs/>
        </w:rPr>
        <w:t xml:space="preserve"> may be used to alter the audio of a video game</w:t>
      </w:r>
      <w:r w:rsidR="007F0C89">
        <w:t>"</w:t>
      </w:r>
      <w:sdt>
        <w:sdtPr>
          <w:id w:val="451291477"/>
          <w:citation/>
        </w:sdtPr>
        <w:sdtContent>
          <w:r w:rsidR="007F0C89">
            <w:fldChar w:fldCharType="begin"/>
          </w:r>
          <w:r w:rsidR="009F503E">
            <w:instrText xml:space="preserve">CITATION Chr15 \l 2057 </w:instrText>
          </w:r>
          <w:r w:rsidR="007F0C89">
            <w:fldChar w:fldCharType="separate"/>
          </w:r>
          <w:r w:rsidR="00DB21E3">
            <w:rPr>
              <w:noProof/>
            </w:rPr>
            <w:t xml:space="preserve"> (Chrzanowski, 2015)</w:t>
          </w:r>
          <w:r w:rsidR="007F0C89">
            <w:fldChar w:fldCharType="end"/>
          </w:r>
        </w:sdtContent>
      </w:sdt>
      <w:r w:rsidR="007F0C89">
        <w:t xml:space="preserve">. It was first released in 2005 and has seen several iterations since then. The </w:t>
      </w:r>
      <w:r w:rsidR="00427301">
        <w:t>device</w:t>
      </w:r>
      <w:r w:rsidR="007F0C89">
        <w:t xml:space="preserve"> features five fret buttons, a strum bar, a whammy bar, and control buttons </w:t>
      </w:r>
      <w:r w:rsidR="00FC6903">
        <w:t xml:space="preserve">for </w:t>
      </w:r>
      <w:r w:rsidR="002B7D27">
        <w:t xml:space="preserve">the </w:t>
      </w:r>
      <w:r w:rsidR="007F0C89">
        <w:t xml:space="preserve">relevant console interface. </w:t>
      </w:r>
      <w:r w:rsidR="005C46C0">
        <w:t>T</w:t>
      </w:r>
      <w:r w:rsidR="007F0C89">
        <w:t xml:space="preserve">he main limitations of this console </w:t>
      </w:r>
      <w:r w:rsidR="005C46C0">
        <w:t>are</w:t>
      </w:r>
      <w:r w:rsidR="007F0C89">
        <w:t xml:space="preserve"> the restricted number of fret buttons and the single strum bar, which prevents it from being used as an authentic </w:t>
      </w:r>
      <w:r w:rsidR="00A97911">
        <w:t>polyphonic instrument</w:t>
      </w:r>
      <w:r w:rsidR="007F0C89">
        <w:t>.</w:t>
      </w:r>
    </w:p>
    <w:p w14:paraId="2854DE7C" w14:textId="77777777" w:rsidR="00E6178F" w:rsidRDefault="00E6178F" w:rsidP="007F0C89"/>
    <w:p w14:paraId="6C6847A6" w14:textId="77777777" w:rsidR="007F0C89" w:rsidRDefault="007F0C89" w:rsidP="007F0C89">
      <w:pPr>
        <w:keepNext/>
        <w:jc w:val="center"/>
      </w:pPr>
      <w:r w:rsidRPr="003A7A5F">
        <w:rPr>
          <w:b/>
          <w:bCs/>
          <w:noProof/>
        </w:rPr>
        <w:drawing>
          <wp:inline distT="0" distB="0" distL="0" distR="0" wp14:anchorId="4EE00DD1" wp14:editId="2B4FC6C7">
            <wp:extent cx="5247061" cy="329482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40"/>
                    <a:stretch>
                      <a:fillRect/>
                    </a:stretch>
                  </pic:blipFill>
                  <pic:spPr>
                    <a:xfrm>
                      <a:off x="0" y="0"/>
                      <a:ext cx="5327050" cy="3345056"/>
                    </a:xfrm>
                    <a:prstGeom prst="rect">
                      <a:avLst/>
                    </a:prstGeom>
                  </pic:spPr>
                </pic:pic>
              </a:graphicData>
            </a:graphic>
          </wp:inline>
        </w:drawing>
      </w:r>
    </w:p>
    <w:p w14:paraId="7791A0B7" w14:textId="5F11C83A" w:rsidR="007F0C89" w:rsidRDefault="007F0C89" w:rsidP="007F0C89">
      <w:pPr>
        <w:pStyle w:val="Caption"/>
        <w:jc w:val="center"/>
      </w:pPr>
      <w:bookmarkStart w:id="49" w:name="_Toc137594699"/>
      <w:r w:rsidRPr="007E61CF">
        <w:t>Figure</w:t>
      </w:r>
      <w:r w:rsidR="007710D1">
        <w:t>-</w:t>
      </w:r>
      <w:fldSimple w:instr=" SEQ Figure \* ARABIC ">
        <w:r w:rsidR="00587420">
          <w:rPr>
            <w:noProof/>
          </w:rPr>
          <w:t>22</w:t>
        </w:r>
      </w:fldSimple>
      <w:r w:rsidR="007710D1">
        <w:rPr>
          <w:noProof/>
        </w:rPr>
        <w:t xml:space="preserve"> </w:t>
      </w:r>
      <w:r w:rsidRPr="007E61CF">
        <w:t>Guitar Hero Layout</w:t>
      </w:r>
      <w:r>
        <w:t xml:space="preserve"> </w:t>
      </w:r>
      <w:sdt>
        <w:sdtPr>
          <w:id w:val="-1019461380"/>
          <w:citation/>
        </w:sdtPr>
        <w:sdtEndPr>
          <w:rPr>
            <w:b w:val="0"/>
            <w:bCs/>
          </w:rPr>
        </w:sdtEndPr>
        <w:sdtContent>
          <w:r w:rsidR="008658B7" w:rsidRPr="008658B7">
            <w:rPr>
              <w:b w:val="0"/>
              <w:bCs/>
            </w:rPr>
            <w:fldChar w:fldCharType="begin"/>
          </w:r>
          <w:r w:rsidR="00373245">
            <w:rPr>
              <w:b w:val="0"/>
              <w:bCs/>
            </w:rPr>
            <w:instrText xml:space="preserve">CITATION Fcc22 \l 2057 </w:instrText>
          </w:r>
          <w:r w:rsidR="008658B7" w:rsidRPr="008658B7">
            <w:rPr>
              <w:b w:val="0"/>
              <w:bCs/>
            </w:rPr>
            <w:fldChar w:fldCharType="separate"/>
          </w:r>
          <w:r w:rsidR="00DB21E3">
            <w:rPr>
              <w:noProof/>
            </w:rPr>
            <w:t>(Fccid, 2022)</w:t>
          </w:r>
          <w:r w:rsidR="008658B7" w:rsidRPr="008658B7">
            <w:rPr>
              <w:b w:val="0"/>
              <w:bCs/>
            </w:rPr>
            <w:fldChar w:fldCharType="end"/>
          </w:r>
        </w:sdtContent>
      </w:sdt>
      <w:bookmarkEnd w:id="49"/>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746C48E4" w:rsidR="007F0C89" w:rsidRDefault="007F0C89" w:rsidP="007F0C89">
      <w:r>
        <w:t xml:space="preserve">One of the most promising technologically-enhanced instruments is the MI Digital Guitars from Magic Instruments, currently in the prototyping phase. MI will have a smooth, modern design and be a stand-alone instrument rather than an entertainment </w:t>
      </w:r>
      <w:r w:rsidR="00D62D9B">
        <w:t>system</w:t>
      </w:r>
      <w:r>
        <w:t>. Among the digital devices on the market, the MI's layout resembles the most to an actual guitar because of its digital strings. Unfortunately, the device is only meant to teach fundamental chord progressions</w:t>
      </w:r>
      <w:r w:rsidR="00287FA9">
        <w:t>, lacks finger-style features,</w:t>
      </w:r>
      <w:r w:rsidR="001E79A6">
        <w:t xml:space="preserve"> and </w:t>
      </w:r>
      <w:r w:rsidR="00287FA9">
        <w:t xml:space="preserve">is </w:t>
      </w:r>
      <w:r w:rsidR="001E79A6">
        <w:t>expected to be a premium range device</w:t>
      </w:r>
      <w:r>
        <w: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3D70EE4B">
            <wp:extent cx="4952488" cy="2641863"/>
            <wp:effectExtent l="0" t="0" r="635" b="635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4934" cy="2675174"/>
                    </a:xfrm>
                    <a:prstGeom prst="rect">
                      <a:avLst/>
                    </a:prstGeom>
                    <a:noFill/>
                    <a:ln>
                      <a:noFill/>
                    </a:ln>
                  </pic:spPr>
                </pic:pic>
              </a:graphicData>
            </a:graphic>
          </wp:inline>
        </w:drawing>
      </w:r>
    </w:p>
    <w:p w14:paraId="7A4B7783" w14:textId="50A8B123" w:rsidR="007F0C89" w:rsidRPr="00D30224" w:rsidRDefault="007F0C89" w:rsidP="007F0C89">
      <w:pPr>
        <w:pStyle w:val="Caption"/>
        <w:jc w:val="center"/>
        <w:rPr>
          <w:b w:val="0"/>
          <w:bCs/>
        </w:rPr>
      </w:pPr>
      <w:bookmarkStart w:id="50" w:name="_Toc137594700"/>
      <w:r w:rsidRPr="00CB39DA">
        <w:t>Figure</w:t>
      </w:r>
      <w:r w:rsidR="007710D1">
        <w:t>-</w:t>
      </w:r>
      <w:fldSimple w:instr=" SEQ Figure \* ARABIC ">
        <w:r w:rsidR="00587420">
          <w:rPr>
            <w:noProof/>
          </w:rPr>
          <w:t>23</w:t>
        </w:r>
      </w:fldSimple>
      <w:r w:rsidRPr="00CB39DA">
        <w:t xml:space="preserve"> MI Digital Guitar</w:t>
      </w:r>
      <w:r w:rsidR="00536A91">
        <w:t>s</w:t>
      </w:r>
      <w:r w:rsidRPr="00CB39DA">
        <w:t xml:space="preserve"> </w:t>
      </w:r>
      <w:sdt>
        <w:sdtPr>
          <w:id w:val="-479458694"/>
          <w:citation/>
        </w:sdtPr>
        <w:sdtEndPr>
          <w:rPr>
            <w:b w:val="0"/>
            <w:bCs/>
          </w:rPr>
        </w:sdtEndPr>
        <w:sdtContent>
          <w:r w:rsidR="00227B69" w:rsidRPr="00D30224">
            <w:rPr>
              <w:b w:val="0"/>
              <w:bCs/>
            </w:rPr>
            <w:fldChar w:fldCharType="begin"/>
          </w:r>
          <w:r w:rsidR="00EC72E6">
            <w:rPr>
              <w:b w:val="0"/>
              <w:bCs/>
            </w:rPr>
            <w:instrText xml:space="preserve">CITATION Dig22 \l 2057 </w:instrText>
          </w:r>
          <w:r w:rsidR="00227B69" w:rsidRPr="00D30224">
            <w:rPr>
              <w:b w:val="0"/>
              <w:bCs/>
            </w:rPr>
            <w:fldChar w:fldCharType="separate"/>
          </w:r>
          <w:r w:rsidR="00DB21E3">
            <w:rPr>
              <w:noProof/>
            </w:rPr>
            <w:t>(DigitalMusicNews, 2022)</w:t>
          </w:r>
          <w:r w:rsidR="00227B69" w:rsidRPr="00D30224">
            <w:rPr>
              <w:b w:val="0"/>
              <w:bCs/>
            </w:rPr>
            <w:fldChar w:fldCharType="end"/>
          </w:r>
        </w:sdtContent>
      </w:sdt>
      <w:bookmarkEnd w:id="50"/>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743CA97" w14:textId="719FDF70" w:rsidR="00280E23" w:rsidRDefault="004E0F46" w:rsidP="007F0C89">
      <w:r>
        <w:t>This</w:t>
      </w:r>
      <w:r w:rsidR="007F0C89">
        <w:t xml:space="preserve"> </w:t>
      </w:r>
      <w:r>
        <w:t xml:space="preserve">Ubisoft-developed </w:t>
      </w:r>
      <w:r w:rsidR="007F0C89">
        <w:t>video game brought music education to the next level</w:t>
      </w:r>
      <w:r w:rsidR="00E364B9">
        <w:t xml:space="preserve"> by</w:t>
      </w:r>
      <w:r w:rsidR="007F0C89">
        <w:t xml:space="preserve"> teach</w:t>
      </w:r>
      <w:r w:rsidR="00E364B9">
        <w:t>ing</w:t>
      </w:r>
      <w:r w:rsidR="007F0C89">
        <w:t xml:space="preserve"> acoustic, electric or bass guitar </w:t>
      </w:r>
      <w:r w:rsidR="00524CC1">
        <w:t>with adjusting difficulty</w:t>
      </w:r>
      <w:r w:rsidR="00D07923">
        <w:t xml:space="preserve"> levels and</w:t>
      </w:r>
      <w:r w:rsidR="00524CC1">
        <w:t xml:space="preserve"> </w:t>
      </w:r>
      <w:r w:rsidR="00D07923">
        <w:t>r</w:t>
      </w:r>
      <w:r w:rsidR="007F0C89">
        <w:t>eal-time play feedback</w:t>
      </w:r>
      <w:r w:rsidR="00D07923">
        <w:t>.</w:t>
      </w:r>
      <w:r w:rsidR="007F0C89">
        <w:t xml:space="preserve"> </w:t>
      </w:r>
      <w:r w:rsidR="00D07923">
        <w:t xml:space="preserve">It </w:t>
      </w:r>
      <w:r w:rsidR="007F0C89">
        <w:t xml:space="preserve">is one of the leading software technologies focusing on musical autodidactic training. RockSmith is exclusively a software </w:t>
      </w:r>
      <w:r w:rsidR="00996D68">
        <w:t>product</w:t>
      </w:r>
      <w:r w:rsidR="007F0C89">
        <w:t xml:space="preserve">, and </w:t>
      </w:r>
      <w:r w:rsidR="00533F30">
        <w:t>players</w:t>
      </w:r>
      <w:r w:rsidR="007F0C89">
        <w:t xml:space="preserve"> must own a guitar that can be connected to the game. </w:t>
      </w:r>
      <w:r w:rsidR="0012758A">
        <w:t>Consequently</w:t>
      </w:r>
      <w:r w:rsidR="007F0C89">
        <w:t xml:space="preserve">, RockSmith can be considered a specialised training software </w:t>
      </w:r>
      <w:r w:rsidR="00977420">
        <w:t xml:space="preserve">focusing on </w:t>
      </w:r>
      <w:r w:rsidR="00F1163A">
        <w:t>guitar skills.</w:t>
      </w:r>
    </w:p>
    <w:p w14:paraId="4BF66A39" w14:textId="77777777" w:rsidR="00280E23" w:rsidRPr="00644C29" w:rsidRDefault="00280E23" w:rsidP="007F0C89"/>
    <w:p w14:paraId="088ED646" w14:textId="418321AB" w:rsidR="007F0C89" w:rsidRDefault="00D00761" w:rsidP="00F046D7">
      <w:pPr>
        <w:pStyle w:val="Heading3"/>
      </w:pPr>
      <w:bookmarkStart w:id="51" w:name="_Toc137611441"/>
      <w:r>
        <w:t>3</w:t>
      </w:r>
      <w:r w:rsidR="007F0C89">
        <w:t>.</w:t>
      </w:r>
      <w:r>
        <w:t>3</w:t>
      </w:r>
      <w:r w:rsidR="007F0C89">
        <w:t>.</w:t>
      </w:r>
      <w:r w:rsidR="00965BD5">
        <w:t>2</w:t>
      </w:r>
      <w:r w:rsidR="007F0C89">
        <w:t xml:space="preserve">. </w:t>
      </w:r>
      <w:r w:rsidR="00F25A39">
        <w:t>Technology Gap</w:t>
      </w:r>
      <w:bookmarkEnd w:id="51"/>
    </w:p>
    <w:p w14:paraId="6ABEE0E4" w14:textId="77777777" w:rsidR="007F0C89" w:rsidRDefault="007F0C89" w:rsidP="007F0C89"/>
    <w:p w14:paraId="2E1BA131" w14:textId="77777777" w:rsidR="00965BD5" w:rsidRDefault="00965BD5" w:rsidP="00965BD5">
      <w:r>
        <w:t>While these examples represent a fraction of the available market, they cater to diverse needs for specific audiences. Based on our topic research, we may sum up our findings:</w:t>
      </w:r>
    </w:p>
    <w:p w14:paraId="7503A1D3" w14:textId="77777777" w:rsidR="00965BD5" w:rsidRDefault="00965BD5" w:rsidP="00965BD5"/>
    <w:p w14:paraId="2764115E" w14:textId="77777777" w:rsidR="00965BD5" w:rsidRDefault="00965BD5" w:rsidP="00965BD5">
      <w:pPr>
        <w:keepNext/>
      </w:pPr>
      <w:r>
        <w:rPr>
          <w:noProof/>
        </w:rPr>
        <w:drawing>
          <wp:inline distT="0" distB="0" distL="0" distR="0" wp14:anchorId="6CE51200" wp14:editId="2AF06C62">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44FB0469" w14:textId="58A9DE23" w:rsidR="00965BD5" w:rsidRDefault="00965BD5" w:rsidP="00965BD5">
      <w:pPr>
        <w:pStyle w:val="Caption"/>
        <w:jc w:val="center"/>
      </w:pPr>
      <w:r>
        <w:t>Figure-</w:t>
      </w:r>
      <w:r w:rsidR="00C42C10">
        <w:t>24</w:t>
      </w:r>
      <w:r>
        <w:t xml:space="preserve"> Comparison </w:t>
      </w:r>
      <w:r w:rsidRPr="008B1B9A">
        <w:rPr>
          <w:b w:val="0"/>
          <w:bCs/>
        </w:rPr>
        <w:t>(Appendix/Comparision.drawio)</w:t>
      </w:r>
    </w:p>
    <w:p w14:paraId="5F2F2141" w14:textId="77777777" w:rsidR="00965BD5" w:rsidRDefault="00965BD5" w:rsidP="007F0C89"/>
    <w:p w14:paraId="77069036" w14:textId="4F8B16E1" w:rsidR="007F0C89" w:rsidRDefault="008E34F4" w:rsidP="007F0C89">
      <w:r>
        <w:lastRenderedPageBreak/>
        <w:t>Our summary discovered a range of functionalities</w:t>
      </w:r>
      <w:r w:rsidR="007F0C89">
        <w:t xml:space="preserve"> that novice guitarist</w:t>
      </w:r>
      <w:r w:rsidR="0083796F">
        <w:t>s</w:t>
      </w:r>
      <w:r w:rsidR="007F0C89">
        <w:t xml:space="preserve"> would </w:t>
      </w:r>
      <w:r w:rsidR="00DD3226">
        <w:t>benefit</w:t>
      </w:r>
      <w:r>
        <w:t xml:space="preserve"> from</w:t>
      </w:r>
      <w:r w:rsidR="007F0C89">
        <w:t xml:space="preserve">. But unfortunately, they are sparsely isolated throughout several products with distinct merits and limitations. Ideally, these features should be </w:t>
      </w:r>
      <w:r w:rsidR="007F0C89" w:rsidRPr="00B13A54">
        <w:rPr>
          <w:b/>
          <w:bCs/>
          <w:i/>
          <w:iCs/>
        </w:rPr>
        <w:t>consolidated into one comprehensive product</w:t>
      </w:r>
      <w:r w:rsidR="007F0C89">
        <w:t>.</w:t>
      </w:r>
      <w:r w:rsidR="005454EF">
        <w:t xml:space="preserve"> </w:t>
      </w:r>
      <w:r w:rsidR="00983676">
        <w:t>W</w:t>
      </w:r>
      <w:r w:rsidR="007F0C89">
        <w:t xml:space="preserve">hile Guitar Hero has outstanding gameplay, its unrealistic controller </w:t>
      </w:r>
      <w:r w:rsidR="004E78C2">
        <w:t>lacks authent</w:t>
      </w:r>
      <w:r w:rsidR="00472994">
        <w:t>icity</w:t>
      </w:r>
      <w:r w:rsidR="007F0C89">
        <w:t xml:space="preserve">. On the other hand, MI's Digital Guitar has an excellent artistic design </w:t>
      </w:r>
      <w:r w:rsidR="00B8172F">
        <w:t>with</w:t>
      </w:r>
      <w:r w:rsidR="007F0C89">
        <w:t xml:space="preserve"> </w:t>
      </w:r>
      <w:r w:rsidR="00B8172F">
        <w:t xml:space="preserve">a </w:t>
      </w:r>
      <w:r w:rsidR="007F0C89">
        <w:t xml:space="preserve">natural </w:t>
      </w:r>
      <w:r w:rsidR="00B8172F">
        <w:t>layout</w:t>
      </w:r>
      <w:r w:rsidR="007F0C89">
        <w:t xml:space="preserve"> but inaccurate fret distances. Unfortunately, </w:t>
      </w:r>
      <w:r w:rsidR="00116651">
        <w:t>its synthetic music system cannot play notes, just chords</w:t>
      </w:r>
      <w:r w:rsidR="007F0C89">
        <w:t xml:space="preserve">. RockSmith offers an exceptionally realistic application that teaches fundamental music skills, </w:t>
      </w:r>
      <w:r w:rsidR="0031292C">
        <w:t>but</w:t>
      </w:r>
      <w:r w:rsidR="007F0C89">
        <w:t xml:space="preserve"> user</w:t>
      </w:r>
      <w:r w:rsidR="0031292C">
        <w:t>s</w:t>
      </w:r>
      <w:r w:rsidR="007F0C89">
        <w:t xml:space="preserve"> must buy a decent-quality instrument to play.</w:t>
      </w:r>
    </w:p>
    <w:p w14:paraId="51D7601A" w14:textId="77777777" w:rsidR="007F0C89" w:rsidRDefault="007F0C89" w:rsidP="007F0C89"/>
    <w:p w14:paraId="306673FC" w14:textId="1933BAE7" w:rsidR="007F0C89" w:rsidRDefault="007F0C89" w:rsidP="00084D69">
      <w:r>
        <w:t xml:space="preserve">Finally, all these systems are vendor-specific, proprietary, </w:t>
      </w:r>
      <w:r w:rsidR="00FB2CE6">
        <w:t>and</w:t>
      </w:r>
      <w:r>
        <w:t xml:space="preserve"> licenced. As a software developer, </w:t>
      </w:r>
      <w:r w:rsidR="00F72059">
        <w:t>I desire</w:t>
      </w:r>
      <w:r w:rsidR="00FB2CE6">
        <w:t xml:space="preserve"> to </w:t>
      </w:r>
      <w:r w:rsidR="00F72059">
        <w:t xml:space="preserve">create </w:t>
      </w:r>
      <w:r>
        <w:t xml:space="preserve">applications around a digital guitar instrument </w:t>
      </w:r>
      <w:r w:rsidRPr="0066725C">
        <w:rPr>
          <w:b/>
          <w:bCs/>
          <w:i/>
          <w:iCs/>
        </w:rPr>
        <w:t>free from licences or the concern of</w:t>
      </w:r>
      <w:r>
        <w:t xml:space="preserve"> </w:t>
      </w:r>
      <w:r w:rsidRPr="00F72059">
        <w:rPr>
          <w:b/>
          <w:bCs/>
          <w:i/>
          <w:iCs/>
        </w:rPr>
        <w:t>litigations</w:t>
      </w:r>
      <w:r>
        <w:t xml:space="preserve">. Additionally, </w:t>
      </w:r>
      <w:r w:rsidR="00DF42F1">
        <w:t>our</w:t>
      </w:r>
      <w:r>
        <w:t xml:space="preserve"> device should have specifications, protocols and documentation available for software developer</w:t>
      </w:r>
      <w:r w:rsidR="00DF42F1">
        <w:t>s</w:t>
      </w:r>
      <w:r>
        <w:t xml:space="preserve"> in the community to </w:t>
      </w:r>
      <w:r w:rsidR="00176A34">
        <w:t>encourage</w:t>
      </w:r>
      <w:r>
        <w:t xml:space="preserve"> </w:t>
      </w:r>
      <w:r w:rsidR="00176A34">
        <w:t>competition</w:t>
      </w:r>
      <w:r>
        <w:t>.</w:t>
      </w:r>
    </w:p>
    <w:p w14:paraId="088D5CC7" w14:textId="77777777" w:rsidR="00084D69" w:rsidRPr="00D00761" w:rsidRDefault="00084D69" w:rsidP="00084D69">
      <w:pPr>
        <w:rPr>
          <w:rFonts w:eastAsiaTheme="majorEastAsia" w:cstheme="majorBidi"/>
          <w:b/>
          <w:smallCaps/>
          <w:sz w:val="24"/>
          <w:szCs w:val="32"/>
        </w:rPr>
      </w:pPr>
    </w:p>
    <w:p w14:paraId="512DA95B" w14:textId="63049BC3" w:rsidR="00A56940" w:rsidRDefault="004B1F61" w:rsidP="00A56940">
      <w:pPr>
        <w:pStyle w:val="Heading2"/>
      </w:pPr>
      <w:bookmarkStart w:id="52" w:name="_Toc137611442"/>
      <w:r>
        <w:t>3.</w:t>
      </w:r>
      <w:r w:rsidR="00D00761">
        <w:t>4</w:t>
      </w:r>
      <w:r>
        <w:t>. Design</w:t>
      </w:r>
      <w:r w:rsidR="009513E7">
        <w:t xml:space="preserve"> Research</w:t>
      </w:r>
      <w:bookmarkEnd w:id="52"/>
    </w:p>
    <w:p w14:paraId="7550BD87" w14:textId="42D86799" w:rsidR="003B7C60" w:rsidRDefault="004C5C43" w:rsidP="00007191">
      <w:pPr>
        <w:pStyle w:val="Heading3"/>
      </w:pPr>
      <w:bookmarkStart w:id="53" w:name="_Toc137611443"/>
      <w:r>
        <w:t>3.</w:t>
      </w:r>
      <w:r w:rsidR="00D00761">
        <w:t>4</w:t>
      </w:r>
      <w:r w:rsidR="009513E7">
        <w:t xml:space="preserve">.1. </w:t>
      </w:r>
      <w:r w:rsidR="003B7C60">
        <w:t>Fret Distances</w:t>
      </w:r>
      <w:bookmarkEnd w:id="53"/>
    </w:p>
    <w:p w14:paraId="34B7FD2C" w14:textId="77777777" w:rsidR="00EA3040" w:rsidRPr="00EA3040" w:rsidRDefault="00EA3040" w:rsidP="00EA3040"/>
    <w:p w14:paraId="08C04528" w14:textId="12EBF543" w:rsidR="0025439C" w:rsidRDefault="005F67F4" w:rsidP="00E664C5">
      <w:r>
        <w:t>C</w:t>
      </w:r>
      <w:r w:rsidR="003B7C60">
        <w:t>urrent devices</w:t>
      </w:r>
      <w:r w:rsidR="00983676">
        <w:t xml:space="preserve"> like the MI Digital Guitar</w:t>
      </w:r>
      <w:r w:rsidR="003B7C60">
        <w:t xml:space="preserve"> </w:t>
      </w:r>
      <w:r w:rsidR="00551DFB">
        <w:t>also ignore</w:t>
      </w:r>
      <w:r w:rsidR="003B7C60">
        <w:t xml:space="preserve"> the distances between frets</w:t>
      </w:r>
      <w:r w:rsidR="00C921F0">
        <w:t xml:space="preserve">, damaging </w:t>
      </w:r>
      <w:r w:rsidR="007F5154">
        <w:t xml:space="preserve">their </w:t>
      </w:r>
      <w:r w:rsidR="00C921F0">
        <w:t>authenticity</w:t>
      </w:r>
      <w:r w:rsidR="003B7C60">
        <w:t xml:space="preserve">. </w:t>
      </w:r>
      <w:r w:rsidR="00DF6E80">
        <w:t>Conventionally, w</w:t>
      </w:r>
      <w:r w:rsidR="003B7C60">
        <w:t xml:space="preserve">e calibrate the </w:t>
      </w:r>
      <w:r w:rsidR="001478A5">
        <w:t>guitar</w:t>
      </w:r>
      <w:r w:rsidR="003B7C60">
        <w:t xml:space="preserve"> neck to natural proportion</w:t>
      </w:r>
      <w:r w:rsidR="001478A5">
        <w:t>s</w:t>
      </w:r>
      <w:r w:rsidR="003B7C60">
        <w:t xml:space="preserve"> where the 12</w:t>
      </w:r>
      <w:r w:rsidR="003B7C60" w:rsidRPr="006E4630">
        <w:rPr>
          <w:vertAlign w:val="superscript"/>
        </w:rPr>
        <w:t>th</w:t>
      </w:r>
      <w:r w:rsidR="003B7C60">
        <w:t xml:space="preserve"> fret is halfway to the scale length between the nut and the saddle. The fret positions may be calculated by dividing the remainder of a fret-saddle distance by 17.817 recursively.</w:t>
      </w:r>
    </w:p>
    <w:p w14:paraId="4E7C7343" w14:textId="77777777" w:rsidR="00E664C5" w:rsidRDefault="00E664C5" w:rsidP="00E664C5"/>
    <w:p w14:paraId="476BBC09" w14:textId="77777777" w:rsidR="003B7C60" w:rsidRDefault="003B7C60" w:rsidP="0075313E">
      <w:pPr>
        <w:keepNext/>
        <w:jc w:val="center"/>
      </w:pPr>
      <w:r>
        <w:rPr>
          <w:noProof/>
        </w:rPr>
        <w:drawing>
          <wp:inline distT="0" distB="0" distL="0" distR="0" wp14:anchorId="5DA5D909" wp14:editId="7573A5D5">
            <wp:extent cx="5789098" cy="1294889"/>
            <wp:effectExtent l="0" t="0" r="2540" b="63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3">
                      <a:extLst>
                        <a:ext uri="{28A0092B-C50C-407E-A947-70E740481C1C}">
                          <a14:useLocalDpi xmlns:a14="http://schemas.microsoft.com/office/drawing/2010/main" val="0"/>
                        </a:ext>
                      </a:extLst>
                    </a:blip>
                    <a:stretch>
                      <a:fillRect/>
                    </a:stretch>
                  </pic:blipFill>
                  <pic:spPr>
                    <a:xfrm>
                      <a:off x="0" y="0"/>
                      <a:ext cx="6033599" cy="1349578"/>
                    </a:xfrm>
                    <a:prstGeom prst="rect">
                      <a:avLst/>
                    </a:prstGeom>
                  </pic:spPr>
                </pic:pic>
              </a:graphicData>
            </a:graphic>
          </wp:inline>
        </w:drawing>
      </w:r>
    </w:p>
    <w:p w14:paraId="6EC908D6" w14:textId="123B5382" w:rsidR="003B7C60" w:rsidRDefault="003B7C60" w:rsidP="0075313E">
      <w:pPr>
        <w:pStyle w:val="Caption"/>
        <w:jc w:val="center"/>
        <w:rPr>
          <w:b w:val="0"/>
          <w:bCs/>
        </w:rPr>
      </w:pPr>
      <w:r>
        <w:t>Figure</w:t>
      </w:r>
      <w:r w:rsidR="007710D1">
        <w:t>-</w:t>
      </w:r>
      <w:r w:rsidR="00C42C10">
        <w:t>25</w:t>
      </w:r>
      <w:r>
        <w:t xml:space="preserve">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Table</w:t>
      </w:r>
      <w:r w:rsidR="009A552B" w:rsidRPr="009A552B">
        <w:rPr>
          <w:b w:val="0"/>
          <w:bCs/>
        </w:rPr>
        <w:t>.drawio)</w:t>
      </w:r>
    </w:p>
    <w:p w14:paraId="160750E2" w14:textId="77777777" w:rsidR="00E664C5" w:rsidRPr="00E664C5" w:rsidRDefault="00E664C5" w:rsidP="00E664C5"/>
    <w:p w14:paraId="0A374644" w14:textId="49F9F382" w:rsidR="003B7C60" w:rsidRDefault="003B7C60" w:rsidP="003B7C60">
      <w:r>
        <w:t xml:space="preserve">These distance values can be used to create </w:t>
      </w:r>
      <w:r w:rsidR="005C688F">
        <w:t>our</w:t>
      </w:r>
      <w:r>
        <w:t xml:space="preserve"> </w:t>
      </w:r>
      <w:r w:rsidR="00947F98">
        <w:t>trial template</w:t>
      </w:r>
      <w:r>
        <w:t xml:space="preserve"> </w:t>
      </w:r>
      <w:r w:rsidR="005C688F">
        <w:t xml:space="preserve">for the </w:t>
      </w:r>
      <w:r>
        <w:t>physical layout. However, this layout doesn</w:t>
      </w:r>
      <w:r w:rsidR="000A7AF1">
        <w:t>'</w:t>
      </w:r>
      <w:r>
        <w:t>t yet consider wiggle room</w:t>
      </w:r>
      <w:r w:rsidR="005B4668">
        <w:t>s</w:t>
      </w:r>
      <w:r>
        <w:t xml:space="preserve"> between the buttons.</w:t>
      </w:r>
    </w:p>
    <w:p w14:paraId="48B481AB" w14:textId="77777777" w:rsidR="00E664C5" w:rsidRDefault="00E664C5" w:rsidP="003B7C60"/>
    <w:p w14:paraId="058F660A" w14:textId="77777777" w:rsidR="003B7C60" w:rsidRDefault="003B7C60" w:rsidP="00E664C5">
      <w:pPr>
        <w:keepNext/>
        <w:jc w:val="center"/>
      </w:pPr>
      <w:r>
        <w:rPr>
          <w:noProof/>
        </w:rPr>
        <w:drawing>
          <wp:inline distT="0" distB="0" distL="0" distR="0" wp14:anchorId="6BF857AB" wp14:editId="00546DBE">
            <wp:extent cx="6517789" cy="1601735"/>
            <wp:effectExtent l="0" t="0" r="0" b="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544764" cy="1608364"/>
                    </a:xfrm>
                    <a:prstGeom prst="rect">
                      <a:avLst/>
                    </a:prstGeom>
                  </pic:spPr>
                </pic:pic>
              </a:graphicData>
            </a:graphic>
          </wp:inline>
        </w:drawing>
      </w:r>
    </w:p>
    <w:p w14:paraId="694A3E1C" w14:textId="753061E1" w:rsidR="004D5FE6" w:rsidRDefault="003B7C60" w:rsidP="0075313E">
      <w:pPr>
        <w:pStyle w:val="Caption"/>
        <w:jc w:val="center"/>
        <w:rPr>
          <w:b w:val="0"/>
          <w:bCs/>
        </w:rPr>
      </w:pPr>
      <w:r>
        <w:t>Figure</w:t>
      </w:r>
      <w:r w:rsidR="007710D1">
        <w:t>-</w:t>
      </w:r>
      <w:r w:rsidR="00C42C10">
        <w:t xml:space="preserve">26 </w:t>
      </w:r>
      <w:r>
        <w:t>Guitar Neck</w:t>
      </w:r>
      <w:r w:rsidR="0062552F">
        <w:t xml:space="preserve"> Distances</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04E5D673" w14:textId="606361DA" w:rsidR="00A91029" w:rsidRPr="006E0AE1" w:rsidRDefault="004632F5" w:rsidP="006E0AE1">
      <w:pPr>
        <w:pStyle w:val="Heading3"/>
        <w:rPr>
          <w:rStyle w:val="Heading3Char"/>
          <w:b/>
          <w:smallCaps/>
        </w:rPr>
      </w:pPr>
      <w:bookmarkStart w:id="54" w:name="_Toc137611444"/>
      <w:r w:rsidRPr="006E0AE1">
        <w:lastRenderedPageBreak/>
        <w:t>3.</w:t>
      </w:r>
      <w:r w:rsidR="00D00761">
        <w:t>4</w:t>
      </w:r>
      <w:r w:rsidRPr="006E0AE1">
        <w:t xml:space="preserve">.2. </w:t>
      </w:r>
      <w:r w:rsidR="004C5C43" w:rsidRPr="006E0AE1">
        <w:rPr>
          <w:rStyle w:val="Heading3Char"/>
          <w:b/>
          <w:smallCaps/>
        </w:rPr>
        <w:t>Key</w:t>
      </w:r>
      <w:r w:rsidR="00F25A39">
        <w:rPr>
          <w:rStyle w:val="Heading3Char"/>
          <w:b/>
          <w:smallCaps/>
        </w:rPr>
        <w:t>-</w:t>
      </w:r>
      <w:r w:rsidR="004C5C43" w:rsidRPr="006E0AE1">
        <w:rPr>
          <w:rStyle w:val="Heading3Char"/>
          <w:b/>
          <w:smallCaps/>
        </w:rPr>
        <w:t>Switch Interface</w:t>
      </w:r>
      <w:r w:rsidR="00984933">
        <w:rPr>
          <w:rStyle w:val="Heading3Char"/>
          <w:b/>
          <w:smallCaps/>
        </w:rPr>
        <w:t>s</w:t>
      </w:r>
      <w:bookmarkEnd w:id="54"/>
    </w:p>
    <w:p w14:paraId="34C2CE78" w14:textId="77777777" w:rsidR="006E0AE1" w:rsidRDefault="006E0AE1" w:rsidP="004C5C43"/>
    <w:p w14:paraId="5B676911" w14:textId="0E624DD3" w:rsidR="004C5C43" w:rsidRDefault="004C5C43" w:rsidP="004C5C43">
      <w:r w:rsidRPr="00422B1C">
        <w:t xml:space="preserve">To build </w:t>
      </w:r>
      <w:r>
        <w:t>a successful</w:t>
      </w:r>
      <w:r w:rsidRPr="00422B1C">
        <w:t xml:space="preserve"> guitar system</w:t>
      </w:r>
      <w:r>
        <w:t xml:space="preserve"> based on time precision</w:t>
      </w:r>
      <w:r w:rsidRPr="00422B1C">
        <w:t>, we need to detect inputs from the user</w:t>
      </w:r>
      <w:r>
        <w:t xml:space="preserve"> interface accurately and efficiently</w:t>
      </w:r>
      <w:r w:rsidRPr="00422B1C">
        <w:t xml:space="preserve">. </w:t>
      </w:r>
      <w:r>
        <w:t xml:space="preserve">From an electrical engineer's perspective, our console can be abstracted </w:t>
      </w:r>
      <w:r w:rsidR="0076425C">
        <w:t>as an intricate keyboard input consisting</w:t>
      </w:r>
      <w:r>
        <w:t xml:space="preserve">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182798">
            <w:instrText xml:space="preserve">CITATION Dav \l 2057 </w:instrText>
          </w:r>
          <w:r w:rsidR="00255474">
            <w:fldChar w:fldCharType="separate"/>
          </w:r>
          <w:r w:rsidR="00DB21E3">
            <w:rPr>
              <w:noProof/>
            </w:rPr>
            <w:t>(Dave and Rajiv, n.d.)</w:t>
          </w:r>
          <w:r w:rsidR="00255474">
            <w:fldChar w:fldCharType="end"/>
          </w:r>
        </w:sdtContent>
      </w:sdt>
      <w:r>
        <w:t>.</w:t>
      </w:r>
    </w:p>
    <w:p w14:paraId="39076777" w14:textId="77777777" w:rsidR="00621471" w:rsidRDefault="00621471" w:rsidP="00621471"/>
    <w:p w14:paraId="2CB0C7EE" w14:textId="584DBAE2" w:rsidR="004C5C43" w:rsidRDefault="0008729E" w:rsidP="0008729E">
      <w:pPr>
        <w:pStyle w:val="Heading4"/>
      </w:pPr>
      <w:r>
        <w:t>3.</w:t>
      </w:r>
      <w:r w:rsidR="00D00761">
        <w:t>4</w:t>
      </w:r>
      <w:r>
        <w:t xml:space="preserve">.2.1. </w:t>
      </w:r>
      <w:r w:rsidR="004C5C43">
        <w:t>Bus</w:t>
      </w:r>
      <w:r w:rsidR="00C44122">
        <w:t>es</w:t>
      </w:r>
    </w:p>
    <w:p w14:paraId="1835549A" w14:textId="77777777" w:rsidR="00A91029" w:rsidRPr="00A91029" w:rsidRDefault="00A91029" w:rsidP="00A91029"/>
    <w:p w14:paraId="14F2AF29" w14:textId="31EBB198" w:rsidR="004C5C43" w:rsidRDefault="004C5C43" w:rsidP="004C5C43">
      <w:r>
        <w:t xml:space="preserve">In our scenario, we need </w:t>
      </w:r>
      <w:r w:rsidR="004C3C2C">
        <w:t>120</w:t>
      </w:r>
      <w:r>
        <w:t xml:space="preserve"> fret buttons and six strum switches. Unfortunately, connecting switches directly to pins would be inelegant even if we could </w:t>
      </w:r>
      <w:r w:rsidR="00A56155">
        <w:t>afford</w:t>
      </w:r>
      <w:r>
        <w:t xml:space="preserve"> </w:t>
      </w:r>
      <w:r w:rsidR="00A56155">
        <w:t xml:space="preserve">to use </w:t>
      </w:r>
      <w:r>
        <w:t>a microcontroller with 126 digital pins. The fundamental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21E9E150" w:rsidR="004C5C43" w:rsidRDefault="004C5C43" w:rsidP="00861FC2">
      <w:pPr>
        <w:pStyle w:val="Caption"/>
        <w:jc w:val="center"/>
      </w:pPr>
      <w:r>
        <w:t>Figure</w:t>
      </w:r>
      <w:r w:rsidR="007710D1">
        <w:t>-</w:t>
      </w:r>
      <w:r w:rsidR="00AB34DA">
        <w:t>27</w:t>
      </w:r>
      <w:r>
        <w:t xml:space="preserve"> </w:t>
      </w:r>
      <w:r w:rsidRPr="001F4FAB">
        <w:t>Common Bus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6AE0C2A7" w:rsidR="004C5C43" w:rsidRDefault="004C5C43" w:rsidP="004C5C43">
      <w:r>
        <w:t xml:space="preserve">This solution in the above form is not ideal for </w:t>
      </w:r>
      <w:r w:rsidR="00F20778">
        <w:t>RiffMaster</w:t>
      </w:r>
      <w:r w:rsidR="00D76172">
        <w:t>, and</w:t>
      </w:r>
      <w:r>
        <w:t xml:space="preserve"> other linear solutions will be discussed in the following chapters.</w:t>
      </w:r>
    </w:p>
    <w:p w14:paraId="3B793E65" w14:textId="77777777" w:rsidR="004C5C43" w:rsidRDefault="004C5C43" w:rsidP="004C5C43"/>
    <w:p w14:paraId="355B79EA" w14:textId="7DDA2DE6" w:rsidR="004C5C43" w:rsidRDefault="009379A2" w:rsidP="009379A2">
      <w:pPr>
        <w:pStyle w:val="Heading4"/>
      </w:pPr>
      <w:r>
        <w:t>3.</w:t>
      </w:r>
      <w:r w:rsidR="00D00761">
        <w:t>4</w:t>
      </w:r>
      <w:r>
        <w:t xml:space="preserve">.2.2. </w:t>
      </w:r>
      <w:r w:rsidR="004C5C43">
        <w:t>Matri</w:t>
      </w:r>
      <w:r w:rsidR="00C44122">
        <w:t>ces</w:t>
      </w:r>
    </w:p>
    <w:p w14:paraId="55FD6204" w14:textId="77777777" w:rsidR="00A91029" w:rsidRPr="00A91029" w:rsidRDefault="00A91029" w:rsidP="00A91029"/>
    <w:p w14:paraId="63AB3824" w14:textId="7C51913B" w:rsidR="00483B4E" w:rsidRDefault="005B3865" w:rsidP="004C5C43">
      <w:r>
        <w:t>K</w:t>
      </w:r>
      <w:r w:rsidR="004C5C43">
        <w:t>eyboards and keypads often use matri</w:t>
      </w:r>
      <w:r>
        <w:t>ces</w:t>
      </w:r>
      <w:r w:rsidR="004C5C43">
        <w:t xml:space="preserve"> to consolidate greater number</w:t>
      </w:r>
      <w:r>
        <w:t>s</w:t>
      </w:r>
      <w:r w:rsidR="004C5C43">
        <w:t xml:space="preserve"> of switches to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C03C60">
            <w:instrText xml:space="preserve">CITATION Dri00 \l 2057 </w:instrText>
          </w:r>
          <w:r w:rsidR="0047176A">
            <w:fldChar w:fldCharType="separate"/>
          </w:r>
          <w:r w:rsidR="00DB21E3">
            <w:rPr>
              <w:noProof/>
            </w:rPr>
            <w:t xml:space="preserve"> (Dribin, 2000)</w:t>
          </w:r>
          <w:r w:rsidR="0047176A">
            <w:fldChar w:fldCharType="end"/>
          </w:r>
        </w:sdtContent>
      </w:sdt>
      <w:r w:rsidR="00541A1F">
        <w:t>.</w:t>
      </w:r>
      <w:r w:rsidR="00A47A11">
        <w:t xml:space="preserve"> </w:t>
      </w:r>
      <w:r w:rsidR="004C5C43">
        <w:t>For example, PC keyboards usually range from 63</w:t>
      </w:r>
      <w:r w:rsidR="006B49A3">
        <w:t>-</w:t>
      </w:r>
      <w:r w:rsidR="004C5C43">
        <w:t>105 keys</w:t>
      </w:r>
      <w:r w:rsidR="0036488E">
        <w:t xml:space="preserve"> </w:t>
      </w:r>
      <w:r w:rsidR="004C5C43">
        <w:t>arranged in a matrix. Meshing the switch wires would result in a drastically reduced digital pin requirement</w:t>
      </w:r>
      <w:r w:rsidR="00F569B5">
        <w:t>:</w:t>
      </w:r>
    </w:p>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4658E6"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6461EB40" w14:textId="77777777" w:rsidR="004658E6" w:rsidRPr="00A91029" w:rsidRDefault="004658E6" w:rsidP="004C5C43">
      <w:pPr>
        <w:rPr>
          <w:rFonts w:eastAsiaTheme="minorEastAsia"/>
          <w:sz w:val="20"/>
          <w:szCs w:val="20"/>
        </w:rPr>
      </w:pPr>
    </w:p>
    <w:p w14:paraId="316F9EAC" w14:textId="62B8A1EF" w:rsidR="004C5C43" w:rsidRPr="00A8759C" w:rsidRDefault="00B562D7" w:rsidP="004C5C43">
      <w:r w:rsidRPr="00A8759C">
        <w:lastRenderedPageBreak/>
        <w:t>M</w:t>
      </w:r>
      <w:r w:rsidR="009139AD" w:rsidRPr="00A8759C">
        <w:t>atrix keyboard</w:t>
      </w:r>
      <w:r w:rsidR="004B3CD4" w:rsidRPr="00A8759C">
        <w:t>s</w:t>
      </w:r>
      <w:r w:rsidR="009139AD" w:rsidRPr="00A8759C">
        <w:t xml:space="preserve"> use </w:t>
      </w:r>
      <w:r w:rsidR="004B3CD4" w:rsidRPr="00A8759C">
        <w:t>scanning algorithm</w:t>
      </w:r>
      <w:r w:rsidR="00202DC1" w:rsidRPr="00A8759C">
        <w:t>s</w:t>
      </w:r>
      <w:r w:rsidRPr="00A8759C">
        <w:t xml:space="preserve"> to detect button presses</w:t>
      </w:r>
      <w:r w:rsidR="00202DC1" w:rsidRPr="00A8759C">
        <w:t>, where rows and columns are individually read</w:t>
      </w:r>
      <w:r w:rsidR="004B3CD4" w:rsidRPr="00A8759C">
        <w:t>.</w:t>
      </w:r>
      <w:r w:rsidR="0046130A" w:rsidRPr="00A8759C">
        <w:t xml:space="preserve"> </w:t>
      </w:r>
      <w:r w:rsidR="008C7C82" w:rsidRPr="00A8759C">
        <w:t xml:space="preserve">After reengineering </w:t>
      </w:r>
      <w:r w:rsidR="00E570AD" w:rsidRPr="00A8759C">
        <w:t>different</w:t>
      </w:r>
      <w:r w:rsidR="0062271B" w:rsidRPr="00A8759C">
        <w:t xml:space="preserve"> </w:t>
      </w:r>
      <w:r w:rsidR="00E570AD" w:rsidRPr="00A8759C">
        <w:t xml:space="preserve">matrix </w:t>
      </w:r>
      <w:r w:rsidR="0062271B" w:rsidRPr="00A8759C">
        <w:t xml:space="preserve">examples, </w:t>
      </w:r>
      <w:r w:rsidR="006F5E49" w:rsidRPr="00A8759C">
        <w:t xml:space="preserve">we boiled down the </w:t>
      </w:r>
      <w:r w:rsidR="00FA4571" w:rsidRPr="00A8759C">
        <w:t>algorithms</w:t>
      </w:r>
      <w:r w:rsidR="006F5E49" w:rsidRPr="00A8759C">
        <w:t xml:space="preserve"> to </w:t>
      </w:r>
      <w:r w:rsidR="00FA4571" w:rsidRPr="00A8759C">
        <w:t>this universal</w:t>
      </w:r>
      <w:r w:rsidR="00E8646F" w:rsidRPr="00A8759C">
        <w:t xml:space="preserve"> </w:t>
      </w:r>
      <w:r w:rsidR="00FA4571" w:rsidRPr="00A8759C">
        <w:t>diagram</w:t>
      </w:r>
      <w:r w:rsidR="00E8646F" w:rsidRPr="00A8759C">
        <w:t>:</w:t>
      </w:r>
    </w:p>
    <w:p w14:paraId="723D4FDE" w14:textId="77777777" w:rsidR="00A91029" w:rsidRPr="00483B4E" w:rsidRDefault="00A91029" w:rsidP="004C5C43">
      <w:pPr>
        <w:rPr>
          <w:sz w:val="20"/>
          <w:szCs w:val="20"/>
        </w:rPr>
      </w:pPr>
    </w:p>
    <w:p w14:paraId="2226F5C4" w14:textId="3294D412" w:rsidR="004C5C43" w:rsidRDefault="000D11CA" w:rsidP="000B4671">
      <w:pPr>
        <w:keepNext/>
        <w:jc w:val="center"/>
      </w:pPr>
      <w:r>
        <w:rPr>
          <w:noProof/>
        </w:rPr>
        <w:drawing>
          <wp:inline distT="0" distB="0" distL="0" distR="0" wp14:anchorId="12987E66" wp14:editId="0546DED0">
            <wp:extent cx="5805520" cy="3202854"/>
            <wp:effectExtent l="0" t="0" r="5080" b="0"/>
            <wp:docPr id="1669656454" name="Picture 3" descr="A picture containing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56454" name="Picture 3" descr="A picture containing screenshot, desig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814340" cy="3207720"/>
                    </a:xfrm>
                    <a:prstGeom prst="rect">
                      <a:avLst/>
                    </a:prstGeom>
                  </pic:spPr>
                </pic:pic>
              </a:graphicData>
            </a:graphic>
          </wp:inline>
        </w:drawing>
      </w:r>
    </w:p>
    <w:p w14:paraId="517671B1" w14:textId="1DE7A613" w:rsidR="00DA0121" w:rsidRDefault="004C5C43" w:rsidP="00236DE7">
      <w:pPr>
        <w:pStyle w:val="Caption"/>
        <w:jc w:val="center"/>
      </w:pPr>
      <w:r>
        <w:t>Figure</w:t>
      </w:r>
      <w:r w:rsidR="00634A81">
        <w:t>-</w:t>
      </w:r>
      <w:r w:rsidR="00AB34DA">
        <w:t>28</w:t>
      </w:r>
      <w:r>
        <w:t xml:space="preserve"> Keyboard Scanning</w:t>
      </w:r>
      <w:r w:rsidR="00741369">
        <w:t xml:space="preserve"> </w:t>
      </w:r>
      <w:r w:rsidR="00741369" w:rsidRPr="00741369">
        <w:rPr>
          <w:b w:val="0"/>
          <w:bCs/>
        </w:rPr>
        <w:t>(Appendix/Keyboard-Scanning.drawio)</w:t>
      </w:r>
    </w:p>
    <w:p w14:paraId="031454FB" w14:textId="77777777" w:rsidR="005F2D9B" w:rsidRDefault="005F2D9B" w:rsidP="005F2D9B"/>
    <w:p w14:paraId="2D2A1B6B" w14:textId="190FC945" w:rsidR="00211EBE" w:rsidRDefault="00656AB6" w:rsidP="005F2D9B">
      <w:r>
        <w:t>Unfortunately, keyboard matrices int</w:t>
      </w:r>
      <w:r w:rsidR="004853BF">
        <w:t>r</w:t>
      </w:r>
      <w:r>
        <w:t xml:space="preserve">oduce </w:t>
      </w:r>
      <w:r w:rsidR="004853BF">
        <w:t>problems with simultaneous key presses</w:t>
      </w:r>
      <w:r w:rsidR="00D606AC">
        <w:t xml:space="preserve">, </w:t>
      </w:r>
      <w:r w:rsidR="00084CD0">
        <w:t>called</w:t>
      </w:r>
      <w:r w:rsidR="00D606AC">
        <w:t xml:space="preserve"> keyboard</w:t>
      </w:r>
      <w:r w:rsidR="0095494A">
        <w:t xml:space="preserve"> </w:t>
      </w:r>
      <w:r w:rsidR="0095494A" w:rsidRPr="000B4C86">
        <w:rPr>
          <w:b/>
          <w:bCs/>
          <w:i/>
          <w:iCs/>
        </w:rPr>
        <w:t>ghosting</w:t>
      </w:r>
      <w:r w:rsidR="0095494A">
        <w:t xml:space="preserve"> </w:t>
      </w:r>
      <w:r w:rsidR="00BE6A9E">
        <w:t xml:space="preserve">(unrecognised strokes) </w:t>
      </w:r>
      <w:r w:rsidR="0095494A">
        <w:t xml:space="preserve">and </w:t>
      </w:r>
      <w:r w:rsidR="0095494A" w:rsidRPr="000B4C86">
        <w:rPr>
          <w:b/>
          <w:bCs/>
          <w:i/>
          <w:iCs/>
        </w:rPr>
        <w:t>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384A58E3" w14:textId="77777777" w:rsidR="0046264F" w:rsidRDefault="0046264F"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762CC9DB" w:rsidR="00B80B8C" w:rsidRDefault="00B80B8C" w:rsidP="00B80B8C">
      <w:pPr>
        <w:pStyle w:val="Caption"/>
        <w:jc w:val="center"/>
      </w:pPr>
      <w:r>
        <w:t>Figure</w:t>
      </w:r>
      <w:r w:rsidR="00634A81">
        <w:t>-</w:t>
      </w:r>
      <w:r w:rsidR="00AB34DA">
        <w:t>29</w:t>
      </w:r>
      <w:r w:rsidR="00C06A65">
        <w:t xml:space="preserve"> </w:t>
      </w:r>
      <w:r w:rsidR="001F7E4F">
        <w:t>Masking</w:t>
      </w:r>
      <w:r w:rsidR="00C06A65">
        <w:t xml:space="preserve">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413AEC3" w:rsidR="00656AB6" w:rsidRDefault="00E66B59" w:rsidP="005F2D9B">
      <w:r>
        <w:t>G</w:t>
      </w:r>
      <w:r w:rsidR="00016686">
        <w:t xml:space="preserve">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chords</w:t>
      </w:r>
      <w:r w:rsidR="00631F0F">
        <w:t xml:space="preserve">. </w:t>
      </w:r>
      <w:r w:rsidR="00631F0F" w:rsidRPr="005602D8">
        <w:rPr>
          <w:b/>
          <w:bCs/>
          <w:i/>
          <w:iCs/>
        </w:rPr>
        <w:t xml:space="preserve">These glitches may be corrected </w:t>
      </w:r>
      <w:r w:rsidR="00F60DD8" w:rsidRPr="005602D8">
        <w:rPr>
          <w:b/>
          <w:bCs/>
          <w:i/>
          <w:iCs/>
        </w:rPr>
        <w:t>by using diodes.</w:t>
      </w:r>
    </w:p>
    <w:p w14:paraId="65C974AF" w14:textId="77777777" w:rsidR="00F569B5" w:rsidRDefault="00F569B5" w:rsidP="005F2D9B"/>
    <w:p w14:paraId="7A624F7D" w14:textId="452AF84F" w:rsidR="00C73F92" w:rsidRDefault="00C73F92" w:rsidP="00D75EB9">
      <w:pPr>
        <w:pStyle w:val="Heading3"/>
      </w:pPr>
      <w:bookmarkStart w:id="55" w:name="_Toc137611445"/>
      <w:r>
        <w:lastRenderedPageBreak/>
        <w:t>3.</w:t>
      </w:r>
      <w:r w:rsidR="00D00761">
        <w:t>4</w:t>
      </w:r>
      <w:r>
        <w:t>.</w:t>
      </w:r>
      <w:r w:rsidR="003E144F">
        <w:t>3</w:t>
      </w:r>
      <w:r>
        <w:t>.</w:t>
      </w:r>
      <w:r w:rsidR="00E10996">
        <w:t xml:space="preserve"> </w:t>
      </w:r>
      <w:r w:rsidR="001C3762">
        <w:t>Ladders</w:t>
      </w:r>
      <w:bookmarkEnd w:id="55"/>
    </w:p>
    <w:p w14:paraId="1FE97FD6" w14:textId="77777777" w:rsidR="001F3D4A" w:rsidRPr="001F3D4A" w:rsidRDefault="001F3D4A" w:rsidP="001F3D4A"/>
    <w:p w14:paraId="7003D626" w14:textId="25678BCC" w:rsidR="00FD781D" w:rsidRDefault="00D428D4" w:rsidP="005F2D9B">
      <w:r>
        <w:t xml:space="preserve">Traditionally buttons are registered through digital pins </w:t>
      </w:r>
      <w:r w:rsidR="00CF6436">
        <w:t xml:space="preserve">because of </w:t>
      </w:r>
      <w:r w:rsidR="00A351C7">
        <w:t xml:space="preserve">the </w:t>
      </w:r>
      <w:r w:rsidR="00CF6436">
        <w:t>input</w:t>
      </w:r>
      <w:r w:rsidR="00CF0C9A">
        <w:t>s</w:t>
      </w:r>
      <w:r w:rsidR="00CF6436">
        <w:t xml:space="preserve">'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similar to how potentiometers work</w:t>
      </w:r>
      <w:r w:rsidR="00A217BE">
        <w:t xml:space="preserve"> </w:t>
      </w:r>
      <w:r w:rsidR="00713787">
        <w:t xml:space="preserve">or </w:t>
      </w:r>
      <w:r w:rsidR="00916277">
        <w:t xml:space="preserve">how </w:t>
      </w:r>
      <w:r w:rsidR="003C7517">
        <w:t>sensor values are read</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9252E9">
            <w:instrText xml:space="preserve">CITATION Fit12 \l 2057 </w:instrText>
          </w:r>
          <w:r w:rsidR="001C50C0">
            <w:fldChar w:fldCharType="separate"/>
          </w:r>
          <w:r w:rsidR="00DB21E3">
            <w:rPr>
              <w:noProof/>
            </w:rPr>
            <w:t>(Fitzgerald and Shiloh, 2012)</w:t>
          </w:r>
          <w:r w:rsidR="001C50C0">
            <w:fldChar w:fldCharType="end"/>
          </w:r>
        </w:sdtContent>
      </w:sdt>
      <w:r w:rsidR="004D6C09">
        <w:t>.</w:t>
      </w:r>
      <w:r w:rsidR="00BD432B">
        <w:t xml:space="preserve"> </w:t>
      </w:r>
    </w:p>
    <w:p w14:paraId="5135C372" w14:textId="77777777" w:rsidR="001F3D4A" w:rsidRPr="001F3D4A" w:rsidRDefault="001F3D4A" w:rsidP="001F3D4A"/>
    <w:p w14:paraId="1E1C0F1C" w14:textId="4723D0B9" w:rsidR="00565948" w:rsidRDefault="00396B83" w:rsidP="00565948">
      <w:r>
        <w:t>A</w:t>
      </w:r>
      <w:r w:rsidR="00825220">
        <w:t>nalog</w:t>
      </w:r>
      <w:r w:rsidR="001C3762">
        <w:t xml:space="preserve"> </w:t>
      </w:r>
      <w:r w:rsidR="004B6442">
        <w:t xml:space="preserve">ladders </w:t>
      </w:r>
      <w:r w:rsidR="00825220">
        <w:t xml:space="preserve">could </w:t>
      </w:r>
      <w:r w:rsidR="00C9546A">
        <w:t xml:space="preserve">also </w:t>
      </w:r>
      <w:r w:rsidR="008D57C4">
        <w:t xml:space="preserve">eliminate </w:t>
      </w:r>
      <w:r w:rsidR="00E7542C">
        <w:t xml:space="preserve">the ghosting and masking </w:t>
      </w:r>
      <w:r w:rsidR="008D57C4">
        <w:t>problems</w:t>
      </w:r>
      <w:r w:rsidR="008B08BC">
        <w:t xml:space="preserve"> because</w:t>
      </w:r>
      <w:r w:rsidR="003C0BBE">
        <w:t xml:space="preserve"> only the topmost button press on each row</w:t>
      </w:r>
      <w:r w:rsidR="00B31559">
        <w:t xml:space="preserve"> </w:t>
      </w:r>
      <w:r>
        <w:t>is</w:t>
      </w:r>
      <w:r w:rsidR="00B31559">
        <w:t xml:space="preserve"> registered</w:t>
      </w:r>
      <w:r w:rsidR="00BC0E8C">
        <w:t>, similar to the real</w:t>
      </w:r>
      <w:r w:rsidR="00B7652E">
        <w:t>-world</w:t>
      </w:r>
      <w:r w:rsidR="00BC0E8C">
        <w:t xml:space="preserve"> instrument. </w:t>
      </w:r>
      <w:r w:rsidR="004B6442">
        <w:t>L</w:t>
      </w:r>
      <w:r w:rsidR="007B215F">
        <w:t xml:space="preserve">adders </w:t>
      </w:r>
      <w:r w:rsidR="00D47C84">
        <w:t xml:space="preserve">could </w:t>
      </w:r>
      <w:r w:rsidR="007B215F">
        <w:t xml:space="preserve">reduce </w:t>
      </w:r>
      <w:r w:rsidR="003C4241">
        <w:t xml:space="preserve">the </w:t>
      </w:r>
      <w:r w:rsidR="00D47C84">
        <w:t>pin requirements to six (strings)</w:t>
      </w:r>
      <w:r w:rsidR="002E3478">
        <w:t>.</w:t>
      </w:r>
      <w:r w:rsidR="00756E0B">
        <w:t xml:space="preserve"> One way of </w:t>
      </w:r>
      <w:r w:rsidR="00307C33">
        <w:t>creating analog voltage dividers is to use sequen</w:t>
      </w:r>
      <w:r w:rsidR="001C4070">
        <w:t xml:space="preserve">tial </w:t>
      </w:r>
      <w:r w:rsidR="00D809BE">
        <w:t xml:space="preserve">switch </w:t>
      </w:r>
      <w:r w:rsidR="001C4070">
        <w:t>wiring</w:t>
      </w:r>
      <w:r w:rsidR="00D809BE">
        <w:t xml:space="preserve"> </w:t>
      </w:r>
      <w:r w:rsidR="001C4070">
        <w:t>and identical resistors</w:t>
      </w:r>
      <w:r w:rsidR="00D80AA4">
        <w:t xml:space="preserve">, often called </w:t>
      </w:r>
      <w:r w:rsidR="008700FB" w:rsidRPr="008700FB">
        <w:rPr>
          <w:b/>
          <w:bCs/>
          <w:i/>
          <w:iCs/>
        </w:rPr>
        <w:t xml:space="preserve">logarithmic </w:t>
      </w:r>
      <w:r w:rsidR="00D80AA4" w:rsidRPr="008700FB">
        <w:rPr>
          <w:b/>
          <w:bCs/>
          <w:i/>
          <w:iCs/>
        </w:rPr>
        <w:t>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6E99EC39">
            <wp:extent cx="4572000" cy="1991132"/>
            <wp:effectExtent l="0" t="0" r="0" b="9525"/>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632358" cy="2017418"/>
                    </a:xfrm>
                    <a:prstGeom prst="rect">
                      <a:avLst/>
                    </a:prstGeom>
                  </pic:spPr>
                </pic:pic>
              </a:graphicData>
            </a:graphic>
          </wp:inline>
        </w:drawing>
      </w:r>
    </w:p>
    <w:p w14:paraId="55831EBF" w14:textId="35663047" w:rsidR="00427DAB" w:rsidRDefault="00B67BFA" w:rsidP="0028708B">
      <w:pPr>
        <w:pStyle w:val="Caption"/>
        <w:jc w:val="center"/>
      </w:pPr>
      <w:r>
        <w:t>Figure</w:t>
      </w:r>
      <w:r w:rsidR="00634A81">
        <w:t>-</w:t>
      </w:r>
      <w:r w:rsidR="00AB34DA">
        <w:t>30</w:t>
      </w:r>
      <w:r>
        <w:t xml:space="preserve"> Resistor Ladder</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20D016BD" w14:textId="77777777" w:rsidR="00C66DFB" w:rsidRPr="00C66DFB" w:rsidRDefault="00C66DFB" w:rsidP="00C66DFB"/>
    <w:p w14:paraId="5BB6AB3F" w14:textId="0A14DBAF" w:rsidR="00842D22" w:rsidRDefault="00F306C8" w:rsidP="00427DAB">
      <w:r>
        <w:t>A</w:t>
      </w:r>
      <w:r w:rsidR="00C33A65">
        <w:t>l</w:t>
      </w:r>
      <w:r w:rsidR="004D281C">
        <w:t>though this solution is straightforward</w:t>
      </w:r>
      <w:r w:rsidR="00C33A65">
        <w:t>,</w:t>
      </w:r>
      <w:r w:rsidR="004D281C">
        <w:t xml:space="preserve"> </w:t>
      </w:r>
      <w:r w:rsidR="00C33A65">
        <w:t xml:space="preserve">it works </w:t>
      </w:r>
      <w:r w:rsidR="003170DA">
        <w:t>for projects with fewer switches</w:t>
      </w:r>
      <w:r w:rsidR="00272611">
        <w:t>.</w:t>
      </w:r>
      <w:r w:rsidR="00BF04A9">
        <w:t xml:space="preserve"> </w:t>
      </w:r>
      <w:r w:rsidR="00106EFC">
        <w:t>Even if we assume perfect resistor</w:t>
      </w:r>
      <w:r w:rsidR="0008457A">
        <w:t xml:space="preserve">s, we </w:t>
      </w:r>
      <w:r w:rsidR="00A10252">
        <w:t>must</w:t>
      </w:r>
      <w:r w:rsidR="008E2E10">
        <w:t xml:space="preserve"> interpret our voltage divider values </w:t>
      </w:r>
      <w:r w:rsidR="004C0B20">
        <w:t>by hard-coding a logarithmic range.</w:t>
      </w:r>
      <w:r w:rsidR="006A4BC8">
        <w:t xml:space="preserve"> </w:t>
      </w:r>
      <w:r w:rsidR="004A3099">
        <w:t>Our</w:t>
      </w:r>
      <w:r w:rsidR="00400A13">
        <w:t xml:space="preserve"> reading</w:t>
      </w:r>
      <w:r w:rsidR="004A3099">
        <w:t>s</w:t>
      </w:r>
      <w:r w:rsidR="00400A13">
        <w:t xml:space="preserve"> would be inaccurate since each string </w:t>
      </w:r>
      <w:r w:rsidR="009B0599">
        <w:t>has</w:t>
      </w:r>
      <w:r w:rsidR="00400A13">
        <w:t xml:space="preserve"> twenty </w:t>
      </w:r>
      <w:r w:rsidR="000149C8">
        <w:t>values</w:t>
      </w:r>
      <w:r w:rsidR="009B0599">
        <w:t xml:space="preserve"> on a logarithmic curve</w:t>
      </w:r>
      <w:r w:rsidR="00E30B63">
        <w:t>.</w:t>
      </w:r>
      <w:r w:rsidR="007E3982">
        <w:t xml:space="preserve"> </w:t>
      </w:r>
      <w:r w:rsidR="00A37693">
        <w:t>We can equalise the distance</w:t>
      </w:r>
      <w:r w:rsidR="000A01DA">
        <w:t xml:space="preserve">s with </w:t>
      </w:r>
      <w:r w:rsidR="000A01DA" w:rsidRPr="007E3982">
        <w:rPr>
          <w:b/>
          <w:bCs/>
          <w:i/>
          <w:iCs/>
        </w:rPr>
        <w:t xml:space="preserve">linear </w:t>
      </w:r>
      <w:r w:rsidR="007E3982" w:rsidRPr="007E3982">
        <w:rPr>
          <w:b/>
          <w:bCs/>
          <w:i/>
          <w:iCs/>
        </w:rPr>
        <w:t xml:space="preserve">resistor </w:t>
      </w:r>
      <w:r w:rsidR="000A01DA" w:rsidRPr="007E3982">
        <w:rPr>
          <w:b/>
          <w:bCs/>
          <w:i/>
          <w:iCs/>
        </w:rPr>
        <w:t>ladders</w:t>
      </w:r>
      <w:r w:rsidR="000A01DA">
        <w:t xml:space="preserve"> </w:t>
      </w:r>
      <w:r w:rsidR="006B3716">
        <w:t xml:space="preserve">by calculating </w:t>
      </w:r>
      <w:r w:rsidR="00D015EA">
        <w:t>the resistance for each button switch.</w:t>
      </w:r>
    </w:p>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2AD91C06" w14:textId="0E44704A" w:rsidR="001C2B53" w:rsidRDefault="005828D2" w:rsidP="001C2B53">
      <w:r>
        <w:t xml:space="preserve">Finding twenty resistor values require more than a handful of calculations, </w:t>
      </w:r>
      <w:r w:rsidR="00C82A28">
        <w:t xml:space="preserve">but there are algorithms </w:t>
      </w:r>
      <w:r w:rsidR="007E3982">
        <w:t>to help us</w:t>
      </w:r>
      <w:r>
        <w:t>.</w:t>
      </w:r>
      <w:r w:rsidR="00990B6F">
        <w:t xml:space="preserve"> The real drawback of linear ladders</w:t>
      </w:r>
      <w:r w:rsidR="004C7995">
        <w:t xml:space="preserve"> </w:t>
      </w:r>
      <w:r w:rsidR="001C2B53">
        <w:t>is that we must have a supply of various precise resistors in large numbers.</w:t>
      </w:r>
    </w:p>
    <w:p w14:paraId="1EB693DA" w14:textId="77777777" w:rsidR="00E250D0" w:rsidRPr="00565948" w:rsidRDefault="00E250D0" w:rsidP="00565948"/>
    <w:p w14:paraId="621E1E18" w14:textId="48C62DD3" w:rsidR="005F2D9B" w:rsidRDefault="005F3B08" w:rsidP="005F3B08">
      <w:pPr>
        <w:pStyle w:val="Heading3"/>
      </w:pPr>
      <w:bookmarkStart w:id="56" w:name="_Toc137611446"/>
      <w:r>
        <w:t>3.</w:t>
      </w:r>
      <w:r w:rsidR="00D00761">
        <w:t>4</w:t>
      </w:r>
      <w:r w:rsidR="00AB63A1">
        <w:t>.</w:t>
      </w:r>
      <w:r w:rsidR="003E144F">
        <w:t>4</w:t>
      </w:r>
      <w:r w:rsidR="00145327">
        <w:t>.</w:t>
      </w:r>
      <w:r w:rsidR="00AB63A1">
        <w:t xml:space="preserve"> </w:t>
      </w:r>
      <w:r w:rsidR="005F2D9B">
        <w:t>Debounce Mechanism</w:t>
      </w:r>
      <w:bookmarkEnd w:id="56"/>
    </w:p>
    <w:p w14:paraId="017CF1DE" w14:textId="77777777" w:rsidR="00A91029" w:rsidRPr="00A91029" w:rsidRDefault="00A91029" w:rsidP="00A91029"/>
    <w:p w14:paraId="0A3D6754" w14:textId="7A4BCD7A"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B21E3">
            <w:instrText xml:space="preserve">CITATION War15 \l 2057 </w:instrText>
          </w:r>
          <w:r w:rsidR="00D01E3A">
            <w:fldChar w:fldCharType="separate"/>
          </w:r>
          <w:r w:rsidR="00DB21E3">
            <w:rPr>
              <w:noProof/>
            </w:rPr>
            <w:t>(Warren, 2015)</w:t>
          </w:r>
          <w:r w:rsidR="00D01E3A">
            <w:fldChar w:fldCharType="end"/>
          </w:r>
        </w:sdtContent>
      </w:sdt>
      <w:r>
        <w:t xml:space="preserve">. </w:t>
      </w:r>
      <w:r w:rsidR="0057194C">
        <w:t>This</w:t>
      </w:r>
      <w:r w:rsidR="005556A5">
        <w:t xml:space="preserve"> mechanism</w:t>
      </w:r>
      <w:r w:rsidR="0057194C">
        <w:t xml:space="preserve"> may cause </w:t>
      </w:r>
      <w:r>
        <w:t xml:space="preserve">multiple </w:t>
      </w:r>
      <w:r w:rsidR="005556A5">
        <w:t xml:space="preserve">input </w:t>
      </w:r>
      <w:r w:rsidR="00D56653">
        <w:t>activations</w:t>
      </w:r>
      <w:r>
        <w:t xml:space="preserve"> in relatively short interval</w:t>
      </w:r>
      <w:r w:rsidR="00FA6FFE">
        <w:t>s</w:t>
      </w:r>
      <w:r>
        <w:t xml:space="preserve">. </w:t>
      </w:r>
      <w:r w:rsidR="00FA6FFE">
        <w:t xml:space="preserve">For </w:t>
      </w:r>
      <w:r>
        <w:t>game console</w:t>
      </w:r>
      <w:r w:rsidR="00FA6BD5">
        <w:t>s</w:t>
      </w:r>
      <w:r>
        <w:t xml:space="preserve">, it would result in disastrous </w:t>
      </w:r>
      <w:r w:rsidR="00FA6BD5">
        <w:t>UX</w:t>
      </w:r>
      <w:r w:rsidR="00FA6FFE">
        <w:t>s</w:t>
      </w:r>
      <w:r>
        <w:t xml:space="preserve">. </w:t>
      </w:r>
      <w:r w:rsidR="00D21A34">
        <w:t>E</w:t>
      </w:r>
      <w:r>
        <w:t>lectrical solutions, such as flip-flops and Schmitt</w:t>
      </w:r>
      <w:r w:rsidR="00AE4062">
        <w:t>-</w:t>
      </w:r>
      <w:r>
        <w:t>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891EDD">
            <w:instrText xml:space="preserve">CITATION Kad12 \l 2057 </w:instrText>
          </w:r>
          <w:r w:rsidR="00705356">
            <w:fldChar w:fldCharType="separate"/>
          </w:r>
          <w:r w:rsidR="00DB21E3">
            <w:rPr>
              <w:noProof/>
            </w:rPr>
            <w:t>(Kader and Rashid, 2012)</w:t>
          </w:r>
          <w:r w:rsidR="00705356">
            <w:fldChar w:fldCharType="end"/>
          </w:r>
        </w:sdtContent>
      </w:sdt>
      <w:r>
        <w:t>, improving the immunity to analogue disturbances.</w:t>
      </w:r>
    </w:p>
    <w:p w14:paraId="70B1C65F" w14:textId="77777777" w:rsidR="005F2D9B" w:rsidRDefault="005F2D9B" w:rsidP="005F2D9B">
      <w:pPr>
        <w:keepNext/>
        <w:jc w:val="center"/>
      </w:pPr>
      <w:r>
        <w:rPr>
          <w:noProof/>
        </w:rPr>
        <w:lastRenderedPageBreak/>
        <w:drawing>
          <wp:inline distT="0" distB="0" distL="0" distR="0" wp14:anchorId="2B96158D" wp14:editId="22A46D40">
            <wp:extent cx="2749337" cy="1818954"/>
            <wp:effectExtent l="0" t="0" r="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775478" cy="1836249"/>
                    </a:xfrm>
                    <a:prstGeom prst="rect">
                      <a:avLst/>
                    </a:prstGeom>
                  </pic:spPr>
                </pic:pic>
              </a:graphicData>
            </a:graphic>
          </wp:inline>
        </w:drawing>
      </w:r>
    </w:p>
    <w:p w14:paraId="5959CFBD" w14:textId="6BB8D6B0" w:rsidR="003518C7" w:rsidRDefault="005F2D9B" w:rsidP="00CA4EBF">
      <w:pPr>
        <w:pStyle w:val="Caption"/>
        <w:jc w:val="center"/>
        <w:rPr>
          <w:b w:val="0"/>
        </w:rPr>
      </w:pPr>
      <w:r>
        <w:t>Figure</w:t>
      </w:r>
      <w:r w:rsidR="00634A81">
        <w:t>-</w:t>
      </w:r>
      <w:r w:rsidR="00AB34DA">
        <w:t>31</w:t>
      </w:r>
      <w:r>
        <w:t xml:space="preserve"> Schmitt</w:t>
      </w:r>
      <w:r w:rsidR="001C5E3A">
        <w:t>-</w:t>
      </w:r>
      <w:r>
        <w:t xml:space="preserve">Trigger </w:t>
      </w:r>
      <w:sdt>
        <w:sdtPr>
          <w:id w:val="-1497097877"/>
          <w:citation/>
        </w:sdtPr>
        <w:sdtEndPr>
          <w:rPr>
            <w:b w:val="0"/>
            <w:bCs/>
          </w:rPr>
        </w:sdtEndPr>
        <w:sdtContent>
          <w:r w:rsidR="004326E5" w:rsidRPr="004326E5">
            <w:rPr>
              <w:b w:val="0"/>
              <w:bCs/>
            </w:rPr>
            <w:fldChar w:fldCharType="begin"/>
          </w:r>
          <w:r w:rsidR="00DB21E3">
            <w:rPr>
              <w:b w:val="0"/>
              <w:bCs/>
            </w:rPr>
            <w:instrText xml:space="preserve">CITATION Wat23 \l 2057 </w:instrText>
          </w:r>
          <w:r w:rsidR="004326E5" w:rsidRPr="004326E5">
            <w:rPr>
              <w:b w:val="0"/>
              <w:bCs/>
            </w:rPr>
            <w:fldChar w:fldCharType="separate"/>
          </w:r>
          <w:r w:rsidR="00DB21E3">
            <w:rPr>
              <w:noProof/>
            </w:rPr>
            <w:t>(WatElectronics, 2022)</w:t>
          </w:r>
          <w:r w:rsidR="004326E5" w:rsidRPr="004326E5">
            <w:rPr>
              <w:b w:val="0"/>
              <w:bCs/>
            </w:rPr>
            <w:fldChar w:fldCharType="end"/>
          </w:r>
        </w:sdtContent>
      </w:sdt>
    </w:p>
    <w:p w14:paraId="22C59BF0" w14:textId="77777777" w:rsidR="00BE0400" w:rsidRPr="00BE0400" w:rsidRDefault="00BE0400" w:rsidP="00BE0400"/>
    <w:p w14:paraId="383830FC" w14:textId="160FC080" w:rsidR="003C58D8" w:rsidRDefault="003C58D8" w:rsidP="003C58D8">
      <w:r>
        <w:t>Alternatively</w:t>
      </w:r>
      <w:r w:rsidRPr="002838A9">
        <w:t xml:space="preserve">, </w:t>
      </w:r>
      <w:r w:rsidRPr="00B17607">
        <w:rPr>
          <w:b/>
          <w:bCs/>
          <w:i/>
          <w:iCs/>
        </w:rPr>
        <w:t xml:space="preserve">debouncing </w:t>
      </w:r>
      <w:r w:rsidR="00826E19" w:rsidRPr="00B17607">
        <w:rPr>
          <w:b/>
          <w:bCs/>
          <w:i/>
          <w:iCs/>
        </w:rPr>
        <w:t xml:space="preserve">can be addressed </w:t>
      </w:r>
      <w:r w:rsidR="00CE67A2" w:rsidRPr="00B17607">
        <w:rPr>
          <w:b/>
          <w:bCs/>
          <w:i/>
          <w:iCs/>
        </w:rPr>
        <w:t xml:space="preserve">through </w:t>
      </w:r>
      <w:r w:rsidRPr="00B17607">
        <w:rPr>
          <w:b/>
          <w:bCs/>
          <w:i/>
          <w:iCs/>
        </w:rPr>
        <w:t xml:space="preserve">software engineering </w:t>
      </w:r>
      <w:r w:rsidR="00CE67A2" w:rsidRPr="00B17607">
        <w:rPr>
          <w:b/>
          <w:bCs/>
          <w:i/>
          <w:iCs/>
        </w:rPr>
        <w:t>techniques</w:t>
      </w:r>
      <w:r>
        <w:t>.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Pr="0059362C">
        <w:t xml:space="preserve"> </w:t>
      </w:r>
      <w:sdt>
        <w:sdtPr>
          <w:id w:val="1897857959"/>
          <w:citation/>
        </w:sdtPr>
        <w:sdtContent>
          <w:r>
            <w:fldChar w:fldCharType="begin"/>
          </w:r>
          <w:r w:rsidR="00C03C60">
            <w:instrText xml:space="preserve">CITATION Ard22 \l 2057 </w:instrText>
          </w:r>
          <w:r>
            <w:fldChar w:fldCharType="separate"/>
          </w:r>
          <w:r w:rsidR="00DB21E3">
            <w:rPr>
              <w:noProof/>
            </w:rPr>
            <w:t>(Arduino, 2022)</w:t>
          </w:r>
          <w:r>
            <w:fldChar w:fldCharType="end"/>
          </w:r>
        </w:sdtContent>
      </w:sdt>
      <w:r>
        <w:t xml:space="preserve">. </w:t>
      </w:r>
      <w:r w:rsidR="00C15EBE">
        <w:t xml:space="preserve">So </w:t>
      </w:r>
      <w:r w:rsidR="00BB3A3F">
        <w:t xml:space="preserve">we </w:t>
      </w:r>
      <w:r w:rsidR="00196BC8">
        <w:t>can</w:t>
      </w:r>
      <w:r w:rsidR="00A8049B">
        <w:t xml:space="preserve"> </w:t>
      </w:r>
      <w:r w:rsidR="00196BC8">
        <w:t>mitigate</w:t>
      </w:r>
      <w:r>
        <w:t xml:space="preserve"> debouncing by measuring switch state change</w:t>
      </w:r>
      <w:r w:rsidR="006D1893">
        <w:t xml:space="preserve"> intervals</w:t>
      </w:r>
      <w:r>
        <w:t xml:space="preserve">. The time of changes should be recorded, and a debounce delay </w:t>
      </w:r>
      <w:r w:rsidR="004866E8">
        <w:t>may</w:t>
      </w:r>
      <w:r>
        <w:t xml:space="preserve"> </w:t>
      </w:r>
      <w:r w:rsidR="004866E8">
        <w:t xml:space="preserve">be </w:t>
      </w:r>
      <w:r>
        <w:t xml:space="preserve">applied to compensate for noise. </w:t>
      </w:r>
      <w:r w:rsidR="00034204">
        <w:t>Input a</w:t>
      </w:r>
      <w:r w:rsidR="008A6606">
        <w:t>ctions</w:t>
      </w:r>
      <w:r>
        <w:t xml:space="preserve"> should be ignored </w:t>
      </w:r>
      <w:r w:rsidR="007226BB">
        <w:t xml:space="preserve">on </w:t>
      </w:r>
      <w:r>
        <w:t xml:space="preserve">state changes </w:t>
      </w:r>
      <w:r w:rsidR="007226BB">
        <w:t xml:space="preserve">with </w:t>
      </w:r>
      <w:r>
        <w:t>unreasonably short intervals.</w:t>
      </w:r>
    </w:p>
    <w:p w14:paraId="6E4E2565" w14:textId="77777777" w:rsidR="005F2D9B" w:rsidRDefault="005F2D9B" w:rsidP="005F2D9B"/>
    <w:p w14:paraId="1C8E003B" w14:textId="5C6E4238"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 xml:space="preserve">Human </w:t>
      </w:r>
      <w:r w:rsidR="00C338BF">
        <w:rPr>
          <w:b/>
          <w:smallCaps/>
        </w:rPr>
        <w:t>Interface</w:t>
      </w:r>
      <w:r w:rsidR="00242B73">
        <w:rPr>
          <w:b/>
          <w:smallCaps/>
        </w:rPr>
        <w:t xml:space="preserve"> Device</w:t>
      </w:r>
    </w:p>
    <w:p w14:paraId="3A3C6F79" w14:textId="77777777" w:rsidR="00AE64B2" w:rsidRDefault="00AE64B2">
      <w:pPr>
        <w:jc w:val="left"/>
        <w:rPr>
          <w:b/>
          <w:smallCaps/>
        </w:rPr>
      </w:pPr>
    </w:p>
    <w:p w14:paraId="755D9C85" w14:textId="5DD9FD03"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DB21E3">
            <w:rPr>
              <w:noProof/>
            </w:rPr>
            <w:t>(Murphy, 2017)</w:t>
          </w:r>
          <w:r w:rsidR="0093667D">
            <w:fldChar w:fldCharType="end"/>
          </w:r>
        </w:sdtContent>
      </w:sdt>
      <w:r w:rsidR="0093667D">
        <w:t xml:space="preserve">. </w:t>
      </w:r>
      <w:r w:rsidR="00641D3C">
        <w:t xml:space="preserve">Arduino </w:t>
      </w:r>
      <w:r w:rsidR="00BB41FA">
        <w:t xml:space="preserve">uses HID communication through </w:t>
      </w:r>
      <w:r w:rsidR="004619DF">
        <w:t xml:space="preserve">the </w:t>
      </w:r>
      <w:r w:rsidR="00BB41FA">
        <w:t>Serial class</w:t>
      </w:r>
      <w:r w:rsidR="0065509C">
        <w:t>,</w:t>
      </w:r>
      <w:r w:rsidR="000643F9">
        <w:t xml:space="preserve"> a </w:t>
      </w:r>
      <w:r w:rsidR="008B1304">
        <w:t>built-in</w:t>
      </w:r>
      <w:r w:rsidR="000643F9">
        <w:t xml:space="preserve"> </w:t>
      </w:r>
      <w:r w:rsidR="004619DF">
        <w:t>library</w:t>
      </w:r>
      <w:r w:rsidR="0065509C">
        <w:t xml:space="preserve"> for simple</w:t>
      </w:r>
      <w:r w:rsidR="00676471">
        <w:t xml:space="preserve"> ASCII</w:t>
      </w:r>
      <w:r w:rsidR="0065509C">
        <w:t xml:space="preserve"> I/O actions</w:t>
      </w:r>
      <w:r w:rsidR="006909E9">
        <w:t>. H</w:t>
      </w:r>
      <w:r w:rsidR="00A91E6E">
        <w:t xml:space="preserve">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w:t>
      </w:r>
      <w:r w:rsidR="00053CAF" w:rsidRPr="00C06F51">
        <w:rPr>
          <w:b/>
          <w:bCs/>
          <w:i/>
          <w:iCs/>
        </w:rPr>
        <w:t>bid</w:t>
      </w:r>
      <w:r w:rsidR="005B589B" w:rsidRPr="00C06F51">
        <w:rPr>
          <w:b/>
          <w:bCs/>
          <w:i/>
          <w:iCs/>
        </w:rPr>
        <w:t>i</w:t>
      </w:r>
      <w:r w:rsidR="00053CAF" w:rsidRPr="00C06F51">
        <w:rPr>
          <w:b/>
          <w:bCs/>
          <w:i/>
          <w:iCs/>
        </w:rPr>
        <w:t>rectional</w:t>
      </w:r>
      <w:r w:rsidR="00E939E9" w:rsidRPr="00C06F51">
        <w:rPr>
          <w:b/>
          <w:bCs/>
          <w:i/>
          <w:iCs/>
        </w:rPr>
        <w:t xml:space="preserve"> USB  communication</w:t>
      </w:r>
      <w:r w:rsidR="00E939E9">
        <w:t xml:space="preserve"> is onl</w:t>
      </w:r>
      <w:r w:rsidR="00053CAF">
        <w:t xml:space="preserve">y possible on </w:t>
      </w:r>
      <w:r w:rsidR="00B655DE">
        <w:t xml:space="preserve">few </w:t>
      </w:r>
      <w:r w:rsidR="00053CAF">
        <w:t>Arduino</w:t>
      </w:r>
      <w:r w:rsidR="00676471">
        <w:t xml:space="preserve"> MCUs</w:t>
      </w:r>
      <w:r w:rsidR="005B589B">
        <w:t>.</w:t>
      </w:r>
      <w:r w:rsidR="00804D79">
        <w:t xml:space="preserve"> </w:t>
      </w:r>
    </w:p>
    <w:p w14:paraId="7C5F53DF" w14:textId="77777777" w:rsidR="00FF1D93" w:rsidRDefault="00FF1D93" w:rsidP="003B58F9"/>
    <w:p w14:paraId="38720C91" w14:textId="19DAE0BE" w:rsidR="00291082" w:rsidRDefault="007C27E7" w:rsidP="00E664C5">
      <w:pPr>
        <w:keepNext/>
        <w:jc w:val="center"/>
      </w:pPr>
      <w:r>
        <w:rPr>
          <w:noProof/>
        </w:rPr>
        <w:drawing>
          <wp:inline distT="0" distB="0" distL="0" distR="0" wp14:anchorId="7CEC8B5F" wp14:editId="42DFC3AC">
            <wp:extent cx="5627549" cy="3118649"/>
            <wp:effectExtent l="0" t="0" r="0" b="5715"/>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627845" cy="3118813"/>
                    </a:xfrm>
                    <a:prstGeom prst="rect">
                      <a:avLst/>
                    </a:prstGeom>
                  </pic:spPr>
                </pic:pic>
              </a:graphicData>
            </a:graphic>
          </wp:inline>
        </w:drawing>
      </w:r>
    </w:p>
    <w:p w14:paraId="7F73225B" w14:textId="148E924B" w:rsidR="00413E01" w:rsidRDefault="00291082" w:rsidP="00291082">
      <w:pPr>
        <w:pStyle w:val="Caption"/>
        <w:jc w:val="center"/>
      </w:pPr>
      <w:r>
        <w:t>Figure</w:t>
      </w:r>
      <w:r w:rsidR="00634A81">
        <w:t>-</w:t>
      </w:r>
      <w:r w:rsidR="00AB34DA">
        <w:t>32</w:t>
      </w:r>
      <w:r>
        <w:t xml:space="preserve"> </w:t>
      </w:r>
      <w:r w:rsidR="0057785B">
        <w:t>Protocol Example</w:t>
      </w:r>
      <w:r w:rsidR="0093694E">
        <w:t xml:space="preserve"> </w:t>
      </w:r>
      <w:r w:rsidR="0093694E" w:rsidRPr="006F440C">
        <w:rPr>
          <w:b w:val="0"/>
          <w:bCs/>
        </w:rPr>
        <w:t>(Appendix/</w:t>
      </w:r>
      <w:r w:rsidR="006F440C" w:rsidRPr="006F440C">
        <w:rPr>
          <w:b w:val="0"/>
          <w:bCs/>
        </w:rPr>
        <w:t>Serial-Protocol.drawio</w:t>
      </w:r>
      <w:r w:rsidR="0093694E" w:rsidRPr="006F440C">
        <w:rPr>
          <w:b w:val="0"/>
          <w:bCs/>
        </w:rPr>
        <w:t>)</w:t>
      </w:r>
    </w:p>
    <w:p w14:paraId="6605FE35" w14:textId="1BC99126" w:rsidR="00FC0FDD" w:rsidRDefault="00FF1D93" w:rsidP="003B58F9">
      <w:r>
        <w:lastRenderedPageBreak/>
        <w:t xml:space="preserve">ASCII keyboard communication </w:t>
      </w:r>
      <w:r w:rsidR="0007224D">
        <w:t>is the</w:t>
      </w:r>
      <w:r>
        <w:t xml:space="preserve"> most straightforward</w:t>
      </w:r>
      <w:r w:rsidR="001A49D4">
        <w:t xml:space="preserve"> solution</w:t>
      </w:r>
      <w:r w:rsidR="005958B4">
        <w:t xml:space="preserve"> because characters </w:t>
      </w:r>
      <w:r w:rsidR="005D0BD6">
        <w:t>can easily be mapped to corresponding user actions</w:t>
      </w:r>
      <w:r w:rsidR="005958B4">
        <w:t>.</w:t>
      </w:r>
      <w:r>
        <w:t xml:space="preserve"> </w:t>
      </w:r>
      <w:r w:rsidR="00804D79">
        <w:t xml:space="preserve">However, </w:t>
      </w:r>
      <w:r w:rsidR="00212BA5">
        <w:t xml:space="preserve">a significant drawback is that </w:t>
      </w:r>
      <w:r w:rsidR="00046BB2">
        <w:t>using our console device as a keyboard</w:t>
      </w:r>
      <w:r w:rsidR="00804D79">
        <w:t xml:space="preserve"> might interfere with </w:t>
      </w:r>
      <w:r>
        <w:t xml:space="preserve">the </w:t>
      </w:r>
      <w:r w:rsidR="00424E69">
        <w:t xml:space="preserve">user's </w:t>
      </w:r>
      <w:r w:rsidR="00377016">
        <w:t>original keyboard</w:t>
      </w:r>
      <w:r w:rsidR="00507EE8">
        <w:t xml:space="preserve"> input</w:t>
      </w:r>
      <w:r w:rsidR="00377016">
        <w:t xml:space="preserve">, </w:t>
      </w:r>
      <w:r w:rsidR="00C124EA">
        <w:t>confusing</w:t>
      </w:r>
      <w:r w:rsidR="00C82941">
        <w:t xml:space="preserve"> </w:t>
      </w:r>
      <w:r w:rsidR="0007224D">
        <w:t xml:space="preserve">our </w:t>
      </w:r>
      <w:r w:rsidR="00C82941">
        <w:t>users</w:t>
      </w:r>
      <w:r w:rsidR="005762C3">
        <w:t>.</w:t>
      </w:r>
    </w:p>
    <w:p w14:paraId="11455408" w14:textId="77777777" w:rsidR="00FC0FDD" w:rsidRDefault="00FC0FDD" w:rsidP="003B58F9"/>
    <w:p w14:paraId="15DCC405" w14:textId="5961440A" w:rsidR="004B0FED" w:rsidRDefault="003A71EA" w:rsidP="003A71EA">
      <w:pPr>
        <w:pStyle w:val="Heading2"/>
      </w:pPr>
      <w:bookmarkStart w:id="57" w:name="_Toc137611447"/>
      <w:r>
        <w:t>3.</w:t>
      </w:r>
      <w:r w:rsidR="00C26E91">
        <w:t>5</w:t>
      </w:r>
      <w:r>
        <w:t xml:space="preserve"> </w:t>
      </w:r>
      <w:r w:rsidR="008F48B9">
        <w:t>Audio</w:t>
      </w:r>
      <w:r w:rsidR="00890931">
        <w:t xml:space="preserve"> Caching</w:t>
      </w:r>
      <w:bookmarkEnd w:id="57"/>
    </w:p>
    <w:p w14:paraId="478DD6AF" w14:textId="77777777" w:rsidR="000956CD" w:rsidRDefault="000956CD" w:rsidP="00384BA7"/>
    <w:p w14:paraId="775F5E7A" w14:textId="73E421FE" w:rsidR="008A19EB" w:rsidRDefault="00572E68" w:rsidP="002E0689">
      <w:r>
        <w:t xml:space="preserve">The application aims </w:t>
      </w:r>
      <w:r w:rsidR="0038075F">
        <w:t>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475234">
            <w:rPr>
              <w:b/>
              <w:smallCaps/>
            </w:rPr>
            <w:instrText xml:space="preserve">CITATION Csí09 \l 2057 </w:instrText>
          </w:r>
          <w:r w:rsidR="008E4014">
            <w:rPr>
              <w:b/>
              <w:smallCaps/>
            </w:rPr>
            <w:fldChar w:fldCharType="separate"/>
          </w:r>
          <w:r w:rsidR="00DB21E3">
            <w:rPr>
              <w:b/>
              <w:smallCaps/>
              <w:noProof/>
            </w:rPr>
            <w:t xml:space="preserve"> </w:t>
          </w:r>
          <w:r w:rsidR="00DB21E3">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6C483CE7" w14:textId="77777777" w:rsidR="0061662A" w:rsidRDefault="0061662A" w:rsidP="002E0689"/>
    <w:p w14:paraId="28E383E0" w14:textId="1D107E72" w:rsidR="0061662A" w:rsidRPr="00DC2A43" w:rsidRDefault="003021C4" w:rsidP="00DC2A43">
      <w:r>
        <w:t xml:space="preserve">Fortunately, </w:t>
      </w:r>
      <w:r w:rsidR="0011530A">
        <w:t>web browsers support audio interactions</w:t>
      </w:r>
      <w:r w:rsidR="00A05F03">
        <w:t xml:space="preserve">, and multiple audio files </w:t>
      </w:r>
      <w:r w:rsidR="004044F0">
        <w:t xml:space="preserve">can </w:t>
      </w:r>
      <w:r w:rsidR="00A05F03">
        <w:t xml:space="preserve">play </w:t>
      </w:r>
      <w:r w:rsidR="00877DEE">
        <w:t>simultaneously</w:t>
      </w:r>
      <w:r w:rsidR="00DB21FB">
        <w:t>. However, as m</w:t>
      </w:r>
      <w:r w:rsidR="00BD2014">
        <w:t>edia files</w:t>
      </w:r>
      <w:r w:rsidR="00A845DA">
        <w:t xml:space="preserve"> (MP3</w:t>
      </w:r>
      <w:r w:rsidR="00830036">
        <w:t>/</w:t>
      </w:r>
      <w:r w:rsidR="00A845DA">
        <w:t>MPEG-4)</w:t>
      </w:r>
      <w:r w:rsidR="00BD2014">
        <w:t xml:space="preserve"> </w:t>
      </w:r>
      <w:r w:rsidR="005B5F67">
        <w:t xml:space="preserve">are </w:t>
      </w:r>
      <w:r w:rsidR="009E78D9">
        <w:t>typic</w:t>
      </w:r>
      <w:r w:rsidR="005B5F67">
        <w:t>ally larger than</w:t>
      </w:r>
      <w:r w:rsidR="007076D2">
        <w:t xml:space="preserve"> text-based files,</w:t>
      </w:r>
      <w:r w:rsidR="000A3A3F">
        <w:t xml:space="preserve"> </w:t>
      </w:r>
      <w:r w:rsidR="007076D2">
        <w:t xml:space="preserve">the application </w:t>
      </w:r>
      <w:r w:rsidR="00BD3B00">
        <w:t>may</w:t>
      </w:r>
      <w:r w:rsidR="007076D2">
        <w:t xml:space="preserve"> </w:t>
      </w:r>
      <w:r w:rsidR="007076D2" w:rsidRPr="00DC2A43">
        <w:t xml:space="preserve">need to preload </w:t>
      </w:r>
      <w:r w:rsidR="00BD3B00">
        <w:t>music</w:t>
      </w:r>
      <w:r w:rsidR="006F5097" w:rsidRPr="00DC2A43">
        <w:t xml:space="preserv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Content>
          <w:r w:rsidR="001D55D0">
            <w:fldChar w:fldCharType="begin"/>
          </w:r>
          <w:r w:rsidR="00DB21E3">
            <w:instrText xml:space="preserve">CITATION Sul08 \l 2057 </w:instrText>
          </w:r>
          <w:r w:rsidR="001D55D0">
            <w:fldChar w:fldCharType="separate"/>
          </w:r>
          <w:r w:rsidR="00DB21E3">
            <w:rPr>
              <w:noProof/>
            </w:rPr>
            <w:t xml:space="preserve"> (Sulaiman and Siti, 2008)</w:t>
          </w:r>
          <w:r w:rsidR="001D55D0">
            <w:fldChar w:fldCharType="end"/>
          </w:r>
        </w:sdtContent>
      </w:sdt>
      <w:r w:rsidR="00DC2A43">
        <w:t>.</w:t>
      </w:r>
      <w:r w:rsidR="00E10B30">
        <w:t xml:space="preserve"> </w:t>
      </w:r>
      <w:r w:rsidR="00A845DA">
        <w:t>Unfortunately, b</w:t>
      </w:r>
      <w:r w:rsidR="00275A54">
        <w:t>rowser</w:t>
      </w:r>
      <w:r w:rsidR="0015780B">
        <w:t>s don</w:t>
      </w:r>
      <w:r w:rsidR="000A7AF1">
        <w:t>'</w:t>
      </w:r>
      <w:r w:rsidR="0015780B">
        <w:t>t</w:t>
      </w:r>
      <w:r w:rsidR="00275A54">
        <w:t xml:space="preserve"> handle caching </w:t>
      </w:r>
      <w:r w:rsidR="0015780B">
        <w:t xml:space="preserve">uniformly, which might cause </w:t>
      </w:r>
      <w:r w:rsidR="00963847" w:rsidRPr="00890931">
        <w:rPr>
          <w:b/>
          <w:bCs/>
          <w:i/>
          <w:iCs/>
        </w:rPr>
        <w:t>vendor</w:t>
      </w:r>
      <w:r w:rsidR="0015780B" w:rsidRPr="00890931">
        <w:rPr>
          <w:b/>
          <w:bCs/>
          <w:i/>
          <w:iCs/>
        </w:rPr>
        <w:t xml:space="preserve"> compatibility</w:t>
      </w:r>
      <w:r w:rsidR="0015780B">
        <w:t xml:space="preserve"> problems</w:t>
      </w:r>
      <w:r w:rsidR="00863078">
        <w:t>,</w:t>
      </w:r>
      <w:r w:rsidR="001965E9">
        <w:t xml:space="preserve"> and users may </w:t>
      </w:r>
      <w:r w:rsidR="004A407A">
        <w:t xml:space="preserve">also </w:t>
      </w:r>
      <w:r w:rsidR="001965E9">
        <w:t xml:space="preserve">have </w:t>
      </w:r>
      <w:r w:rsidR="00963847">
        <w:t>browser</w:t>
      </w:r>
      <w:r w:rsidR="001965E9">
        <w:t xml:space="preserve"> settings</w:t>
      </w:r>
      <w:r w:rsidR="004A407A">
        <w:t xml:space="preserve"> that prevent </w:t>
      </w:r>
      <w:r w:rsidR="00963847">
        <w:t>caching</w:t>
      </w:r>
      <w:r w:rsidR="00863078">
        <w:t>.</w:t>
      </w:r>
    </w:p>
    <w:p w14:paraId="789DF3E5" w14:textId="77777777" w:rsidR="00A644FE" w:rsidRDefault="00A644FE">
      <w:pPr>
        <w:jc w:val="left"/>
      </w:pPr>
      <w:r>
        <w:br w:type="page"/>
      </w:r>
    </w:p>
    <w:p w14:paraId="79EC5D30" w14:textId="31320D04" w:rsidR="00D40E2B" w:rsidRDefault="001F1517" w:rsidP="00F66E96">
      <w:pPr>
        <w:pStyle w:val="Heading1"/>
      </w:pPr>
      <w:bookmarkStart w:id="58" w:name="_Toc137611448"/>
      <w:r>
        <w:lastRenderedPageBreak/>
        <w:t xml:space="preserve">4. </w:t>
      </w:r>
      <w:r w:rsidR="00675E2C">
        <w:t>Design</w:t>
      </w:r>
      <w:bookmarkEnd w:id="58"/>
    </w:p>
    <w:p w14:paraId="626ABADA" w14:textId="77777777" w:rsidR="00AF6531" w:rsidRDefault="00AF6531" w:rsidP="003C57C8"/>
    <w:p w14:paraId="36EF2B85" w14:textId="5FC9E16C" w:rsidR="00A65C32" w:rsidRDefault="003C5607" w:rsidP="003C57C8">
      <w:r>
        <w:t>Our</w:t>
      </w:r>
      <w:r w:rsidR="00A65A84">
        <w:t xml:space="preserve"> entertainment system ha</w:t>
      </w:r>
      <w:r w:rsidR="00271B5E">
        <w:t>s</w:t>
      </w:r>
      <w:r w:rsidR="00A65A84">
        <w:t xml:space="preserve"> multiple </w:t>
      </w:r>
      <w:r w:rsidR="00271B5E">
        <w:t xml:space="preserve">well-separable </w:t>
      </w:r>
      <w:r w:rsidR="00591002">
        <w:t>sections</w:t>
      </w:r>
      <w:r w:rsidR="00271B5E">
        <w:t xml:space="preserve">, such as </w:t>
      </w:r>
      <w:r w:rsidR="001F5726">
        <w:t>the game controller's physical design,</w:t>
      </w:r>
      <w:r w:rsidR="000A3FCA">
        <w:t xml:space="preserve"> </w:t>
      </w:r>
      <w:r w:rsidR="000E5DB8">
        <w:t xml:space="preserve">communication with </w:t>
      </w:r>
      <w:r w:rsidR="00C00791">
        <w:t>the user interface</w:t>
      </w:r>
      <w:r w:rsidR="000A3FCA">
        <w:t xml:space="preserve">, </w:t>
      </w:r>
      <w:r w:rsidR="003A6E07">
        <w:t>and</w:t>
      </w:r>
      <w:r w:rsidR="00C77FB6">
        <w:t xml:space="preserve"> </w:t>
      </w:r>
      <w:r w:rsidR="000A3FCA">
        <w:t>application design</w:t>
      </w:r>
      <w:r w:rsidR="0029536C">
        <w:t xml:space="preserve">. </w:t>
      </w:r>
      <w:r w:rsidR="00150774">
        <w:t>While</w:t>
      </w:r>
      <w:r w:rsidR="005B27FA">
        <w:t xml:space="preserve"> each </w:t>
      </w:r>
      <w:r>
        <w:t>goes</w:t>
      </w:r>
      <w:r w:rsidR="001E4060">
        <w:t xml:space="preserve"> through</w:t>
      </w:r>
      <w:r w:rsidR="007C0028">
        <w:t xml:space="preserve"> separate design phases, </w:t>
      </w:r>
      <w:r w:rsidR="00150774">
        <w:t>they</w:t>
      </w:r>
      <w:r w:rsidR="009D0E75">
        <w:t xml:space="preserve"> must be </w:t>
      </w:r>
      <w:r w:rsidR="00B9743A">
        <w:t>consolidated into</w:t>
      </w:r>
      <w:r w:rsidR="009D0E75">
        <w:t xml:space="preserve"> </w:t>
      </w:r>
      <w:r w:rsidR="00283660">
        <w:t>one</w:t>
      </w:r>
      <w:r w:rsidR="009D0E75">
        <w:t xml:space="preserve"> </w:t>
      </w:r>
      <w:r w:rsidR="00A9696F">
        <w:t>compatibl</w:t>
      </w:r>
      <w:r w:rsidR="00EB1017">
        <w:t>e</w:t>
      </w:r>
      <w:r w:rsidR="00A9696F">
        <w:t xml:space="preserve"> </w:t>
      </w:r>
      <w:r w:rsidR="004F0D6C">
        <w:t xml:space="preserve">working </w:t>
      </w:r>
      <w:r w:rsidR="00962E89">
        <w:t>interface</w:t>
      </w:r>
      <w:r w:rsidR="00A9696F">
        <w:t>.</w:t>
      </w:r>
    </w:p>
    <w:p w14:paraId="54FA1EC2" w14:textId="77777777" w:rsidR="007C4CDC" w:rsidRPr="00A06F90" w:rsidRDefault="007C4CDC" w:rsidP="003C57C8"/>
    <w:p w14:paraId="6C4757B5" w14:textId="332BDF5A" w:rsidR="00FF5E1F" w:rsidRDefault="001F1517" w:rsidP="00A06F90">
      <w:pPr>
        <w:pStyle w:val="Heading2"/>
      </w:pPr>
      <w:bookmarkStart w:id="59" w:name="_Toc137611449"/>
      <w:r>
        <w:t xml:space="preserve">4.1 </w:t>
      </w:r>
      <w:r w:rsidR="005B5700">
        <w:t>Controller</w:t>
      </w:r>
      <w:r w:rsidR="00346587">
        <w:t xml:space="preserve"> Design</w:t>
      </w:r>
      <w:bookmarkEnd w:id="59"/>
    </w:p>
    <w:p w14:paraId="3BCE7F0E" w14:textId="77777777" w:rsidR="00A06F90" w:rsidRDefault="00A06F90" w:rsidP="00A06F90"/>
    <w:p w14:paraId="376EF754" w14:textId="2B0EC6DA" w:rsidR="00C85EF3" w:rsidRDefault="00AA331A" w:rsidP="00A06F90">
      <w:r>
        <w:t>Our controller</w:t>
      </w:r>
      <w:r w:rsidR="000B7F5E">
        <w:t xml:space="preserve"> </w:t>
      </w:r>
      <w:r w:rsidR="003A6E07">
        <w:t>is</w:t>
      </w:r>
      <w:r w:rsidR="008A52B5">
        <w:t xml:space="preserve"> divided into three</w:t>
      </w:r>
      <w:r w:rsidR="00B65D39">
        <w:t xml:space="preserve"> </w:t>
      </w:r>
      <w:r w:rsidR="008A52B5">
        <w:t>fundamental</w:t>
      </w:r>
      <w:r w:rsidR="00B65D39">
        <w:t xml:space="preserve"> units, the neck</w:t>
      </w:r>
      <w:r w:rsidR="00AB4E1D">
        <w:t>, where the user interacts with the fret</w:t>
      </w:r>
      <w:r w:rsidR="000426D6">
        <w:t xml:space="preserve"> inputs</w:t>
      </w:r>
      <w:r w:rsidR="00FE4374">
        <w:t>;</w:t>
      </w:r>
      <w:r w:rsidR="00AB4E1D">
        <w:t xml:space="preserve"> </w:t>
      </w:r>
      <w:r w:rsidR="00FE4374">
        <w:t xml:space="preserve">the </w:t>
      </w:r>
      <w:r w:rsidR="000426D6">
        <w:t>strum</w:t>
      </w:r>
      <w:r w:rsidR="003A6E07">
        <w:t>,</w:t>
      </w:r>
      <w:r w:rsidR="000426D6">
        <w:t xml:space="preserve"> </w:t>
      </w:r>
      <w:r w:rsidR="00A9729F">
        <w:t xml:space="preserve">and </w:t>
      </w:r>
      <w:r w:rsidR="00450DE2">
        <w:t>the</w:t>
      </w:r>
      <w:r w:rsidR="00A9729F">
        <w:t xml:space="preserve"> body.</w:t>
      </w:r>
      <w:r w:rsidR="002A61C1">
        <w:t xml:space="preserve"> </w:t>
      </w:r>
      <w:r w:rsidR="00D20792">
        <w:t xml:space="preserve">The main focus </w:t>
      </w:r>
      <w:r w:rsidR="008676B3">
        <w:t xml:space="preserve">of our design is </w:t>
      </w:r>
      <w:r w:rsidR="0025453C">
        <w:t xml:space="preserve">to arrange our elements in a </w:t>
      </w:r>
      <w:r w:rsidR="001568A4">
        <w:t xml:space="preserve">simple, </w:t>
      </w:r>
      <w:r w:rsidR="0025453C">
        <w:t>feasible</w:t>
      </w:r>
      <w:r w:rsidR="001568A4">
        <w:t>,</w:t>
      </w:r>
      <w:r w:rsidR="0025453C">
        <w:t xml:space="preserve"> </w:t>
      </w:r>
      <w:r w:rsidR="001568A4">
        <w:t>and usable manner.</w:t>
      </w:r>
    </w:p>
    <w:p w14:paraId="204F3A5B" w14:textId="77777777" w:rsidR="00A40ADF" w:rsidRPr="00A06F90" w:rsidRDefault="00A40ADF" w:rsidP="00A06F90"/>
    <w:p w14:paraId="74355BA7" w14:textId="73AD8E41" w:rsidR="00BA5169" w:rsidRDefault="001F1517" w:rsidP="00F66E96">
      <w:pPr>
        <w:pStyle w:val="Heading3"/>
      </w:pPr>
      <w:bookmarkStart w:id="60" w:name="_Toc137611450"/>
      <w:r>
        <w:t xml:space="preserve">4.1.1. </w:t>
      </w:r>
      <w:r w:rsidR="00DF3883">
        <w:t>Physical Design</w:t>
      </w:r>
      <w:bookmarkEnd w:id="60"/>
    </w:p>
    <w:p w14:paraId="5C18B1EA" w14:textId="77777777" w:rsidR="002E492D" w:rsidRDefault="002E492D" w:rsidP="002E492D"/>
    <w:p w14:paraId="4D47E09A" w14:textId="06C25509" w:rsidR="007B23AF" w:rsidRDefault="00A335F8" w:rsidP="008B3852">
      <w:r>
        <w:t xml:space="preserve">When designing the </w:t>
      </w:r>
      <w:r w:rsidR="00C72975">
        <w:t>game controller</w:t>
      </w:r>
      <w:r w:rsidR="00BE33C5">
        <w:t xml:space="preserve">, we </w:t>
      </w:r>
      <w:r w:rsidR="00B26E66">
        <w:t>must</w:t>
      </w:r>
      <w:r w:rsidR="00BE33C5">
        <w:t xml:space="preserve"> </w:t>
      </w:r>
      <w:r w:rsidR="00FF2FA7">
        <w:t>know</w:t>
      </w:r>
      <w:r w:rsidR="00BF2623">
        <w:t xml:space="preserve"> w</w:t>
      </w:r>
      <w:r w:rsidR="00AC79BB">
        <w:t xml:space="preserve">hat </w:t>
      </w:r>
      <w:r w:rsidR="00C57A6F">
        <w:t xml:space="preserve">physical elements </w:t>
      </w:r>
      <w:r w:rsidR="00AC79BB">
        <w:t xml:space="preserve">our </w:t>
      </w:r>
      <w:r w:rsidR="00446965">
        <w:t xml:space="preserve">user </w:t>
      </w:r>
      <w:r w:rsidR="00AC79BB">
        <w:t xml:space="preserve">interface </w:t>
      </w:r>
      <w:r w:rsidR="00C7354D">
        <w:t>communication</w:t>
      </w:r>
      <w:r w:rsidR="00401093">
        <w:t xml:space="preserve"> </w:t>
      </w:r>
      <w:r w:rsidR="00E47A00">
        <w:t xml:space="preserve">may </w:t>
      </w:r>
      <w:r w:rsidR="00BF2623">
        <w:t>involv</w:t>
      </w:r>
      <w:r w:rsidR="000B7640">
        <w:t>e</w:t>
      </w:r>
      <w:r w:rsidR="00002FAC">
        <w:t xml:space="preserve">. </w:t>
      </w:r>
      <w:r w:rsidR="00214941">
        <w:t>For instance</w:t>
      </w:r>
      <w:r w:rsidR="00422E52">
        <w:t>,</w:t>
      </w:r>
      <w:r w:rsidR="004847D3">
        <w:t xml:space="preserve"> </w:t>
      </w:r>
      <w:r w:rsidR="0056068F">
        <w:t>multiple types of inputs: 120 tactile switches, strum switch solution</w:t>
      </w:r>
      <w:r w:rsidR="00882A94">
        <w:t>s</w:t>
      </w:r>
      <w:r w:rsidR="0056068F">
        <w:t xml:space="preserve"> </w:t>
      </w:r>
      <w:r w:rsidR="00882A94">
        <w:t>or</w:t>
      </w:r>
      <w:r w:rsidR="0056068F">
        <w:t xml:space="preserve"> ON-OFF toggle switch</w:t>
      </w:r>
      <w:r w:rsidR="00882A94">
        <w:t>es</w:t>
      </w:r>
      <w:r w:rsidR="0056068F">
        <w:t>.</w:t>
      </w:r>
      <w:r w:rsidR="005B459C">
        <w:t xml:space="preserve"> </w:t>
      </w:r>
      <w:r w:rsidR="006400EE">
        <w:t>Furthermore</w:t>
      </w:r>
      <w:r w:rsidR="00570B40">
        <w:t xml:space="preserve">, </w:t>
      </w:r>
      <w:r w:rsidR="00214941">
        <w:t>t</w:t>
      </w:r>
      <w:r w:rsidR="007B23AF">
        <w:t xml:space="preserve">he hardware </w:t>
      </w:r>
      <w:r w:rsidR="002304C8">
        <w:t>must</w:t>
      </w:r>
      <w:r w:rsidR="007B23AF">
        <w:t xml:space="preserve"> accommodate </w:t>
      </w:r>
      <w:r w:rsidR="0079328D">
        <w:t xml:space="preserve">a microcontroller, </w:t>
      </w:r>
      <w:r w:rsidR="000B6DB4">
        <w:t xml:space="preserve">extensive </w:t>
      </w:r>
      <w:r w:rsidR="00422E52">
        <w:t>component</w:t>
      </w:r>
      <w:r w:rsidR="006400EE">
        <w:t xml:space="preserve"> wiring</w:t>
      </w:r>
      <w:r w:rsidR="00892533">
        <w:t>,</w:t>
      </w:r>
      <w:r w:rsidR="00595439">
        <w:t xml:space="preserve"> outputs</w:t>
      </w:r>
      <w:r w:rsidR="007D71A5">
        <w:t xml:space="preserve">, </w:t>
      </w:r>
      <w:r w:rsidR="00826A7E">
        <w:t xml:space="preserve">and </w:t>
      </w:r>
      <w:r w:rsidR="007D71A5">
        <w:t xml:space="preserve">USB </w:t>
      </w:r>
      <w:r w:rsidR="009B623B">
        <w:t>conversion.</w:t>
      </w:r>
      <w:r w:rsidR="00823C4F">
        <w:t xml:space="preserve"> </w:t>
      </w:r>
      <w:r w:rsidR="009E7CB4">
        <w:t>Th</w:t>
      </w:r>
      <w:r w:rsidR="00BA06C4">
        <w:t>e</w:t>
      </w:r>
      <w:r w:rsidR="009E7CB4">
        <w:t xml:space="preserve"> </w:t>
      </w:r>
      <w:r w:rsidR="00BA06C4">
        <w:t>compreh</w:t>
      </w:r>
      <w:r w:rsidR="009E7CB4">
        <w:t xml:space="preserve">ensive list of </w:t>
      </w:r>
      <w:r w:rsidR="002304C8">
        <w:t xml:space="preserve">components suggests that </w:t>
      </w:r>
      <w:r w:rsidR="00853161">
        <w:t>using toy-sized</w:t>
      </w:r>
      <w:r w:rsidR="00D62785">
        <w:t xml:space="preserve"> </w:t>
      </w:r>
      <w:r w:rsidR="00A06601">
        <w:t>measurements,</w:t>
      </w:r>
      <w:r w:rsidR="00D62785">
        <w:t xml:space="preserve"> such as the Guitar Hero</w:t>
      </w:r>
      <w:r w:rsidR="007130E1">
        <w:t xml:space="preserve"> console</w:t>
      </w:r>
      <w:r w:rsidR="00A06601">
        <w:t>,</w:t>
      </w:r>
      <w:r w:rsidR="007130E1">
        <w:t xml:space="preserve"> may </w:t>
      </w:r>
      <w:r w:rsidR="00A06601">
        <w:t>prove</w:t>
      </w:r>
      <w:r w:rsidR="007130E1">
        <w:t xml:space="preserve"> </w:t>
      </w:r>
      <w:r w:rsidR="00653BBA">
        <w:t>overly</w:t>
      </w:r>
      <w:r w:rsidR="007130E1">
        <w:t xml:space="preserve"> restrictive</w:t>
      </w:r>
      <w:r w:rsidR="00CA1F9F">
        <w:t xml:space="preserve">. </w:t>
      </w:r>
      <w:r w:rsidR="00D25CD5">
        <w:t>As t</w:t>
      </w:r>
      <w:r w:rsidR="004D2355">
        <w:t>he elements must be assembled into a hand-made device</w:t>
      </w:r>
      <w:r w:rsidR="00BF6107">
        <w:t xml:space="preserve">, </w:t>
      </w:r>
      <w:r w:rsidR="005C443E">
        <w:t>life</w:t>
      </w:r>
      <w:r w:rsidR="00BF6107">
        <w:t xml:space="preserve">-sized instrument </w:t>
      </w:r>
      <w:r w:rsidR="009B6E01">
        <w:t xml:space="preserve">blueprints </w:t>
      </w:r>
      <w:r w:rsidR="006F1990">
        <w:t>would be</w:t>
      </w:r>
      <w:r w:rsidR="00BF6107">
        <w:t>nefit</w:t>
      </w:r>
      <w:r w:rsidR="006F1990">
        <w:t xml:space="preserve"> </w:t>
      </w:r>
      <w:r w:rsidR="007B496E">
        <w:t xml:space="preserve">physical </w:t>
      </w:r>
      <w:r w:rsidR="00174A16">
        <w:t>real estate</w:t>
      </w:r>
      <w:r w:rsidR="004228BB">
        <w:t xml:space="preserve"> constrictions and authenticity</w:t>
      </w:r>
      <w:r w:rsidR="00B757DD">
        <w:t>.</w:t>
      </w:r>
      <w:r w:rsidR="00FB779E">
        <w:t xml:space="preserve"> </w:t>
      </w:r>
      <w:r w:rsidR="00E87CDF" w:rsidRPr="00662AD1">
        <w:rPr>
          <w:b/>
          <w:bCs/>
          <w:i/>
          <w:iCs/>
        </w:rPr>
        <w:t>S</w:t>
      </w:r>
      <w:r w:rsidR="007D61CC" w:rsidRPr="00662AD1">
        <w:rPr>
          <w:b/>
          <w:bCs/>
          <w:i/>
          <w:iCs/>
        </w:rPr>
        <w:t>emi-acoustic</w:t>
      </w:r>
      <w:r w:rsidR="00976205">
        <w:t xml:space="preserve"> design</w:t>
      </w:r>
      <w:r w:rsidR="00E87CDF">
        <w:t>s</w:t>
      </w:r>
      <w:r w:rsidR="00976205">
        <w:t xml:space="preserve"> </w:t>
      </w:r>
      <w:r w:rsidR="00E87CDF">
        <w:t xml:space="preserve">are </w:t>
      </w:r>
      <w:r w:rsidR="00796079">
        <w:t>ideal</w:t>
      </w:r>
      <w:r w:rsidR="00F704C9">
        <w:t xml:space="preserve"> </w:t>
      </w:r>
      <w:r w:rsidR="00330874">
        <w:t xml:space="preserve">because of </w:t>
      </w:r>
      <w:r w:rsidR="00DC001B">
        <w:t>their</w:t>
      </w:r>
      <w:r w:rsidR="00330874">
        <w:t xml:space="preserve"> </w:t>
      </w:r>
      <w:r w:rsidR="00796079">
        <w:t>distinctive</w:t>
      </w:r>
      <w:r w:rsidR="0082647C">
        <w:t>ly</w:t>
      </w:r>
      <w:r w:rsidR="00330874">
        <w:t xml:space="preserve"> </w:t>
      </w:r>
      <w:r w:rsidR="00863C99">
        <w:t>elegant</w:t>
      </w:r>
      <w:r w:rsidR="0082647C">
        <w:t xml:space="preserve"> </w:t>
      </w:r>
      <w:r w:rsidR="00961C9F">
        <w:t>open-cavity</w:t>
      </w:r>
      <w:r w:rsidR="00330874">
        <w:t xml:space="preserve"> </w:t>
      </w:r>
      <w:r w:rsidR="00863C99">
        <w:t xml:space="preserve">body </w:t>
      </w:r>
      <w:r w:rsidR="00796079">
        <w:t>structure</w:t>
      </w:r>
      <w:r w:rsidR="00F704C9">
        <w:t>.</w:t>
      </w:r>
    </w:p>
    <w:p w14:paraId="670FDDD5" w14:textId="77777777" w:rsidR="00BE38E4" w:rsidRDefault="00BE38E4" w:rsidP="000F0F9A"/>
    <w:p w14:paraId="1F9CC2D2" w14:textId="4BC6A43C" w:rsidR="008F5BE2" w:rsidRDefault="00363B39" w:rsidP="008F5BE2">
      <w:pPr>
        <w:keepNext/>
        <w:jc w:val="center"/>
      </w:pPr>
      <w:r>
        <w:rPr>
          <w:noProof/>
        </w:rPr>
        <w:drawing>
          <wp:inline distT="0" distB="0" distL="0" distR="0" wp14:anchorId="1E9763D9" wp14:editId="77C91643">
            <wp:extent cx="6625749" cy="2786158"/>
            <wp:effectExtent l="0" t="0" r="3810" b="0"/>
            <wp:docPr id="48" name="Picture 48" descr="A group of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group of guitars&#10;&#10;Description automatically generated with medium confidence"/>
                    <pic:cNvPicPr/>
                  </pic:nvPicPr>
                  <pic:blipFill>
                    <a:blip r:embed="rId51">
                      <a:extLst>
                        <a:ext uri="{BEBA8EAE-BF5A-486C-A8C5-ECC9F3942E4B}">
                          <a14:imgProps xmlns:a14="http://schemas.microsoft.com/office/drawing/2010/main">
                            <a14:imgLayer r:embed="rId5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39216" cy="2791821"/>
                    </a:xfrm>
                    <a:prstGeom prst="rect">
                      <a:avLst/>
                    </a:prstGeom>
                  </pic:spPr>
                </pic:pic>
              </a:graphicData>
            </a:graphic>
          </wp:inline>
        </w:drawing>
      </w:r>
    </w:p>
    <w:p w14:paraId="4149E8B9" w14:textId="1B32B900" w:rsidR="00656880" w:rsidRDefault="008F5BE2" w:rsidP="008F5BE2">
      <w:pPr>
        <w:pStyle w:val="Caption"/>
        <w:jc w:val="center"/>
      </w:pPr>
      <w:r>
        <w:t>Figure</w:t>
      </w:r>
      <w:r w:rsidR="00634A81">
        <w:t>-</w:t>
      </w:r>
      <w:r w:rsidR="00AB34DA">
        <w:t>33</w:t>
      </w:r>
      <w:r>
        <w:t xml:space="preserve"> Guitar Types</w:t>
      </w:r>
      <w:r w:rsidR="008C52A2">
        <w:t xml:space="preserve"> </w:t>
      </w:r>
      <w:sdt>
        <w:sdtPr>
          <w:id w:val="-2126849721"/>
          <w:citation/>
        </w:sdtPr>
        <w:sdtEndPr>
          <w:rPr>
            <w:b w:val="0"/>
            <w:bCs/>
          </w:rPr>
        </w:sdtEndPr>
        <w:sdtContent>
          <w:r w:rsidR="00015681" w:rsidRPr="00015681">
            <w:rPr>
              <w:b w:val="0"/>
              <w:bCs/>
            </w:rPr>
            <w:fldChar w:fldCharType="begin"/>
          </w:r>
          <w:r w:rsidR="0097002D">
            <w:rPr>
              <w:b w:val="0"/>
              <w:bCs/>
            </w:rPr>
            <w:instrText xml:space="preserve">CITATION Pia23 \l 2057 </w:instrText>
          </w:r>
          <w:r w:rsidR="00015681" w:rsidRPr="00015681">
            <w:rPr>
              <w:b w:val="0"/>
              <w:bCs/>
            </w:rPr>
            <w:fldChar w:fldCharType="separate"/>
          </w:r>
          <w:r w:rsidR="00DB21E3">
            <w:rPr>
              <w:noProof/>
            </w:rPr>
            <w:t>(PianoDreamers, 2023)</w:t>
          </w:r>
          <w:r w:rsidR="00015681" w:rsidRPr="00015681">
            <w:rPr>
              <w:b w:val="0"/>
              <w:bCs/>
            </w:rPr>
            <w:fldChar w:fldCharType="end"/>
          </w:r>
        </w:sdtContent>
      </w:sdt>
    </w:p>
    <w:p w14:paraId="36BC4750" w14:textId="325ED845" w:rsidR="003A6845" w:rsidRDefault="003A6845">
      <w:pPr>
        <w:jc w:val="left"/>
      </w:pPr>
    </w:p>
    <w:p w14:paraId="1025FE8C" w14:textId="08F3E020" w:rsidR="00BE38E4" w:rsidRDefault="00327F4C" w:rsidP="00A47C7E">
      <w:r>
        <w:t xml:space="preserve">One of the most popular </w:t>
      </w:r>
      <w:r w:rsidR="005A0E67">
        <w:t>and well</w:t>
      </w:r>
      <w:r w:rsidR="00D75D9D">
        <w:t>-</w:t>
      </w:r>
      <w:r w:rsidR="005A0E67">
        <w:t xml:space="preserve">recognisable </w:t>
      </w:r>
      <w:r w:rsidR="00D75D9D">
        <w:t xml:space="preserve">designs </w:t>
      </w:r>
      <w:r>
        <w:t xml:space="preserve">is </w:t>
      </w:r>
      <w:r w:rsidR="00405D12" w:rsidRPr="006B6410">
        <w:rPr>
          <w:b/>
          <w:bCs/>
          <w:i/>
          <w:iCs/>
        </w:rPr>
        <w:t>Gibson</w:t>
      </w:r>
      <w:r w:rsidR="000A7AF1" w:rsidRPr="006B6410">
        <w:rPr>
          <w:b/>
          <w:bCs/>
          <w:i/>
          <w:iCs/>
        </w:rPr>
        <w:t>'</w:t>
      </w:r>
      <w:r w:rsidR="00405D12" w:rsidRPr="006B6410">
        <w:rPr>
          <w:b/>
          <w:bCs/>
          <w:i/>
          <w:iCs/>
        </w:rPr>
        <w:t>s</w:t>
      </w:r>
      <w:r w:rsidRPr="006B6410">
        <w:rPr>
          <w:b/>
          <w:bCs/>
          <w:i/>
          <w:iCs/>
        </w:rPr>
        <w:t xml:space="preserve"> Les Paul</w:t>
      </w:r>
      <w:r w:rsidR="005675C4">
        <w:t xml:space="preserve">. </w:t>
      </w:r>
      <w:r w:rsidR="008D5618">
        <w:t>We may achieve better accuracy for our overall design by using open-source blueprints for some parameters, such as dimensions and curves</w:t>
      </w:r>
      <w:r w:rsidR="0044521B">
        <w:t>.</w:t>
      </w:r>
    </w:p>
    <w:p w14:paraId="32537B1D" w14:textId="77777777" w:rsidR="00BE38E4" w:rsidRPr="00A47C7E" w:rsidRDefault="00BE38E4" w:rsidP="00A47C7E"/>
    <w:p w14:paraId="5439C48F" w14:textId="77777777" w:rsidR="002221E8" w:rsidRDefault="00133C32" w:rsidP="000D6264">
      <w:pPr>
        <w:keepNext/>
        <w:jc w:val="center"/>
      </w:pPr>
      <w:r w:rsidRPr="00133C32">
        <w:rPr>
          <w:noProof/>
        </w:rPr>
        <w:lastRenderedPageBreak/>
        <w:drawing>
          <wp:inline distT="0" distB="0" distL="0" distR="0" wp14:anchorId="7BBD7214" wp14:editId="1F462EC8">
            <wp:extent cx="5757729" cy="3212247"/>
            <wp:effectExtent l="0" t="0" r="0" b="7620"/>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3"/>
                    <a:stretch>
                      <a:fillRect/>
                    </a:stretch>
                  </pic:blipFill>
                  <pic:spPr>
                    <a:xfrm>
                      <a:off x="0" y="0"/>
                      <a:ext cx="5760018" cy="3213524"/>
                    </a:xfrm>
                    <a:prstGeom prst="rect">
                      <a:avLst/>
                    </a:prstGeom>
                  </pic:spPr>
                </pic:pic>
              </a:graphicData>
            </a:graphic>
          </wp:inline>
        </w:drawing>
      </w:r>
    </w:p>
    <w:p w14:paraId="6B5EC7A0" w14:textId="74DAA034" w:rsidR="003C3A0A" w:rsidRDefault="002221E8" w:rsidP="002221E8">
      <w:pPr>
        <w:pStyle w:val="Caption"/>
        <w:jc w:val="center"/>
      </w:pPr>
      <w:r>
        <w:t>Figure</w:t>
      </w:r>
      <w:r w:rsidR="00634A81">
        <w:t>-</w:t>
      </w:r>
      <w:r w:rsidR="00AB34DA">
        <w:t>34</w:t>
      </w:r>
      <w:r>
        <w:t xml:space="preserve"> Les Paul Gibson</w:t>
      </w:r>
      <w:r w:rsidR="001E2543">
        <w:t xml:space="preserve"> </w:t>
      </w:r>
      <w:r w:rsidR="00D20024" w:rsidRPr="00D20024">
        <w:t>in</w:t>
      </w:r>
      <w:r w:rsidR="00D20024">
        <w:rPr>
          <w:b w:val="0"/>
          <w:bCs/>
        </w:rPr>
        <w:t xml:space="preserve"> </w:t>
      </w:r>
      <w:r w:rsidR="001E2543" w:rsidRPr="00D20024">
        <w:t>Adobe Illustrator</w:t>
      </w:r>
    </w:p>
    <w:p w14:paraId="67D7F775" w14:textId="77777777" w:rsidR="00B1151C" w:rsidRPr="00CE3153" w:rsidRDefault="00B1151C" w:rsidP="00CE3153"/>
    <w:p w14:paraId="4D8FEA28" w14:textId="7F3DD993" w:rsidR="00DF3883" w:rsidRDefault="00D97A8F" w:rsidP="00984C8A">
      <w:pPr>
        <w:pStyle w:val="Heading3"/>
      </w:pPr>
      <w:bookmarkStart w:id="61" w:name="_Toc137611451"/>
      <w:r>
        <w:t>4.1.</w:t>
      </w:r>
      <w:r w:rsidR="00EA4AF7">
        <w:t>2</w:t>
      </w:r>
      <w:r>
        <w:t xml:space="preserve">. </w:t>
      </w:r>
      <w:r w:rsidR="000D7AB6">
        <w:t>Left</w:t>
      </w:r>
      <w:r w:rsidR="00634A81">
        <w:t>-</w:t>
      </w:r>
      <w:r w:rsidR="005F28C7">
        <w:t>Hand Control</w:t>
      </w:r>
      <w:bookmarkEnd w:id="61"/>
    </w:p>
    <w:p w14:paraId="010035D7" w14:textId="77777777" w:rsidR="00F7668B" w:rsidRDefault="00F7668B" w:rsidP="00F7668B"/>
    <w:p w14:paraId="1E9D24D0" w14:textId="07FC90CF" w:rsidR="00D13CC5" w:rsidRDefault="00717E48" w:rsidP="00F7668B">
      <w:r>
        <w:t xml:space="preserve">The user will interact </w:t>
      </w:r>
      <w:r w:rsidR="00B7001B">
        <w:t xml:space="preserve">with a range of buttons in a </w:t>
      </w:r>
      <w:r w:rsidR="00B7001B" w:rsidRPr="00C104C1">
        <w:rPr>
          <w:b/>
          <w:bCs/>
          <w:i/>
          <w:iCs/>
        </w:rPr>
        <w:t>mesh arrangement</w:t>
      </w:r>
      <w:r w:rsidR="008B16CE">
        <w:t xml:space="preserve"> </w:t>
      </w:r>
      <w:r w:rsidR="00875751">
        <w:rPr>
          <w:i/>
          <w:iCs/>
        </w:rPr>
        <w:t>(</w:t>
      </w:r>
      <w:r w:rsidR="0075490F" w:rsidRPr="0075490F">
        <w:rPr>
          <w:i/>
          <w:iCs/>
        </w:rPr>
        <w:t>Section-3.4.2.2.</w:t>
      </w:r>
      <w:r w:rsidR="008B16CE" w:rsidRPr="0075490F">
        <w:rPr>
          <w:i/>
          <w:iCs/>
        </w:rPr>
        <w:t>)</w:t>
      </w:r>
      <w:r w:rsidR="00B7001B">
        <w:t xml:space="preserve"> to </w:t>
      </w:r>
      <w:r w:rsidR="007346E8">
        <w:t xml:space="preserve">communicate which string has </w:t>
      </w:r>
      <w:r w:rsidR="00EC43AA">
        <w:t xml:space="preserve">active </w:t>
      </w:r>
      <w:r w:rsidR="007346E8">
        <w:t xml:space="preserve">finger </w:t>
      </w:r>
      <w:r w:rsidR="0027266E">
        <w:t xml:space="preserve">press </w:t>
      </w:r>
      <w:r w:rsidR="007346E8">
        <w:t>position</w:t>
      </w:r>
      <w:r w:rsidR="0027266E">
        <w:t>s</w:t>
      </w:r>
      <w:r w:rsidR="007346E8">
        <w:t xml:space="preserve"> associated. </w:t>
      </w:r>
      <w:r w:rsidR="00D76AD1">
        <w:t>Hence, t</w:t>
      </w:r>
      <w:r w:rsidR="00235203">
        <w:t xml:space="preserve">he neck width </w:t>
      </w:r>
      <w:r w:rsidR="00E65802">
        <w:t xml:space="preserve">and </w:t>
      </w:r>
      <w:r w:rsidR="004A05B3">
        <w:t>depth</w:t>
      </w:r>
      <w:r w:rsidR="00E65802">
        <w:t xml:space="preserve"> </w:t>
      </w:r>
      <w:r w:rsidR="00235203">
        <w:t>must be</w:t>
      </w:r>
      <w:r w:rsidR="00593120">
        <w:t xml:space="preserve"> </w:t>
      </w:r>
      <w:r w:rsidR="0008566F">
        <w:t>small</w:t>
      </w:r>
      <w:r w:rsidR="00593120">
        <w:t xml:space="preserve"> enough </w:t>
      </w:r>
      <w:r w:rsidR="0008566F">
        <w:t xml:space="preserve">that </w:t>
      </w:r>
      <w:r w:rsidR="00A01A1D">
        <w:t>all six buttons</w:t>
      </w:r>
      <w:r w:rsidR="0008566F">
        <w:t xml:space="preserve"> on a fret</w:t>
      </w:r>
      <w:r w:rsidR="00A01A1D">
        <w:t xml:space="preserve"> may be pressed simultaneously with an index finger for barre chords</w:t>
      </w:r>
      <w:r w:rsidR="00172DB1">
        <w:t>.</w:t>
      </w:r>
      <w:r w:rsidR="00A01A1D">
        <w:t xml:space="preserve"> </w:t>
      </w:r>
      <w:r w:rsidR="00172DB1">
        <w:t xml:space="preserve">However, </w:t>
      </w:r>
      <w:r w:rsidR="00082D9E">
        <w:t xml:space="preserve">the neck </w:t>
      </w:r>
      <w:r w:rsidR="00172DB1">
        <w:t xml:space="preserve">must be </w:t>
      </w:r>
      <w:r w:rsidR="00F94212">
        <w:t xml:space="preserve">wide enough to </w:t>
      </w:r>
      <w:r w:rsidR="00A80974">
        <w:t xml:space="preserve">leave </w:t>
      </w:r>
      <w:r w:rsidR="00757532">
        <w:t xml:space="preserve">sufficient </w:t>
      </w:r>
      <w:r w:rsidR="00A80974">
        <w:t xml:space="preserve">space </w:t>
      </w:r>
      <w:r w:rsidR="00FA2C32">
        <w:t xml:space="preserve">for </w:t>
      </w:r>
      <w:r w:rsidR="007650B4">
        <w:t xml:space="preserve">the </w:t>
      </w:r>
      <w:r w:rsidR="00FA2C32">
        <w:t>electronics</w:t>
      </w:r>
      <w:r w:rsidR="00667F91">
        <w:t xml:space="preserve"> (42-57mm for Les Paul)</w:t>
      </w:r>
      <w:r w:rsidR="00FA2C32">
        <w:t>.</w:t>
      </w:r>
      <w:r w:rsidR="000D5CC1">
        <w:t xml:space="preserve"> </w:t>
      </w:r>
      <w:r w:rsidR="00226BA8">
        <w:t>Our</w:t>
      </w:r>
      <w:r w:rsidR="003D6FA1">
        <w:t xml:space="preserve"> console</w:t>
      </w:r>
      <w:r w:rsidR="000A7AF1">
        <w:t>'</w:t>
      </w:r>
      <w:r w:rsidR="009931D0">
        <w:t>s</w:t>
      </w:r>
      <w:r w:rsidR="003D6FA1">
        <w:t xml:space="preserve"> neck will have a constant width to simplify</w:t>
      </w:r>
      <w:r w:rsidR="003F2B9C">
        <w:t xml:space="preserve"> the hardware development</w:t>
      </w:r>
      <w:r w:rsidR="003C5A39">
        <w:t>,</w:t>
      </w:r>
      <w:r w:rsidR="003F2B9C">
        <w:t xml:space="preserve"> and 50</w:t>
      </w:r>
      <w:r w:rsidR="0000327B">
        <w:t>mm is a compromise that satisfies</w:t>
      </w:r>
      <w:r w:rsidR="003C5A39">
        <w:t xml:space="preserve"> usability requirement</w:t>
      </w:r>
      <w:r w:rsidR="00226BA8">
        <w:t>s</w:t>
      </w:r>
      <w:r w:rsidR="00030379">
        <w:t xml:space="preserve"> while </w:t>
      </w:r>
      <w:r w:rsidR="002D660F">
        <w:t>sufficient for</w:t>
      </w:r>
      <w:r w:rsidR="00503948">
        <w:t xml:space="preserve"> allocat</w:t>
      </w:r>
      <w:r w:rsidR="002D660F">
        <w:t>ing</w:t>
      </w:r>
      <w:r w:rsidR="00503948">
        <w:t xml:space="preserve"> all electrical components.</w:t>
      </w:r>
      <w:r w:rsidR="00DB5E47">
        <w:t xml:space="preserve"> The length of the </w:t>
      </w:r>
      <w:r w:rsidR="005A7297">
        <w:t>neck</w:t>
      </w:r>
      <w:r w:rsidR="00600F6D">
        <w:t xml:space="preserve"> </w:t>
      </w:r>
      <w:r w:rsidR="00750D42">
        <w:t xml:space="preserve">is </w:t>
      </w:r>
      <w:r w:rsidR="001B3A3E">
        <w:t>the standard 460</w:t>
      </w:r>
      <w:r w:rsidR="00750D42">
        <w:t>mm</w:t>
      </w:r>
      <w:r w:rsidR="00D1732F">
        <w:t>,</w:t>
      </w:r>
      <w:r w:rsidR="00750D42">
        <w:t xml:space="preserve"> and the fret distances are calculated</w:t>
      </w:r>
      <w:r w:rsidR="00D1732F">
        <w:t xml:space="preserve"> with the golden ratio discussed in previous chapters</w:t>
      </w:r>
      <w:r w:rsidR="000E5AA8">
        <w:t xml:space="preserve"> </w:t>
      </w:r>
      <w:r w:rsidR="000E5AA8" w:rsidRPr="004C4499">
        <w:rPr>
          <w:i/>
          <w:iCs/>
        </w:rPr>
        <w:t>(</w:t>
      </w:r>
      <w:r w:rsidR="004B5844" w:rsidRPr="004C4499">
        <w:rPr>
          <w:i/>
          <w:iCs/>
        </w:rPr>
        <w:t>Sectio</w:t>
      </w:r>
      <w:r w:rsidR="00033319">
        <w:rPr>
          <w:i/>
          <w:iCs/>
        </w:rPr>
        <w:t>n-</w:t>
      </w:r>
      <w:r w:rsidR="004C4499" w:rsidRPr="004C4499">
        <w:rPr>
          <w:i/>
          <w:iCs/>
        </w:rPr>
        <w:t>3.4.1</w:t>
      </w:r>
      <w:r w:rsidR="000E5AA8" w:rsidRPr="004C4499">
        <w:rPr>
          <w:i/>
          <w:iCs/>
        </w:rPr>
        <w:t>)</w:t>
      </w:r>
      <w:r w:rsidR="00D1732F">
        <w:t>.</w:t>
      </w:r>
    </w:p>
    <w:p w14:paraId="261CA854" w14:textId="77777777" w:rsidR="002D040E" w:rsidRDefault="00D13CC5" w:rsidP="002D040E">
      <w:pPr>
        <w:keepNext/>
        <w:jc w:val="center"/>
      </w:pPr>
      <w:r>
        <w:rPr>
          <w:noProof/>
        </w:rPr>
        <w:drawing>
          <wp:inline distT="0" distB="0" distL="0" distR="0" wp14:anchorId="626F5373" wp14:editId="051AF17F">
            <wp:extent cx="5269142" cy="3165212"/>
            <wp:effectExtent l="0" t="0" r="0" b="0"/>
            <wp:docPr id="51" name="Picture 5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low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0174" cy="3165832"/>
                    </a:xfrm>
                    <a:prstGeom prst="rect">
                      <a:avLst/>
                    </a:prstGeom>
                  </pic:spPr>
                </pic:pic>
              </a:graphicData>
            </a:graphic>
          </wp:inline>
        </w:drawing>
      </w:r>
    </w:p>
    <w:p w14:paraId="347254D7" w14:textId="59B5C0C6" w:rsidR="002D040E" w:rsidRDefault="002D040E" w:rsidP="002D040E">
      <w:pPr>
        <w:pStyle w:val="Caption"/>
        <w:jc w:val="center"/>
      </w:pPr>
      <w:bookmarkStart w:id="62" w:name="_Toc137594701"/>
      <w:r>
        <w:t>Figure</w:t>
      </w:r>
      <w:r w:rsidR="00157D59">
        <w:t>-</w:t>
      </w:r>
      <w:fldSimple w:instr=" SEQ Figure \* ARABIC ">
        <w:r w:rsidR="00587420">
          <w:rPr>
            <w:noProof/>
          </w:rPr>
          <w:t>24</w:t>
        </w:r>
      </w:fldSimple>
      <w:r>
        <w:t xml:space="preserve"> </w:t>
      </w:r>
      <w:r w:rsidR="00A006CA">
        <w:t xml:space="preserve">Drilling </w:t>
      </w:r>
      <w:r w:rsidR="000D50CC">
        <w:t>Template</w:t>
      </w:r>
      <w:r w:rsidR="000B4F99">
        <w:t xml:space="preserve"> </w:t>
      </w:r>
      <w:r w:rsidR="000B4F99" w:rsidRPr="00053BFD">
        <w:rPr>
          <w:b w:val="0"/>
          <w:bCs/>
        </w:rPr>
        <w:t>(</w:t>
      </w:r>
      <w:r w:rsidR="00964EDA">
        <w:rPr>
          <w:b w:val="0"/>
          <w:bCs/>
        </w:rPr>
        <w:t>Appendix/</w:t>
      </w:r>
      <w:r w:rsidR="000B4F99" w:rsidRPr="00053BFD">
        <w:rPr>
          <w:b w:val="0"/>
          <w:bCs/>
        </w:rPr>
        <w:t>Drilling</w:t>
      </w:r>
      <w:r w:rsidR="00D010FF">
        <w:rPr>
          <w:b w:val="0"/>
          <w:bCs/>
        </w:rPr>
        <w:t>_</w:t>
      </w:r>
      <w:r w:rsidR="000B4F99" w:rsidRPr="00053BFD">
        <w:rPr>
          <w:b w:val="0"/>
          <w:bCs/>
        </w:rPr>
        <w:t>Template.drawio)</w:t>
      </w:r>
      <w:bookmarkEnd w:id="62"/>
    </w:p>
    <w:p w14:paraId="78BE163D" w14:textId="0C5067FA" w:rsidR="00D13CC5" w:rsidRDefault="00C07E19" w:rsidP="00B278AE">
      <w:r>
        <w:lastRenderedPageBreak/>
        <w:t xml:space="preserve">The </w:t>
      </w:r>
      <w:r w:rsidR="0045333B">
        <w:t xml:space="preserve">drill holes </w:t>
      </w:r>
      <w:r>
        <w:t>will be</w:t>
      </w:r>
      <w:r w:rsidR="0045333B">
        <w:t xml:space="preserve"> </w:t>
      </w:r>
      <w:r w:rsidR="00804FCF">
        <w:t xml:space="preserve">evenly </w:t>
      </w:r>
      <w:r w:rsidR="00231FB8">
        <w:t>allocated</w:t>
      </w:r>
      <w:r w:rsidR="0074539E">
        <w:t xml:space="preserve"> alongside the </w:t>
      </w:r>
      <w:r w:rsidR="00154A36">
        <w:t>fret</w:t>
      </w:r>
      <w:r w:rsidR="000A7AF1">
        <w:t>'</w:t>
      </w:r>
      <w:r w:rsidR="00154A36">
        <w:t xml:space="preserve">s </w:t>
      </w:r>
      <w:r w:rsidR="0074539E">
        <w:t>axis</w:t>
      </w:r>
      <w:r w:rsidR="00154A36">
        <w:t>, d</w:t>
      </w:r>
      <w:r w:rsidR="00A84C45">
        <w:t>istributi</w:t>
      </w:r>
      <w:r w:rsidR="00154A36">
        <w:t>ng</w:t>
      </w:r>
      <w:r w:rsidR="00A84C45">
        <w:t xml:space="preserve"> </w:t>
      </w:r>
      <w:r w:rsidR="00EE2617">
        <w:t>the buttons</w:t>
      </w:r>
      <w:r w:rsidR="00112DC2">
        <w:t xml:space="preserve"> </w:t>
      </w:r>
      <w:r w:rsidR="00865F2D">
        <w:t xml:space="preserve">comfortably </w:t>
      </w:r>
      <w:r w:rsidR="00EE2617">
        <w:t>with</w:t>
      </w:r>
      <w:r w:rsidR="00865F2D">
        <w:t xml:space="preserve"> 0.7mm </w:t>
      </w:r>
      <w:r w:rsidR="006376E7">
        <w:t xml:space="preserve">wide </w:t>
      </w:r>
      <w:r w:rsidR="00865F2D">
        <w:t>switch legs</w:t>
      </w:r>
      <w:r w:rsidR="00520C83">
        <w:t xml:space="preserve"> </w:t>
      </w:r>
      <w:r w:rsidR="00190DBA">
        <w:t xml:space="preserve">in </w:t>
      </w:r>
      <w:r w:rsidR="003A3AE8">
        <w:t>rectang</w:t>
      </w:r>
      <w:r w:rsidR="006161C8">
        <w:t>ular</w:t>
      </w:r>
      <w:r w:rsidR="00C451EA">
        <w:t xml:space="preserve"> arrangement</w:t>
      </w:r>
      <w:r w:rsidR="005D15EE">
        <w:t>s</w:t>
      </w:r>
      <w:r w:rsidR="0074539E">
        <w:t>.</w:t>
      </w:r>
    </w:p>
    <w:p w14:paraId="4085BC74" w14:textId="77777777" w:rsidR="00350E89" w:rsidRPr="00F7668B" w:rsidRDefault="00350E89" w:rsidP="006C3C2C">
      <w:pPr>
        <w:jc w:val="center"/>
      </w:pPr>
    </w:p>
    <w:p w14:paraId="5DF56043" w14:textId="77777777" w:rsidR="0086304C" w:rsidRDefault="00123F41" w:rsidP="0086304C">
      <w:pPr>
        <w:keepNext/>
      </w:pPr>
      <w:r>
        <w:rPr>
          <w:noProof/>
        </w:rPr>
        <w:drawing>
          <wp:inline distT="0" distB="0" distL="0" distR="0" wp14:anchorId="603C0363" wp14:editId="795AE78B">
            <wp:extent cx="6645910" cy="3651885"/>
            <wp:effectExtent l="0" t="0" r="2540" b="0"/>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a:blip r:embed="rId55">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54156539" w14:textId="40682AF2" w:rsidR="00123F41" w:rsidRDefault="0086304C" w:rsidP="0086304C">
      <w:pPr>
        <w:pStyle w:val="Caption"/>
        <w:jc w:val="center"/>
      </w:pPr>
      <w:r>
        <w:t>Figure</w:t>
      </w:r>
      <w:r w:rsidR="00157D59">
        <w:t>-</w:t>
      </w:r>
      <w:r w:rsidR="00AB34DA">
        <w:t>36</w:t>
      </w:r>
      <w:r>
        <w:t xml:space="preserve"> </w:t>
      </w:r>
      <w:r w:rsidR="00E91B82">
        <w:t xml:space="preserve">Neck </w:t>
      </w:r>
      <w:r w:rsidR="001717C5">
        <w:t>Design</w:t>
      </w:r>
      <w:r w:rsidR="002836AF">
        <w:t xml:space="preserve"> </w:t>
      </w:r>
      <w:r w:rsidR="002836AF" w:rsidRPr="002836AF">
        <w:rPr>
          <w:b w:val="0"/>
          <w:bCs/>
        </w:rPr>
        <w:t>(</w:t>
      </w:r>
      <w:r w:rsidR="002836AF">
        <w:rPr>
          <w:b w:val="0"/>
          <w:bCs/>
        </w:rPr>
        <w:t>Appendix/</w:t>
      </w:r>
      <w:r w:rsidR="002836AF" w:rsidRPr="002836AF">
        <w:rPr>
          <w:b w:val="0"/>
          <w:bCs/>
        </w:rPr>
        <w:t>Neck</w:t>
      </w:r>
      <w:r w:rsidR="001717C5">
        <w:rPr>
          <w:b w:val="0"/>
          <w:bCs/>
        </w:rPr>
        <w:t>_</w:t>
      </w:r>
      <w:r w:rsidR="002836AF" w:rsidRPr="002836AF">
        <w:rPr>
          <w:b w:val="0"/>
          <w:bCs/>
        </w:rPr>
        <w:t>Design.drawio)</w:t>
      </w:r>
    </w:p>
    <w:p w14:paraId="4B0DE2AB" w14:textId="77777777" w:rsidR="00123F41" w:rsidRDefault="00123F41" w:rsidP="00123F41"/>
    <w:p w14:paraId="42FE0CA5" w14:textId="0525DD91" w:rsidR="00F017A6" w:rsidRDefault="005D15EE" w:rsidP="002C6AA3">
      <w:r>
        <w:t>F</w:t>
      </w:r>
      <w:r w:rsidR="00964EDA">
        <w:t>ret</w:t>
      </w:r>
      <w:r>
        <w:t>s</w:t>
      </w:r>
      <w:r w:rsidR="00964EDA">
        <w:t xml:space="preserve"> receive </w:t>
      </w:r>
      <w:r w:rsidR="002377E1">
        <w:t>string support</w:t>
      </w:r>
      <w:r>
        <w:t>s</w:t>
      </w:r>
      <w:r w:rsidR="00F017A6">
        <w:t xml:space="preserve"> with grooves</w:t>
      </w:r>
      <w:r>
        <w:t>, which</w:t>
      </w:r>
      <w:r w:rsidR="00611315">
        <w:t xml:space="preserve"> </w:t>
      </w:r>
      <w:r w:rsidR="006579F0">
        <w:t>offer protection</w:t>
      </w:r>
      <w:r w:rsidR="00E2682D">
        <w:t xml:space="preserve"> for tactile switches,</w:t>
      </w:r>
      <w:r w:rsidR="008469B1">
        <w:t xml:space="preserve"> provide </w:t>
      </w:r>
      <w:r w:rsidR="00E2682D">
        <w:t>guide</w:t>
      </w:r>
      <w:r w:rsidR="00611315">
        <w:t>s</w:t>
      </w:r>
      <w:r w:rsidR="00E2682D">
        <w:t xml:space="preserve"> </w:t>
      </w:r>
      <w:r w:rsidR="008469B1">
        <w:t xml:space="preserve">to </w:t>
      </w:r>
      <w:r w:rsidR="00E2682D">
        <w:t>the users</w:t>
      </w:r>
      <w:r w:rsidR="008469B1">
        <w:t>'</w:t>
      </w:r>
      <w:r w:rsidR="00E2682D">
        <w:t xml:space="preserve"> hand</w:t>
      </w:r>
      <w:r w:rsidR="00611315">
        <w:t>s</w:t>
      </w:r>
      <w:r w:rsidR="0060250F">
        <w:t>,</w:t>
      </w:r>
      <w:r w:rsidR="00E2682D">
        <w:t xml:space="preserve"> </w:t>
      </w:r>
      <w:r w:rsidR="0060250F">
        <w:t xml:space="preserve">and </w:t>
      </w:r>
      <w:r w:rsidR="000E6EDB">
        <w:t xml:space="preserve">can </w:t>
      </w:r>
      <w:r w:rsidR="0060250F">
        <w:t>keep actual strings in place</w:t>
      </w:r>
      <w:r w:rsidR="005671EF">
        <w:t xml:space="preserve"> </w:t>
      </w:r>
      <w:r w:rsidR="00C46540">
        <w:t xml:space="preserve">for an </w:t>
      </w:r>
      <w:r w:rsidR="0060250F">
        <w:t>optional</w:t>
      </w:r>
      <w:r w:rsidR="00C46540">
        <w:t xml:space="preserve"> string</w:t>
      </w:r>
      <w:r w:rsidR="005671EF">
        <w:t>ed</w:t>
      </w:r>
      <w:r w:rsidR="00C46540">
        <w:t xml:space="preserve"> solution</w:t>
      </w:r>
      <w:r w:rsidR="0060250F">
        <w:t>.</w:t>
      </w:r>
    </w:p>
    <w:p w14:paraId="79AE585D" w14:textId="77777777" w:rsidR="00123F41" w:rsidRDefault="00123F41" w:rsidP="00123F41"/>
    <w:p w14:paraId="2F4FDC2C" w14:textId="77777777" w:rsidR="00350E89" w:rsidRDefault="00123F41" w:rsidP="00350E89">
      <w:pPr>
        <w:keepNext/>
      </w:pPr>
      <w:r>
        <w:rPr>
          <w:noProof/>
        </w:rPr>
        <w:drawing>
          <wp:inline distT="0" distB="0" distL="0" distR="0" wp14:anchorId="2F71C5FE" wp14:editId="3AC57CE9">
            <wp:extent cx="6645910" cy="2985770"/>
            <wp:effectExtent l="0" t="0" r="2540" b="5080"/>
            <wp:docPr id="41" name="Picture 4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3080E4FE" w14:textId="21546CD9" w:rsidR="00123F41" w:rsidRDefault="00350E89" w:rsidP="00350E89">
      <w:pPr>
        <w:pStyle w:val="Caption"/>
        <w:jc w:val="center"/>
      </w:pPr>
      <w:r>
        <w:t>Figure</w:t>
      </w:r>
      <w:r w:rsidR="00157D59">
        <w:t>-</w:t>
      </w:r>
      <w:r w:rsidR="00AB34DA">
        <w:t>37</w:t>
      </w:r>
      <w:r>
        <w:t xml:space="preserve"> </w:t>
      </w:r>
      <w:r w:rsidR="002C6AA3">
        <w:t xml:space="preserve">Fret </w:t>
      </w:r>
      <w:r w:rsidR="003547FE">
        <w:t>Design</w:t>
      </w:r>
      <w:r w:rsidR="0044355A">
        <w:t xml:space="preserve"> </w:t>
      </w:r>
      <w:r w:rsidR="0044355A" w:rsidRPr="0044355A">
        <w:rPr>
          <w:b w:val="0"/>
          <w:bCs/>
        </w:rPr>
        <w:t>(</w:t>
      </w:r>
      <w:r w:rsidR="0044355A">
        <w:rPr>
          <w:b w:val="0"/>
          <w:bCs/>
        </w:rPr>
        <w:t>Appendix/</w:t>
      </w:r>
      <w:r w:rsidR="0044355A" w:rsidRPr="0044355A">
        <w:rPr>
          <w:b w:val="0"/>
          <w:bCs/>
        </w:rPr>
        <w:t>Fret</w:t>
      </w:r>
      <w:r w:rsidR="003547FE">
        <w:rPr>
          <w:b w:val="0"/>
          <w:bCs/>
        </w:rPr>
        <w:t>_</w:t>
      </w:r>
      <w:r w:rsidR="0044355A" w:rsidRPr="0044355A">
        <w:rPr>
          <w:b w:val="0"/>
          <w:bCs/>
        </w:rPr>
        <w:t>Design.drawio)</w:t>
      </w:r>
    </w:p>
    <w:p w14:paraId="5BDDABD4" w14:textId="77777777" w:rsidR="00123F41" w:rsidRDefault="00123F41" w:rsidP="00A5683D">
      <w:pPr>
        <w:jc w:val="left"/>
      </w:pPr>
    </w:p>
    <w:p w14:paraId="46CF73C0" w14:textId="620D92FF" w:rsidR="000E6748" w:rsidRDefault="006723F4" w:rsidP="004D69A7">
      <w:r>
        <w:lastRenderedPageBreak/>
        <w:t xml:space="preserve">The </w:t>
      </w:r>
      <w:r w:rsidR="00E85209">
        <w:t>buttons</w:t>
      </w:r>
      <w:r w:rsidR="007D4B75">
        <w:t xml:space="preserve"> will face towards the user</w:t>
      </w:r>
      <w:r w:rsidR="00CE0F2C">
        <w:t>'</w:t>
      </w:r>
      <w:r w:rsidR="007D4B75">
        <w:t>s</w:t>
      </w:r>
      <w:r w:rsidR="00CE0F2C">
        <w:t xml:space="preserve"> fingers</w:t>
      </w:r>
      <w:r w:rsidR="00670375">
        <w:t xml:space="preserve">; therefore, no </w:t>
      </w:r>
      <w:r w:rsidR="009375B5">
        <w:t>electronic components may</w:t>
      </w:r>
      <w:r w:rsidR="00DD42C3">
        <w:t xml:space="preserve"> </w:t>
      </w:r>
      <w:r w:rsidR="00670375">
        <w:t>allocate</w:t>
      </w:r>
      <w:r w:rsidR="00DD42C3">
        <w:t xml:space="preserve"> the otherwise </w:t>
      </w:r>
      <w:r w:rsidR="000A7CCE">
        <w:t>compressed</w:t>
      </w:r>
      <w:r w:rsidR="004D69A7">
        <w:t xml:space="preserve"> interface</w:t>
      </w:r>
      <w:r w:rsidR="000A7CCE">
        <w:t>. The</w:t>
      </w:r>
      <w:r w:rsidR="004D69A7">
        <w:t xml:space="preserve"> </w:t>
      </w:r>
      <w:r w:rsidR="00CF4E4D">
        <w:t xml:space="preserve">switch legs must </w:t>
      </w:r>
      <w:r w:rsidR="004D69A7">
        <w:t>le</w:t>
      </w:r>
      <w:r w:rsidR="000D0F40">
        <w:t>a</w:t>
      </w:r>
      <w:r w:rsidR="004D69A7">
        <w:t xml:space="preserve">d through the drill holes </w:t>
      </w:r>
      <w:r w:rsidR="000D0F40">
        <w:t>by</w:t>
      </w:r>
      <w:r w:rsidR="00CF4E4D">
        <w:t xml:space="preserve"> </w:t>
      </w:r>
      <w:r w:rsidR="008C6EF8">
        <w:t>wire</w:t>
      </w:r>
      <w:r w:rsidR="000D0F40">
        <w:t xml:space="preserve"> extensions</w:t>
      </w:r>
      <w:r w:rsidR="008C6EF8">
        <w:t xml:space="preserve"> to reach the backside</w:t>
      </w:r>
      <w:r w:rsidR="00034B09">
        <w:t xml:space="preserve"> circui</w:t>
      </w:r>
      <w:r w:rsidR="002E4898">
        <w:t>t</w:t>
      </w:r>
      <w:r w:rsidR="008C6EF8">
        <w:t>.</w:t>
      </w:r>
      <w:r w:rsidR="00794D07">
        <w:t xml:space="preserve"> </w:t>
      </w:r>
      <w:r w:rsidR="000E6748">
        <w:t>Th</w:t>
      </w:r>
      <w:r w:rsidR="005560A3">
        <w:t>e</w:t>
      </w:r>
      <w:r w:rsidR="000E6748">
        <w:t xml:space="preserve"> electronics must b</w:t>
      </w:r>
      <w:r w:rsidR="004F0930">
        <w:t>e protected</w:t>
      </w:r>
      <w:r w:rsidR="00B030FD">
        <w:t xml:space="preserve"> from physical impact</w:t>
      </w:r>
      <w:r w:rsidR="00AD7657">
        <w:t>s</w:t>
      </w:r>
      <w:r w:rsidR="0094657C">
        <w:t>; therefore, a back cover and side protection are required.</w:t>
      </w:r>
      <w:r w:rsidR="00BF0DE3">
        <w:t xml:space="preserve"> </w:t>
      </w:r>
      <w:r w:rsidR="005170D1">
        <w:t xml:space="preserve">Moreover, </w:t>
      </w:r>
      <w:r w:rsidR="00E96B9C">
        <w:t>the neck length must be extended to hold the neck in the instrument body securely</w:t>
      </w:r>
      <w:r w:rsidR="00B92EA1">
        <w:t>.</w:t>
      </w:r>
    </w:p>
    <w:p w14:paraId="51B799A1" w14:textId="77777777" w:rsidR="00D72ED0" w:rsidRDefault="00D72ED0" w:rsidP="004D69A7"/>
    <w:p w14:paraId="6215CFC3" w14:textId="77777777" w:rsidR="00123F41" w:rsidRDefault="00123F41" w:rsidP="002C6AA3">
      <w:pPr>
        <w:jc w:val="left"/>
      </w:pPr>
    </w:p>
    <w:p w14:paraId="2934F86B" w14:textId="77777777" w:rsidR="00D7607F" w:rsidRDefault="004455EC" w:rsidP="00D7607F">
      <w:pPr>
        <w:keepNext/>
        <w:jc w:val="center"/>
      </w:pPr>
      <w:r>
        <w:rPr>
          <w:noProof/>
        </w:rPr>
        <w:drawing>
          <wp:inline distT="0" distB="0" distL="0" distR="0" wp14:anchorId="447EA695" wp14:editId="2BD2B8BA">
            <wp:extent cx="6282307" cy="4588978"/>
            <wp:effectExtent l="8573"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rot="5400000">
                      <a:off x="0" y="0"/>
                      <a:ext cx="6298969" cy="4601149"/>
                    </a:xfrm>
                    <a:prstGeom prst="rect">
                      <a:avLst/>
                    </a:prstGeom>
                  </pic:spPr>
                </pic:pic>
              </a:graphicData>
            </a:graphic>
          </wp:inline>
        </w:drawing>
      </w:r>
    </w:p>
    <w:p w14:paraId="79D04D51" w14:textId="7D78FF2B" w:rsidR="00123F41" w:rsidRPr="00FF5E1F" w:rsidRDefault="00D7607F" w:rsidP="00D7607F">
      <w:pPr>
        <w:pStyle w:val="Caption"/>
        <w:jc w:val="center"/>
      </w:pPr>
      <w:r>
        <w:t>Figure</w:t>
      </w:r>
      <w:r w:rsidR="00673F4A">
        <w:t>-</w:t>
      </w:r>
      <w:r w:rsidR="00AB34DA">
        <w:t>38</w:t>
      </w:r>
      <w:r>
        <w:t xml:space="preserve"> Neck</w:t>
      </w:r>
      <w:r w:rsidR="003547FE">
        <w:t xml:space="preserve"> Design</w:t>
      </w:r>
      <w:r>
        <w:t xml:space="preserve"> </w:t>
      </w:r>
      <w:r w:rsidRPr="00D7607F">
        <w:rPr>
          <w:b w:val="0"/>
          <w:bCs/>
        </w:rPr>
        <w:t>(Appendix/Neck</w:t>
      </w:r>
      <w:r w:rsidR="003547FE">
        <w:rPr>
          <w:b w:val="0"/>
          <w:bCs/>
        </w:rPr>
        <w:t>_</w:t>
      </w:r>
      <w:r w:rsidRPr="00D7607F">
        <w:rPr>
          <w:b w:val="0"/>
          <w:bCs/>
        </w:rPr>
        <w:t>Cover.drawio)</w:t>
      </w:r>
    </w:p>
    <w:p w14:paraId="5551031B" w14:textId="77777777" w:rsidR="005956C4" w:rsidRDefault="005956C4" w:rsidP="00A52622"/>
    <w:p w14:paraId="496E96E4" w14:textId="449AB3D3" w:rsidR="00EA4921" w:rsidRDefault="00ED7C08" w:rsidP="001D294D">
      <w:pPr>
        <w:pStyle w:val="Heading3"/>
      </w:pPr>
      <w:bookmarkStart w:id="63" w:name="_Toc137611452"/>
      <w:r>
        <w:t>4.1.</w:t>
      </w:r>
      <w:r w:rsidR="00EA4AF7">
        <w:t>3</w:t>
      </w:r>
      <w:r>
        <w:t xml:space="preserve">. </w:t>
      </w:r>
      <w:r w:rsidR="000B7465">
        <w:t>Circu</w:t>
      </w:r>
      <w:r w:rsidR="005956C4">
        <w:t>i</w:t>
      </w:r>
      <w:r w:rsidR="000B7465">
        <w:t>try</w:t>
      </w:r>
      <w:bookmarkEnd w:id="63"/>
    </w:p>
    <w:p w14:paraId="409F916C" w14:textId="77777777" w:rsidR="005956C4" w:rsidRPr="005956C4" w:rsidRDefault="005956C4" w:rsidP="005956C4"/>
    <w:p w14:paraId="347B94FD" w14:textId="5D1DCF82" w:rsidR="009E3D02" w:rsidRPr="009E3D02" w:rsidRDefault="002256DC" w:rsidP="009E3D02">
      <w:r>
        <w:t>The electrical layout is one of the most challenging parts of the controllers' design</w:t>
      </w:r>
      <w:r w:rsidR="00870C6A">
        <w:t>.</w:t>
      </w:r>
      <w:r>
        <w:t xml:space="preserve"> </w:t>
      </w:r>
      <w:r w:rsidR="001B16F9">
        <w:t xml:space="preserve">The below diagram includes only the </w:t>
      </w:r>
      <w:r w:rsidR="003C5103">
        <w:t xml:space="preserve">components required for the </w:t>
      </w:r>
      <w:r w:rsidR="001B16F9">
        <w:t>left-hand side</w:t>
      </w:r>
      <w:r w:rsidR="003C5103">
        <w:t xml:space="preserve"> interactions.</w:t>
      </w:r>
    </w:p>
    <w:p w14:paraId="4BF596FD" w14:textId="77777777" w:rsidR="003D6F36" w:rsidRPr="003D6F36" w:rsidRDefault="003D6F36" w:rsidP="003D6F36"/>
    <w:p w14:paraId="002C9587" w14:textId="77777777" w:rsidR="0001297D" w:rsidRDefault="00AA5989" w:rsidP="005956C4">
      <w:pPr>
        <w:keepNext/>
        <w:jc w:val="center"/>
      </w:pPr>
      <w:r w:rsidRPr="00777653">
        <w:rPr>
          <w:noProof/>
        </w:rPr>
        <w:drawing>
          <wp:inline distT="0" distB="0" distL="0" distR="0" wp14:anchorId="5E052576" wp14:editId="0D6558F3">
            <wp:extent cx="6747510" cy="8763511"/>
            <wp:effectExtent l="0" t="0" r="0" b="0"/>
            <wp:docPr id="35" name="Picture 3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762334" cy="8782764"/>
                    </a:xfrm>
                    <a:prstGeom prst="rect">
                      <a:avLst/>
                    </a:prstGeom>
                  </pic:spPr>
                </pic:pic>
              </a:graphicData>
            </a:graphic>
          </wp:inline>
        </w:drawing>
      </w:r>
    </w:p>
    <w:p w14:paraId="46333C7D" w14:textId="2BB93CA1" w:rsidR="00AA5989" w:rsidRDefault="0001297D" w:rsidP="0001297D">
      <w:pPr>
        <w:pStyle w:val="Caption"/>
        <w:jc w:val="center"/>
        <w:rPr>
          <w:b w:val="0"/>
          <w:bCs/>
        </w:rPr>
      </w:pPr>
      <w:r>
        <w:t>Figure</w:t>
      </w:r>
      <w:r w:rsidR="00673F4A">
        <w:t>-</w:t>
      </w:r>
      <w:r w:rsidR="00AB34DA">
        <w:t>39</w:t>
      </w:r>
      <w:r>
        <w:t xml:space="preserve"> </w:t>
      </w:r>
      <w:r w:rsidR="007B7A10">
        <w:t>Electric</w:t>
      </w:r>
      <w:r w:rsidR="003547FE">
        <w:t xml:space="preserve"> Design</w:t>
      </w:r>
      <w:r w:rsidR="007B7A10">
        <w:t xml:space="preserve"> </w:t>
      </w:r>
      <w:r w:rsidR="007B7A10" w:rsidRPr="007B7A10">
        <w:rPr>
          <w:b w:val="0"/>
          <w:bCs/>
        </w:rPr>
        <w:t>(Electric</w:t>
      </w:r>
      <w:r w:rsidR="003547FE">
        <w:rPr>
          <w:b w:val="0"/>
          <w:bCs/>
        </w:rPr>
        <w:t>_</w:t>
      </w:r>
      <w:r w:rsidR="007B7A10" w:rsidRPr="007B7A10">
        <w:rPr>
          <w:b w:val="0"/>
          <w:bCs/>
        </w:rPr>
        <w:t>Design.draw.io)</w:t>
      </w:r>
    </w:p>
    <w:p w14:paraId="5E5A3AD3" w14:textId="77777777" w:rsidR="00FE45ED" w:rsidRDefault="003F7445" w:rsidP="00FE45ED">
      <w:r>
        <w:lastRenderedPageBreak/>
        <w:t>The interface design research chapter discovered several possible electric solutions</w:t>
      </w:r>
      <w:r w:rsidR="001926C3">
        <w:t xml:space="preserve">, </w:t>
      </w:r>
      <w:r w:rsidR="002042A3">
        <w:t xml:space="preserve">such as </w:t>
      </w:r>
      <w:r w:rsidR="001069ED">
        <w:t xml:space="preserve">analogue voltage dividers </w:t>
      </w:r>
      <w:r w:rsidR="00463DA1">
        <w:t>like the</w:t>
      </w:r>
      <w:r w:rsidR="005C5EBD">
        <w:t xml:space="preserve"> </w:t>
      </w:r>
      <w:r w:rsidR="001069ED">
        <w:t xml:space="preserve">linear and logarithmic </w:t>
      </w:r>
      <w:r w:rsidR="005C5EBD">
        <w:t>resistor ladders</w:t>
      </w:r>
      <w:r w:rsidR="00033319">
        <w:t xml:space="preserve"> </w:t>
      </w:r>
      <w:r w:rsidR="00033319" w:rsidRPr="00A52622">
        <w:rPr>
          <w:i/>
          <w:iCs/>
        </w:rPr>
        <w:t>(Section-</w:t>
      </w:r>
      <w:r w:rsidR="00A52622" w:rsidRPr="00A52622">
        <w:rPr>
          <w:i/>
          <w:iCs/>
        </w:rPr>
        <w:t>3.4.2</w:t>
      </w:r>
      <w:r w:rsidR="00033319" w:rsidRPr="00A52622">
        <w:rPr>
          <w:i/>
          <w:iCs/>
        </w:rPr>
        <w:t>)</w:t>
      </w:r>
      <w:r w:rsidR="005C5EBD">
        <w:t xml:space="preserve">. </w:t>
      </w:r>
      <w:r w:rsidR="00D75F4C">
        <w:t>Nevertheless, the</w:t>
      </w:r>
      <w:r w:rsidR="00E56AE4">
        <w:t xml:space="preserve"> chosen solution </w:t>
      </w:r>
      <w:r w:rsidR="007A1015">
        <w:t>fell on</w:t>
      </w:r>
      <w:r w:rsidR="00D90F46">
        <w:t xml:space="preserve"> </w:t>
      </w:r>
      <w:r w:rsidR="00E23A6D">
        <w:t xml:space="preserve">the </w:t>
      </w:r>
      <w:r w:rsidR="00D90F46" w:rsidRPr="00587C6F">
        <w:rPr>
          <w:b/>
          <w:bCs/>
          <w:i/>
          <w:iCs/>
        </w:rPr>
        <w:t xml:space="preserve">matrix </w:t>
      </w:r>
      <w:r w:rsidR="007A1015" w:rsidRPr="00587C6F">
        <w:rPr>
          <w:b/>
          <w:bCs/>
          <w:i/>
          <w:iCs/>
        </w:rPr>
        <w:t xml:space="preserve">design </w:t>
      </w:r>
      <w:r w:rsidR="006301BA" w:rsidRPr="00587C6F">
        <w:rPr>
          <w:b/>
          <w:bCs/>
          <w:i/>
          <w:iCs/>
        </w:rPr>
        <w:t>with</w:t>
      </w:r>
      <w:r w:rsidR="00D90F46" w:rsidRPr="00587C6F">
        <w:rPr>
          <w:b/>
          <w:bCs/>
          <w:i/>
          <w:iCs/>
        </w:rPr>
        <w:t xml:space="preserve"> diodes</w:t>
      </w:r>
      <w:r w:rsidR="00D90F46">
        <w:t xml:space="preserve"> to </w:t>
      </w:r>
      <w:r w:rsidR="005048FA">
        <w:t xml:space="preserve">eliminate ghosting </w:t>
      </w:r>
      <w:r w:rsidR="00394C70">
        <w:t>issues.</w:t>
      </w:r>
      <w:r w:rsidR="009F64BB">
        <w:t xml:space="preserve"> </w:t>
      </w:r>
      <w:r w:rsidR="00706001">
        <w:t xml:space="preserve">The following reasons directed me </w:t>
      </w:r>
      <w:r w:rsidR="009D166F">
        <w:t xml:space="preserve">towards </w:t>
      </w:r>
      <w:r w:rsidR="00E23A6D">
        <w:t>this</w:t>
      </w:r>
      <w:r w:rsidR="009D166F">
        <w:t xml:space="preserve"> </w:t>
      </w:r>
      <w:r w:rsidR="00E23A6D">
        <w:t>design decision</w:t>
      </w:r>
      <w:r w:rsidR="009D166F">
        <w:t>:</w:t>
      </w:r>
    </w:p>
    <w:p w14:paraId="17CB100F" w14:textId="77777777" w:rsidR="00672B47" w:rsidRDefault="00672B47" w:rsidP="00FE45ED"/>
    <w:p w14:paraId="28464348" w14:textId="6EC3888B" w:rsidR="009D166F" w:rsidRDefault="00052ED4" w:rsidP="00FE45ED">
      <w:r w:rsidRPr="00FE45ED">
        <w:rPr>
          <w:b/>
          <w:bCs/>
        </w:rPr>
        <w:t>Linear ladders</w:t>
      </w:r>
      <w:r w:rsidR="008B4793" w:rsidRPr="00FE45ED">
        <w:rPr>
          <w:b/>
          <w:bCs/>
        </w:rPr>
        <w:t>:</w:t>
      </w:r>
      <w:r w:rsidR="00935C8B">
        <w:t xml:space="preserve"> building any solutions mentioned </w:t>
      </w:r>
      <w:r w:rsidR="00644A6E">
        <w:t>so far</w:t>
      </w:r>
      <w:r w:rsidR="00935C8B">
        <w:t xml:space="preserve"> will take weeks</w:t>
      </w:r>
      <w:r w:rsidR="006A3C4B">
        <w:t>,</w:t>
      </w:r>
      <w:r w:rsidR="00935C8B">
        <w:t xml:space="preserve"> and linear ladders</w:t>
      </w:r>
      <w:r>
        <w:t xml:space="preserve"> may not </w:t>
      </w:r>
      <w:r w:rsidR="006A3C4B">
        <w:t xml:space="preserve">read </w:t>
      </w:r>
      <w:r w:rsidR="00644A6E">
        <w:t xml:space="preserve">120 </w:t>
      </w:r>
      <w:r w:rsidR="00E11843">
        <w:t>switch positions</w:t>
      </w:r>
      <w:r>
        <w:t xml:space="preserve"> accurately</w:t>
      </w:r>
      <w:r w:rsidR="00595614">
        <w:t>,</w:t>
      </w:r>
      <w:r w:rsidR="00FB4A20">
        <w:t xml:space="preserve"> an </w:t>
      </w:r>
      <w:r w:rsidR="00544B7E">
        <w:t xml:space="preserve">unnecessary </w:t>
      </w:r>
      <w:r w:rsidR="00E11843">
        <w:t xml:space="preserve">risk </w:t>
      </w:r>
      <w:r w:rsidR="00595614">
        <w:t xml:space="preserve">that would </w:t>
      </w:r>
      <w:r w:rsidR="00544B7E">
        <w:t>compromi</w:t>
      </w:r>
      <w:r w:rsidR="00595614">
        <w:t>se</w:t>
      </w:r>
      <w:r w:rsidR="00544B7E">
        <w:t xml:space="preserve"> the entire project.</w:t>
      </w:r>
    </w:p>
    <w:p w14:paraId="0D30C4E5" w14:textId="77777777" w:rsidR="00FE45ED" w:rsidRDefault="00FE45ED" w:rsidP="00FE45ED"/>
    <w:p w14:paraId="7DA0A6B3" w14:textId="282667D6" w:rsidR="00595614" w:rsidRDefault="00595614" w:rsidP="00FE45ED">
      <w:r w:rsidRPr="00FE45ED">
        <w:rPr>
          <w:b/>
          <w:bCs/>
        </w:rPr>
        <w:t xml:space="preserve">Logarithmic </w:t>
      </w:r>
      <w:r w:rsidR="00870625" w:rsidRPr="00FE45ED">
        <w:rPr>
          <w:b/>
          <w:bCs/>
        </w:rPr>
        <w:t>ladder</w:t>
      </w:r>
      <w:r w:rsidR="00380167" w:rsidRPr="00FE45ED">
        <w:rPr>
          <w:b/>
          <w:bCs/>
        </w:rPr>
        <w:t>s</w:t>
      </w:r>
      <w:r w:rsidR="00870625">
        <w:t>: would be accurate</w:t>
      </w:r>
      <w:r w:rsidR="00A21C42">
        <w:t xml:space="preserve">; however, obtaining the necessary </w:t>
      </w:r>
      <w:r w:rsidR="00E259EA">
        <w:t xml:space="preserve">components </w:t>
      </w:r>
      <w:r w:rsidR="00A72145">
        <w:t xml:space="preserve">with exact </w:t>
      </w:r>
      <w:r w:rsidR="00A21C42">
        <w:t>resist</w:t>
      </w:r>
      <w:r w:rsidR="00A72145">
        <w:t>ance</w:t>
      </w:r>
      <w:r w:rsidR="004749F5">
        <w:t>s</w:t>
      </w:r>
      <w:r w:rsidR="00572255">
        <w:t xml:space="preserve"> may take </w:t>
      </w:r>
      <w:r w:rsidR="006130CF">
        <w:t xml:space="preserve">a </w:t>
      </w:r>
      <w:r w:rsidR="00572255">
        <w:t>long</w:t>
      </w:r>
      <w:r w:rsidR="006130CF">
        <w:t xml:space="preserve"> time</w:t>
      </w:r>
      <w:r w:rsidR="00CD19C3">
        <w:t>.</w:t>
      </w:r>
    </w:p>
    <w:p w14:paraId="6DB1D3F2" w14:textId="77777777" w:rsidR="00FE45ED" w:rsidRDefault="00FE45ED" w:rsidP="00FE45ED"/>
    <w:p w14:paraId="4BF4F7C2" w14:textId="5492D2B0" w:rsidR="00E340CA" w:rsidRDefault="00B77D54" w:rsidP="00FE45ED">
      <w:r w:rsidRPr="00FE45ED">
        <w:rPr>
          <w:b/>
          <w:bCs/>
        </w:rPr>
        <w:t>Keyboard</w:t>
      </w:r>
      <w:r w:rsidR="003F7445" w:rsidRPr="00FE45ED">
        <w:rPr>
          <w:b/>
          <w:bCs/>
        </w:rPr>
        <w:t xml:space="preserve"> Matri</w:t>
      </w:r>
      <w:r w:rsidRPr="00FE45ED">
        <w:rPr>
          <w:b/>
          <w:bCs/>
        </w:rPr>
        <w:t>ces</w:t>
      </w:r>
      <w:r w:rsidR="00142976">
        <w:t xml:space="preserve">: </w:t>
      </w:r>
      <w:r w:rsidR="00D66B36">
        <w:t xml:space="preserve">are the </w:t>
      </w:r>
      <w:r w:rsidR="00BC5F66">
        <w:t>most feasible options</w:t>
      </w:r>
      <w:r w:rsidR="00E340CA">
        <w:t>:</w:t>
      </w:r>
    </w:p>
    <w:p w14:paraId="73DA8B6B" w14:textId="02FB16FB" w:rsidR="0010347D" w:rsidRDefault="00786A46" w:rsidP="002002DF">
      <w:pPr>
        <w:pStyle w:val="ListParagraph"/>
        <w:numPr>
          <w:ilvl w:val="0"/>
          <w:numId w:val="22"/>
        </w:numPr>
      </w:pPr>
      <w:r>
        <w:t>Requires f</w:t>
      </w:r>
      <w:r w:rsidR="001F2055" w:rsidRPr="0075232B">
        <w:t>ewer types of components</w:t>
      </w:r>
      <w:r w:rsidR="00411029">
        <w:t xml:space="preserve">, </w:t>
      </w:r>
      <w:r w:rsidR="00331249">
        <w:t>switches</w:t>
      </w:r>
      <w:r w:rsidR="0075232B">
        <w:t xml:space="preserve"> and</w:t>
      </w:r>
      <w:r w:rsidR="00331249">
        <w:t xml:space="preserve"> </w:t>
      </w:r>
      <w:r w:rsidR="00BC31A3">
        <w:t>diodes</w:t>
      </w:r>
      <w:r w:rsidR="00B407FA">
        <w:t>; any N1 range diode is suitable</w:t>
      </w:r>
      <w:r w:rsidR="006054B5">
        <w:t xml:space="preserve"> for our scenario</w:t>
      </w:r>
      <w:r w:rsidR="00B407FA">
        <w:t xml:space="preserve"> (N1</w:t>
      </w:r>
      <w:r w:rsidR="00E01925">
        <w:t>4007 will be used</w:t>
      </w:r>
      <w:r w:rsidR="00B407FA">
        <w:t>)</w:t>
      </w:r>
      <w:r w:rsidR="00D530F9">
        <w:t>,</w:t>
      </w:r>
    </w:p>
    <w:p w14:paraId="4938DF07" w14:textId="66879DBB" w:rsidR="00E01925" w:rsidRDefault="000F4441" w:rsidP="002002DF">
      <w:pPr>
        <w:pStyle w:val="ListParagraph"/>
        <w:numPr>
          <w:ilvl w:val="0"/>
          <w:numId w:val="22"/>
        </w:numPr>
      </w:pPr>
      <w:r>
        <w:t>Accurate v</w:t>
      </w:r>
      <w:r w:rsidR="00A14F58">
        <w:t xml:space="preserve">oltages </w:t>
      </w:r>
      <w:r>
        <w:t>reading</w:t>
      </w:r>
      <w:r w:rsidR="00D530F9">
        <w:t>,</w:t>
      </w:r>
    </w:p>
    <w:p w14:paraId="5958A9C7" w14:textId="4C89CBCF" w:rsidR="00A81904" w:rsidRDefault="004E686B" w:rsidP="002002DF">
      <w:pPr>
        <w:pStyle w:val="ListParagraph"/>
        <w:numPr>
          <w:ilvl w:val="0"/>
          <w:numId w:val="22"/>
        </w:numPr>
      </w:pPr>
      <w:r w:rsidRPr="004E686B">
        <w:t>Str</w:t>
      </w:r>
      <w:r>
        <w:t>aightforward</w:t>
      </w:r>
      <w:r w:rsidR="0027499F">
        <w:t>,</w:t>
      </w:r>
      <w:r>
        <w:t xml:space="preserve"> considering that</w:t>
      </w:r>
      <w:r w:rsidR="00A57292">
        <w:t xml:space="preserve"> 120 switches are involved</w:t>
      </w:r>
      <w:r>
        <w:t>,</w:t>
      </w:r>
    </w:p>
    <w:p w14:paraId="3EE35D0E" w14:textId="407FC8A3" w:rsidR="00846E4F" w:rsidRDefault="004A64C8" w:rsidP="002002DF">
      <w:pPr>
        <w:pStyle w:val="ListParagraph"/>
        <w:numPr>
          <w:ilvl w:val="0"/>
          <w:numId w:val="22"/>
        </w:numPr>
      </w:pPr>
      <w:r>
        <w:t xml:space="preserve">Require similar </w:t>
      </w:r>
      <w:r w:rsidR="007D3B97">
        <w:t>build time</w:t>
      </w:r>
      <w:r w:rsidR="00A81904">
        <w:t xml:space="preserve"> </w:t>
      </w:r>
      <w:r>
        <w:t>tha</w:t>
      </w:r>
      <w:r w:rsidR="00E30FBF">
        <w:t>n</w:t>
      </w:r>
      <w:r>
        <w:t xml:space="preserve"> </w:t>
      </w:r>
      <w:r w:rsidR="007D3B97">
        <w:t xml:space="preserve">other </w:t>
      </w:r>
      <w:r>
        <w:t>options</w:t>
      </w:r>
      <w:r w:rsidR="007D3B97">
        <w:t>,</w:t>
      </w:r>
    </w:p>
    <w:p w14:paraId="376E83DD" w14:textId="77777777" w:rsidR="00252D7D" w:rsidRDefault="00252D7D" w:rsidP="00252D7D">
      <w:pPr>
        <w:pStyle w:val="ListParagraph"/>
        <w:ind w:left="1440"/>
      </w:pPr>
    </w:p>
    <w:p w14:paraId="029D5D0C" w14:textId="77777777" w:rsidR="00DB2B8C" w:rsidRPr="00DB2B8C" w:rsidRDefault="002C4AE7" w:rsidP="00FE45ED">
      <w:r w:rsidRPr="00FE45ED">
        <w:rPr>
          <w:b/>
          <w:bCs/>
        </w:rPr>
        <w:t>Disadvantages:</w:t>
      </w:r>
      <w:r w:rsidR="00467282" w:rsidRPr="00FE45ED">
        <w:rPr>
          <w:b/>
          <w:bCs/>
        </w:rPr>
        <w:t xml:space="preserve"> </w:t>
      </w:r>
    </w:p>
    <w:p w14:paraId="33A7953F" w14:textId="6C5A87B4" w:rsidR="00DB2B8C" w:rsidRDefault="00B01A2C" w:rsidP="00CD7E85">
      <w:pPr>
        <w:pStyle w:val="ListParagraph"/>
        <w:numPr>
          <w:ilvl w:val="0"/>
          <w:numId w:val="22"/>
        </w:numPr>
      </w:pPr>
      <w:r>
        <w:t xml:space="preserve">A </w:t>
      </w:r>
      <w:r w:rsidR="00C500C7">
        <w:t>6</w:t>
      </w:r>
      <w:r>
        <w:t>/</w:t>
      </w:r>
      <w:r w:rsidR="00C500C7">
        <w:t xml:space="preserve">20 </w:t>
      </w:r>
      <w:r>
        <w:t>matrix</w:t>
      </w:r>
      <w:r w:rsidR="00C500C7">
        <w:t xml:space="preserve"> </w:t>
      </w:r>
      <w:r w:rsidR="00AB0F57">
        <w:t xml:space="preserve">is </w:t>
      </w:r>
      <w:r w:rsidR="00C66676">
        <w:t xml:space="preserve">a concise </w:t>
      </w:r>
      <w:r w:rsidR="00D92B41">
        <w:t>layout</w:t>
      </w:r>
      <w:r w:rsidR="00D92A11">
        <w:t xml:space="preserve"> </w:t>
      </w:r>
      <w:r w:rsidR="00D92B41">
        <w:t xml:space="preserve">and may require </w:t>
      </w:r>
      <w:r w:rsidR="001C4544">
        <w:t>stripped wire</w:t>
      </w:r>
      <w:r w:rsidR="00D92B41">
        <w:t>s</w:t>
      </w:r>
      <w:r w:rsidR="001C4544">
        <w:t xml:space="preserve"> for </w:t>
      </w:r>
      <w:r w:rsidR="0025533F">
        <w:t xml:space="preserve">the </w:t>
      </w:r>
      <w:r w:rsidR="001C4544">
        <w:t>row</w:t>
      </w:r>
      <w:r w:rsidR="00C66676">
        <w:t xml:space="preserve"> bus</w:t>
      </w:r>
      <w:r w:rsidR="00D92B41">
        <w:t>es</w:t>
      </w:r>
      <w:r w:rsidR="00050E99">
        <w:t xml:space="preserve"> (</w:t>
      </w:r>
      <w:r w:rsidR="00050E99" w:rsidRPr="00F43932">
        <w:rPr>
          <w:i/>
          <w:iCs/>
        </w:rPr>
        <w:t>Figure</w:t>
      </w:r>
      <w:r w:rsidR="00DE76C8" w:rsidRPr="00F43932">
        <w:rPr>
          <w:i/>
          <w:iCs/>
        </w:rPr>
        <w:t>-</w:t>
      </w:r>
      <w:r w:rsidR="00050E99" w:rsidRPr="00F43932">
        <w:rPr>
          <w:i/>
          <w:iCs/>
        </w:rPr>
        <w:t>4</w:t>
      </w:r>
      <w:r w:rsidR="00600317">
        <w:rPr>
          <w:i/>
          <w:iCs/>
        </w:rPr>
        <w:t>0</w:t>
      </w:r>
      <w:r w:rsidR="00050E99">
        <w:t>)</w:t>
      </w:r>
      <w:r w:rsidR="00F43932">
        <w:t xml:space="preserve">, </w:t>
      </w:r>
    </w:p>
    <w:p w14:paraId="10C01953" w14:textId="51AA7466" w:rsidR="00193D89" w:rsidRDefault="0036064B" w:rsidP="00CD7E85">
      <w:pPr>
        <w:pStyle w:val="ListParagraph"/>
        <w:numPr>
          <w:ilvl w:val="0"/>
          <w:numId w:val="22"/>
        </w:numPr>
      </w:pPr>
      <w:r>
        <w:t>C</w:t>
      </w:r>
      <w:r w:rsidR="00F43932">
        <w:t>omponents</w:t>
      </w:r>
      <w:r w:rsidR="000A7AF1">
        <w:t>'</w:t>
      </w:r>
      <w:r w:rsidR="00F43932">
        <w:t xml:space="preserve"> proximity </w:t>
      </w:r>
      <w:r w:rsidR="00887923">
        <w:t xml:space="preserve">risk </w:t>
      </w:r>
      <w:r w:rsidR="00F43932">
        <w:t>short</w:t>
      </w:r>
      <w:r>
        <w:t xml:space="preserve"> </w:t>
      </w:r>
      <w:r w:rsidR="00E46C26">
        <w:t>circuit</w:t>
      </w:r>
      <w:r w:rsidR="00887923">
        <w:t>s</w:t>
      </w:r>
      <w:r w:rsidR="00F43932">
        <w:t>.</w:t>
      </w:r>
    </w:p>
    <w:p w14:paraId="1A40FC7A" w14:textId="77777777" w:rsidR="00887923" w:rsidRDefault="00887923" w:rsidP="00887923">
      <w:pPr>
        <w:pStyle w:val="ListParagraph"/>
        <w:ind w:left="1440"/>
      </w:pPr>
    </w:p>
    <w:p w14:paraId="51B8AF5B" w14:textId="43EF015F" w:rsidR="00193D89" w:rsidRDefault="00173503" w:rsidP="00193D89">
      <w:pPr>
        <w:keepNext/>
        <w:jc w:val="center"/>
      </w:pPr>
      <w:r>
        <w:rPr>
          <w:noProof/>
        </w:rPr>
        <w:drawing>
          <wp:inline distT="0" distB="0" distL="0" distR="0" wp14:anchorId="431463FE" wp14:editId="6C1E260F">
            <wp:extent cx="6549591" cy="3622963"/>
            <wp:effectExtent l="0" t="0" r="3810" b="0"/>
            <wp:docPr id="53" name="Picture 5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59">
                      <a:extLst>
                        <a:ext uri="{28A0092B-C50C-407E-A947-70E740481C1C}">
                          <a14:useLocalDpi xmlns:a14="http://schemas.microsoft.com/office/drawing/2010/main" val="0"/>
                        </a:ext>
                      </a:extLst>
                    </a:blip>
                    <a:stretch>
                      <a:fillRect/>
                    </a:stretch>
                  </pic:blipFill>
                  <pic:spPr>
                    <a:xfrm>
                      <a:off x="0" y="0"/>
                      <a:ext cx="6581727" cy="3640739"/>
                    </a:xfrm>
                    <a:prstGeom prst="rect">
                      <a:avLst/>
                    </a:prstGeom>
                  </pic:spPr>
                </pic:pic>
              </a:graphicData>
            </a:graphic>
          </wp:inline>
        </w:drawing>
      </w:r>
    </w:p>
    <w:p w14:paraId="154DD00C" w14:textId="4583D3B0" w:rsidR="00CF54DE" w:rsidRDefault="00193D89" w:rsidP="006B22EA">
      <w:pPr>
        <w:pStyle w:val="Caption"/>
        <w:jc w:val="center"/>
      </w:pPr>
      <w:r>
        <w:t>Figure</w:t>
      </w:r>
      <w:r w:rsidR="00673F4A">
        <w:t>-</w:t>
      </w:r>
      <w:r w:rsidR="00600317">
        <w:t>4</w:t>
      </w:r>
      <w:r w:rsidR="00A00657">
        <w:t>1</w:t>
      </w:r>
      <w:r>
        <w:t xml:space="preserve"> </w:t>
      </w:r>
      <w:r w:rsidR="003D7DBF">
        <w:t>2x6 Matrix</w:t>
      </w:r>
      <w:r w:rsidR="00DD5560">
        <w:t xml:space="preserve"> </w:t>
      </w:r>
      <w:r w:rsidR="00DD5560" w:rsidRPr="00DD5560">
        <w:rPr>
          <w:b w:val="0"/>
          <w:bCs/>
        </w:rPr>
        <w:t>(Appendix/</w:t>
      </w:r>
      <w:r w:rsidR="00DD5560">
        <w:rPr>
          <w:b w:val="0"/>
          <w:bCs/>
        </w:rPr>
        <w:t>Fret</w:t>
      </w:r>
      <w:r w:rsidR="003547FE">
        <w:rPr>
          <w:b w:val="0"/>
          <w:bCs/>
        </w:rPr>
        <w:t>_</w:t>
      </w:r>
      <w:r w:rsidR="00DD5560">
        <w:rPr>
          <w:b w:val="0"/>
          <w:bCs/>
        </w:rPr>
        <w:t>Electric</w:t>
      </w:r>
      <w:r w:rsidR="00DD5560" w:rsidRPr="00DD5560">
        <w:rPr>
          <w:b w:val="0"/>
          <w:bCs/>
        </w:rPr>
        <w:t>.drawio)</w:t>
      </w:r>
    </w:p>
    <w:p w14:paraId="433E5721" w14:textId="77777777" w:rsidR="00702554" w:rsidRDefault="00702554" w:rsidP="0001297D"/>
    <w:p w14:paraId="4F8B2958" w14:textId="77777777" w:rsidR="00702554" w:rsidRDefault="00702554" w:rsidP="0001297D"/>
    <w:p w14:paraId="19026EA4" w14:textId="77777777" w:rsidR="00702554" w:rsidRPr="0001297D" w:rsidRDefault="00702554" w:rsidP="0001297D"/>
    <w:p w14:paraId="34178984" w14:textId="367800B8" w:rsidR="00C07C1C" w:rsidRDefault="00E144B9" w:rsidP="00C07C1C">
      <w:pPr>
        <w:pStyle w:val="Heading3"/>
      </w:pPr>
      <w:bookmarkStart w:id="64" w:name="_Toc137611453"/>
      <w:r>
        <w:t>4.1.</w:t>
      </w:r>
      <w:r w:rsidR="00EA4AF7">
        <w:t>4</w:t>
      </w:r>
      <w:r>
        <w:t xml:space="preserve">. </w:t>
      </w:r>
      <w:r w:rsidR="000D7AB6">
        <w:t>Right</w:t>
      </w:r>
      <w:r w:rsidR="00673F4A">
        <w:t>-</w:t>
      </w:r>
      <w:r w:rsidR="000D7AB6">
        <w:t>H</w:t>
      </w:r>
      <w:r>
        <w:t>and Control</w:t>
      </w:r>
      <w:bookmarkEnd w:id="64"/>
    </w:p>
    <w:p w14:paraId="61AE0AA9" w14:textId="77777777" w:rsidR="00440BC6" w:rsidRDefault="00440BC6" w:rsidP="00440BC6"/>
    <w:p w14:paraId="78258F32" w14:textId="7AB78AB2" w:rsidR="009F434C" w:rsidRDefault="00CA0C02" w:rsidP="00440BC6">
      <w:r>
        <w:t>The main</w:t>
      </w:r>
      <w:r w:rsidR="00CE4CEB">
        <w:t xml:space="preserve"> right-hand </w:t>
      </w:r>
      <w:r w:rsidR="004D5874">
        <w:t>component is the strum unit</w:t>
      </w:r>
      <w:r w:rsidR="0092002A">
        <w:t xml:space="preserve">, </w:t>
      </w:r>
      <w:r w:rsidR="008008D2">
        <w:t xml:space="preserve"> </w:t>
      </w:r>
      <w:r w:rsidR="0092002A">
        <w:t xml:space="preserve">which </w:t>
      </w:r>
      <w:r w:rsidR="0000587D">
        <w:t>triggers</w:t>
      </w:r>
      <w:r w:rsidR="00926FF3">
        <w:t xml:space="preserve"> </w:t>
      </w:r>
      <w:r w:rsidR="00ED21B0">
        <w:t>events</w:t>
      </w:r>
      <w:r w:rsidR="00926FF3">
        <w:t xml:space="preserve"> that produce sound</w:t>
      </w:r>
      <w:r w:rsidR="00ED21B0">
        <w:t xml:space="preserve"> effect</w:t>
      </w:r>
      <w:r w:rsidR="0000587D">
        <w:t>s</w:t>
      </w:r>
      <w:r w:rsidR="00ED21B0">
        <w:t xml:space="preserve"> or gameplay action</w:t>
      </w:r>
      <w:r w:rsidR="0000587D">
        <w:t>s</w:t>
      </w:r>
      <w:r w:rsidR="00ED21B0">
        <w:t>.</w:t>
      </w:r>
      <w:r w:rsidR="00A37577">
        <w:t xml:space="preserve"> But </w:t>
      </w:r>
      <w:r w:rsidR="00BF18A7">
        <w:t>beyond</w:t>
      </w:r>
      <w:r w:rsidR="00BE359E">
        <w:t xml:space="preserve"> the strum, the instrument's body must </w:t>
      </w:r>
      <w:r w:rsidR="00CC1DD7">
        <w:t xml:space="preserve">allocate a </w:t>
      </w:r>
      <w:r w:rsidR="008E43C1">
        <w:t>standard-size</w:t>
      </w:r>
      <w:r w:rsidR="00CC1DD7">
        <w:t xml:space="preserve"> </w:t>
      </w:r>
      <w:r w:rsidR="00D30DF7">
        <w:t>on</w:t>
      </w:r>
      <w:r w:rsidR="00CC1DD7">
        <w:t>/</w:t>
      </w:r>
      <w:r w:rsidR="00D30DF7">
        <w:t>off</w:t>
      </w:r>
      <w:r w:rsidR="00CC1DD7">
        <w:t xml:space="preserve"> </w:t>
      </w:r>
      <w:r w:rsidR="00D30DF7">
        <w:t>toggle</w:t>
      </w:r>
      <w:r w:rsidR="00CC1DD7">
        <w:t xml:space="preserve">, </w:t>
      </w:r>
      <w:r w:rsidR="00CA5F9C">
        <w:t>LEDs</w:t>
      </w:r>
      <w:r w:rsidR="00B06E0E">
        <w:t xml:space="preserve">, </w:t>
      </w:r>
      <w:r w:rsidR="006A6054">
        <w:t>USB connection</w:t>
      </w:r>
      <w:r w:rsidR="00E01444">
        <w:t xml:space="preserve">, and support elements </w:t>
      </w:r>
      <w:r w:rsidR="007D587F">
        <w:t>to</w:t>
      </w:r>
      <w:r w:rsidR="00E01444">
        <w:t xml:space="preserve"> </w:t>
      </w:r>
      <w:r w:rsidR="00860FBC">
        <w:t>attach</w:t>
      </w:r>
      <w:r w:rsidR="007D587F">
        <w:t xml:space="preserve"> the neck, </w:t>
      </w:r>
      <w:r w:rsidR="00AE782C">
        <w:t>cover</w:t>
      </w:r>
      <w:r w:rsidR="00D9153F">
        <w:t>,</w:t>
      </w:r>
      <w:r w:rsidR="00AE782C">
        <w:t xml:space="preserve"> and</w:t>
      </w:r>
      <w:r w:rsidR="005E6D62">
        <w:t xml:space="preserve"> body.</w:t>
      </w:r>
      <w:r w:rsidR="00EA2C53">
        <w:t xml:space="preserve"> </w:t>
      </w:r>
      <w:r w:rsidR="000E284D">
        <w:t xml:space="preserve">Hand manufacturing </w:t>
      </w:r>
      <w:r w:rsidR="007165FC">
        <w:t xml:space="preserve">constraints the range of </w:t>
      </w:r>
      <w:r w:rsidR="00191DBC">
        <w:t>executable solutio</w:t>
      </w:r>
      <w:r w:rsidR="001A53B0">
        <w:t>n</w:t>
      </w:r>
      <w:r w:rsidR="007165FC">
        <w:t>s</w:t>
      </w:r>
      <w:r w:rsidR="00A704AC">
        <w:t>, like bending perfect curves</w:t>
      </w:r>
      <w:r w:rsidR="002C7E2F">
        <w:t xml:space="preserve"> </w:t>
      </w:r>
      <w:r w:rsidR="009516A5">
        <w:t xml:space="preserve">from plastic </w:t>
      </w:r>
      <w:r w:rsidR="002C7E2F">
        <w:t xml:space="preserve">or </w:t>
      </w:r>
      <w:r w:rsidR="00805197">
        <w:t>creating</w:t>
      </w:r>
      <w:r w:rsidR="0096354C">
        <w:t xml:space="preserve"> </w:t>
      </w:r>
      <w:r w:rsidR="005F0EAB">
        <w:t>par</w:t>
      </w:r>
      <w:r w:rsidR="0096354C">
        <w:t>ts</w:t>
      </w:r>
      <w:r w:rsidR="00805197">
        <w:t xml:space="preserve"> </w:t>
      </w:r>
      <w:r w:rsidR="009516A5">
        <w:t>that fit surgically together</w:t>
      </w:r>
      <w:r w:rsidR="005F0EAB">
        <w:t>, and</w:t>
      </w:r>
      <w:r w:rsidR="00410DCF">
        <w:t xml:space="preserve"> our</w:t>
      </w:r>
      <w:r w:rsidR="00694DC2">
        <w:t xml:space="preserve"> design </w:t>
      </w:r>
      <w:r w:rsidR="00410DCF">
        <w:t xml:space="preserve">must </w:t>
      </w:r>
      <w:r w:rsidR="00694DC2">
        <w:t>consider</w:t>
      </w:r>
      <w:r w:rsidR="00410DCF">
        <w:t xml:space="preserve"> </w:t>
      </w:r>
      <w:r w:rsidR="00301982">
        <w:t xml:space="preserve">an </w:t>
      </w:r>
      <w:r w:rsidR="00927B7E">
        <w:t xml:space="preserve">acceptable tolerance of </w:t>
      </w:r>
      <w:r w:rsidR="00E10742">
        <w:rPr>
          <w:rFonts w:cstheme="majorHAnsi"/>
        </w:rPr>
        <w:t>±</w:t>
      </w:r>
      <w:r w:rsidR="00221663">
        <w:t>1</w:t>
      </w:r>
      <w:r w:rsidR="000E61AC">
        <w:t>mm.</w:t>
      </w:r>
    </w:p>
    <w:p w14:paraId="4FC7E6D2" w14:textId="77777777" w:rsidR="00A9487F" w:rsidRDefault="00A9487F" w:rsidP="001B01CC">
      <w:pPr>
        <w:pStyle w:val="Caption"/>
        <w:jc w:val="center"/>
      </w:pPr>
    </w:p>
    <w:p w14:paraId="6010AF8E" w14:textId="77777777" w:rsidR="00A9487F" w:rsidRDefault="006F2FEA" w:rsidP="001B01CC">
      <w:pPr>
        <w:pStyle w:val="Caption"/>
        <w:jc w:val="center"/>
      </w:pPr>
      <w:r>
        <w:rPr>
          <w:noProof/>
        </w:rPr>
        <w:drawing>
          <wp:inline distT="0" distB="0" distL="0" distR="0" wp14:anchorId="1D41E792" wp14:editId="49688A45">
            <wp:extent cx="6216693" cy="4587380"/>
            <wp:effectExtent l="0" t="0" r="0" b="3810"/>
            <wp:docPr id="56" name="Picture 5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dia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283696" cy="4636823"/>
                    </a:xfrm>
                    <a:prstGeom prst="rect">
                      <a:avLst/>
                    </a:prstGeom>
                  </pic:spPr>
                </pic:pic>
              </a:graphicData>
            </a:graphic>
          </wp:inline>
        </w:drawing>
      </w:r>
    </w:p>
    <w:p w14:paraId="7E695AF8" w14:textId="6B37DF35" w:rsidR="001B01CC" w:rsidRDefault="001B01CC" w:rsidP="001B01CC">
      <w:pPr>
        <w:pStyle w:val="Caption"/>
        <w:jc w:val="center"/>
      </w:pPr>
      <w:r>
        <w:t>Figure</w:t>
      </w:r>
      <w:r w:rsidR="00673F4A">
        <w:t>-</w:t>
      </w:r>
      <w:r w:rsidR="00600317">
        <w:t>4</w:t>
      </w:r>
      <w:r w:rsidR="00A00657">
        <w:t>2</w:t>
      </w:r>
      <w:r>
        <w:t xml:space="preserve"> </w:t>
      </w:r>
      <w:r w:rsidR="00353FE5">
        <w:t>Body Design</w:t>
      </w:r>
      <w:r w:rsidR="00DD5560">
        <w:t xml:space="preserve"> </w:t>
      </w:r>
      <w:r w:rsidR="00DD5560" w:rsidRPr="00DD5560">
        <w:rPr>
          <w:b w:val="0"/>
          <w:bCs/>
        </w:rPr>
        <w:t>(Appendix/Body</w:t>
      </w:r>
      <w:r w:rsidR="003370A6">
        <w:rPr>
          <w:b w:val="0"/>
          <w:bCs/>
        </w:rPr>
        <w:t>_</w:t>
      </w:r>
      <w:r w:rsidR="00DD5560">
        <w:rPr>
          <w:b w:val="0"/>
          <w:bCs/>
        </w:rPr>
        <w:t>Design</w:t>
      </w:r>
      <w:r w:rsidR="00DD5560" w:rsidRPr="00DD5560">
        <w:rPr>
          <w:b w:val="0"/>
          <w:bCs/>
        </w:rPr>
        <w:t>.drawio)</w:t>
      </w:r>
    </w:p>
    <w:p w14:paraId="5396D8DF" w14:textId="77777777" w:rsidR="001B01CC" w:rsidRPr="00440BC6" w:rsidRDefault="001B01CC" w:rsidP="00440BC6"/>
    <w:p w14:paraId="43688EA4" w14:textId="54D42A38" w:rsidR="00C07C1C" w:rsidRDefault="009A7202" w:rsidP="009A7202">
      <w:pPr>
        <w:pStyle w:val="Heading4"/>
      </w:pPr>
      <w:r>
        <w:t>4.1.</w:t>
      </w:r>
      <w:r w:rsidR="00EA4AF7">
        <w:t>4</w:t>
      </w:r>
      <w:r w:rsidR="003A1423">
        <w:t>.1</w:t>
      </w:r>
      <w:r>
        <w:t xml:space="preserve">. </w:t>
      </w:r>
      <w:r w:rsidR="0041797D">
        <w:t>Body</w:t>
      </w:r>
    </w:p>
    <w:p w14:paraId="381D0911" w14:textId="77777777" w:rsidR="005D6ACA" w:rsidRDefault="005D6ACA" w:rsidP="00DF0024"/>
    <w:p w14:paraId="1657DD57" w14:textId="2DDC4114" w:rsidR="00CB23F7" w:rsidRDefault="00833AA4" w:rsidP="00DF0024">
      <w:r>
        <w:t>The body</w:t>
      </w:r>
      <w:r w:rsidR="00653C52">
        <w:t xml:space="preserve"> </w:t>
      </w:r>
      <w:r w:rsidR="00E52BAE">
        <w:t xml:space="preserve">must </w:t>
      </w:r>
      <w:r w:rsidR="00BB6F5A">
        <w:t>be assembled</w:t>
      </w:r>
      <w:r w:rsidR="00455939">
        <w:t xml:space="preserve"> in a way to allow disassembly for servicing.</w:t>
      </w:r>
      <w:r w:rsidR="00EA38C3">
        <w:t xml:space="preserve"> </w:t>
      </w:r>
      <w:r w:rsidR="001911CD">
        <w:t>Support units with embedded nuts and screws will hold the body and cover together</w:t>
      </w:r>
      <w:r w:rsidR="004C3239">
        <w:t>.</w:t>
      </w:r>
      <w:r w:rsidR="00E95A52">
        <w:t xml:space="preserve"> </w:t>
      </w:r>
      <w:r w:rsidR="0098382A">
        <w:t>T</w:t>
      </w:r>
      <w:r w:rsidR="0020214F">
        <w:t xml:space="preserve">hese connectors </w:t>
      </w:r>
      <w:r w:rsidR="00C90102">
        <w:t>reinforce</w:t>
      </w:r>
      <w:r w:rsidR="0032156A">
        <w:t xml:space="preserve"> the</w:t>
      </w:r>
      <w:r w:rsidR="00C90102">
        <w:t xml:space="preserve"> device's structural integrity</w:t>
      </w:r>
      <w:r w:rsidR="0098382A">
        <w:t xml:space="preserve">, as </w:t>
      </w:r>
      <w:r w:rsidR="00C90102">
        <w:t xml:space="preserve">the body </w:t>
      </w:r>
      <w:r w:rsidR="0098382A">
        <w:t>may be</w:t>
      </w:r>
      <w:r w:rsidR="002C38DE">
        <w:t xml:space="preserve"> under more stress than other electrical </w:t>
      </w:r>
      <w:r w:rsidR="00C6742E">
        <w:t xml:space="preserve">handheld </w:t>
      </w:r>
      <w:r w:rsidR="002C38DE">
        <w:t>devices.</w:t>
      </w:r>
      <w:r w:rsidR="00CA4A9B">
        <w:t xml:space="preserve"> </w:t>
      </w:r>
      <w:r w:rsidR="00445D40">
        <w:t>The body must</w:t>
      </w:r>
      <w:r w:rsidR="00CA4A9B">
        <w:t xml:space="preserve"> withstand the</w:t>
      </w:r>
      <w:r w:rsidR="006763C9">
        <w:t xml:space="preserve"> </w:t>
      </w:r>
      <w:r w:rsidR="004215A8">
        <w:t xml:space="preserve">pressure of the </w:t>
      </w:r>
      <w:r w:rsidR="00445D40">
        <w:t>user</w:t>
      </w:r>
      <w:r w:rsidR="003C5515">
        <w:t>'</w:t>
      </w:r>
      <w:r w:rsidR="00445D40">
        <w:t>s right arm</w:t>
      </w:r>
      <w:r w:rsidR="000A7AF1">
        <w:t>'</w:t>
      </w:r>
      <w:r w:rsidR="006763C9">
        <w:t>s weight</w:t>
      </w:r>
      <w:r w:rsidR="004215A8">
        <w:t xml:space="preserve"> without damaging </w:t>
      </w:r>
      <w:r w:rsidR="008C2996">
        <w:t>the open-cavity</w:t>
      </w:r>
      <w:r w:rsidR="0059627C">
        <w:t xml:space="preserve"> structure</w:t>
      </w:r>
      <w:r w:rsidR="00CB23F7">
        <w:t>.</w:t>
      </w:r>
      <w:r w:rsidR="00B24F0A">
        <w:t xml:space="preserve"> </w:t>
      </w:r>
      <w:r w:rsidR="00CA4127">
        <w:t xml:space="preserve">One </w:t>
      </w:r>
      <w:r w:rsidR="00954B03">
        <w:t>typical</w:t>
      </w:r>
      <w:r w:rsidR="002F7E9B">
        <w:t xml:space="preserve"> </w:t>
      </w:r>
      <w:r w:rsidR="00411D08">
        <w:t xml:space="preserve">guitar </w:t>
      </w:r>
      <w:r w:rsidR="002F7E9B">
        <w:t>design failure</w:t>
      </w:r>
      <w:r w:rsidR="00411D08">
        <w:t xml:space="preserve"> </w:t>
      </w:r>
      <w:r w:rsidR="0077708A">
        <w:t xml:space="preserve">is </w:t>
      </w:r>
      <w:r w:rsidR="005D0DCD">
        <w:t xml:space="preserve">the </w:t>
      </w:r>
      <w:r w:rsidR="00C20345">
        <w:t xml:space="preserve">weak neck-body </w:t>
      </w:r>
      <w:r w:rsidR="0077708A">
        <w:t>connection</w:t>
      </w:r>
      <w:r w:rsidR="00AC1A15">
        <w:t>,</w:t>
      </w:r>
      <w:r w:rsidR="00954B03">
        <w:t xml:space="preserve"> </w:t>
      </w:r>
      <w:r w:rsidR="005D0DCD">
        <w:t xml:space="preserve">resulting in </w:t>
      </w:r>
      <w:r w:rsidR="005F0CCB">
        <w:t xml:space="preserve">bent </w:t>
      </w:r>
      <w:r w:rsidR="000B58F3">
        <w:t xml:space="preserve">or </w:t>
      </w:r>
      <w:r w:rsidR="000E6FAB">
        <w:t xml:space="preserve">damaged </w:t>
      </w:r>
      <w:r w:rsidR="005F0CCB">
        <w:t>guitar neck</w:t>
      </w:r>
      <w:r w:rsidR="005D0DCD">
        <w:t>s</w:t>
      </w:r>
      <w:r w:rsidR="00C20345">
        <w:t>.</w:t>
      </w:r>
      <w:r w:rsidR="00411D08">
        <w:t xml:space="preserve"> </w:t>
      </w:r>
      <w:r w:rsidR="0028218E">
        <w:t>S</w:t>
      </w:r>
      <w:r w:rsidR="00A95CC1">
        <w:t>ubstantial</w:t>
      </w:r>
      <w:r w:rsidR="00D10BC1">
        <w:t xml:space="preserve"> pulling or pushing forces </w:t>
      </w:r>
      <w:r w:rsidR="00AB77C1">
        <w:t xml:space="preserve">generate leverage that </w:t>
      </w:r>
      <w:r w:rsidR="00D10BC1">
        <w:t xml:space="preserve">may easily </w:t>
      </w:r>
      <w:r w:rsidR="0028218E">
        <w:t>deform</w:t>
      </w:r>
      <w:r w:rsidR="00D10BC1">
        <w:t xml:space="preserve"> </w:t>
      </w:r>
      <w:r w:rsidR="004C48A4">
        <w:t xml:space="preserve">or </w:t>
      </w:r>
      <w:r w:rsidR="00D10BC1">
        <w:t xml:space="preserve">break the </w:t>
      </w:r>
      <w:r w:rsidR="00C63D42">
        <w:t>controller</w:t>
      </w:r>
      <w:r w:rsidR="00D10BC1">
        <w:t xml:space="preserve"> apart</w:t>
      </w:r>
      <w:r w:rsidR="002C77A5">
        <w:t>, and</w:t>
      </w:r>
      <w:r w:rsidR="001A0F44">
        <w:t xml:space="preserve"> </w:t>
      </w:r>
      <w:r w:rsidR="00D27A02">
        <w:t xml:space="preserve">additional </w:t>
      </w:r>
      <w:r w:rsidR="00E83D92">
        <w:t>components</w:t>
      </w:r>
      <w:r w:rsidR="00D27A02">
        <w:t xml:space="preserve"> </w:t>
      </w:r>
      <w:r w:rsidR="001D2246">
        <w:t xml:space="preserve">will </w:t>
      </w:r>
      <w:r w:rsidR="00D27A02">
        <w:t>re</w:t>
      </w:r>
      <w:r w:rsidR="000F3020">
        <w:t>i</w:t>
      </w:r>
      <w:r w:rsidR="00D27A02">
        <w:t xml:space="preserve">nforce </w:t>
      </w:r>
      <w:r w:rsidR="000F3020">
        <w:t xml:space="preserve">the neck </w:t>
      </w:r>
      <w:r w:rsidR="001D2246">
        <w:t xml:space="preserve">to </w:t>
      </w:r>
      <w:r w:rsidR="00E83D92">
        <w:t>endure</w:t>
      </w:r>
      <w:r w:rsidR="00131BB8">
        <w:t xml:space="preserve"> reasonable </w:t>
      </w:r>
      <w:r w:rsidR="00845A7C">
        <w:t>use.</w:t>
      </w:r>
    </w:p>
    <w:p w14:paraId="7EFB1761" w14:textId="769B2141" w:rsidR="00002F26" w:rsidRDefault="009C0F41" w:rsidP="00002F26">
      <w:pPr>
        <w:keepNext/>
        <w:jc w:val="center"/>
      </w:pPr>
      <w:r>
        <w:rPr>
          <w:noProof/>
        </w:rPr>
        <w:lastRenderedPageBreak/>
        <w:drawing>
          <wp:inline distT="0" distB="0" distL="0" distR="0" wp14:anchorId="3857B75F" wp14:editId="5CA10BE1">
            <wp:extent cx="6562565" cy="3185057"/>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626199" cy="3215941"/>
                    </a:xfrm>
                    <a:prstGeom prst="rect">
                      <a:avLst/>
                    </a:prstGeom>
                  </pic:spPr>
                </pic:pic>
              </a:graphicData>
            </a:graphic>
          </wp:inline>
        </w:drawing>
      </w:r>
    </w:p>
    <w:p w14:paraId="28DE4953" w14:textId="1891DFE4" w:rsidR="00E56110" w:rsidRDefault="00002F26" w:rsidP="00002F26">
      <w:pPr>
        <w:pStyle w:val="Caption"/>
        <w:jc w:val="center"/>
        <w:rPr>
          <w:b w:val="0"/>
          <w:bCs/>
        </w:rPr>
      </w:pPr>
      <w:r>
        <w:t>Figure</w:t>
      </w:r>
      <w:r w:rsidR="003370A6">
        <w:t>-</w:t>
      </w:r>
      <w:r w:rsidR="00A00657">
        <w:t>43</w:t>
      </w:r>
      <w:r>
        <w:t xml:space="preserve"> </w:t>
      </w:r>
      <w:r w:rsidR="00DD5560">
        <w:t xml:space="preserve">Body </w:t>
      </w:r>
      <w:r w:rsidR="00DD5560" w:rsidRPr="00DD5560">
        <w:rPr>
          <w:b w:val="0"/>
          <w:bCs/>
        </w:rPr>
        <w:t>(Appendix/Body</w:t>
      </w:r>
      <w:r w:rsidR="003370A6">
        <w:rPr>
          <w:b w:val="0"/>
          <w:bCs/>
        </w:rPr>
        <w:t>_</w:t>
      </w:r>
      <w:r w:rsidR="00DD5560" w:rsidRPr="00DD5560">
        <w:rPr>
          <w:b w:val="0"/>
          <w:bCs/>
        </w:rPr>
        <w:t>Support.drawio)</w:t>
      </w:r>
    </w:p>
    <w:p w14:paraId="78492091" w14:textId="77777777" w:rsidR="00F120D5" w:rsidRPr="00DD5560" w:rsidRDefault="00F120D5" w:rsidP="00DD5560"/>
    <w:p w14:paraId="3BEAAE54" w14:textId="6467AC17" w:rsidR="00C07C1C" w:rsidRDefault="009A7202" w:rsidP="009A7202">
      <w:pPr>
        <w:pStyle w:val="Heading4"/>
      </w:pPr>
      <w:r>
        <w:t>4.1.</w:t>
      </w:r>
      <w:r w:rsidR="000D6264">
        <w:t>4</w:t>
      </w:r>
      <w:r>
        <w:t xml:space="preserve">.2. </w:t>
      </w:r>
      <w:r w:rsidR="00C06AFC">
        <w:t xml:space="preserve">Strum </w:t>
      </w:r>
      <w:r w:rsidR="00C07C1C">
        <w:t>Options</w:t>
      </w:r>
    </w:p>
    <w:p w14:paraId="04F2C9BD" w14:textId="77777777" w:rsidR="00690984" w:rsidRDefault="00690984" w:rsidP="00690984"/>
    <w:p w14:paraId="292378D1" w14:textId="1D879B3D" w:rsidR="00BB2D5C" w:rsidRDefault="0035396A" w:rsidP="004A40C1">
      <w:r w:rsidRPr="004A40C1">
        <w:rPr>
          <w:b/>
          <w:bCs/>
        </w:rPr>
        <w:t>Vibration Sensor</w:t>
      </w:r>
      <w:r w:rsidR="007D2409">
        <w:t>:</w:t>
      </w:r>
      <w:r w:rsidR="005A1DD0">
        <w:t xml:space="preserve"> </w:t>
      </w:r>
      <w:r w:rsidR="004D12A5">
        <w:t>can detect strummed strings</w:t>
      </w:r>
      <w:r w:rsidR="00AB5638">
        <w:t>, capturing additional information, like pressure and note length.</w:t>
      </w:r>
      <w:r>
        <w:t xml:space="preserve"> </w:t>
      </w:r>
      <w:r w:rsidR="0081628D">
        <w:t xml:space="preserve">Its </w:t>
      </w:r>
      <w:r w:rsidR="00F22519">
        <w:t xml:space="preserve">drawback is that these sensors are </w:t>
      </w:r>
      <w:r w:rsidR="0031473F">
        <w:t>sensitive to external factors and need extensive calibration.</w:t>
      </w:r>
    </w:p>
    <w:p w14:paraId="05A3DF63" w14:textId="77777777" w:rsidR="00FF3D40" w:rsidRDefault="00FF3D40" w:rsidP="00FF3D40">
      <w:pPr>
        <w:pStyle w:val="ListParagraph"/>
      </w:pPr>
    </w:p>
    <w:p w14:paraId="09AAAEAD" w14:textId="765B3937" w:rsidR="00BB2D5C" w:rsidRDefault="00FF38CB" w:rsidP="004A40C1">
      <w:r w:rsidRPr="004A40C1">
        <w:rPr>
          <w:b/>
          <w:bCs/>
        </w:rPr>
        <w:t>Pressure Sensor</w:t>
      </w:r>
      <w:r w:rsidRPr="00FF38CB">
        <w:t>:</w:t>
      </w:r>
      <w:r>
        <w:t xml:space="preserve"> </w:t>
      </w:r>
      <w:r w:rsidR="0023146E">
        <w:t>can measure the forces applied to strings</w:t>
      </w:r>
      <w:r w:rsidR="00713CE7">
        <w:t>. H</w:t>
      </w:r>
      <w:r w:rsidR="00D62214">
        <w:t xml:space="preserve">owever, </w:t>
      </w:r>
      <w:r w:rsidR="001625A4">
        <w:t xml:space="preserve">the cost and </w:t>
      </w:r>
      <w:r w:rsidR="00713CE7">
        <w:t>space requirement is significant.</w:t>
      </w:r>
    </w:p>
    <w:p w14:paraId="56DE0469" w14:textId="77777777" w:rsidR="00FF3D40" w:rsidRDefault="00FF3D40" w:rsidP="00FF3D40">
      <w:pPr>
        <w:pStyle w:val="ListParagraph"/>
      </w:pPr>
    </w:p>
    <w:p w14:paraId="058C555A" w14:textId="55924836" w:rsidR="00FF3D40" w:rsidRDefault="00FB50D4" w:rsidP="004A40C1">
      <w:r w:rsidRPr="004A40C1">
        <w:rPr>
          <w:b/>
          <w:bCs/>
        </w:rPr>
        <w:t>Capacitive Sensors</w:t>
      </w:r>
      <w:r w:rsidRPr="00FB50D4">
        <w:t>:</w:t>
      </w:r>
      <w:r>
        <w:t xml:space="preserve"> </w:t>
      </w:r>
      <w:r w:rsidR="00DC128F">
        <w:t xml:space="preserve">may </w:t>
      </w:r>
      <w:r w:rsidR="006655AC">
        <w:t>also read string strums</w:t>
      </w:r>
      <w:r w:rsidR="00E73420">
        <w:t xml:space="preserve">. They are relatively </w:t>
      </w:r>
      <w:r w:rsidR="00F43D96">
        <w:t xml:space="preserve">budget-friendly </w:t>
      </w:r>
      <w:r w:rsidR="00E73420">
        <w:t xml:space="preserve">and would fit </w:t>
      </w:r>
      <w:r w:rsidR="00AC32FE">
        <w:t xml:space="preserve">in </w:t>
      </w:r>
      <w:r w:rsidR="007A749C">
        <w:t>a</w:t>
      </w:r>
      <w:r w:rsidR="00AC32FE">
        <w:t xml:space="preserve"> limited space</w:t>
      </w:r>
      <w:r w:rsidR="00DB3A94">
        <w:t>, but</w:t>
      </w:r>
      <w:r w:rsidR="00126C8D">
        <w:t xml:space="preserve"> </w:t>
      </w:r>
      <w:r w:rsidR="00DD3F7D">
        <w:t xml:space="preserve">their </w:t>
      </w:r>
      <w:r w:rsidR="008F4D3C">
        <w:t xml:space="preserve">implementation </w:t>
      </w:r>
      <w:r w:rsidR="00DD3F7D">
        <w:t xml:space="preserve">may be </w:t>
      </w:r>
      <w:r w:rsidR="00126C8D">
        <w:t>complex</w:t>
      </w:r>
      <w:r w:rsidR="007A749C">
        <w:t>,</w:t>
      </w:r>
      <w:r w:rsidR="00126C8D">
        <w:t xml:space="preserve"> and </w:t>
      </w:r>
      <w:r w:rsidR="007A749C">
        <w:t xml:space="preserve">they </w:t>
      </w:r>
      <w:r w:rsidR="0010146B">
        <w:t xml:space="preserve">are sensitive to environmental factors, such as </w:t>
      </w:r>
      <w:r w:rsidR="00561A31">
        <w:t>humidity and temperature</w:t>
      </w:r>
      <w:r w:rsidR="00126C8D">
        <w:t>.</w:t>
      </w:r>
    </w:p>
    <w:p w14:paraId="16604038" w14:textId="77777777" w:rsidR="00FF3D40" w:rsidRDefault="00FF3D40" w:rsidP="00FF3D40"/>
    <w:p w14:paraId="2E9FDF3E" w14:textId="034552FD" w:rsidR="00BB2D5C" w:rsidRDefault="00F96E1F" w:rsidP="004A40C1">
      <w:r w:rsidRPr="004A40C1">
        <w:rPr>
          <w:b/>
          <w:bCs/>
        </w:rPr>
        <w:t>Optical Sensors</w:t>
      </w:r>
      <w:r w:rsidRPr="00F96E1F">
        <w:t>:</w:t>
      </w:r>
      <w:r>
        <w:t xml:space="preserve"> </w:t>
      </w:r>
      <w:r w:rsidR="00042A87">
        <w:t>may involve a light sourc</w:t>
      </w:r>
      <w:r w:rsidR="006B6F4A">
        <w:t>e</w:t>
      </w:r>
      <w:r w:rsidR="006268DE">
        <w:t xml:space="preserve"> above each string</w:t>
      </w:r>
      <w:r w:rsidR="006B6F4A">
        <w:t>. When the user strums the string</w:t>
      </w:r>
      <w:r w:rsidR="007A749C">
        <w:t>s</w:t>
      </w:r>
      <w:r w:rsidR="00E02208">
        <w:t>,</w:t>
      </w:r>
      <w:r w:rsidR="006B6F4A">
        <w:t xml:space="preserve"> </w:t>
      </w:r>
      <w:r w:rsidR="0081074C">
        <w:t xml:space="preserve">the sensor can read </w:t>
      </w:r>
      <w:r w:rsidR="00D7026A">
        <w:t xml:space="preserve">the </w:t>
      </w:r>
      <w:r w:rsidR="00976334">
        <w:t xml:space="preserve">changes </w:t>
      </w:r>
      <w:r w:rsidR="00E37695">
        <w:t xml:space="preserve">in the light source. </w:t>
      </w:r>
      <w:r w:rsidR="00741874">
        <w:t>This intr</w:t>
      </w:r>
      <w:r w:rsidR="000E372F">
        <w:t>iguing solution, however, requires a lot of experimentation.</w:t>
      </w:r>
    </w:p>
    <w:p w14:paraId="583DAB4A" w14:textId="77777777" w:rsidR="004A40C1" w:rsidRDefault="004A40C1" w:rsidP="004A40C1"/>
    <w:p w14:paraId="38FFE89C" w14:textId="533A0378" w:rsidR="00BB2D5C" w:rsidRDefault="0052311C" w:rsidP="004A40C1">
      <w:r w:rsidRPr="004A40C1">
        <w:rPr>
          <w:b/>
          <w:bCs/>
        </w:rPr>
        <w:t>Magnetic Sensors</w:t>
      </w:r>
      <w:r w:rsidRPr="0052311C">
        <w:t>:</w:t>
      </w:r>
      <w:r>
        <w:t xml:space="preserve"> </w:t>
      </w:r>
      <w:r w:rsidR="009305C8">
        <w:t xml:space="preserve">We may read the </w:t>
      </w:r>
      <w:r w:rsidR="00F06B84">
        <w:t>magnetic property changes on the strings as the user touches</w:t>
      </w:r>
      <w:r w:rsidR="0042572D">
        <w:t xml:space="preserve"> them. Unfortunately, this may result </w:t>
      </w:r>
      <w:r w:rsidR="00C9464B">
        <w:t>in false readings</w:t>
      </w:r>
      <w:r w:rsidR="00A660E1">
        <w:t xml:space="preserve">, as the user may touch the strings without </w:t>
      </w:r>
      <w:r w:rsidR="00776737">
        <w:t xml:space="preserve">the intention to </w:t>
      </w:r>
      <w:r w:rsidR="00A660E1">
        <w:t>apply any force on them.</w:t>
      </w:r>
    </w:p>
    <w:p w14:paraId="11C8AFD0" w14:textId="77777777" w:rsidR="004A40C1" w:rsidRDefault="004A40C1" w:rsidP="004A40C1"/>
    <w:p w14:paraId="71476D12" w14:textId="6479BD7B" w:rsidR="00BB2D5C" w:rsidRDefault="008A620A" w:rsidP="004A40C1">
      <w:r w:rsidRPr="004A40C1">
        <w:rPr>
          <w:b/>
          <w:bCs/>
        </w:rPr>
        <w:t>Strum Bar</w:t>
      </w:r>
      <w:r w:rsidRPr="008A620A">
        <w:t>:</w:t>
      </w:r>
      <w:r>
        <w:t xml:space="preserve"> </w:t>
      </w:r>
      <w:r w:rsidR="00E5565A">
        <w:t>We can cut corners</w:t>
      </w:r>
      <w:r>
        <w:t xml:space="preserve"> </w:t>
      </w:r>
      <w:r w:rsidR="00E5565A">
        <w:t xml:space="preserve">using </w:t>
      </w:r>
      <w:r>
        <w:t>six Guitar Hero Strum Bars on the guitar</w:t>
      </w:r>
      <w:r w:rsidR="00D37553">
        <w:t xml:space="preserve">, but </w:t>
      </w:r>
      <w:r w:rsidR="00FF1AAB">
        <w:t xml:space="preserve">these </w:t>
      </w:r>
      <w:r w:rsidR="00780E78">
        <w:t>units</w:t>
      </w:r>
      <w:r w:rsidR="00FF1AAB">
        <w:t xml:space="preserve"> are difficult to </w:t>
      </w:r>
      <w:r w:rsidR="00470EC0">
        <w:t>find</w:t>
      </w:r>
      <w:r w:rsidR="00851B5F">
        <w:t xml:space="preserve"> and</w:t>
      </w:r>
      <w:r w:rsidR="00470EC0">
        <w:t xml:space="preserve"> require more space than</w:t>
      </w:r>
      <w:r w:rsidR="00851B5F">
        <w:t xml:space="preserve"> available.</w:t>
      </w:r>
    </w:p>
    <w:p w14:paraId="1BBD9641" w14:textId="77777777" w:rsidR="00082196" w:rsidRDefault="00082196" w:rsidP="004A40C1"/>
    <w:p w14:paraId="10047400" w14:textId="0E320733" w:rsidR="002E3B45" w:rsidRDefault="00CF0972" w:rsidP="00082196">
      <w:r w:rsidRPr="004A40C1">
        <w:rPr>
          <w:b/>
          <w:bCs/>
        </w:rPr>
        <w:t>Tactile Switches</w:t>
      </w:r>
      <w:r w:rsidRPr="00CF0972">
        <w:t>:</w:t>
      </w:r>
      <w:r>
        <w:t xml:space="preserve"> </w:t>
      </w:r>
      <w:r w:rsidR="004158E1">
        <w:t>The most straightforward solution is to use</w:t>
      </w:r>
      <w:r w:rsidR="003353AA">
        <w:t xml:space="preserve"> six buttons to trigger strum events. This method </w:t>
      </w:r>
      <w:r w:rsidR="00A93686">
        <w:t>is the least user</w:t>
      </w:r>
      <w:r w:rsidR="00FE7774">
        <w:t>-</w:t>
      </w:r>
      <w:r w:rsidR="00A93686">
        <w:t>friendly, as it does not simulate the guitar strumming experience</w:t>
      </w:r>
      <w:r w:rsidR="007E7EF1">
        <w:t xml:space="preserve"> but </w:t>
      </w:r>
      <w:r w:rsidR="00DC6006">
        <w:t xml:space="preserve">is </w:t>
      </w:r>
      <w:r w:rsidR="007E7EF1">
        <w:t>a</w:t>
      </w:r>
      <w:r w:rsidR="00177AF2">
        <w:t>n excellen</w:t>
      </w:r>
      <w:r w:rsidR="007E7EF1">
        <w:t xml:space="preserve">t backup </w:t>
      </w:r>
      <w:r w:rsidR="00DC6006">
        <w:t xml:space="preserve">if everything </w:t>
      </w:r>
      <w:r w:rsidR="00E33ADA">
        <w:t xml:space="preserve">else </w:t>
      </w:r>
      <w:r w:rsidR="00DC6006">
        <w:t>fails.</w:t>
      </w:r>
    </w:p>
    <w:p w14:paraId="3CA49BA5" w14:textId="77777777" w:rsidR="002E3B45" w:rsidRDefault="002E3B45" w:rsidP="00EE029B">
      <w:pPr>
        <w:pStyle w:val="ListParagraph"/>
      </w:pPr>
    </w:p>
    <w:p w14:paraId="62393424" w14:textId="12478E32" w:rsidR="007A0082" w:rsidRDefault="009A7202" w:rsidP="009A7202">
      <w:pPr>
        <w:pStyle w:val="Heading4"/>
      </w:pPr>
      <w:r>
        <w:t>4.1.</w:t>
      </w:r>
      <w:r w:rsidR="000D6264">
        <w:t>4</w:t>
      </w:r>
      <w:r>
        <w:t xml:space="preserve">.3. </w:t>
      </w:r>
      <w:r w:rsidR="003A36A0">
        <w:t>Strum</w:t>
      </w:r>
      <w:r w:rsidR="001A0DA2">
        <w:t xml:space="preserve"> Solution</w:t>
      </w:r>
    </w:p>
    <w:p w14:paraId="33EA1F39" w14:textId="77777777" w:rsidR="00D45AB3" w:rsidRDefault="00D45AB3" w:rsidP="00BB2D5C"/>
    <w:p w14:paraId="7F6DEF1B" w14:textId="37EBBBF7" w:rsidR="00A101EE" w:rsidRDefault="00BB2D5C" w:rsidP="00BB2D5C">
      <w:r>
        <w:t xml:space="preserve">Our chosen method is a </w:t>
      </w:r>
      <w:r w:rsidR="005B24DF" w:rsidRPr="00726C13">
        <w:rPr>
          <w:b/>
          <w:bCs/>
          <w:i/>
          <w:iCs/>
        </w:rPr>
        <w:t>hybrid</w:t>
      </w:r>
      <w:r>
        <w:t xml:space="preserve"> compromise between switch</w:t>
      </w:r>
      <w:r w:rsidR="005A2C16">
        <w:t>es</w:t>
      </w:r>
      <w:r>
        <w:t xml:space="preserve"> and pressure sensor</w:t>
      </w:r>
      <w:r w:rsidR="005A2C16">
        <w:t>s</w:t>
      </w:r>
      <w:r>
        <w:t xml:space="preserve">. </w:t>
      </w:r>
      <w:r w:rsidR="00245BDD">
        <w:t>S</w:t>
      </w:r>
      <w:r>
        <w:t>tring</w:t>
      </w:r>
      <w:r w:rsidR="00417633">
        <w:t>s</w:t>
      </w:r>
      <w:r>
        <w:t xml:space="preserve"> </w:t>
      </w:r>
      <w:r w:rsidR="00245BDD">
        <w:t>are</w:t>
      </w:r>
      <w:r>
        <w:t xml:space="preserve"> </w:t>
      </w:r>
      <w:r w:rsidR="00245BDD">
        <w:t xml:space="preserve">fixed </w:t>
      </w:r>
      <w:r w:rsidR="00417633">
        <w:t xml:space="preserve">to </w:t>
      </w:r>
      <w:r>
        <w:t>momentary switch</w:t>
      </w:r>
      <w:r w:rsidR="00417633">
        <w:t>es</w:t>
      </w:r>
      <w:r>
        <w:t xml:space="preserve"> </w:t>
      </w:r>
      <w:r w:rsidR="00417633">
        <w:t xml:space="preserve">and </w:t>
      </w:r>
      <w:r>
        <w:t xml:space="preserve">act on lateral forces to trigger strum events. </w:t>
      </w:r>
      <w:r w:rsidR="00445532">
        <w:t>The</w:t>
      </w:r>
      <w:r>
        <w:t xml:space="preserve"> tension may be set with tuning pegs or screws, and springs may be applied to </w:t>
      </w:r>
      <w:r w:rsidR="0063410B">
        <w:t>adjust</w:t>
      </w:r>
      <w:r w:rsidR="00ED2CA0">
        <w:t xml:space="preserve"> </w:t>
      </w:r>
      <w:r>
        <w:t xml:space="preserve">the pressure </w:t>
      </w:r>
      <w:r w:rsidR="0063410B">
        <w:t xml:space="preserve">sensitivity </w:t>
      </w:r>
      <w:r>
        <w:t xml:space="preserve">of strums. A medium-difficulty solution that </w:t>
      </w:r>
      <w:r w:rsidR="00B90E80">
        <w:t xml:space="preserve">resembles </w:t>
      </w:r>
      <w:r w:rsidR="00BB11F5">
        <w:t xml:space="preserve">more </w:t>
      </w:r>
      <w:r>
        <w:t>of the actual instrument mechanism</w:t>
      </w:r>
      <w:r w:rsidR="00565A22">
        <w:t>.</w:t>
      </w:r>
      <w:r w:rsidR="00035B73">
        <w:t xml:space="preserve"> </w:t>
      </w:r>
      <w:r w:rsidR="00906BDB">
        <w:t xml:space="preserve">They </w:t>
      </w:r>
      <w:r w:rsidR="00035B73">
        <w:t xml:space="preserve">fit the available </w:t>
      </w:r>
      <w:r w:rsidR="00906BDB">
        <w:t>space</w:t>
      </w:r>
      <w:r w:rsidR="00565A22">
        <w:t>,</w:t>
      </w:r>
      <w:r w:rsidR="00BB11F5">
        <w:t xml:space="preserve"> can be delivered</w:t>
      </w:r>
      <w:r w:rsidR="008D521E">
        <w:t xml:space="preserve"> </w:t>
      </w:r>
      <w:r w:rsidR="00A3274D">
        <w:t>quickly</w:t>
      </w:r>
      <w:r w:rsidR="00230AF5">
        <w:t xml:space="preserve"> and </w:t>
      </w:r>
      <w:r w:rsidR="00035B73">
        <w:t xml:space="preserve">has </w:t>
      </w:r>
      <w:r w:rsidR="003161A4">
        <w:t>the</w:t>
      </w:r>
      <w:r w:rsidR="00906BDB">
        <w:t xml:space="preserve"> </w:t>
      </w:r>
      <w:r w:rsidR="00B73ECE">
        <w:t xml:space="preserve">accuracy </w:t>
      </w:r>
      <w:r w:rsidR="00F64BF8">
        <w:t xml:space="preserve">to produce an authentic </w:t>
      </w:r>
      <w:r w:rsidR="00DB3E88">
        <w:t>experience</w:t>
      </w:r>
      <w:r>
        <w:t>.</w:t>
      </w:r>
    </w:p>
    <w:p w14:paraId="7F4BCD86" w14:textId="77777777" w:rsidR="00A101EE" w:rsidRDefault="00A101EE" w:rsidP="00BB2D5C"/>
    <w:p w14:paraId="6118E66E" w14:textId="17709293" w:rsidR="00372584" w:rsidRDefault="00BB2D5C" w:rsidP="00BB2D5C">
      <w:r>
        <w:t>On the downside, the string switch</w:t>
      </w:r>
      <w:r w:rsidR="003161A4">
        <w:t>es</w:t>
      </w:r>
      <w:r>
        <w:t xml:space="preserve"> </w:t>
      </w:r>
      <w:r w:rsidR="003161A4">
        <w:t>are</w:t>
      </w:r>
      <w:r>
        <w:t xml:space="preserve"> not analogue input</w:t>
      </w:r>
      <w:r w:rsidR="003161A4">
        <w:t>s</w:t>
      </w:r>
      <w:r>
        <w:t xml:space="preserve"> and </w:t>
      </w:r>
      <w:r w:rsidR="003161A4">
        <w:t>are</w:t>
      </w:r>
      <w:r>
        <w:t xml:space="preserve"> less versatile than sensor readings, and extensive fine-tuning is required to get the desired tension on the strings.</w:t>
      </w:r>
      <w:r w:rsidR="00464AF4">
        <w:t xml:space="preserve"> </w:t>
      </w:r>
      <w:r w:rsidR="006E0439">
        <w:t xml:space="preserve">The </w:t>
      </w:r>
      <w:r w:rsidR="006E0439" w:rsidRPr="00FC3115">
        <w:rPr>
          <w:b/>
          <w:bCs/>
          <w:i/>
          <w:iCs/>
        </w:rPr>
        <w:t>levers</w:t>
      </w:r>
      <w:r w:rsidR="006E0439">
        <w:t xml:space="preserve"> that trigger actions</w:t>
      </w:r>
      <w:r w:rsidR="00417B1B">
        <w:t xml:space="preserve"> </w:t>
      </w:r>
      <w:r w:rsidR="00417B1B" w:rsidRPr="000A44D3">
        <w:rPr>
          <w:i/>
          <w:iCs/>
        </w:rPr>
        <w:t>(Figure-4</w:t>
      </w:r>
      <w:r w:rsidR="00624DC1">
        <w:rPr>
          <w:i/>
          <w:iCs/>
        </w:rPr>
        <w:t>4</w:t>
      </w:r>
      <w:r w:rsidR="00417B1B" w:rsidRPr="000A44D3">
        <w:rPr>
          <w:i/>
          <w:iCs/>
        </w:rPr>
        <w:t>)</w:t>
      </w:r>
      <w:r w:rsidR="006E0439">
        <w:t xml:space="preserve"> </w:t>
      </w:r>
      <w:r w:rsidR="002B54AB">
        <w:t xml:space="preserve">are mechanical components </w:t>
      </w:r>
      <w:r w:rsidR="005E505B" w:rsidRPr="00FC3115">
        <w:rPr>
          <w:b/>
          <w:bCs/>
          <w:i/>
          <w:iCs/>
        </w:rPr>
        <w:t>prone to physical damage</w:t>
      </w:r>
      <w:r w:rsidR="00066AAC">
        <w:t>.</w:t>
      </w:r>
      <w:r w:rsidR="005E505B">
        <w:t xml:space="preserve"> </w:t>
      </w:r>
      <w:r w:rsidR="009A2F4D">
        <w:t>U</w:t>
      </w:r>
      <w:r w:rsidR="005E505B">
        <w:t>ser</w:t>
      </w:r>
      <w:r w:rsidR="009A2F4D">
        <w:t>s</w:t>
      </w:r>
      <w:r w:rsidR="005E505B">
        <w:t xml:space="preserve"> may be required to </w:t>
      </w:r>
      <w:r w:rsidR="008E4534">
        <w:t>adjust the pressure</w:t>
      </w:r>
      <w:r w:rsidR="002B54AB">
        <w:t xml:space="preserve"> periodically, as strings</w:t>
      </w:r>
      <w:r w:rsidR="00297642">
        <w:t xml:space="preserve"> loosen with time, and users may damage the unit</w:t>
      </w:r>
      <w:r w:rsidR="00B05E69">
        <w:t xml:space="preserve"> while tuning</w:t>
      </w:r>
      <w:r w:rsidR="00297642">
        <w:t xml:space="preserve">. Lastly, </w:t>
      </w:r>
      <w:r w:rsidR="00240891">
        <w:t>user opinion may be d</w:t>
      </w:r>
      <w:r w:rsidR="00A3274D">
        <w:t>i</w:t>
      </w:r>
      <w:r w:rsidR="00240891">
        <w:t xml:space="preserve">vided on </w:t>
      </w:r>
      <w:r w:rsidR="00FB117B">
        <w:t>stringed switches</w:t>
      </w:r>
      <w:r w:rsidR="00A34E64">
        <w:t xml:space="preserve">; </w:t>
      </w:r>
      <w:r w:rsidR="00DD50E2">
        <w:t>experienced</w:t>
      </w:r>
      <w:r w:rsidR="00C72FCB">
        <w:t xml:space="preserve"> </w:t>
      </w:r>
      <w:r w:rsidR="00172F54">
        <w:t>guitarists</w:t>
      </w:r>
      <w:r w:rsidR="00A34E64">
        <w:t xml:space="preserve"> may find </w:t>
      </w:r>
      <w:r w:rsidR="00687D5E">
        <w:t>adjusting string</w:t>
      </w:r>
      <w:r w:rsidR="00172F54">
        <w:t>s</w:t>
      </w:r>
      <w:r w:rsidR="00687D5E">
        <w:t xml:space="preserve"> authentic</w:t>
      </w:r>
      <w:r w:rsidR="00A3274D">
        <w:t>,</w:t>
      </w:r>
      <w:r w:rsidR="00DD50E2">
        <w:t xml:space="preserve"> </w:t>
      </w:r>
      <w:r w:rsidR="00C72FCB">
        <w:t>while beginners may feel intimidated</w:t>
      </w:r>
      <w:r w:rsidR="009A15BC">
        <w:t>.</w:t>
      </w:r>
    </w:p>
    <w:p w14:paraId="10DE5B25" w14:textId="77777777" w:rsidR="00DA415B" w:rsidRDefault="00DA415B" w:rsidP="00BB2D5C"/>
    <w:p w14:paraId="5C536095" w14:textId="77777777" w:rsidR="004D779F" w:rsidRDefault="004D779F" w:rsidP="008303C4">
      <w:pPr>
        <w:keepNext/>
        <w:jc w:val="center"/>
      </w:pPr>
      <w:r>
        <w:rPr>
          <w:noProof/>
        </w:rPr>
        <w:drawing>
          <wp:inline distT="0" distB="0" distL="0" distR="0" wp14:anchorId="34D69718" wp14:editId="3F0EA0A2">
            <wp:extent cx="5954888" cy="3498040"/>
            <wp:effectExtent l="0" t="0" r="8255" b="762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960528" cy="3501353"/>
                    </a:xfrm>
                    <a:prstGeom prst="rect">
                      <a:avLst/>
                    </a:prstGeom>
                  </pic:spPr>
                </pic:pic>
              </a:graphicData>
            </a:graphic>
          </wp:inline>
        </w:drawing>
      </w:r>
    </w:p>
    <w:p w14:paraId="1A33B0AD" w14:textId="6B0983ED" w:rsidR="00B53DF0" w:rsidRDefault="004D779F" w:rsidP="00DA415B">
      <w:pPr>
        <w:pStyle w:val="Caption"/>
        <w:jc w:val="center"/>
        <w:rPr>
          <w:b w:val="0"/>
        </w:rPr>
      </w:pPr>
      <w:r>
        <w:t>Figure</w:t>
      </w:r>
      <w:r w:rsidR="00EA46BE">
        <w:t>-</w:t>
      </w:r>
      <w:r w:rsidR="00381321">
        <w:t xml:space="preserve"> </w:t>
      </w:r>
      <w:r w:rsidR="00624DC1">
        <w:t>44</w:t>
      </w:r>
      <w:r w:rsidR="00381321">
        <w:t>Lever</w:t>
      </w:r>
      <w:r w:rsidR="00022DF8">
        <w:t>-Switching</w:t>
      </w:r>
      <w:r w:rsidR="00381321">
        <w:t xml:space="preserve"> </w:t>
      </w:r>
      <w:r w:rsidR="00381321" w:rsidRPr="00381321">
        <w:rPr>
          <w:b w:val="0"/>
        </w:rPr>
        <w:t>(</w:t>
      </w:r>
      <w:r w:rsidR="00381321">
        <w:rPr>
          <w:b w:val="0"/>
        </w:rPr>
        <w:t>Appendix/Lever_Mechanism.drawio</w:t>
      </w:r>
      <w:r w:rsidR="00381321" w:rsidRPr="00381321">
        <w:rPr>
          <w:b w:val="0"/>
        </w:rPr>
        <w:t>)</w:t>
      </w:r>
    </w:p>
    <w:p w14:paraId="111711EA" w14:textId="77777777" w:rsidR="000A44D3" w:rsidRPr="000A44D3" w:rsidRDefault="000A44D3" w:rsidP="000A44D3"/>
    <w:p w14:paraId="0E7D7C08" w14:textId="2760A5C1" w:rsidR="00C92244" w:rsidRDefault="00046798" w:rsidP="00F31E39">
      <w:r>
        <w:t xml:space="preserve">One of the most complex </w:t>
      </w:r>
      <w:r w:rsidR="00CD0482">
        <w:t>unit</w:t>
      </w:r>
      <w:r w:rsidR="00D41B00">
        <w:t>s</w:t>
      </w:r>
      <w:r w:rsidR="00CD0482">
        <w:t xml:space="preserve"> in terms of </w:t>
      </w:r>
      <w:r w:rsidR="00317091">
        <w:t>phys</w:t>
      </w:r>
      <w:r w:rsidR="002914C6">
        <w:t>i</w:t>
      </w:r>
      <w:r w:rsidR="00317091">
        <w:t>cal</w:t>
      </w:r>
      <w:r w:rsidR="00CD0482">
        <w:t xml:space="preserve"> design is our strum unit</w:t>
      </w:r>
      <w:r w:rsidR="00187D0D">
        <w:t>, including:</w:t>
      </w:r>
    </w:p>
    <w:p w14:paraId="5E748C74" w14:textId="0DE18129" w:rsidR="00FA287E" w:rsidRDefault="00961067" w:rsidP="00FA287E">
      <w:pPr>
        <w:pStyle w:val="ListParagraph"/>
        <w:numPr>
          <w:ilvl w:val="0"/>
          <w:numId w:val="25"/>
        </w:numPr>
      </w:pPr>
      <w:r>
        <w:t>Lever-Bridge</w:t>
      </w:r>
      <w:r w:rsidR="00017533">
        <w:t xml:space="preserve"> (#1A/</w:t>
      </w:r>
      <w:r w:rsidR="00C61B4D">
        <w:t>#3A</w:t>
      </w:r>
      <w:r w:rsidR="00017533">
        <w:t>)</w:t>
      </w:r>
      <w:r w:rsidR="00FA287E">
        <w:t>,</w:t>
      </w:r>
    </w:p>
    <w:p w14:paraId="159B2E72" w14:textId="6016205A" w:rsidR="00FA287E" w:rsidRDefault="00FA287E" w:rsidP="00FA287E">
      <w:pPr>
        <w:pStyle w:val="ListParagraph"/>
        <w:numPr>
          <w:ilvl w:val="0"/>
          <w:numId w:val="25"/>
        </w:numPr>
      </w:pPr>
      <w:r>
        <w:t xml:space="preserve">Unit </w:t>
      </w:r>
      <w:r w:rsidR="00017533">
        <w:t>Base (#</w:t>
      </w:r>
      <w:r w:rsidR="00622493">
        <w:t>2</w:t>
      </w:r>
      <w:r w:rsidR="00017533">
        <w:t>)</w:t>
      </w:r>
      <w:r w:rsidR="002C306F">
        <w:t>,</w:t>
      </w:r>
    </w:p>
    <w:p w14:paraId="0DA58157" w14:textId="77777777" w:rsidR="00622493" w:rsidRDefault="002C306F" w:rsidP="00961067">
      <w:pPr>
        <w:pStyle w:val="ListParagraph"/>
        <w:numPr>
          <w:ilvl w:val="0"/>
          <w:numId w:val="25"/>
        </w:numPr>
      </w:pPr>
      <w:r>
        <w:t>Bridge (#</w:t>
      </w:r>
      <w:r w:rsidR="00622493">
        <w:t>1B</w:t>
      </w:r>
      <w:r>
        <w:t>/</w:t>
      </w:r>
      <w:r w:rsidR="00622493">
        <w:t>#3</w:t>
      </w:r>
      <w:r>
        <w:t>B)</w:t>
      </w:r>
      <w:r w:rsidR="000F7536">
        <w:t>,</w:t>
      </w:r>
      <w:r w:rsidR="000F2738">
        <w:t xml:space="preserve"> </w:t>
      </w:r>
    </w:p>
    <w:p w14:paraId="04272E0B" w14:textId="04298FDF" w:rsidR="002C306F" w:rsidRDefault="007125F8" w:rsidP="00961067">
      <w:pPr>
        <w:pStyle w:val="ListParagraph"/>
        <w:numPr>
          <w:ilvl w:val="0"/>
          <w:numId w:val="25"/>
        </w:numPr>
      </w:pPr>
      <w:r>
        <w:t>S</w:t>
      </w:r>
      <w:r w:rsidR="00AA19BF">
        <w:t>ix screws, nuts</w:t>
      </w:r>
      <w:r w:rsidR="008B39D7">
        <w:t>, springs</w:t>
      </w:r>
      <w:r w:rsidR="000F7536">
        <w:t xml:space="preserve">, </w:t>
      </w:r>
      <w:r w:rsidR="00B53C3F">
        <w:t xml:space="preserve">and </w:t>
      </w:r>
      <w:r w:rsidR="000F7536">
        <w:t>levers</w:t>
      </w:r>
      <w:r w:rsidR="00DD74D8">
        <w:t>,</w:t>
      </w:r>
    </w:p>
    <w:p w14:paraId="61EFD107" w14:textId="2676490D" w:rsidR="00DD74D8" w:rsidRDefault="00DD74D8" w:rsidP="00961067">
      <w:pPr>
        <w:pStyle w:val="ListParagraph"/>
        <w:numPr>
          <w:ilvl w:val="0"/>
          <w:numId w:val="25"/>
        </w:numPr>
      </w:pPr>
      <w:r>
        <w:t>Hull-base</w:t>
      </w:r>
      <w:r w:rsidR="00B53DF0">
        <w:t xml:space="preserve"> (#4)</w:t>
      </w:r>
      <w:r>
        <w:t xml:space="preserve"> and sides</w:t>
      </w:r>
      <w:r w:rsidR="00B53DF0">
        <w:t xml:space="preserve"> (#5A/B)</w:t>
      </w:r>
      <w:r>
        <w:t>.</w:t>
      </w:r>
    </w:p>
    <w:p w14:paraId="16BA4B8F" w14:textId="77777777" w:rsidR="00D41B00" w:rsidRDefault="00D41B00" w:rsidP="00952DB6"/>
    <w:p w14:paraId="46734191" w14:textId="77777777" w:rsidR="001D3360" w:rsidRDefault="001D3360" w:rsidP="00952DB6"/>
    <w:p w14:paraId="71778942" w14:textId="77777777" w:rsidR="00D41B00" w:rsidRDefault="00D41B00" w:rsidP="00D41B00">
      <w:pPr>
        <w:keepNext/>
      </w:pPr>
      <w:r>
        <w:rPr>
          <w:noProof/>
        </w:rPr>
        <w:drawing>
          <wp:inline distT="0" distB="0" distL="0" distR="0" wp14:anchorId="3B0C5AD7" wp14:editId="607E61D0">
            <wp:extent cx="6645910" cy="7081997"/>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63">
                      <a:extLst>
                        <a:ext uri="{28A0092B-C50C-407E-A947-70E740481C1C}">
                          <a14:useLocalDpi xmlns:a14="http://schemas.microsoft.com/office/drawing/2010/main" val="0"/>
                        </a:ext>
                      </a:extLst>
                    </a:blip>
                    <a:stretch>
                      <a:fillRect/>
                    </a:stretch>
                  </pic:blipFill>
                  <pic:spPr>
                    <a:xfrm>
                      <a:off x="0" y="0"/>
                      <a:ext cx="6651290" cy="7087730"/>
                    </a:xfrm>
                    <a:prstGeom prst="rect">
                      <a:avLst/>
                    </a:prstGeom>
                  </pic:spPr>
                </pic:pic>
              </a:graphicData>
            </a:graphic>
          </wp:inline>
        </w:drawing>
      </w:r>
    </w:p>
    <w:p w14:paraId="2C4E2DA2" w14:textId="697824FF" w:rsidR="00D41B00" w:rsidRDefault="00D41B00" w:rsidP="00D41B00">
      <w:pPr>
        <w:pStyle w:val="Caption"/>
        <w:jc w:val="center"/>
      </w:pPr>
      <w:r>
        <w:t>Figure</w:t>
      </w:r>
      <w:r w:rsidR="00EA46BE">
        <w:t>-</w:t>
      </w:r>
      <w:r w:rsidR="00624DC1">
        <w:t>45</w:t>
      </w:r>
      <w:r>
        <w:t xml:space="preserve"> Components </w:t>
      </w:r>
      <w:r w:rsidRPr="0010274A">
        <w:rPr>
          <w:b w:val="0"/>
          <w:bCs/>
        </w:rPr>
        <w:t>(Appendix/Strum</w:t>
      </w:r>
      <w:r w:rsidR="002432E4">
        <w:rPr>
          <w:b w:val="0"/>
          <w:bCs/>
        </w:rPr>
        <w:t>-</w:t>
      </w:r>
      <w:r w:rsidRPr="0010274A">
        <w:rPr>
          <w:b w:val="0"/>
          <w:bCs/>
        </w:rPr>
        <w:t>Components.drawio)</w:t>
      </w:r>
    </w:p>
    <w:p w14:paraId="59AB8AF3" w14:textId="1A558390" w:rsidR="00CD0482" w:rsidRDefault="00CD0482" w:rsidP="00952DB6"/>
    <w:p w14:paraId="597A646A" w14:textId="75C5935C" w:rsidR="00EE287D" w:rsidRDefault="00912205" w:rsidP="00952DB6">
      <w:r>
        <w:t xml:space="preserve">The </w:t>
      </w:r>
      <w:r w:rsidR="00466216">
        <w:t>strum</w:t>
      </w:r>
      <w:r w:rsidR="006B3310">
        <w:t xml:space="preserve"> is designed to </w:t>
      </w:r>
      <w:r w:rsidR="002036CB">
        <w:t>be</w:t>
      </w:r>
      <w:r w:rsidR="0024379E">
        <w:t xml:space="preserve"> a </w:t>
      </w:r>
      <w:r w:rsidR="0024379E" w:rsidRPr="00FF61D0">
        <w:rPr>
          <w:b/>
          <w:bCs/>
          <w:i/>
          <w:iCs/>
        </w:rPr>
        <w:t>separate</w:t>
      </w:r>
      <w:r w:rsidR="002036CB" w:rsidRPr="00FF61D0">
        <w:rPr>
          <w:b/>
          <w:bCs/>
          <w:i/>
          <w:iCs/>
        </w:rPr>
        <w:t xml:space="preserve"> replaceable</w:t>
      </w:r>
      <w:r w:rsidR="0024379E" w:rsidRPr="00FF61D0">
        <w:rPr>
          <w:b/>
          <w:bCs/>
          <w:i/>
          <w:iCs/>
        </w:rPr>
        <w:t xml:space="preserve"> unit</w:t>
      </w:r>
      <w:r w:rsidR="003E165F">
        <w:t>.</w:t>
      </w:r>
      <w:r w:rsidR="003F1AD6">
        <w:t xml:space="preserve"> </w:t>
      </w:r>
      <w:r w:rsidR="00E9283A">
        <w:t xml:space="preserve">The hull </w:t>
      </w:r>
      <w:r w:rsidR="00E30A32">
        <w:t xml:space="preserve">sits </w:t>
      </w:r>
      <w:r w:rsidR="00C02D24">
        <w:t>in the body</w:t>
      </w:r>
      <w:r w:rsidR="00154CDE">
        <w:t xml:space="preserve"> cavity</w:t>
      </w:r>
      <w:r w:rsidR="00C02D24">
        <w:t xml:space="preserve"> </w:t>
      </w:r>
      <w:r w:rsidR="00154CDE">
        <w:t>in a way that requires a minim</w:t>
      </w:r>
      <w:r w:rsidR="00A22576">
        <w:t>um elevation</w:t>
      </w:r>
      <w:r w:rsidR="006A08BB">
        <w:t xml:space="preserve"> from the surface</w:t>
      </w:r>
      <w:r w:rsidR="00753E0C">
        <w:t xml:space="preserve"> </w:t>
      </w:r>
      <w:r w:rsidR="00726473">
        <w:t xml:space="preserve">(10mm–15mm) </w:t>
      </w:r>
      <w:r w:rsidR="00753E0C">
        <w:t>but provides space for comfortable strumming</w:t>
      </w:r>
      <w:r w:rsidR="00266F11">
        <w:t xml:space="preserve"> (</w:t>
      </w:r>
      <w:r w:rsidR="007B3750">
        <w:t>~</w:t>
      </w:r>
      <w:r w:rsidR="00266F11">
        <w:t>30mm)</w:t>
      </w:r>
      <w:r w:rsidR="006A08BB">
        <w:t>.</w:t>
      </w:r>
    </w:p>
    <w:p w14:paraId="38BBA64D" w14:textId="6D1E1696" w:rsidR="0025572B" w:rsidRDefault="007353C1" w:rsidP="0025572B">
      <w:pPr>
        <w:keepNext/>
      </w:pPr>
      <w:r>
        <w:rPr>
          <w:noProof/>
        </w:rPr>
        <w:lastRenderedPageBreak/>
        <w:drawing>
          <wp:inline distT="0" distB="0" distL="0" distR="0" wp14:anchorId="365564D7" wp14:editId="290525B7">
            <wp:extent cx="6645910" cy="377063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4">
                      <a:extLst>
                        <a:ext uri="{28A0092B-C50C-407E-A947-70E740481C1C}">
                          <a14:useLocalDpi xmlns:a14="http://schemas.microsoft.com/office/drawing/2010/main" val="0"/>
                        </a:ext>
                      </a:extLst>
                    </a:blip>
                    <a:stretch>
                      <a:fillRect/>
                    </a:stretch>
                  </pic:blipFill>
                  <pic:spPr>
                    <a:xfrm>
                      <a:off x="0" y="0"/>
                      <a:ext cx="6645910" cy="3770630"/>
                    </a:xfrm>
                    <a:prstGeom prst="rect">
                      <a:avLst/>
                    </a:prstGeom>
                  </pic:spPr>
                </pic:pic>
              </a:graphicData>
            </a:graphic>
          </wp:inline>
        </w:drawing>
      </w:r>
    </w:p>
    <w:p w14:paraId="5DA4DFC3" w14:textId="52E9507F" w:rsidR="00781FC2" w:rsidRDefault="0025572B" w:rsidP="0025572B">
      <w:pPr>
        <w:pStyle w:val="Caption"/>
        <w:jc w:val="center"/>
        <w:rPr>
          <w:b w:val="0"/>
          <w:bCs/>
        </w:rPr>
      </w:pPr>
      <w:r>
        <w:t>Figure</w:t>
      </w:r>
      <w:r w:rsidR="00EA46BE">
        <w:t>-</w:t>
      </w:r>
      <w:r w:rsidR="00624DC1">
        <w:t>46</w:t>
      </w:r>
      <w:r>
        <w:t xml:space="preserve"> Strum </w:t>
      </w:r>
      <w:r w:rsidR="002432E4">
        <w:t>Design</w:t>
      </w:r>
      <w:r w:rsidR="00867025">
        <w:t xml:space="preserve"> </w:t>
      </w:r>
      <w:r w:rsidR="00867025" w:rsidRPr="00867025">
        <w:rPr>
          <w:b w:val="0"/>
          <w:bCs/>
        </w:rPr>
        <w:t>(Appendix/Strum_Unit.drawio)</w:t>
      </w:r>
    </w:p>
    <w:p w14:paraId="4ECEF9C8" w14:textId="77777777" w:rsidR="00E15C43" w:rsidRPr="00E15C43" w:rsidRDefault="00E15C43" w:rsidP="00E15C43"/>
    <w:p w14:paraId="1149DAC8" w14:textId="131015DF" w:rsidR="00F120D5" w:rsidRDefault="00F120D5" w:rsidP="00F120D5">
      <w:pPr>
        <w:pStyle w:val="Heading4"/>
      </w:pPr>
      <w:r>
        <w:t>4.1.</w:t>
      </w:r>
      <w:r w:rsidR="000D6264">
        <w:t>4</w:t>
      </w:r>
      <w:r>
        <w:t>.</w:t>
      </w:r>
      <w:r w:rsidR="00C17D2D">
        <w:t>4</w:t>
      </w:r>
      <w:r>
        <w:t>. Toggle and LEDs</w:t>
      </w:r>
    </w:p>
    <w:p w14:paraId="2FDCB1DE" w14:textId="76837071" w:rsidR="00B71E6A" w:rsidRDefault="00B71E6A" w:rsidP="00B71E6A"/>
    <w:p w14:paraId="549D04A9" w14:textId="667E8024" w:rsidR="00033941" w:rsidRDefault="00FB7BD5" w:rsidP="00B71E6A">
      <w:r>
        <w:t>Our</w:t>
      </w:r>
      <w:r w:rsidR="00472676">
        <w:t xml:space="preserve"> specification require</w:t>
      </w:r>
      <w:r>
        <w:t>s</w:t>
      </w:r>
      <w:r w:rsidR="00472676">
        <w:t xml:space="preserve"> </w:t>
      </w:r>
      <w:r w:rsidR="00D22E8F">
        <w:t>user</w:t>
      </w:r>
      <w:r w:rsidR="008A1996">
        <w:t>s</w:t>
      </w:r>
      <w:r w:rsidR="00D22E8F">
        <w:t xml:space="preserve"> to interact with the</w:t>
      </w:r>
      <w:r w:rsidR="000A170D">
        <w:t xml:space="preserve"> device without disrupting traditional input</w:t>
      </w:r>
      <w:r w:rsidR="00D16FA2">
        <w:t>s</w:t>
      </w:r>
      <w:r w:rsidR="00D2436B">
        <w:t xml:space="preserve">, and </w:t>
      </w:r>
      <w:r w:rsidR="00A91A47">
        <w:t xml:space="preserve">USB keyboard communication may </w:t>
      </w:r>
      <w:r w:rsidR="00042F28">
        <w:t>depend</w:t>
      </w:r>
      <w:r w:rsidR="00A91A47">
        <w:t xml:space="preserve"> on the final communication protocol. </w:t>
      </w:r>
      <w:r w:rsidR="00491B99">
        <w:t>T</w:t>
      </w:r>
      <w:r w:rsidR="00694930">
        <w:t>he device must have a</w:t>
      </w:r>
      <w:r w:rsidR="00F94C42">
        <w:t>n</w:t>
      </w:r>
      <w:r w:rsidR="00694930">
        <w:t xml:space="preserve"> ON/OFF switch</w:t>
      </w:r>
      <w:r w:rsidR="00F94C42">
        <w:t xml:space="preserve"> that disables any serial communication towards the computer.</w:t>
      </w:r>
      <w:r w:rsidR="00986E6B">
        <w:t xml:space="preserve"> Additionally, three LEDs will provide further information about the device</w:t>
      </w:r>
      <w:r w:rsidR="00B90401">
        <w:t>'</w:t>
      </w:r>
      <w:r w:rsidR="00986E6B">
        <w:t>s state:</w:t>
      </w:r>
    </w:p>
    <w:p w14:paraId="6ABDF7CF" w14:textId="0BE28931" w:rsidR="00B90401" w:rsidRDefault="00B90401" w:rsidP="00B90401">
      <w:pPr>
        <w:pStyle w:val="ListParagraph"/>
        <w:numPr>
          <w:ilvl w:val="0"/>
          <w:numId w:val="27"/>
        </w:numPr>
      </w:pPr>
      <w:r w:rsidRPr="00491B99">
        <w:rPr>
          <w:b/>
          <w:bCs/>
        </w:rPr>
        <w:t>RED</w:t>
      </w:r>
      <w:r w:rsidR="00521630">
        <w:t xml:space="preserve">: Device </w:t>
      </w:r>
      <w:r w:rsidR="006876AC">
        <w:t>c</w:t>
      </w:r>
      <w:r w:rsidR="00521630">
        <w:t>onnected</w:t>
      </w:r>
      <w:r w:rsidR="006876AC">
        <w:t xml:space="preserve"> to USB,</w:t>
      </w:r>
    </w:p>
    <w:p w14:paraId="70F040C8" w14:textId="2C927040" w:rsidR="00B90401" w:rsidRDefault="00B90401" w:rsidP="00B90401">
      <w:pPr>
        <w:pStyle w:val="ListParagraph"/>
        <w:numPr>
          <w:ilvl w:val="0"/>
          <w:numId w:val="27"/>
        </w:numPr>
      </w:pPr>
      <w:r w:rsidRPr="00491B99">
        <w:rPr>
          <w:b/>
          <w:bCs/>
        </w:rPr>
        <w:t>GREEN</w:t>
      </w:r>
      <w:r w:rsidR="006876AC">
        <w:t xml:space="preserve">: USB </w:t>
      </w:r>
      <w:r w:rsidR="006627B5">
        <w:t>communication is ON,</w:t>
      </w:r>
    </w:p>
    <w:p w14:paraId="4B9DBE1F" w14:textId="017FF885" w:rsidR="00B90401" w:rsidRDefault="00B90401" w:rsidP="00B90401">
      <w:pPr>
        <w:pStyle w:val="ListParagraph"/>
        <w:numPr>
          <w:ilvl w:val="0"/>
          <w:numId w:val="27"/>
        </w:numPr>
      </w:pPr>
      <w:r w:rsidRPr="00491B99">
        <w:rPr>
          <w:b/>
          <w:bCs/>
        </w:rPr>
        <w:t>BLUE</w:t>
      </w:r>
      <w:r w:rsidR="006627B5">
        <w:t xml:space="preserve">: </w:t>
      </w:r>
      <w:r w:rsidR="00926518">
        <w:t xml:space="preserve">USB </w:t>
      </w:r>
      <w:r w:rsidR="006255A6">
        <w:t>data transfer</w:t>
      </w:r>
      <w:r w:rsidR="00353020">
        <w:t>.</w:t>
      </w:r>
    </w:p>
    <w:p w14:paraId="577ED587" w14:textId="77777777" w:rsidR="00746FF9" w:rsidRDefault="00746FF9" w:rsidP="00746FF9">
      <w:pPr>
        <w:pStyle w:val="ListParagraph"/>
      </w:pPr>
    </w:p>
    <w:p w14:paraId="390283CE" w14:textId="4F686EA7" w:rsidR="006124DE" w:rsidRDefault="0020392B" w:rsidP="006124DE">
      <w:pPr>
        <w:keepNext/>
      </w:pPr>
      <w:r>
        <w:rPr>
          <w:noProof/>
        </w:rPr>
        <w:drawing>
          <wp:inline distT="0" distB="0" distL="0" distR="0" wp14:anchorId="7469E723" wp14:editId="40C580BF">
            <wp:extent cx="6645910" cy="216090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5">
                      <a:extLst>
                        <a:ext uri="{28A0092B-C50C-407E-A947-70E740481C1C}">
                          <a14:useLocalDpi xmlns:a14="http://schemas.microsoft.com/office/drawing/2010/main" val="0"/>
                        </a:ext>
                      </a:extLst>
                    </a:blip>
                    <a:stretch>
                      <a:fillRect/>
                    </a:stretch>
                  </pic:blipFill>
                  <pic:spPr>
                    <a:xfrm>
                      <a:off x="0" y="0"/>
                      <a:ext cx="6645910" cy="2160905"/>
                    </a:xfrm>
                    <a:prstGeom prst="rect">
                      <a:avLst/>
                    </a:prstGeom>
                  </pic:spPr>
                </pic:pic>
              </a:graphicData>
            </a:graphic>
          </wp:inline>
        </w:drawing>
      </w:r>
    </w:p>
    <w:p w14:paraId="722FCAD2" w14:textId="6E3C40C2" w:rsidR="003F59D2" w:rsidRPr="006C0387" w:rsidRDefault="006124DE" w:rsidP="006C0387">
      <w:pPr>
        <w:pStyle w:val="Caption"/>
        <w:jc w:val="center"/>
        <w:rPr>
          <w:b w:val="0"/>
          <w:bCs/>
        </w:rPr>
      </w:pPr>
      <w:r>
        <w:t>Figure</w:t>
      </w:r>
      <w:r w:rsidR="00EA46BE">
        <w:t>-</w:t>
      </w:r>
      <w:r w:rsidR="00CB1F5D">
        <w:t>47</w:t>
      </w:r>
      <w:r>
        <w:t xml:space="preserve"> Toggle</w:t>
      </w:r>
      <w:r w:rsidR="002432E4">
        <w:t>/</w:t>
      </w:r>
      <w:r>
        <w:t xml:space="preserve">LEDs </w:t>
      </w:r>
      <w:r w:rsidRPr="006124DE">
        <w:rPr>
          <w:b w:val="0"/>
          <w:bCs/>
        </w:rPr>
        <w:t>(Appendix/Toggle_and_LEDs.drawio)</w:t>
      </w:r>
    </w:p>
    <w:p w14:paraId="7D36981F" w14:textId="55E32B2B" w:rsidR="001A0DA2" w:rsidRDefault="00A2422D" w:rsidP="00E04944">
      <w:pPr>
        <w:pStyle w:val="Heading3"/>
      </w:pPr>
      <w:bookmarkStart w:id="65" w:name="_Toc137611454"/>
      <w:r>
        <w:lastRenderedPageBreak/>
        <w:t>4.1.</w:t>
      </w:r>
      <w:r w:rsidR="000D6264">
        <w:t>5</w:t>
      </w:r>
      <w:r>
        <w:t xml:space="preserve"> </w:t>
      </w:r>
      <w:r w:rsidR="00E04944">
        <w:t>Head Stock</w:t>
      </w:r>
      <w:bookmarkEnd w:id="65"/>
    </w:p>
    <w:p w14:paraId="5C5C21A6" w14:textId="77777777" w:rsidR="00FF2748" w:rsidRDefault="00FF2748" w:rsidP="00FF2748"/>
    <w:p w14:paraId="0DFADEAB" w14:textId="6332D246" w:rsidR="00263D95" w:rsidRDefault="006255A6" w:rsidP="00FF2748">
      <w:r>
        <w:t>Although</w:t>
      </w:r>
      <w:r w:rsidR="0079340B">
        <w:t xml:space="preserve"> </w:t>
      </w:r>
      <w:r w:rsidR="00C93FFF">
        <w:t>user</w:t>
      </w:r>
      <w:r>
        <w:t>s</w:t>
      </w:r>
      <w:r w:rsidR="00C93FFF">
        <w:t xml:space="preserve"> can interact with the fret </w:t>
      </w:r>
      <w:r w:rsidR="00D0335A">
        <w:t>by</w:t>
      </w:r>
      <w:r w:rsidR="00DD391D">
        <w:t xml:space="preserve"> buttons and use chord pattern</w:t>
      </w:r>
      <w:r w:rsidR="009C1E46">
        <w:t>s</w:t>
      </w:r>
      <w:r w:rsidR="00DD391D">
        <w:t xml:space="preserve"> </w:t>
      </w:r>
      <w:r w:rsidR="00C93FFF">
        <w:t>on the</w:t>
      </w:r>
      <w:r w:rsidR="00DD391D">
        <w:t xml:space="preserve"> </w:t>
      </w:r>
      <w:r w:rsidR="00D0335A">
        <w:t>left</w:t>
      </w:r>
      <w:r w:rsidR="00981517">
        <w:t>-</w:t>
      </w:r>
      <w:r w:rsidR="00D0335A">
        <w:t xml:space="preserve">hand side, </w:t>
      </w:r>
      <w:r w:rsidR="00901EFF">
        <w:t>control</w:t>
      </w:r>
      <w:r w:rsidR="00CC3997">
        <w:t>s may not feel authentic enough.</w:t>
      </w:r>
      <w:r w:rsidR="00E93742">
        <w:t xml:space="preserve"> </w:t>
      </w:r>
      <w:r w:rsidR="003B22E2">
        <w:t>Therefore</w:t>
      </w:r>
      <w:r w:rsidR="00E93742">
        <w:t>, users may</w:t>
      </w:r>
      <w:r w:rsidR="002E4644">
        <w:t xml:space="preserve"> string up the fretboard using the headstock</w:t>
      </w:r>
      <w:r w:rsidR="00263D95">
        <w:t>, which</w:t>
      </w:r>
      <w:r w:rsidR="00E05951">
        <w:t xml:space="preserve"> provide</w:t>
      </w:r>
      <w:r w:rsidR="00901EFF">
        <w:t>s</w:t>
      </w:r>
      <w:r w:rsidR="00E05951">
        <w:t xml:space="preserve"> fix</w:t>
      </w:r>
      <w:r w:rsidR="00901EFF">
        <w:t>ed</w:t>
      </w:r>
      <w:r w:rsidR="00E05951">
        <w:t xml:space="preserve"> positions to </w:t>
      </w:r>
      <w:r w:rsidR="00E05951" w:rsidRPr="00941C70">
        <w:rPr>
          <w:b/>
          <w:bCs/>
          <w:i/>
          <w:iCs/>
        </w:rPr>
        <w:t>attach strings</w:t>
      </w:r>
      <w:r w:rsidR="0002244F" w:rsidRPr="00941C70">
        <w:rPr>
          <w:b/>
          <w:bCs/>
          <w:i/>
          <w:iCs/>
        </w:rPr>
        <w:t xml:space="preserve"> as</w:t>
      </w:r>
      <w:r w:rsidR="00F2062D" w:rsidRPr="00941C70">
        <w:rPr>
          <w:b/>
          <w:bCs/>
          <w:i/>
          <w:iCs/>
        </w:rPr>
        <w:t xml:space="preserve"> </w:t>
      </w:r>
      <w:r w:rsidR="005A65D5" w:rsidRPr="00941C70">
        <w:rPr>
          <w:b/>
          <w:bCs/>
          <w:i/>
          <w:iCs/>
        </w:rPr>
        <w:t>guideline</w:t>
      </w:r>
      <w:r w:rsidR="0002244F" w:rsidRPr="00941C70">
        <w:rPr>
          <w:b/>
          <w:bCs/>
          <w:i/>
          <w:iCs/>
        </w:rPr>
        <w:t>s</w:t>
      </w:r>
      <w:r w:rsidR="00914D94">
        <w:t>.</w:t>
      </w:r>
      <w:r w:rsidR="00EE7C80">
        <w:t xml:space="preserve"> </w:t>
      </w:r>
      <w:r w:rsidR="00341B47">
        <w:t>The headstock</w:t>
      </w:r>
      <w:r w:rsidR="00EE7C80">
        <w:t xml:space="preserve"> unit is an optional accessory</w:t>
      </w:r>
      <w:r w:rsidR="00341B47">
        <w:t xml:space="preserve"> and must be attachable</w:t>
      </w:r>
      <w:r w:rsidR="00E43F67">
        <w:t>/</w:t>
      </w:r>
      <w:r w:rsidR="00341B47">
        <w:t>detachable</w:t>
      </w:r>
      <w:r w:rsidR="005A71B8">
        <w:t xml:space="preserve"> to the neck.</w:t>
      </w:r>
    </w:p>
    <w:p w14:paraId="0FF774FB" w14:textId="1B6BB491" w:rsidR="00FF2748" w:rsidRDefault="00027584" w:rsidP="00FF2748">
      <w:r>
        <w:t xml:space="preserve"> </w:t>
      </w:r>
    </w:p>
    <w:p w14:paraId="1AA01981" w14:textId="77777777" w:rsidR="00FF2748" w:rsidRDefault="00FF2748" w:rsidP="00FF2748"/>
    <w:p w14:paraId="7E27E230" w14:textId="76266C94" w:rsidR="00FF2748" w:rsidRDefault="00BC566D" w:rsidP="00FF2748">
      <w:pPr>
        <w:keepNext/>
      </w:pPr>
      <w:r>
        <w:rPr>
          <w:noProof/>
        </w:rPr>
        <w:drawing>
          <wp:inline distT="0" distB="0" distL="0" distR="0" wp14:anchorId="3B205909" wp14:editId="16038177">
            <wp:extent cx="6645910" cy="5942330"/>
            <wp:effectExtent l="0" t="0" r="2540" b="1270"/>
            <wp:docPr id="133" name="Picture 1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 engineering drawing&#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6645910" cy="5942330"/>
                    </a:xfrm>
                    <a:prstGeom prst="rect">
                      <a:avLst/>
                    </a:prstGeom>
                  </pic:spPr>
                </pic:pic>
              </a:graphicData>
            </a:graphic>
          </wp:inline>
        </w:drawing>
      </w:r>
    </w:p>
    <w:p w14:paraId="39D38F94" w14:textId="72E714C7" w:rsidR="00FF2748" w:rsidRDefault="00FF2748" w:rsidP="00FF2748">
      <w:pPr>
        <w:pStyle w:val="Caption"/>
        <w:jc w:val="center"/>
        <w:rPr>
          <w:b w:val="0"/>
          <w:bCs/>
        </w:rPr>
      </w:pPr>
      <w:r>
        <w:t>Figure</w:t>
      </w:r>
      <w:r w:rsidR="00EA46BE">
        <w:t>-</w:t>
      </w:r>
      <w:r w:rsidR="00CB1F5D">
        <w:t>48</w:t>
      </w:r>
      <w:r w:rsidR="00EA46BE">
        <w:rPr>
          <w:noProof/>
        </w:rPr>
        <w:t xml:space="preserve"> </w:t>
      </w:r>
      <w:r>
        <w:t xml:space="preserve">Head Stock </w:t>
      </w:r>
      <w:r w:rsidRPr="00FF2748">
        <w:rPr>
          <w:b w:val="0"/>
          <w:bCs/>
        </w:rPr>
        <w:t>(Appendix/Head_Stock.drawio)</w:t>
      </w:r>
    </w:p>
    <w:p w14:paraId="3FD8B5A2" w14:textId="77777777" w:rsidR="00FF2748" w:rsidRDefault="00FF2748" w:rsidP="00FF2748"/>
    <w:p w14:paraId="3EBA1893" w14:textId="77777777" w:rsidR="00322BCA" w:rsidRDefault="00322BCA" w:rsidP="00FF2748"/>
    <w:p w14:paraId="242DF4D8" w14:textId="77777777" w:rsidR="00FF2748" w:rsidRPr="00FF2748" w:rsidRDefault="00FF2748" w:rsidP="00FF2748"/>
    <w:p w14:paraId="61D741B7" w14:textId="77777777" w:rsidR="00436AE1" w:rsidRDefault="00436AE1" w:rsidP="00EA46BE"/>
    <w:p w14:paraId="4219B10B" w14:textId="77777777" w:rsidR="00B2738E" w:rsidRDefault="00B2738E" w:rsidP="00EA46BE"/>
    <w:p w14:paraId="4285ED04" w14:textId="50310D9F" w:rsidR="00D16A0F" w:rsidRDefault="00A95758" w:rsidP="002C1DD3">
      <w:pPr>
        <w:pStyle w:val="Heading2"/>
      </w:pPr>
      <w:bookmarkStart w:id="66" w:name="_Toc137611455"/>
      <w:r>
        <w:t>4.2</w:t>
      </w:r>
      <w:r w:rsidR="00AB2F52">
        <w:t xml:space="preserve">. </w:t>
      </w:r>
      <w:r w:rsidR="00317577">
        <w:t>Frontend</w:t>
      </w:r>
      <w:bookmarkEnd w:id="66"/>
    </w:p>
    <w:p w14:paraId="71F3D91E" w14:textId="77777777" w:rsidR="00C15208" w:rsidRDefault="00C15208" w:rsidP="00C15208"/>
    <w:p w14:paraId="259772F4" w14:textId="4AE70F2F" w:rsidR="000E66B2" w:rsidRDefault="00B979B9" w:rsidP="00C15208">
      <w:r>
        <w:t>Based on our wireframes</w:t>
      </w:r>
      <w:r w:rsidR="00A218E2">
        <w:t xml:space="preserve"> </w:t>
      </w:r>
      <w:r w:rsidR="00A218E2" w:rsidRPr="00B979B9">
        <w:rPr>
          <w:i/>
          <w:iCs/>
        </w:rPr>
        <w:t>(Section-1.3)</w:t>
      </w:r>
      <w:r>
        <w:t xml:space="preserve">, the prototype's frontend will be </w:t>
      </w:r>
      <w:r w:rsidR="001519DE">
        <w:t>developed</w:t>
      </w:r>
      <w:r>
        <w:t xml:space="preserve"> using traditional web technologies, such as HTML5, CSS and JavaScript</w:t>
      </w:r>
      <w:r w:rsidR="00A70DB2">
        <w:t xml:space="preserve">. </w:t>
      </w:r>
      <w:r w:rsidR="005B726A">
        <w:t>F</w:t>
      </w:r>
      <w:r w:rsidR="00DE255D">
        <w:t xml:space="preserve">eature-rich </w:t>
      </w:r>
      <w:r w:rsidR="00661869">
        <w:t>commer</w:t>
      </w:r>
      <w:r w:rsidR="00D1129B">
        <w:t>c</w:t>
      </w:r>
      <w:r w:rsidR="00661869">
        <w:t xml:space="preserve">ial </w:t>
      </w:r>
      <w:r w:rsidR="00A818E0">
        <w:t>implementation</w:t>
      </w:r>
      <w:r w:rsidR="005B726A">
        <w:t>s</w:t>
      </w:r>
      <w:r w:rsidR="00661869">
        <w:t xml:space="preserve"> would </w:t>
      </w:r>
      <w:r w:rsidR="00232873">
        <w:t>use</w:t>
      </w:r>
      <w:r w:rsidR="006B0F84">
        <w:t xml:space="preserve"> frameworks</w:t>
      </w:r>
      <w:r w:rsidR="00981A86">
        <w:t xml:space="preserve"> </w:t>
      </w:r>
      <w:r w:rsidR="006B0F84">
        <w:t>for</w:t>
      </w:r>
      <w:r w:rsidR="00981A86">
        <w:t xml:space="preserve"> app state management (React</w:t>
      </w:r>
      <w:r w:rsidR="0084419A">
        <w:t>/Redux</w:t>
      </w:r>
      <w:r w:rsidR="00981A86">
        <w:t>)</w:t>
      </w:r>
      <w:r w:rsidR="00C957BD">
        <w:t xml:space="preserve"> or CSS</w:t>
      </w:r>
      <w:r w:rsidR="002F7BCD">
        <w:t xml:space="preserve"> libraries (Sa</w:t>
      </w:r>
      <w:r w:rsidR="002935AC">
        <w:t>ss</w:t>
      </w:r>
      <w:r w:rsidR="0084419A">
        <w:t>/Less</w:t>
      </w:r>
      <w:r w:rsidR="002F7BCD">
        <w:t>)</w:t>
      </w:r>
      <w:r w:rsidR="00507906">
        <w:t>, but</w:t>
      </w:r>
      <w:r w:rsidR="00922504">
        <w:t xml:space="preserve"> </w:t>
      </w:r>
      <w:r w:rsidR="002935AC">
        <w:t>they will be omitted for now as they add extra complexity</w:t>
      </w:r>
      <w:r w:rsidR="0001239F">
        <w:t>.</w:t>
      </w:r>
    </w:p>
    <w:p w14:paraId="2864C7AD" w14:textId="77777777" w:rsidR="001C1D41" w:rsidRDefault="001C1D41" w:rsidP="00C15208"/>
    <w:p w14:paraId="70159B32" w14:textId="5924986D" w:rsidR="00746CD4" w:rsidRDefault="00746CD4" w:rsidP="00746CD4">
      <w:pPr>
        <w:pStyle w:val="Heading3"/>
      </w:pPr>
      <w:bookmarkStart w:id="67" w:name="_Toc137611456"/>
      <w:r>
        <w:t>4.2.1. Activities</w:t>
      </w:r>
      <w:bookmarkEnd w:id="67"/>
    </w:p>
    <w:p w14:paraId="07EFC893" w14:textId="77777777" w:rsidR="00746CD4" w:rsidRDefault="00746CD4" w:rsidP="00746CD4"/>
    <w:p w14:paraId="14EE692D" w14:textId="7E4D4254" w:rsidR="00746CD4" w:rsidRDefault="00FD3E77" w:rsidP="00746CD4">
      <w:r>
        <w:t xml:space="preserve">The key activities </w:t>
      </w:r>
      <w:r w:rsidR="006C49BB">
        <w:t>that demonstrate the fundamental functionalities of our prototype are as follows:</w:t>
      </w:r>
    </w:p>
    <w:p w14:paraId="4B1519B4" w14:textId="77777777" w:rsidR="00565A71" w:rsidRDefault="00565A71" w:rsidP="00746CD4"/>
    <w:p w14:paraId="724CB288" w14:textId="77777777" w:rsidR="00565A71" w:rsidRDefault="00746CD4" w:rsidP="00565A71">
      <w:pPr>
        <w:keepNext/>
        <w:jc w:val="center"/>
      </w:pPr>
      <w:r>
        <w:rPr>
          <w:noProof/>
        </w:rPr>
        <w:drawing>
          <wp:inline distT="0" distB="0" distL="0" distR="0" wp14:anchorId="1DFA0B5A" wp14:editId="463E9627">
            <wp:extent cx="4924809" cy="3327350"/>
            <wp:effectExtent l="0" t="0" r="0" b="6985"/>
            <wp:docPr id="134" name="Picture 1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screenshot of a computer&#10;&#10;Description automatically generated with low confidence"/>
                    <pic:cNvPicPr/>
                  </pic:nvPicPr>
                  <pic:blipFill>
                    <a:blip r:embed="rId67">
                      <a:extLst>
                        <a:ext uri="{28A0092B-C50C-407E-A947-70E740481C1C}">
                          <a14:useLocalDpi xmlns:a14="http://schemas.microsoft.com/office/drawing/2010/main" val="0"/>
                        </a:ext>
                      </a:extLst>
                    </a:blip>
                    <a:stretch>
                      <a:fillRect/>
                    </a:stretch>
                  </pic:blipFill>
                  <pic:spPr>
                    <a:xfrm>
                      <a:off x="0" y="0"/>
                      <a:ext cx="4934345" cy="3333793"/>
                    </a:xfrm>
                    <a:prstGeom prst="rect">
                      <a:avLst/>
                    </a:prstGeom>
                  </pic:spPr>
                </pic:pic>
              </a:graphicData>
            </a:graphic>
          </wp:inline>
        </w:drawing>
      </w:r>
    </w:p>
    <w:p w14:paraId="1945988D" w14:textId="7FBDEE42" w:rsidR="00746CD4" w:rsidRDefault="00565A71" w:rsidP="00565A71">
      <w:pPr>
        <w:pStyle w:val="Caption"/>
        <w:jc w:val="center"/>
      </w:pPr>
      <w:r>
        <w:t>Figure</w:t>
      </w:r>
      <w:r w:rsidR="00EA46BE">
        <w:t>-</w:t>
      </w:r>
      <w:r w:rsidR="00CB1F5D">
        <w:t>49</w:t>
      </w:r>
      <w:r>
        <w:t xml:space="preserve"> Activity Diagram</w:t>
      </w:r>
    </w:p>
    <w:p w14:paraId="29E118F4" w14:textId="77777777" w:rsidR="00565A71" w:rsidRDefault="00565A71" w:rsidP="00565A71"/>
    <w:p w14:paraId="46C9241C" w14:textId="1D17C5F9" w:rsidR="00C201BB" w:rsidRPr="00565A71" w:rsidRDefault="00426AA5" w:rsidP="00565A71">
      <w:r>
        <w:t>T</w:t>
      </w:r>
      <w:r w:rsidR="00A409B4">
        <w:t>he signup</w:t>
      </w:r>
      <w:r w:rsidR="00693D65">
        <w:t>/</w:t>
      </w:r>
      <w:r w:rsidR="00A409B4">
        <w:t>login procedures</w:t>
      </w:r>
      <w:r w:rsidR="00F3790D">
        <w:t xml:space="preserve"> are not essential </w:t>
      </w:r>
      <w:r w:rsidR="0056381D">
        <w:t>for</w:t>
      </w:r>
      <w:r w:rsidR="001F5DC8">
        <w:t xml:space="preserve"> the </w:t>
      </w:r>
      <w:r w:rsidR="00D64442">
        <w:t>controller</w:t>
      </w:r>
      <w:r w:rsidR="00F3790D">
        <w:t xml:space="preserve"> prototype</w:t>
      </w:r>
      <w:r w:rsidR="00137893">
        <w:t xml:space="preserve">; however, a well-rounded </w:t>
      </w:r>
      <w:r w:rsidR="007B364C">
        <w:t xml:space="preserve">application should include those functionalities, as </w:t>
      </w:r>
      <w:r w:rsidR="00B5286E">
        <w:t>they clarify the</w:t>
      </w:r>
      <w:r w:rsidR="0082482B">
        <w:t xml:space="preserve"> </w:t>
      </w:r>
      <w:r w:rsidR="00B5286E">
        <w:t>complete process</w:t>
      </w:r>
      <w:r w:rsidR="0082482B">
        <w:t>es involved</w:t>
      </w:r>
      <w:r w:rsidR="00DA7857">
        <w:t>.</w:t>
      </w:r>
    </w:p>
    <w:p w14:paraId="64740242" w14:textId="77777777" w:rsidR="0023211C" w:rsidRPr="00F46BBB" w:rsidRDefault="0023211C" w:rsidP="00F46BBB"/>
    <w:p w14:paraId="0728B68C" w14:textId="31027FA9" w:rsidR="00012E00" w:rsidRDefault="0097311E" w:rsidP="00012E00">
      <w:pPr>
        <w:pStyle w:val="Heading3"/>
      </w:pPr>
      <w:bookmarkStart w:id="68" w:name="_Toc137611457"/>
      <w:r>
        <w:t>4.2.</w:t>
      </w:r>
      <w:r w:rsidR="003C2189">
        <w:t>2</w:t>
      </w:r>
      <w:r>
        <w:t xml:space="preserve">. </w:t>
      </w:r>
      <w:r w:rsidR="00E06980">
        <w:t>User Experience</w:t>
      </w:r>
      <w:bookmarkEnd w:id="68"/>
    </w:p>
    <w:p w14:paraId="7D39B996" w14:textId="77777777" w:rsidR="003A4859" w:rsidRDefault="003A4859" w:rsidP="00C60DC4"/>
    <w:p w14:paraId="30F57A17" w14:textId="54A4BB1E" w:rsidR="0074357E" w:rsidRDefault="00FB511F" w:rsidP="00C60DC4">
      <w:r>
        <w:t>B</w:t>
      </w:r>
      <w:r w:rsidR="00B535CB">
        <w:t>ecause a</w:t>
      </w:r>
      <w:r w:rsidR="00B75F87">
        <w:t xml:space="preserve"> diverse audience of varying demographics</w:t>
      </w:r>
      <w:r w:rsidR="001A56BF">
        <w:t xml:space="preserve"> will use the application</w:t>
      </w:r>
      <w:r w:rsidR="00A71F27">
        <w:t>,</w:t>
      </w:r>
      <w:r w:rsidR="001A56BF">
        <w:t xml:space="preserve"> the navigation and menu options must be</w:t>
      </w:r>
      <w:r w:rsidR="00236E4D">
        <w:t xml:space="preserve"> straightforward and clear of unnecessary functionalities.</w:t>
      </w:r>
      <w:r w:rsidR="00391EC8">
        <w:t xml:space="preserve"> </w:t>
      </w:r>
      <w:r w:rsidR="0074357E">
        <w:t xml:space="preserve">A </w:t>
      </w:r>
      <w:r w:rsidR="00286634">
        <w:t>logical</w:t>
      </w:r>
      <w:r w:rsidR="00900544">
        <w:t xml:space="preserve"> </w:t>
      </w:r>
      <w:r w:rsidR="00391EC8">
        <w:t xml:space="preserve">visual design </w:t>
      </w:r>
      <w:r w:rsidR="0074357E">
        <w:t>must be used</w:t>
      </w:r>
      <w:r w:rsidR="00673F23">
        <w:t xml:space="preserve">. For instance, </w:t>
      </w:r>
      <w:r w:rsidR="00D1138F">
        <w:t xml:space="preserve">the guitar strings will be </w:t>
      </w:r>
      <w:r w:rsidR="00D1138F" w:rsidRPr="009D24B6">
        <w:rPr>
          <w:b/>
          <w:bCs/>
          <w:i/>
          <w:iCs/>
        </w:rPr>
        <w:t>colour</w:t>
      </w:r>
      <w:r w:rsidR="007010FE" w:rsidRPr="009D24B6">
        <w:rPr>
          <w:b/>
          <w:bCs/>
          <w:i/>
          <w:iCs/>
        </w:rPr>
        <w:t>-</w:t>
      </w:r>
      <w:r w:rsidR="00D1138F" w:rsidRPr="009D24B6">
        <w:rPr>
          <w:b/>
          <w:bCs/>
          <w:i/>
          <w:iCs/>
        </w:rPr>
        <w:t>coded</w:t>
      </w:r>
      <w:r w:rsidR="00AB1178" w:rsidRPr="009D24B6">
        <w:rPr>
          <w:b/>
          <w:bCs/>
          <w:i/>
          <w:iCs/>
        </w:rPr>
        <w:t xml:space="preserve"> with high</w:t>
      </w:r>
      <w:r w:rsidR="000E27ED">
        <w:rPr>
          <w:b/>
          <w:bCs/>
          <w:i/>
          <w:iCs/>
        </w:rPr>
        <w:t xml:space="preserve"> </w:t>
      </w:r>
      <w:r w:rsidR="00900544" w:rsidRPr="009D24B6">
        <w:rPr>
          <w:b/>
          <w:bCs/>
          <w:i/>
          <w:iCs/>
        </w:rPr>
        <w:t>contrast</w:t>
      </w:r>
      <w:r w:rsidR="00AB1178">
        <w:t xml:space="preserve"> </w:t>
      </w:r>
      <w:r w:rsidR="007B2E5A">
        <w:t>to help the user</w:t>
      </w:r>
      <w:r w:rsidR="006B27AE">
        <w:t>s</w:t>
      </w:r>
      <w:r w:rsidR="007B2E5A">
        <w:t xml:space="preserve"> play the instrument.</w:t>
      </w:r>
      <w:r w:rsidR="000B79F5">
        <w:t xml:space="preserve"> We may apply this colour palette as standard guidelines for the rest of the app for consistency. However, using bright colours means the background and the theme should be dark to create a high-contrast UI. Unlike popular mobile-first applications, our desktop app uses a 16:9/16:10 ratio, and responsive CSS for tablet and mobile is out of our scope.</w:t>
      </w:r>
    </w:p>
    <w:p w14:paraId="3466A4FA" w14:textId="77777777" w:rsidR="00A858FD" w:rsidRDefault="00A858FD" w:rsidP="00C60DC4"/>
    <w:p w14:paraId="2657EE4A" w14:textId="5D31388A" w:rsidR="00FE6054" w:rsidRDefault="00E51B9F" w:rsidP="00B12F15">
      <w:pPr>
        <w:keepNext/>
        <w:jc w:val="center"/>
      </w:pPr>
      <w:r>
        <w:rPr>
          <w:noProof/>
        </w:rPr>
        <w:drawing>
          <wp:inline distT="0" distB="0" distL="0" distR="0" wp14:anchorId="4452FBEC" wp14:editId="63F320DC">
            <wp:extent cx="5639823" cy="1848327"/>
            <wp:effectExtent l="0" t="0" r="0" b="0"/>
            <wp:docPr id="160" name="Picture 16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Background pattern&#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5657519" cy="1854126"/>
                    </a:xfrm>
                    <a:prstGeom prst="rect">
                      <a:avLst/>
                    </a:prstGeom>
                  </pic:spPr>
                </pic:pic>
              </a:graphicData>
            </a:graphic>
          </wp:inline>
        </w:drawing>
      </w:r>
    </w:p>
    <w:p w14:paraId="47070B5C" w14:textId="241A29D7" w:rsidR="00C21523" w:rsidRDefault="00FE6054" w:rsidP="000B79F5">
      <w:pPr>
        <w:pStyle w:val="Caption"/>
        <w:jc w:val="center"/>
      </w:pPr>
      <w:r>
        <w:t>Figure</w:t>
      </w:r>
      <w:r w:rsidR="002E2640">
        <w:t>-</w:t>
      </w:r>
      <w:r w:rsidR="00CB1F5D">
        <w:t>50</w:t>
      </w:r>
      <w:r>
        <w:t xml:space="preserve"> </w:t>
      </w:r>
      <w:r w:rsidR="00B2462C">
        <w:t>Colour</w:t>
      </w:r>
      <w:r w:rsidR="00F710B1">
        <w:t>-</w:t>
      </w:r>
      <w:r>
        <w:t>Palette</w:t>
      </w:r>
    </w:p>
    <w:p w14:paraId="6F5170EF" w14:textId="77777777" w:rsidR="007A4E6B" w:rsidRPr="00DD0E63" w:rsidRDefault="007A4E6B" w:rsidP="00DD0E63"/>
    <w:p w14:paraId="6A4F10D3" w14:textId="209F1B92" w:rsidR="002E5C0E" w:rsidRDefault="009F2B60" w:rsidP="001F0916">
      <w:pPr>
        <w:pStyle w:val="Heading3"/>
      </w:pPr>
      <w:bookmarkStart w:id="69" w:name="_Toc137611458"/>
      <w:r>
        <w:t>4.</w:t>
      </w:r>
      <w:r w:rsidR="00382E2D">
        <w:t>2.</w:t>
      </w:r>
      <w:r w:rsidR="003C2189">
        <w:t>3</w:t>
      </w:r>
      <w:r w:rsidR="00382E2D">
        <w:t xml:space="preserve">. </w:t>
      </w:r>
      <w:r w:rsidR="007F6DF7">
        <w:t xml:space="preserve">State and </w:t>
      </w:r>
      <w:r w:rsidR="00B54533">
        <w:t>Utilities</w:t>
      </w:r>
      <w:bookmarkEnd w:id="69"/>
    </w:p>
    <w:p w14:paraId="02A91ABB" w14:textId="77777777" w:rsidR="0073506D" w:rsidRDefault="0073506D" w:rsidP="0073506D"/>
    <w:p w14:paraId="2D2B1FD5" w14:textId="76B18485" w:rsidR="00A43E9C" w:rsidRPr="0073506D" w:rsidRDefault="0094186A" w:rsidP="0073506D">
      <w:r>
        <w:t>React</w:t>
      </w:r>
      <w:r w:rsidR="009014E0">
        <w:t xml:space="preserve"> with Redux</w:t>
      </w:r>
      <w:r>
        <w:t xml:space="preserve"> would offer </w:t>
      </w:r>
      <w:r w:rsidR="00C31BFC">
        <w:t>ways to pass data between components and maintain the state</w:t>
      </w:r>
      <w:r w:rsidR="007F19ED">
        <w:t xml:space="preserve"> efficiently, but it would be overkill for </w:t>
      </w:r>
      <w:r w:rsidR="005D1963">
        <w:t>our</w:t>
      </w:r>
      <w:r w:rsidR="007F19ED">
        <w:t xml:space="preserve"> prototype</w:t>
      </w:r>
      <w:r w:rsidR="00C31BFC">
        <w:t xml:space="preserve">. </w:t>
      </w:r>
      <w:r w:rsidR="00FB131E">
        <w:t>But u</w:t>
      </w:r>
      <w:r w:rsidR="007A3D06">
        <w:t>sing vanilla</w:t>
      </w:r>
      <w:r w:rsidR="001F392C">
        <w:t xml:space="preserve"> </w:t>
      </w:r>
      <w:r w:rsidR="007A3D06">
        <w:t>JS</w:t>
      </w:r>
      <w:r w:rsidR="00A72B1F">
        <w:t xml:space="preserve"> does</w:t>
      </w:r>
      <w:r w:rsidR="002A3D71">
        <w:t>n'</w:t>
      </w:r>
      <w:r w:rsidR="00A72B1F">
        <w:t>t mean</w:t>
      </w:r>
      <w:r w:rsidR="00CC3D60">
        <w:t xml:space="preserve"> </w:t>
      </w:r>
      <w:r w:rsidR="00A81D3D">
        <w:t>giving up on</w:t>
      </w:r>
      <w:r w:rsidR="00CC3D60">
        <w:t xml:space="preserve"> </w:t>
      </w:r>
      <w:r w:rsidR="00A81D3D">
        <w:t>state management;</w:t>
      </w:r>
      <w:r w:rsidR="00103A35">
        <w:t xml:space="preserve"> </w:t>
      </w:r>
      <w:r w:rsidR="00A81D3D">
        <w:t>f</w:t>
      </w:r>
      <w:r w:rsidR="004D4313">
        <w:t>or instance, the state may be stored</w:t>
      </w:r>
      <w:r w:rsidR="00EC4A95">
        <w:t xml:space="preserve"> in a </w:t>
      </w:r>
      <w:r w:rsidR="00EC4A95" w:rsidRPr="00292003">
        <w:rPr>
          <w:b/>
          <w:bCs/>
          <w:i/>
          <w:iCs/>
        </w:rPr>
        <w:t>global object</w:t>
      </w:r>
      <w:r w:rsidR="00EC4A95">
        <w:t xml:space="preserve">. </w:t>
      </w:r>
      <w:r w:rsidR="00D26E97">
        <w:t xml:space="preserve">While </w:t>
      </w:r>
      <w:r w:rsidR="00D65652">
        <w:t>global objects</w:t>
      </w:r>
      <w:r w:rsidR="00D26E97">
        <w:t xml:space="preserve"> </w:t>
      </w:r>
      <w:r w:rsidR="00D65652">
        <w:t>are</w:t>
      </w:r>
      <w:r w:rsidR="00D26E97">
        <w:t xml:space="preserve"> simple </w:t>
      </w:r>
      <w:r w:rsidR="00D65652">
        <w:t>to implement</w:t>
      </w:r>
      <w:r w:rsidR="00FC7164">
        <w:t>, our multi-page structure requires holding data in cookies</w:t>
      </w:r>
      <w:r w:rsidR="00BB2982">
        <w:t>/</w:t>
      </w:r>
      <w:r w:rsidR="00072FC4">
        <w:t>local storage.</w:t>
      </w:r>
      <w:r w:rsidR="009A48EF">
        <w:t xml:space="preserve"> </w:t>
      </w:r>
      <w:r w:rsidR="00D479AF">
        <w:t xml:space="preserve">It is </w:t>
      </w:r>
      <w:r w:rsidR="007D48E9">
        <w:t>vital</w:t>
      </w:r>
      <w:r w:rsidR="00D479AF">
        <w:t xml:space="preserve"> to </w:t>
      </w:r>
      <w:r w:rsidR="00A87054">
        <w:t>note that</w:t>
      </w:r>
      <w:r w:rsidR="007D48E9">
        <w:t xml:space="preserve"> </w:t>
      </w:r>
      <w:r w:rsidR="002634D2">
        <w:t xml:space="preserve">a commercial </w:t>
      </w:r>
      <w:r w:rsidR="0083143B">
        <w:t>implementation</w:t>
      </w:r>
      <w:r w:rsidR="00D55143">
        <w:t xml:space="preserve"> </w:t>
      </w:r>
      <w:r w:rsidR="002634D2">
        <w:t xml:space="preserve">should be written </w:t>
      </w:r>
      <w:r w:rsidR="00CF4DCE">
        <w:t>using</w:t>
      </w:r>
      <w:r w:rsidR="002634D2">
        <w:t xml:space="preserve"> framework</w:t>
      </w:r>
      <w:r w:rsidR="00EC6BF1">
        <w:t>s</w:t>
      </w:r>
      <w:r w:rsidR="002634D2">
        <w:t xml:space="preserve"> </w:t>
      </w:r>
      <w:r w:rsidR="00CF4DCE">
        <w:t>because</w:t>
      </w:r>
      <w:r w:rsidR="002634D2">
        <w:t xml:space="preserve"> an extensive</w:t>
      </w:r>
      <w:r w:rsidR="008A2C62">
        <w:t>,</w:t>
      </w:r>
      <w:r w:rsidR="002634D2">
        <w:t xml:space="preserve"> </w:t>
      </w:r>
      <w:r w:rsidR="00CF4DCE">
        <w:t xml:space="preserve">feature-rich </w:t>
      </w:r>
      <w:r w:rsidR="00BB2982">
        <w:t xml:space="preserve">scalable </w:t>
      </w:r>
      <w:r w:rsidR="002634D2">
        <w:t xml:space="preserve">app </w:t>
      </w:r>
      <w:r w:rsidR="00F9531F">
        <w:t>would be cumbersome to ma</w:t>
      </w:r>
      <w:r w:rsidR="00FA6B94">
        <w:t>intain</w:t>
      </w:r>
      <w:r w:rsidR="00A87054">
        <w:t xml:space="preserve"> </w:t>
      </w:r>
      <w:r w:rsidR="006745B8">
        <w:t>using</w:t>
      </w:r>
      <w:r w:rsidR="00C33132">
        <w:t xml:space="preserve"> </w:t>
      </w:r>
      <w:r w:rsidR="00D85D58">
        <w:t>simplistic</w:t>
      </w:r>
      <w:r w:rsidR="00C33132">
        <w:t xml:space="preserve"> global state</w:t>
      </w:r>
      <w:r w:rsidR="00D85D58">
        <w:t>s</w:t>
      </w:r>
      <w:r w:rsidR="00A87054">
        <w:t>.</w:t>
      </w:r>
    </w:p>
    <w:p w14:paraId="575583D6" w14:textId="77777777" w:rsidR="0073506D" w:rsidRDefault="0073506D" w:rsidP="00CF2A26"/>
    <w:p w14:paraId="0C98EE9F" w14:textId="77777777" w:rsidR="00000378" w:rsidRDefault="00000378" w:rsidP="00000378">
      <w:r>
        <w:t xml:space="preserve">The application will rely heavily on DOM addressing and manipulation; some developers prefer libraries for such functionalities (Jquery). Our scenario doesn't justify Jquery's size (78KB–85KB), as only DOM addressing (select single/all), appending, and attribute manipulation would be used often. We may as well create our </w:t>
      </w:r>
      <w:r w:rsidRPr="00C346AA">
        <w:rPr>
          <w:b/>
          <w:bCs/>
          <w:i/>
          <w:iCs/>
        </w:rPr>
        <w:t>utility functions</w:t>
      </w:r>
      <w:r>
        <w:t xml:space="preserve"> with these functionalities in a non-verbose fashion. We may even implement Jquery syntax, so other developers can easily interpret our code. The drawback of this method is that it is non-standard, and working with a team requires that every team member is familiar with these functions.</w:t>
      </w:r>
    </w:p>
    <w:p w14:paraId="7CD3327F" w14:textId="77777777" w:rsidR="003C2189" w:rsidRDefault="003C2189" w:rsidP="00DC22E9"/>
    <w:p w14:paraId="308CFDF0" w14:textId="77777777" w:rsidR="000D274A" w:rsidRDefault="000D274A" w:rsidP="000D274A">
      <w:pPr>
        <w:keepNext/>
      </w:pPr>
      <w:r w:rsidRPr="000D274A">
        <w:rPr>
          <w:noProof/>
        </w:rPr>
        <w:drawing>
          <wp:inline distT="0" distB="0" distL="0" distR="0" wp14:anchorId="45878FE5" wp14:editId="7660D5C6">
            <wp:extent cx="6645910" cy="2623820"/>
            <wp:effectExtent l="0" t="0" r="2540" b="5080"/>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69"/>
                    <a:stretch>
                      <a:fillRect/>
                    </a:stretch>
                  </pic:blipFill>
                  <pic:spPr>
                    <a:xfrm>
                      <a:off x="0" y="0"/>
                      <a:ext cx="6645910" cy="2623820"/>
                    </a:xfrm>
                    <a:prstGeom prst="rect">
                      <a:avLst/>
                    </a:prstGeom>
                  </pic:spPr>
                </pic:pic>
              </a:graphicData>
            </a:graphic>
          </wp:inline>
        </w:drawing>
      </w:r>
    </w:p>
    <w:p w14:paraId="6546402F" w14:textId="55B65658" w:rsidR="00D516C5" w:rsidRDefault="000D274A" w:rsidP="00450898">
      <w:pPr>
        <w:pStyle w:val="Caption"/>
        <w:jc w:val="center"/>
      </w:pPr>
      <w:bookmarkStart w:id="70" w:name="_Toc137594702"/>
      <w:r>
        <w:t>Figure</w:t>
      </w:r>
      <w:r w:rsidR="002E2640">
        <w:t>-</w:t>
      </w:r>
      <w:fldSimple w:instr=" SEQ Figure \* ARABIC ">
        <w:r w:rsidR="00587420">
          <w:rPr>
            <w:noProof/>
          </w:rPr>
          <w:t>25</w:t>
        </w:r>
      </w:fldSimple>
      <w:r>
        <w:t xml:space="preserve"> Utilit</w:t>
      </w:r>
      <w:r w:rsidR="007F6DF7">
        <w:t>ies</w:t>
      </w:r>
      <w:r w:rsidR="00450898">
        <w:t xml:space="preserve"> </w:t>
      </w:r>
      <w:r w:rsidR="00450898" w:rsidRPr="00450898">
        <w:rPr>
          <w:b w:val="0"/>
          <w:bCs/>
        </w:rPr>
        <w:t>(</w:t>
      </w:r>
      <w:r w:rsidR="00213BC7">
        <w:rPr>
          <w:b w:val="0"/>
          <w:bCs/>
        </w:rPr>
        <w:t>Appendix/Code/</w:t>
      </w:r>
      <w:r w:rsidR="00450898" w:rsidRPr="00450898">
        <w:rPr>
          <w:b w:val="0"/>
          <w:bCs/>
        </w:rPr>
        <w:t>util/misc.js)</w:t>
      </w:r>
      <w:bookmarkEnd w:id="70"/>
    </w:p>
    <w:p w14:paraId="032E527F" w14:textId="77777777" w:rsidR="00FC15C7" w:rsidRPr="00DC22E9" w:rsidRDefault="00FC15C7" w:rsidP="00DC22E9"/>
    <w:p w14:paraId="6AF19B88" w14:textId="7AFEFB1E" w:rsidR="00E66A85" w:rsidRDefault="00CB7A37" w:rsidP="00CB7A37">
      <w:pPr>
        <w:pStyle w:val="Heading2"/>
      </w:pPr>
      <w:bookmarkStart w:id="71" w:name="_Toc137611459"/>
      <w:r>
        <w:lastRenderedPageBreak/>
        <w:t xml:space="preserve">4.3. </w:t>
      </w:r>
      <w:r w:rsidR="00E66A85">
        <w:t>Backend</w:t>
      </w:r>
      <w:bookmarkEnd w:id="71"/>
    </w:p>
    <w:p w14:paraId="3246C79D" w14:textId="77777777" w:rsidR="00ED2479" w:rsidRDefault="00ED2479" w:rsidP="00F01362"/>
    <w:p w14:paraId="59944D25" w14:textId="6147DB14" w:rsidR="00F01362" w:rsidRPr="00F01362" w:rsidRDefault="00DE79E8" w:rsidP="00F01362">
      <w:r>
        <w:t>We may choose from several options</w:t>
      </w:r>
      <w:r w:rsidR="00685FCA">
        <w:t xml:space="preserve"> </w:t>
      </w:r>
      <w:r w:rsidR="00485CE6">
        <w:t>regarding</w:t>
      </w:r>
      <w:r w:rsidR="00685FCA">
        <w:t xml:space="preserve"> </w:t>
      </w:r>
      <w:r>
        <w:t>application architecture</w:t>
      </w:r>
      <w:r w:rsidR="00485CE6">
        <w:t>, such as WebSocket or GraphQL</w:t>
      </w:r>
      <w:r w:rsidR="00FA3F86">
        <w:t>;</w:t>
      </w:r>
      <w:r w:rsidR="00587164">
        <w:t xml:space="preserve"> however, this application </w:t>
      </w:r>
      <w:r w:rsidR="00FF0099">
        <w:t xml:space="preserve">will use </w:t>
      </w:r>
      <w:r w:rsidR="00FF0099" w:rsidRPr="00C346AA">
        <w:rPr>
          <w:b/>
          <w:bCs/>
          <w:i/>
          <w:iCs/>
        </w:rPr>
        <w:t>RESTful architecture</w:t>
      </w:r>
      <w:r w:rsidR="007514CD">
        <w:t xml:space="preserve"> (R</w:t>
      </w:r>
      <w:r w:rsidR="00B36359">
        <w:t>e</w:t>
      </w:r>
      <w:r w:rsidR="007514CD">
        <w:t>presentation</w:t>
      </w:r>
      <w:r w:rsidR="00B36359">
        <w:t>al State Transfer</w:t>
      </w:r>
      <w:r w:rsidR="007514CD">
        <w:t>)</w:t>
      </w:r>
      <w:r w:rsidR="00FF0099">
        <w:t xml:space="preserve">. </w:t>
      </w:r>
      <w:r w:rsidR="005142B1">
        <w:t>T</w:t>
      </w:r>
      <w:r w:rsidR="00FF0099">
        <w:t>he main advantage of using</w:t>
      </w:r>
      <w:r w:rsidR="003619DB">
        <w:t xml:space="preserve"> RESTful is </w:t>
      </w:r>
      <w:r w:rsidR="00484CBA">
        <w:t xml:space="preserve">that </w:t>
      </w:r>
      <w:r w:rsidR="00D35D7E">
        <w:t xml:space="preserve">it </w:t>
      </w:r>
      <w:r w:rsidR="00484CBA">
        <w:t xml:space="preserve">is </w:t>
      </w:r>
      <w:r w:rsidR="00477682">
        <w:t>scalable</w:t>
      </w:r>
      <w:r w:rsidR="00745F99">
        <w:t>, stateless</w:t>
      </w:r>
      <w:r w:rsidR="00634351">
        <w:t>, easy to use,</w:t>
      </w:r>
      <w:r w:rsidR="00477682">
        <w:t xml:space="preserve"> and built on HTML </w:t>
      </w:r>
      <w:r w:rsidR="00A51991">
        <w:t>standards</w:t>
      </w:r>
      <w:r w:rsidR="00477682">
        <w:t>, using traditional (GET</w:t>
      </w:r>
      <w:r w:rsidR="000E4CF5">
        <w:t>/</w:t>
      </w:r>
      <w:r w:rsidR="00477682">
        <w:t>PUT</w:t>
      </w:r>
      <w:r w:rsidR="000E4CF5">
        <w:t>/</w:t>
      </w:r>
      <w:r w:rsidR="00477682">
        <w:t>POST)</w:t>
      </w:r>
      <w:r w:rsidR="00AE0058">
        <w:t xml:space="preserve"> request</w:t>
      </w:r>
      <w:r w:rsidR="00745F99">
        <w:t xml:space="preserve"> verbs</w:t>
      </w:r>
      <w:r w:rsidR="00A33A8F">
        <w:t>.</w:t>
      </w:r>
    </w:p>
    <w:p w14:paraId="7EC7C145" w14:textId="77777777" w:rsidR="003D4356" w:rsidRDefault="003D4356" w:rsidP="001F0D36"/>
    <w:p w14:paraId="450EF001" w14:textId="74D013A6" w:rsidR="00AC37B8" w:rsidRDefault="00CB7A37" w:rsidP="00CB7A37">
      <w:pPr>
        <w:pStyle w:val="Heading3"/>
      </w:pPr>
      <w:bookmarkStart w:id="72" w:name="_Toc137611460"/>
      <w:r>
        <w:t xml:space="preserve">4.3.1. </w:t>
      </w:r>
      <w:r w:rsidR="00A43AF9">
        <w:t>Routing</w:t>
      </w:r>
      <w:bookmarkEnd w:id="72"/>
    </w:p>
    <w:p w14:paraId="23B60563" w14:textId="77777777" w:rsidR="009579B2" w:rsidRDefault="009579B2" w:rsidP="009579B2"/>
    <w:p w14:paraId="27A16E56" w14:textId="602F203F" w:rsidR="003D4356" w:rsidRDefault="000179E2" w:rsidP="009579B2">
      <w:r>
        <w:t>When the user interacts with the server</w:t>
      </w:r>
      <w:r w:rsidR="00042AAA">
        <w:t xml:space="preserve">, for instance, </w:t>
      </w:r>
      <w:r w:rsidR="0065504F">
        <w:t>to access user information</w:t>
      </w:r>
      <w:r w:rsidR="003F608F">
        <w:t>,</w:t>
      </w:r>
      <w:r w:rsidR="0065504F">
        <w:t xml:space="preserve"> request a guitar tablature or store</w:t>
      </w:r>
      <w:r w:rsidR="00E0614C">
        <w:t xml:space="preserve"> the scores</w:t>
      </w:r>
      <w:r w:rsidR="001B20E9">
        <w:t xml:space="preserve">, the frontend will communicate </w:t>
      </w:r>
      <w:r w:rsidR="00E0614C">
        <w:t xml:space="preserve">these intentions </w:t>
      </w:r>
      <w:r w:rsidR="001B20E9">
        <w:t>with the server side</w:t>
      </w:r>
      <w:r w:rsidR="00E0614C">
        <w:t>.</w:t>
      </w:r>
      <w:r w:rsidR="000B3371">
        <w:t xml:space="preserve"> </w:t>
      </w:r>
      <w:r w:rsidR="00B32030">
        <w:t>In exchange</w:t>
      </w:r>
      <w:r w:rsidR="00251686">
        <w:t>,</w:t>
      </w:r>
      <w:r w:rsidR="00B32030">
        <w:t xml:space="preserve"> the server send</w:t>
      </w:r>
      <w:r w:rsidR="00972517">
        <w:t>s</w:t>
      </w:r>
      <w:r w:rsidR="00251686">
        <w:t xml:space="preserve"> back the </w:t>
      </w:r>
      <w:r w:rsidR="00B60C8B">
        <w:t>requested</w:t>
      </w:r>
      <w:r w:rsidR="00251686">
        <w:t xml:space="preserve"> information</w:t>
      </w:r>
      <w:r w:rsidR="00B60C8B">
        <w:t xml:space="preserve"> in </w:t>
      </w:r>
      <w:r w:rsidR="00B60C8B" w:rsidRPr="00D167CE">
        <w:rPr>
          <w:b/>
          <w:bCs/>
          <w:i/>
          <w:iCs/>
        </w:rPr>
        <w:t>JSON</w:t>
      </w:r>
      <w:r w:rsidR="008D1228" w:rsidRPr="00D167CE">
        <w:rPr>
          <w:b/>
          <w:bCs/>
          <w:i/>
          <w:iCs/>
        </w:rPr>
        <w:t>-</w:t>
      </w:r>
      <w:r w:rsidR="00B60C8B" w:rsidRPr="00D167CE">
        <w:rPr>
          <w:b/>
          <w:bCs/>
          <w:i/>
          <w:iCs/>
        </w:rPr>
        <w:t>formatted response</w:t>
      </w:r>
      <w:r w:rsidR="00972517" w:rsidRPr="00D167CE">
        <w:rPr>
          <w:b/>
          <w:bCs/>
          <w:i/>
          <w:iCs/>
        </w:rPr>
        <w:t>s</w:t>
      </w:r>
      <w:r w:rsidR="00B60C8B">
        <w:t>.</w:t>
      </w:r>
      <w:r w:rsidR="005E15C3">
        <w:t xml:space="preserve"> </w:t>
      </w:r>
      <w:r w:rsidR="001767D5">
        <w:t>We can use</w:t>
      </w:r>
      <w:r w:rsidR="00DF6316">
        <w:t xml:space="preserve"> JSON Web Tokens</w:t>
      </w:r>
      <w:r w:rsidR="001767D5">
        <w:t xml:space="preserve"> </w:t>
      </w:r>
      <w:r w:rsidR="00DF6316">
        <w:t>(</w:t>
      </w:r>
      <w:r w:rsidR="001767D5">
        <w:t>JWT</w:t>
      </w:r>
      <w:r w:rsidR="00DF6316">
        <w:t>) for authentication</w:t>
      </w:r>
      <w:r w:rsidR="003A2C9B">
        <w:t xml:space="preserve">, </w:t>
      </w:r>
      <w:r w:rsidR="0090595B">
        <w:t xml:space="preserve">a </w:t>
      </w:r>
      <w:r w:rsidR="00035A1A">
        <w:t>modern, secure standard</w:t>
      </w:r>
      <w:r w:rsidR="00F55A05">
        <w:t xml:space="preserve"> where each </w:t>
      </w:r>
      <w:r w:rsidR="00F81710">
        <w:t>request header receives JWT token</w:t>
      </w:r>
      <w:r w:rsidR="00972517">
        <w:t>s</w:t>
      </w:r>
      <w:r w:rsidR="00F81710">
        <w:t>.</w:t>
      </w:r>
    </w:p>
    <w:p w14:paraId="68554F5B" w14:textId="77777777" w:rsidR="00FC15C7" w:rsidRDefault="00FC15C7" w:rsidP="009579B2"/>
    <w:p w14:paraId="4E18573F" w14:textId="77777777" w:rsidR="00FC15C7" w:rsidRDefault="00FC15C7" w:rsidP="00FC15C7">
      <w:pPr>
        <w:keepNext/>
        <w:jc w:val="center"/>
      </w:pPr>
      <w:r>
        <w:rPr>
          <w:noProof/>
        </w:rPr>
        <w:drawing>
          <wp:inline distT="0" distB="0" distL="0" distR="0" wp14:anchorId="73EB1E5C" wp14:editId="64E42BF4">
            <wp:extent cx="6676482" cy="2859801"/>
            <wp:effectExtent l="0" t="0" r="0" b="0"/>
            <wp:docPr id="176" name="Picture 17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imelin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6716206" cy="2876816"/>
                    </a:xfrm>
                    <a:prstGeom prst="rect">
                      <a:avLst/>
                    </a:prstGeom>
                  </pic:spPr>
                </pic:pic>
              </a:graphicData>
            </a:graphic>
          </wp:inline>
        </w:drawing>
      </w:r>
    </w:p>
    <w:p w14:paraId="16D7E7FA" w14:textId="23D38DCF" w:rsidR="00FC15C7" w:rsidRDefault="00FC15C7" w:rsidP="00FC15C7">
      <w:pPr>
        <w:pStyle w:val="Caption"/>
        <w:jc w:val="center"/>
      </w:pPr>
      <w:r>
        <w:t>Figure-</w:t>
      </w:r>
      <w:r w:rsidR="00CB1F5D">
        <w:t>52</w:t>
      </w:r>
      <w:r>
        <w:t xml:space="preserve"> Routing </w:t>
      </w:r>
      <w:r w:rsidRPr="00DC78EA">
        <w:rPr>
          <w:b w:val="0"/>
          <w:bCs/>
        </w:rPr>
        <w:t>(Appendix/API_Endpoints.drawio)</w:t>
      </w:r>
    </w:p>
    <w:p w14:paraId="6F793C2B" w14:textId="77777777" w:rsidR="00473B42" w:rsidRDefault="00473B42" w:rsidP="009579B2"/>
    <w:p w14:paraId="69AEDD1B" w14:textId="607C087E" w:rsidR="00AC37B8" w:rsidRDefault="00D0339E" w:rsidP="00D0339E">
      <w:pPr>
        <w:pStyle w:val="Heading3"/>
      </w:pPr>
      <w:bookmarkStart w:id="73" w:name="_Toc137611461"/>
      <w:r>
        <w:t xml:space="preserve">4.3.2. </w:t>
      </w:r>
      <w:r w:rsidR="00A43AF9">
        <w:t>Database</w:t>
      </w:r>
      <w:bookmarkEnd w:id="73"/>
    </w:p>
    <w:p w14:paraId="172FAC53" w14:textId="77777777" w:rsidR="00EA7B3D" w:rsidRDefault="00EA7B3D" w:rsidP="00EA7B3D"/>
    <w:p w14:paraId="088A00E9" w14:textId="319E4F90" w:rsidR="00FC15C7" w:rsidRDefault="00DD29CC" w:rsidP="00EA7B3D">
      <w:r>
        <w:t>Our RESTful application needs to communicate with</w:t>
      </w:r>
      <w:r w:rsidR="00741BC9">
        <w:t xml:space="preserve"> a </w:t>
      </w:r>
      <w:r w:rsidR="00FF1ACC">
        <w:t>server</w:t>
      </w:r>
      <w:r w:rsidR="00741BC9">
        <w:t>,</w:t>
      </w:r>
      <w:r w:rsidR="004344AC">
        <w:t xml:space="preserve"> </w:t>
      </w:r>
      <w:r w:rsidR="00C912E7">
        <w:t xml:space="preserve">and </w:t>
      </w:r>
      <w:r w:rsidR="00EA490A">
        <w:t>various options are</w:t>
      </w:r>
      <w:r w:rsidR="00C912E7">
        <w:t xml:space="preserve"> available, such as </w:t>
      </w:r>
      <w:r w:rsidR="0057795B">
        <w:t xml:space="preserve">Flask, </w:t>
      </w:r>
      <w:r w:rsidR="00EA490A">
        <w:t>Django or NodeJS.</w:t>
      </w:r>
      <w:r w:rsidR="008A622A">
        <w:t xml:space="preserve"> </w:t>
      </w:r>
      <w:r w:rsidR="008A622A" w:rsidRPr="005026B7">
        <w:rPr>
          <w:b/>
          <w:bCs/>
          <w:i/>
          <w:iCs/>
        </w:rPr>
        <w:t>NodeJS</w:t>
      </w:r>
      <w:r w:rsidR="008A622A">
        <w:t xml:space="preserve"> </w:t>
      </w:r>
      <w:r w:rsidR="00721474">
        <w:t xml:space="preserve">is an ideal </w:t>
      </w:r>
      <w:r w:rsidR="00874F84">
        <w:t>candidate</w:t>
      </w:r>
      <w:r w:rsidR="006E778C">
        <w:t>;</w:t>
      </w:r>
      <w:r w:rsidR="00874F84">
        <w:t xml:space="preserve"> </w:t>
      </w:r>
      <w:r w:rsidR="00FB506D">
        <w:t xml:space="preserve">built on the </w:t>
      </w:r>
      <w:r w:rsidR="00D40555">
        <w:t>Chrome</w:t>
      </w:r>
      <w:r w:rsidR="005F351E">
        <w:t>-</w:t>
      </w:r>
      <w:r w:rsidR="00202A98">
        <w:t>V8</w:t>
      </w:r>
      <w:r w:rsidR="00D40555">
        <w:t xml:space="preserve"> JavaScript engine</w:t>
      </w:r>
      <w:r w:rsidR="005F351E">
        <w:t xml:space="preserve">, supports ES6 </w:t>
      </w:r>
      <w:r w:rsidR="00DE1D1E">
        <w:t>and is a</w:t>
      </w:r>
      <w:r w:rsidR="00EB1D1E">
        <w:t xml:space="preserve"> </w:t>
      </w:r>
      <w:r w:rsidR="004D7888">
        <w:t xml:space="preserve">web-native, </w:t>
      </w:r>
      <w:r w:rsidR="00B0095C">
        <w:t xml:space="preserve">easy-to-adapt </w:t>
      </w:r>
      <w:r w:rsidR="00DE1D1E">
        <w:t>server environment</w:t>
      </w:r>
      <w:r w:rsidR="00B0095C">
        <w:t>.</w:t>
      </w:r>
      <w:r w:rsidR="00326046">
        <w:t xml:space="preserve"> </w:t>
      </w:r>
    </w:p>
    <w:p w14:paraId="24E68905" w14:textId="77777777" w:rsidR="00FC15C7" w:rsidRDefault="00FC15C7" w:rsidP="00EA7B3D"/>
    <w:p w14:paraId="689DB843" w14:textId="09F9B061" w:rsidR="00EA7B3D" w:rsidRPr="00EA7B3D" w:rsidRDefault="00104C01" w:rsidP="00EA7B3D">
      <w:r>
        <w:t>A</w:t>
      </w:r>
      <w:r w:rsidR="00C268BC">
        <w:t xml:space="preserve"> </w:t>
      </w:r>
      <w:r w:rsidR="00CD20E3">
        <w:t>commer</w:t>
      </w:r>
      <w:r>
        <w:t>c</w:t>
      </w:r>
      <w:r w:rsidR="00CD20E3">
        <w:t xml:space="preserve">ial </w:t>
      </w:r>
      <w:r>
        <w:t>implementation</w:t>
      </w:r>
      <w:r w:rsidR="00C268BC">
        <w:t xml:space="preserve"> </w:t>
      </w:r>
      <w:r w:rsidR="00767274">
        <w:t>would most likely</w:t>
      </w:r>
      <w:r w:rsidR="00C268BC">
        <w:t xml:space="preserve"> be </w:t>
      </w:r>
      <w:r w:rsidR="00057773">
        <w:t>made</w:t>
      </w:r>
      <w:r w:rsidR="00C268BC">
        <w:t xml:space="preserve"> </w:t>
      </w:r>
      <w:r w:rsidR="00480F19">
        <w:t>a</w:t>
      </w:r>
      <w:r w:rsidR="00057773">
        <w:t>r</w:t>
      </w:r>
      <w:r w:rsidR="00480F19">
        <w:t>ound a</w:t>
      </w:r>
      <w:r w:rsidR="00C268BC">
        <w:t xml:space="preserve"> </w:t>
      </w:r>
      <w:r w:rsidR="00DA27BE" w:rsidRPr="005026B7">
        <w:rPr>
          <w:b/>
          <w:bCs/>
          <w:i/>
          <w:iCs/>
        </w:rPr>
        <w:t>MERN</w:t>
      </w:r>
      <w:r w:rsidR="00480F19" w:rsidRPr="005026B7">
        <w:rPr>
          <w:b/>
          <w:bCs/>
          <w:i/>
          <w:iCs/>
        </w:rPr>
        <w:t xml:space="preserve"> </w:t>
      </w:r>
      <w:r w:rsidR="00057773" w:rsidRPr="005026B7">
        <w:rPr>
          <w:b/>
          <w:bCs/>
          <w:i/>
          <w:iCs/>
        </w:rPr>
        <w:t>stack</w:t>
      </w:r>
      <w:r w:rsidR="005026B7">
        <w:t xml:space="preserve"> (Mongo-Express-React-NodeJS)</w:t>
      </w:r>
      <w:r w:rsidR="00906C05">
        <w:t>;</w:t>
      </w:r>
      <w:r w:rsidR="00967C24">
        <w:t xml:space="preserve"> therefore, using MongoDB </w:t>
      </w:r>
      <w:r w:rsidR="00906C05">
        <w:t xml:space="preserve">for </w:t>
      </w:r>
      <w:r w:rsidR="00A431F4">
        <w:t xml:space="preserve">prototyping </w:t>
      </w:r>
      <w:r w:rsidR="00A91A71">
        <w:t>is a</w:t>
      </w:r>
      <w:r w:rsidR="00906C05">
        <w:t xml:space="preserve"> </w:t>
      </w:r>
      <w:r w:rsidR="002B676A">
        <w:t>logical</w:t>
      </w:r>
      <w:r w:rsidR="00A91A71">
        <w:t xml:space="preserve"> </w:t>
      </w:r>
      <w:r w:rsidR="00906C05">
        <w:t>design decision</w:t>
      </w:r>
      <w:r w:rsidR="000018FB">
        <w:t xml:space="preserve">. </w:t>
      </w:r>
      <w:r w:rsidR="006207FD">
        <w:t>Nevertheless</w:t>
      </w:r>
      <w:r w:rsidR="00C83477">
        <w:t>, o</w:t>
      </w:r>
      <w:r w:rsidR="004F4200">
        <w:t xml:space="preserve">ur </w:t>
      </w:r>
      <w:r w:rsidR="004E2F7F">
        <w:t>entity relationship</w:t>
      </w:r>
      <w:r w:rsidR="0013232E">
        <w:t>s</w:t>
      </w:r>
      <w:r w:rsidR="004E2F7F">
        <w:t xml:space="preserve"> may be </w:t>
      </w:r>
      <w:r w:rsidR="00C83477">
        <w:t>implemented in any DBMS.</w:t>
      </w:r>
    </w:p>
    <w:p w14:paraId="42FDC23E" w14:textId="77777777" w:rsidR="00075071" w:rsidRDefault="00075071" w:rsidP="00075071"/>
    <w:p w14:paraId="7E734E1F" w14:textId="77777777" w:rsidR="00B71E34" w:rsidRDefault="00B71E34" w:rsidP="00075071"/>
    <w:p w14:paraId="3228F48F" w14:textId="1C9A3563" w:rsidR="00F537CD" w:rsidRDefault="002F2798" w:rsidP="007D1CFB">
      <w:pPr>
        <w:keepNext/>
        <w:jc w:val="center"/>
      </w:pPr>
      <w:r>
        <w:rPr>
          <w:noProof/>
        </w:rPr>
        <w:lastRenderedPageBreak/>
        <w:drawing>
          <wp:inline distT="0" distB="0" distL="0" distR="0" wp14:anchorId="62FEDCA5" wp14:editId="54A0EDCB">
            <wp:extent cx="6192145" cy="5578610"/>
            <wp:effectExtent l="0" t="0" r="0" b="3175"/>
            <wp:docPr id="172" name="Picture 17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A picture containing engineering drawing&#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6198795" cy="5584601"/>
                    </a:xfrm>
                    <a:prstGeom prst="rect">
                      <a:avLst/>
                    </a:prstGeom>
                  </pic:spPr>
                </pic:pic>
              </a:graphicData>
            </a:graphic>
          </wp:inline>
        </w:drawing>
      </w:r>
    </w:p>
    <w:p w14:paraId="09C47C64" w14:textId="58657C32" w:rsidR="00654E19" w:rsidRPr="00075071" w:rsidRDefault="00F537CD" w:rsidP="00465F4A">
      <w:pPr>
        <w:pStyle w:val="Caption"/>
        <w:jc w:val="center"/>
      </w:pPr>
      <w:r>
        <w:t>Figure</w:t>
      </w:r>
      <w:r w:rsidR="002E2640">
        <w:t>-</w:t>
      </w:r>
      <w:r w:rsidR="00CB1F5D">
        <w:t>53</w:t>
      </w:r>
      <w:r w:rsidR="002E2640">
        <w:t xml:space="preserve"> </w:t>
      </w:r>
      <w:r w:rsidR="0061088C">
        <w:t xml:space="preserve">ER </w:t>
      </w:r>
      <w:r>
        <w:t>Diagram</w:t>
      </w:r>
      <w:r w:rsidR="00EA6191">
        <w:t xml:space="preserve"> </w:t>
      </w:r>
      <w:r w:rsidRPr="00465F4A">
        <w:rPr>
          <w:b w:val="0"/>
          <w:bCs/>
        </w:rPr>
        <w:t>(</w:t>
      </w:r>
      <w:r w:rsidR="00465F4A" w:rsidRPr="00465F4A">
        <w:rPr>
          <w:b w:val="0"/>
          <w:bCs/>
        </w:rPr>
        <w:t>Appendix/ER.drawio</w:t>
      </w:r>
      <w:r w:rsidRPr="00465F4A">
        <w:rPr>
          <w:b w:val="0"/>
          <w:bCs/>
        </w:rPr>
        <w:t>)</w:t>
      </w:r>
    </w:p>
    <w:p w14:paraId="02FDC3D2" w14:textId="77777777" w:rsidR="002714A8" w:rsidRDefault="002714A8" w:rsidP="00BD1D0B">
      <w:pPr>
        <w:jc w:val="left"/>
      </w:pPr>
    </w:p>
    <w:p w14:paraId="570B4582" w14:textId="77777777" w:rsidR="006D0F5B" w:rsidRDefault="00435820" w:rsidP="00D57F8A">
      <w:r>
        <w:t>Because of the separation of concern</w:t>
      </w:r>
      <w:r w:rsidR="00E85405">
        <w:t>s</w:t>
      </w:r>
      <w:r w:rsidR="009A41A7">
        <w:t>,</w:t>
      </w:r>
      <w:r>
        <w:t xml:space="preserve"> t</w:t>
      </w:r>
      <w:r w:rsidR="0057341C">
        <w:t>he User</w:t>
      </w:r>
      <w:r w:rsidR="0013232E">
        <w:t xml:space="preserve"> </w:t>
      </w:r>
      <w:r>
        <w:t xml:space="preserve">table is </w:t>
      </w:r>
      <w:r w:rsidR="00E85405">
        <w:t xml:space="preserve">used </w:t>
      </w:r>
      <w:r w:rsidR="005D1F8C">
        <w:t>for authentication</w:t>
      </w:r>
      <w:r w:rsidR="008F5C52">
        <w:t>,</w:t>
      </w:r>
      <w:r w:rsidR="005D1F8C">
        <w:t xml:space="preserve"> </w:t>
      </w:r>
      <w:r w:rsidR="0057341C">
        <w:t xml:space="preserve">and </w:t>
      </w:r>
      <w:r w:rsidR="009144DA">
        <w:t xml:space="preserve">the </w:t>
      </w:r>
      <w:r w:rsidR="0057341C">
        <w:t xml:space="preserve">Profile </w:t>
      </w:r>
      <w:r w:rsidR="00FC4F98">
        <w:t>stores information about the client</w:t>
      </w:r>
      <w:r w:rsidR="00D10A59">
        <w:t>s</w:t>
      </w:r>
      <w:r w:rsidR="00FC4F98">
        <w:t xml:space="preserve">. </w:t>
      </w:r>
      <w:r w:rsidR="00D10A59">
        <w:t>D</w:t>
      </w:r>
      <w:r w:rsidR="00104493">
        <w:t>eleting user</w:t>
      </w:r>
      <w:r w:rsidR="00D10A59">
        <w:t>s</w:t>
      </w:r>
      <w:r w:rsidR="00104493">
        <w:t xml:space="preserve"> may cause referencing problems (</w:t>
      </w:r>
      <w:r w:rsidR="009144DA">
        <w:t xml:space="preserve">empty </w:t>
      </w:r>
      <w:r w:rsidR="00240374">
        <w:t xml:space="preserve">user </w:t>
      </w:r>
      <w:r w:rsidR="009144DA">
        <w:t>reference</w:t>
      </w:r>
      <w:r w:rsidR="00D10A59">
        <w:t>s</w:t>
      </w:r>
      <w:r w:rsidR="009144DA">
        <w:t xml:space="preserve"> in score chart</w:t>
      </w:r>
      <w:r w:rsidR="00342B47">
        <w:t>s</w:t>
      </w:r>
      <w:r w:rsidR="00104493">
        <w:t>)</w:t>
      </w:r>
      <w:r w:rsidR="008F5C52">
        <w:t>,</w:t>
      </w:r>
      <w:r>
        <w:t xml:space="preserve"> </w:t>
      </w:r>
      <w:r w:rsidR="00342B47">
        <w:t xml:space="preserve">and </w:t>
      </w:r>
      <w:r w:rsidR="008F5C52">
        <w:t>an active status property must be stored on the User table.</w:t>
      </w:r>
      <w:r w:rsidR="00E83DE4">
        <w:t xml:space="preserve"> A separate</w:t>
      </w:r>
      <w:r w:rsidR="007B6ECC">
        <w:t xml:space="preserve"> </w:t>
      </w:r>
      <w:r w:rsidR="00A06E0E">
        <w:t>P</w:t>
      </w:r>
      <w:r w:rsidR="007B6ECC">
        <w:t>rofile</w:t>
      </w:r>
      <w:r w:rsidR="00A06E0E">
        <w:t>s</w:t>
      </w:r>
      <w:r w:rsidR="007B6ECC">
        <w:t xml:space="preserve"> </w:t>
      </w:r>
      <w:r w:rsidR="00A06E0E">
        <w:t>allows disconnecting</w:t>
      </w:r>
      <w:r w:rsidR="007B6ECC">
        <w:t xml:space="preserve"> personal information, as only </w:t>
      </w:r>
      <w:r w:rsidR="00C1489B">
        <w:t xml:space="preserve">the </w:t>
      </w:r>
      <w:r w:rsidR="007B6ECC">
        <w:t xml:space="preserve">User table </w:t>
      </w:r>
      <w:r w:rsidR="004C6CD4">
        <w:t>references</w:t>
      </w:r>
      <w:r w:rsidR="00C1489B">
        <w:t xml:space="preserve"> it.</w:t>
      </w:r>
      <w:r w:rsidR="009B08EB">
        <w:t xml:space="preserve"> </w:t>
      </w:r>
      <w:r w:rsidR="00A06E0E">
        <w:t>U</w:t>
      </w:r>
      <w:r w:rsidR="009752AF">
        <w:t>ser</w:t>
      </w:r>
      <w:r w:rsidR="00A06E0E">
        <w:t>s</w:t>
      </w:r>
      <w:r w:rsidR="009752AF">
        <w:t xml:space="preserve"> can</w:t>
      </w:r>
      <w:r w:rsidR="00C84A33">
        <w:t xml:space="preserve"> also</w:t>
      </w:r>
      <w:r w:rsidR="009752AF">
        <w:t xml:space="preserve"> </w:t>
      </w:r>
      <w:r w:rsidR="00142FE2">
        <w:t>choose</w:t>
      </w:r>
      <w:r w:rsidR="009752AF">
        <w:t xml:space="preserve"> avatar</w:t>
      </w:r>
      <w:r w:rsidR="00C84A33">
        <w:t>s</w:t>
      </w:r>
      <w:r w:rsidR="009752AF">
        <w:t xml:space="preserve"> </w:t>
      </w:r>
      <w:r w:rsidR="00142FE2">
        <w:t>for</w:t>
      </w:r>
      <w:r w:rsidR="009752AF">
        <w:t xml:space="preserve"> their </w:t>
      </w:r>
      <w:r w:rsidR="00C84A33">
        <w:t>P</w:t>
      </w:r>
      <w:r w:rsidR="009752AF">
        <w:t xml:space="preserve">rofile, </w:t>
      </w:r>
      <w:r w:rsidR="00142FE2">
        <w:t xml:space="preserve">stored as </w:t>
      </w:r>
      <w:r w:rsidR="009752AF">
        <w:t>string</w:t>
      </w:r>
      <w:r w:rsidR="00C84A33">
        <w:t>s (</w:t>
      </w:r>
      <w:r w:rsidR="00D55C83">
        <w:t>for simplicity</w:t>
      </w:r>
      <w:r w:rsidR="00C84A33">
        <w:t>)</w:t>
      </w:r>
      <w:r w:rsidR="005605BE">
        <w:t>. T</w:t>
      </w:r>
      <w:r w:rsidR="0098311C">
        <w:t xml:space="preserve">he contact information </w:t>
      </w:r>
      <w:r w:rsidR="001044F9">
        <w:t xml:space="preserve">is in </w:t>
      </w:r>
      <w:r w:rsidR="0098311C">
        <w:t>the profile details</w:t>
      </w:r>
      <w:r w:rsidR="003101F7">
        <w:t xml:space="preserve">, which would otherwise </w:t>
      </w:r>
      <w:r w:rsidR="00C61A2F">
        <w:t xml:space="preserve">receive a separate </w:t>
      </w:r>
      <w:r w:rsidR="005605BE">
        <w:t>Address</w:t>
      </w:r>
      <w:r w:rsidR="001044F9">
        <w:t>/</w:t>
      </w:r>
      <w:r w:rsidR="005605BE">
        <w:t xml:space="preserve">Contact table and </w:t>
      </w:r>
      <w:r w:rsidR="001044F9">
        <w:t>corresponding</w:t>
      </w:r>
      <w:r w:rsidR="005605BE">
        <w:t xml:space="preserve"> conjunction tables</w:t>
      </w:r>
      <w:r w:rsidR="0098311C">
        <w:t>.</w:t>
      </w:r>
    </w:p>
    <w:p w14:paraId="660B794C" w14:textId="77777777" w:rsidR="006D0F5B" w:rsidRDefault="006D0F5B" w:rsidP="00D57F8A"/>
    <w:p w14:paraId="566CDC39" w14:textId="6D1D0228" w:rsidR="009B08EB" w:rsidRDefault="00F87B45" w:rsidP="009144DA">
      <w:r>
        <w:t>T</w:t>
      </w:r>
      <w:r w:rsidR="000939AE">
        <w:t xml:space="preserve">ablatures </w:t>
      </w:r>
      <w:r w:rsidR="007D1CFB">
        <w:t>are</w:t>
      </w:r>
      <w:r w:rsidR="000939AE">
        <w:t xml:space="preserve"> stored in the Tab</w:t>
      </w:r>
      <w:r>
        <w:t>s</w:t>
      </w:r>
      <w:r w:rsidR="000939AE">
        <w:t xml:space="preserve"> </w:t>
      </w:r>
      <w:r w:rsidR="0004605E">
        <w:t xml:space="preserve">with the </w:t>
      </w:r>
      <w:r w:rsidR="00FB57E9">
        <w:t>content and referenced by several other tables</w:t>
      </w:r>
      <w:r w:rsidR="005B19A7">
        <w:t>.</w:t>
      </w:r>
      <w:r w:rsidR="0094593D">
        <w:t xml:space="preserve"> </w:t>
      </w:r>
      <w:r w:rsidR="00D57F8A">
        <w:t xml:space="preserve">Because we use a no-SQL database, there are options for non-normalised solutions, such as using a list of object IDs or hybrid snapshot storage. A complete commercial solution </w:t>
      </w:r>
      <w:r w:rsidR="00362171">
        <w:t>may</w:t>
      </w:r>
      <w:r w:rsidR="00D57F8A">
        <w:t xml:space="preserve"> </w:t>
      </w:r>
      <w:r w:rsidR="00362171">
        <w:t xml:space="preserve">feature </w:t>
      </w:r>
      <w:r w:rsidR="00D57F8A">
        <w:t xml:space="preserve">tables </w:t>
      </w:r>
      <w:r w:rsidR="00362171">
        <w:t>like</w:t>
      </w:r>
      <w:r w:rsidR="00D57F8A">
        <w:t xml:space="preserve"> Message, Follow, Instrument, Contact, Skill, </w:t>
      </w:r>
      <w:r w:rsidR="00362171">
        <w:t>or</w:t>
      </w:r>
      <w:r w:rsidR="00D57F8A">
        <w:t xml:space="preserve"> Comment.</w:t>
      </w:r>
    </w:p>
    <w:p w14:paraId="1C722603" w14:textId="77777777" w:rsidR="0055358C" w:rsidRDefault="0055358C" w:rsidP="009144DA"/>
    <w:p w14:paraId="776E7119" w14:textId="51FC4842" w:rsidR="0090027C" w:rsidRDefault="00860B93" w:rsidP="009144DA">
      <w:r>
        <w:br w:type="page"/>
      </w:r>
    </w:p>
    <w:p w14:paraId="786356E7" w14:textId="402840A5" w:rsidR="00860B93" w:rsidRDefault="0090027C" w:rsidP="002005CA">
      <w:pPr>
        <w:pStyle w:val="Heading1"/>
      </w:pPr>
      <w:bookmarkStart w:id="74" w:name="_Toc137611462"/>
      <w:r>
        <w:lastRenderedPageBreak/>
        <w:t xml:space="preserve">5. </w:t>
      </w:r>
      <w:r w:rsidR="005C01D0">
        <w:t>Development</w:t>
      </w:r>
      <w:bookmarkEnd w:id="74"/>
    </w:p>
    <w:p w14:paraId="6CACE812" w14:textId="77777777" w:rsidR="0017583F" w:rsidRPr="0017583F" w:rsidRDefault="0017583F" w:rsidP="00FF202D"/>
    <w:p w14:paraId="70C7B4C9" w14:textId="1A195638" w:rsidR="0091666E" w:rsidRDefault="0090027C" w:rsidP="00155190">
      <w:pPr>
        <w:pStyle w:val="Heading2"/>
      </w:pPr>
      <w:bookmarkStart w:id="75" w:name="_Toc137611463"/>
      <w:r>
        <w:t xml:space="preserve">5.1. </w:t>
      </w:r>
      <w:r w:rsidR="0052682B">
        <w:t>Hardware</w:t>
      </w:r>
      <w:bookmarkEnd w:id="75"/>
    </w:p>
    <w:p w14:paraId="0B3DF171" w14:textId="77777777" w:rsidR="0091666E" w:rsidRDefault="0091666E" w:rsidP="005E4A7C"/>
    <w:p w14:paraId="6D55C54F" w14:textId="204D9D2B" w:rsidR="00856E07" w:rsidRDefault="00195D83" w:rsidP="001051C2">
      <w:r>
        <w:t xml:space="preserve">The </w:t>
      </w:r>
      <w:r w:rsidR="00840EEC">
        <w:t xml:space="preserve">hardware </w:t>
      </w:r>
      <w:r w:rsidR="00213B1C">
        <w:t xml:space="preserve">design </w:t>
      </w:r>
      <w:r w:rsidR="007C2E9C">
        <w:t>in previous chapters</w:t>
      </w:r>
      <w:r w:rsidR="00EE3AB6">
        <w:t xml:space="preserve"> </w:t>
      </w:r>
      <w:r w:rsidR="00EE3AB6" w:rsidRPr="00EE3AB6">
        <w:rPr>
          <w:i/>
          <w:iCs/>
        </w:rPr>
        <w:t>(Section-4.1)</w:t>
      </w:r>
      <w:r w:rsidR="007C2E9C">
        <w:t xml:space="preserve"> </w:t>
      </w:r>
      <w:r w:rsidR="00994A09">
        <w:t>focused on</w:t>
      </w:r>
      <w:r w:rsidR="000809BA">
        <w:t xml:space="preserve"> </w:t>
      </w:r>
      <w:r w:rsidR="00FC67B2" w:rsidRPr="003C3CE5">
        <w:rPr>
          <w:b/>
          <w:bCs/>
          <w:i/>
          <w:iCs/>
        </w:rPr>
        <w:t xml:space="preserve">handcrafted </w:t>
      </w:r>
      <w:r w:rsidR="000809BA" w:rsidRPr="003C3CE5">
        <w:rPr>
          <w:b/>
          <w:bCs/>
          <w:i/>
          <w:iCs/>
        </w:rPr>
        <w:t>manufacturing</w:t>
      </w:r>
      <w:r w:rsidR="00B73B18" w:rsidRPr="003C3CE5">
        <w:rPr>
          <w:b/>
          <w:bCs/>
          <w:i/>
          <w:iCs/>
        </w:rPr>
        <w:t xml:space="preserve"> process</w:t>
      </w:r>
      <w:r w:rsidR="00013590" w:rsidRPr="003C3CE5">
        <w:rPr>
          <w:b/>
          <w:bCs/>
          <w:i/>
          <w:iCs/>
        </w:rPr>
        <w:t>es</w:t>
      </w:r>
      <w:r w:rsidR="00B73B18">
        <w:t xml:space="preserve"> with limited tools and materials. </w:t>
      </w:r>
      <w:r w:rsidR="00705DE0">
        <w:t>Despite</w:t>
      </w:r>
      <w:r w:rsidR="00013590">
        <w:t xml:space="preserve"> the </w:t>
      </w:r>
      <w:r w:rsidR="00F04F8A">
        <w:t>abundance</w:t>
      </w:r>
      <w:r w:rsidR="00925C95">
        <w:t xml:space="preserve"> </w:t>
      </w:r>
      <w:r w:rsidR="00F04F8A">
        <w:t>of third-party services</w:t>
      </w:r>
      <w:r w:rsidR="000F38FE">
        <w:t>, DIY seem</w:t>
      </w:r>
      <w:r w:rsidR="00EC4C64">
        <w:t>ed</w:t>
      </w:r>
      <w:r w:rsidR="0099551C">
        <w:t xml:space="preserve"> the most feasible option, considering the time frame</w:t>
      </w:r>
      <w:r w:rsidR="00E636AE">
        <w:t>, cost and complexity.</w:t>
      </w:r>
      <w:r w:rsidR="00220A42">
        <w:t xml:space="preserve"> For instance,</w:t>
      </w:r>
      <w:r w:rsidR="00F04F8A">
        <w:t xml:space="preserve"> </w:t>
      </w:r>
      <w:r w:rsidR="008F60A3">
        <w:t xml:space="preserve">3D </w:t>
      </w:r>
      <w:r w:rsidR="00472625">
        <w:t>and PCB</w:t>
      </w:r>
      <w:r w:rsidR="002A353E">
        <w:t xml:space="preserve"> </w:t>
      </w:r>
      <w:r w:rsidR="00756464">
        <w:t>design</w:t>
      </w:r>
      <w:r w:rsidR="009B5B69">
        <w:t>s</w:t>
      </w:r>
      <w:r w:rsidR="00A0656C">
        <w:t xml:space="preserve"> </w:t>
      </w:r>
      <w:r w:rsidR="00416731">
        <w:t xml:space="preserve">require </w:t>
      </w:r>
      <w:r w:rsidR="008B30BF">
        <w:t xml:space="preserve">additional </w:t>
      </w:r>
      <w:r w:rsidR="005941CF">
        <w:t>modelling, manufacturing and ship</w:t>
      </w:r>
      <w:r w:rsidR="00F0794C">
        <w:t>p</w:t>
      </w:r>
      <w:r w:rsidR="005941CF">
        <w:t>ing time</w:t>
      </w:r>
      <w:r w:rsidR="008B30BF">
        <w:t>.</w:t>
      </w:r>
    </w:p>
    <w:p w14:paraId="1F3B3206" w14:textId="77777777" w:rsidR="00B1535C" w:rsidRDefault="00B1535C" w:rsidP="005E4A7C"/>
    <w:p w14:paraId="4CB58B8A" w14:textId="28F0E804" w:rsidR="00E50DAB" w:rsidRDefault="00036F90" w:rsidP="005E4A7C">
      <w:r>
        <w:t>However, e</w:t>
      </w:r>
      <w:r w:rsidR="009D245A">
        <w:t xml:space="preserve">ven </w:t>
      </w:r>
      <w:r w:rsidR="005D1902">
        <w:t>handcrafting</w:t>
      </w:r>
      <w:r w:rsidR="009D245A">
        <w:t xml:space="preserve"> requires </w:t>
      </w:r>
      <w:r w:rsidR="00484123">
        <w:t xml:space="preserve">project management tools beyond Post-It </w:t>
      </w:r>
      <w:r w:rsidR="005D1902">
        <w:t>N</w:t>
      </w:r>
      <w:r w:rsidR="00484123">
        <w:t>otes</w:t>
      </w:r>
      <w:r w:rsidR="00607A28">
        <w:t>, and</w:t>
      </w:r>
      <w:r w:rsidR="00040101">
        <w:t xml:space="preserve"> </w:t>
      </w:r>
      <w:r w:rsidR="00607A28">
        <w:t>many software options are</w:t>
      </w:r>
      <w:r w:rsidR="00AB3A37">
        <w:t xml:space="preserve"> </w:t>
      </w:r>
      <w:r w:rsidR="00035427">
        <w:t>a</w:t>
      </w:r>
      <w:r w:rsidR="00072395">
        <w:t>v</w:t>
      </w:r>
      <w:r w:rsidR="00035427">
        <w:t>ailable</w:t>
      </w:r>
      <w:r w:rsidR="00EE7897">
        <w:t xml:space="preserve"> to work </w:t>
      </w:r>
      <w:r w:rsidR="00F5077D">
        <w:t xml:space="preserve">with </w:t>
      </w:r>
      <w:r w:rsidR="00AB3A37">
        <w:t>KanBan</w:t>
      </w:r>
      <w:r w:rsidR="00F5077D">
        <w:t>. S</w:t>
      </w:r>
      <w:r w:rsidR="0028042A">
        <w:t>ome of the mo</w:t>
      </w:r>
      <w:r w:rsidR="00864C65">
        <w:t xml:space="preserve">st recommended </w:t>
      </w:r>
      <w:r w:rsidR="000451B1">
        <w:t>tools</w:t>
      </w:r>
      <w:r w:rsidR="00864C65">
        <w:t xml:space="preserve"> are Monday</w:t>
      </w:r>
      <w:r w:rsidR="008070BE">
        <w:t xml:space="preserve"> (</w:t>
      </w:r>
      <w:r w:rsidR="00115BFE">
        <w:t xml:space="preserve">paid </w:t>
      </w:r>
      <w:r w:rsidR="00884924">
        <w:t>application</w:t>
      </w:r>
      <w:r w:rsidR="008070BE">
        <w:t>)</w:t>
      </w:r>
      <w:r w:rsidR="00115BFE">
        <w:t xml:space="preserve">, </w:t>
      </w:r>
      <w:r w:rsidR="00EE7897">
        <w:t>T</w:t>
      </w:r>
      <w:r w:rsidR="00ED076F">
        <w:t>rello, with limited features</w:t>
      </w:r>
      <w:r w:rsidR="000451B1">
        <w:t>, or</w:t>
      </w:r>
      <w:r w:rsidR="001F0BEE">
        <w:t xml:space="preserve"> </w:t>
      </w:r>
      <w:r w:rsidR="00884924">
        <w:t xml:space="preserve">GoogleDraft. </w:t>
      </w:r>
      <w:r w:rsidR="006A1206">
        <w:t>Draft</w:t>
      </w:r>
      <w:r w:rsidR="005F33E8">
        <w:t xml:space="preserve"> and Excel</w:t>
      </w:r>
      <w:r w:rsidR="006A1206">
        <w:t xml:space="preserve"> </w:t>
      </w:r>
      <w:r w:rsidR="009E37A9">
        <w:t xml:space="preserve">are free and </w:t>
      </w:r>
      <w:r w:rsidR="001B7906">
        <w:t>can</w:t>
      </w:r>
      <w:r w:rsidR="006A1206">
        <w:t xml:space="preserve"> perfectly cover </w:t>
      </w:r>
      <w:r w:rsidR="009E37A9">
        <w:t>our</w:t>
      </w:r>
      <w:r w:rsidR="00D23313">
        <w:t xml:space="preserve"> scenario</w:t>
      </w:r>
      <w:r w:rsidR="009B69F7">
        <w:t>'</w:t>
      </w:r>
      <w:r w:rsidR="00D23313">
        <w:t xml:space="preserve">s </w:t>
      </w:r>
      <w:r w:rsidR="007E4D36">
        <w:t>requirements</w:t>
      </w:r>
      <w:r w:rsidR="001B7906">
        <w:t>.</w:t>
      </w:r>
    </w:p>
    <w:p w14:paraId="5D27B39C" w14:textId="77777777" w:rsidR="00E555EC" w:rsidRDefault="00E555EC" w:rsidP="005E4A7C"/>
    <w:p w14:paraId="56F39C33" w14:textId="77777777" w:rsidR="002C0FC9" w:rsidRDefault="000B1E21" w:rsidP="00561EF0">
      <w:pPr>
        <w:keepNext/>
      </w:pPr>
      <w:r w:rsidRPr="000B1E21">
        <w:rPr>
          <w:noProof/>
        </w:rPr>
        <w:drawing>
          <wp:inline distT="0" distB="0" distL="0" distR="0" wp14:anchorId="6AD87EE1" wp14:editId="21E81218">
            <wp:extent cx="6645910" cy="1796415"/>
            <wp:effectExtent l="0" t="0" r="254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2"/>
                    <a:stretch>
                      <a:fillRect/>
                    </a:stretch>
                  </pic:blipFill>
                  <pic:spPr>
                    <a:xfrm>
                      <a:off x="0" y="0"/>
                      <a:ext cx="6645910" cy="1796415"/>
                    </a:xfrm>
                    <a:prstGeom prst="rect">
                      <a:avLst/>
                    </a:prstGeom>
                  </pic:spPr>
                </pic:pic>
              </a:graphicData>
            </a:graphic>
          </wp:inline>
        </w:drawing>
      </w:r>
    </w:p>
    <w:p w14:paraId="02A627D0" w14:textId="77777777" w:rsidR="002C0FC9" w:rsidRDefault="002C0FC9" w:rsidP="00561EF0">
      <w:pPr>
        <w:keepNext/>
      </w:pPr>
    </w:p>
    <w:p w14:paraId="7A72E48C" w14:textId="5ABC3E12" w:rsidR="00561EF0" w:rsidRDefault="004E48E4" w:rsidP="00561EF0">
      <w:pPr>
        <w:keepNext/>
      </w:pPr>
      <w:r w:rsidRPr="004E48E4">
        <w:rPr>
          <w:noProof/>
        </w:rPr>
        <w:drawing>
          <wp:inline distT="0" distB="0" distL="0" distR="0" wp14:anchorId="459FE99E" wp14:editId="6C75C920">
            <wp:extent cx="6645910" cy="28765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645910" cy="2876550"/>
                    </a:xfrm>
                    <a:prstGeom prst="rect">
                      <a:avLst/>
                    </a:prstGeom>
                  </pic:spPr>
                </pic:pic>
              </a:graphicData>
            </a:graphic>
          </wp:inline>
        </w:drawing>
      </w:r>
    </w:p>
    <w:p w14:paraId="7A3DF19A" w14:textId="76C67880" w:rsidR="004E48E4" w:rsidRDefault="00561EF0" w:rsidP="001B4D77">
      <w:pPr>
        <w:pStyle w:val="Caption"/>
        <w:jc w:val="center"/>
      </w:pPr>
      <w:r>
        <w:t>Figure</w:t>
      </w:r>
      <w:r w:rsidR="002E2640">
        <w:t>-</w:t>
      </w:r>
      <w:r w:rsidR="00C82F72">
        <w:t>54</w:t>
      </w:r>
      <w:r>
        <w:t xml:space="preserve">  </w:t>
      </w:r>
      <w:r w:rsidR="00E555EC">
        <w:t>Draft</w:t>
      </w:r>
      <w:r w:rsidR="0061088C">
        <w:t>/</w:t>
      </w:r>
      <w:r w:rsidR="009D436E">
        <w:t>Logbook</w:t>
      </w:r>
      <w:r w:rsidR="00B53169">
        <w:t xml:space="preserve"> </w:t>
      </w:r>
      <w:r w:rsidR="00B53169" w:rsidRPr="00B53169">
        <w:rPr>
          <w:b w:val="0"/>
          <w:bCs/>
        </w:rPr>
        <w:t>(Appendix/Logbook.drawio)</w:t>
      </w:r>
    </w:p>
    <w:p w14:paraId="4C447B3E" w14:textId="77777777" w:rsidR="00B53169" w:rsidRDefault="00B53169" w:rsidP="00B53169"/>
    <w:p w14:paraId="573EFD99" w14:textId="77777777" w:rsidR="0017583F" w:rsidRDefault="0017583F" w:rsidP="00B53169"/>
    <w:p w14:paraId="3E81A3B8" w14:textId="77777777" w:rsidR="0017583F" w:rsidRPr="00B53169" w:rsidRDefault="0017583F" w:rsidP="00B53169"/>
    <w:p w14:paraId="67D9DF2C" w14:textId="590D5ECF" w:rsidR="00F75DB4" w:rsidRDefault="0090027C" w:rsidP="0090027C">
      <w:pPr>
        <w:pStyle w:val="Heading3"/>
      </w:pPr>
      <w:bookmarkStart w:id="76" w:name="_Toc137611464"/>
      <w:r>
        <w:lastRenderedPageBreak/>
        <w:t>5.1.</w:t>
      </w:r>
      <w:r w:rsidR="00F50487">
        <w:t>1</w:t>
      </w:r>
      <w:r>
        <w:t xml:space="preserve">. </w:t>
      </w:r>
      <w:r w:rsidR="00F75DB4">
        <w:t>Materials</w:t>
      </w:r>
      <w:bookmarkEnd w:id="76"/>
    </w:p>
    <w:p w14:paraId="33639271" w14:textId="77777777" w:rsidR="00E06373" w:rsidRDefault="00E06373" w:rsidP="00E06373"/>
    <w:p w14:paraId="0ECADA8C" w14:textId="35DB3B8C" w:rsidR="00D55E86" w:rsidRDefault="00D55E86" w:rsidP="002C15E7">
      <w:r>
        <w:t xml:space="preserve">We will use </w:t>
      </w:r>
      <w:r w:rsidRPr="000047CB">
        <w:rPr>
          <w:b/>
          <w:bCs/>
          <w:i/>
          <w:iCs/>
        </w:rPr>
        <w:t>polyst</w:t>
      </w:r>
      <w:r w:rsidR="0025578B" w:rsidRPr="000047CB">
        <w:rPr>
          <w:b/>
          <w:bCs/>
          <w:i/>
          <w:iCs/>
        </w:rPr>
        <w:t>y</w:t>
      </w:r>
      <w:r w:rsidRPr="000047CB">
        <w:rPr>
          <w:b/>
          <w:bCs/>
          <w:i/>
          <w:iCs/>
        </w:rPr>
        <w:t>rene</w:t>
      </w:r>
      <w:r>
        <w:t xml:space="preserve"> </w:t>
      </w:r>
      <w:r w:rsidR="0025578B">
        <w:t xml:space="preserve">sheets </w:t>
      </w:r>
      <w:r w:rsidR="00A57F6D">
        <w:t xml:space="preserve">for the prototype </w:t>
      </w:r>
      <w:r w:rsidR="00853FBA">
        <w:t>in two thickness</w:t>
      </w:r>
      <w:r w:rsidR="00010F09">
        <w:t xml:space="preserve"> size</w:t>
      </w:r>
      <w:r w:rsidR="00242501">
        <w:t>s</w:t>
      </w:r>
      <w:r w:rsidR="000918C6">
        <w:t>:</w:t>
      </w:r>
      <w:r w:rsidR="00242501">
        <w:t xml:space="preserve"> 2mm </w:t>
      </w:r>
      <w:r w:rsidR="00C36603">
        <w:t xml:space="preserve">for </w:t>
      </w:r>
      <w:r w:rsidR="00406B68">
        <w:t xml:space="preserve">bending </w:t>
      </w:r>
      <w:r w:rsidR="00242501">
        <w:t>and 3mm</w:t>
      </w:r>
      <w:r w:rsidR="00406B68">
        <w:t xml:space="preserve"> for </w:t>
      </w:r>
      <w:r w:rsidR="000918C6">
        <w:t>structure</w:t>
      </w:r>
      <w:r w:rsidR="00010F09">
        <w:t xml:space="preserve">. </w:t>
      </w:r>
      <w:r w:rsidR="00A9191E">
        <w:t>Polyst</w:t>
      </w:r>
      <w:r w:rsidR="00D06659">
        <w:t>yre</w:t>
      </w:r>
      <w:r w:rsidR="006D24D2">
        <w:t>ne sheets are</w:t>
      </w:r>
      <w:r w:rsidR="00010F09">
        <w:t xml:space="preserve"> available</w:t>
      </w:r>
      <w:r w:rsidR="00FB046B">
        <w:t xml:space="preserve"> in most hardware shops</w:t>
      </w:r>
      <w:r w:rsidR="009B69F7">
        <w:t>;</w:t>
      </w:r>
      <w:r w:rsidR="00FB046B">
        <w:t xml:space="preserve"> </w:t>
      </w:r>
      <w:r w:rsidR="007A7E5C">
        <w:t>they are cheap (</w:t>
      </w:r>
      <w:r w:rsidR="00392F29">
        <w:t>£30-50</w:t>
      </w:r>
      <w:r w:rsidR="007A7E5C">
        <w:t>)</w:t>
      </w:r>
      <w:r w:rsidR="005B37D9">
        <w:t xml:space="preserve">, </w:t>
      </w:r>
      <w:r w:rsidR="00140449">
        <w:t xml:space="preserve">bend on </w:t>
      </w:r>
      <w:r w:rsidR="007F0F39">
        <w:t>heat well</w:t>
      </w:r>
      <w:r w:rsidR="005B37D9">
        <w:t>,</w:t>
      </w:r>
      <w:r w:rsidR="007F0F39">
        <w:t xml:space="preserve"> </w:t>
      </w:r>
      <w:r w:rsidR="009B69F7">
        <w:t xml:space="preserve">are </w:t>
      </w:r>
      <w:r w:rsidR="00F91BE1">
        <w:t>relatively light</w:t>
      </w:r>
      <w:r w:rsidR="00224774">
        <w:t xml:space="preserve">, can be cut without specialised tools, and </w:t>
      </w:r>
      <w:r w:rsidR="009B69F7">
        <w:t>are excellent electrical insulators</w:t>
      </w:r>
      <w:r w:rsidR="00224774">
        <w:t>.</w:t>
      </w:r>
    </w:p>
    <w:p w14:paraId="4BA864E1" w14:textId="77777777" w:rsidR="00DA4077" w:rsidRDefault="00DA4077" w:rsidP="002C15E7"/>
    <w:p w14:paraId="392E157B" w14:textId="47CB95D2" w:rsidR="00DA4077" w:rsidRDefault="003A37A2" w:rsidP="002C15E7">
      <w:r>
        <w:t xml:space="preserve">However, a commercial product </w:t>
      </w:r>
      <w:r w:rsidR="00A8345C">
        <w:t xml:space="preserve">should be built with </w:t>
      </w:r>
      <w:r w:rsidR="00A8345C" w:rsidRPr="000047CB">
        <w:rPr>
          <w:b/>
          <w:bCs/>
          <w:i/>
          <w:iCs/>
        </w:rPr>
        <w:t>carbon fibre</w:t>
      </w:r>
      <w:r w:rsidR="00A8345C">
        <w:t xml:space="preserve">, </w:t>
      </w:r>
      <w:r w:rsidR="00DD380D">
        <w:t>which</w:t>
      </w:r>
      <w:r w:rsidR="00A8345C">
        <w:t xml:space="preserve"> is more durable for </w:t>
      </w:r>
      <w:r w:rsidR="000A3DAA">
        <w:t>heavy use</w:t>
      </w:r>
      <w:r w:rsidR="00DD380D">
        <w:t>. I</w:t>
      </w:r>
      <w:r w:rsidR="000A3DAA">
        <w:t>t doesn</w:t>
      </w:r>
      <w:r w:rsidR="00DD380D">
        <w:t>'</w:t>
      </w:r>
      <w:r w:rsidR="000A3DAA">
        <w:t>t snap</w:t>
      </w:r>
      <w:r w:rsidR="00DA2EDB">
        <w:t>,</w:t>
      </w:r>
      <w:r w:rsidR="000A3DAA">
        <w:t xml:space="preserve"> </w:t>
      </w:r>
      <w:r w:rsidR="00CD693C">
        <w:t xml:space="preserve">is </w:t>
      </w:r>
      <w:r w:rsidR="00DA2EDB">
        <w:t>f</w:t>
      </w:r>
      <w:r w:rsidR="00CD693C">
        <w:t>le</w:t>
      </w:r>
      <w:r w:rsidR="00DA2EDB">
        <w:t>xible,</w:t>
      </w:r>
      <w:r w:rsidR="00DD380D">
        <w:t xml:space="preserve"> and </w:t>
      </w:r>
      <w:r w:rsidR="00CD693C">
        <w:t>is ideal</w:t>
      </w:r>
      <w:r w:rsidR="00DD380D">
        <w:t xml:space="preserve"> for manufacturing. Most importantly, it is</w:t>
      </w:r>
      <w:r w:rsidR="00375A87">
        <w:t xml:space="preserve"> more eco-friendly and would be a</w:t>
      </w:r>
      <w:r w:rsidR="000646CC">
        <w:t xml:space="preserve">n </w:t>
      </w:r>
      <w:r w:rsidR="00EE7A58">
        <w:t>environmentally conscious choice for mass production.</w:t>
      </w:r>
    </w:p>
    <w:p w14:paraId="2F10BC8A" w14:textId="77777777" w:rsidR="007F0F39" w:rsidRPr="002C15E7" w:rsidRDefault="007F0F39" w:rsidP="002C15E7"/>
    <w:p w14:paraId="0FFF1B39" w14:textId="70FB1B70" w:rsidR="002D39DE" w:rsidRDefault="00843668" w:rsidP="002D39DE">
      <w:pPr>
        <w:pStyle w:val="Heading3"/>
      </w:pPr>
      <w:bookmarkStart w:id="77" w:name="_Toc137611465"/>
      <w:r>
        <w:t>5.1.</w:t>
      </w:r>
      <w:r w:rsidR="00261CBA">
        <w:t>2</w:t>
      </w:r>
      <w:r>
        <w:t xml:space="preserve">. </w:t>
      </w:r>
      <w:r w:rsidR="0034614E">
        <w:t xml:space="preserve">Console </w:t>
      </w:r>
      <w:r w:rsidR="00E142D2">
        <w:t>Development</w:t>
      </w:r>
      <w:bookmarkEnd w:id="77"/>
    </w:p>
    <w:p w14:paraId="23813D1F" w14:textId="77777777" w:rsidR="002D39DE" w:rsidRDefault="002D39DE" w:rsidP="002D39DE"/>
    <w:p w14:paraId="682FAC93" w14:textId="17E102B1" w:rsidR="00762DE8" w:rsidRDefault="000B4E03" w:rsidP="002D39DE">
      <w:r>
        <w:t xml:space="preserve">The </w:t>
      </w:r>
      <w:r w:rsidR="000221C8">
        <w:t xml:space="preserve">prototype </w:t>
      </w:r>
      <w:r>
        <w:t>development started</w:t>
      </w:r>
      <w:r w:rsidR="000221C8">
        <w:t xml:space="preserve"> with the </w:t>
      </w:r>
      <w:r w:rsidRPr="0057219F">
        <w:rPr>
          <w:b/>
          <w:bCs/>
          <w:i/>
          <w:iCs/>
        </w:rPr>
        <w:t>fretboard</w:t>
      </w:r>
      <w:r w:rsidR="000221C8">
        <w:t xml:space="preserve"> </w:t>
      </w:r>
      <w:r w:rsidR="008311BF">
        <w:t>because it</w:t>
      </w:r>
      <w:r w:rsidR="009F4125">
        <w:t xml:space="preserve"> is the heart of the device and</w:t>
      </w:r>
      <w:r w:rsidR="000221C8">
        <w:t xml:space="preserve"> the </w:t>
      </w:r>
      <w:r w:rsidR="0083504A">
        <w:t xml:space="preserve">most </w:t>
      </w:r>
      <w:r w:rsidR="00C364D2">
        <w:t>likely</w:t>
      </w:r>
      <w:r w:rsidR="008311BF">
        <w:t xml:space="preserve"> </w:t>
      </w:r>
      <w:r w:rsidR="009F4125">
        <w:t>failure</w:t>
      </w:r>
      <w:r w:rsidR="00C364D2">
        <w:t xml:space="preserve"> point</w:t>
      </w:r>
      <w:r w:rsidR="009F4125">
        <w:t>.</w:t>
      </w:r>
      <w:r w:rsidR="00D81937">
        <w:t xml:space="preserve"> As expected</w:t>
      </w:r>
      <w:r w:rsidR="006B6070">
        <w:t>,</w:t>
      </w:r>
      <w:r w:rsidR="00D81937">
        <w:t xml:space="preserve"> the</w:t>
      </w:r>
      <w:r w:rsidR="00F13AFE">
        <w:t xml:space="preserve"> 240 components (</w:t>
      </w:r>
      <w:r w:rsidR="006B6070">
        <w:t>switches</w:t>
      </w:r>
      <w:r w:rsidR="00BC5C93">
        <w:t>/</w:t>
      </w:r>
      <w:r w:rsidR="006B6070">
        <w:t>diodes</w:t>
      </w:r>
      <w:r w:rsidR="00F13AFE">
        <w:t>)</w:t>
      </w:r>
      <w:r w:rsidR="006B6070">
        <w:t xml:space="preserve">, </w:t>
      </w:r>
      <w:r w:rsidR="006F2185">
        <w:t>the wiring and the more than 1000</w:t>
      </w:r>
      <w:r w:rsidR="00AD2432">
        <w:t xml:space="preserve"> soldering </w:t>
      </w:r>
      <w:r w:rsidR="000F27A9">
        <w:t xml:space="preserve">points </w:t>
      </w:r>
      <w:r w:rsidR="00E04576">
        <w:t>wer</w:t>
      </w:r>
      <w:r w:rsidR="000F27A9">
        <w:t xml:space="preserve">e </w:t>
      </w:r>
      <w:r w:rsidR="00E21095">
        <w:t>complicated</w:t>
      </w:r>
      <w:r w:rsidR="000F27A9">
        <w:t xml:space="preserve"> to </w:t>
      </w:r>
      <w:r w:rsidR="009C4FDA">
        <w:t>cram in a 50</w:t>
      </w:r>
      <w:r w:rsidR="00627539">
        <w:t>/500</w:t>
      </w:r>
      <w:r w:rsidR="00A8305E">
        <w:t>mm</w:t>
      </w:r>
      <w:r w:rsidR="009C4FDA">
        <w:t xml:space="preserve"> space</w:t>
      </w:r>
      <w:r w:rsidR="007E16CC">
        <w:t xml:space="preserve"> </w:t>
      </w:r>
      <w:r w:rsidR="00AD02F0">
        <w:t xml:space="preserve">and </w:t>
      </w:r>
      <w:r w:rsidR="00E04576">
        <w:t>requi</w:t>
      </w:r>
      <w:r w:rsidR="00AD02F0">
        <w:t>red</w:t>
      </w:r>
      <w:r w:rsidR="00E04576">
        <w:t xml:space="preserve"> more than 60 hours</w:t>
      </w:r>
      <w:r w:rsidR="00AD02F0">
        <w:t xml:space="preserve"> of assembly</w:t>
      </w:r>
      <w:r w:rsidR="00E04576">
        <w:t>.</w:t>
      </w:r>
    </w:p>
    <w:p w14:paraId="4CFF6537" w14:textId="77777777" w:rsidR="00E21095" w:rsidRDefault="00E21095" w:rsidP="002D39DE"/>
    <w:tbl>
      <w:tblPr>
        <w:tblStyle w:val="TableGrid"/>
        <w:tblW w:w="0" w:type="auto"/>
        <w:tblLook w:val="04A0" w:firstRow="1" w:lastRow="0" w:firstColumn="1" w:lastColumn="0" w:noHBand="0" w:noVBand="1"/>
      </w:tblPr>
      <w:tblGrid>
        <w:gridCol w:w="3481"/>
        <w:gridCol w:w="3504"/>
        <w:gridCol w:w="3471"/>
      </w:tblGrid>
      <w:tr w:rsidR="002761B4" w14:paraId="69801BCB" w14:textId="77777777" w:rsidTr="00B04D0F">
        <w:tc>
          <w:tcPr>
            <w:tcW w:w="3485" w:type="dxa"/>
          </w:tcPr>
          <w:p w14:paraId="21C6BB36" w14:textId="34DFCAB3" w:rsidR="00B04D0F" w:rsidRDefault="00B04D0F" w:rsidP="00CF1D06">
            <w:pPr>
              <w:jc w:val="center"/>
            </w:pPr>
            <w:r>
              <w:rPr>
                <w:noProof/>
              </w:rPr>
              <w:drawing>
                <wp:inline distT="0" distB="0" distL="0" distR="0" wp14:anchorId="087011A4" wp14:editId="7AF8C742">
                  <wp:extent cx="1659616" cy="2195195"/>
                  <wp:effectExtent l="0" t="1270" r="0" b="0"/>
                  <wp:docPr id="136" name="Picture 136"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guita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rot="5400000">
                            <a:off x="0" y="0"/>
                            <a:ext cx="1667830" cy="2206059"/>
                          </a:xfrm>
                          <a:prstGeom prst="rect">
                            <a:avLst/>
                          </a:prstGeom>
                        </pic:spPr>
                      </pic:pic>
                    </a:graphicData>
                  </a:graphic>
                </wp:inline>
              </w:drawing>
            </w:r>
          </w:p>
        </w:tc>
        <w:tc>
          <w:tcPr>
            <w:tcW w:w="3485" w:type="dxa"/>
          </w:tcPr>
          <w:p w14:paraId="6008D990" w14:textId="7577F952" w:rsidR="00EE0BAE" w:rsidRDefault="00154340" w:rsidP="00CF1D06">
            <w:pPr>
              <w:jc w:val="center"/>
            </w:pPr>
            <w:r>
              <w:rPr>
                <w:noProof/>
              </w:rPr>
              <w:drawing>
                <wp:inline distT="0" distB="0" distL="0" distR="0" wp14:anchorId="16A4B40E" wp14:editId="479C3AE7">
                  <wp:extent cx="2203189" cy="1652497"/>
                  <wp:effectExtent l="0" t="0" r="6985" b="5080"/>
                  <wp:docPr id="138" name="Picture 138" descr="A picture containing text, indoor,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text, indoor, electronics, display&#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216864" cy="1662754"/>
                          </a:xfrm>
                          <a:prstGeom prst="rect">
                            <a:avLst/>
                          </a:prstGeom>
                        </pic:spPr>
                      </pic:pic>
                    </a:graphicData>
                  </a:graphic>
                </wp:inline>
              </w:drawing>
            </w:r>
          </w:p>
        </w:tc>
        <w:tc>
          <w:tcPr>
            <w:tcW w:w="3486" w:type="dxa"/>
          </w:tcPr>
          <w:p w14:paraId="4E8F4613" w14:textId="4D18DF19" w:rsidR="00B04D0F" w:rsidRDefault="002761B4" w:rsidP="00CF1D06">
            <w:pPr>
              <w:jc w:val="center"/>
            </w:pPr>
            <w:r>
              <w:rPr>
                <w:noProof/>
              </w:rPr>
              <w:drawing>
                <wp:inline distT="0" distB="0" distL="0" distR="0" wp14:anchorId="4E33A656" wp14:editId="4A39A73A">
                  <wp:extent cx="1640865" cy="2187870"/>
                  <wp:effectExtent l="0" t="6668" r="0" b="0"/>
                  <wp:docPr id="139" name="Picture 139" descr="A picture containing text, indoor, black,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A picture containing text, indoor, black, music&#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rot="5400000">
                            <a:off x="0" y="0"/>
                            <a:ext cx="1671303" cy="2228455"/>
                          </a:xfrm>
                          <a:prstGeom prst="rect">
                            <a:avLst/>
                          </a:prstGeom>
                        </pic:spPr>
                      </pic:pic>
                    </a:graphicData>
                  </a:graphic>
                </wp:inline>
              </w:drawing>
            </w:r>
          </w:p>
        </w:tc>
      </w:tr>
    </w:tbl>
    <w:p w14:paraId="44055289" w14:textId="069C7003" w:rsidR="00012E00" w:rsidRDefault="00174429" w:rsidP="006F5116">
      <w:pPr>
        <w:pStyle w:val="Caption"/>
        <w:jc w:val="center"/>
      </w:pPr>
      <w:r>
        <w:t>Figure</w:t>
      </w:r>
      <w:r w:rsidR="004F7696">
        <w:t>-</w:t>
      </w:r>
      <w:r w:rsidR="00C82F72">
        <w:t>55</w:t>
      </w:r>
      <w:r w:rsidR="006F5116">
        <w:t xml:space="preserve"> </w:t>
      </w:r>
      <w:r w:rsidR="002919F4">
        <w:t>Building</w:t>
      </w:r>
      <w:r w:rsidR="006F5116">
        <w:t xml:space="preserve"> the Neck</w:t>
      </w:r>
    </w:p>
    <w:p w14:paraId="1B4A2247" w14:textId="77777777" w:rsidR="006F5116" w:rsidRPr="006F5116" w:rsidRDefault="006F5116" w:rsidP="006F5116"/>
    <w:p w14:paraId="6F349F05" w14:textId="1C54B8E5" w:rsidR="00E21095" w:rsidRDefault="00290799" w:rsidP="002D39DE">
      <w:r>
        <w:t>Next</w:t>
      </w:r>
      <w:r w:rsidR="002F5EEE">
        <w:t>,</w:t>
      </w:r>
      <w:r>
        <w:t xml:space="preserve"> the console </w:t>
      </w:r>
      <w:r w:rsidRPr="008438EC">
        <w:rPr>
          <w:b/>
          <w:bCs/>
          <w:i/>
          <w:iCs/>
        </w:rPr>
        <w:t>body</w:t>
      </w:r>
      <w:r w:rsidR="002F5EEE">
        <w:t xml:space="preserve"> covers were cut, and a </w:t>
      </w:r>
      <w:r w:rsidR="00843FB2">
        <w:t xml:space="preserve">wooden </w:t>
      </w:r>
      <w:r w:rsidR="002F5EEE">
        <w:t>template body</w:t>
      </w:r>
      <w:r w:rsidR="009050BE">
        <w:t xml:space="preserve"> was created </w:t>
      </w:r>
      <w:r w:rsidR="00682A04">
        <w:t>to bend</w:t>
      </w:r>
      <w:r w:rsidR="009050BE">
        <w:t xml:space="preserve"> the side</w:t>
      </w:r>
      <w:r w:rsidR="00682A04">
        <w:t xml:space="preserve"> walls</w:t>
      </w:r>
      <w:r w:rsidR="00B457A8">
        <w:t xml:space="preserve"> to the appropriate</w:t>
      </w:r>
      <w:r w:rsidR="00D44D96">
        <w:t xml:space="preserve"> curvature</w:t>
      </w:r>
      <w:r w:rsidR="00964AA5">
        <w:t>s</w:t>
      </w:r>
      <w:r w:rsidR="00A24ED8">
        <w:t xml:space="preserve"> because s</w:t>
      </w:r>
      <w:r w:rsidR="00682A04">
        <w:t xml:space="preserve">everal </w:t>
      </w:r>
      <w:r w:rsidR="00B457A8">
        <w:t>attempts</w:t>
      </w:r>
      <w:r w:rsidR="00A8305E">
        <w:t xml:space="preserve"> </w:t>
      </w:r>
      <w:r w:rsidR="0021704E">
        <w:t>of free-handed bending</w:t>
      </w:r>
      <w:r w:rsidR="00E85C96">
        <w:t xml:space="preserve"> </w:t>
      </w:r>
      <w:r w:rsidR="005F0CE8">
        <w:t>result</w:t>
      </w:r>
      <w:r w:rsidR="008B4719">
        <w:t>ed</w:t>
      </w:r>
      <w:r w:rsidR="005F0CE8">
        <w:t xml:space="preserve"> in</w:t>
      </w:r>
      <w:r w:rsidR="00E85C96">
        <w:t xml:space="preserve"> </w:t>
      </w:r>
      <w:r w:rsidR="00891ED6">
        <w:t xml:space="preserve">broken </w:t>
      </w:r>
      <w:r w:rsidR="00E66E03">
        <w:t xml:space="preserve">pieces of already cut </w:t>
      </w:r>
      <w:r w:rsidR="008B4719">
        <w:t>material</w:t>
      </w:r>
      <w:r w:rsidR="00B457A8">
        <w:t>.</w:t>
      </w:r>
    </w:p>
    <w:p w14:paraId="33CF36B5" w14:textId="77777777" w:rsidR="0021704E" w:rsidRDefault="0021704E" w:rsidP="002D39DE"/>
    <w:tbl>
      <w:tblPr>
        <w:tblStyle w:val="TableGrid"/>
        <w:tblW w:w="0" w:type="auto"/>
        <w:tblLook w:val="04A0" w:firstRow="1" w:lastRow="0" w:firstColumn="1" w:lastColumn="0" w:noHBand="0" w:noVBand="1"/>
      </w:tblPr>
      <w:tblGrid>
        <w:gridCol w:w="3479"/>
        <w:gridCol w:w="3478"/>
        <w:gridCol w:w="3499"/>
      </w:tblGrid>
      <w:tr w:rsidR="00074261" w14:paraId="379073A3" w14:textId="77777777" w:rsidTr="00074261">
        <w:trPr>
          <w:trHeight w:val="2210"/>
        </w:trPr>
        <w:tc>
          <w:tcPr>
            <w:tcW w:w="3329" w:type="dxa"/>
          </w:tcPr>
          <w:p w14:paraId="3F423963" w14:textId="65E82EFC" w:rsidR="00D833AC" w:rsidRDefault="00074261" w:rsidP="002D39DE">
            <w:r>
              <w:rPr>
                <w:noProof/>
              </w:rPr>
              <w:drawing>
                <wp:inline distT="0" distB="0" distL="0" distR="0" wp14:anchorId="175F5B08" wp14:editId="4A269B90">
                  <wp:extent cx="2082800" cy="1562199"/>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87728" cy="1565895"/>
                          </a:xfrm>
                          <a:prstGeom prst="rect">
                            <a:avLst/>
                          </a:prstGeom>
                        </pic:spPr>
                      </pic:pic>
                    </a:graphicData>
                  </a:graphic>
                </wp:inline>
              </w:drawing>
            </w:r>
          </w:p>
        </w:tc>
        <w:tc>
          <w:tcPr>
            <w:tcW w:w="73" w:type="dxa"/>
          </w:tcPr>
          <w:p w14:paraId="6AA06F11" w14:textId="6F8D9F83" w:rsidR="00D833AC" w:rsidRDefault="00074261" w:rsidP="002D39DE">
            <w:r>
              <w:rPr>
                <w:noProof/>
              </w:rPr>
              <w:drawing>
                <wp:inline distT="0" distB="0" distL="0" distR="0" wp14:anchorId="272D5236" wp14:editId="2D8884C1">
                  <wp:extent cx="2082668" cy="1562100"/>
                  <wp:effectExtent l="0" t="0" r="0" b="0"/>
                  <wp:docPr id="141" name="Picture 141" descr="A picture containing outdoor, ground, bench,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outdoor, ground, bench, wooden&#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103435" cy="1577676"/>
                          </a:xfrm>
                          <a:prstGeom prst="rect">
                            <a:avLst/>
                          </a:prstGeom>
                        </pic:spPr>
                      </pic:pic>
                    </a:graphicData>
                  </a:graphic>
                </wp:inline>
              </w:drawing>
            </w:r>
          </w:p>
        </w:tc>
        <w:tc>
          <w:tcPr>
            <w:tcW w:w="73" w:type="dxa"/>
          </w:tcPr>
          <w:p w14:paraId="27D1D2CB" w14:textId="7C92368D" w:rsidR="00D833AC" w:rsidRDefault="00074261" w:rsidP="002D39DE">
            <w:r>
              <w:rPr>
                <w:noProof/>
              </w:rPr>
              <w:drawing>
                <wp:inline distT="0" distB="0" distL="0" distR="0" wp14:anchorId="1043B4A3" wp14:editId="1DCE25CF">
                  <wp:extent cx="1565462" cy="2087333"/>
                  <wp:effectExtent l="5715" t="0" r="2540" b="2540"/>
                  <wp:docPr id="142" name="Picture 142" descr="A picture containing indoor, bag,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indoor, bag, clothes&#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rot="5400000">
                            <a:off x="0" y="0"/>
                            <a:ext cx="1577829" cy="2103823"/>
                          </a:xfrm>
                          <a:prstGeom prst="rect">
                            <a:avLst/>
                          </a:prstGeom>
                        </pic:spPr>
                      </pic:pic>
                    </a:graphicData>
                  </a:graphic>
                </wp:inline>
              </w:drawing>
            </w:r>
          </w:p>
        </w:tc>
      </w:tr>
    </w:tbl>
    <w:p w14:paraId="55E7DA1F" w14:textId="19EC8863" w:rsidR="00D833AC" w:rsidRDefault="00092C61" w:rsidP="003342DE">
      <w:pPr>
        <w:pStyle w:val="Caption"/>
        <w:jc w:val="center"/>
      </w:pPr>
      <w:r>
        <w:t>Figure</w:t>
      </w:r>
      <w:r w:rsidR="004F7696">
        <w:t>-</w:t>
      </w:r>
      <w:r w:rsidR="00C82F72">
        <w:t>56</w:t>
      </w:r>
      <w:r>
        <w:t xml:space="preserve"> </w:t>
      </w:r>
      <w:r w:rsidR="00FA64E1">
        <w:t>Covers</w:t>
      </w:r>
    </w:p>
    <w:p w14:paraId="3E49A6EA" w14:textId="77777777" w:rsidR="0015182E" w:rsidRDefault="0015182E" w:rsidP="002D39DE"/>
    <w:p w14:paraId="29D344F7" w14:textId="2EA4E0DB" w:rsidR="0021704E" w:rsidRDefault="005A2701" w:rsidP="002D39DE">
      <w:r>
        <w:lastRenderedPageBreak/>
        <w:t xml:space="preserve">The </w:t>
      </w:r>
      <w:r w:rsidR="001928AC">
        <w:t xml:space="preserve">2mm </w:t>
      </w:r>
      <w:r>
        <w:t>side wall material required</w:t>
      </w:r>
      <w:r w:rsidR="001A5CF7">
        <w:t xml:space="preserve"> </w:t>
      </w:r>
      <w:r w:rsidR="001928AC">
        <w:t>many</w:t>
      </w:r>
      <w:r w:rsidR="001A5CF7">
        <w:t xml:space="preserve"> round</w:t>
      </w:r>
      <w:r w:rsidR="007175FF">
        <w:t>s</w:t>
      </w:r>
      <w:r w:rsidR="001A5CF7">
        <w:t xml:space="preserve"> of heating </w:t>
      </w:r>
      <w:r w:rsidR="00A24ED8">
        <w:t>and</w:t>
      </w:r>
      <w:r w:rsidR="00274C53">
        <w:t xml:space="preserve"> clamp</w:t>
      </w:r>
      <w:r w:rsidR="00A24ED8">
        <w:t>ing</w:t>
      </w:r>
      <w:r w:rsidR="00A00C20">
        <w:t xml:space="preserve"> </w:t>
      </w:r>
      <w:r w:rsidR="006834D6">
        <w:t xml:space="preserve">to </w:t>
      </w:r>
      <w:r w:rsidR="00ED5629">
        <w:t>the template</w:t>
      </w:r>
      <w:r w:rsidR="00A24ED8">
        <w:t>, forcing</w:t>
      </w:r>
      <w:r w:rsidR="006834D6">
        <w:t xml:space="preserve"> </w:t>
      </w:r>
      <w:r w:rsidR="009E517C">
        <w:t>it into shape</w:t>
      </w:r>
      <w:r w:rsidR="00274C53">
        <w:t>.</w:t>
      </w:r>
    </w:p>
    <w:p w14:paraId="65EA8BC3" w14:textId="77777777" w:rsidR="00274C53" w:rsidRDefault="00274C53" w:rsidP="002D39DE"/>
    <w:tbl>
      <w:tblPr>
        <w:tblStyle w:val="TableGrid"/>
        <w:tblW w:w="0" w:type="auto"/>
        <w:tblLook w:val="04A0" w:firstRow="1" w:lastRow="0" w:firstColumn="1" w:lastColumn="0" w:noHBand="0" w:noVBand="1"/>
      </w:tblPr>
      <w:tblGrid>
        <w:gridCol w:w="3485"/>
        <w:gridCol w:w="3485"/>
        <w:gridCol w:w="3486"/>
      </w:tblGrid>
      <w:tr w:rsidR="00F17981" w14:paraId="76ADC9C1" w14:textId="77777777" w:rsidTr="006E5977">
        <w:tc>
          <w:tcPr>
            <w:tcW w:w="3485" w:type="dxa"/>
          </w:tcPr>
          <w:p w14:paraId="40251F6F" w14:textId="70A57C24" w:rsidR="006E5977" w:rsidRDefault="003625D6" w:rsidP="002D39DE">
            <w:r>
              <w:rPr>
                <w:noProof/>
              </w:rPr>
              <w:drawing>
                <wp:inline distT="0" distB="0" distL="0" distR="0" wp14:anchorId="17985A35" wp14:editId="5710B319">
                  <wp:extent cx="1538749" cy="2051715"/>
                  <wp:effectExtent l="0" t="889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rot="5400000">
                            <a:off x="0" y="0"/>
                            <a:ext cx="1548923" cy="2065281"/>
                          </a:xfrm>
                          <a:prstGeom prst="rect">
                            <a:avLst/>
                          </a:prstGeom>
                        </pic:spPr>
                      </pic:pic>
                    </a:graphicData>
                  </a:graphic>
                </wp:inline>
              </w:drawing>
            </w:r>
          </w:p>
        </w:tc>
        <w:tc>
          <w:tcPr>
            <w:tcW w:w="3485" w:type="dxa"/>
          </w:tcPr>
          <w:p w14:paraId="6B33BFE9" w14:textId="66BB03A1" w:rsidR="006E5977" w:rsidRDefault="00F17981" w:rsidP="002D39DE">
            <w:r>
              <w:rPr>
                <w:noProof/>
              </w:rPr>
              <w:drawing>
                <wp:inline distT="0" distB="0" distL="0" distR="0" wp14:anchorId="2F871E4B" wp14:editId="5F561429">
                  <wp:extent cx="1542003" cy="2056054"/>
                  <wp:effectExtent l="0" t="9208" r="0" b="0"/>
                  <wp:docPr id="144" name="Picture 14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indoo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rot="16200000">
                            <a:off x="0" y="0"/>
                            <a:ext cx="1544809" cy="2059796"/>
                          </a:xfrm>
                          <a:prstGeom prst="rect">
                            <a:avLst/>
                          </a:prstGeom>
                        </pic:spPr>
                      </pic:pic>
                    </a:graphicData>
                  </a:graphic>
                </wp:inline>
              </w:drawing>
            </w:r>
          </w:p>
        </w:tc>
        <w:tc>
          <w:tcPr>
            <w:tcW w:w="3486" w:type="dxa"/>
          </w:tcPr>
          <w:p w14:paraId="3B563EA3" w14:textId="79D40051" w:rsidR="006E5977" w:rsidRDefault="00F17981" w:rsidP="002D39DE">
            <w:r>
              <w:rPr>
                <w:noProof/>
              </w:rPr>
              <w:drawing>
                <wp:inline distT="0" distB="0" distL="0" distR="0" wp14:anchorId="551D0C8D" wp14:editId="34560C46">
                  <wp:extent cx="2056255" cy="1542290"/>
                  <wp:effectExtent l="0" t="0" r="1270" b="1270"/>
                  <wp:docPr id="145" name="Picture 145"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wall, indoor&#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rot="10800000">
                            <a:off x="0" y="0"/>
                            <a:ext cx="2073136" cy="1554951"/>
                          </a:xfrm>
                          <a:prstGeom prst="rect">
                            <a:avLst/>
                          </a:prstGeom>
                        </pic:spPr>
                      </pic:pic>
                    </a:graphicData>
                  </a:graphic>
                </wp:inline>
              </w:drawing>
            </w:r>
          </w:p>
        </w:tc>
      </w:tr>
    </w:tbl>
    <w:p w14:paraId="5A5C0CD7" w14:textId="096BF7D5" w:rsidR="003E0251" w:rsidRDefault="003342DE" w:rsidP="003342DE">
      <w:pPr>
        <w:pStyle w:val="Caption"/>
        <w:jc w:val="center"/>
      </w:pPr>
      <w:r>
        <w:t>Figure</w:t>
      </w:r>
      <w:r w:rsidR="004F7696">
        <w:t>-</w:t>
      </w:r>
      <w:r w:rsidR="00C82F72">
        <w:t>57</w:t>
      </w:r>
      <w:r>
        <w:t xml:space="preserve"> </w:t>
      </w:r>
      <w:r w:rsidR="00FA64E1">
        <w:t>Guitar Body</w:t>
      </w:r>
    </w:p>
    <w:p w14:paraId="25976481" w14:textId="77777777" w:rsidR="00B45D08" w:rsidRDefault="00B45D08" w:rsidP="002D39DE"/>
    <w:p w14:paraId="4196FBED" w14:textId="13D3717C" w:rsidR="00274C53" w:rsidRDefault="006C54D6" w:rsidP="002D39DE">
      <w:r>
        <w:t>Body s</w:t>
      </w:r>
      <w:r w:rsidR="004613C8">
        <w:t>upporting components</w:t>
      </w:r>
      <w:r w:rsidR="00674E6B">
        <w:t xml:space="preserve"> and the side</w:t>
      </w:r>
      <w:r w:rsidR="00206BBB">
        <w:t>/</w:t>
      </w:r>
      <w:r w:rsidR="00674E6B">
        <w:t>back cover of the neck w</w:t>
      </w:r>
      <w:r>
        <w:t>ere</w:t>
      </w:r>
      <w:r w:rsidR="00DC1FB6">
        <w:t xml:space="preserve"> </w:t>
      </w:r>
      <w:r>
        <w:t>attached to the device, an</w:t>
      </w:r>
      <w:r w:rsidR="00AD3DB6">
        <w:t>d</w:t>
      </w:r>
      <w:r w:rsidR="00892E75">
        <w:t xml:space="preserve"> nuts </w:t>
      </w:r>
      <w:r w:rsidR="00CD37FA">
        <w:t xml:space="preserve">were </w:t>
      </w:r>
      <w:r w:rsidR="00CE040F">
        <w:t>milled</w:t>
      </w:r>
      <w:r w:rsidR="00CD37FA">
        <w:t xml:space="preserve"> and pasted to the drilling holes.</w:t>
      </w:r>
    </w:p>
    <w:p w14:paraId="1EA0A49F" w14:textId="77777777" w:rsidR="00B45D08" w:rsidRDefault="00B45D08" w:rsidP="002D39DE"/>
    <w:tbl>
      <w:tblPr>
        <w:tblStyle w:val="TableGrid"/>
        <w:tblW w:w="0" w:type="auto"/>
        <w:tblLook w:val="04A0" w:firstRow="1" w:lastRow="0" w:firstColumn="1" w:lastColumn="0" w:noHBand="0" w:noVBand="1"/>
      </w:tblPr>
      <w:tblGrid>
        <w:gridCol w:w="3500"/>
        <w:gridCol w:w="3477"/>
        <w:gridCol w:w="3479"/>
      </w:tblGrid>
      <w:tr w:rsidR="00B3143C" w14:paraId="33C7F1D8" w14:textId="77777777" w:rsidTr="002E2DE9">
        <w:tc>
          <w:tcPr>
            <w:tcW w:w="3485" w:type="dxa"/>
          </w:tcPr>
          <w:p w14:paraId="67AC4DD6" w14:textId="42B6F0C7" w:rsidR="002E2DE9" w:rsidRDefault="002E2DE9" w:rsidP="002D39DE">
            <w:r>
              <w:rPr>
                <w:noProof/>
              </w:rPr>
              <w:drawing>
                <wp:inline distT="0" distB="0" distL="0" distR="0" wp14:anchorId="7F3FECB0" wp14:editId="6BB5FD43">
                  <wp:extent cx="2129813" cy="1597462"/>
                  <wp:effectExtent l="0" t="0" r="3810" b="3175"/>
                  <wp:docPr id="146" name="Picture 1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indoor&#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142438" cy="1606932"/>
                          </a:xfrm>
                          <a:prstGeom prst="rect">
                            <a:avLst/>
                          </a:prstGeom>
                        </pic:spPr>
                      </pic:pic>
                    </a:graphicData>
                  </a:graphic>
                </wp:inline>
              </w:drawing>
            </w:r>
          </w:p>
        </w:tc>
        <w:tc>
          <w:tcPr>
            <w:tcW w:w="3485" w:type="dxa"/>
          </w:tcPr>
          <w:p w14:paraId="5832FB35" w14:textId="0B69C095" w:rsidR="00B3143C" w:rsidRDefault="00B3143C" w:rsidP="002D39DE">
            <w:r>
              <w:rPr>
                <w:noProof/>
              </w:rPr>
              <w:drawing>
                <wp:inline distT="0" distB="0" distL="0" distR="0" wp14:anchorId="730DCA60" wp14:editId="4D374412">
                  <wp:extent cx="2118455" cy="1588943"/>
                  <wp:effectExtent l="0" t="0" r="0" b="0"/>
                  <wp:docPr id="147" name="Picture 1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websit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136934" cy="1602804"/>
                          </a:xfrm>
                          <a:prstGeom prst="rect">
                            <a:avLst/>
                          </a:prstGeom>
                        </pic:spPr>
                      </pic:pic>
                    </a:graphicData>
                  </a:graphic>
                </wp:inline>
              </w:drawing>
            </w:r>
          </w:p>
        </w:tc>
        <w:tc>
          <w:tcPr>
            <w:tcW w:w="3486" w:type="dxa"/>
          </w:tcPr>
          <w:p w14:paraId="36DC12BF" w14:textId="6918CFC9" w:rsidR="002E2DE9" w:rsidRDefault="00B3143C" w:rsidP="002D39DE">
            <w:r>
              <w:rPr>
                <w:noProof/>
              </w:rPr>
              <w:drawing>
                <wp:inline distT="0" distB="0" distL="0" distR="0" wp14:anchorId="77E848A1" wp14:editId="22DDCDBD">
                  <wp:extent cx="1588913" cy="2118602"/>
                  <wp:effectExtent l="1905" t="0" r="0" b="0"/>
                  <wp:docPr id="148" name="Picture 148" descr="A picture containing metalware, c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cture containing metalware, catch&#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5400000">
                            <a:off x="0" y="0"/>
                            <a:ext cx="1593909" cy="2125264"/>
                          </a:xfrm>
                          <a:prstGeom prst="rect">
                            <a:avLst/>
                          </a:prstGeom>
                        </pic:spPr>
                      </pic:pic>
                    </a:graphicData>
                  </a:graphic>
                </wp:inline>
              </w:drawing>
            </w:r>
          </w:p>
        </w:tc>
      </w:tr>
    </w:tbl>
    <w:p w14:paraId="36C94967" w14:textId="0A6B90F4" w:rsidR="00FA64E1" w:rsidRDefault="00FA64E1" w:rsidP="00FA64E1">
      <w:pPr>
        <w:pStyle w:val="Caption"/>
        <w:jc w:val="center"/>
      </w:pPr>
      <w:r>
        <w:t>Figure</w:t>
      </w:r>
      <w:r w:rsidR="004F7696">
        <w:t>-</w:t>
      </w:r>
      <w:r w:rsidR="00C82F72">
        <w:t>58</w:t>
      </w:r>
      <w:r>
        <w:t xml:space="preserve"> </w:t>
      </w:r>
      <w:r w:rsidR="0015182E">
        <w:t>Supporting Components</w:t>
      </w:r>
    </w:p>
    <w:p w14:paraId="2FB54C67" w14:textId="77777777" w:rsidR="00FA64E1" w:rsidRDefault="00FA64E1" w:rsidP="002D39DE"/>
    <w:p w14:paraId="7DA67659" w14:textId="0416E0B8" w:rsidR="00242F7A" w:rsidRDefault="003D79BF" w:rsidP="002D39DE">
      <w:r>
        <w:t>T</w:t>
      </w:r>
      <w:r w:rsidR="005F50D2">
        <w:t xml:space="preserve">he </w:t>
      </w:r>
      <w:r w:rsidR="00764F41">
        <w:t>neck attachment</w:t>
      </w:r>
      <w:r w:rsidR="005F50D2">
        <w:t xml:space="preserve"> was the </w:t>
      </w:r>
      <w:r w:rsidR="00112A67">
        <w:t>riskiest</w:t>
      </w:r>
      <w:r w:rsidR="005F50D2">
        <w:t xml:space="preserve"> part</w:t>
      </w:r>
      <w:r w:rsidR="00B10D72">
        <w:t xml:space="preserve"> of the assembly</w:t>
      </w:r>
      <w:r w:rsidR="007C62F8">
        <w:t xml:space="preserve">. </w:t>
      </w:r>
      <w:r w:rsidR="002B42D6">
        <w:t>Should the neck have</w:t>
      </w:r>
      <w:r w:rsidR="00C57E6D">
        <w:t xml:space="preserve"> </w:t>
      </w:r>
      <w:r w:rsidR="00725D39">
        <w:t>failed to hold together</w:t>
      </w:r>
      <w:r w:rsidR="00771DD0">
        <w:t xml:space="preserve"> precisely</w:t>
      </w:r>
      <w:r w:rsidR="00C57E6D">
        <w:t xml:space="preserve">, the whole project </w:t>
      </w:r>
      <w:r w:rsidR="00764F41">
        <w:t>m</w:t>
      </w:r>
      <w:r w:rsidR="007C62F8">
        <w:t>ight</w:t>
      </w:r>
      <w:r w:rsidR="00764F41">
        <w:t xml:space="preserve"> have been </w:t>
      </w:r>
      <w:r w:rsidR="00AC4E4D">
        <w:t>endangered</w:t>
      </w:r>
      <w:r w:rsidR="00764F41">
        <w:t>, as</w:t>
      </w:r>
      <w:r w:rsidR="001D575C">
        <w:t xml:space="preserve"> Gorilla </w:t>
      </w:r>
      <w:r w:rsidR="007C62F8">
        <w:t xml:space="preserve">glue and CT1 </w:t>
      </w:r>
      <w:r w:rsidR="004112BE">
        <w:t xml:space="preserve">cannot be </w:t>
      </w:r>
      <w:r w:rsidR="004815CE">
        <w:t>removed</w:t>
      </w:r>
      <w:r w:rsidR="00242F7A">
        <w:t xml:space="preserve"> without severe damage</w:t>
      </w:r>
      <w:r w:rsidR="00764F41">
        <w:t>.</w:t>
      </w:r>
      <w:r w:rsidR="00242F7A">
        <w:t xml:space="preserve"> After</w:t>
      </w:r>
      <w:r w:rsidR="00943866">
        <w:t xml:space="preserve"> coat</w:t>
      </w:r>
      <w:r w:rsidR="004815CE">
        <w:t>s</w:t>
      </w:r>
      <w:r w:rsidR="00943866">
        <w:t xml:space="preserve"> of matt black paint, the microcontroller</w:t>
      </w:r>
      <w:r w:rsidR="00A2285E">
        <w:t>,</w:t>
      </w:r>
      <w:r w:rsidR="00943866">
        <w:t xml:space="preserve"> wiring</w:t>
      </w:r>
      <w:r w:rsidR="00A2285E">
        <w:t>,</w:t>
      </w:r>
      <w:r w:rsidR="00943866">
        <w:t xml:space="preserve"> </w:t>
      </w:r>
      <w:r w:rsidR="00A2285E">
        <w:t xml:space="preserve">USB socket, </w:t>
      </w:r>
      <w:r w:rsidR="00327561">
        <w:t>LEDs</w:t>
      </w:r>
      <w:r w:rsidR="004815CE">
        <w:t>,</w:t>
      </w:r>
      <w:r w:rsidR="00327561">
        <w:t xml:space="preserve"> and toggle </w:t>
      </w:r>
      <w:r w:rsidR="008E7247">
        <w:t>also found their final place</w:t>
      </w:r>
      <w:r w:rsidR="00943866">
        <w:t>.</w:t>
      </w:r>
    </w:p>
    <w:p w14:paraId="28824121" w14:textId="77777777" w:rsidR="00F30089" w:rsidRDefault="00F30089" w:rsidP="002D39DE"/>
    <w:tbl>
      <w:tblPr>
        <w:tblStyle w:val="TableGrid"/>
        <w:tblW w:w="0" w:type="auto"/>
        <w:tblLook w:val="04A0" w:firstRow="1" w:lastRow="0" w:firstColumn="1" w:lastColumn="0" w:noHBand="0" w:noVBand="1"/>
      </w:tblPr>
      <w:tblGrid>
        <w:gridCol w:w="3485"/>
        <w:gridCol w:w="3485"/>
        <w:gridCol w:w="3486"/>
      </w:tblGrid>
      <w:tr w:rsidR="00CD44D2" w14:paraId="209D2CB7" w14:textId="77777777" w:rsidTr="00EF6AF4">
        <w:tc>
          <w:tcPr>
            <w:tcW w:w="3485" w:type="dxa"/>
          </w:tcPr>
          <w:p w14:paraId="2E3BA64B" w14:textId="039957FB" w:rsidR="00EF6AF4" w:rsidRDefault="00EF6AF4" w:rsidP="002D39DE">
            <w:r>
              <w:rPr>
                <w:noProof/>
              </w:rPr>
              <w:drawing>
                <wp:inline distT="0" distB="0" distL="0" distR="0" wp14:anchorId="2CD0E2D2" wp14:editId="5D5FB638">
                  <wp:extent cx="1541228" cy="2055019"/>
                  <wp:effectExtent l="0" t="9207"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86" cstate="print">
                            <a:extLst>
                              <a:ext uri="{28A0092B-C50C-407E-A947-70E740481C1C}">
                                <a14:useLocalDpi xmlns:a14="http://schemas.microsoft.com/office/drawing/2010/main" val="0"/>
                              </a:ext>
                            </a:extLst>
                          </a:blip>
                          <a:stretch>
                            <a:fillRect/>
                          </a:stretch>
                        </pic:blipFill>
                        <pic:spPr>
                          <a:xfrm rot="5400000">
                            <a:off x="0" y="0"/>
                            <a:ext cx="1545641" cy="2060903"/>
                          </a:xfrm>
                          <a:prstGeom prst="rect">
                            <a:avLst/>
                          </a:prstGeom>
                        </pic:spPr>
                      </pic:pic>
                    </a:graphicData>
                  </a:graphic>
                </wp:inline>
              </w:drawing>
            </w:r>
          </w:p>
        </w:tc>
        <w:tc>
          <w:tcPr>
            <w:tcW w:w="3485" w:type="dxa"/>
          </w:tcPr>
          <w:p w14:paraId="41674E15" w14:textId="33DBB96E" w:rsidR="00EF6AF4" w:rsidRDefault="00EF6AF4" w:rsidP="002D39DE">
            <w:r>
              <w:rPr>
                <w:noProof/>
              </w:rPr>
              <w:drawing>
                <wp:inline distT="0" distB="0" distL="0" distR="0" wp14:anchorId="0F6584F5" wp14:editId="4286F850">
                  <wp:extent cx="1535215" cy="2047002"/>
                  <wp:effectExtent l="0" t="8255" r="0" b="0"/>
                  <wp:docPr id="150" name="Picture 150"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guitar&#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rot="5400000">
                            <a:off x="0" y="0"/>
                            <a:ext cx="1546957" cy="2062659"/>
                          </a:xfrm>
                          <a:prstGeom prst="rect">
                            <a:avLst/>
                          </a:prstGeom>
                        </pic:spPr>
                      </pic:pic>
                    </a:graphicData>
                  </a:graphic>
                </wp:inline>
              </w:drawing>
            </w:r>
          </w:p>
        </w:tc>
        <w:tc>
          <w:tcPr>
            <w:tcW w:w="3486" w:type="dxa"/>
          </w:tcPr>
          <w:p w14:paraId="332B565E" w14:textId="6ABACC57" w:rsidR="00EF6AF4" w:rsidRDefault="00CD44D2" w:rsidP="002D39DE">
            <w:r>
              <w:rPr>
                <w:noProof/>
              </w:rPr>
              <w:drawing>
                <wp:inline distT="0" distB="0" distL="0" distR="0" wp14:anchorId="1B3E1194" wp14:editId="155A673B">
                  <wp:extent cx="2044492" cy="1533466"/>
                  <wp:effectExtent l="0" t="0" r="0" b="0"/>
                  <wp:docPr id="151" name="Picture 151"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engin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rot="10800000">
                            <a:off x="0" y="0"/>
                            <a:ext cx="2059237" cy="1544525"/>
                          </a:xfrm>
                          <a:prstGeom prst="rect">
                            <a:avLst/>
                          </a:prstGeom>
                        </pic:spPr>
                      </pic:pic>
                    </a:graphicData>
                  </a:graphic>
                </wp:inline>
              </w:drawing>
            </w:r>
          </w:p>
        </w:tc>
      </w:tr>
    </w:tbl>
    <w:p w14:paraId="2948FE5A" w14:textId="207233E8" w:rsidR="00EF6AF4" w:rsidRDefault="003A7636" w:rsidP="003A7636">
      <w:pPr>
        <w:pStyle w:val="Caption"/>
        <w:jc w:val="center"/>
      </w:pPr>
      <w:r>
        <w:t>Figure</w:t>
      </w:r>
      <w:r w:rsidR="004F7696">
        <w:t>-</w:t>
      </w:r>
      <w:r w:rsidR="00C82F72">
        <w:t>59</w:t>
      </w:r>
      <w:r>
        <w:t xml:space="preserve"> Housing</w:t>
      </w:r>
    </w:p>
    <w:p w14:paraId="3B399CEB" w14:textId="77777777" w:rsidR="0015182E" w:rsidRDefault="0015182E" w:rsidP="002D39DE"/>
    <w:p w14:paraId="58932EB8" w14:textId="267C86FF" w:rsidR="008E7247" w:rsidRDefault="00F43255" w:rsidP="002D39DE">
      <w:r>
        <w:t>T</w:t>
      </w:r>
      <w:r w:rsidR="00D17098">
        <w:t xml:space="preserve">he strum unit </w:t>
      </w:r>
      <w:r w:rsidR="00130953">
        <w:t xml:space="preserve">was reasonably straightforward to </w:t>
      </w:r>
      <w:r w:rsidR="004E286B">
        <w:t>assemble</w:t>
      </w:r>
      <w:r w:rsidR="00D50438">
        <w:t>; however,</w:t>
      </w:r>
      <w:r w:rsidR="004E286B">
        <w:t xml:space="preserve"> the screws</w:t>
      </w:r>
      <w:r w:rsidR="00F20B02">
        <w:t>, levers,</w:t>
      </w:r>
      <w:r w:rsidR="004E286B">
        <w:t xml:space="preserve"> and string tension adjustment</w:t>
      </w:r>
      <w:r w:rsidR="00991C48">
        <w:t>s</w:t>
      </w:r>
      <w:r w:rsidR="00E11807">
        <w:t xml:space="preserve"> </w:t>
      </w:r>
      <w:r w:rsidR="00D50438">
        <w:t>were time-consuming</w:t>
      </w:r>
      <w:r w:rsidR="007A288F">
        <w:t>.</w:t>
      </w:r>
    </w:p>
    <w:p w14:paraId="5EFF850D" w14:textId="77777777" w:rsidR="007A288F" w:rsidRDefault="007A288F" w:rsidP="002D39DE"/>
    <w:tbl>
      <w:tblPr>
        <w:tblStyle w:val="TableGrid"/>
        <w:tblW w:w="0" w:type="auto"/>
        <w:tblLook w:val="04A0" w:firstRow="1" w:lastRow="0" w:firstColumn="1" w:lastColumn="0" w:noHBand="0" w:noVBand="1"/>
      </w:tblPr>
      <w:tblGrid>
        <w:gridCol w:w="3485"/>
        <w:gridCol w:w="3485"/>
        <w:gridCol w:w="3486"/>
      </w:tblGrid>
      <w:tr w:rsidR="00051D8F" w14:paraId="09DE19DB" w14:textId="77777777" w:rsidTr="00C544BB">
        <w:tc>
          <w:tcPr>
            <w:tcW w:w="3485" w:type="dxa"/>
          </w:tcPr>
          <w:p w14:paraId="76CADF73" w14:textId="39B70699" w:rsidR="00C544BB" w:rsidRDefault="001E1856" w:rsidP="002D39DE">
            <w:r>
              <w:rPr>
                <w:noProof/>
              </w:rPr>
              <w:lastRenderedPageBreak/>
              <w:drawing>
                <wp:inline distT="0" distB="0" distL="0" distR="0" wp14:anchorId="3D84FC9D" wp14:editId="2D7B9877">
                  <wp:extent cx="2055980" cy="1542083"/>
                  <wp:effectExtent l="0" t="0" r="1905" b="1270"/>
                  <wp:docPr id="152" name="Picture 152"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outdoor&#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73845" cy="1555483"/>
                          </a:xfrm>
                          <a:prstGeom prst="rect">
                            <a:avLst/>
                          </a:prstGeom>
                        </pic:spPr>
                      </pic:pic>
                    </a:graphicData>
                  </a:graphic>
                </wp:inline>
              </w:drawing>
            </w:r>
          </w:p>
        </w:tc>
        <w:tc>
          <w:tcPr>
            <w:tcW w:w="3485" w:type="dxa"/>
          </w:tcPr>
          <w:p w14:paraId="5FEB451F" w14:textId="41973DF0" w:rsidR="00C544BB" w:rsidRDefault="001E1856" w:rsidP="002D39DE">
            <w:r>
              <w:rPr>
                <w:noProof/>
              </w:rPr>
              <w:drawing>
                <wp:inline distT="0" distB="0" distL="0" distR="0" wp14:anchorId="622FF89A" wp14:editId="4D14AD0B">
                  <wp:extent cx="1521080" cy="2028156"/>
                  <wp:effectExtent l="0" t="5715"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rot="16200000">
                            <a:off x="0" y="0"/>
                            <a:ext cx="1530235" cy="2040363"/>
                          </a:xfrm>
                          <a:prstGeom prst="rect">
                            <a:avLst/>
                          </a:prstGeom>
                        </pic:spPr>
                      </pic:pic>
                    </a:graphicData>
                  </a:graphic>
                </wp:inline>
              </w:drawing>
            </w:r>
          </w:p>
        </w:tc>
        <w:tc>
          <w:tcPr>
            <w:tcW w:w="3486" w:type="dxa"/>
          </w:tcPr>
          <w:p w14:paraId="5FC7AA53" w14:textId="05AB037C" w:rsidR="00C544BB" w:rsidRDefault="00051D8F" w:rsidP="002D39DE">
            <w:r>
              <w:rPr>
                <w:noProof/>
              </w:rPr>
              <w:drawing>
                <wp:inline distT="0" distB="0" distL="0" distR="0" wp14:anchorId="0CB15483" wp14:editId="01D66CD3">
                  <wp:extent cx="1526672" cy="2035612"/>
                  <wp:effectExtent l="0" t="6668" r="0" b="0"/>
                  <wp:docPr id="154" name="Picture 154"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a machine&#10;&#10;Description automatically generated with low confidence"/>
                          <pic:cNvPicPr/>
                        </pic:nvPicPr>
                        <pic:blipFill>
                          <a:blip r:embed="rId91" cstate="print">
                            <a:extLst>
                              <a:ext uri="{28A0092B-C50C-407E-A947-70E740481C1C}">
                                <a14:useLocalDpi xmlns:a14="http://schemas.microsoft.com/office/drawing/2010/main" val="0"/>
                              </a:ext>
                            </a:extLst>
                          </a:blip>
                          <a:stretch>
                            <a:fillRect/>
                          </a:stretch>
                        </pic:blipFill>
                        <pic:spPr>
                          <a:xfrm rot="16200000">
                            <a:off x="0" y="0"/>
                            <a:ext cx="1537269" cy="2049741"/>
                          </a:xfrm>
                          <a:prstGeom prst="rect">
                            <a:avLst/>
                          </a:prstGeom>
                        </pic:spPr>
                      </pic:pic>
                    </a:graphicData>
                  </a:graphic>
                </wp:inline>
              </w:drawing>
            </w:r>
          </w:p>
        </w:tc>
      </w:tr>
    </w:tbl>
    <w:p w14:paraId="6DB02796" w14:textId="1E2CF382" w:rsidR="00404965" w:rsidRDefault="003A7636" w:rsidP="003A7636">
      <w:pPr>
        <w:pStyle w:val="Caption"/>
        <w:jc w:val="center"/>
      </w:pPr>
      <w:r>
        <w:t>Figure</w:t>
      </w:r>
      <w:r w:rsidR="004F7696">
        <w:t>-</w:t>
      </w:r>
      <w:r w:rsidR="00C82F72">
        <w:t>60</w:t>
      </w:r>
      <w:r>
        <w:t xml:space="preserve"> Strum Unit</w:t>
      </w:r>
    </w:p>
    <w:p w14:paraId="39E90567" w14:textId="77777777" w:rsidR="003A7636" w:rsidRDefault="003A7636" w:rsidP="002D39DE"/>
    <w:p w14:paraId="68B15F69" w14:textId="10E331B1" w:rsidR="004E286B" w:rsidRDefault="00D669E9" w:rsidP="002D39DE">
      <w:r>
        <w:t>Finally, we attach</w:t>
      </w:r>
      <w:r w:rsidR="00352263">
        <w:t>ed</w:t>
      </w:r>
      <w:r>
        <w:t xml:space="preserve"> the </w:t>
      </w:r>
      <w:r w:rsidRPr="004564C0">
        <w:rPr>
          <w:b/>
          <w:bCs/>
          <w:i/>
          <w:iCs/>
        </w:rPr>
        <w:t>headstock</w:t>
      </w:r>
      <w:r>
        <w:t xml:space="preserve"> </w:t>
      </w:r>
      <w:r w:rsidR="00DE7593">
        <w:t>and str</w:t>
      </w:r>
      <w:r w:rsidR="00352263">
        <w:t>u</w:t>
      </w:r>
      <w:r w:rsidR="00DE7593">
        <w:t xml:space="preserve">ng up the device. </w:t>
      </w:r>
      <w:r w:rsidR="00BB48CF">
        <w:t xml:space="preserve">As the strings were </w:t>
      </w:r>
      <w:r w:rsidR="00C34979">
        <w:t xml:space="preserve">slipping aside on the </w:t>
      </w:r>
      <w:r w:rsidR="00BB48CF">
        <w:t>switch</w:t>
      </w:r>
      <w:r w:rsidR="004C5EEF">
        <w:t>es,</w:t>
      </w:r>
      <w:r w:rsidR="00FC13A4">
        <w:t xml:space="preserve"> </w:t>
      </w:r>
      <w:r w:rsidR="004C5EEF">
        <w:t>they</w:t>
      </w:r>
      <w:r w:rsidR="00CA7EC4">
        <w:t xml:space="preserve"> received </w:t>
      </w:r>
      <w:r w:rsidR="00554CDE">
        <w:t xml:space="preserve">individually </w:t>
      </w:r>
      <w:r w:rsidR="002D7857">
        <w:t xml:space="preserve">grooved and milled </w:t>
      </w:r>
      <w:r w:rsidR="00CA7EC4">
        <w:t>custom cap</w:t>
      </w:r>
      <w:r w:rsidR="00554CDE">
        <w:t>s</w:t>
      </w:r>
      <w:r w:rsidR="00A66F07">
        <w:t>.</w:t>
      </w:r>
    </w:p>
    <w:p w14:paraId="0BB1166D" w14:textId="77777777" w:rsidR="003848EB" w:rsidRDefault="003848EB" w:rsidP="002D39DE"/>
    <w:tbl>
      <w:tblPr>
        <w:tblStyle w:val="TableGrid"/>
        <w:tblW w:w="0" w:type="auto"/>
        <w:tblLook w:val="04A0" w:firstRow="1" w:lastRow="0" w:firstColumn="1" w:lastColumn="0" w:noHBand="0" w:noVBand="1"/>
      </w:tblPr>
      <w:tblGrid>
        <w:gridCol w:w="3458"/>
        <w:gridCol w:w="3512"/>
        <w:gridCol w:w="3486"/>
      </w:tblGrid>
      <w:tr w:rsidR="000728CD" w14:paraId="046FFF96" w14:textId="77777777" w:rsidTr="000728CD">
        <w:trPr>
          <w:trHeight w:val="2496"/>
        </w:trPr>
        <w:tc>
          <w:tcPr>
            <w:tcW w:w="3242" w:type="dxa"/>
          </w:tcPr>
          <w:p w14:paraId="3AEC0F6F" w14:textId="75DC1391" w:rsidR="00404965" w:rsidRDefault="000728CD" w:rsidP="002D39DE">
            <w:r>
              <w:rPr>
                <w:noProof/>
              </w:rPr>
              <w:drawing>
                <wp:inline distT="0" distB="0" distL="0" distR="0" wp14:anchorId="16E79212" wp14:editId="156096E8">
                  <wp:extent cx="2061659" cy="154634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067904" cy="1551027"/>
                          </a:xfrm>
                          <a:prstGeom prst="rect">
                            <a:avLst/>
                          </a:prstGeom>
                        </pic:spPr>
                      </pic:pic>
                    </a:graphicData>
                  </a:graphic>
                </wp:inline>
              </w:drawing>
            </w:r>
          </w:p>
        </w:tc>
        <w:tc>
          <w:tcPr>
            <w:tcW w:w="3250" w:type="dxa"/>
          </w:tcPr>
          <w:p w14:paraId="0D18ED4B" w14:textId="34816F0B" w:rsidR="00404965" w:rsidRDefault="000728CD" w:rsidP="002D39DE">
            <w:r>
              <w:rPr>
                <w:noProof/>
              </w:rPr>
              <w:drawing>
                <wp:inline distT="0" distB="0" distL="0" distR="0" wp14:anchorId="648DD6F4" wp14:editId="4BC7E25D">
                  <wp:extent cx="2090058" cy="1567643"/>
                  <wp:effectExtent l="0" t="0" r="5715" b="0"/>
                  <wp:docPr id="156" name="Picture 156" descr="A picture containing wall, indoor, meta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wall, indoor, metal, applianc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102968" cy="1577326"/>
                          </a:xfrm>
                          <a:prstGeom prst="rect">
                            <a:avLst/>
                          </a:prstGeom>
                        </pic:spPr>
                      </pic:pic>
                    </a:graphicData>
                  </a:graphic>
                </wp:inline>
              </w:drawing>
            </w:r>
          </w:p>
        </w:tc>
        <w:tc>
          <w:tcPr>
            <w:tcW w:w="3740" w:type="dxa"/>
          </w:tcPr>
          <w:p w14:paraId="1054132B" w14:textId="4BAEC4F8" w:rsidR="00404965" w:rsidRDefault="000728CD" w:rsidP="002D39DE">
            <w:r>
              <w:rPr>
                <w:noProof/>
              </w:rPr>
              <w:drawing>
                <wp:inline distT="0" distB="0" distL="0" distR="0" wp14:anchorId="0AC72C3F" wp14:editId="5620E0A3">
                  <wp:extent cx="2079037" cy="1559376"/>
                  <wp:effectExtent l="0" t="0" r="0" b="3175"/>
                  <wp:docPr id="157" name="Picture 157" descr="A picture containing indoor, guita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indoor, guitar, black&#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090472" cy="1567952"/>
                          </a:xfrm>
                          <a:prstGeom prst="rect">
                            <a:avLst/>
                          </a:prstGeom>
                        </pic:spPr>
                      </pic:pic>
                    </a:graphicData>
                  </a:graphic>
                </wp:inline>
              </w:drawing>
            </w:r>
          </w:p>
        </w:tc>
      </w:tr>
    </w:tbl>
    <w:p w14:paraId="65BEF7A4" w14:textId="28B425A5" w:rsidR="00B45D08" w:rsidRDefault="003A7636" w:rsidP="003848EB">
      <w:pPr>
        <w:pStyle w:val="Caption"/>
        <w:jc w:val="center"/>
      </w:pPr>
      <w:r>
        <w:t>Figure</w:t>
      </w:r>
      <w:r w:rsidR="004F7696">
        <w:t>-</w:t>
      </w:r>
      <w:r w:rsidR="00C82F72">
        <w:t>61</w:t>
      </w:r>
      <w:r>
        <w:t xml:space="preserve"> </w:t>
      </w:r>
      <w:r w:rsidR="003848EB">
        <w:t>Head Stock</w:t>
      </w:r>
    </w:p>
    <w:p w14:paraId="5DFE3008" w14:textId="77777777" w:rsidR="00924BE0" w:rsidRDefault="00924BE0" w:rsidP="001E682D"/>
    <w:p w14:paraId="422F6810" w14:textId="77777777" w:rsidR="00056969" w:rsidRDefault="0066148D" w:rsidP="00056969">
      <w:pPr>
        <w:keepNext/>
        <w:jc w:val="center"/>
      </w:pPr>
      <w:r w:rsidRPr="0066148D">
        <w:rPr>
          <w:noProof/>
        </w:rPr>
        <w:drawing>
          <wp:inline distT="0" distB="0" distL="0" distR="0" wp14:anchorId="7BDA4830" wp14:editId="09FB42BE">
            <wp:extent cx="4099220" cy="5480250"/>
            <wp:effectExtent l="0" t="4762" r="0" b="0"/>
            <wp:docPr id="1457076114" name="Picture 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76114" name="Picture 1" descr="A picture containing indoor&#10;&#10;Description automatically generated"/>
                    <pic:cNvPicPr/>
                  </pic:nvPicPr>
                  <pic:blipFill>
                    <a:blip r:embed="rId95"/>
                    <a:stretch>
                      <a:fillRect/>
                    </a:stretch>
                  </pic:blipFill>
                  <pic:spPr>
                    <a:xfrm rot="16200000">
                      <a:off x="0" y="0"/>
                      <a:ext cx="4104297" cy="5487038"/>
                    </a:xfrm>
                    <a:prstGeom prst="rect">
                      <a:avLst/>
                    </a:prstGeom>
                  </pic:spPr>
                </pic:pic>
              </a:graphicData>
            </a:graphic>
          </wp:inline>
        </w:drawing>
      </w:r>
    </w:p>
    <w:p w14:paraId="61BC0E7B" w14:textId="62259B80" w:rsidR="00924BE0" w:rsidRDefault="00056969" w:rsidP="00056969">
      <w:pPr>
        <w:pStyle w:val="Caption"/>
        <w:jc w:val="center"/>
      </w:pPr>
      <w:r>
        <w:t>Figure-</w:t>
      </w:r>
      <w:r w:rsidR="00211642">
        <w:t>62</w:t>
      </w:r>
      <w:r>
        <w:t xml:space="preserve"> </w:t>
      </w:r>
      <w:r w:rsidR="000921ED">
        <w:t>Inside</w:t>
      </w:r>
    </w:p>
    <w:p w14:paraId="3F24F284" w14:textId="54732E17" w:rsidR="00B61E92" w:rsidRDefault="007A41E6" w:rsidP="00924BE0">
      <w:pPr>
        <w:jc w:val="center"/>
      </w:pPr>
      <w:r>
        <w:rPr>
          <w:noProof/>
        </w:rPr>
        <w:lastRenderedPageBreak/>
        <w:drawing>
          <wp:inline distT="0" distB="0" distL="0" distR="0" wp14:anchorId="716B68E5" wp14:editId="4B876F9A">
            <wp:extent cx="2412993" cy="6609856"/>
            <wp:effectExtent l="0" t="3175" r="381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96" cstate="print">
                      <a:extLst>
                        <a:ext uri="{28A0092B-C50C-407E-A947-70E740481C1C}">
                          <a14:useLocalDpi xmlns:a14="http://schemas.microsoft.com/office/drawing/2010/main" val="0"/>
                        </a:ext>
                      </a:extLst>
                    </a:blip>
                    <a:stretch>
                      <a:fillRect/>
                    </a:stretch>
                  </pic:blipFill>
                  <pic:spPr>
                    <a:xfrm rot="5400000">
                      <a:off x="0" y="0"/>
                      <a:ext cx="2434406" cy="6668511"/>
                    </a:xfrm>
                    <a:prstGeom prst="rect">
                      <a:avLst/>
                    </a:prstGeom>
                  </pic:spPr>
                </pic:pic>
              </a:graphicData>
            </a:graphic>
          </wp:inline>
        </w:drawing>
      </w:r>
    </w:p>
    <w:p w14:paraId="755D024B" w14:textId="77778D25" w:rsidR="00586ABE" w:rsidRDefault="00B61E92" w:rsidP="00B61E92">
      <w:pPr>
        <w:pStyle w:val="Caption"/>
        <w:jc w:val="center"/>
      </w:pPr>
      <w:r>
        <w:t>Figure</w:t>
      </w:r>
      <w:r w:rsidR="004F7696">
        <w:t>-</w:t>
      </w:r>
      <w:r w:rsidR="00211642">
        <w:t>63</w:t>
      </w:r>
      <w:r>
        <w:t xml:space="preserve"> Final Prototype</w:t>
      </w:r>
    </w:p>
    <w:p w14:paraId="64E75C1E" w14:textId="77777777" w:rsidR="00E06373" w:rsidRDefault="00E06373" w:rsidP="002D39DE"/>
    <w:p w14:paraId="50950822" w14:textId="5E618DC1" w:rsidR="00FF6CA7" w:rsidRDefault="004F0CC7" w:rsidP="00501BBB">
      <w:r>
        <w:t xml:space="preserve">The </w:t>
      </w:r>
      <w:r w:rsidR="009376C8">
        <w:t xml:space="preserve">total </w:t>
      </w:r>
      <w:r w:rsidR="008A5A47">
        <w:t>manufacturing</w:t>
      </w:r>
      <w:r>
        <w:t xml:space="preserve"> time (200+ hours) exceeded even the worst pessimistic estimations, and the early </w:t>
      </w:r>
      <w:r w:rsidR="003A2827">
        <w:t>project start</w:t>
      </w:r>
      <w:r>
        <w:t xml:space="preserve"> paid off its dividends. </w:t>
      </w:r>
      <w:r w:rsidR="00404965">
        <w:t xml:space="preserve">The complete </w:t>
      </w:r>
      <w:r w:rsidR="00404965" w:rsidRPr="00CB018E">
        <w:rPr>
          <w:b/>
          <w:bCs/>
          <w:i/>
          <w:iCs/>
        </w:rPr>
        <w:t>photo gallery</w:t>
      </w:r>
      <w:r w:rsidR="00404965">
        <w:t xml:space="preserve"> </w:t>
      </w:r>
      <w:r w:rsidR="0052156B">
        <w:t>(</w:t>
      </w:r>
      <w:r w:rsidR="00404965">
        <w:t>180</w:t>
      </w:r>
      <w:r w:rsidR="0052156B">
        <w:t>+</w:t>
      </w:r>
      <w:r w:rsidR="00404965">
        <w:t xml:space="preserve"> images</w:t>
      </w:r>
      <w:r w:rsidR="0052156B">
        <w:t>)</w:t>
      </w:r>
      <w:r w:rsidR="00404965">
        <w:t xml:space="preserve"> is available on the link in the App</w:t>
      </w:r>
      <w:r w:rsidR="003700B8">
        <w:t>endices.</w:t>
      </w:r>
      <w:r w:rsidR="00217B8F">
        <w:t xml:space="preserve"> </w:t>
      </w:r>
    </w:p>
    <w:p w14:paraId="506493F0" w14:textId="77777777" w:rsidR="00545A01" w:rsidRDefault="00545A01" w:rsidP="00070EF6"/>
    <w:p w14:paraId="1180D063" w14:textId="6C589BA2" w:rsidR="00BA33E6" w:rsidRDefault="00BA33E6" w:rsidP="00261CBA">
      <w:pPr>
        <w:pStyle w:val="Heading3"/>
      </w:pPr>
      <w:bookmarkStart w:id="78" w:name="_Toc137611466"/>
      <w:r>
        <w:t>5.1.3. Microcontroller</w:t>
      </w:r>
      <w:bookmarkEnd w:id="78"/>
    </w:p>
    <w:p w14:paraId="1ED9D1BF" w14:textId="77777777" w:rsidR="00BC5397" w:rsidRPr="00BC5397" w:rsidRDefault="00BC5397" w:rsidP="00BC5397"/>
    <w:p w14:paraId="3E515422" w14:textId="49B66192" w:rsidR="00CF1C2E" w:rsidRDefault="00261CBA" w:rsidP="0012155B">
      <w:pPr>
        <w:pStyle w:val="Heading4"/>
      </w:pPr>
      <w:r>
        <w:t>5.1.</w:t>
      </w:r>
      <w:r w:rsidR="00CF1C2E">
        <w:t>3</w:t>
      </w:r>
      <w:r>
        <w:t>.</w:t>
      </w:r>
      <w:r w:rsidR="00CF1C2E">
        <w:t>1</w:t>
      </w:r>
      <w:r>
        <w:t xml:space="preserve"> </w:t>
      </w:r>
      <w:r w:rsidR="00FF202D" w:rsidRPr="0012155B">
        <w:t>Options</w:t>
      </w:r>
    </w:p>
    <w:p w14:paraId="16550F84" w14:textId="77777777" w:rsidR="00D00D63" w:rsidRDefault="00D00D63" w:rsidP="00D00D63"/>
    <w:p w14:paraId="6164BF18" w14:textId="1484590E" w:rsidR="00CF3375" w:rsidRDefault="00CB2E95" w:rsidP="00D00D63">
      <w:r>
        <w:t>Our microcontroller</w:t>
      </w:r>
      <w:r w:rsidR="003750CB">
        <w:t xml:space="preserve"> must </w:t>
      </w:r>
      <w:r w:rsidR="00B17797">
        <w:t xml:space="preserve">be Wi-Fi-capable </w:t>
      </w:r>
      <w:r w:rsidR="00CB5707">
        <w:t>with at least</w:t>
      </w:r>
      <w:r w:rsidR="00830893">
        <w:t xml:space="preserve"> </w:t>
      </w:r>
      <w:r w:rsidR="003750CB">
        <w:t xml:space="preserve">26 </w:t>
      </w:r>
      <w:r w:rsidR="00830893">
        <w:t xml:space="preserve">digital </w:t>
      </w:r>
      <w:r w:rsidR="003750CB">
        <w:t>pins</w:t>
      </w:r>
      <w:r w:rsidR="00830893">
        <w:t xml:space="preserve"> </w:t>
      </w:r>
      <w:r w:rsidR="00D813B3">
        <w:t xml:space="preserve">and </w:t>
      </w:r>
      <w:r w:rsidR="00C80765">
        <w:t>b</w:t>
      </w:r>
      <w:r w:rsidR="00D813B3">
        <w:t>i</w:t>
      </w:r>
      <w:r w:rsidR="00C80765">
        <w:t>directional</w:t>
      </w:r>
      <w:r w:rsidR="00D813B3">
        <w:t xml:space="preserve"> USB communication</w:t>
      </w:r>
      <w:r w:rsidR="00830893">
        <w:t xml:space="preserve">, </w:t>
      </w:r>
      <w:r w:rsidR="003750CB">
        <w:t xml:space="preserve"> </w:t>
      </w:r>
      <w:r w:rsidR="006B2914">
        <w:t xml:space="preserve">leaving us </w:t>
      </w:r>
      <w:r w:rsidR="008B7877">
        <w:t>with</w:t>
      </w:r>
      <w:r w:rsidR="003C0D04">
        <w:t xml:space="preserve"> </w:t>
      </w:r>
      <w:r w:rsidR="006B2914">
        <w:t xml:space="preserve">Arduino </w:t>
      </w:r>
      <w:r w:rsidR="006B2914" w:rsidRPr="00CB5707">
        <w:rPr>
          <w:b/>
          <w:bCs/>
        </w:rPr>
        <w:t>Leonardo</w:t>
      </w:r>
      <w:r w:rsidR="006B2914">
        <w:t xml:space="preserve">, </w:t>
      </w:r>
      <w:r w:rsidR="006B2914" w:rsidRPr="00CB5707">
        <w:rPr>
          <w:b/>
          <w:bCs/>
        </w:rPr>
        <w:t>Due</w:t>
      </w:r>
      <w:r w:rsidR="006B2914">
        <w:t xml:space="preserve"> and </w:t>
      </w:r>
      <w:r w:rsidR="006B2914" w:rsidRPr="00CB5707">
        <w:rPr>
          <w:b/>
          <w:bCs/>
        </w:rPr>
        <w:t>Mega</w:t>
      </w:r>
      <w:r w:rsidR="006B2914">
        <w:t>.</w:t>
      </w:r>
    </w:p>
    <w:p w14:paraId="49DA6C02" w14:textId="77777777" w:rsidR="00A67D6D" w:rsidRDefault="00A67D6D" w:rsidP="00D00D63"/>
    <w:p w14:paraId="53DF05D7" w14:textId="77777777" w:rsidR="006D0371" w:rsidRDefault="006D0371" w:rsidP="006D0371">
      <w:pPr>
        <w:keepNext/>
      </w:pPr>
      <w:r>
        <w:rPr>
          <w:noProof/>
        </w:rPr>
        <w:drawing>
          <wp:inline distT="0" distB="0" distL="0" distR="0" wp14:anchorId="3954012C" wp14:editId="2D8AFA6A">
            <wp:extent cx="6645910" cy="1543685"/>
            <wp:effectExtent l="0" t="0" r="254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6645910" cy="1543685"/>
                    </a:xfrm>
                    <a:prstGeom prst="rect">
                      <a:avLst/>
                    </a:prstGeom>
                  </pic:spPr>
                </pic:pic>
              </a:graphicData>
            </a:graphic>
          </wp:inline>
        </w:drawing>
      </w:r>
    </w:p>
    <w:p w14:paraId="1F339ADE" w14:textId="531FA543" w:rsidR="006D0371" w:rsidRDefault="006D0371" w:rsidP="00F118FD">
      <w:pPr>
        <w:pStyle w:val="Caption"/>
        <w:jc w:val="center"/>
      </w:pPr>
      <w:bookmarkStart w:id="79" w:name="_Toc137594703"/>
      <w:r>
        <w:t>Figure</w:t>
      </w:r>
      <w:r w:rsidR="001548AE">
        <w:t>-</w:t>
      </w:r>
      <w:fldSimple w:instr=" SEQ Figure \* ARABIC ">
        <w:r w:rsidR="00587420">
          <w:rPr>
            <w:noProof/>
          </w:rPr>
          <w:t>26</w:t>
        </w:r>
      </w:fldSimple>
      <w:r>
        <w:t xml:space="preserve"> </w:t>
      </w:r>
      <w:r w:rsidR="00F118FD">
        <w:t xml:space="preserve">Comparision </w:t>
      </w:r>
      <w:r w:rsidR="00F118FD" w:rsidRPr="00F118FD">
        <w:rPr>
          <w:b w:val="0"/>
          <w:bCs/>
        </w:rPr>
        <w:t>(Appendix/Arduino_Selection.drawio)</w:t>
      </w:r>
      <w:bookmarkEnd w:id="79"/>
    </w:p>
    <w:p w14:paraId="4AABACBC" w14:textId="77777777" w:rsidR="00D00439" w:rsidRDefault="00D00439" w:rsidP="00D00D63"/>
    <w:p w14:paraId="352ED09D" w14:textId="4B0C3A36" w:rsidR="00E738A3" w:rsidRDefault="00CB5707" w:rsidP="00D00D63">
      <w:r w:rsidRPr="00CB5707">
        <w:rPr>
          <w:b/>
          <w:bCs/>
          <w:i/>
          <w:iCs/>
        </w:rPr>
        <w:t xml:space="preserve">Arduino </w:t>
      </w:r>
      <w:r w:rsidR="00711C2A" w:rsidRPr="00CB5707">
        <w:rPr>
          <w:b/>
          <w:bCs/>
          <w:i/>
          <w:iCs/>
        </w:rPr>
        <w:t>Due</w:t>
      </w:r>
      <w:r w:rsidR="00711C2A">
        <w:t xml:space="preserve"> is not the most economical option</w:t>
      </w:r>
      <w:r w:rsidR="00E24648">
        <w:t>. Still,</w:t>
      </w:r>
      <w:r w:rsidR="00711C2A">
        <w:t xml:space="preserve"> it has</w:t>
      </w:r>
      <w:r w:rsidR="0036308C">
        <w:t xml:space="preserve"> the required amount of pins, </w:t>
      </w:r>
      <w:r w:rsidR="007B5CBF">
        <w:t>a powerful processor, and, most importantly,</w:t>
      </w:r>
      <w:r w:rsidR="009B46E3">
        <w:t xml:space="preserve"> can operate as a</w:t>
      </w:r>
      <w:r w:rsidR="0067345C">
        <w:t xml:space="preserve"> bidirectional</w:t>
      </w:r>
      <w:r w:rsidR="009B46E3">
        <w:t xml:space="preserve"> USB host</w:t>
      </w:r>
      <w:r w:rsidR="00E24648">
        <w:t xml:space="preserve"> </w:t>
      </w:r>
      <w:r w:rsidR="0051670D">
        <w:t xml:space="preserve">like </w:t>
      </w:r>
      <w:r w:rsidR="0033762E">
        <w:t>conventional</w:t>
      </w:r>
      <w:r w:rsidR="00D37BEA">
        <w:t xml:space="preserve"> keyboard</w:t>
      </w:r>
      <w:r w:rsidR="00F32854">
        <w:t>s</w:t>
      </w:r>
      <w:r w:rsidR="00D37BEA">
        <w:t>.</w:t>
      </w:r>
    </w:p>
    <w:p w14:paraId="1BBE8375" w14:textId="77777777" w:rsidR="00BC5397" w:rsidRDefault="00BC5397" w:rsidP="00D00D63"/>
    <w:p w14:paraId="57EAFD52" w14:textId="77777777" w:rsidR="00545A01" w:rsidRDefault="00545A01" w:rsidP="00D00D63"/>
    <w:p w14:paraId="797123BD" w14:textId="77777777" w:rsidR="00545A01" w:rsidRDefault="00545A01" w:rsidP="00D00D63"/>
    <w:p w14:paraId="2EA1A5AA" w14:textId="77777777" w:rsidR="00545A01" w:rsidRPr="00D00D63" w:rsidRDefault="00545A01" w:rsidP="00D00D63"/>
    <w:p w14:paraId="2443268C" w14:textId="7E912062" w:rsidR="00EC2C05" w:rsidRDefault="00BA33E6" w:rsidP="00B101EF">
      <w:pPr>
        <w:pStyle w:val="Heading4"/>
      </w:pPr>
      <w:r>
        <w:t>5.1.3.</w:t>
      </w:r>
      <w:r w:rsidR="00CF1C2E">
        <w:t>2</w:t>
      </w:r>
      <w:r>
        <w:t xml:space="preserve"> </w:t>
      </w:r>
      <w:r w:rsidRPr="00B101EF">
        <w:t>Microcontroller</w:t>
      </w:r>
      <w:r>
        <w:t xml:space="preserve"> </w:t>
      </w:r>
      <w:r w:rsidR="00CF1C2E">
        <w:t>Programming</w:t>
      </w:r>
    </w:p>
    <w:p w14:paraId="6B938307" w14:textId="77777777" w:rsidR="00264469" w:rsidRDefault="00264469" w:rsidP="00264469"/>
    <w:p w14:paraId="1D0E10BF" w14:textId="062B484A" w:rsidR="00264469" w:rsidRDefault="008A1573" w:rsidP="00264469">
      <w:r>
        <w:t xml:space="preserve">Our ultimate goal is to read the </w:t>
      </w:r>
      <w:r w:rsidR="007C43B4">
        <w:t xml:space="preserve">device's </w:t>
      </w:r>
      <w:r>
        <w:t>state</w:t>
      </w:r>
      <w:r w:rsidR="00237F7B">
        <w:t>. W</w:t>
      </w:r>
      <w:r w:rsidR="004C4AF9">
        <w:t>hen state chang</w:t>
      </w:r>
      <w:r w:rsidR="00531F94">
        <w:t>e</w:t>
      </w:r>
      <w:r w:rsidR="004C4AF9">
        <w:t xml:space="preserve"> happen</w:t>
      </w:r>
      <w:r w:rsidR="00531F94">
        <w:t>s</w:t>
      </w:r>
      <w:r w:rsidR="004C6421">
        <w:t>,</w:t>
      </w:r>
      <w:r w:rsidR="004C4AF9">
        <w:t xml:space="preserve"> </w:t>
      </w:r>
      <w:r w:rsidR="00632092">
        <w:t>they</w:t>
      </w:r>
      <w:r w:rsidR="004C4AF9">
        <w:t xml:space="preserve"> </w:t>
      </w:r>
      <w:r w:rsidR="00632092">
        <w:t>are</w:t>
      </w:r>
      <w:r w:rsidR="004C4AF9">
        <w:t xml:space="preserve"> communicated </w:t>
      </w:r>
      <w:r w:rsidR="004C6421">
        <w:t>through USB as sequence</w:t>
      </w:r>
      <w:r w:rsidR="00947A55">
        <w:t>s</w:t>
      </w:r>
      <w:r w:rsidR="004C6421">
        <w:t xml:space="preserve"> of </w:t>
      </w:r>
      <w:r w:rsidR="00300909">
        <w:t xml:space="preserve">emulated </w:t>
      </w:r>
      <w:r w:rsidR="004C6421">
        <w:t xml:space="preserve">keyboard presses. </w:t>
      </w:r>
      <w:r w:rsidR="006A2BB3">
        <w:t xml:space="preserve">We may use simplified </w:t>
      </w:r>
      <w:r w:rsidR="006A2BB3" w:rsidRPr="004F7D93">
        <w:rPr>
          <w:b/>
          <w:bCs/>
          <w:i/>
          <w:iCs/>
        </w:rPr>
        <w:t>state machine</w:t>
      </w:r>
      <w:r w:rsidR="006A2BB3">
        <w:rPr>
          <w:b/>
          <w:bCs/>
          <w:i/>
          <w:iCs/>
        </w:rPr>
        <w:t>s</w:t>
      </w:r>
      <w:r w:rsidR="006A2BB3">
        <w:t xml:space="preserve"> to determine currently activated switches. </w:t>
      </w:r>
      <w:r w:rsidR="00A34AA8">
        <w:t>W</w:t>
      </w:r>
      <w:r w:rsidR="001A1701">
        <w:t xml:space="preserve">e </w:t>
      </w:r>
      <w:r w:rsidR="009F7084">
        <w:t xml:space="preserve">must differentiate previous and current </w:t>
      </w:r>
      <w:r w:rsidR="008F2FCF">
        <w:t>condition</w:t>
      </w:r>
      <w:r w:rsidR="009F7084">
        <w:t>s for frets</w:t>
      </w:r>
      <w:r w:rsidR="006A2BB3">
        <w:t>/</w:t>
      </w:r>
      <w:r w:rsidR="009F7084">
        <w:t xml:space="preserve">strums. </w:t>
      </w:r>
      <w:r w:rsidR="001C4020">
        <w:t>W</w:t>
      </w:r>
      <w:r w:rsidR="0038755B">
        <w:t xml:space="preserve">e </w:t>
      </w:r>
      <w:r w:rsidR="00F93371">
        <w:t>allocate</w:t>
      </w:r>
      <w:r w:rsidR="0038204A">
        <w:t xml:space="preserve"> </w:t>
      </w:r>
      <w:r w:rsidR="00371FB0">
        <w:t xml:space="preserve">a pair of </w:t>
      </w:r>
      <w:r w:rsidR="002F16E8">
        <w:t>6/20</w:t>
      </w:r>
      <w:r w:rsidR="004D4D1D">
        <w:t xml:space="preserve"> 2D </w:t>
      </w:r>
      <w:r w:rsidR="0038204A">
        <w:t>matr</w:t>
      </w:r>
      <w:r w:rsidR="004D4D1D">
        <w:t>i</w:t>
      </w:r>
      <w:r w:rsidR="00B973BF">
        <w:t>ces</w:t>
      </w:r>
      <w:r w:rsidR="0038204A">
        <w:t xml:space="preserve"> </w:t>
      </w:r>
      <w:r w:rsidR="00B973BF">
        <w:t>and length-six array</w:t>
      </w:r>
      <w:r w:rsidR="00371FB0">
        <w:t>s</w:t>
      </w:r>
      <w:r w:rsidR="00973C3B">
        <w:t xml:space="preserve"> </w:t>
      </w:r>
      <w:r w:rsidR="0038204A">
        <w:t>for the frets</w:t>
      </w:r>
      <w:r w:rsidR="00F93371">
        <w:t xml:space="preserve"> and</w:t>
      </w:r>
      <w:r w:rsidR="00B973BF">
        <w:t xml:space="preserve"> strums</w:t>
      </w:r>
      <w:r w:rsidR="0056353D">
        <w:t>.</w:t>
      </w:r>
      <w:r w:rsidR="00A2509C">
        <w:t xml:space="preserve"> </w:t>
      </w:r>
      <w:r w:rsidR="00BF228F">
        <w:t>The initial values are reversed as we used pull-up resistors</w:t>
      </w:r>
      <w:r w:rsidR="007C2198">
        <w:t xml:space="preserve">: </w:t>
      </w:r>
      <w:r w:rsidR="00BF228F">
        <w:t xml:space="preserve">zero means </w:t>
      </w:r>
      <w:r w:rsidR="008F2FCF">
        <w:t>pressed</w:t>
      </w:r>
      <w:r w:rsidR="00BF228F">
        <w:t>, and one</w:t>
      </w:r>
      <w:r w:rsidR="007C2198">
        <w:t xml:space="preserve"> means </w:t>
      </w:r>
      <w:r w:rsidR="008F2FCF">
        <w:t>released</w:t>
      </w:r>
      <w:r w:rsidR="004A7740">
        <w:t>.</w:t>
      </w:r>
    </w:p>
    <w:p w14:paraId="46F2515A" w14:textId="77777777" w:rsidR="0076353F" w:rsidRDefault="0076353F" w:rsidP="00264469"/>
    <w:p w14:paraId="00493F08" w14:textId="77777777" w:rsidR="0076353F" w:rsidRDefault="0076353F" w:rsidP="0076353F">
      <w:pPr>
        <w:keepNext/>
      </w:pPr>
      <w:r w:rsidRPr="0076353F">
        <w:rPr>
          <w:noProof/>
        </w:rPr>
        <w:drawing>
          <wp:inline distT="0" distB="0" distL="0" distR="0" wp14:anchorId="7459F977" wp14:editId="27D82F99">
            <wp:extent cx="6645910" cy="2357120"/>
            <wp:effectExtent l="0" t="0" r="2540" b="5080"/>
            <wp:docPr id="159" name="Picture 15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alendar&#10;&#10;Description automatically generated"/>
                    <pic:cNvPicPr/>
                  </pic:nvPicPr>
                  <pic:blipFill>
                    <a:blip r:embed="rId98"/>
                    <a:stretch>
                      <a:fillRect/>
                    </a:stretch>
                  </pic:blipFill>
                  <pic:spPr>
                    <a:xfrm>
                      <a:off x="0" y="0"/>
                      <a:ext cx="6645910" cy="2357120"/>
                    </a:xfrm>
                    <a:prstGeom prst="rect">
                      <a:avLst/>
                    </a:prstGeom>
                  </pic:spPr>
                </pic:pic>
              </a:graphicData>
            </a:graphic>
          </wp:inline>
        </w:drawing>
      </w:r>
    </w:p>
    <w:p w14:paraId="679058E7" w14:textId="3C3DAC1A" w:rsidR="0076353F" w:rsidRDefault="0076353F" w:rsidP="0076353F">
      <w:pPr>
        <w:pStyle w:val="Caption"/>
        <w:jc w:val="center"/>
      </w:pPr>
      <w:r>
        <w:t>Figure</w:t>
      </w:r>
      <w:r w:rsidR="001548AE">
        <w:t>-</w:t>
      </w:r>
      <w:r w:rsidR="00211642">
        <w:t>65</w:t>
      </w:r>
      <w:r>
        <w:t xml:space="preserve"> Initialisation</w:t>
      </w:r>
      <w:r w:rsidR="00BE52EC">
        <w:t xml:space="preserve"> </w:t>
      </w:r>
      <w:r w:rsidR="00BE52EC" w:rsidRPr="00BE52EC">
        <w:rPr>
          <w:b w:val="0"/>
          <w:bCs/>
        </w:rPr>
        <w:t>(Appendix/Code/Hardware/controller.ino)</w:t>
      </w:r>
    </w:p>
    <w:p w14:paraId="3FA0D6C7" w14:textId="77777777" w:rsidR="0063001E" w:rsidRDefault="0063001E" w:rsidP="00264469"/>
    <w:p w14:paraId="16AA1479" w14:textId="719B6493" w:rsidR="00471535" w:rsidRDefault="00344761" w:rsidP="00264469">
      <w:r>
        <w:t>W</w:t>
      </w:r>
      <w:r w:rsidR="00690607">
        <w:t>e activate the column pins with each loop</w:t>
      </w:r>
      <w:r w:rsidR="00866148">
        <w:t xml:space="preserve"> </w:t>
      </w:r>
      <w:r w:rsidR="00DC3274">
        <w:t>and read</w:t>
      </w:r>
      <w:r w:rsidR="006E0BA1">
        <w:t xml:space="preserve"> individual row values, </w:t>
      </w:r>
      <w:r w:rsidR="00CC6495">
        <w:t xml:space="preserve">updating </w:t>
      </w:r>
      <w:r w:rsidR="00690607">
        <w:t xml:space="preserve">the </w:t>
      </w:r>
      <w:r w:rsidR="00CC6495">
        <w:t xml:space="preserve">previous and current </w:t>
      </w:r>
      <w:r w:rsidR="00690607">
        <w:t>button states</w:t>
      </w:r>
      <w:r w:rsidR="00CC6495">
        <w:t xml:space="preserve">. </w:t>
      </w:r>
    </w:p>
    <w:p w14:paraId="165475B0" w14:textId="77777777" w:rsidR="00471535" w:rsidRDefault="00471535" w:rsidP="00264469"/>
    <w:p w14:paraId="531C898D" w14:textId="77777777" w:rsidR="002D60D3" w:rsidRDefault="002D60D3" w:rsidP="002D60D3">
      <w:pPr>
        <w:keepNext/>
      </w:pPr>
      <w:r w:rsidRPr="002D60D3">
        <w:rPr>
          <w:noProof/>
        </w:rPr>
        <w:drawing>
          <wp:inline distT="0" distB="0" distL="0" distR="0" wp14:anchorId="34796DC4" wp14:editId="7A0CBABC">
            <wp:extent cx="6645910" cy="2849880"/>
            <wp:effectExtent l="0" t="0" r="2540" b="7620"/>
            <wp:docPr id="161" name="Picture 1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pic:cNvPicPr/>
                  </pic:nvPicPr>
                  <pic:blipFill>
                    <a:blip r:embed="rId99"/>
                    <a:stretch>
                      <a:fillRect/>
                    </a:stretch>
                  </pic:blipFill>
                  <pic:spPr>
                    <a:xfrm>
                      <a:off x="0" y="0"/>
                      <a:ext cx="6645910" cy="2849880"/>
                    </a:xfrm>
                    <a:prstGeom prst="rect">
                      <a:avLst/>
                    </a:prstGeom>
                  </pic:spPr>
                </pic:pic>
              </a:graphicData>
            </a:graphic>
          </wp:inline>
        </w:drawing>
      </w:r>
    </w:p>
    <w:p w14:paraId="7305B979" w14:textId="75407319" w:rsidR="002D60D3" w:rsidRDefault="002D60D3" w:rsidP="006C4C15">
      <w:pPr>
        <w:pStyle w:val="Caption"/>
        <w:jc w:val="center"/>
        <w:rPr>
          <w:b w:val="0"/>
          <w:bCs/>
        </w:rPr>
      </w:pPr>
      <w:r>
        <w:t>Figure</w:t>
      </w:r>
      <w:r w:rsidR="001548AE">
        <w:t>-</w:t>
      </w:r>
      <w:r w:rsidR="008844BC">
        <w:t>66</w:t>
      </w:r>
      <w:r>
        <w:t xml:space="preserve"> </w:t>
      </w:r>
      <w:r w:rsidR="006C4C15">
        <w:t xml:space="preserve">State Update </w:t>
      </w:r>
      <w:r w:rsidR="006C4C15" w:rsidRPr="00BE52EC">
        <w:rPr>
          <w:b w:val="0"/>
          <w:bCs/>
        </w:rPr>
        <w:t>(Appendix/Code/Hardware/controller.ino)</w:t>
      </w:r>
    </w:p>
    <w:p w14:paraId="19AF60BF" w14:textId="77777777" w:rsidR="001D1F9E" w:rsidRDefault="001D1F9E" w:rsidP="001D1F9E"/>
    <w:p w14:paraId="4E730EB3" w14:textId="77777777" w:rsidR="003B04EA" w:rsidRPr="001D1F9E" w:rsidRDefault="003B04EA" w:rsidP="001D1F9E"/>
    <w:p w14:paraId="298A77AB" w14:textId="4C73B657" w:rsidR="008A09FE" w:rsidRDefault="00550E64" w:rsidP="00264469">
      <w:r>
        <w:t>Messages</w:t>
      </w:r>
      <w:r w:rsidR="003B63B8">
        <w:t xml:space="preserve"> are sent</w:t>
      </w:r>
      <w:r w:rsidR="009636B6">
        <w:t xml:space="preserve"> </w:t>
      </w:r>
      <w:r w:rsidR="006D7AA2">
        <w:t xml:space="preserve">by </w:t>
      </w:r>
      <w:r w:rsidR="009B514B">
        <w:t>comparing</w:t>
      </w:r>
      <w:r w:rsidR="006D7AA2">
        <w:t xml:space="preserve"> </w:t>
      </w:r>
      <w:r w:rsidR="000F7FE0">
        <w:t>pairs of</w:t>
      </w:r>
      <w:r w:rsidR="008D120B">
        <w:t xml:space="preserve"> array position</w:t>
      </w:r>
      <w:r w:rsidR="006D7AA2">
        <w:t>s</w:t>
      </w:r>
      <w:r w:rsidR="008D120B">
        <w:t xml:space="preserve"> </w:t>
      </w:r>
      <w:r w:rsidR="009B514B">
        <w:t xml:space="preserve">in </w:t>
      </w:r>
      <w:r w:rsidR="00DA0134">
        <w:t>current and previous</w:t>
      </w:r>
      <w:r w:rsidR="00B827A4">
        <w:t xml:space="preserve"> readings</w:t>
      </w:r>
      <w:r w:rsidR="00DA0134">
        <w:t xml:space="preserve"> </w:t>
      </w:r>
      <w:r w:rsidR="00A96BFF">
        <w:t xml:space="preserve">and </w:t>
      </w:r>
      <w:r w:rsidR="00970F4E">
        <w:t>emulat</w:t>
      </w:r>
      <w:r w:rsidR="003B63B8">
        <w:t>ing</w:t>
      </w:r>
      <w:r w:rsidR="00970F4E">
        <w:t xml:space="preserve"> </w:t>
      </w:r>
      <w:r w:rsidR="001F2DBD">
        <w:t>keystroke</w:t>
      </w:r>
      <w:r w:rsidR="00C95E43">
        <w:t xml:space="preserve"> actions</w:t>
      </w:r>
      <w:r w:rsidR="001F2DBD">
        <w:t xml:space="preserve"> </w:t>
      </w:r>
      <w:r w:rsidR="009A0F4C">
        <w:t>with</w:t>
      </w:r>
      <w:r w:rsidR="001F2DBD">
        <w:t xml:space="preserve"> </w:t>
      </w:r>
      <w:r w:rsidR="00D56FFE">
        <w:t>state change</w:t>
      </w:r>
      <w:r w:rsidR="00003D50">
        <w:t xml:space="preserve"> properties</w:t>
      </w:r>
      <w:r w:rsidR="00942B31">
        <w:t>.</w:t>
      </w:r>
    </w:p>
    <w:p w14:paraId="1165F75E" w14:textId="77777777" w:rsidR="00C96289" w:rsidRDefault="00C96289" w:rsidP="00264469"/>
    <w:p w14:paraId="64E2D835" w14:textId="77777777" w:rsidR="00C96289" w:rsidRDefault="00C96289" w:rsidP="00C96289">
      <w:pPr>
        <w:keepNext/>
      </w:pPr>
      <w:r w:rsidRPr="00C96289">
        <w:rPr>
          <w:noProof/>
        </w:rPr>
        <w:drawing>
          <wp:inline distT="0" distB="0" distL="0" distR="0" wp14:anchorId="3569B274" wp14:editId="45EE64EE">
            <wp:extent cx="6645910" cy="3449955"/>
            <wp:effectExtent l="0" t="0" r="2540" b="0"/>
            <wp:docPr id="162" name="Picture 1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 letter&#10;&#10;Description automatically generated"/>
                    <pic:cNvPicPr/>
                  </pic:nvPicPr>
                  <pic:blipFill>
                    <a:blip r:embed="rId100"/>
                    <a:stretch>
                      <a:fillRect/>
                    </a:stretch>
                  </pic:blipFill>
                  <pic:spPr>
                    <a:xfrm>
                      <a:off x="0" y="0"/>
                      <a:ext cx="6645910" cy="3449955"/>
                    </a:xfrm>
                    <a:prstGeom prst="rect">
                      <a:avLst/>
                    </a:prstGeom>
                  </pic:spPr>
                </pic:pic>
              </a:graphicData>
            </a:graphic>
          </wp:inline>
        </w:drawing>
      </w:r>
    </w:p>
    <w:p w14:paraId="25A450DF" w14:textId="375E93BF" w:rsidR="00C96289" w:rsidRDefault="00C96289" w:rsidP="00C96289">
      <w:pPr>
        <w:pStyle w:val="Caption"/>
        <w:jc w:val="center"/>
      </w:pPr>
      <w:bookmarkStart w:id="80" w:name="_Toc137594704"/>
      <w:r>
        <w:t>Figure</w:t>
      </w:r>
      <w:r w:rsidR="001548AE">
        <w:t>-</w:t>
      </w:r>
      <w:r w:rsidR="008844BC">
        <w:t>67</w:t>
      </w:r>
      <w:fldSimple w:instr=" SEQ Figure \* ARABIC ">
        <w:r w:rsidR="00587420">
          <w:rPr>
            <w:noProof/>
          </w:rPr>
          <w:t>27</w:t>
        </w:r>
      </w:fldSimple>
      <w:r>
        <w:t xml:space="preserve"> Messaging </w:t>
      </w:r>
      <w:r w:rsidRPr="00BE52EC">
        <w:rPr>
          <w:b w:val="0"/>
          <w:bCs/>
        </w:rPr>
        <w:t>(Appendix/Code/Hardware/controller.ino)</w:t>
      </w:r>
      <w:bookmarkEnd w:id="80"/>
    </w:p>
    <w:p w14:paraId="7D1F7110" w14:textId="77777777" w:rsidR="00942B31" w:rsidRDefault="00942B31" w:rsidP="00264469"/>
    <w:p w14:paraId="7C0C55AC" w14:textId="7B6FB81C" w:rsidR="003D5759" w:rsidRDefault="003D5759" w:rsidP="000E7696">
      <w:pPr>
        <w:pStyle w:val="Heading4"/>
      </w:pPr>
      <w:r>
        <w:t>5.1.3.3</w:t>
      </w:r>
      <w:r w:rsidR="000E7696">
        <w:t>. Debounc</w:t>
      </w:r>
      <w:r w:rsidR="00966125">
        <w:t>ing</w:t>
      </w:r>
    </w:p>
    <w:p w14:paraId="6C130875" w14:textId="77777777" w:rsidR="000E7696" w:rsidRDefault="000E7696" w:rsidP="000E7696"/>
    <w:p w14:paraId="4A59BAF8" w14:textId="3F1DA642" w:rsidR="0086554C" w:rsidRDefault="00904BB4" w:rsidP="000E7696">
      <w:r>
        <w:t>A</w:t>
      </w:r>
      <w:r w:rsidR="00BC658E">
        <w:t>s discussed previou</w:t>
      </w:r>
      <w:r w:rsidR="007837D6">
        <w:t xml:space="preserve">sly </w:t>
      </w:r>
      <w:r w:rsidRPr="007837D6">
        <w:rPr>
          <w:i/>
          <w:iCs/>
        </w:rPr>
        <w:t>(Section-3.4.4)</w:t>
      </w:r>
      <w:r w:rsidR="00F10A25">
        <w:t xml:space="preserve">, </w:t>
      </w:r>
      <w:r w:rsidR="008E47C1">
        <w:t xml:space="preserve">momentary </w:t>
      </w:r>
      <w:r w:rsidR="00DF74A7">
        <w:t xml:space="preserve">tactile </w:t>
      </w:r>
      <w:r w:rsidR="008E47C1">
        <w:t>switch</w:t>
      </w:r>
      <w:r w:rsidR="00DF74A7">
        <w:t>es</w:t>
      </w:r>
      <w:r w:rsidR="008E47C1">
        <w:t xml:space="preserve"> are not guaranteed to</w:t>
      </w:r>
      <w:r w:rsidR="006813C1">
        <w:t xml:space="preserve"> </w:t>
      </w:r>
      <w:r w:rsidR="00164A4A">
        <w:t>be immune to physical bouncing</w:t>
      </w:r>
      <w:r w:rsidR="000A51F7">
        <w:t xml:space="preserve"> and may trigger unsolicited actions from the </w:t>
      </w:r>
      <w:r w:rsidR="00F106F8">
        <w:t>controller.</w:t>
      </w:r>
      <w:r w:rsidR="00322FFD">
        <w:t xml:space="preserve"> </w:t>
      </w:r>
      <w:r w:rsidR="0066020A">
        <w:t>Furthermore</w:t>
      </w:r>
      <w:r w:rsidR="00042761">
        <w:t>, our device has</w:t>
      </w:r>
      <w:r w:rsidR="00EF31F6">
        <w:t xml:space="preserve"> two types of inputs</w:t>
      </w:r>
      <w:r w:rsidR="00322FFD">
        <w:t xml:space="preserve"> with </w:t>
      </w:r>
      <w:r w:rsidR="008F149A">
        <w:t>directly</w:t>
      </w:r>
      <w:r w:rsidR="002B5741">
        <w:t xml:space="preserve"> opposing</w:t>
      </w:r>
      <w:r w:rsidR="00322FFD">
        <w:t xml:space="preserve"> behaviour</w:t>
      </w:r>
      <w:r w:rsidR="0022738C">
        <w:t xml:space="preserve">. </w:t>
      </w:r>
    </w:p>
    <w:p w14:paraId="4D144930" w14:textId="77777777" w:rsidR="0086554C" w:rsidRDefault="0086554C" w:rsidP="000E7696"/>
    <w:p w14:paraId="5F35D816" w14:textId="0C468FEC" w:rsidR="0086554C" w:rsidRPr="0086554C" w:rsidRDefault="0086554C" w:rsidP="000E7696">
      <w:pPr>
        <w:rPr>
          <w:b/>
          <w:bCs/>
        </w:rPr>
      </w:pPr>
      <w:r>
        <w:rPr>
          <w:b/>
          <w:bCs/>
        </w:rPr>
        <w:t>Fret Button</w:t>
      </w:r>
      <w:r w:rsidR="00DB2E15">
        <w:rPr>
          <w:b/>
          <w:bCs/>
        </w:rPr>
        <w:t>s</w:t>
      </w:r>
    </w:p>
    <w:p w14:paraId="5C402D66" w14:textId="3D5C1A87" w:rsidR="000E7696" w:rsidRDefault="00AC4F18" w:rsidP="000E7696">
      <w:r>
        <w:t>From</w:t>
      </w:r>
      <w:r w:rsidR="002B5741">
        <w:t xml:space="preserve"> </w:t>
      </w:r>
      <w:r>
        <w:t xml:space="preserve">the </w:t>
      </w:r>
      <w:r w:rsidR="002B5741">
        <w:t>traditional</w:t>
      </w:r>
      <w:r w:rsidR="00386C03">
        <w:t xml:space="preserve"> perspective</w:t>
      </w:r>
      <w:r>
        <w:t>,</w:t>
      </w:r>
      <w:r w:rsidR="00386C03">
        <w:t xml:space="preserve"> inputs </w:t>
      </w:r>
      <w:r w:rsidR="00571E79">
        <w:t>register events</w:t>
      </w:r>
      <w:r w:rsidR="00386C03">
        <w:t xml:space="preserve"> </w:t>
      </w:r>
      <w:r w:rsidR="00386C03" w:rsidRPr="004F7D93">
        <w:rPr>
          <w:b/>
          <w:bCs/>
          <w:i/>
          <w:iCs/>
        </w:rPr>
        <w:t xml:space="preserve">when </w:t>
      </w:r>
      <w:r w:rsidR="00EA12A7" w:rsidRPr="004F7D93">
        <w:rPr>
          <w:b/>
          <w:bCs/>
          <w:i/>
          <w:iCs/>
        </w:rPr>
        <w:t>pressed</w:t>
      </w:r>
      <w:r w:rsidR="00440AA4">
        <w:t>,</w:t>
      </w:r>
      <w:r w:rsidR="0086554C">
        <w:t xml:space="preserve"> </w:t>
      </w:r>
      <w:r w:rsidR="00B1056F">
        <w:t xml:space="preserve">just </w:t>
      </w:r>
      <w:r w:rsidR="00B67360">
        <w:t xml:space="preserve">like our </w:t>
      </w:r>
      <w:r w:rsidR="008B5B11">
        <w:t xml:space="preserve">fret switches. </w:t>
      </w:r>
      <w:r w:rsidR="00DF0535">
        <w:t xml:space="preserve">When </w:t>
      </w:r>
      <w:r w:rsidR="005658B4">
        <w:t>activation</w:t>
      </w:r>
      <w:r w:rsidR="00BC74C7">
        <w:t xml:space="preserve"> happen</w:t>
      </w:r>
      <w:r w:rsidR="00FC2563">
        <w:t>s</w:t>
      </w:r>
      <w:r w:rsidR="00BC74C7">
        <w:t xml:space="preserve">, </w:t>
      </w:r>
      <w:r w:rsidR="00F945A8">
        <w:t xml:space="preserve">we assume </w:t>
      </w:r>
      <w:r w:rsidR="00FC2563">
        <w:t xml:space="preserve">that </w:t>
      </w:r>
      <w:r w:rsidR="002914E7">
        <w:t xml:space="preserve">state </w:t>
      </w:r>
      <w:r w:rsidR="00035D18">
        <w:t>change</w:t>
      </w:r>
      <w:r w:rsidR="005658B4">
        <w:t>s</w:t>
      </w:r>
      <w:r w:rsidR="00FC2563">
        <w:t xml:space="preserve"> </w:t>
      </w:r>
      <w:r w:rsidR="00AB25F8">
        <w:t>are</w:t>
      </w:r>
      <w:r w:rsidR="005658B4">
        <w:t xml:space="preserve"> </w:t>
      </w:r>
      <w:r w:rsidR="00FC2563">
        <w:t>intentional</w:t>
      </w:r>
      <w:r w:rsidR="000A2E02">
        <w:t xml:space="preserve"> </w:t>
      </w:r>
      <w:r w:rsidR="002914E7">
        <w:t xml:space="preserve">after a </w:t>
      </w:r>
      <w:r w:rsidR="00743A46">
        <w:t>particular</w:t>
      </w:r>
      <w:r w:rsidR="002914E7">
        <w:t xml:space="preserve"> </w:t>
      </w:r>
      <w:r w:rsidR="005658B4">
        <w:t>interval</w:t>
      </w:r>
      <w:r w:rsidR="00D60C67">
        <w:t xml:space="preserve">, </w:t>
      </w:r>
      <w:r w:rsidR="00035D18">
        <w:t xml:space="preserve"> </w:t>
      </w:r>
      <w:r w:rsidR="0042513D">
        <w:t xml:space="preserve">typically </w:t>
      </w:r>
      <w:r w:rsidR="005658B4">
        <w:t>~</w:t>
      </w:r>
      <w:r w:rsidR="00743A46">
        <w:t>50</w:t>
      </w:r>
      <w:r w:rsidR="005658B4">
        <w:t>-</w:t>
      </w:r>
      <w:r w:rsidR="00743A46">
        <w:t>100ms.</w:t>
      </w:r>
    </w:p>
    <w:p w14:paraId="479281BF" w14:textId="63C821EF" w:rsidR="00743A46" w:rsidRDefault="00743A46" w:rsidP="001337A0">
      <w:pPr>
        <w:keepNext/>
        <w:jc w:val="center"/>
      </w:pPr>
    </w:p>
    <w:p w14:paraId="3A6F4B9B" w14:textId="2B5D2418" w:rsidR="00743A46" w:rsidRPr="00AA0B8A" w:rsidRDefault="00651D23" w:rsidP="000E7696">
      <w:pPr>
        <w:rPr>
          <w:b/>
          <w:bCs/>
        </w:rPr>
      </w:pPr>
      <w:r w:rsidRPr="00AA0B8A">
        <w:rPr>
          <w:b/>
          <w:bCs/>
        </w:rPr>
        <w:t>Strum Switch</w:t>
      </w:r>
      <w:r w:rsidR="007664A1">
        <w:rPr>
          <w:b/>
          <w:bCs/>
        </w:rPr>
        <w:t>es</w:t>
      </w:r>
    </w:p>
    <w:p w14:paraId="6FE57540" w14:textId="205AB709" w:rsidR="00651D23" w:rsidRDefault="00CB25DF" w:rsidP="000E7696">
      <w:r>
        <w:t>Unlike frets</w:t>
      </w:r>
      <w:r w:rsidR="00FB3AC5">
        <w:t>, strum switch</w:t>
      </w:r>
      <w:r w:rsidR="00AA0B8A">
        <w:t>es</w:t>
      </w:r>
      <w:r w:rsidR="00FB3AC5">
        <w:t xml:space="preserve"> </w:t>
      </w:r>
      <w:r w:rsidR="003E3E13">
        <w:t xml:space="preserve">are </w:t>
      </w:r>
      <w:r w:rsidR="007340AB">
        <w:t>activated after strings are</w:t>
      </w:r>
      <w:r w:rsidR="006B4F34">
        <w:t xml:space="preserve"> put under pressure and </w:t>
      </w:r>
      <w:r w:rsidR="00BB0AB0" w:rsidRPr="008F149A">
        <w:rPr>
          <w:b/>
          <w:bCs/>
          <w:i/>
          <w:iCs/>
        </w:rPr>
        <w:t>released</w:t>
      </w:r>
      <w:r w:rsidR="006859FD">
        <w:t>.</w:t>
      </w:r>
      <w:r w:rsidR="00914DF7">
        <w:t xml:space="preserve"> </w:t>
      </w:r>
      <w:r w:rsidR="00AB782D">
        <w:t xml:space="preserve">We may </w:t>
      </w:r>
      <w:r w:rsidR="007340AB">
        <w:t xml:space="preserve">also </w:t>
      </w:r>
      <w:r w:rsidR="00AB782D">
        <w:t>expect</w:t>
      </w:r>
      <w:r w:rsidR="00FE7EF7">
        <w:t xml:space="preserve"> extra</w:t>
      </w:r>
      <w:r w:rsidR="00AB782D">
        <w:t xml:space="preserve"> noise</w:t>
      </w:r>
      <w:r w:rsidR="004B603E">
        <w:t>,</w:t>
      </w:r>
      <w:r w:rsidR="00E17159">
        <w:t xml:space="preserve"> </w:t>
      </w:r>
      <w:r w:rsidR="004B603E">
        <w:t xml:space="preserve">as </w:t>
      </w:r>
      <w:r w:rsidR="000618B3">
        <w:t xml:space="preserve">our </w:t>
      </w:r>
      <w:r w:rsidR="004B603E">
        <w:t xml:space="preserve">switches use </w:t>
      </w:r>
      <w:r w:rsidR="00AB782D">
        <w:t>strings</w:t>
      </w:r>
      <w:r w:rsidR="00503958">
        <w:t xml:space="preserve">, </w:t>
      </w:r>
      <w:r w:rsidR="00AB782D">
        <w:t xml:space="preserve">levers </w:t>
      </w:r>
      <w:r w:rsidR="005C7DB9">
        <w:t xml:space="preserve">and </w:t>
      </w:r>
      <w:r w:rsidR="00AB782D">
        <w:t>springs</w:t>
      </w:r>
      <w:r w:rsidR="004B603E">
        <w:t xml:space="preserve"> </w:t>
      </w:r>
      <w:r w:rsidR="002D3616">
        <w:t xml:space="preserve">that may </w:t>
      </w:r>
      <w:r w:rsidR="00793936">
        <w:t>oscill</w:t>
      </w:r>
      <w:r w:rsidR="003542D5">
        <w:t>ate</w:t>
      </w:r>
      <w:r w:rsidR="00C8799F">
        <w:t xml:space="preserve">. </w:t>
      </w:r>
      <w:r w:rsidR="00467879">
        <w:t xml:space="preserve">After the first release, we </w:t>
      </w:r>
      <w:r w:rsidR="0087772B">
        <w:t xml:space="preserve">measure the </w:t>
      </w:r>
      <w:r w:rsidR="00326627">
        <w:t>interval</w:t>
      </w:r>
      <w:r w:rsidR="0087772B">
        <w:t xml:space="preserve"> of </w:t>
      </w:r>
      <w:r w:rsidR="00D86EEC">
        <w:t xml:space="preserve">state changes and </w:t>
      </w:r>
      <w:r w:rsidR="001E245D">
        <w:t>register</w:t>
      </w:r>
      <w:r w:rsidR="00D86EEC">
        <w:t xml:space="preserve"> if the last change </w:t>
      </w:r>
      <w:r w:rsidR="00A64029">
        <w:t>happen</w:t>
      </w:r>
      <w:r w:rsidR="00F2526F">
        <w:t>ed</w:t>
      </w:r>
      <w:r w:rsidR="00A64029">
        <w:t xml:space="preserve"> after</w:t>
      </w:r>
      <w:r w:rsidR="00F41F0D">
        <w:t xml:space="preserve"> the </w:t>
      </w:r>
      <w:r w:rsidR="00F41F0D" w:rsidRPr="00F2526F">
        <w:rPr>
          <w:b/>
          <w:bCs/>
          <w:i/>
          <w:iCs/>
        </w:rPr>
        <w:t>debounce</w:t>
      </w:r>
      <w:r w:rsidR="00ED2DCF" w:rsidRPr="00F2526F">
        <w:rPr>
          <w:b/>
          <w:bCs/>
          <w:i/>
          <w:iCs/>
        </w:rPr>
        <w:t xml:space="preserve"> time</w:t>
      </w:r>
      <w:r w:rsidR="006A561A">
        <w:rPr>
          <w:b/>
          <w:bCs/>
          <w:i/>
          <w:iCs/>
        </w:rPr>
        <w:t xml:space="preserve"> </w:t>
      </w:r>
      <w:r w:rsidR="00ED2DCF" w:rsidRPr="00F2526F">
        <w:rPr>
          <w:b/>
          <w:bCs/>
          <w:i/>
          <w:iCs/>
        </w:rPr>
        <w:t>allowance</w:t>
      </w:r>
      <w:r w:rsidR="00F41F0D">
        <w:t>.</w:t>
      </w:r>
    </w:p>
    <w:p w14:paraId="393B994A" w14:textId="1B2FCD0F" w:rsidR="00D44B9D" w:rsidRDefault="00D44B9D">
      <w:pPr>
        <w:jc w:val="left"/>
      </w:pPr>
      <w:r>
        <w:br w:type="page"/>
      </w:r>
    </w:p>
    <w:p w14:paraId="13DA67A8" w14:textId="77777777" w:rsidR="00D44B9D" w:rsidRDefault="00D44B9D" w:rsidP="000E7696"/>
    <w:p w14:paraId="5A495C8D" w14:textId="77777777" w:rsidR="009061B9" w:rsidRDefault="00106620" w:rsidP="00EC2FC0">
      <w:pPr>
        <w:keepNext/>
        <w:jc w:val="center"/>
      </w:pPr>
      <w:r>
        <w:rPr>
          <w:noProof/>
        </w:rPr>
        <w:drawing>
          <wp:inline distT="0" distB="0" distL="0" distR="0" wp14:anchorId="52785649" wp14:editId="7CA6BDF8">
            <wp:extent cx="6092862" cy="5302292"/>
            <wp:effectExtent l="0" t="0" r="3175" b="0"/>
            <wp:docPr id="169" name="Picture 16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Diagram&#10;&#10;Description automatically generated with low confidence"/>
                    <pic:cNvPicPr/>
                  </pic:nvPicPr>
                  <pic:blipFill>
                    <a:blip r:embed="rId101">
                      <a:extLst>
                        <a:ext uri="{28A0092B-C50C-407E-A947-70E740481C1C}">
                          <a14:useLocalDpi xmlns:a14="http://schemas.microsoft.com/office/drawing/2010/main" val="0"/>
                        </a:ext>
                      </a:extLst>
                    </a:blip>
                    <a:stretch>
                      <a:fillRect/>
                    </a:stretch>
                  </pic:blipFill>
                  <pic:spPr>
                    <a:xfrm>
                      <a:off x="0" y="0"/>
                      <a:ext cx="6106362" cy="5314040"/>
                    </a:xfrm>
                    <a:prstGeom prst="rect">
                      <a:avLst/>
                    </a:prstGeom>
                  </pic:spPr>
                </pic:pic>
              </a:graphicData>
            </a:graphic>
          </wp:inline>
        </w:drawing>
      </w:r>
    </w:p>
    <w:p w14:paraId="77072135" w14:textId="07A12E17" w:rsidR="001337A0" w:rsidRDefault="009061B9" w:rsidP="009061B9">
      <w:pPr>
        <w:pStyle w:val="Caption"/>
        <w:jc w:val="center"/>
      </w:pPr>
      <w:r>
        <w:t>Figure</w:t>
      </w:r>
      <w:r w:rsidR="001548AE">
        <w:t>-</w:t>
      </w:r>
      <w:r w:rsidR="008844BC">
        <w:t>68</w:t>
      </w:r>
      <w:r w:rsidR="001548AE">
        <w:rPr>
          <w:noProof/>
        </w:rPr>
        <w:t xml:space="preserve"> </w:t>
      </w:r>
      <w:r>
        <w:t>Debouncing</w:t>
      </w:r>
    </w:p>
    <w:p w14:paraId="50719A5F" w14:textId="77777777" w:rsidR="00EC2FC0" w:rsidRDefault="00EC2FC0" w:rsidP="009061B9"/>
    <w:p w14:paraId="6AD4DC17" w14:textId="77777777" w:rsidR="00EC2FC0" w:rsidRDefault="006D19BD" w:rsidP="00EC2FC0">
      <w:pPr>
        <w:keepNext/>
      </w:pPr>
      <w:r w:rsidRPr="006D19BD">
        <w:rPr>
          <w:noProof/>
        </w:rPr>
        <w:drawing>
          <wp:inline distT="0" distB="0" distL="0" distR="0" wp14:anchorId="19556F00" wp14:editId="229EB044">
            <wp:extent cx="6645910" cy="2563495"/>
            <wp:effectExtent l="0" t="0" r="2540" b="8255"/>
            <wp:docPr id="170" name="Picture 1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Text, letter&#10;&#10;Description automatically generated"/>
                    <pic:cNvPicPr/>
                  </pic:nvPicPr>
                  <pic:blipFill>
                    <a:blip r:embed="rId102"/>
                    <a:stretch>
                      <a:fillRect/>
                    </a:stretch>
                  </pic:blipFill>
                  <pic:spPr>
                    <a:xfrm>
                      <a:off x="0" y="0"/>
                      <a:ext cx="6645910" cy="2563495"/>
                    </a:xfrm>
                    <a:prstGeom prst="rect">
                      <a:avLst/>
                    </a:prstGeom>
                  </pic:spPr>
                </pic:pic>
              </a:graphicData>
            </a:graphic>
          </wp:inline>
        </w:drawing>
      </w:r>
    </w:p>
    <w:p w14:paraId="2AD5EC5E" w14:textId="2D0C6CBE" w:rsidR="009061B9" w:rsidRDefault="00EC2FC0" w:rsidP="00EC2FC0">
      <w:pPr>
        <w:pStyle w:val="Caption"/>
        <w:jc w:val="center"/>
      </w:pPr>
      <w:r>
        <w:t>Figure</w:t>
      </w:r>
      <w:r w:rsidR="001548AE">
        <w:t>-</w:t>
      </w:r>
      <w:r w:rsidR="008844BC">
        <w:t>69</w:t>
      </w:r>
      <w:r>
        <w:t xml:space="preserve"> Debounce</w:t>
      </w:r>
      <w:r w:rsidR="00DA110D">
        <w:t xml:space="preserve"> Handling</w:t>
      </w:r>
    </w:p>
    <w:p w14:paraId="3AA3EE47" w14:textId="77777777" w:rsidR="00EC2FC0" w:rsidRDefault="00EC2FC0" w:rsidP="00EC2FC0"/>
    <w:p w14:paraId="763281C6" w14:textId="77777777" w:rsidR="002009EB" w:rsidRDefault="002009EB" w:rsidP="002009EB"/>
    <w:p w14:paraId="1C7A684A" w14:textId="495B11DC" w:rsidR="003700B8" w:rsidRDefault="00AC65F1" w:rsidP="002C006D">
      <w:pPr>
        <w:pStyle w:val="Heading4"/>
      </w:pPr>
      <w:r>
        <w:t>5.1.3.</w:t>
      </w:r>
      <w:r w:rsidR="000E7696">
        <w:t>4.</w:t>
      </w:r>
      <w:r>
        <w:t xml:space="preserve"> Protocol</w:t>
      </w:r>
    </w:p>
    <w:p w14:paraId="723EE86A" w14:textId="77777777" w:rsidR="002710D5" w:rsidRDefault="002710D5" w:rsidP="002710D5"/>
    <w:p w14:paraId="06B822C2" w14:textId="627B035B" w:rsidR="00250A30" w:rsidRDefault="00250A30" w:rsidP="002710D5">
      <w:r>
        <w:t>As the message</w:t>
      </w:r>
      <w:r w:rsidR="00C2113F">
        <w:t>s</w:t>
      </w:r>
      <w:r>
        <w:t xml:space="preserve"> between </w:t>
      </w:r>
      <w:r w:rsidR="00465FFE">
        <w:t xml:space="preserve">console device and host are sent as keypresses, </w:t>
      </w:r>
      <w:r w:rsidR="00F05FCE">
        <w:t xml:space="preserve">we </w:t>
      </w:r>
      <w:r w:rsidR="007D3BA2">
        <w:t>must</w:t>
      </w:r>
      <w:r w:rsidR="00F05FCE">
        <w:t xml:space="preserve"> agree on a </w:t>
      </w:r>
      <w:r w:rsidR="00D74B8B">
        <w:t>suitable and efficient protocol</w:t>
      </w:r>
      <w:r w:rsidR="00F05FCE">
        <w:t>.</w:t>
      </w:r>
    </w:p>
    <w:p w14:paraId="036E41C5" w14:textId="77777777" w:rsidR="00240D02" w:rsidRDefault="00240D02" w:rsidP="002710D5"/>
    <w:p w14:paraId="2A4B03C2" w14:textId="4F1F931D" w:rsidR="002D5618" w:rsidRDefault="00BE143A" w:rsidP="00891556">
      <w:r w:rsidRPr="00891556">
        <w:rPr>
          <w:b/>
          <w:bCs/>
        </w:rPr>
        <w:t>MIDI/OSI</w:t>
      </w:r>
      <w:r w:rsidR="0009197D">
        <w:t>: the commer</w:t>
      </w:r>
      <w:r w:rsidR="00CF6A0B">
        <w:t>c</w:t>
      </w:r>
      <w:r w:rsidR="0009197D">
        <w:t>ial version of the</w:t>
      </w:r>
      <w:r w:rsidR="00CF6A0B">
        <w:t xml:space="preserve"> guitar console would use </w:t>
      </w:r>
      <w:r w:rsidR="00846B25">
        <w:t xml:space="preserve">MIDI </w:t>
      </w:r>
      <w:r w:rsidR="00C5506A">
        <w:t>(</w:t>
      </w:r>
      <w:r w:rsidR="00846B25">
        <w:t>industry</w:t>
      </w:r>
      <w:r w:rsidR="00C5506A">
        <w:t xml:space="preserve"> </w:t>
      </w:r>
      <w:r w:rsidR="00846B25">
        <w:t>standard</w:t>
      </w:r>
      <w:r w:rsidR="00C5506A">
        <w:t>)</w:t>
      </w:r>
      <w:r w:rsidR="00846B25">
        <w:t xml:space="preserve">. However, </w:t>
      </w:r>
      <w:r w:rsidR="0063305C">
        <w:t>we agreed on a simplified communication for prototype</w:t>
      </w:r>
      <w:r w:rsidR="00C5506A">
        <w:t>s</w:t>
      </w:r>
      <w:r w:rsidR="00122D38">
        <w:t xml:space="preserve">, and </w:t>
      </w:r>
      <w:r w:rsidR="00CC6168">
        <w:t>MIDI</w:t>
      </w:r>
      <w:r w:rsidR="00122D38">
        <w:t xml:space="preserve"> would be </w:t>
      </w:r>
      <w:r w:rsidR="006F061A">
        <w:t>difficult and time-consuming to implement.</w:t>
      </w:r>
    </w:p>
    <w:p w14:paraId="3102F09C" w14:textId="77777777" w:rsidR="00DB58A8" w:rsidRDefault="00DB58A8" w:rsidP="00DB58A8">
      <w:pPr>
        <w:pStyle w:val="ListParagraph"/>
      </w:pPr>
    </w:p>
    <w:p w14:paraId="396A9711" w14:textId="0A9237AD" w:rsidR="005979AC" w:rsidRDefault="005979AC" w:rsidP="00891556">
      <w:r w:rsidRPr="00891556">
        <w:rPr>
          <w:b/>
          <w:bCs/>
        </w:rPr>
        <w:t>Binary</w:t>
      </w:r>
      <w:r>
        <w:t xml:space="preserve">: </w:t>
      </w:r>
      <w:r w:rsidR="003002FE">
        <w:t xml:space="preserve">Binary </w:t>
      </w:r>
      <w:r w:rsidR="00415306">
        <w:t xml:space="preserve">is one of the most efficient ways of communicating with the computer, but translating state changes </w:t>
      </w:r>
      <w:r w:rsidR="00890861">
        <w:t xml:space="preserve">to binary may </w:t>
      </w:r>
      <w:r w:rsidR="00023DF5">
        <w:t>end up with longer message</w:t>
      </w:r>
      <w:r w:rsidR="00532E6F">
        <w:t>s</w:t>
      </w:r>
      <w:r w:rsidR="00023DF5">
        <w:t xml:space="preserve"> than other solutions.</w:t>
      </w:r>
    </w:p>
    <w:p w14:paraId="0B30BA20" w14:textId="77777777" w:rsidR="00DB58A8" w:rsidRDefault="00DB58A8" w:rsidP="00532E6F"/>
    <w:p w14:paraId="012FB78C" w14:textId="44340999" w:rsidR="00023DF5" w:rsidRDefault="00DB58A8" w:rsidP="00891556">
      <w:r w:rsidRPr="00891556">
        <w:rPr>
          <w:b/>
          <w:bCs/>
        </w:rPr>
        <w:t>Textual</w:t>
      </w:r>
      <w:r>
        <w:t xml:space="preserve">: </w:t>
      </w:r>
      <w:r w:rsidR="00EE3633">
        <w:t>Text</w:t>
      </w:r>
      <w:r w:rsidR="00C65700">
        <w:t>-</w:t>
      </w:r>
      <w:r w:rsidR="00EE3633">
        <w:t xml:space="preserve">based communication </w:t>
      </w:r>
      <w:r w:rsidR="00B329AB">
        <w:t>offers</w:t>
      </w:r>
      <w:r w:rsidR="00C65700">
        <w:t xml:space="preserve"> an easy</w:t>
      </w:r>
      <w:r w:rsidR="003650E3">
        <w:t>-to-</w:t>
      </w:r>
      <w:r w:rsidR="00C65700">
        <w:t>implement</w:t>
      </w:r>
      <w:r w:rsidR="008A5B68">
        <w:t xml:space="preserve"> solution, as </w:t>
      </w:r>
      <w:r w:rsidR="009F7E61">
        <w:t>we can describe</w:t>
      </w:r>
      <w:r w:rsidR="00B329AB">
        <w:t xml:space="preserve"> </w:t>
      </w:r>
      <w:r w:rsidR="004F256F">
        <w:t>specific</w:t>
      </w:r>
      <w:r w:rsidR="009F7E61">
        <w:t xml:space="preserve"> state</w:t>
      </w:r>
      <w:r w:rsidR="00B329AB">
        <w:t>s</w:t>
      </w:r>
      <w:r w:rsidR="009F7E61">
        <w:t xml:space="preserve"> with relatively few characters. </w:t>
      </w:r>
      <w:r w:rsidR="008B046E">
        <w:t>I</w:t>
      </w:r>
      <w:r w:rsidR="00722117">
        <w:t>ndividual keypress</w:t>
      </w:r>
      <w:r w:rsidR="008B046E">
        <w:t>es</w:t>
      </w:r>
      <w:r w:rsidR="00722117">
        <w:t xml:space="preserve"> may take </w:t>
      </w:r>
      <w:r w:rsidR="004F256F">
        <w:t>some</w:t>
      </w:r>
      <w:r w:rsidR="007308FF">
        <w:t xml:space="preserve"> time to travel through the </w:t>
      </w:r>
      <w:r w:rsidR="00681881">
        <w:t xml:space="preserve">DOMs </w:t>
      </w:r>
      <w:r w:rsidR="007308FF">
        <w:t>event</w:t>
      </w:r>
      <w:r w:rsidR="00681881">
        <w:t xml:space="preserve"> propagation hierarchy</w:t>
      </w:r>
      <w:r w:rsidR="008A5807">
        <w:t>;</w:t>
      </w:r>
      <w:r w:rsidR="004C55BB">
        <w:t xml:space="preserve"> shorter message</w:t>
      </w:r>
      <w:r w:rsidR="008A5807">
        <w:t xml:space="preserve">s are </w:t>
      </w:r>
      <w:r w:rsidR="004C55BB">
        <w:t>more efficient.</w:t>
      </w:r>
    </w:p>
    <w:p w14:paraId="5AFA9793" w14:textId="77777777" w:rsidR="00CD2FB1" w:rsidRDefault="00CD2FB1" w:rsidP="00CA32F5"/>
    <w:p w14:paraId="3688EA53" w14:textId="014F2E1F" w:rsidR="00CD2FB1" w:rsidRDefault="00CD2FB1" w:rsidP="00891556">
      <w:r w:rsidRPr="00891556">
        <w:rPr>
          <w:b/>
          <w:bCs/>
        </w:rPr>
        <w:t>Numerical</w:t>
      </w:r>
      <w:r>
        <w:t xml:space="preserve">: </w:t>
      </w:r>
      <w:r w:rsidR="000A42C8">
        <w:t>solution</w:t>
      </w:r>
      <w:r w:rsidR="00A87455">
        <w:t>s</w:t>
      </w:r>
      <w:r w:rsidR="000A42C8">
        <w:t xml:space="preserve"> </w:t>
      </w:r>
      <w:r w:rsidR="00A87455">
        <w:t>are</w:t>
      </w:r>
      <w:r w:rsidR="000A42C8">
        <w:t xml:space="preserve"> essentially specified textual solution</w:t>
      </w:r>
      <w:r w:rsidR="00A87455">
        <w:t>s</w:t>
      </w:r>
      <w:r w:rsidR="000A42C8">
        <w:t xml:space="preserve"> </w:t>
      </w:r>
      <w:r w:rsidR="00A87455">
        <w:t xml:space="preserve">with </w:t>
      </w:r>
      <w:r w:rsidR="00EF5CA5">
        <w:t>the same strengths as sending text keypresses</w:t>
      </w:r>
      <w:r w:rsidR="00E91717">
        <w:t xml:space="preserve"> but with </w:t>
      </w:r>
      <w:r w:rsidR="009B6494">
        <w:t>restricted</w:t>
      </w:r>
      <w:r w:rsidR="00336578">
        <w:t xml:space="preserve"> data types</w:t>
      </w:r>
      <w:r w:rsidR="00595555">
        <w:t>.</w:t>
      </w:r>
    </w:p>
    <w:p w14:paraId="1900EBA5" w14:textId="77777777" w:rsidR="00E161EA" w:rsidRDefault="00E161EA" w:rsidP="00336578"/>
    <w:p w14:paraId="697DC524" w14:textId="560C9A05" w:rsidR="00E161EA" w:rsidRDefault="00CA32F5" w:rsidP="00E161EA">
      <w:r w:rsidRPr="00DE66AC">
        <w:rPr>
          <w:b/>
          <w:bCs/>
          <w:i/>
          <w:iCs/>
        </w:rPr>
        <w:t>We use</w:t>
      </w:r>
      <w:r w:rsidR="006134F0" w:rsidRPr="00DE66AC">
        <w:rPr>
          <w:b/>
          <w:bCs/>
          <w:i/>
          <w:iCs/>
        </w:rPr>
        <w:t>d</w:t>
      </w:r>
      <w:r w:rsidRPr="00DE66AC">
        <w:rPr>
          <w:b/>
          <w:bCs/>
          <w:i/>
          <w:iCs/>
        </w:rPr>
        <w:t xml:space="preserve"> the </w:t>
      </w:r>
      <w:r w:rsidR="006631F4" w:rsidRPr="00DE66AC">
        <w:rPr>
          <w:b/>
          <w:bCs/>
          <w:i/>
          <w:iCs/>
        </w:rPr>
        <w:t xml:space="preserve">numerical solution </w:t>
      </w:r>
      <w:r w:rsidR="00E11ADE" w:rsidRPr="00DE66AC">
        <w:rPr>
          <w:b/>
          <w:bCs/>
          <w:i/>
          <w:iCs/>
        </w:rPr>
        <w:t>for its simplicity and efficiency</w:t>
      </w:r>
      <w:r w:rsidR="006631F4" w:rsidRPr="00DE66AC">
        <w:rPr>
          <w:b/>
          <w:bCs/>
          <w:i/>
          <w:iCs/>
        </w:rPr>
        <w:t>.</w:t>
      </w:r>
      <w:r w:rsidR="006631F4">
        <w:t xml:space="preserve"> </w:t>
      </w:r>
      <w:r w:rsidR="00E11ADE">
        <w:t>M</w:t>
      </w:r>
      <w:r w:rsidR="00635371">
        <w:t>essage</w:t>
      </w:r>
      <w:r w:rsidR="00E11ADE">
        <w:t>s</w:t>
      </w:r>
      <w:r w:rsidR="00635371">
        <w:t xml:space="preserve"> consist of four digits</w:t>
      </w:r>
      <w:r w:rsidR="00F26437">
        <w:t xml:space="preserve">: digit #1 </w:t>
      </w:r>
      <w:r w:rsidR="007B4A1C">
        <w:t>is the event (pressed</w:t>
      </w:r>
      <w:r w:rsidR="001F66E8">
        <w:t>/</w:t>
      </w:r>
      <w:r w:rsidR="007B4A1C">
        <w:t>released), digit</w:t>
      </w:r>
      <w:r w:rsidR="002504DB">
        <w:t>s</w:t>
      </w:r>
      <w:r w:rsidR="007B4A1C">
        <w:t xml:space="preserve"> #2</w:t>
      </w:r>
      <w:r w:rsidR="00337715">
        <w:t>/</w:t>
      </w:r>
      <w:r w:rsidR="007B4A1C">
        <w:t xml:space="preserve">#3 </w:t>
      </w:r>
      <w:r w:rsidR="00233495">
        <w:t>signify</w:t>
      </w:r>
      <w:r w:rsidR="00F26437">
        <w:t xml:space="preserve"> </w:t>
      </w:r>
      <w:r w:rsidR="002504DB">
        <w:t>the fret position, and digit</w:t>
      </w:r>
      <w:r w:rsidR="00233495">
        <w:t xml:space="preserve"> #4 </w:t>
      </w:r>
      <w:r w:rsidR="003678E6">
        <w:t>is</w:t>
      </w:r>
      <w:r w:rsidR="00233495">
        <w:t xml:space="preserve"> the str</w:t>
      </w:r>
      <w:r w:rsidR="00F564FE">
        <w:t xml:space="preserve">ing number. </w:t>
      </w:r>
    </w:p>
    <w:p w14:paraId="4FB28FA0" w14:textId="77777777" w:rsidR="00250A30" w:rsidRPr="002710D5" w:rsidRDefault="00250A30" w:rsidP="002710D5"/>
    <w:p w14:paraId="32ED9BE8" w14:textId="77777777" w:rsidR="00336B35" w:rsidRDefault="00336B35" w:rsidP="00277ACC">
      <w:pPr>
        <w:keepNext/>
        <w:jc w:val="center"/>
      </w:pPr>
      <w:r>
        <w:rPr>
          <w:noProof/>
        </w:rPr>
        <w:drawing>
          <wp:inline distT="0" distB="0" distL="0" distR="0" wp14:anchorId="7DFB6E45" wp14:editId="5C9BAACA">
            <wp:extent cx="5852278" cy="2431994"/>
            <wp:effectExtent l="0" t="0" r="0" b="6985"/>
            <wp:docPr id="46" name="Picture 46"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qr cod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885034" cy="2445606"/>
                    </a:xfrm>
                    <a:prstGeom prst="rect">
                      <a:avLst/>
                    </a:prstGeom>
                  </pic:spPr>
                </pic:pic>
              </a:graphicData>
            </a:graphic>
          </wp:inline>
        </w:drawing>
      </w:r>
    </w:p>
    <w:p w14:paraId="50BA01DE" w14:textId="696F351F" w:rsidR="000C15D6" w:rsidRDefault="00336B35" w:rsidP="00277ACC">
      <w:pPr>
        <w:pStyle w:val="Caption"/>
        <w:jc w:val="center"/>
      </w:pPr>
      <w:r>
        <w:t>Figure</w:t>
      </w:r>
      <w:r w:rsidR="001548AE">
        <w:t>-</w:t>
      </w:r>
      <w:r w:rsidR="008844BC">
        <w:t>70</w:t>
      </w:r>
      <w:r w:rsidR="00A1519A">
        <w:t xml:space="preserve"> Protocol</w:t>
      </w:r>
      <w:r w:rsidR="00EE7DE4">
        <w:t xml:space="preserve"> </w:t>
      </w:r>
      <w:r w:rsidR="00EE7DE4" w:rsidRPr="00EE7DE4">
        <w:rPr>
          <w:b w:val="0"/>
          <w:bCs/>
        </w:rPr>
        <w:t>(Appendix/Protocol.drawio)</w:t>
      </w:r>
    </w:p>
    <w:p w14:paraId="37A89021" w14:textId="77777777" w:rsidR="005C1088" w:rsidRDefault="005C1088" w:rsidP="00A1519A"/>
    <w:p w14:paraId="2902852F" w14:textId="5D3682B0" w:rsidR="00D74B8B" w:rsidRDefault="00BD6802" w:rsidP="00A1519A">
      <w:r>
        <w:t>T</w:t>
      </w:r>
      <w:r w:rsidR="00C52786">
        <w:t xml:space="preserve">he </w:t>
      </w:r>
      <w:r w:rsidR="00905E02">
        <w:t xml:space="preserve">USB connection is visible to the computer as a </w:t>
      </w:r>
      <w:r w:rsidR="004560BD">
        <w:t>conventional</w:t>
      </w:r>
      <w:r w:rsidR="00905E02">
        <w:t xml:space="preserve"> keyboard</w:t>
      </w:r>
      <w:r w:rsidR="002340F8">
        <w:t xml:space="preserve">, and </w:t>
      </w:r>
      <w:r w:rsidR="008419BE">
        <w:t xml:space="preserve">the </w:t>
      </w:r>
      <w:r w:rsidR="008419BE" w:rsidRPr="00D357F8">
        <w:rPr>
          <w:b/>
          <w:bCs/>
          <w:i/>
          <w:iCs/>
        </w:rPr>
        <w:t>browser</w:t>
      </w:r>
      <w:r w:rsidR="00D357F8">
        <w:rPr>
          <w:b/>
          <w:bCs/>
          <w:i/>
          <w:iCs/>
        </w:rPr>
        <w:t>'</w:t>
      </w:r>
      <w:r w:rsidR="008419BE" w:rsidRPr="00D357F8">
        <w:rPr>
          <w:b/>
          <w:bCs/>
          <w:i/>
          <w:iCs/>
        </w:rPr>
        <w:t xml:space="preserve"> </w:t>
      </w:r>
      <w:r w:rsidR="00513A99" w:rsidRPr="00D357F8">
        <w:rPr>
          <w:b/>
          <w:bCs/>
          <w:i/>
          <w:iCs/>
        </w:rPr>
        <w:t>key-down</w:t>
      </w:r>
      <w:r w:rsidR="00BF4090" w:rsidRPr="00D357F8">
        <w:rPr>
          <w:b/>
          <w:bCs/>
          <w:i/>
          <w:iCs/>
        </w:rPr>
        <w:t xml:space="preserve"> listener</w:t>
      </w:r>
      <w:r w:rsidR="00C659D9">
        <w:t xml:space="preserve"> </w:t>
      </w:r>
      <w:r w:rsidR="00377941">
        <w:t xml:space="preserve">is responsible for </w:t>
      </w:r>
      <w:r w:rsidR="00C659D9">
        <w:t>monitor</w:t>
      </w:r>
      <w:r w:rsidR="00377941">
        <w:t>ing</w:t>
      </w:r>
      <w:r w:rsidR="0018318B">
        <w:t xml:space="preserve">, </w:t>
      </w:r>
      <w:r w:rsidR="00AC0B7E">
        <w:t>translating messages and invoking</w:t>
      </w:r>
      <w:r w:rsidR="00C659D9">
        <w:t xml:space="preserve"> </w:t>
      </w:r>
      <w:r w:rsidR="001977F9">
        <w:t xml:space="preserve">appropriate </w:t>
      </w:r>
      <w:r w:rsidR="007D7301">
        <w:t>functions.</w:t>
      </w:r>
    </w:p>
    <w:p w14:paraId="43D2699E" w14:textId="77777777" w:rsidR="000C15D6" w:rsidRDefault="000C15D6" w:rsidP="00A1519A"/>
    <w:p w14:paraId="3BE1F1C3" w14:textId="107B3172" w:rsidR="00DD63DE" w:rsidRDefault="008177EB" w:rsidP="00DD63DE">
      <w:pPr>
        <w:keepNext/>
      </w:pPr>
      <w:r w:rsidRPr="008177EB">
        <w:rPr>
          <w:noProof/>
        </w:rPr>
        <w:lastRenderedPageBreak/>
        <w:drawing>
          <wp:inline distT="0" distB="0" distL="0" distR="0" wp14:anchorId="6124AB2B" wp14:editId="1FA714F9">
            <wp:extent cx="6389490" cy="4578137"/>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414572" cy="4596109"/>
                    </a:xfrm>
                    <a:prstGeom prst="rect">
                      <a:avLst/>
                    </a:prstGeom>
                  </pic:spPr>
                </pic:pic>
              </a:graphicData>
            </a:graphic>
          </wp:inline>
        </w:drawing>
      </w:r>
    </w:p>
    <w:p w14:paraId="3D4EBF3B" w14:textId="7EDDD53E" w:rsidR="00DD63DE" w:rsidRDefault="00DD63DE" w:rsidP="00DD63DE">
      <w:pPr>
        <w:pStyle w:val="Caption"/>
        <w:jc w:val="center"/>
        <w:rPr>
          <w:b w:val="0"/>
          <w:bCs/>
        </w:rPr>
      </w:pPr>
      <w:r>
        <w:t>Figure</w:t>
      </w:r>
      <w:r w:rsidR="001548AE">
        <w:t>-</w:t>
      </w:r>
      <w:r w:rsidR="008844BC">
        <w:t>71</w:t>
      </w:r>
      <w:r>
        <w:t xml:space="preserve"> Dec</w:t>
      </w:r>
      <w:r w:rsidR="00CD1667">
        <w:t>iphering</w:t>
      </w:r>
      <w:r>
        <w:t xml:space="preserve"> </w:t>
      </w:r>
      <w:r w:rsidR="00FF1F67" w:rsidRPr="00FF1F67">
        <w:rPr>
          <w:b w:val="0"/>
          <w:bCs/>
        </w:rPr>
        <w:t>(</w:t>
      </w:r>
      <w:r w:rsidR="00FF1F67">
        <w:rPr>
          <w:b w:val="0"/>
          <w:bCs/>
        </w:rPr>
        <w:t>Appendix/Frontend/console.js</w:t>
      </w:r>
      <w:r w:rsidR="00FF1F67" w:rsidRPr="00FF1F67">
        <w:rPr>
          <w:b w:val="0"/>
          <w:bCs/>
        </w:rPr>
        <w:t>)</w:t>
      </w:r>
    </w:p>
    <w:p w14:paraId="50EF4AC0" w14:textId="77777777" w:rsidR="009E2A49" w:rsidRPr="00FF1F67" w:rsidRDefault="009E2A49" w:rsidP="00FF1F67"/>
    <w:p w14:paraId="074DFEB7" w14:textId="4D4974D6" w:rsidR="0017399E" w:rsidRDefault="008B6E34" w:rsidP="00801234">
      <w:pPr>
        <w:pStyle w:val="Heading2"/>
      </w:pPr>
      <w:bookmarkStart w:id="81" w:name="_Toc137611467"/>
      <w:r>
        <w:t>5.2</w:t>
      </w:r>
      <w:r w:rsidR="00801234">
        <w:t xml:space="preserve">. </w:t>
      </w:r>
      <w:r w:rsidR="0017399E">
        <w:t>Backend</w:t>
      </w:r>
      <w:bookmarkEnd w:id="81"/>
    </w:p>
    <w:p w14:paraId="49A3FA84" w14:textId="77777777" w:rsidR="00141F19" w:rsidRDefault="00141F19" w:rsidP="00141F19"/>
    <w:p w14:paraId="08B30170" w14:textId="32784F23" w:rsidR="0078118F" w:rsidRDefault="0015445A" w:rsidP="00B70D24">
      <w:r>
        <w:t>R</w:t>
      </w:r>
      <w:r w:rsidR="009B0A44">
        <w:t xml:space="preserve">equests flow through </w:t>
      </w:r>
      <w:r w:rsidR="006C66C4">
        <w:t>a NodeExpress</w:t>
      </w:r>
      <w:r w:rsidR="009B0A44">
        <w:t xml:space="preserve"> </w:t>
      </w:r>
      <w:r w:rsidR="00545452">
        <w:t>pipeline</w:t>
      </w:r>
      <w:r w:rsidR="00A1141A">
        <w:t xml:space="preserve"> </w:t>
      </w:r>
      <w:r>
        <w:t>in</w:t>
      </w:r>
      <w:r w:rsidR="00FE1A1C">
        <w:t xml:space="preserve"> the</w:t>
      </w:r>
      <w:r w:rsidR="00A4694B">
        <w:t xml:space="preserve"> following</w:t>
      </w:r>
      <w:r w:rsidR="00FE1A1C">
        <w:t xml:space="preserve"> sequence</w:t>
      </w:r>
      <w:r w:rsidR="00EB33EE">
        <w:t>:</w:t>
      </w:r>
    </w:p>
    <w:p w14:paraId="1FDB60DB" w14:textId="4DDEF078" w:rsidR="000A0616" w:rsidRDefault="00F42E36" w:rsidP="00D619D6">
      <w:pPr>
        <w:pStyle w:val="ListParagraph"/>
        <w:numPr>
          <w:ilvl w:val="0"/>
          <w:numId w:val="36"/>
        </w:numPr>
      </w:pPr>
      <w:r>
        <w:t>JWT signature validation</w:t>
      </w:r>
      <w:r w:rsidR="00E33CA3">
        <w:t xml:space="preserve"> restricts access</w:t>
      </w:r>
      <w:r w:rsidR="00572F1D">
        <w:t>,</w:t>
      </w:r>
      <w:r w:rsidR="00FE2D92">
        <w:t xml:space="preserve"> </w:t>
      </w:r>
      <w:r w:rsidR="00D619D6">
        <w:t xml:space="preserve">and </w:t>
      </w:r>
      <w:r w:rsidR="00783F69">
        <w:t>calls</w:t>
      </w:r>
      <w:r w:rsidR="002A2883">
        <w:t xml:space="preserve"> are logged,</w:t>
      </w:r>
    </w:p>
    <w:p w14:paraId="6513DFD1" w14:textId="202B8A26" w:rsidR="000A0616" w:rsidRDefault="00AB154C" w:rsidP="00C61E1E">
      <w:pPr>
        <w:pStyle w:val="ListParagraph"/>
        <w:numPr>
          <w:ilvl w:val="0"/>
          <w:numId w:val="36"/>
        </w:numPr>
      </w:pPr>
      <w:r>
        <w:t>The server routes our request</w:t>
      </w:r>
      <w:r w:rsidR="000A0616">
        <w:t>s</w:t>
      </w:r>
      <w:r w:rsidR="00D6458F">
        <w:t xml:space="preserve">, </w:t>
      </w:r>
      <w:r w:rsidR="00F1495A">
        <w:t>and</w:t>
      </w:r>
      <w:r w:rsidR="003826AD">
        <w:t xml:space="preserve"> parameters</w:t>
      </w:r>
      <w:r w:rsidR="00FE3E40">
        <w:t xml:space="preserve"> </w:t>
      </w:r>
      <w:r w:rsidR="00F1495A">
        <w:t xml:space="preserve">and </w:t>
      </w:r>
      <w:r w:rsidR="00FE3E40">
        <w:t xml:space="preserve">body content </w:t>
      </w:r>
      <w:r w:rsidR="003826AD">
        <w:t>are v</w:t>
      </w:r>
      <w:r w:rsidR="00415621">
        <w:t>alidat</w:t>
      </w:r>
      <w:r w:rsidR="003826AD">
        <w:t>ed</w:t>
      </w:r>
      <w:r w:rsidR="000A0616">
        <w:t>,</w:t>
      </w:r>
    </w:p>
    <w:p w14:paraId="23A72E60" w14:textId="2A468993" w:rsidR="000A0616" w:rsidRDefault="000A0616" w:rsidP="000A0616">
      <w:pPr>
        <w:pStyle w:val="ListParagraph"/>
        <w:numPr>
          <w:ilvl w:val="0"/>
          <w:numId w:val="36"/>
        </w:numPr>
      </w:pPr>
      <w:r>
        <w:t>T</w:t>
      </w:r>
      <w:r w:rsidR="0087620E">
        <w:t>he server communicates to the database a</w:t>
      </w:r>
      <w:r w:rsidR="00D6458F">
        <w:t>ccording to the</w:t>
      </w:r>
      <w:r w:rsidR="00B70D24">
        <w:t xml:space="preserve"> CRUD </w:t>
      </w:r>
      <w:r w:rsidR="0087620E">
        <w:t>method</w:t>
      </w:r>
      <w:r w:rsidR="00724921">
        <w:t>,</w:t>
      </w:r>
    </w:p>
    <w:p w14:paraId="09096481" w14:textId="0F952E03" w:rsidR="00F1495A" w:rsidRDefault="00C266C9" w:rsidP="00E4463C">
      <w:pPr>
        <w:pStyle w:val="ListParagraph"/>
        <w:numPr>
          <w:ilvl w:val="0"/>
          <w:numId w:val="36"/>
        </w:numPr>
      </w:pPr>
      <w:r>
        <w:t xml:space="preserve">The </w:t>
      </w:r>
      <w:r w:rsidR="00724921">
        <w:t>s</w:t>
      </w:r>
      <w:r>
        <w:t>erver</w:t>
      </w:r>
      <w:r w:rsidR="00B70D24">
        <w:t xml:space="preserve"> sends back the response to the client</w:t>
      </w:r>
      <w:r w:rsidR="0015445A">
        <w:t>.</w:t>
      </w:r>
    </w:p>
    <w:p w14:paraId="468DAFF6" w14:textId="77777777" w:rsidR="00DC3D64" w:rsidRDefault="00DC3D64" w:rsidP="00DC3D64">
      <w:pPr>
        <w:ind w:left="408"/>
      </w:pPr>
    </w:p>
    <w:p w14:paraId="370F1085" w14:textId="77777777" w:rsidR="00291C33" w:rsidRDefault="00B766AB" w:rsidP="00484BAD">
      <w:pPr>
        <w:keepNext/>
        <w:jc w:val="center"/>
      </w:pPr>
      <w:r>
        <w:rPr>
          <w:noProof/>
        </w:rPr>
        <w:drawing>
          <wp:inline distT="0" distB="0" distL="0" distR="0" wp14:anchorId="0A257D62" wp14:editId="440CB539">
            <wp:extent cx="5010880" cy="1920853"/>
            <wp:effectExtent l="0" t="0" r="0" b="3810"/>
            <wp:docPr id="158" name="Picture 15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diagram&#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094405" cy="1952871"/>
                    </a:xfrm>
                    <a:prstGeom prst="rect">
                      <a:avLst/>
                    </a:prstGeom>
                  </pic:spPr>
                </pic:pic>
              </a:graphicData>
            </a:graphic>
          </wp:inline>
        </w:drawing>
      </w:r>
    </w:p>
    <w:p w14:paraId="6E92A49D" w14:textId="6DB7FA37" w:rsidR="00291C33" w:rsidRDefault="00291C33" w:rsidP="00291C33">
      <w:pPr>
        <w:pStyle w:val="Caption"/>
        <w:jc w:val="center"/>
      </w:pPr>
      <w:r>
        <w:t>Figure</w:t>
      </w:r>
      <w:r w:rsidR="001548AE">
        <w:t>-</w:t>
      </w:r>
      <w:r w:rsidR="008844BC">
        <w:t>72</w:t>
      </w:r>
      <w:r>
        <w:t xml:space="preserve"> </w:t>
      </w:r>
      <w:r w:rsidR="00F96623">
        <w:t xml:space="preserve">Pipeline </w:t>
      </w:r>
      <w:r w:rsidR="00F96623" w:rsidRPr="00BC0F85">
        <w:rPr>
          <w:b w:val="0"/>
          <w:bCs/>
        </w:rPr>
        <w:t>(Appendix/</w:t>
      </w:r>
      <w:r w:rsidR="00BC0F85" w:rsidRPr="00BC0F85">
        <w:rPr>
          <w:b w:val="0"/>
          <w:bCs/>
        </w:rPr>
        <w:t>Pipeline.drawio</w:t>
      </w:r>
      <w:r w:rsidR="00F96623" w:rsidRPr="00BC0F85">
        <w:rPr>
          <w:b w:val="0"/>
          <w:bCs/>
        </w:rPr>
        <w:t>)</w:t>
      </w:r>
    </w:p>
    <w:p w14:paraId="1BD8022A" w14:textId="16140F96" w:rsidR="00682B7F" w:rsidRDefault="00682B7F" w:rsidP="00291C33">
      <w:pPr>
        <w:pStyle w:val="Heading3"/>
      </w:pPr>
      <w:bookmarkStart w:id="82" w:name="_Toc137611468"/>
      <w:r>
        <w:lastRenderedPageBreak/>
        <w:t xml:space="preserve">5.2.1. </w:t>
      </w:r>
      <w:r w:rsidR="00107303">
        <w:t>Schemas</w:t>
      </w:r>
      <w:bookmarkEnd w:id="82"/>
    </w:p>
    <w:p w14:paraId="11D9101B" w14:textId="77777777" w:rsidR="00AA1F7C" w:rsidRDefault="00AA1F7C" w:rsidP="007E62FE"/>
    <w:p w14:paraId="1FB0C19C" w14:textId="58234C7A" w:rsidR="00AA1F7C" w:rsidRDefault="00557354" w:rsidP="007E62FE">
      <w:r>
        <w:t>Although we can use</w:t>
      </w:r>
      <w:r w:rsidR="007439FA">
        <w:t xml:space="preserve"> SQL-style referencing</w:t>
      </w:r>
      <w:r w:rsidR="003A0F23">
        <w:t xml:space="preserve"> in</w:t>
      </w:r>
      <w:r>
        <w:t xml:space="preserve"> </w:t>
      </w:r>
      <w:r w:rsidR="003A0F23">
        <w:t>MongoDB</w:t>
      </w:r>
      <w:r w:rsidR="00EB663A">
        <w:t>, o</w:t>
      </w:r>
      <w:r w:rsidR="00AA1F7C">
        <w:t xml:space="preserve">ne benefit is </w:t>
      </w:r>
      <w:r w:rsidR="005045EA">
        <w:t>breaking</w:t>
      </w:r>
      <w:r w:rsidR="00AA1F7C">
        <w:t xml:space="preserve"> </w:t>
      </w:r>
      <w:r w:rsidR="002831DA">
        <w:t>away from strict referen</w:t>
      </w:r>
      <w:r w:rsidR="00980904">
        <w:t>t</w:t>
      </w:r>
      <w:r w:rsidR="002831DA">
        <w:t xml:space="preserve">ial </w:t>
      </w:r>
      <w:r w:rsidR="005E0526">
        <w:t>table structures</w:t>
      </w:r>
      <w:r w:rsidR="00394243">
        <w:t xml:space="preserve"> with two methods</w:t>
      </w:r>
      <w:r w:rsidR="005045EA">
        <w:t>.</w:t>
      </w:r>
      <w:r w:rsidR="00DC3D64">
        <w:t xml:space="preserve"> </w:t>
      </w:r>
      <w:r w:rsidR="005E3E15" w:rsidRPr="004479DD">
        <w:rPr>
          <w:b/>
          <w:bCs/>
          <w:i/>
          <w:iCs/>
        </w:rPr>
        <w:t>Embedding</w:t>
      </w:r>
      <w:r w:rsidR="005E3E15">
        <w:t xml:space="preserve"> is w</w:t>
      </w:r>
      <w:r w:rsidR="000546EA">
        <w:t>hen the parent table stores information about</w:t>
      </w:r>
      <w:r w:rsidR="000A1294">
        <w:t xml:space="preserve"> a referenced table</w:t>
      </w:r>
      <w:r w:rsidR="00A06D5D">
        <w:t>, providing snapshot</w:t>
      </w:r>
      <w:r w:rsidR="00717B74">
        <w:t>s</w:t>
      </w:r>
      <w:r w:rsidR="00A06D5D">
        <w:t xml:space="preserve"> of related data</w:t>
      </w:r>
      <w:r w:rsidR="00DC3D64">
        <w:t>. This high-performance method</w:t>
      </w:r>
      <w:r w:rsidR="00120F78">
        <w:t xml:space="preserve"> may sometimes </w:t>
      </w:r>
      <w:r w:rsidR="00DB4ADE">
        <w:t xml:space="preserve">be </w:t>
      </w:r>
      <w:r w:rsidR="00120F78">
        <w:t>memory intensive</w:t>
      </w:r>
      <w:r w:rsidR="00FC6719">
        <w:t>.</w:t>
      </w:r>
      <w:r w:rsidR="0062262D">
        <w:t xml:space="preserve"> </w:t>
      </w:r>
      <w:r w:rsidR="0062262D" w:rsidRPr="004479DD">
        <w:rPr>
          <w:b/>
          <w:bCs/>
          <w:i/>
          <w:iCs/>
        </w:rPr>
        <w:t>Object references</w:t>
      </w:r>
      <w:r w:rsidR="0062262D">
        <w:t xml:space="preserve"> </w:t>
      </w:r>
      <w:r w:rsidR="00A6312C">
        <w:t>require less memory but may necessitate multiple requests to the database.</w:t>
      </w:r>
      <w:r w:rsidR="00734ED7">
        <w:t xml:space="preserve"> For instance, </w:t>
      </w:r>
      <w:r w:rsidR="008322A4">
        <w:t>instead of</w:t>
      </w:r>
      <w:r w:rsidR="00734ED7">
        <w:t xml:space="preserve"> creat</w:t>
      </w:r>
      <w:r w:rsidR="008322A4">
        <w:t>ing</w:t>
      </w:r>
      <w:r w:rsidR="00734ED7">
        <w:t xml:space="preserve"> separate conjunction table</w:t>
      </w:r>
      <w:r w:rsidR="008322A4">
        <w:t>s</w:t>
      </w:r>
      <w:r w:rsidR="00734ED7">
        <w:t xml:space="preserve"> for user achievem</w:t>
      </w:r>
      <w:r w:rsidR="00613CD8">
        <w:t xml:space="preserve">ents, we can store them in a list of object IDs and query them </w:t>
      </w:r>
      <w:r w:rsidR="00583D29">
        <w:t>as needed</w:t>
      </w:r>
      <w:r w:rsidR="00613CD8">
        <w:t>.</w:t>
      </w:r>
    </w:p>
    <w:p w14:paraId="111FBE4E" w14:textId="77777777" w:rsidR="004337EF" w:rsidRDefault="004337EF" w:rsidP="007E62FE"/>
    <w:p w14:paraId="4D27C9EE" w14:textId="1D03194F" w:rsidR="00613CD8" w:rsidRDefault="00AE3590" w:rsidP="00613CD8">
      <w:pPr>
        <w:keepNext/>
      </w:pPr>
      <w:r w:rsidRPr="00AE3590">
        <w:rPr>
          <w:noProof/>
        </w:rPr>
        <w:drawing>
          <wp:inline distT="0" distB="0" distL="0" distR="0" wp14:anchorId="1AEEB0DC" wp14:editId="6F95E884">
            <wp:extent cx="6645910" cy="2059940"/>
            <wp:effectExtent l="0" t="0" r="2540" b="0"/>
            <wp:docPr id="173" name="Picture 17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application, Teams&#10;&#10;Description automatically generated"/>
                    <pic:cNvPicPr/>
                  </pic:nvPicPr>
                  <pic:blipFill>
                    <a:blip r:embed="rId106"/>
                    <a:stretch>
                      <a:fillRect/>
                    </a:stretch>
                  </pic:blipFill>
                  <pic:spPr>
                    <a:xfrm>
                      <a:off x="0" y="0"/>
                      <a:ext cx="6645910" cy="2059940"/>
                    </a:xfrm>
                    <a:prstGeom prst="rect">
                      <a:avLst/>
                    </a:prstGeom>
                  </pic:spPr>
                </pic:pic>
              </a:graphicData>
            </a:graphic>
          </wp:inline>
        </w:drawing>
      </w:r>
    </w:p>
    <w:p w14:paraId="3BA4FF5D" w14:textId="4FEEBFCA" w:rsidR="00DC3D64" w:rsidRPr="005749CE" w:rsidRDefault="00613CD8" w:rsidP="005749CE">
      <w:pPr>
        <w:pStyle w:val="Caption"/>
        <w:jc w:val="center"/>
        <w:rPr>
          <w:b w:val="0"/>
          <w:bCs/>
        </w:rPr>
      </w:pPr>
      <w:r>
        <w:t>Figure</w:t>
      </w:r>
      <w:r w:rsidR="001548AE">
        <w:t>-</w:t>
      </w:r>
      <w:r w:rsidR="008844BC">
        <w:t>73</w:t>
      </w:r>
      <w:r w:rsidR="00AE3590">
        <w:t xml:space="preserve"> </w:t>
      </w:r>
      <w:r w:rsidR="00970F0C">
        <w:t xml:space="preserve">Profile </w:t>
      </w:r>
      <w:r w:rsidR="00554F8E">
        <w:t>Schema</w:t>
      </w:r>
      <w:r w:rsidR="005940A1">
        <w:t xml:space="preserve"> </w:t>
      </w:r>
      <w:r w:rsidR="005940A1" w:rsidRPr="00970F0C">
        <w:rPr>
          <w:b w:val="0"/>
          <w:bCs/>
        </w:rPr>
        <w:t>(</w:t>
      </w:r>
      <w:r w:rsidR="00970F0C" w:rsidRPr="00970F0C">
        <w:rPr>
          <w:b w:val="0"/>
          <w:bCs/>
        </w:rPr>
        <w:t>Appendix/Code/Backend/Models/profile.js</w:t>
      </w:r>
      <w:r w:rsidR="005940A1" w:rsidRPr="00970F0C">
        <w:rPr>
          <w:b w:val="0"/>
          <w:bCs/>
        </w:rPr>
        <w:t>)</w:t>
      </w:r>
    </w:p>
    <w:p w14:paraId="6F0617CA" w14:textId="1AA698CE" w:rsidR="004F4118" w:rsidRDefault="00801234" w:rsidP="00801234">
      <w:pPr>
        <w:pStyle w:val="Heading3"/>
      </w:pPr>
      <w:bookmarkStart w:id="83" w:name="_Toc137611469"/>
      <w:r>
        <w:t>5.2.</w:t>
      </w:r>
      <w:r w:rsidR="00682B7F">
        <w:t>2</w:t>
      </w:r>
      <w:r>
        <w:t xml:space="preserve">. </w:t>
      </w:r>
      <w:r w:rsidR="00456BC6">
        <w:t>Endpoints</w:t>
      </w:r>
      <w:bookmarkEnd w:id="83"/>
    </w:p>
    <w:p w14:paraId="76CA6990" w14:textId="77777777" w:rsidR="009F1EB0" w:rsidRDefault="009F1EB0" w:rsidP="009F1EB0"/>
    <w:p w14:paraId="4C4727B8" w14:textId="25DBC2E5" w:rsidR="00056934" w:rsidRDefault="00772072" w:rsidP="009F1EB0">
      <w:r>
        <w:t>R</w:t>
      </w:r>
      <w:r w:rsidR="004B3576">
        <w:t>equest</w:t>
      </w:r>
      <w:r w:rsidR="00DD1472">
        <w:t xml:space="preserve"> result</w:t>
      </w:r>
      <w:r>
        <w:t>s</w:t>
      </w:r>
      <w:r w:rsidR="00DD1472">
        <w:t xml:space="preserve"> </w:t>
      </w:r>
      <w:r w:rsidR="00582BF9">
        <w:t>are</w:t>
      </w:r>
      <w:r w:rsidR="00DD1472">
        <w:t xml:space="preserve"> returned in JSON format with the </w:t>
      </w:r>
      <w:r w:rsidR="00173767">
        <w:t>properties: success, message</w:t>
      </w:r>
      <w:r w:rsidR="00F96DC5">
        <w:t>,</w:t>
      </w:r>
      <w:r w:rsidR="00173767">
        <w:t xml:space="preserve"> and </w:t>
      </w:r>
      <w:r w:rsidR="00582BF9">
        <w:t>data</w:t>
      </w:r>
      <w:r w:rsidR="001E1C03">
        <w:t xml:space="preserve">. </w:t>
      </w:r>
      <w:r w:rsidR="00397E27">
        <w:t xml:space="preserve">Some API endpoints </w:t>
      </w:r>
      <w:r w:rsidR="00D2533A">
        <w:t>must</w:t>
      </w:r>
      <w:r w:rsidR="00397E27">
        <w:t xml:space="preserve"> redirect our users, such as when registration </w:t>
      </w:r>
      <w:r w:rsidR="002E1B7A">
        <w:t xml:space="preserve">is complete or when </w:t>
      </w:r>
      <w:r w:rsidR="00D2533A">
        <w:t>email link</w:t>
      </w:r>
      <w:r w:rsidR="005D4968">
        <w:t>s</w:t>
      </w:r>
      <w:r w:rsidR="00D2533A">
        <w:t xml:space="preserve"> </w:t>
      </w:r>
      <w:r w:rsidR="005D4968">
        <w:t>are</w:t>
      </w:r>
      <w:r w:rsidR="00D2533A">
        <w:t xml:space="preserve"> activated to confirm user</w:t>
      </w:r>
      <w:r w:rsidR="005D4968">
        <w:t>s</w:t>
      </w:r>
      <w:r w:rsidR="00D2533A">
        <w:t>.</w:t>
      </w:r>
      <w:r w:rsidR="00EB0AF4">
        <w:t xml:space="preserve"> This type of</w:t>
      </w:r>
      <w:r w:rsidR="00E474E0">
        <w:t xml:space="preserve"> </w:t>
      </w:r>
      <w:r w:rsidR="00E474E0" w:rsidRPr="002944FF">
        <w:rPr>
          <w:b/>
          <w:bCs/>
          <w:i/>
          <w:iCs/>
        </w:rPr>
        <w:t>two-phase registration</w:t>
      </w:r>
      <w:r w:rsidR="00900C95">
        <w:t xml:space="preserve"> is useful against </w:t>
      </w:r>
      <w:r w:rsidR="00350182">
        <w:t>resource consumption</w:t>
      </w:r>
      <w:r w:rsidR="000F540E">
        <w:t xml:space="preserve"> attacks </w:t>
      </w:r>
      <w:r w:rsidR="00D41A96">
        <w:t xml:space="preserve">(DOS) </w:t>
      </w:r>
      <w:r w:rsidR="007D2244">
        <w:t>because an attacker cannot create flood</w:t>
      </w:r>
      <w:r w:rsidR="009C61F7">
        <w:t>s</w:t>
      </w:r>
      <w:r w:rsidR="007D2244">
        <w:t xml:space="preserve"> of registered users, as </w:t>
      </w:r>
      <w:r w:rsidR="00710588">
        <w:t>email address</w:t>
      </w:r>
      <w:r w:rsidR="002944FF">
        <w:t>es</w:t>
      </w:r>
      <w:r w:rsidR="00710588">
        <w:t xml:space="preserve"> must be </w:t>
      </w:r>
      <w:r w:rsidR="00CF46BC">
        <w:t xml:space="preserve">unique and </w:t>
      </w:r>
      <w:r w:rsidR="00710588">
        <w:t>confirm</w:t>
      </w:r>
      <w:r w:rsidR="000D1C32">
        <w:t>ed</w:t>
      </w:r>
      <w:r w:rsidR="00CF46BC">
        <w:t>.</w:t>
      </w:r>
    </w:p>
    <w:p w14:paraId="0A964F66" w14:textId="77777777" w:rsidR="00FC604B" w:rsidRDefault="00FC604B" w:rsidP="009F1EB0"/>
    <w:p w14:paraId="3B7A707C" w14:textId="77777777" w:rsidR="008B39BD" w:rsidRDefault="008B39BD" w:rsidP="008B39BD">
      <w:pPr>
        <w:keepNext/>
      </w:pPr>
      <w:r w:rsidRPr="008B39BD">
        <w:rPr>
          <w:noProof/>
        </w:rPr>
        <w:drawing>
          <wp:inline distT="0" distB="0" distL="0" distR="0" wp14:anchorId="25803436" wp14:editId="12922195">
            <wp:extent cx="6645910" cy="2806700"/>
            <wp:effectExtent l="0" t="0" r="2540" b="0"/>
            <wp:docPr id="177" name="Picture 17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 letter&#10;&#10;Description automatically generated"/>
                    <pic:cNvPicPr/>
                  </pic:nvPicPr>
                  <pic:blipFill>
                    <a:blip r:embed="rId107"/>
                    <a:stretch>
                      <a:fillRect/>
                    </a:stretch>
                  </pic:blipFill>
                  <pic:spPr>
                    <a:xfrm>
                      <a:off x="0" y="0"/>
                      <a:ext cx="6645910" cy="2806700"/>
                    </a:xfrm>
                    <a:prstGeom prst="rect">
                      <a:avLst/>
                    </a:prstGeom>
                  </pic:spPr>
                </pic:pic>
              </a:graphicData>
            </a:graphic>
          </wp:inline>
        </w:drawing>
      </w:r>
    </w:p>
    <w:p w14:paraId="567215E9" w14:textId="1859BB62" w:rsidR="00FC604B" w:rsidRDefault="008B39BD" w:rsidP="00075F40">
      <w:pPr>
        <w:pStyle w:val="Caption"/>
        <w:jc w:val="center"/>
        <w:rPr>
          <w:b w:val="0"/>
          <w:bCs/>
        </w:rPr>
      </w:pPr>
      <w:r>
        <w:t>Figure</w:t>
      </w:r>
      <w:r w:rsidR="0082206D">
        <w:t>-</w:t>
      </w:r>
      <w:r w:rsidR="008844BC">
        <w:t>74</w:t>
      </w:r>
      <w:r w:rsidR="00075F40">
        <w:t xml:space="preserve"> Node</w:t>
      </w:r>
      <w:r w:rsidR="00B81E81">
        <w:t>m</w:t>
      </w:r>
      <w:r w:rsidR="00075F40">
        <w:t xml:space="preserve">ailer </w:t>
      </w:r>
      <w:r w:rsidR="00075F40" w:rsidRPr="003D2DF8">
        <w:rPr>
          <w:b w:val="0"/>
          <w:bCs/>
        </w:rPr>
        <w:t>(Appendix/Code/Backend/</w:t>
      </w:r>
      <w:r w:rsidR="003D2DF8" w:rsidRPr="003D2DF8">
        <w:rPr>
          <w:b w:val="0"/>
          <w:bCs/>
        </w:rPr>
        <w:t>Routes/Subscribe.js</w:t>
      </w:r>
      <w:r w:rsidR="00075F40" w:rsidRPr="003D2DF8">
        <w:rPr>
          <w:b w:val="0"/>
          <w:bCs/>
        </w:rPr>
        <w:t>)</w:t>
      </w:r>
    </w:p>
    <w:p w14:paraId="7F1A4DED" w14:textId="77777777" w:rsidR="005045EA" w:rsidRPr="005045EA" w:rsidRDefault="005045EA" w:rsidP="005045EA"/>
    <w:p w14:paraId="326D10FB" w14:textId="68FF2236" w:rsidR="00E220B1" w:rsidRDefault="00437E5B" w:rsidP="003D2DF8">
      <w:r>
        <w:lastRenderedPageBreak/>
        <w:t>C</w:t>
      </w:r>
      <w:r w:rsidR="00E220B1">
        <w:t>onfirmation email:</w:t>
      </w:r>
    </w:p>
    <w:p w14:paraId="63B4D141" w14:textId="77777777" w:rsidR="00B52533" w:rsidRDefault="0075748A" w:rsidP="00B52533">
      <w:pPr>
        <w:keepNext/>
      </w:pPr>
      <w:r w:rsidRPr="0075748A">
        <w:rPr>
          <w:noProof/>
        </w:rPr>
        <w:drawing>
          <wp:inline distT="0" distB="0" distL="0" distR="0" wp14:anchorId="58667549" wp14:editId="47B0AF6B">
            <wp:extent cx="6645910" cy="2310765"/>
            <wp:effectExtent l="0" t="0" r="2540"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108"/>
                    <a:stretch>
                      <a:fillRect/>
                    </a:stretch>
                  </pic:blipFill>
                  <pic:spPr>
                    <a:xfrm>
                      <a:off x="0" y="0"/>
                      <a:ext cx="6645910" cy="2310765"/>
                    </a:xfrm>
                    <a:prstGeom prst="rect">
                      <a:avLst/>
                    </a:prstGeom>
                  </pic:spPr>
                </pic:pic>
              </a:graphicData>
            </a:graphic>
          </wp:inline>
        </w:drawing>
      </w:r>
    </w:p>
    <w:p w14:paraId="580B5C74" w14:textId="78A0EB48" w:rsidR="00E220B1" w:rsidRDefault="00B52533" w:rsidP="00B52533">
      <w:pPr>
        <w:pStyle w:val="Caption"/>
        <w:jc w:val="center"/>
      </w:pPr>
      <w:r>
        <w:t>Figure</w:t>
      </w:r>
      <w:r w:rsidR="0082206D">
        <w:t>-</w:t>
      </w:r>
      <w:r w:rsidR="008844BC">
        <w:t>75</w:t>
      </w:r>
      <w:r>
        <w:t xml:space="preserve"> Confirmation</w:t>
      </w:r>
    </w:p>
    <w:p w14:paraId="30AAD95A" w14:textId="77777777" w:rsidR="00B52533" w:rsidRPr="00B52533" w:rsidRDefault="00B52533" w:rsidP="00B52533"/>
    <w:p w14:paraId="7F55F8DC" w14:textId="31D89C57" w:rsidR="009121CA" w:rsidRDefault="00801234" w:rsidP="00271BA6">
      <w:pPr>
        <w:pStyle w:val="Heading4"/>
      </w:pPr>
      <w:r>
        <w:t>5.2.</w:t>
      </w:r>
      <w:r w:rsidR="00464F5D">
        <w:t>3.</w:t>
      </w:r>
      <w:r>
        <w:t xml:space="preserve"> </w:t>
      </w:r>
      <w:r w:rsidR="00271BA6">
        <w:t>Security</w:t>
      </w:r>
    </w:p>
    <w:p w14:paraId="321A3A54" w14:textId="77777777" w:rsidR="00024DE0" w:rsidRDefault="00024DE0" w:rsidP="00B33791"/>
    <w:p w14:paraId="1E6B862D" w14:textId="6DE0D265" w:rsidR="009A4702" w:rsidRDefault="00026E01" w:rsidP="00B33791">
      <w:r>
        <w:t xml:space="preserve">JSON Web Tokens (JWT) </w:t>
      </w:r>
      <w:r w:rsidR="00110BFB">
        <w:t xml:space="preserve">are appended </w:t>
      </w:r>
      <w:r w:rsidR="007329F3">
        <w:t xml:space="preserve">in </w:t>
      </w:r>
      <w:r w:rsidR="00D912D0">
        <w:t xml:space="preserve">request </w:t>
      </w:r>
      <w:r w:rsidR="007329F3">
        <w:t>header</w:t>
      </w:r>
      <w:r w:rsidR="00D912D0">
        <w:t>s</w:t>
      </w:r>
      <w:r w:rsidR="007329F3">
        <w:t xml:space="preserve"> </w:t>
      </w:r>
      <w:r w:rsidR="00D912D0">
        <w:t>for</w:t>
      </w:r>
      <w:r w:rsidR="00BB4681">
        <w:t xml:space="preserve"> secure c</w:t>
      </w:r>
      <w:r w:rsidR="0093738D">
        <w:t>lient</w:t>
      </w:r>
      <w:r w:rsidR="00D912D0">
        <w:t>-</w:t>
      </w:r>
      <w:r w:rsidR="0093738D">
        <w:t>server communication</w:t>
      </w:r>
      <w:r w:rsidR="00B3116B">
        <w:t>. JWT store</w:t>
      </w:r>
      <w:r w:rsidR="00093F8F">
        <w:t>s</w:t>
      </w:r>
      <w:r w:rsidR="00B3116B">
        <w:t xml:space="preserve"> information about </w:t>
      </w:r>
      <w:r w:rsidR="003E0C07">
        <w:t xml:space="preserve">the data </w:t>
      </w:r>
      <w:r w:rsidR="00565B21">
        <w:t xml:space="preserve">payload, </w:t>
      </w:r>
      <w:r w:rsidR="00132A5A">
        <w:t>like</w:t>
      </w:r>
      <w:r w:rsidR="003E0C07">
        <w:t xml:space="preserve"> user ID</w:t>
      </w:r>
      <w:r w:rsidR="006D0506">
        <w:t>,</w:t>
      </w:r>
      <w:r w:rsidR="003E0C07">
        <w:t xml:space="preserve"> admin privileges</w:t>
      </w:r>
      <w:r w:rsidR="002565FA">
        <w:t xml:space="preserve">, </w:t>
      </w:r>
      <w:r w:rsidR="003E0C07">
        <w:t>expiry</w:t>
      </w:r>
      <w:r w:rsidR="002565FA">
        <w:t>,</w:t>
      </w:r>
      <w:r w:rsidR="004B4856">
        <w:t xml:space="preserve"> </w:t>
      </w:r>
      <w:r w:rsidR="008F45AE">
        <w:t>and</w:t>
      </w:r>
      <w:r w:rsidR="002565FA">
        <w:t xml:space="preserve"> </w:t>
      </w:r>
      <w:r w:rsidR="004B4856">
        <w:t xml:space="preserve">encryption algorithm </w:t>
      </w:r>
      <w:r w:rsidR="00024DE0">
        <w:t xml:space="preserve">and </w:t>
      </w:r>
      <w:r w:rsidR="008F45AE">
        <w:t>generates</w:t>
      </w:r>
      <w:r w:rsidR="00024DE0">
        <w:t xml:space="preserve"> unique signature</w:t>
      </w:r>
      <w:r w:rsidR="008F45AE">
        <w:t>s</w:t>
      </w:r>
      <w:r w:rsidR="00024DE0">
        <w:t>.</w:t>
      </w:r>
      <w:r w:rsidR="00CF5C00">
        <w:t xml:space="preserve"> </w:t>
      </w:r>
      <w:r w:rsidR="009C3756">
        <w:t>J</w:t>
      </w:r>
      <w:r w:rsidR="00BA5B93">
        <w:t>WT private key</w:t>
      </w:r>
      <w:r w:rsidR="00BB0D52">
        <w:t>s</w:t>
      </w:r>
      <w:r w:rsidR="00BA5B93">
        <w:t xml:space="preserve"> </w:t>
      </w:r>
      <w:r w:rsidR="00BB0D52">
        <w:t>are</w:t>
      </w:r>
      <w:r w:rsidR="00BA5B93">
        <w:t xml:space="preserve"> stored in </w:t>
      </w:r>
      <w:r w:rsidR="006871F8">
        <w:t>the</w:t>
      </w:r>
      <w:r w:rsidR="00BA5B93">
        <w:t xml:space="preserve"> server</w:t>
      </w:r>
      <w:r w:rsidR="001A6DB3">
        <w:t>'</w:t>
      </w:r>
      <w:r w:rsidR="00BA5B93">
        <w:t xml:space="preserve">s </w:t>
      </w:r>
      <w:r w:rsidR="00BA5B93" w:rsidRPr="00FD41EC">
        <w:rPr>
          <w:b/>
          <w:bCs/>
          <w:i/>
          <w:iCs/>
        </w:rPr>
        <w:t xml:space="preserve">environment </w:t>
      </w:r>
      <w:r w:rsidR="001A6DB3" w:rsidRPr="00FD41EC">
        <w:rPr>
          <w:b/>
          <w:bCs/>
          <w:i/>
          <w:iCs/>
        </w:rPr>
        <w:t>variable</w:t>
      </w:r>
      <w:r w:rsidR="00FD41EC" w:rsidRPr="00FD41EC">
        <w:rPr>
          <w:b/>
          <w:bCs/>
          <w:i/>
          <w:iCs/>
        </w:rPr>
        <w:t>s</w:t>
      </w:r>
      <w:r w:rsidR="001A6DB3">
        <w:t xml:space="preserve">, </w:t>
      </w:r>
      <w:r w:rsidR="00BB0D52">
        <w:t>so they</w:t>
      </w:r>
      <w:r w:rsidR="001A6DB3">
        <w:t xml:space="preserve"> cannot be decrypted</w:t>
      </w:r>
      <w:r w:rsidR="002A4564">
        <w:t xml:space="preserve"> by th</w:t>
      </w:r>
      <w:r w:rsidR="009E00AF">
        <w:t>ir</w:t>
      </w:r>
      <w:r w:rsidR="002A4564">
        <w:t>d</w:t>
      </w:r>
      <w:r w:rsidR="009E00AF">
        <w:t xml:space="preserve"> </w:t>
      </w:r>
      <w:r w:rsidR="002A4564">
        <w:t>part</w:t>
      </w:r>
      <w:r w:rsidR="00FC4037">
        <w:t>ies</w:t>
      </w:r>
      <w:r w:rsidR="00BB0D52">
        <w:t xml:space="preserve"> </w:t>
      </w:r>
      <w:r w:rsidR="00182DF7">
        <w:t xml:space="preserve">unless </w:t>
      </w:r>
      <w:r w:rsidR="00954BEC">
        <w:t xml:space="preserve">negligently </w:t>
      </w:r>
      <w:r w:rsidR="00E93AFB">
        <w:t>exposed</w:t>
      </w:r>
      <w:r w:rsidR="00182DF7">
        <w:t xml:space="preserve"> </w:t>
      </w:r>
      <w:r w:rsidR="00E93AFB">
        <w:t>by</w:t>
      </w:r>
      <w:r w:rsidR="00182DF7">
        <w:t xml:space="preserve"> </w:t>
      </w:r>
      <w:r w:rsidR="00E93AFB">
        <w:t xml:space="preserve">the </w:t>
      </w:r>
      <w:r w:rsidR="00182DF7">
        <w:t xml:space="preserve">Git repository with </w:t>
      </w:r>
      <w:r w:rsidR="0080689C">
        <w:t>uncareful commit</w:t>
      </w:r>
      <w:r w:rsidR="00C74111">
        <w:t>s</w:t>
      </w:r>
      <w:r w:rsidR="009E00AF">
        <w:t>.</w:t>
      </w:r>
    </w:p>
    <w:p w14:paraId="3D10B2A7" w14:textId="77777777" w:rsidR="00CE39E3" w:rsidRDefault="00CE39E3" w:rsidP="00B33791"/>
    <w:p w14:paraId="131777BA" w14:textId="718712F6" w:rsidR="008C5645" w:rsidRDefault="00760236" w:rsidP="00B33791">
      <w:r>
        <w:t>When users register on RiffMaster, they must send their authentication information to our server</w:t>
      </w:r>
      <w:r w:rsidR="00A52FCB">
        <w:t>, including the password.</w:t>
      </w:r>
      <w:r>
        <w:t xml:space="preserve"> </w:t>
      </w:r>
      <w:r w:rsidR="00C32742">
        <w:t>T</w:t>
      </w:r>
      <w:r w:rsidR="00A64993">
        <w:t>wo directly opposing opinions on approaching this problem are</w:t>
      </w:r>
      <w:r w:rsidR="00F42EFB">
        <w:t xml:space="preserve"> </w:t>
      </w:r>
      <w:r w:rsidR="00F42EFB" w:rsidRPr="00FD41EC">
        <w:rPr>
          <w:b/>
          <w:bCs/>
          <w:i/>
          <w:iCs/>
        </w:rPr>
        <w:t>hashing</w:t>
      </w:r>
      <w:r w:rsidR="00F42EFB">
        <w:t xml:space="preserve"> on the</w:t>
      </w:r>
      <w:r w:rsidR="00A64993">
        <w:t xml:space="preserve"> application's</w:t>
      </w:r>
      <w:r w:rsidR="00F42EFB">
        <w:t xml:space="preserve"> </w:t>
      </w:r>
      <w:r w:rsidR="009D7071">
        <w:t>client</w:t>
      </w:r>
      <w:r w:rsidR="00174558">
        <w:t xml:space="preserve"> </w:t>
      </w:r>
      <w:r w:rsidR="00A64993">
        <w:t>and</w:t>
      </w:r>
      <w:r w:rsidR="00174558">
        <w:t xml:space="preserve"> </w:t>
      </w:r>
      <w:r w:rsidR="009D7071">
        <w:t>server</w:t>
      </w:r>
      <w:r w:rsidR="00174558">
        <w:t xml:space="preserve"> side</w:t>
      </w:r>
      <w:r w:rsidR="00C51A81">
        <w:t>s</w:t>
      </w:r>
      <w:r w:rsidR="00130D84">
        <w:t>.</w:t>
      </w:r>
      <w:r w:rsidR="00142925">
        <w:t xml:space="preserve"> The first </w:t>
      </w:r>
      <w:r w:rsidR="00FA3E45">
        <w:t xml:space="preserve">approach </w:t>
      </w:r>
      <w:r w:rsidR="004B165C">
        <w:t>asserts that no password information should be sent to a server in plain-text format</w:t>
      </w:r>
      <w:r w:rsidR="004B0DC4">
        <w:t>,</w:t>
      </w:r>
      <w:r w:rsidR="007C0394">
        <w:t xml:space="preserve"> and </w:t>
      </w:r>
      <w:r w:rsidR="004B0DC4">
        <w:t>passwords should be hashed before submitting a request</w:t>
      </w:r>
      <w:r w:rsidR="00DB3D72">
        <w:t>.</w:t>
      </w:r>
    </w:p>
    <w:p w14:paraId="22F34CDE" w14:textId="77777777" w:rsidR="008F0EED" w:rsidRDefault="008F0EED" w:rsidP="00F42EFB"/>
    <w:p w14:paraId="65CCF3D1" w14:textId="17836855" w:rsidR="00F42EFB" w:rsidRPr="00F42EFB" w:rsidRDefault="00E70909" w:rsidP="00F42EFB">
      <w:r>
        <w:t>T</w:t>
      </w:r>
      <w:r w:rsidR="007936F8">
        <w:t xml:space="preserve">his </w:t>
      </w:r>
      <w:r w:rsidR="00B57340">
        <w:t>approach dramatical</w:t>
      </w:r>
      <w:r w:rsidR="007936F8">
        <w:t xml:space="preserve">ly </w:t>
      </w:r>
      <w:r w:rsidR="00B57340">
        <w:t>reduces the chances of</w:t>
      </w:r>
      <w:r>
        <w:t xml:space="preserve"> </w:t>
      </w:r>
      <w:r w:rsidRPr="00F01D0F">
        <w:rPr>
          <w:b/>
          <w:bCs/>
          <w:i/>
          <w:iCs/>
        </w:rPr>
        <w:t>Man-in-the-Middle</w:t>
      </w:r>
      <w:r>
        <w:t xml:space="preserve"> attack</w:t>
      </w:r>
      <w:r w:rsidR="00C51A81">
        <w:t>s</w:t>
      </w:r>
      <w:r>
        <w:t xml:space="preserve"> intercepting our password on transfer</w:t>
      </w:r>
      <w:r w:rsidR="009621BE">
        <w:t>s</w:t>
      </w:r>
      <w:r w:rsidR="002919E8">
        <w:t>.</w:t>
      </w:r>
      <w:r w:rsidR="00A34748">
        <w:t xml:space="preserve"> </w:t>
      </w:r>
      <w:r w:rsidR="009621BE">
        <w:t xml:space="preserve">But they are </w:t>
      </w:r>
      <w:r w:rsidR="002E388D">
        <w:t>vulnerabl</w:t>
      </w:r>
      <w:r w:rsidR="00D1130F">
        <w:t>e to</w:t>
      </w:r>
      <w:r>
        <w:t xml:space="preserve"> </w:t>
      </w:r>
      <w:r w:rsidR="008058AC" w:rsidRPr="00F01D0F">
        <w:rPr>
          <w:b/>
          <w:bCs/>
          <w:i/>
          <w:iCs/>
        </w:rPr>
        <w:t>Pass-the-Hash</w:t>
      </w:r>
      <w:r w:rsidR="00A04EAC">
        <w:t xml:space="preserve"> attack</w:t>
      </w:r>
      <w:r w:rsidR="009621BE">
        <w:t>s</w:t>
      </w:r>
      <w:r w:rsidR="00A04EAC">
        <w:t xml:space="preserve">, as </w:t>
      </w:r>
      <w:r w:rsidR="00F61E6C">
        <w:t>the</w:t>
      </w:r>
      <w:r>
        <w:t xml:space="preserve"> password</w:t>
      </w:r>
      <w:r w:rsidR="009621BE">
        <w:t>s</w:t>
      </w:r>
      <w:r>
        <w:t xml:space="preserve"> stored on the database ha</w:t>
      </w:r>
      <w:r w:rsidR="00F01D0F">
        <w:t>ve</w:t>
      </w:r>
      <w:r w:rsidR="00F61E6C">
        <w:t xml:space="preserve"> already </w:t>
      </w:r>
      <w:r w:rsidR="00F7090A">
        <w:t xml:space="preserve">been </w:t>
      </w:r>
      <w:r w:rsidR="00F61E6C">
        <w:t xml:space="preserve">hashed </w:t>
      </w:r>
      <w:r w:rsidR="00C34432">
        <w:t xml:space="preserve">for </w:t>
      </w:r>
      <w:r w:rsidR="002919E8">
        <w:t>any</w:t>
      </w:r>
      <w:r w:rsidR="00DA7197">
        <w:t xml:space="preserve"> mal</w:t>
      </w:r>
      <w:r w:rsidR="002919E8">
        <w:t>e</w:t>
      </w:r>
      <w:r w:rsidR="00DA7197">
        <w:t>volent</w:t>
      </w:r>
      <w:r w:rsidR="002919E8">
        <w:t xml:space="preserve"> activities.</w:t>
      </w:r>
      <w:r w:rsidR="00F7090A">
        <w:t xml:space="preserve"> </w:t>
      </w:r>
      <w:r w:rsidR="007A5FB2">
        <w:t xml:space="preserve">They can also be used for </w:t>
      </w:r>
      <w:r w:rsidR="007A5FB2" w:rsidRPr="00F01D0F">
        <w:rPr>
          <w:b/>
          <w:bCs/>
          <w:i/>
          <w:iCs/>
        </w:rPr>
        <w:t>Replay</w:t>
      </w:r>
      <w:r w:rsidR="007A5FB2">
        <w:t xml:space="preserve"> attacks, where the complete HTTP request is </w:t>
      </w:r>
      <w:r w:rsidR="00D448E1">
        <w:t>recorded</w:t>
      </w:r>
      <w:r w:rsidR="007A5FB2">
        <w:t xml:space="preserve"> and replayed</w:t>
      </w:r>
      <w:r w:rsidR="000772F6">
        <w:t>,</w:t>
      </w:r>
      <w:r w:rsidR="007A5FB2">
        <w:t xml:space="preserve"> gain</w:t>
      </w:r>
      <w:r w:rsidR="000772F6">
        <w:t>ing</w:t>
      </w:r>
      <w:r w:rsidR="007A5FB2">
        <w:t xml:space="preserve"> access to unauthorised resources.</w:t>
      </w:r>
      <w:r w:rsidR="00D448E1">
        <w:t xml:space="preserve"> </w:t>
      </w:r>
      <w:r w:rsidR="00D70C47">
        <w:t>Regarding</w:t>
      </w:r>
      <w:r w:rsidR="00530A8E">
        <w:t xml:space="preserve"> JWT</w:t>
      </w:r>
      <w:r w:rsidR="00E15D9A">
        <w:t xml:space="preserve">, the </w:t>
      </w:r>
      <w:r w:rsidR="008E6E2B">
        <w:t xml:space="preserve">accepted method is to sign and verify signatures on the backend of our application, </w:t>
      </w:r>
      <w:r w:rsidR="0044425B">
        <w:t>as private key</w:t>
      </w:r>
      <w:r w:rsidR="00411610">
        <w:t>s</w:t>
      </w:r>
      <w:r w:rsidR="0044425B">
        <w:t xml:space="preserve"> </w:t>
      </w:r>
      <w:r w:rsidR="00411610">
        <w:t>are</w:t>
      </w:r>
      <w:r w:rsidR="0044425B">
        <w:t xml:space="preserve"> secure</w:t>
      </w:r>
      <w:r w:rsidR="00722024">
        <w:t>,</w:t>
      </w:r>
      <w:r w:rsidR="0044425B">
        <w:t xml:space="preserve"> and </w:t>
      </w:r>
      <w:r w:rsidR="0044425B" w:rsidRPr="005D2AC8">
        <w:rPr>
          <w:b/>
          <w:bCs/>
          <w:i/>
          <w:iCs/>
        </w:rPr>
        <w:t xml:space="preserve">tampered tokens </w:t>
      </w:r>
      <w:r w:rsidR="006A57ED" w:rsidRPr="005D2AC8">
        <w:rPr>
          <w:b/>
          <w:bCs/>
          <w:i/>
          <w:iCs/>
        </w:rPr>
        <w:t>are automatically</w:t>
      </w:r>
      <w:r w:rsidR="00D70C47" w:rsidRPr="005D2AC8">
        <w:rPr>
          <w:b/>
          <w:bCs/>
          <w:i/>
          <w:iCs/>
        </w:rPr>
        <w:t xml:space="preserve"> refused</w:t>
      </w:r>
      <w:r w:rsidR="00D70C47">
        <w:t>.</w:t>
      </w:r>
    </w:p>
    <w:p w14:paraId="72B5C1FC" w14:textId="77777777" w:rsidR="00FC3742" w:rsidRPr="00D90477" w:rsidRDefault="00FC3742" w:rsidP="00D90477"/>
    <w:p w14:paraId="72966C3D" w14:textId="77777777" w:rsidR="002E7D39" w:rsidRDefault="002E7D39" w:rsidP="002E7D39"/>
    <w:p w14:paraId="27E5B61E" w14:textId="2E4FD236" w:rsidR="00451246" w:rsidRDefault="0056654E" w:rsidP="00451246">
      <w:pPr>
        <w:keepNext/>
      </w:pPr>
      <w:r w:rsidRPr="0056654E">
        <w:rPr>
          <w:noProof/>
        </w:rPr>
        <w:drawing>
          <wp:inline distT="0" distB="0" distL="0" distR="0" wp14:anchorId="47402055" wp14:editId="656077A4">
            <wp:extent cx="6645910" cy="1010920"/>
            <wp:effectExtent l="0" t="0" r="2540" b="0"/>
            <wp:docPr id="175" name="Picture 17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with low confidence"/>
                    <pic:cNvPicPr/>
                  </pic:nvPicPr>
                  <pic:blipFill>
                    <a:blip r:embed="rId109"/>
                    <a:stretch>
                      <a:fillRect/>
                    </a:stretch>
                  </pic:blipFill>
                  <pic:spPr>
                    <a:xfrm>
                      <a:off x="0" y="0"/>
                      <a:ext cx="6645910" cy="1010920"/>
                    </a:xfrm>
                    <a:prstGeom prst="rect">
                      <a:avLst/>
                    </a:prstGeom>
                  </pic:spPr>
                </pic:pic>
              </a:graphicData>
            </a:graphic>
          </wp:inline>
        </w:drawing>
      </w:r>
    </w:p>
    <w:p w14:paraId="38FD88A7" w14:textId="77BBB86F" w:rsidR="00CB383E" w:rsidRDefault="00451246" w:rsidP="008F0EED">
      <w:pPr>
        <w:pStyle w:val="Caption"/>
        <w:jc w:val="center"/>
      </w:pPr>
      <w:r>
        <w:t>Figure</w:t>
      </w:r>
      <w:r w:rsidR="00A50983">
        <w:t>-</w:t>
      </w:r>
      <w:r w:rsidR="008844BC">
        <w:t>76</w:t>
      </w:r>
      <w:r>
        <w:t xml:space="preserve"> Encryption </w:t>
      </w:r>
      <w:r w:rsidRPr="00F733EC">
        <w:rPr>
          <w:b w:val="0"/>
          <w:bCs/>
        </w:rPr>
        <w:t>(Appendix/Code/Backend/</w:t>
      </w:r>
      <w:r w:rsidR="00F733EC" w:rsidRPr="00F733EC">
        <w:rPr>
          <w:b w:val="0"/>
          <w:bCs/>
        </w:rPr>
        <w:t>Routes/user.js</w:t>
      </w:r>
      <w:r w:rsidRPr="00F733EC">
        <w:rPr>
          <w:b w:val="0"/>
          <w:bCs/>
        </w:rPr>
        <w:t>)</w:t>
      </w:r>
      <w:r w:rsidR="00CB383E">
        <w:br w:type="page"/>
      </w:r>
    </w:p>
    <w:p w14:paraId="78E5B410" w14:textId="77777777" w:rsidR="00CB383E" w:rsidRPr="002E7D39" w:rsidRDefault="00CB383E" w:rsidP="002E7D39"/>
    <w:p w14:paraId="1081CDCA" w14:textId="05F7D1C0" w:rsidR="00B73F8B" w:rsidRDefault="00BF4BC5" w:rsidP="003F208B">
      <w:pPr>
        <w:pStyle w:val="Heading2"/>
      </w:pPr>
      <w:bookmarkStart w:id="84" w:name="_Toc137611470"/>
      <w:r>
        <w:t>5.</w:t>
      </w:r>
      <w:r w:rsidR="00EF064B">
        <w:t>3</w:t>
      </w:r>
      <w:r w:rsidR="00464F5D">
        <w:t xml:space="preserve">. </w:t>
      </w:r>
      <w:r w:rsidR="008E6354">
        <w:t>Front</w:t>
      </w:r>
      <w:r w:rsidR="00E75EFD">
        <w:t>-</w:t>
      </w:r>
      <w:r w:rsidR="00CB7A50">
        <w:t>e</w:t>
      </w:r>
      <w:r w:rsidR="008E6354">
        <w:t>nd</w:t>
      </w:r>
      <w:bookmarkEnd w:id="84"/>
    </w:p>
    <w:p w14:paraId="418DEA9F" w14:textId="77777777" w:rsidR="00816BB6" w:rsidRDefault="00816BB6" w:rsidP="00816BB6"/>
    <w:p w14:paraId="3458D3EF" w14:textId="4D7DC22E" w:rsidR="00825C72" w:rsidRDefault="00CC6C88" w:rsidP="00816BB6">
      <w:r>
        <w:t>M</w:t>
      </w:r>
      <w:r w:rsidR="00C667C6">
        <w:t xml:space="preserve">ost </w:t>
      </w:r>
      <w:r>
        <w:t>app</w:t>
      </w:r>
      <w:r w:rsidR="00C667C6">
        <w:t xml:space="preserve"> pages </w:t>
      </w:r>
      <w:r w:rsidR="00D01F8B">
        <w:t>have unusual</w:t>
      </w:r>
      <w:r w:rsidR="00140905">
        <w:t xml:space="preserve"> r</w:t>
      </w:r>
      <w:r w:rsidR="00030E30">
        <w:t>e</w:t>
      </w:r>
      <w:r w:rsidR="00773B05">
        <w:t>q</w:t>
      </w:r>
      <w:r w:rsidR="00140905">
        <w:t>uirements</w:t>
      </w:r>
      <w:r>
        <w:t>;</w:t>
      </w:r>
      <w:r w:rsidR="00F61FD2">
        <w:t xml:space="preserve"> </w:t>
      </w:r>
      <w:r w:rsidR="000A0EAF">
        <w:t xml:space="preserve">algorithmic solutions </w:t>
      </w:r>
      <w:r w:rsidR="005A7F8E">
        <w:t xml:space="preserve">take </w:t>
      </w:r>
      <w:r w:rsidR="00973B46">
        <w:t>some</w:t>
      </w:r>
      <w:r w:rsidR="007D3BAE">
        <w:t xml:space="preserve"> out-of-the-box thinking and</w:t>
      </w:r>
      <w:r w:rsidR="00D1227F">
        <w:t xml:space="preserve"> </w:t>
      </w:r>
      <w:r w:rsidR="00B24576">
        <w:t>unconventional approaches</w:t>
      </w:r>
      <w:r w:rsidR="007A4C3D">
        <w:t>.</w:t>
      </w:r>
      <w:r w:rsidR="00114E62">
        <w:t xml:space="preserve"> </w:t>
      </w:r>
      <w:r w:rsidR="00DC76C3">
        <w:t>Therefore, o</w:t>
      </w:r>
      <w:r w:rsidR="00F32F2B">
        <w:t xml:space="preserve">nly these </w:t>
      </w:r>
      <w:r w:rsidR="004056DC">
        <w:t>specific</w:t>
      </w:r>
      <w:r>
        <w:t xml:space="preserve"> solutions </w:t>
      </w:r>
      <w:r w:rsidR="002C480E">
        <w:t xml:space="preserve">will be </w:t>
      </w:r>
      <w:r w:rsidR="00B17F65">
        <w:t>documented</w:t>
      </w:r>
      <w:r w:rsidR="002C480E">
        <w:t xml:space="preserve"> in-depth</w:t>
      </w:r>
      <w:r w:rsidR="00C226C3">
        <w:t xml:space="preserve"> and</w:t>
      </w:r>
      <w:r w:rsidR="00ED0847">
        <w:t xml:space="preserve"> </w:t>
      </w:r>
      <w:r w:rsidR="00C226C3">
        <w:t>m</w:t>
      </w:r>
      <w:r w:rsidR="002C480E">
        <w:t xml:space="preserve">ore </w:t>
      </w:r>
      <w:r w:rsidR="00DC76C3">
        <w:t>standard</w:t>
      </w:r>
      <w:r w:rsidR="00CD15FE">
        <w:t xml:space="preserve"> </w:t>
      </w:r>
      <w:r w:rsidR="00B17F65">
        <w:t xml:space="preserve">parts </w:t>
      </w:r>
      <w:r w:rsidR="005F423E">
        <w:t xml:space="preserve">are </w:t>
      </w:r>
      <w:r w:rsidR="0030785E">
        <w:t>omitted</w:t>
      </w:r>
      <w:r w:rsidR="00DC76C3">
        <w:t xml:space="preserve"> for brevity</w:t>
      </w:r>
      <w:r w:rsidR="005F423E">
        <w:t>, as</w:t>
      </w:r>
      <w:r w:rsidR="00BA7202">
        <w:t xml:space="preserve"> the end</w:t>
      </w:r>
      <w:r w:rsidR="00075892">
        <w:t xml:space="preserve"> </w:t>
      </w:r>
      <w:r w:rsidR="00BA7202">
        <w:t xml:space="preserve">product </w:t>
      </w:r>
      <w:r w:rsidR="00075892">
        <w:t>extend</w:t>
      </w:r>
      <w:r w:rsidR="00ED0847">
        <w:t>s</w:t>
      </w:r>
      <w:r w:rsidR="005F423E">
        <w:t xml:space="preserve"> several thousand lines of code</w:t>
      </w:r>
      <w:r w:rsidR="00FF0880">
        <w:t>.</w:t>
      </w:r>
    </w:p>
    <w:p w14:paraId="4C4A7E52" w14:textId="77777777" w:rsidR="00825C72" w:rsidRDefault="00825C72" w:rsidP="00816BB6"/>
    <w:p w14:paraId="495F3DD9" w14:textId="77EC1163" w:rsidR="000671D1" w:rsidRPr="009004C7" w:rsidRDefault="00634079" w:rsidP="00237D3D">
      <w:pPr>
        <w:pStyle w:val="Heading3"/>
      </w:pPr>
      <w:bookmarkStart w:id="85" w:name="_Toc137611471"/>
      <w:r>
        <w:t xml:space="preserve">5.3.1. </w:t>
      </w:r>
      <w:r w:rsidR="00547329">
        <w:t>Multimedia</w:t>
      </w:r>
      <w:bookmarkEnd w:id="85"/>
    </w:p>
    <w:p w14:paraId="277F2AF9" w14:textId="5F60E9BE" w:rsidR="000671D1" w:rsidRDefault="00DA16B2" w:rsidP="000671D1">
      <w:pPr>
        <w:pStyle w:val="Heading4"/>
      </w:pPr>
      <w:r>
        <w:t xml:space="preserve">5.3.1.1. </w:t>
      </w:r>
      <w:r w:rsidRPr="00171698">
        <w:t xml:space="preserve">Audio </w:t>
      </w:r>
      <w:r w:rsidR="000C56ED">
        <w:t>Editing</w:t>
      </w:r>
    </w:p>
    <w:p w14:paraId="15BD8473" w14:textId="77777777" w:rsidR="000671D1" w:rsidRDefault="000671D1" w:rsidP="000671D1"/>
    <w:p w14:paraId="6165C71E" w14:textId="5D438765" w:rsidR="000671D1" w:rsidRPr="000671D1" w:rsidRDefault="000671D1" w:rsidP="000671D1">
      <w:r>
        <w:t>We use Auda</w:t>
      </w:r>
      <w:r w:rsidR="00437DCE">
        <w:t>c</w:t>
      </w:r>
      <w:r>
        <w:t>ity</w:t>
      </w:r>
      <w:r w:rsidR="00FB71E9">
        <w:t xml:space="preserve"> </w:t>
      </w:r>
      <w:r w:rsidR="00437DCE">
        <w:t xml:space="preserve">for audio editing. </w:t>
      </w:r>
      <w:r w:rsidR="002705A5">
        <w:t>As the guitar needs to produce sound</w:t>
      </w:r>
      <w:r w:rsidR="00A66678">
        <w:t>s</w:t>
      </w:r>
      <w:r w:rsidR="002705A5">
        <w:t xml:space="preserve"> on </w:t>
      </w:r>
      <w:r w:rsidR="00DE2693">
        <w:t xml:space="preserve">the Jam Session page, </w:t>
      </w:r>
      <w:r w:rsidR="005E2DFD">
        <w:t xml:space="preserve">our </w:t>
      </w:r>
      <w:r w:rsidR="00DE2693">
        <w:t xml:space="preserve">first </w:t>
      </w:r>
      <w:r w:rsidR="004F2502">
        <w:t>audio source</w:t>
      </w:r>
      <w:r w:rsidR="00DE2693">
        <w:t xml:space="preserve"> is</w:t>
      </w:r>
      <w:r w:rsidR="004F2502">
        <w:t xml:space="preserve"> the guitar notes. </w:t>
      </w:r>
      <w:r w:rsidR="007E3AC6">
        <w:t xml:space="preserve">Unfortunately, </w:t>
      </w:r>
      <w:r w:rsidR="00E932A4">
        <w:t xml:space="preserve">finding quality licence-free audio with </w:t>
      </w:r>
      <w:r w:rsidR="002F29B4">
        <w:t>the</w:t>
      </w:r>
      <w:r w:rsidR="00E932A4">
        <w:t xml:space="preserve"> </w:t>
      </w:r>
      <w:r w:rsidR="00E932A4" w:rsidRPr="0031728D">
        <w:rPr>
          <w:b/>
          <w:bCs/>
          <w:i/>
          <w:iCs/>
        </w:rPr>
        <w:t>complete E2</w:t>
      </w:r>
      <w:r w:rsidR="00732403" w:rsidRPr="0031728D">
        <w:rPr>
          <w:b/>
          <w:bCs/>
          <w:i/>
          <w:iCs/>
        </w:rPr>
        <w:t>-</w:t>
      </w:r>
      <w:r w:rsidR="00E932A4" w:rsidRPr="0031728D">
        <w:rPr>
          <w:b/>
          <w:bCs/>
          <w:i/>
          <w:iCs/>
        </w:rPr>
        <w:t>C6 note</w:t>
      </w:r>
      <w:r w:rsidR="002353A0" w:rsidRPr="0031728D">
        <w:rPr>
          <w:b/>
          <w:bCs/>
          <w:i/>
          <w:iCs/>
        </w:rPr>
        <w:t xml:space="preserve"> range</w:t>
      </w:r>
      <w:r w:rsidR="00155795">
        <w:t xml:space="preserve"> </w:t>
      </w:r>
      <w:r w:rsidR="00473626">
        <w:t>is futile</w:t>
      </w:r>
      <w:r w:rsidR="002F29B4">
        <w:t xml:space="preserve">. Therefore, </w:t>
      </w:r>
      <w:r w:rsidR="00734A3C">
        <w:t xml:space="preserve">we </w:t>
      </w:r>
      <w:r w:rsidR="006F47B6">
        <w:t>custom-</w:t>
      </w:r>
      <w:r w:rsidR="00473626">
        <w:t>made</w:t>
      </w:r>
      <w:r w:rsidR="006F47B6">
        <w:t xml:space="preserve"> </w:t>
      </w:r>
      <w:r w:rsidR="00473626">
        <w:t>our</w:t>
      </w:r>
      <w:r w:rsidR="00B02063">
        <w:t xml:space="preserve"> </w:t>
      </w:r>
      <w:r w:rsidR="007D1384">
        <w:t>metal-string acoustic guitar</w:t>
      </w:r>
      <w:r w:rsidR="004D0B67">
        <w:t xml:space="preserve"> sample</w:t>
      </w:r>
      <w:r w:rsidR="0031728D">
        <w:t>s</w:t>
      </w:r>
      <w:r w:rsidR="00CB0FEA">
        <w:t>.</w:t>
      </w:r>
    </w:p>
    <w:p w14:paraId="07E6D43E" w14:textId="77777777" w:rsidR="00DA16B2" w:rsidRPr="00DA16B2" w:rsidRDefault="00DA16B2" w:rsidP="00DA16B2"/>
    <w:p w14:paraId="176C947C" w14:textId="77777777" w:rsidR="003F6BA4" w:rsidRDefault="003F6BA4" w:rsidP="00CB383E">
      <w:pPr>
        <w:keepNext/>
        <w:jc w:val="center"/>
      </w:pPr>
      <w:r w:rsidRPr="003F6BA4">
        <w:rPr>
          <w:noProof/>
        </w:rPr>
        <w:drawing>
          <wp:inline distT="0" distB="0" distL="0" distR="0" wp14:anchorId="6563004E" wp14:editId="44421338">
            <wp:extent cx="6660538" cy="3749654"/>
            <wp:effectExtent l="0" t="0" r="6985" b="3810"/>
            <wp:docPr id="167" name="Picture 167"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Graphical user interface, timeline&#10;&#10;Description automatically generated"/>
                    <pic:cNvPicPr/>
                  </pic:nvPicPr>
                  <pic:blipFill>
                    <a:blip r:embed="rId110"/>
                    <a:stretch>
                      <a:fillRect/>
                    </a:stretch>
                  </pic:blipFill>
                  <pic:spPr>
                    <a:xfrm>
                      <a:off x="0" y="0"/>
                      <a:ext cx="6695620" cy="3769404"/>
                    </a:xfrm>
                    <a:prstGeom prst="rect">
                      <a:avLst/>
                    </a:prstGeom>
                  </pic:spPr>
                </pic:pic>
              </a:graphicData>
            </a:graphic>
          </wp:inline>
        </w:drawing>
      </w:r>
    </w:p>
    <w:p w14:paraId="0E70F566" w14:textId="05254723" w:rsidR="00F95482" w:rsidRDefault="003F6BA4" w:rsidP="00CB383E">
      <w:pPr>
        <w:pStyle w:val="Caption"/>
        <w:jc w:val="center"/>
      </w:pPr>
      <w:r>
        <w:t>Figure</w:t>
      </w:r>
      <w:r w:rsidR="000C6495">
        <w:t>-</w:t>
      </w:r>
      <w:r w:rsidR="008844BC">
        <w:t>77</w:t>
      </w:r>
      <w:r>
        <w:t xml:space="preserve"> </w:t>
      </w:r>
      <w:r w:rsidR="000C6495">
        <w:t>Audio</w:t>
      </w:r>
      <w:r w:rsidR="00C35EAD">
        <w:t xml:space="preserve"> Editing</w:t>
      </w:r>
    </w:p>
    <w:p w14:paraId="259111A1" w14:textId="77777777" w:rsidR="00F03C22" w:rsidRPr="00F03C22" w:rsidRDefault="00F03C22" w:rsidP="00F03C22"/>
    <w:p w14:paraId="17B60649" w14:textId="0E686E09" w:rsidR="00BC68B0" w:rsidRDefault="00E15885" w:rsidP="00BC68B0">
      <w:pPr>
        <w:pStyle w:val="Heading4"/>
      </w:pPr>
      <w:r>
        <w:t xml:space="preserve">5.3.1.2. </w:t>
      </w:r>
      <w:r w:rsidR="00A41BC6">
        <w:t>Chord</w:t>
      </w:r>
      <w:r w:rsidR="000C56ED">
        <w:t xml:space="preserve">s </w:t>
      </w:r>
      <w:r w:rsidR="004B6BD4">
        <w:t>and Avatars</w:t>
      </w:r>
    </w:p>
    <w:p w14:paraId="2BAD48EC" w14:textId="77777777" w:rsidR="00A41BC6" w:rsidRDefault="00A41BC6" w:rsidP="00A41BC6"/>
    <w:p w14:paraId="20C211A4" w14:textId="751D0495" w:rsidR="00407415" w:rsidRDefault="00A41BC6" w:rsidP="00A41BC6">
      <w:r>
        <w:t xml:space="preserve">We </w:t>
      </w:r>
      <w:r w:rsidR="0073098A">
        <w:t>employ</w:t>
      </w:r>
      <w:r w:rsidR="00037788">
        <w:t>ed</w:t>
      </w:r>
      <w:r>
        <w:t xml:space="preserve"> a</w:t>
      </w:r>
      <w:r w:rsidR="00882C56">
        <w:t>n</w:t>
      </w:r>
      <w:r w:rsidR="001919A3">
        <w:t xml:space="preserve"> </w:t>
      </w:r>
      <w:r>
        <w:t>extensive</w:t>
      </w:r>
      <w:r w:rsidR="00882C56">
        <w:t>, freely available</w:t>
      </w:r>
      <w:r>
        <w:t xml:space="preserve"> </w:t>
      </w:r>
      <w:r w:rsidR="00EE3FAF">
        <w:t>JSON</w:t>
      </w:r>
      <w:r w:rsidR="009F7C55">
        <w:t xml:space="preserve"> list</w:t>
      </w:r>
      <w:r w:rsidR="00FD6D1B">
        <w:t xml:space="preserve"> </w:t>
      </w:r>
      <w:r w:rsidR="00B76287">
        <w:t xml:space="preserve">with </w:t>
      </w:r>
      <w:r w:rsidR="00350BFA">
        <w:t>(10000+)</w:t>
      </w:r>
      <w:r w:rsidR="004D61EE">
        <w:t xml:space="preserve"> </w:t>
      </w:r>
      <w:r w:rsidR="00EE3FAF">
        <w:t>finger pattern</w:t>
      </w:r>
      <w:r w:rsidR="00037788">
        <w:t>s</w:t>
      </w:r>
      <w:r w:rsidR="00EE3FAF">
        <w:t xml:space="preserve"> </w:t>
      </w:r>
      <w:r w:rsidR="003C7630">
        <w:t xml:space="preserve">to </w:t>
      </w:r>
      <w:r w:rsidR="004D61EE">
        <w:t>display chord</w:t>
      </w:r>
      <w:r w:rsidR="00BE6089">
        <w:t>s</w:t>
      </w:r>
      <w:r w:rsidR="004D61EE">
        <w:t xml:space="preserve"> in the </w:t>
      </w:r>
      <w:r w:rsidR="00934F24">
        <w:t>C</w:t>
      </w:r>
      <w:r w:rsidR="00D009E7">
        <w:t xml:space="preserve">hord </w:t>
      </w:r>
      <w:r w:rsidR="00934F24">
        <w:t>E</w:t>
      </w:r>
      <w:r w:rsidR="00D009E7">
        <w:t>xplorer</w:t>
      </w:r>
      <w:r w:rsidR="004D61EE">
        <w:t>.</w:t>
      </w:r>
    </w:p>
    <w:p w14:paraId="38B5AA8C" w14:textId="77777777" w:rsidR="00407415" w:rsidRDefault="00407415" w:rsidP="00A41BC6"/>
    <w:p w14:paraId="2695E859" w14:textId="77777777" w:rsidR="00F07959" w:rsidRDefault="00F07959" w:rsidP="00F07959">
      <w:pPr>
        <w:keepNext/>
        <w:jc w:val="center"/>
      </w:pPr>
      <w:r w:rsidRPr="00F07959">
        <w:rPr>
          <w:noProof/>
        </w:rPr>
        <w:lastRenderedPageBreak/>
        <w:drawing>
          <wp:inline distT="0" distB="0" distL="0" distR="0" wp14:anchorId="5D5DD963" wp14:editId="655D0708">
            <wp:extent cx="2943434" cy="1495264"/>
            <wp:effectExtent l="0" t="0" r="0" b="0"/>
            <wp:docPr id="174" name="Picture 1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Text&#10;&#10;Description automatically generated"/>
                    <pic:cNvPicPr/>
                  </pic:nvPicPr>
                  <pic:blipFill>
                    <a:blip r:embed="rId111"/>
                    <a:stretch>
                      <a:fillRect/>
                    </a:stretch>
                  </pic:blipFill>
                  <pic:spPr>
                    <a:xfrm>
                      <a:off x="0" y="0"/>
                      <a:ext cx="2955146" cy="1501214"/>
                    </a:xfrm>
                    <a:prstGeom prst="rect">
                      <a:avLst/>
                    </a:prstGeom>
                  </pic:spPr>
                </pic:pic>
              </a:graphicData>
            </a:graphic>
          </wp:inline>
        </w:drawing>
      </w:r>
    </w:p>
    <w:p w14:paraId="18EF788B" w14:textId="2B66FEF3" w:rsidR="00F07959" w:rsidRDefault="00F07959" w:rsidP="00F07959">
      <w:pPr>
        <w:pStyle w:val="Caption"/>
        <w:jc w:val="center"/>
      </w:pPr>
      <w:r>
        <w:t>Figure</w:t>
      </w:r>
      <w:r w:rsidR="00835F47">
        <w:t>-</w:t>
      </w:r>
      <w:r w:rsidR="00491CD5">
        <w:t>78</w:t>
      </w:r>
      <w:r>
        <w:t xml:space="preserve"> Chords</w:t>
      </w:r>
      <w:r w:rsidR="009B1C0B">
        <w:t>.JSON</w:t>
      </w:r>
    </w:p>
    <w:p w14:paraId="7A5F1B0A" w14:textId="77777777" w:rsidR="002D79C7" w:rsidRDefault="002D79C7" w:rsidP="00A41BC6"/>
    <w:p w14:paraId="108F0431" w14:textId="09CD0D83" w:rsidR="001559E9" w:rsidRDefault="004B6BD4" w:rsidP="00A41BC6">
      <w:r>
        <w:t>Lastly</w:t>
      </w:r>
      <w:r w:rsidR="00407415">
        <w:t xml:space="preserve">, </w:t>
      </w:r>
      <w:r w:rsidR="00C567F6">
        <w:t xml:space="preserve">we </w:t>
      </w:r>
      <w:r w:rsidR="00704B36">
        <w:t>create</w:t>
      </w:r>
      <w:r w:rsidR="009C655C">
        <w:t>d</w:t>
      </w:r>
      <w:r w:rsidR="00704B36">
        <w:t xml:space="preserve"> </w:t>
      </w:r>
      <w:r w:rsidR="00D37C1D">
        <w:t xml:space="preserve">licence-free </w:t>
      </w:r>
      <w:r w:rsidR="00704B36">
        <w:t xml:space="preserve">images with </w:t>
      </w:r>
      <w:r w:rsidR="00C567F6" w:rsidRPr="00037788">
        <w:rPr>
          <w:b/>
          <w:bCs/>
          <w:i/>
          <w:iCs/>
        </w:rPr>
        <w:t>Mid</w:t>
      </w:r>
      <w:r w:rsidR="00C76257" w:rsidRPr="00037788">
        <w:rPr>
          <w:b/>
          <w:bCs/>
          <w:i/>
          <w:iCs/>
        </w:rPr>
        <w:t>Journey</w:t>
      </w:r>
      <w:r w:rsidR="002D79C7" w:rsidRPr="00037788">
        <w:rPr>
          <w:b/>
          <w:bCs/>
          <w:i/>
          <w:iCs/>
        </w:rPr>
        <w:t>'</w:t>
      </w:r>
      <w:r w:rsidR="00C76257" w:rsidRPr="00037788">
        <w:rPr>
          <w:b/>
          <w:bCs/>
          <w:i/>
          <w:iCs/>
        </w:rPr>
        <w:t>s Artificial Intelligence</w:t>
      </w:r>
      <w:r w:rsidR="00C76257">
        <w:t xml:space="preserve"> application</w:t>
      </w:r>
      <w:r w:rsidR="00704B36">
        <w:t>.</w:t>
      </w:r>
      <w:r w:rsidR="00C76257">
        <w:t xml:space="preserve"> </w:t>
      </w:r>
      <w:r w:rsidR="00D37C1D">
        <w:t xml:space="preserve">We </w:t>
      </w:r>
      <w:r w:rsidR="00C76257">
        <w:t>generate</w:t>
      </w:r>
      <w:r w:rsidR="009C655C">
        <w:t>d</w:t>
      </w:r>
      <w:r w:rsidR="002D79C7">
        <w:t xml:space="preserve"> a range of </w:t>
      </w:r>
      <w:r w:rsidR="00883E9A">
        <w:t xml:space="preserve">guitar-related </w:t>
      </w:r>
      <w:r w:rsidR="002D79C7">
        <w:t>avatars</w:t>
      </w:r>
      <w:r w:rsidR="001559E9">
        <w:t xml:space="preserve"> from which users can choose</w:t>
      </w:r>
      <w:r w:rsidR="002D79C7">
        <w:t>.</w:t>
      </w:r>
    </w:p>
    <w:p w14:paraId="7CACFF0F" w14:textId="77777777" w:rsidR="001559E9" w:rsidRDefault="001559E9" w:rsidP="00A41BC6"/>
    <w:p w14:paraId="03DD1E10" w14:textId="77777777" w:rsidR="001559E9" w:rsidRDefault="001559E9" w:rsidP="001559E9">
      <w:pPr>
        <w:keepNext/>
        <w:jc w:val="center"/>
      </w:pPr>
      <w:r w:rsidRPr="001559E9">
        <w:rPr>
          <w:noProof/>
        </w:rPr>
        <w:drawing>
          <wp:inline distT="0" distB="0" distL="0" distR="0" wp14:anchorId="4F1EE607" wp14:editId="6C587AE8">
            <wp:extent cx="5001461" cy="2923174"/>
            <wp:effectExtent l="0" t="0" r="889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009425" cy="2927828"/>
                    </a:xfrm>
                    <a:prstGeom prst="rect">
                      <a:avLst/>
                    </a:prstGeom>
                  </pic:spPr>
                </pic:pic>
              </a:graphicData>
            </a:graphic>
          </wp:inline>
        </w:drawing>
      </w:r>
    </w:p>
    <w:p w14:paraId="1473C2AC" w14:textId="38ABF844" w:rsidR="00A41BC6" w:rsidRDefault="001559E9" w:rsidP="001559E9">
      <w:pPr>
        <w:pStyle w:val="Caption"/>
        <w:jc w:val="center"/>
      </w:pPr>
      <w:r>
        <w:t>Figure</w:t>
      </w:r>
      <w:r w:rsidR="00835F47">
        <w:t>-</w:t>
      </w:r>
      <w:r w:rsidR="00491CD5">
        <w:t>79</w:t>
      </w:r>
      <w:r>
        <w:t xml:space="preserve"> Avatars</w:t>
      </w:r>
    </w:p>
    <w:p w14:paraId="680BED49" w14:textId="77777777" w:rsidR="00E15885" w:rsidRPr="00F95482" w:rsidRDefault="00E15885" w:rsidP="00F95482"/>
    <w:p w14:paraId="768CA5EB" w14:textId="04F0731F" w:rsidR="009524E1" w:rsidRDefault="00BB030A" w:rsidP="00BB030A">
      <w:pPr>
        <w:pStyle w:val="Heading3"/>
      </w:pPr>
      <w:bookmarkStart w:id="86" w:name="_Toc137611472"/>
      <w:r>
        <w:t>5.3.</w:t>
      </w:r>
      <w:r w:rsidR="00842EA9">
        <w:t>2</w:t>
      </w:r>
      <w:r>
        <w:t xml:space="preserve">. </w:t>
      </w:r>
      <w:r w:rsidR="000C56ED">
        <w:t>Visual</w:t>
      </w:r>
      <w:r>
        <w:t xml:space="preserve"> Design</w:t>
      </w:r>
      <w:bookmarkEnd w:id="86"/>
      <w:r>
        <w:t xml:space="preserve"> </w:t>
      </w:r>
    </w:p>
    <w:p w14:paraId="2629C284" w14:textId="77777777" w:rsidR="009524E1" w:rsidRDefault="009524E1" w:rsidP="009524E1"/>
    <w:p w14:paraId="12DD1462" w14:textId="59A7FCE2" w:rsidR="006B5F28" w:rsidRPr="009524E1" w:rsidRDefault="00C4393C" w:rsidP="009524E1">
      <w:r>
        <w:t xml:space="preserve">One pivotal point </w:t>
      </w:r>
      <w:r w:rsidR="00CB0D4E">
        <w:t>of</w:t>
      </w:r>
      <w:r>
        <w:t xml:space="preserve"> </w:t>
      </w:r>
      <w:r w:rsidR="00CB0D4E">
        <w:t xml:space="preserve">our </w:t>
      </w:r>
      <w:r>
        <w:t>page</w:t>
      </w:r>
      <w:r w:rsidR="00CB0D4E">
        <w:t>s</w:t>
      </w:r>
      <w:r>
        <w:t xml:space="preserve"> is the extensive use of gradients</w:t>
      </w:r>
      <w:r w:rsidR="00772D14">
        <w:t xml:space="preserve"> and predefined </w:t>
      </w:r>
      <w:r w:rsidR="00233A7B">
        <w:t>colour</w:t>
      </w:r>
      <w:r w:rsidR="007762A7">
        <w:t xml:space="preserve"> sets</w:t>
      </w:r>
      <w:r w:rsidR="00772D14">
        <w:t>.</w:t>
      </w:r>
    </w:p>
    <w:p w14:paraId="0BED5BA9" w14:textId="637D1B75" w:rsidR="000D3937" w:rsidRDefault="002B72E4" w:rsidP="000D3937">
      <w:pPr>
        <w:keepNext/>
        <w:jc w:val="center"/>
      </w:pPr>
      <w:r w:rsidRPr="002B72E4">
        <w:rPr>
          <w:noProof/>
        </w:rPr>
        <w:drawing>
          <wp:inline distT="0" distB="0" distL="0" distR="0" wp14:anchorId="51934F9D" wp14:editId="7F2DE09D">
            <wp:extent cx="6645910" cy="639445"/>
            <wp:effectExtent l="0" t="0" r="2540" b="825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45910" cy="639445"/>
                    </a:xfrm>
                    <a:prstGeom prst="rect">
                      <a:avLst/>
                    </a:prstGeom>
                  </pic:spPr>
                </pic:pic>
              </a:graphicData>
            </a:graphic>
          </wp:inline>
        </w:drawing>
      </w:r>
    </w:p>
    <w:p w14:paraId="20FDC606" w14:textId="3ABC82A2" w:rsidR="00735EE4" w:rsidRDefault="000D3937" w:rsidP="000D3937">
      <w:pPr>
        <w:pStyle w:val="Caption"/>
        <w:jc w:val="center"/>
      </w:pPr>
      <w:r>
        <w:t>Figure</w:t>
      </w:r>
      <w:r w:rsidR="00835F47">
        <w:t>-</w:t>
      </w:r>
      <w:r w:rsidR="00491CD5">
        <w:t>80</w:t>
      </w:r>
      <w:r>
        <w:t xml:space="preserve"> Gradients</w:t>
      </w:r>
    </w:p>
    <w:p w14:paraId="60A69AF2" w14:textId="77777777" w:rsidR="00735EE4" w:rsidRDefault="00735EE4" w:rsidP="00735EE4"/>
    <w:p w14:paraId="717CFB37" w14:textId="49E015CE" w:rsidR="00735EE4" w:rsidRDefault="00CB0D4E" w:rsidP="00735EE4">
      <w:r>
        <w:t>The a</w:t>
      </w:r>
      <w:r w:rsidR="00825FFC">
        <w:t xml:space="preserve">pplication </w:t>
      </w:r>
      <w:r w:rsidR="00340108">
        <w:t xml:space="preserve">draws </w:t>
      </w:r>
      <w:r w:rsidR="003E679A">
        <w:t xml:space="preserve">inspiration from </w:t>
      </w:r>
      <w:r w:rsidR="003E679A" w:rsidRPr="006D6827">
        <w:rPr>
          <w:b/>
          <w:bCs/>
          <w:i/>
          <w:iCs/>
        </w:rPr>
        <w:t>neumorphic</w:t>
      </w:r>
      <w:r w:rsidR="003E679A">
        <w:t xml:space="preserve"> web design</w:t>
      </w:r>
      <w:r w:rsidR="006D6827">
        <w:t xml:space="preserve"> compromising </w:t>
      </w:r>
      <w:r w:rsidR="00082D16">
        <w:t xml:space="preserve">between </w:t>
      </w:r>
      <w:r w:rsidR="00082D16" w:rsidRPr="006D6827">
        <w:rPr>
          <w:b/>
          <w:bCs/>
          <w:i/>
          <w:iCs/>
        </w:rPr>
        <w:t xml:space="preserve">flat </w:t>
      </w:r>
      <w:r w:rsidR="00400AA9" w:rsidRPr="006D6827">
        <w:rPr>
          <w:b/>
          <w:bCs/>
          <w:i/>
          <w:iCs/>
        </w:rPr>
        <w:t>composition</w:t>
      </w:r>
      <w:r w:rsidR="00D721A5">
        <w:t xml:space="preserve"> and </w:t>
      </w:r>
      <w:r w:rsidR="00400AA9">
        <w:t xml:space="preserve">realistic </w:t>
      </w:r>
      <w:r w:rsidR="00D721A5" w:rsidRPr="006D6827">
        <w:rPr>
          <w:b/>
          <w:bCs/>
          <w:i/>
          <w:iCs/>
        </w:rPr>
        <w:t>skeuomorphism</w:t>
      </w:r>
      <w:r w:rsidR="00D721A5">
        <w:t xml:space="preserve">. </w:t>
      </w:r>
      <w:r w:rsidR="00323314">
        <w:t>E</w:t>
      </w:r>
      <w:r w:rsidR="00DC686E">
        <w:t>lements</w:t>
      </w:r>
      <w:r w:rsidR="00323314">
        <w:t xml:space="preserve"> like buttons, inputs and focused components</w:t>
      </w:r>
      <w:r w:rsidR="00467E9C">
        <w:t xml:space="preserve"> will </w:t>
      </w:r>
      <w:r w:rsidR="0055440B">
        <w:t xml:space="preserve">have soft </w:t>
      </w:r>
      <w:r w:rsidR="00942395">
        <w:t>3</w:t>
      </w:r>
      <w:r w:rsidR="006D6827">
        <w:t>D</w:t>
      </w:r>
      <w:r w:rsidR="00942395">
        <w:t xml:space="preserve"> UI</w:t>
      </w:r>
      <w:r w:rsidR="006D6827">
        <w:t>s</w:t>
      </w:r>
      <w:r w:rsidR="00942395">
        <w:t xml:space="preserve"> </w:t>
      </w:r>
      <w:r w:rsidR="0055440B">
        <w:t xml:space="preserve">with slightly rounded </w:t>
      </w:r>
      <w:r w:rsidR="000400A3">
        <w:t>corners</w:t>
      </w:r>
      <w:r w:rsidR="0055440B">
        <w:t xml:space="preserve">. </w:t>
      </w:r>
      <w:r w:rsidR="00942395">
        <w:t>3D</w:t>
      </w:r>
      <w:r w:rsidR="000400A3">
        <w:t xml:space="preserve"> </w:t>
      </w:r>
      <w:r w:rsidR="00373D50">
        <w:t xml:space="preserve">features </w:t>
      </w:r>
      <w:r w:rsidR="00C8209B">
        <w:t xml:space="preserve">are built </w:t>
      </w:r>
      <w:r w:rsidR="00AC38E5">
        <w:t xml:space="preserve">by </w:t>
      </w:r>
      <w:r w:rsidR="00C8209B">
        <w:t>mixing</w:t>
      </w:r>
      <w:r w:rsidR="00373D50">
        <w:t xml:space="preserve"> gradients, partial transparency and</w:t>
      </w:r>
      <w:r w:rsidR="00BB770E">
        <w:t xml:space="preserve"> inner</w:t>
      </w:r>
      <w:r w:rsidR="00AC38E5">
        <w:t>/</w:t>
      </w:r>
      <w:r w:rsidR="00BB770E">
        <w:t>outer</w:t>
      </w:r>
      <w:r w:rsidR="00373D50">
        <w:t xml:space="preserve"> </w:t>
      </w:r>
      <w:r w:rsidR="00EB28D5">
        <w:t>shadows.</w:t>
      </w:r>
    </w:p>
    <w:p w14:paraId="681CA25F" w14:textId="77777777" w:rsidR="009D4155" w:rsidRDefault="009D4155" w:rsidP="00735EE4"/>
    <w:p w14:paraId="4C238D56" w14:textId="77777777" w:rsidR="00007EEE" w:rsidRDefault="00007EEE" w:rsidP="00007EEE">
      <w:pPr>
        <w:keepNext/>
        <w:jc w:val="center"/>
      </w:pPr>
      <w:r w:rsidRPr="00325A50">
        <w:rPr>
          <w:noProof/>
        </w:rPr>
        <w:drawing>
          <wp:inline distT="0" distB="0" distL="0" distR="0" wp14:anchorId="7F0FFA15" wp14:editId="22F9F669">
            <wp:extent cx="6645910" cy="753745"/>
            <wp:effectExtent l="0" t="0" r="2540" b="825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645910" cy="753745"/>
                    </a:xfrm>
                    <a:prstGeom prst="rect">
                      <a:avLst/>
                    </a:prstGeom>
                  </pic:spPr>
                </pic:pic>
              </a:graphicData>
            </a:graphic>
          </wp:inline>
        </w:drawing>
      </w:r>
    </w:p>
    <w:p w14:paraId="007C1874" w14:textId="77777777" w:rsidR="00D558C9" w:rsidRDefault="00D558C9" w:rsidP="00007EEE">
      <w:pPr>
        <w:keepNext/>
        <w:jc w:val="center"/>
      </w:pPr>
    </w:p>
    <w:p w14:paraId="5DB33EF6" w14:textId="77777777" w:rsidR="00BB770E" w:rsidRDefault="00BB770E" w:rsidP="00BB770E">
      <w:pPr>
        <w:keepNext/>
      </w:pPr>
      <w:r w:rsidRPr="00BB770E">
        <w:rPr>
          <w:noProof/>
        </w:rPr>
        <w:drawing>
          <wp:inline distT="0" distB="0" distL="0" distR="0" wp14:anchorId="2D8F568C" wp14:editId="7873BF5C">
            <wp:extent cx="6645910" cy="1529080"/>
            <wp:effectExtent l="0" t="0" r="2540" b="0"/>
            <wp:docPr id="183" name="Picture 1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text, application, email&#10;&#10;Description automatically generated"/>
                    <pic:cNvPicPr/>
                  </pic:nvPicPr>
                  <pic:blipFill>
                    <a:blip r:embed="rId115"/>
                    <a:stretch>
                      <a:fillRect/>
                    </a:stretch>
                  </pic:blipFill>
                  <pic:spPr>
                    <a:xfrm>
                      <a:off x="0" y="0"/>
                      <a:ext cx="6645910" cy="1529080"/>
                    </a:xfrm>
                    <a:prstGeom prst="rect">
                      <a:avLst/>
                    </a:prstGeom>
                  </pic:spPr>
                </pic:pic>
              </a:graphicData>
            </a:graphic>
          </wp:inline>
        </w:drawing>
      </w:r>
    </w:p>
    <w:p w14:paraId="247B2BD8" w14:textId="60739FCD" w:rsidR="00BB770E" w:rsidRDefault="00BB770E" w:rsidP="00BB770E">
      <w:pPr>
        <w:pStyle w:val="Caption"/>
        <w:jc w:val="center"/>
      </w:pPr>
      <w:r>
        <w:t>Figure</w:t>
      </w:r>
      <w:r w:rsidR="00835F47">
        <w:t>-</w:t>
      </w:r>
      <w:r w:rsidR="00491CD5">
        <w:t>81</w:t>
      </w:r>
      <w:r>
        <w:t xml:space="preserve"> </w:t>
      </w:r>
      <w:r w:rsidR="00EB4589">
        <w:t>Neumorphism</w:t>
      </w:r>
      <w:r w:rsidR="009D4155">
        <w:t xml:space="preserve"> </w:t>
      </w:r>
      <w:r w:rsidR="009D4155" w:rsidRPr="009D4155">
        <w:rPr>
          <w:b w:val="0"/>
          <w:bCs/>
        </w:rPr>
        <w:t>(</w:t>
      </w:r>
      <w:r w:rsidR="009D4155">
        <w:rPr>
          <w:b w:val="0"/>
          <w:bCs/>
        </w:rPr>
        <w:t>Appendix/</w:t>
      </w:r>
      <w:r w:rsidR="00EB06D8">
        <w:rPr>
          <w:b w:val="0"/>
          <w:bCs/>
        </w:rPr>
        <w:t>Code/Frontend/index.css</w:t>
      </w:r>
      <w:r w:rsidR="009D4155" w:rsidRPr="009D4155">
        <w:rPr>
          <w:b w:val="0"/>
          <w:bCs/>
        </w:rPr>
        <w:t>)</w:t>
      </w:r>
    </w:p>
    <w:p w14:paraId="5A17C3EA" w14:textId="77777777" w:rsidR="00452EF2" w:rsidRPr="00452EF2" w:rsidRDefault="00452EF2" w:rsidP="00452EF2"/>
    <w:p w14:paraId="1AB1E1E3" w14:textId="7DDEABF5" w:rsidR="00B44A16" w:rsidRDefault="003876DC" w:rsidP="00C85B9F">
      <w:pPr>
        <w:pStyle w:val="Heading3"/>
      </w:pPr>
      <w:bookmarkStart w:id="87" w:name="_Toc137611473"/>
      <w:r>
        <w:t>5.3</w:t>
      </w:r>
      <w:r w:rsidR="00A12A94">
        <w:t>.</w:t>
      </w:r>
      <w:r w:rsidR="00842EA9">
        <w:t>3</w:t>
      </w:r>
      <w:r w:rsidR="00CB7A50">
        <w:t xml:space="preserve">. </w:t>
      </w:r>
      <w:r>
        <w:t>Registration and Login</w:t>
      </w:r>
      <w:bookmarkEnd w:id="87"/>
    </w:p>
    <w:p w14:paraId="4BBAD2EB" w14:textId="77777777" w:rsidR="00C85B9F" w:rsidRDefault="00C85B9F" w:rsidP="00C85B9F"/>
    <w:p w14:paraId="30D257E3" w14:textId="274A99FF" w:rsidR="00C85B9F" w:rsidRDefault="00F75EC2" w:rsidP="00C85B9F">
      <w:r>
        <w:t xml:space="preserve">When </w:t>
      </w:r>
      <w:r w:rsidR="004F1C04">
        <w:t>users first visit</w:t>
      </w:r>
      <w:r>
        <w:t xml:space="preserve"> our landing page, </w:t>
      </w:r>
      <w:r w:rsidR="004F50C9">
        <w:t xml:space="preserve">they </w:t>
      </w:r>
      <w:r w:rsidR="00997623">
        <w:t>are</w:t>
      </w:r>
      <w:r w:rsidR="004F50C9">
        <w:t xml:space="preserve"> directed to</w:t>
      </w:r>
      <w:r w:rsidR="006A73C6">
        <w:t xml:space="preserve"> a simple login.</w:t>
      </w:r>
      <w:r w:rsidR="00335CBD">
        <w:t xml:space="preserve"> </w:t>
      </w:r>
      <w:r w:rsidR="003B2210">
        <w:t>P</w:t>
      </w:r>
      <w:r w:rsidR="003E59D2">
        <w:t>assword</w:t>
      </w:r>
      <w:r w:rsidR="00F776BD">
        <w:t>s</w:t>
      </w:r>
      <w:r w:rsidR="003E59D2">
        <w:t xml:space="preserve"> </w:t>
      </w:r>
      <w:r w:rsidR="0039256F">
        <w:t>are not displayed</w:t>
      </w:r>
      <w:r w:rsidR="00D948AD">
        <w:t>, but</w:t>
      </w:r>
      <w:r w:rsidR="00B7174C">
        <w:t xml:space="preserve"> </w:t>
      </w:r>
      <w:r w:rsidR="009F4B6C">
        <w:t xml:space="preserve">users can </w:t>
      </w:r>
      <w:r w:rsidR="00F776BD">
        <w:t xml:space="preserve">opt for </w:t>
      </w:r>
      <w:r w:rsidR="00D948AD">
        <w:t>the</w:t>
      </w:r>
      <w:r w:rsidR="00F776BD">
        <w:t xml:space="preserve"> reveal password </w:t>
      </w:r>
      <w:r w:rsidR="00D948AD">
        <w:t xml:space="preserve">icon </w:t>
      </w:r>
      <w:r w:rsidR="00F776BD">
        <w:t>to check input</w:t>
      </w:r>
      <w:r w:rsidR="005F7AE0">
        <w:t xml:space="preserve"> text</w:t>
      </w:r>
      <w:r w:rsidR="008B6D19">
        <w:t>s</w:t>
      </w:r>
      <w:r w:rsidR="00B7174C">
        <w:t>.</w:t>
      </w:r>
      <w:r w:rsidR="00F37E7F">
        <w:t xml:space="preserve"> </w:t>
      </w:r>
      <w:r w:rsidR="00FB550E">
        <w:t>When user</w:t>
      </w:r>
      <w:r w:rsidR="00523092">
        <w:t>s</w:t>
      </w:r>
      <w:r w:rsidR="00FB550E">
        <w:t xml:space="preserve"> send </w:t>
      </w:r>
      <w:r w:rsidR="0030150D">
        <w:t>login request</w:t>
      </w:r>
      <w:r w:rsidR="00523092">
        <w:t>s</w:t>
      </w:r>
      <w:r w:rsidR="0030150D">
        <w:t xml:space="preserve"> to the server and </w:t>
      </w:r>
      <w:r w:rsidR="00FD1B35">
        <w:t xml:space="preserve">credentials are correct, the server sends back </w:t>
      </w:r>
      <w:r w:rsidR="00D21CFA">
        <w:t xml:space="preserve">a JSON signature token </w:t>
      </w:r>
      <w:r w:rsidR="008B6D19">
        <w:t>with</w:t>
      </w:r>
      <w:r w:rsidR="00D21CFA">
        <w:t xml:space="preserve"> the complete user </w:t>
      </w:r>
      <w:r w:rsidR="004C6FC3">
        <w:t>profile object</w:t>
      </w:r>
      <w:r w:rsidR="00D21CFA">
        <w:t xml:space="preserve">. </w:t>
      </w:r>
      <w:r w:rsidR="00D21CFA" w:rsidRPr="00FF0C3C">
        <w:rPr>
          <w:b/>
          <w:bCs/>
          <w:i/>
          <w:iCs/>
        </w:rPr>
        <w:t xml:space="preserve">Without </w:t>
      </w:r>
      <w:r w:rsidR="00B2101D" w:rsidRPr="00FF0C3C">
        <w:rPr>
          <w:b/>
          <w:bCs/>
          <w:i/>
          <w:iCs/>
        </w:rPr>
        <w:t>this object</w:t>
      </w:r>
      <w:r w:rsidR="00795D28" w:rsidRPr="00FF0C3C">
        <w:rPr>
          <w:b/>
          <w:bCs/>
          <w:i/>
          <w:iCs/>
        </w:rPr>
        <w:t xml:space="preserve">, </w:t>
      </w:r>
      <w:r w:rsidR="00B2101D" w:rsidRPr="00FF0C3C">
        <w:rPr>
          <w:b/>
          <w:bCs/>
          <w:i/>
          <w:iCs/>
        </w:rPr>
        <w:t xml:space="preserve">the page </w:t>
      </w:r>
      <w:r w:rsidR="00B32113" w:rsidRPr="00FF0C3C">
        <w:rPr>
          <w:b/>
          <w:bCs/>
          <w:i/>
          <w:iCs/>
        </w:rPr>
        <w:t>automatically re</w:t>
      </w:r>
      <w:r w:rsidR="004835A3" w:rsidRPr="00FF0C3C">
        <w:rPr>
          <w:b/>
          <w:bCs/>
          <w:i/>
          <w:iCs/>
        </w:rPr>
        <w:t>directs to login</w:t>
      </w:r>
      <w:r w:rsidR="00795D28" w:rsidRPr="00FF0C3C">
        <w:rPr>
          <w:b/>
          <w:bCs/>
          <w:i/>
          <w:iCs/>
        </w:rPr>
        <w:t>.</w:t>
      </w:r>
    </w:p>
    <w:p w14:paraId="1DD214C0" w14:textId="77777777" w:rsidR="00EB4589" w:rsidRPr="00C85B9F" w:rsidRDefault="00EB4589" w:rsidP="00C85B9F"/>
    <w:p w14:paraId="42DB145A" w14:textId="77777777" w:rsidR="00136074" w:rsidRDefault="00C85B9F" w:rsidP="00136074">
      <w:pPr>
        <w:keepNext/>
      </w:pPr>
      <w:r w:rsidRPr="00C85B9F">
        <w:rPr>
          <w:noProof/>
        </w:rPr>
        <w:drawing>
          <wp:inline distT="0" distB="0" distL="0" distR="0" wp14:anchorId="0C9A7BD1" wp14:editId="0882F3FA">
            <wp:extent cx="6645910" cy="3738245"/>
            <wp:effectExtent l="0" t="0" r="2540" b="0"/>
            <wp:docPr id="186" name="Picture 1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10;&#10;Description automatically generated"/>
                    <pic:cNvPicPr/>
                  </pic:nvPicPr>
                  <pic:blipFill>
                    <a:blip r:embed="rId116"/>
                    <a:stretch>
                      <a:fillRect/>
                    </a:stretch>
                  </pic:blipFill>
                  <pic:spPr>
                    <a:xfrm>
                      <a:off x="0" y="0"/>
                      <a:ext cx="6645910" cy="3738245"/>
                    </a:xfrm>
                    <a:prstGeom prst="rect">
                      <a:avLst/>
                    </a:prstGeom>
                  </pic:spPr>
                </pic:pic>
              </a:graphicData>
            </a:graphic>
          </wp:inline>
        </w:drawing>
      </w:r>
    </w:p>
    <w:p w14:paraId="146D1875" w14:textId="450F907E" w:rsidR="00B44A16" w:rsidRDefault="00136074" w:rsidP="00136074">
      <w:pPr>
        <w:pStyle w:val="Caption"/>
        <w:jc w:val="center"/>
      </w:pPr>
      <w:r>
        <w:t>Figure</w:t>
      </w:r>
      <w:r w:rsidR="00835F47">
        <w:t>-</w:t>
      </w:r>
      <w:r w:rsidR="00491CD5">
        <w:t>82</w:t>
      </w:r>
      <w:r>
        <w:t xml:space="preserve"> Login</w:t>
      </w:r>
    </w:p>
    <w:p w14:paraId="7E4BDDF8" w14:textId="342F0579" w:rsidR="00CA1586" w:rsidRDefault="00997960" w:rsidP="00136074">
      <w:r>
        <w:lastRenderedPageBreak/>
        <w:t xml:space="preserve">We used </w:t>
      </w:r>
      <w:r w:rsidRPr="00AD45FC">
        <w:rPr>
          <w:b/>
          <w:bCs/>
          <w:i/>
          <w:iCs/>
        </w:rPr>
        <w:t>multi-step registration</w:t>
      </w:r>
      <w:r>
        <w:t>.</w:t>
      </w:r>
      <w:r w:rsidR="00742C75">
        <w:t xml:space="preserve"> First, when the user</w:t>
      </w:r>
      <w:r w:rsidR="008F7616">
        <w:t>s</w:t>
      </w:r>
      <w:r w:rsidR="00742C75">
        <w:t xml:space="preserve"> create an account, </w:t>
      </w:r>
      <w:r w:rsidR="00842EB0">
        <w:t xml:space="preserve">the app redirects to the </w:t>
      </w:r>
      <w:r w:rsidR="00C2490E">
        <w:t>signup</w:t>
      </w:r>
      <w:r w:rsidR="00842EB0">
        <w:t>.</w:t>
      </w:r>
    </w:p>
    <w:p w14:paraId="0BCD0B58" w14:textId="3663F914" w:rsidR="00263222" w:rsidRDefault="00180DC3" w:rsidP="00263222">
      <w:pPr>
        <w:keepNext/>
      </w:pPr>
      <w:r w:rsidRPr="00180DC3">
        <w:rPr>
          <w:noProof/>
        </w:rPr>
        <w:drawing>
          <wp:inline distT="0" distB="0" distL="0" distR="0" wp14:anchorId="34574F74" wp14:editId="4C371488">
            <wp:extent cx="6645910" cy="3738245"/>
            <wp:effectExtent l="0" t="0" r="2540" b="0"/>
            <wp:docPr id="188" name="Picture 18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10;&#10;Description automatically generated"/>
                    <pic:cNvPicPr/>
                  </pic:nvPicPr>
                  <pic:blipFill>
                    <a:blip r:embed="rId117"/>
                    <a:stretch>
                      <a:fillRect/>
                    </a:stretch>
                  </pic:blipFill>
                  <pic:spPr>
                    <a:xfrm>
                      <a:off x="0" y="0"/>
                      <a:ext cx="6645910" cy="3738245"/>
                    </a:xfrm>
                    <a:prstGeom prst="rect">
                      <a:avLst/>
                    </a:prstGeom>
                  </pic:spPr>
                </pic:pic>
              </a:graphicData>
            </a:graphic>
          </wp:inline>
        </w:drawing>
      </w:r>
    </w:p>
    <w:p w14:paraId="7AFD3BD9" w14:textId="03AEC893" w:rsidR="00263222" w:rsidRDefault="00263222" w:rsidP="00263222">
      <w:pPr>
        <w:pStyle w:val="Caption"/>
        <w:jc w:val="center"/>
      </w:pPr>
      <w:r>
        <w:t>Figure</w:t>
      </w:r>
      <w:r w:rsidR="00835F47">
        <w:t>-</w:t>
      </w:r>
      <w:r w:rsidR="00491CD5">
        <w:t xml:space="preserve">83 </w:t>
      </w:r>
      <w:r>
        <w:t>Register</w:t>
      </w:r>
    </w:p>
    <w:p w14:paraId="7BC2C6AD" w14:textId="77777777" w:rsidR="008F7616" w:rsidRPr="008F7616" w:rsidRDefault="008F7616" w:rsidP="008F7616"/>
    <w:p w14:paraId="14DE612F" w14:textId="4B25C500" w:rsidR="00CB4093" w:rsidRDefault="00011989" w:rsidP="00136074">
      <w:r>
        <w:t xml:space="preserve">After successful </w:t>
      </w:r>
      <w:r w:rsidR="00EA6286">
        <w:t xml:space="preserve">input </w:t>
      </w:r>
      <w:r>
        <w:t xml:space="preserve">validation, </w:t>
      </w:r>
      <w:r w:rsidR="00EA6286">
        <w:t xml:space="preserve">we </w:t>
      </w:r>
      <w:r w:rsidR="00C44294">
        <w:t>ensure</w:t>
      </w:r>
      <w:r w:rsidR="00EA6286">
        <w:t xml:space="preserve"> no user exists with </w:t>
      </w:r>
      <w:r w:rsidR="00C44294">
        <w:t>the same email</w:t>
      </w:r>
      <w:r w:rsidR="008E49F2">
        <w:t>/</w:t>
      </w:r>
      <w:r w:rsidR="00C44294">
        <w:t>user name and password</w:t>
      </w:r>
      <w:r w:rsidR="00093D91">
        <w:t>-</w:t>
      </w:r>
      <w:r w:rsidR="00C44294">
        <w:t>confirm inputs match.</w:t>
      </w:r>
      <w:r w:rsidR="00A2445B">
        <w:t xml:space="preserve"> </w:t>
      </w:r>
      <w:r w:rsidR="00377278">
        <w:t>Errors</w:t>
      </w:r>
      <w:r w:rsidR="00A2445B">
        <w:t xml:space="preserve"> are highlighted, </w:t>
      </w:r>
      <w:r w:rsidR="0061358A">
        <w:t>and message</w:t>
      </w:r>
      <w:r w:rsidR="00093D91">
        <w:t>s</w:t>
      </w:r>
      <w:r w:rsidR="0061358A">
        <w:t xml:space="preserve"> </w:t>
      </w:r>
      <w:r w:rsidR="00093D91">
        <w:t>are</w:t>
      </w:r>
      <w:r w:rsidR="0061358A">
        <w:t xml:space="preserve"> shown for </w:t>
      </w:r>
      <w:r w:rsidR="002A1E1F">
        <w:t xml:space="preserve">error </w:t>
      </w:r>
      <w:r w:rsidR="0061358A">
        <w:t>clarification.</w:t>
      </w:r>
    </w:p>
    <w:p w14:paraId="4B415630" w14:textId="77777777" w:rsidR="00C2490E" w:rsidRDefault="00C2490E" w:rsidP="00136074"/>
    <w:p w14:paraId="624D1630" w14:textId="524F845A" w:rsidR="00342F3B" w:rsidRDefault="00342F3B" w:rsidP="002D3AA6">
      <w:pPr>
        <w:pStyle w:val="Caption"/>
        <w:jc w:val="center"/>
      </w:pPr>
      <w:r w:rsidRPr="00342F3B">
        <w:rPr>
          <w:noProof/>
        </w:rPr>
        <w:drawing>
          <wp:inline distT="0" distB="0" distL="0" distR="0" wp14:anchorId="6DD3F63E" wp14:editId="18327577">
            <wp:extent cx="6645910" cy="3738245"/>
            <wp:effectExtent l="0" t="0" r="2540" b="0"/>
            <wp:docPr id="189" name="Picture 18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Graphical user interface&#10;&#10;Description automatically generated"/>
                    <pic:cNvPicPr/>
                  </pic:nvPicPr>
                  <pic:blipFill>
                    <a:blip r:embed="rId118"/>
                    <a:stretch>
                      <a:fillRect/>
                    </a:stretch>
                  </pic:blipFill>
                  <pic:spPr>
                    <a:xfrm>
                      <a:off x="0" y="0"/>
                      <a:ext cx="6645910" cy="3738245"/>
                    </a:xfrm>
                    <a:prstGeom prst="rect">
                      <a:avLst/>
                    </a:prstGeom>
                  </pic:spPr>
                </pic:pic>
              </a:graphicData>
            </a:graphic>
          </wp:inline>
        </w:drawing>
      </w:r>
      <w:r w:rsidR="002D3AA6">
        <w:t>Figure</w:t>
      </w:r>
      <w:r w:rsidR="00835F47">
        <w:t>-</w:t>
      </w:r>
      <w:r w:rsidR="00491CD5">
        <w:t>84</w:t>
      </w:r>
      <w:r w:rsidR="00835F47">
        <w:rPr>
          <w:noProof/>
        </w:rPr>
        <w:t xml:space="preserve"> </w:t>
      </w:r>
      <w:r w:rsidR="002D3AA6">
        <w:t>Profile</w:t>
      </w:r>
    </w:p>
    <w:p w14:paraId="48C495D2" w14:textId="3737497F" w:rsidR="009D2B29" w:rsidRDefault="009D2B29" w:rsidP="002D3AA6">
      <w:r>
        <w:lastRenderedPageBreak/>
        <w:t xml:space="preserve">The profile </w:t>
      </w:r>
      <w:r w:rsidR="00093D91">
        <w:t>layout</w:t>
      </w:r>
      <w:r>
        <w:t xml:space="preserve"> consist</w:t>
      </w:r>
      <w:r w:rsidR="0054431D">
        <w:t>s</w:t>
      </w:r>
      <w:r>
        <w:t xml:space="preserve"> of </w:t>
      </w:r>
      <w:r w:rsidR="0054431D">
        <w:t xml:space="preserve">info and </w:t>
      </w:r>
      <w:r w:rsidR="0015282C">
        <w:t xml:space="preserve">an </w:t>
      </w:r>
      <w:r w:rsidR="0054431D">
        <w:t>avatar.</w:t>
      </w:r>
      <w:r w:rsidR="0031378C">
        <w:t xml:space="preserve"> The application is age restricted</w:t>
      </w:r>
      <w:r w:rsidR="007375EE">
        <w:t xml:space="preserve"> and</w:t>
      </w:r>
      <w:r w:rsidR="00B84C93">
        <w:t xml:space="preserve"> calculates the </w:t>
      </w:r>
      <w:r w:rsidR="00B56B64">
        <w:t>user</w:t>
      </w:r>
      <w:r w:rsidR="000C04B6">
        <w:t>s</w:t>
      </w:r>
      <w:r w:rsidR="00B56B64">
        <w:t xml:space="preserve">' age by the provided </w:t>
      </w:r>
      <w:r w:rsidR="00BE1EB3">
        <w:t>DoB</w:t>
      </w:r>
      <w:r w:rsidR="0031378C">
        <w:t xml:space="preserve">, so </w:t>
      </w:r>
      <w:r w:rsidR="00E61B08">
        <w:t xml:space="preserve">those </w:t>
      </w:r>
      <w:r w:rsidR="00B84C93">
        <w:t xml:space="preserve">under </w:t>
      </w:r>
      <w:r w:rsidR="00B56B64">
        <w:t>14</w:t>
      </w:r>
      <w:r w:rsidR="007375EE">
        <w:t xml:space="preserve"> must consult an adult to set up</w:t>
      </w:r>
      <w:r w:rsidR="00B56B64">
        <w:t xml:space="preserve"> an account.</w:t>
      </w:r>
      <w:r w:rsidR="002B1DBC">
        <w:t xml:space="preserve"> Gender may be selected or opted out</w:t>
      </w:r>
      <w:r w:rsidR="0048658E">
        <w:t>, and</w:t>
      </w:r>
      <w:r w:rsidR="00CC6E92">
        <w:t xml:space="preserve"> the country input field </w:t>
      </w:r>
      <w:r w:rsidR="00E6317B">
        <w:t xml:space="preserve">uses autocomplete </w:t>
      </w:r>
      <w:r w:rsidR="00ED41B9">
        <w:t>for speed</w:t>
      </w:r>
      <w:r w:rsidR="00E6317B">
        <w:t>.</w:t>
      </w:r>
    </w:p>
    <w:p w14:paraId="6F7DAC32" w14:textId="77777777" w:rsidR="00E6317B" w:rsidRDefault="00E6317B" w:rsidP="002D3AA6"/>
    <w:p w14:paraId="785F2870" w14:textId="77777777" w:rsidR="005D65BC" w:rsidRDefault="005D65BC" w:rsidP="005D65BC">
      <w:pPr>
        <w:keepNext/>
      </w:pPr>
      <w:r w:rsidRPr="005D65BC">
        <w:rPr>
          <w:noProof/>
        </w:rPr>
        <w:drawing>
          <wp:inline distT="0" distB="0" distL="0" distR="0" wp14:anchorId="095046B3" wp14:editId="712D0150">
            <wp:extent cx="6087818" cy="2531453"/>
            <wp:effectExtent l="0" t="0" r="8255" b="2540"/>
            <wp:docPr id="190" name="Picture 19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Text, letter&#10;&#10;Description automatically generated"/>
                    <pic:cNvPicPr/>
                  </pic:nvPicPr>
                  <pic:blipFill>
                    <a:blip r:embed="rId119"/>
                    <a:stretch>
                      <a:fillRect/>
                    </a:stretch>
                  </pic:blipFill>
                  <pic:spPr>
                    <a:xfrm>
                      <a:off x="0" y="0"/>
                      <a:ext cx="6095058" cy="2534463"/>
                    </a:xfrm>
                    <a:prstGeom prst="rect">
                      <a:avLst/>
                    </a:prstGeom>
                  </pic:spPr>
                </pic:pic>
              </a:graphicData>
            </a:graphic>
          </wp:inline>
        </w:drawing>
      </w:r>
    </w:p>
    <w:p w14:paraId="4A973C2B" w14:textId="52C9F52B" w:rsidR="00C32948" w:rsidRDefault="005D65BC" w:rsidP="005D65BC">
      <w:pPr>
        <w:pStyle w:val="Caption"/>
        <w:jc w:val="center"/>
      </w:pPr>
      <w:r>
        <w:t>Figure</w:t>
      </w:r>
      <w:r w:rsidR="00835F47">
        <w:t>-</w:t>
      </w:r>
      <w:r w:rsidR="004F37CE">
        <w:t>85</w:t>
      </w:r>
      <w:r>
        <w:t xml:space="preserve"> </w:t>
      </w:r>
      <w:r w:rsidR="00F33998">
        <w:t>Auto</w:t>
      </w:r>
      <w:r w:rsidR="00835F47">
        <w:t>c</w:t>
      </w:r>
      <w:r w:rsidR="00F33998">
        <w:t>omplete</w:t>
      </w:r>
    </w:p>
    <w:p w14:paraId="1FA35687" w14:textId="77777777" w:rsidR="00E75526" w:rsidRPr="00E75526" w:rsidRDefault="00E75526" w:rsidP="00E75526"/>
    <w:p w14:paraId="509380DD" w14:textId="3B1ED621" w:rsidR="007420FB" w:rsidRDefault="007420FB" w:rsidP="00C14E17">
      <w:pPr>
        <w:pStyle w:val="Heading3"/>
      </w:pPr>
      <w:bookmarkStart w:id="88" w:name="_Toc137611474"/>
      <w:r>
        <w:t>5.3.</w:t>
      </w:r>
      <w:r w:rsidR="00842EA9">
        <w:t>4</w:t>
      </w:r>
      <w:r>
        <w:t xml:space="preserve">. </w:t>
      </w:r>
      <w:r w:rsidR="003D6645">
        <w:t>Home</w:t>
      </w:r>
      <w:bookmarkEnd w:id="88"/>
    </w:p>
    <w:p w14:paraId="4A606C8B" w14:textId="77777777" w:rsidR="00E75526" w:rsidRPr="00E75526" w:rsidRDefault="00E75526" w:rsidP="00E75526"/>
    <w:p w14:paraId="7CD47F92" w14:textId="264E8D24" w:rsidR="007F434C" w:rsidRDefault="00F7147A" w:rsidP="00E75526">
      <w:r>
        <w:t>When</w:t>
      </w:r>
      <w:r w:rsidR="00D96C7B">
        <w:t xml:space="preserve"> user</w:t>
      </w:r>
      <w:r w:rsidR="00E84AB1">
        <w:t>s</w:t>
      </w:r>
      <w:r w:rsidR="00D96C7B">
        <w:t xml:space="preserve"> regist</w:t>
      </w:r>
      <w:r w:rsidR="007F40E8">
        <w:t>er,</w:t>
      </w:r>
      <w:r w:rsidR="007F40E8" w:rsidRPr="007F40E8">
        <w:t xml:space="preserve"> </w:t>
      </w:r>
      <w:r w:rsidR="007F40E8">
        <w:t xml:space="preserve">an email </w:t>
      </w:r>
      <w:r>
        <w:t xml:space="preserve">with a </w:t>
      </w:r>
      <w:r w:rsidRPr="008C2B0B">
        <w:rPr>
          <w:b/>
          <w:bCs/>
          <w:i/>
          <w:iCs/>
        </w:rPr>
        <w:t>confirmation link</w:t>
      </w:r>
      <w:r>
        <w:t xml:space="preserve"> arrives at the provided address</w:t>
      </w:r>
      <w:r w:rsidR="00672DE8">
        <w:t xml:space="preserve">. </w:t>
      </w:r>
      <w:r w:rsidR="00C47BEF">
        <w:t>After a</w:t>
      </w:r>
      <w:r w:rsidR="006B6D93">
        <w:t xml:space="preserve"> successful login</w:t>
      </w:r>
      <w:r w:rsidR="00A84DD7">
        <w:t>,</w:t>
      </w:r>
      <w:r w:rsidR="006B6D93">
        <w:t xml:space="preserve"> the </w:t>
      </w:r>
      <w:r w:rsidR="00A41E4A">
        <w:t>home</w:t>
      </w:r>
      <w:r w:rsidR="006B6D93">
        <w:t xml:space="preserve"> pa</w:t>
      </w:r>
      <w:r w:rsidR="00A84DD7">
        <w:t xml:space="preserve">ge </w:t>
      </w:r>
      <w:r>
        <w:t>is</w:t>
      </w:r>
      <w:r w:rsidR="00A84DD7">
        <w:t xml:space="preserve"> </w:t>
      </w:r>
      <w:r>
        <w:t>accessible</w:t>
      </w:r>
      <w:r w:rsidR="00A84DD7">
        <w:t xml:space="preserve">, </w:t>
      </w:r>
      <w:r w:rsidR="00A41E4A">
        <w:t xml:space="preserve">with </w:t>
      </w:r>
      <w:r w:rsidR="002F36B9">
        <w:t>three main parts: profile, main m</w:t>
      </w:r>
      <w:r w:rsidR="00364546">
        <w:t>e</w:t>
      </w:r>
      <w:r w:rsidR="002F36B9">
        <w:t xml:space="preserve">nu and </w:t>
      </w:r>
      <w:r w:rsidR="00364546">
        <w:t>songs.</w:t>
      </w:r>
    </w:p>
    <w:p w14:paraId="40A45347" w14:textId="7A3384DC" w:rsidR="00674487" w:rsidRDefault="00674487" w:rsidP="00E75526">
      <w:r w:rsidRPr="00674487">
        <w:rPr>
          <w:noProof/>
        </w:rPr>
        <w:drawing>
          <wp:inline distT="0" distB="0" distL="0" distR="0" wp14:anchorId="7DC802C1" wp14:editId="4205BA23">
            <wp:extent cx="6645910" cy="3738245"/>
            <wp:effectExtent l="0" t="0" r="2540" b="0"/>
            <wp:docPr id="191" name="Picture 19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A screenshot of a video game&#10;&#10;Description automatically generated with medium confidence"/>
                    <pic:cNvPicPr/>
                  </pic:nvPicPr>
                  <pic:blipFill>
                    <a:blip r:embed="rId120"/>
                    <a:stretch>
                      <a:fillRect/>
                    </a:stretch>
                  </pic:blipFill>
                  <pic:spPr>
                    <a:xfrm>
                      <a:off x="0" y="0"/>
                      <a:ext cx="6645910" cy="3738245"/>
                    </a:xfrm>
                    <a:prstGeom prst="rect">
                      <a:avLst/>
                    </a:prstGeom>
                  </pic:spPr>
                </pic:pic>
              </a:graphicData>
            </a:graphic>
          </wp:inline>
        </w:drawing>
      </w:r>
    </w:p>
    <w:p w14:paraId="0BA89830" w14:textId="20BAA33E" w:rsidR="00AD7D57" w:rsidRDefault="00674487" w:rsidP="00674487">
      <w:pPr>
        <w:pStyle w:val="Caption"/>
        <w:jc w:val="center"/>
      </w:pPr>
      <w:r>
        <w:t>Figure</w:t>
      </w:r>
      <w:r w:rsidR="00835F47">
        <w:t>-</w:t>
      </w:r>
      <w:r w:rsidR="004F37CE">
        <w:t>86</w:t>
      </w:r>
      <w:r>
        <w:t xml:space="preserve"> </w:t>
      </w:r>
      <w:r w:rsidR="005D20CD">
        <w:t>Home</w:t>
      </w:r>
    </w:p>
    <w:p w14:paraId="2CCE9E36" w14:textId="4C906A6E" w:rsidR="00390B5A" w:rsidRDefault="009719BB" w:rsidP="00D83F0B">
      <w:r>
        <w:lastRenderedPageBreak/>
        <w:t xml:space="preserve">Our </w:t>
      </w:r>
      <w:r w:rsidR="008C2B0B">
        <w:t>home</w:t>
      </w:r>
      <w:r>
        <w:t xml:space="preserve"> page loads additional data, such as the </w:t>
      </w:r>
      <w:r w:rsidR="00BA0FDB">
        <w:t>public</w:t>
      </w:r>
      <w:r>
        <w:t xml:space="preserve"> tab</w:t>
      </w:r>
      <w:r w:rsidR="00FC14AF">
        <w:t>latures</w:t>
      </w:r>
      <w:r>
        <w:t>.</w:t>
      </w:r>
      <w:r w:rsidR="00FC14AF">
        <w:t xml:space="preserve"> There are </w:t>
      </w:r>
      <w:r w:rsidR="004F70D1">
        <w:t>three</w:t>
      </w:r>
      <w:r w:rsidR="00FC14AF">
        <w:t xml:space="preserve"> </w:t>
      </w:r>
      <w:r w:rsidR="00B46ADC">
        <w:t xml:space="preserve">ways </w:t>
      </w:r>
      <w:r w:rsidR="00FC14AF">
        <w:t xml:space="preserve">to </w:t>
      </w:r>
      <w:r w:rsidR="00AE03DB">
        <w:t>do asynchronous function calls with JavaScript</w:t>
      </w:r>
      <w:r w:rsidR="00B46ADC">
        <w:t>:</w:t>
      </w:r>
      <w:r w:rsidR="00AE03DB">
        <w:t xml:space="preserve"> </w:t>
      </w:r>
      <w:r w:rsidR="00050CE9">
        <w:t xml:space="preserve">callbacks, promises with then-catch clauses, </w:t>
      </w:r>
      <w:r w:rsidR="00B46ADC">
        <w:t>and</w:t>
      </w:r>
      <w:r w:rsidR="00050CE9">
        <w:t xml:space="preserve"> async</w:t>
      </w:r>
      <w:r w:rsidR="003000FC">
        <w:t>-</w:t>
      </w:r>
      <w:r w:rsidR="00050CE9">
        <w:t xml:space="preserve">await. </w:t>
      </w:r>
      <w:r w:rsidR="00E1475C" w:rsidRPr="00647471">
        <w:rPr>
          <w:b/>
          <w:bCs/>
          <w:i/>
          <w:iCs/>
        </w:rPr>
        <w:t>A</w:t>
      </w:r>
      <w:r w:rsidR="001901F4" w:rsidRPr="00647471">
        <w:rPr>
          <w:b/>
          <w:bCs/>
          <w:i/>
          <w:iCs/>
        </w:rPr>
        <w:t>sync</w:t>
      </w:r>
      <w:r w:rsidR="003000FC" w:rsidRPr="00647471">
        <w:rPr>
          <w:b/>
          <w:bCs/>
          <w:i/>
          <w:iCs/>
        </w:rPr>
        <w:t>-</w:t>
      </w:r>
      <w:r w:rsidR="001901F4" w:rsidRPr="00647471">
        <w:rPr>
          <w:b/>
          <w:bCs/>
          <w:i/>
          <w:iCs/>
        </w:rPr>
        <w:t>await</w:t>
      </w:r>
      <w:r w:rsidR="001901F4">
        <w:t xml:space="preserve"> </w:t>
      </w:r>
      <w:r w:rsidR="00E1475C">
        <w:t>is</w:t>
      </w:r>
      <w:r w:rsidR="001901F4">
        <w:t xml:space="preserve"> used</w:t>
      </w:r>
      <w:r w:rsidR="004E7AD2">
        <w:t xml:space="preserve"> </w:t>
      </w:r>
      <w:r w:rsidR="00E1475C">
        <w:t xml:space="preserve">for </w:t>
      </w:r>
      <w:r w:rsidR="004E7AD2">
        <w:t>consiste</w:t>
      </w:r>
      <w:r w:rsidR="00114FDC">
        <w:t>ncy</w:t>
      </w:r>
      <w:r w:rsidR="001901F4">
        <w:t xml:space="preserve">, as it </w:t>
      </w:r>
      <w:r w:rsidR="00AC4702">
        <w:t xml:space="preserve">can be read </w:t>
      </w:r>
      <w:r w:rsidR="004E7AD2">
        <w:t>just like synchronous programming</w:t>
      </w:r>
      <w:r w:rsidR="003000FC">
        <w:t xml:space="preserve"> and</w:t>
      </w:r>
      <w:r w:rsidR="000B3CF2">
        <w:t>,</w:t>
      </w:r>
      <w:r w:rsidR="003000FC">
        <w:t xml:space="preserve"> by now</w:t>
      </w:r>
      <w:r w:rsidR="000B3CF2">
        <w:t>,</w:t>
      </w:r>
      <w:r w:rsidR="003000FC">
        <w:t xml:space="preserve"> is a </w:t>
      </w:r>
      <w:r w:rsidR="00BE2E92">
        <w:t>fully compatible</w:t>
      </w:r>
      <w:r w:rsidR="003000FC">
        <w:t xml:space="preserve"> </w:t>
      </w:r>
      <w:r w:rsidR="00BE2E92">
        <w:t>programming</w:t>
      </w:r>
      <w:r w:rsidR="003000FC">
        <w:t xml:space="preserve"> technique.</w:t>
      </w:r>
    </w:p>
    <w:p w14:paraId="6F239D9F" w14:textId="77777777" w:rsidR="00870F6F" w:rsidRDefault="00870F6F" w:rsidP="00D83F0B"/>
    <w:p w14:paraId="6F4CF677" w14:textId="0502C6F2" w:rsidR="00390B5A" w:rsidRDefault="00870F6F" w:rsidP="00390B5A">
      <w:pPr>
        <w:keepNext/>
        <w:jc w:val="center"/>
      </w:pPr>
      <w:r w:rsidRPr="00870F6F">
        <w:rPr>
          <w:noProof/>
        </w:rPr>
        <w:drawing>
          <wp:inline distT="0" distB="0" distL="0" distR="0" wp14:anchorId="5696F26D" wp14:editId="037AD792">
            <wp:extent cx="6080427" cy="1606381"/>
            <wp:effectExtent l="0" t="0" r="0" b="0"/>
            <wp:docPr id="979876609" name="Picture 9798766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09" name="Picture 979876609" descr="Graphical user interface, application&#10;&#10;Description automatically generated"/>
                    <pic:cNvPicPr/>
                  </pic:nvPicPr>
                  <pic:blipFill>
                    <a:blip r:embed="rId121"/>
                    <a:stretch>
                      <a:fillRect/>
                    </a:stretch>
                  </pic:blipFill>
                  <pic:spPr>
                    <a:xfrm>
                      <a:off x="0" y="0"/>
                      <a:ext cx="6086148" cy="1607892"/>
                    </a:xfrm>
                    <a:prstGeom prst="rect">
                      <a:avLst/>
                    </a:prstGeom>
                  </pic:spPr>
                </pic:pic>
              </a:graphicData>
            </a:graphic>
          </wp:inline>
        </w:drawing>
      </w:r>
    </w:p>
    <w:p w14:paraId="21ACF4CF" w14:textId="320B836E" w:rsidR="000059ED" w:rsidRDefault="00390B5A" w:rsidP="00390B5A">
      <w:pPr>
        <w:pStyle w:val="Caption"/>
        <w:jc w:val="center"/>
      </w:pPr>
      <w:r>
        <w:t>Figure</w:t>
      </w:r>
      <w:r w:rsidR="00835F47">
        <w:t>-</w:t>
      </w:r>
      <w:r w:rsidR="004F37CE">
        <w:t>87</w:t>
      </w:r>
      <w:r>
        <w:t xml:space="preserve"> Async</w:t>
      </w:r>
      <w:r w:rsidR="00BE2E92">
        <w:t>-Await</w:t>
      </w:r>
    </w:p>
    <w:p w14:paraId="42B71107" w14:textId="77777777" w:rsidR="00390B5A" w:rsidRPr="00390B5A" w:rsidRDefault="00390B5A" w:rsidP="00390B5A"/>
    <w:p w14:paraId="19FE3AB7" w14:textId="2909761F" w:rsidR="00F216A1" w:rsidRDefault="000E720C" w:rsidP="00C14E17">
      <w:pPr>
        <w:pStyle w:val="Heading3"/>
      </w:pPr>
      <w:bookmarkStart w:id="89" w:name="_Toc137611475"/>
      <w:r>
        <w:t>5.3.</w:t>
      </w:r>
      <w:r w:rsidR="00842EA9">
        <w:t>5</w:t>
      </w:r>
      <w:r>
        <w:t xml:space="preserve">. </w:t>
      </w:r>
      <w:r w:rsidR="00EF45EF">
        <w:t>Manipulating Audio</w:t>
      </w:r>
      <w:bookmarkEnd w:id="89"/>
    </w:p>
    <w:p w14:paraId="1170567F" w14:textId="77777777" w:rsidR="000038FB" w:rsidRDefault="000038FB" w:rsidP="000038FB"/>
    <w:p w14:paraId="3F6F55DB" w14:textId="22BDF867" w:rsidR="000038FB" w:rsidRDefault="00FC1920" w:rsidP="000038FB">
      <w:r>
        <w:t>Every page that read</w:t>
      </w:r>
      <w:r w:rsidR="00114FDC">
        <w:t>s</w:t>
      </w:r>
      <w:r>
        <w:t xml:space="preserve"> the </w:t>
      </w:r>
      <w:r w:rsidR="00D32038">
        <w:t>controller's state</w:t>
      </w:r>
      <w:r>
        <w:t xml:space="preserve"> </w:t>
      </w:r>
      <w:r w:rsidR="00B1419D">
        <w:t>use</w:t>
      </w:r>
      <w:r w:rsidR="00114FDC">
        <w:t>s</w:t>
      </w:r>
      <w:r w:rsidR="00B1419D">
        <w:t xml:space="preserve"> controller event listener</w:t>
      </w:r>
      <w:r w:rsidR="00DE4520">
        <w:t>s,</w:t>
      </w:r>
      <w:r w:rsidR="00D32038">
        <w:t xml:space="preserve"> provid</w:t>
      </w:r>
      <w:r w:rsidR="00DE4520">
        <w:t>ing</w:t>
      </w:r>
      <w:r w:rsidR="00DB43BE">
        <w:t xml:space="preserve"> function calls that may be different for </w:t>
      </w:r>
      <w:r w:rsidR="00FB1EE7">
        <w:t>each</w:t>
      </w:r>
      <w:r w:rsidR="00DB43BE">
        <w:t xml:space="preserve"> page. </w:t>
      </w:r>
      <w:r w:rsidR="005F69D2">
        <w:t>T</w:t>
      </w:r>
      <w:r w:rsidR="00FB1EE7">
        <w:t xml:space="preserve">he Jam Session </w:t>
      </w:r>
      <w:r w:rsidR="00AA5ADD">
        <w:t xml:space="preserve">is all about making the instrument </w:t>
      </w:r>
      <w:r w:rsidR="002B5AF8">
        <w:t>play</w:t>
      </w:r>
      <w:r w:rsidR="00AA5ADD">
        <w:t xml:space="preserve"> audio </w:t>
      </w:r>
      <w:r w:rsidR="00AB1876">
        <w:t xml:space="preserve">when the user interacts with it </w:t>
      </w:r>
      <w:r w:rsidR="005F69D2">
        <w:t>and display</w:t>
      </w:r>
      <w:r w:rsidR="002B5AF8">
        <w:t>s these interactions on a neck board.</w:t>
      </w:r>
      <w:r w:rsidR="00993CC5">
        <w:t xml:space="preserve"> </w:t>
      </w:r>
      <w:r w:rsidR="003D12A8">
        <w:t>T</w:t>
      </w:r>
      <w:r w:rsidR="00993CC5">
        <w:t>he app registers</w:t>
      </w:r>
      <w:r w:rsidR="00920EB4">
        <w:t>/</w:t>
      </w:r>
      <w:r w:rsidR="00993CC5">
        <w:t xml:space="preserve">deregisters </w:t>
      </w:r>
      <w:r w:rsidR="003D12A8">
        <w:t>array</w:t>
      </w:r>
      <w:r w:rsidR="00920EB4">
        <w:t>s</w:t>
      </w:r>
      <w:r w:rsidR="003D12A8">
        <w:t xml:space="preserve"> of notes for each string</w:t>
      </w:r>
      <w:r w:rsidR="008031CF">
        <w:t>,</w:t>
      </w:r>
      <w:r w:rsidR="003D12A8">
        <w:t xml:space="preserve"> and the</w:t>
      </w:r>
      <w:r w:rsidR="00B3198C">
        <w:t xml:space="preserve"> </w:t>
      </w:r>
      <w:r w:rsidR="00B3198C" w:rsidRPr="00F77EE8">
        <w:rPr>
          <w:b/>
          <w:bCs/>
          <w:i/>
          <w:iCs/>
        </w:rPr>
        <w:t xml:space="preserve">highest </w:t>
      </w:r>
      <w:r w:rsidR="008747A7" w:rsidRPr="00F77EE8">
        <w:rPr>
          <w:b/>
          <w:bCs/>
          <w:i/>
          <w:iCs/>
        </w:rPr>
        <w:t>finger positions</w:t>
      </w:r>
      <w:r w:rsidR="00B3198C">
        <w:t xml:space="preserve"> </w:t>
      </w:r>
      <w:r w:rsidR="008031CF">
        <w:t xml:space="preserve">are </w:t>
      </w:r>
      <w:r w:rsidR="00B3198C">
        <w:t>played for strummed string</w:t>
      </w:r>
      <w:r w:rsidR="008747A7">
        <w:t>s</w:t>
      </w:r>
      <w:r w:rsidR="00B3198C">
        <w:t>.</w:t>
      </w:r>
    </w:p>
    <w:p w14:paraId="2272B652" w14:textId="77777777" w:rsidR="002B5AF8" w:rsidRDefault="002B5AF8" w:rsidP="000038FB"/>
    <w:p w14:paraId="52189558" w14:textId="77777777" w:rsidR="008031CF" w:rsidRDefault="002B5AF8" w:rsidP="008031CF">
      <w:pPr>
        <w:keepNext/>
      </w:pPr>
      <w:r w:rsidRPr="002B5AF8">
        <w:rPr>
          <w:noProof/>
        </w:rPr>
        <w:drawing>
          <wp:inline distT="0" distB="0" distL="0" distR="0" wp14:anchorId="476FB6C4" wp14:editId="3D44AB55">
            <wp:extent cx="6645910" cy="3212465"/>
            <wp:effectExtent l="0" t="0" r="2540" b="6985"/>
            <wp:docPr id="979876610" name="Picture 9798766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0" name="Picture 979876610" descr="Text&#10;&#10;Description automatically generated"/>
                    <pic:cNvPicPr/>
                  </pic:nvPicPr>
                  <pic:blipFill>
                    <a:blip r:embed="rId122"/>
                    <a:stretch>
                      <a:fillRect/>
                    </a:stretch>
                  </pic:blipFill>
                  <pic:spPr>
                    <a:xfrm>
                      <a:off x="0" y="0"/>
                      <a:ext cx="6645910" cy="3212465"/>
                    </a:xfrm>
                    <a:prstGeom prst="rect">
                      <a:avLst/>
                    </a:prstGeom>
                  </pic:spPr>
                </pic:pic>
              </a:graphicData>
            </a:graphic>
          </wp:inline>
        </w:drawing>
      </w:r>
    </w:p>
    <w:p w14:paraId="303EA4D5" w14:textId="239CE5A9" w:rsidR="002B5AF8" w:rsidRDefault="008031CF" w:rsidP="008031CF">
      <w:pPr>
        <w:pStyle w:val="Caption"/>
        <w:jc w:val="center"/>
      </w:pPr>
      <w:r>
        <w:t>Figure-</w:t>
      </w:r>
      <w:r w:rsidR="004F37CE">
        <w:t>89</w:t>
      </w:r>
      <w:r>
        <w:t xml:space="preserve"> </w:t>
      </w:r>
      <w:r w:rsidR="00CE1356">
        <w:t>Callback Handling</w:t>
      </w:r>
    </w:p>
    <w:p w14:paraId="79FE8116" w14:textId="77777777" w:rsidR="000038FB" w:rsidRDefault="000038FB" w:rsidP="000038FB"/>
    <w:p w14:paraId="089F0009" w14:textId="4300CA3A" w:rsidR="00EE73CC" w:rsidRDefault="00A37892" w:rsidP="000038FB">
      <w:r>
        <w:t>The display</w:t>
      </w:r>
      <w:r w:rsidR="00FA6F64">
        <w:t xml:space="preserve"> and equaliser</w:t>
      </w:r>
      <w:r>
        <w:t xml:space="preserve"> </w:t>
      </w:r>
      <w:r w:rsidR="001B3C57">
        <w:t>are</w:t>
      </w:r>
      <w:r>
        <w:t xml:space="preserve"> d</w:t>
      </w:r>
      <w:r w:rsidR="0097418A">
        <w:t>y</w:t>
      </w:r>
      <w:r>
        <w:t>namically created when the page loads</w:t>
      </w:r>
      <w:r w:rsidR="00FA6F64">
        <w:t>. B</w:t>
      </w:r>
      <w:r w:rsidR="008171A1">
        <w:t xml:space="preserve">ecause </w:t>
      </w:r>
      <w:r w:rsidR="00FA6F64">
        <w:t>they</w:t>
      </w:r>
      <w:r w:rsidR="008171A1">
        <w:t xml:space="preserve"> consist of several hundred DOM elements, the</w:t>
      </w:r>
      <w:r w:rsidR="00FA6F64">
        <w:t>y</w:t>
      </w:r>
      <w:r w:rsidR="008171A1">
        <w:t xml:space="preserve"> are stored</w:t>
      </w:r>
      <w:r w:rsidR="0097418A">
        <w:t xml:space="preserve"> in the app </w:t>
      </w:r>
      <w:r w:rsidR="0097418A" w:rsidRPr="00F77EE8">
        <w:rPr>
          <w:b/>
          <w:bCs/>
          <w:i/>
          <w:iCs/>
        </w:rPr>
        <w:t>cache</w:t>
      </w:r>
      <w:r w:rsidR="0097418A">
        <w:t xml:space="preserve"> for fast lookup.</w:t>
      </w:r>
    </w:p>
    <w:p w14:paraId="6D86337D" w14:textId="77777777" w:rsidR="00A17A39" w:rsidRDefault="00A17A39" w:rsidP="000038FB"/>
    <w:p w14:paraId="6409AF17" w14:textId="77777777" w:rsidR="005D47D1" w:rsidRDefault="005D47D1" w:rsidP="005D47D1">
      <w:pPr>
        <w:keepNext/>
      </w:pPr>
      <w:r w:rsidRPr="00A17A39">
        <w:rPr>
          <w:noProof/>
        </w:rPr>
        <w:drawing>
          <wp:inline distT="0" distB="0" distL="0" distR="0" wp14:anchorId="22AFDDD0" wp14:editId="37101283">
            <wp:extent cx="6627349" cy="906780"/>
            <wp:effectExtent l="0" t="0" r="2540" b="7620"/>
            <wp:docPr id="979876612" name="Picture 9798766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2" name="Picture 979876612" descr="Text&#10;&#10;Description automatically generated"/>
                    <pic:cNvPicPr/>
                  </pic:nvPicPr>
                  <pic:blipFill>
                    <a:blip r:embed="rId123"/>
                    <a:stretch>
                      <a:fillRect/>
                    </a:stretch>
                  </pic:blipFill>
                  <pic:spPr>
                    <a:xfrm>
                      <a:off x="0" y="0"/>
                      <a:ext cx="6684022" cy="914534"/>
                    </a:xfrm>
                    <a:prstGeom prst="rect">
                      <a:avLst/>
                    </a:prstGeom>
                  </pic:spPr>
                </pic:pic>
              </a:graphicData>
            </a:graphic>
          </wp:inline>
        </w:drawing>
      </w:r>
    </w:p>
    <w:p w14:paraId="628EFDEA" w14:textId="5DF0298B" w:rsidR="005D47D1" w:rsidRDefault="005D47D1" w:rsidP="005D47D1">
      <w:pPr>
        <w:pStyle w:val="Caption"/>
        <w:jc w:val="center"/>
      </w:pPr>
      <w:r>
        <w:t>Figure</w:t>
      </w:r>
      <w:r w:rsidR="00340A75">
        <w:t>-</w:t>
      </w:r>
      <w:r w:rsidR="002005E5">
        <w:t>90</w:t>
      </w:r>
      <w:r>
        <w:t xml:space="preserve"> Caching</w:t>
      </w:r>
    </w:p>
    <w:p w14:paraId="722DD9CE" w14:textId="77777777" w:rsidR="005D47D1" w:rsidRDefault="005D47D1" w:rsidP="000038FB"/>
    <w:p w14:paraId="4A9F4462" w14:textId="77777777" w:rsidR="002C42A0" w:rsidRDefault="007C47E4" w:rsidP="000038FB">
      <w:r>
        <w:t>S</w:t>
      </w:r>
      <w:r w:rsidR="009A663B">
        <w:t xml:space="preserve">trum </w:t>
      </w:r>
      <w:r w:rsidR="00297CA7">
        <w:t>action</w:t>
      </w:r>
      <w:r w:rsidR="00CB51F3">
        <w:t>s</w:t>
      </w:r>
      <w:r w:rsidR="00297CA7">
        <w:t xml:space="preserve"> </w:t>
      </w:r>
      <w:r w:rsidR="00B05307">
        <w:t>activate</w:t>
      </w:r>
      <w:r w:rsidR="009A663B">
        <w:t xml:space="preserve"> interval timers on the equali</w:t>
      </w:r>
      <w:r w:rsidR="007B3750">
        <w:t>s</w:t>
      </w:r>
      <w:r w:rsidR="009A663B">
        <w:t>er component</w:t>
      </w:r>
      <w:r w:rsidR="00B05307">
        <w:t xml:space="preserve"> to animate the </w:t>
      </w:r>
      <w:r w:rsidR="00B05307" w:rsidRPr="00364969">
        <w:rPr>
          <w:b/>
          <w:bCs/>
          <w:i/>
          <w:iCs/>
        </w:rPr>
        <w:t>stereo</w:t>
      </w:r>
      <w:r w:rsidR="00A30EEA" w:rsidRPr="00364969">
        <w:rPr>
          <w:b/>
          <w:bCs/>
          <w:i/>
          <w:iCs/>
        </w:rPr>
        <w:t>-</w:t>
      </w:r>
      <w:r w:rsidR="00B05307" w:rsidRPr="00364969">
        <w:rPr>
          <w:b/>
          <w:bCs/>
          <w:i/>
          <w:iCs/>
        </w:rPr>
        <w:t xml:space="preserve">style </w:t>
      </w:r>
      <w:r w:rsidR="0028016A" w:rsidRPr="00364969">
        <w:rPr>
          <w:b/>
          <w:bCs/>
          <w:i/>
          <w:iCs/>
        </w:rPr>
        <w:t>interface</w:t>
      </w:r>
      <w:r w:rsidR="00B05307">
        <w:t>.</w:t>
      </w:r>
      <w:r w:rsidR="00F80570">
        <w:t xml:space="preserve"> </w:t>
      </w:r>
      <w:r w:rsidR="00FA597F">
        <w:t>E</w:t>
      </w:r>
      <w:r w:rsidR="00F80570">
        <w:t xml:space="preserve">ach note beat column has a counter associated, </w:t>
      </w:r>
      <w:r w:rsidR="004419E6">
        <w:t>set to 2000ms to reach the top</w:t>
      </w:r>
      <w:r w:rsidR="00DA379E">
        <w:t xml:space="preserve"> and 500ms to drop</w:t>
      </w:r>
      <w:r w:rsidR="004419E6">
        <w:t>.</w:t>
      </w:r>
      <w:r w:rsidR="00DA379E">
        <w:t xml:space="preserve"> </w:t>
      </w:r>
    </w:p>
    <w:p w14:paraId="748F3462" w14:textId="77777777" w:rsidR="002C42A0" w:rsidRDefault="002C42A0" w:rsidP="000038FB"/>
    <w:p w14:paraId="29BC1F32" w14:textId="5B0F49CD" w:rsidR="005D47D1" w:rsidRDefault="00DA379E" w:rsidP="000038FB">
      <w:r>
        <w:t xml:space="preserve">These </w:t>
      </w:r>
      <w:r w:rsidR="00B66744">
        <w:t xml:space="preserve">individual </w:t>
      </w:r>
      <w:r w:rsidR="00D2084E">
        <w:t xml:space="preserve">interval </w:t>
      </w:r>
      <w:r>
        <w:t>cycles</w:t>
      </w:r>
      <w:r w:rsidR="00D2084E">
        <w:t xml:space="preserve"> may be safely interrupted</w:t>
      </w:r>
      <w:r w:rsidR="00112DA1">
        <w:t xml:space="preserve"> with new st</w:t>
      </w:r>
      <w:r w:rsidR="005911B2">
        <w:t>rum</w:t>
      </w:r>
      <w:r w:rsidR="00112DA1">
        <w:t xml:space="preserve"> actions, </w:t>
      </w:r>
      <w:r w:rsidR="008809DE">
        <w:t>resetting timer</w:t>
      </w:r>
      <w:r w:rsidR="00364969">
        <w:t>s</w:t>
      </w:r>
      <w:r w:rsidR="008809DE">
        <w:t xml:space="preserve"> and clearing </w:t>
      </w:r>
      <w:r w:rsidR="00B34C28">
        <w:t>previous interval function</w:t>
      </w:r>
      <w:r w:rsidR="00364969">
        <w:t>s</w:t>
      </w:r>
      <w:r w:rsidR="00B34C28">
        <w:t xml:space="preserve"> from memory.</w:t>
      </w:r>
    </w:p>
    <w:p w14:paraId="74F4E06D" w14:textId="77777777" w:rsidR="004419E6" w:rsidRDefault="004419E6" w:rsidP="000038FB"/>
    <w:p w14:paraId="23AF5F56" w14:textId="77777777" w:rsidR="008F5D51" w:rsidRDefault="008F5D51" w:rsidP="000038FB"/>
    <w:p w14:paraId="79F0A38D" w14:textId="77777777" w:rsidR="004A1CB3" w:rsidRDefault="004A1CB3" w:rsidP="004A1CB3">
      <w:pPr>
        <w:keepNext/>
      </w:pPr>
      <w:r w:rsidRPr="004A1CB3">
        <w:rPr>
          <w:noProof/>
        </w:rPr>
        <w:drawing>
          <wp:inline distT="0" distB="0" distL="0" distR="0" wp14:anchorId="5EA95697" wp14:editId="7767DA2C">
            <wp:extent cx="6645910" cy="3108960"/>
            <wp:effectExtent l="0" t="0" r="2540" b="0"/>
            <wp:docPr id="979876614" name="Picture 9798766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4" name="Picture 979876614" descr="Text&#10;&#10;Description automatically generated with medium confidence"/>
                    <pic:cNvPicPr/>
                  </pic:nvPicPr>
                  <pic:blipFill>
                    <a:blip r:embed="rId124"/>
                    <a:stretch>
                      <a:fillRect/>
                    </a:stretch>
                  </pic:blipFill>
                  <pic:spPr>
                    <a:xfrm>
                      <a:off x="0" y="0"/>
                      <a:ext cx="6645910" cy="3108960"/>
                    </a:xfrm>
                    <a:prstGeom prst="rect">
                      <a:avLst/>
                    </a:prstGeom>
                  </pic:spPr>
                </pic:pic>
              </a:graphicData>
            </a:graphic>
          </wp:inline>
        </w:drawing>
      </w:r>
    </w:p>
    <w:p w14:paraId="58A6FFB3" w14:textId="344ACBEA" w:rsidR="00A30EEA" w:rsidRDefault="004A1CB3" w:rsidP="004A1CB3">
      <w:pPr>
        <w:pStyle w:val="Caption"/>
        <w:jc w:val="center"/>
      </w:pPr>
      <w:r>
        <w:t>Figure</w:t>
      </w:r>
      <w:r w:rsidR="00340A75">
        <w:t>-</w:t>
      </w:r>
      <w:r w:rsidR="002005E5">
        <w:t>91</w:t>
      </w:r>
      <w:r>
        <w:t xml:space="preserve"> Equaliser</w:t>
      </w:r>
    </w:p>
    <w:p w14:paraId="7D497577" w14:textId="77777777" w:rsidR="004A1CB3" w:rsidRDefault="004A1CB3" w:rsidP="004A1CB3"/>
    <w:p w14:paraId="387E906D" w14:textId="35B4D283" w:rsidR="00CB691C" w:rsidRDefault="00E605F5" w:rsidP="004A1CB3">
      <w:r>
        <w:t>E</w:t>
      </w:r>
      <w:r w:rsidR="00742BD4">
        <w:t xml:space="preserve">ach </w:t>
      </w:r>
      <w:r w:rsidRPr="00311C4B">
        <w:rPr>
          <w:b/>
          <w:bCs/>
          <w:i/>
          <w:iCs/>
        </w:rPr>
        <w:t>development iteration</w:t>
      </w:r>
      <w:r>
        <w:t xml:space="preserve"> appends </w:t>
      </w:r>
      <w:r w:rsidR="008C4914">
        <w:t xml:space="preserve">the </w:t>
      </w:r>
      <w:r>
        <w:t>layout</w:t>
      </w:r>
      <w:r w:rsidR="008C4914">
        <w:t xml:space="preserve"> strengthening the educational aspect of Jam Sessions</w:t>
      </w:r>
      <w:r w:rsidR="001F681B">
        <w:t>,</w:t>
      </w:r>
      <w:r w:rsidR="009923D7">
        <w:t xml:space="preserve"> </w:t>
      </w:r>
      <w:r w:rsidR="00173FAA">
        <w:t xml:space="preserve">such as </w:t>
      </w:r>
      <w:r w:rsidR="00FF437F">
        <w:t xml:space="preserve">the guitar neck </w:t>
      </w:r>
      <w:r w:rsidR="00592BA9">
        <w:t>or</w:t>
      </w:r>
      <w:r w:rsidR="00D87FAF">
        <w:t xml:space="preserve"> equaliser</w:t>
      </w:r>
      <w:r w:rsidR="00341AA3">
        <w:t xml:space="preserve">, which are improved to show </w:t>
      </w:r>
      <w:r w:rsidR="00341AA3" w:rsidRPr="00311C4B">
        <w:rPr>
          <w:b/>
          <w:bCs/>
          <w:i/>
          <w:iCs/>
        </w:rPr>
        <w:t>annotations</w:t>
      </w:r>
      <w:r w:rsidR="00341AA3">
        <w:t xml:space="preserve">, </w:t>
      </w:r>
      <w:r w:rsidR="00341AA3" w:rsidRPr="00311C4B">
        <w:rPr>
          <w:b/>
          <w:bCs/>
          <w:i/>
          <w:iCs/>
        </w:rPr>
        <w:t>colour-coded strings</w:t>
      </w:r>
      <w:r w:rsidR="00341AA3">
        <w:t xml:space="preserve"> for consistency and react visually to strum events</w:t>
      </w:r>
      <w:r w:rsidR="00393B16">
        <w:t xml:space="preserve"> by </w:t>
      </w:r>
      <w:r w:rsidR="00592BA9" w:rsidRPr="00311C4B">
        <w:rPr>
          <w:b/>
          <w:bCs/>
          <w:i/>
          <w:iCs/>
        </w:rPr>
        <w:t>highlights</w:t>
      </w:r>
      <w:r w:rsidR="00592BA9">
        <w:t>.</w:t>
      </w:r>
    </w:p>
    <w:p w14:paraId="064C72C2" w14:textId="77777777" w:rsidR="00CB691C" w:rsidRDefault="00CB691C" w:rsidP="004A1CB3"/>
    <w:p w14:paraId="0138B459" w14:textId="77777777" w:rsidR="009B441A" w:rsidRDefault="006A73DD" w:rsidP="009B441A">
      <w:pPr>
        <w:keepNext/>
      </w:pPr>
      <w:r w:rsidRPr="006A73DD">
        <w:rPr>
          <w:noProof/>
        </w:rPr>
        <w:lastRenderedPageBreak/>
        <w:drawing>
          <wp:inline distT="0" distB="0" distL="0" distR="0" wp14:anchorId="575937A4" wp14:editId="10ECCFF6">
            <wp:extent cx="6645910" cy="3738245"/>
            <wp:effectExtent l="0" t="0" r="2540" b="0"/>
            <wp:docPr id="979876615" name="Picture 9798766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5" name="Picture 979876615" descr="A screenshot of a computer&#10;&#10;Description automatically generated with medium confidence"/>
                    <pic:cNvPicPr/>
                  </pic:nvPicPr>
                  <pic:blipFill>
                    <a:blip r:embed="rId125"/>
                    <a:stretch>
                      <a:fillRect/>
                    </a:stretch>
                  </pic:blipFill>
                  <pic:spPr>
                    <a:xfrm>
                      <a:off x="0" y="0"/>
                      <a:ext cx="6645910" cy="3738245"/>
                    </a:xfrm>
                    <a:prstGeom prst="rect">
                      <a:avLst/>
                    </a:prstGeom>
                  </pic:spPr>
                </pic:pic>
              </a:graphicData>
            </a:graphic>
          </wp:inline>
        </w:drawing>
      </w:r>
    </w:p>
    <w:p w14:paraId="0B52CC80" w14:textId="4CF63CB3" w:rsidR="00886F95" w:rsidRDefault="009B441A" w:rsidP="009B441A">
      <w:pPr>
        <w:pStyle w:val="Caption"/>
        <w:jc w:val="center"/>
      </w:pPr>
      <w:r>
        <w:t>Figure</w:t>
      </w:r>
      <w:r w:rsidR="00010609">
        <w:t>-</w:t>
      </w:r>
      <w:r w:rsidR="002005E5">
        <w:t>92</w:t>
      </w:r>
      <w:r>
        <w:t xml:space="preserve"> </w:t>
      </w:r>
      <w:r w:rsidR="00010609">
        <w:t>J</w:t>
      </w:r>
      <w:r>
        <w:t>am</w:t>
      </w:r>
    </w:p>
    <w:p w14:paraId="4784149C" w14:textId="77777777" w:rsidR="00A17A39" w:rsidRPr="000038FB" w:rsidRDefault="00A17A39" w:rsidP="000038FB"/>
    <w:p w14:paraId="0D1CB7F4" w14:textId="374C3530" w:rsidR="00C0519C" w:rsidRDefault="00CB7A50" w:rsidP="00C0519C">
      <w:pPr>
        <w:pStyle w:val="Heading3"/>
      </w:pPr>
      <w:bookmarkStart w:id="90" w:name="_Toc137611476"/>
      <w:r>
        <w:t>5.3.</w:t>
      </w:r>
      <w:r w:rsidR="00842EA9">
        <w:t>6</w:t>
      </w:r>
      <w:r>
        <w:t xml:space="preserve">. </w:t>
      </w:r>
      <w:r w:rsidR="00B73F8B">
        <w:t>Chord</w:t>
      </w:r>
      <w:r w:rsidR="004424F3">
        <w:t>s</w:t>
      </w:r>
      <w:bookmarkEnd w:id="90"/>
    </w:p>
    <w:p w14:paraId="61036993" w14:textId="77777777" w:rsidR="003465D6" w:rsidRDefault="003465D6" w:rsidP="003465D6"/>
    <w:p w14:paraId="1613CE71" w14:textId="0458F247" w:rsidR="003465D6" w:rsidRDefault="003465D6" w:rsidP="003465D6">
      <w:r>
        <w:t xml:space="preserve">We must apply an efficient lookup to filter finger position arrays efficiently. Our chord list (+120000 items) is eventually stored as an object with position names as keys </w:t>
      </w:r>
      <w:r w:rsidR="007B47CB">
        <w:t xml:space="preserve">and </w:t>
      </w:r>
      <w:r>
        <w:t>variation</w:t>
      </w:r>
      <w:r w:rsidR="007B47CB">
        <w:t xml:space="preserve"> arrays</w:t>
      </w:r>
      <w:r>
        <w:t xml:space="preserve"> as properties. This type of </w:t>
      </w:r>
      <w:r w:rsidRPr="00144560">
        <w:rPr>
          <w:b/>
          <w:bCs/>
          <w:i/>
          <w:iCs/>
        </w:rPr>
        <w:t>object structuring</w:t>
      </w:r>
      <w:r>
        <w:t xml:space="preserve"> means we may look up the items by key, which is faster and more memory efficient than array </w:t>
      </w:r>
      <w:r w:rsidR="002A2C8C">
        <w:t>iterations</w:t>
      </w:r>
      <w:r>
        <w:t>.</w:t>
      </w:r>
    </w:p>
    <w:p w14:paraId="10E37D1A" w14:textId="77777777" w:rsidR="003465D6" w:rsidRDefault="003465D6" w:rsidP="003465D6"/>
    <w:p w14:paraId="0242FCD4" w14:textId="77777777" w:rsidR="003465D6" w:rsidRDefault="003465D6" w:rsidP="003465D6">
      <w:pPr>
        <w:keepNext/>
      </w:pPr>
      <w:r w:rsidRPr="00405203">
        <w:rPr>
          <w:noProof/>
        </w:rPr>
        <w:drawing>
          <wp:inline distT="0" distB="0" distL="0" distR="0" wp14:anchorId="553C2A9B" wp14:editId="003B6E6E">
            <wp:extent cx="6645910" cy="1802765"/>
            <wp:effectExtent l="0" t="0" r="2540" b="6985"/>
            <wp:docPr id="979876620" name="Picture 9798766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0" name="Picture 979876620" descr="Text&#10;&#10;Description automatically generated with medium confidence"/>
                    <pic:cNvPicPr/>
                  </pic:nvPicPr>
                  <pic:blipFill>
                    <a:blip r:embed="rId126"/>
                    <a:stretch>
                      <a:fillRect/>
                    </a:stretch>
                  </pic:blipFill>
                  <pic:spPr>
                    <a:xfrm>
                      <a:off x="0" y="0"/>
                      <a:ext cx="6645910" cy="1802765"/>
                    </a:xfrm>
                    <a:prstGeom prst="rect">
                      <a:avLst/>
                    </a:prstGeom>
                  </pic:spPr>
                </pic:pic>
              </a:graphicData>
            </a:graphic>
          </wp:inline>
        </w:drawing>
      </w:r>
    </w:p>
    <w:p w14:paraId="5EEA1533" w14:textId="7FC96967" w:rsidR="003465D6" w:rsidRDefault="003465D6" w:rsidP="003465D6">
      <w:pPr>
        <w:pStyle w:val="Caption"/>
        <w:jc w:val="center"/>
      </w:pPr>
      <w:r>
        <w:t>Figure-</w:t>
      </w:r>
      <w:r w:rsidR="002005E5">
        <w:t>93</w:t>
      </w:r>
      <w:r>
        <w:t xml:space="preserve"> Filter Chords</w:t>
      </w:r>
    </w:p>
    <w:p w14:paraId="2E232A20" w14:textId="77777777" w:rsidR="003465D6" w:rsidRPr="003465D6" w:rsidRDefault="003465D6" w:rsidP="003465D6"/>
    <w:p w14:paraId="61867980" w14:textId="7A425FC1" w:rsidR="00C358BF" w:rsidRDefault="00C358BF" w:rsidP="00A56F55">
      <w:r>
        <w:t xml:space="preserve">Now that we have our finger position variations array, we </w:t>
      </w:r>
      <w:r w:rsidR="00723BBD">
        <w:t xml:space="preserve">may </w:t>
      </w:r>
      <w:r w:rsidR="00357982" w:rsidRPr="00723BBD">
        <w:rPr>
          <w:b/>
          <w:bCs/>
          <w:i/>
          <w:iCs/>
        </w:rPr>
        <w:t>construct cards dynamically</w:t>
      </w:r>
      <w:r>
        <w:t>.</w:t>
      </w:r>
      <w:r w:rsidR="00767552">
        <w:t xml:space="preserve"> </w:t>
      </w:r>
      <w:r w:rsidR="00385138">
        <w:t>As these components may be placed in several</w:t>
      </w:r>
      <w:r w:rsidR="006E6F1F">
        <w:t xml:space="preserve"> different fret h</w:t>
      </w:r>
      <w:r w:rsidR="00D26190">
        <w:t>e</w:t>
      </w:r>
      <w:r w:rsidR="006E6F1F">
        <w:t>ight</w:t>
      </w:r>
      <w:r w:rsidR="00D26190">
        <w:t>s</w:t>
      </w:r>
      <w:r w:rsidR="006E6F1F">
        <w:t xml:space="preserve">, </w:t>
      </w:r>
      <w:r w:rsidR="000F1D57">
        <w:t>we must</w:t>
      </w:r>
      <w:r w:rsidR="006E6F1F">
        <w:t xml:space="preserve"> </w:t>
      </w:r>
      <w:r w:rsidR="00F639E8">
        <w:t xml:space="preserve">also </w:t>
      </w:r>
      <w:r w:rsidR="006E6F1F">
        <w:t>calcula</w:t>
      </w:r>
      <w:r w:rsidR="00F639E8">
        <w:t>te</w:t>
      </w:r>
      <w:r w:rsidR="004B09BE">
        <w:t xml:space="preserve"> our starting positions:</w:t>
      </w:r>
    </w:p>
    <w:p w14:paraId="7D6FBCE8" w14:textId="77777777" w:rsidR="000F1D57" w:rsidRDefault="000F1D57" w:rsidP="00A56F55"/>
    <w:p w14:paraId="0D30656A" w14:textId="77777777" w:rsidR="004B09BE" w:rsidRDefault="004B09BE" w:rsidP="00A56F55"/>
    <w:p w14:paraId="105F5088" w14:textId="77777777" w:rsidR="00E4155A" w:rsidRDefault="00E4155A" w:rsidP="00A56F55"/>
    <w:p w14:paraId="78615507" w14:textId="77777777" w:rsidR="00871C1E" w:rsidRDefault="000B1DB9" w:rsidP="00871C1E">
      <w:pPr>
        <w:keepNext/>
        <w:jc w:val="center"/>
      </w:pPr>
      <w:r>
        <w:rPr>
          <w:noProof/>
        </w:rPr>
        <w:drawing>
          <wp:inline distT="0" distB="0" distL="0" distR="0" wp14:anchorId="6743DE4E" wp14:editId="3B2DF626">
            <wp:extent cx="6702369" cy="3252563"/>
            <wp:effectExtent l="0" t="0" r="0" b="5080"/>
            <wp:docPr id="979876622" name="Picture 9798766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2" name="Picture 979876622" descr="Diagram&#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6732745" cy="3267304"/>
                    </a:xfrm>
                    <a:prstGeom prst="rect">
                      <a:avLst/>
                    </a:prstGeom>
                  </pic:spPr>
                </pic:pic>
              </a:graphicData>
            </a:graphic>
          </wp:inline>
        </w:drawing>
      </w:r>
    </w:p>
    <w:p w14:paraId="2EA11B44" w14:textId="17360495" w:rsidR="000B1DB9" w:rsidRDefault="00871C1E" w:rsidP="00871C1E">
      <w:pPr>
        <w:pStyle w:val="Caption"/>
        <w:jc w:val="center"/>
      </w:pPr>
      <w:r>
        <w:t>Figure</w:t>
      </w:r>
      <w:r w:rsidR="00010609">
        <w:t>-</w:t>
      </w:r>
      <w:r w:rsidR="002005E5">
        <w:t>94</w:t>
      </w:r>
      <w:r>
        <w:t xml:space="preserve"> Chord</w:t>
      </w:r>
      <w:r w:rsidR="008C5042">
        <w:t>-</w:t>
      </w:r>
      <w:r>
        <w:t>Card Design</w:t>
      </w:r>
    </w:p>
    <w:p w14:paraId="042B11E7" w14:textId="77777777" w:rsidR="00871C1E" w:rsidRDefault="00871C1E" w:rsidP="00871C1E"/>
    <w:p w14:paraId="3EB31CC4" w14:textId="6D320291" w:rsidR="00871C1E" w:rsidRPr="00871C1E" w:rsidRDefault="00E4155A" w:rsidP="00871C1E">
      <w:r>
        <w:rPr>
          <w:b/>
          <w:bCs/>
          <w:i/>
          <w:iCs/>
        </w:rPr>
        <w:t>Ba</w:t>
      </w:r>
      <w:r w:rsidR="007342F9" w:rsidRPr="00144560">
        <w:rPr>
          <w:b/>
          <w:bCs/>
          <w:i/>
          <w:iCs/>
        </w:rPr>
        <w:t>rre chords</w:t>
      </w:r>
      <w:r w:rsidR="007342F9">
        <w:t xml:space="preserve"> have multiple locations on the neck</w:t>
      </w:r>
      <w:r w:rsidR="00933991">
        <w:t xml:space="preserve"> and require special attention. </w:t>
      </w:r>
      <w:r w:rsidR="00DE7623">
        <w:t>We may identify and display multiple barre touches by calculating consecutive fret position occurrences within c</w:t>
      </w:r>
      <w:r w:rsidR="00E12277">
        <w:t>h</w:t>
      </w:r>
      <w:r w:rsidR="00DE7623">
        <w:t>ord</w:t>
      </w:r>
      <w:r w:rsidR="00E12277">
        <w:t>s</w:t>
      </w:r>
      <w:r w:rsidR="00927152">
        <w:t>.</w:t>
      </w:r>
    </w:p>
    <w:p w14:paraId="3E4617F7" w14:textId="77777777" w:rsidR="000B1DB9" w:rsidRDefault="000B1DB9" w:rsidP="00A56F55"/>
    <w:p w14:paraId="59ED7456" w14:textId="77777777" w:rsidR="0023414B" w:rsidRDefault="00A56F55" w:rsidP="0023414B">
      <w:pPr>
        <w:keepNext/>
      </w:pPr>
      <w:r w:rsidRPr="00A56F55">
        <w:rPr>
          <w:noProof/>
        </w:rPr>
        <w:drawing>
          <wp:inline distT="0" distB="0" distL="0" distR="0" wp14:anchorId="305D4258" wp14:editId="66855A04">
            <wp:extent cx="6645910" cy="2600325"/>
            <wp:effectExtent l="0" t="0" r="2540" b="9525"/>
            <wp:docPr id="979876621" name="Picture 9798766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1" name="Picture 979876621" descr="Text&#10;&#10;Description automatically generated"/>
                    <pic:cNvPicPr/>
                  </pic:nvPicPr>
                  <pic:blipFill>
                    <a:blip r:embed="rId128"/>
                    <a:stretch>
                      <a:fillRect/>
                    </a:stretch>
                  </pic:blipFill>
                  <pic:spPr>
                    <a:xfrm>
                      <a:off x="0" y="0"/>
                      <a:ext cx="6645910" cy="2600325"/>
                    </a:xfrm>
                    <a:prstGeom prst="rect">
                      <a:avLst/>
                    </a:prstGeom>
                  </pic:spPr>
                </pic:pic>
              </a:graphicData>
            </a:graphic>
          </wp:inline>
        </w:drawing>
      </w:r>
    </w:p>
    <w:p w14:paraId="4BEAF57E" w14:textId="0F9D17A2" w:rsidR="00A56F55" w:rsidRPr="008903F0" w:rsidRDefault="0023414B" w:rsidP="0023414B">
      <w:pPr>
        <w:pStyle w:val="Caption"/>
        <w:jc w:val="center"/>
        <w:rPr>
          <w:b w:val="0"/>
          <w:bCs/>
        </w:rPr>
      </w:pPr>
      <w:r>
        <w:t>Figure</w:t>
      </w:r>
      <w:r w:rsidR="00010609">
        <w:t>-</w:t>
      </w:r>
      <w:r w:rsidR="002005E5">
        <w:t>95</w:t>
      </w:r>
      <w:r>
        <w:t xml:space="preserve"> </w:t>
      </w:r>
      <w:r w:rsidR="002C3233">
        <w:t>Barres</w:t>
      </w:r>
      <w:r w:rsidR="008903F0">
        <w:t xml:space="preserve"> </w:t>
      </w:r>
      <w:r w:rsidR="008903F0">
        <w:rPr>
          <w:b w:val="0"/>
          <w:bCs/>
        </w:rPr>
        <w:t>(chords.js)</w:t>
      </w:r>
    </w:p>
    <w:p w14:paraId="75E1CFEB" w14:textId="77777777" w:rsidR="00E96B52" w:rsidRDefault="00E96B52" w:rsidP="00910117"/>
    <w:p w14:paraId="0DEDFB8C" w14:textId="4C893385" w:rsidR="000F1D57" w:rsidRDefault="000F1D57" w:rsidP="000F1D57">
      <w:r>
        <w:t xml:space="preserve">The chord page </w:t>
      </w:r>
      <w:r w:rsidR="00A97248">
        <w:t>has</w:t>
      </w:r>
      <w:r>
        <w:t xml:space="preserve"> two main parts: a card list and </w:t>
      </w:r>
      <w:r w:rsidR="00A97248">
        <w:t xml:space="preserve">a </w:t>
      </w:r>
      <w:r>
        <w:t>signature</w:t>
      </w:r>
      <w:r w:rsidR="00A97248">
        <w:t xml:space="preserve"> section with </w:t>
      </w:r>
      <w:r>
        <w:t xml:space="preserve">note, base and type </w:t>
      </w:r>
      <w:r w:rsidR="00A97248">
        <w:t>filters</w:t>
      </w:r>
      <w:r>
        <w:t xml:space="preserve">. </w:t>
      </w:r>
      <w:r w:rsidR="00A97248">
        <w:t>U</w:t>
      </w:r>
      <w:r>
        <w:t>ser</w:t>
      </w:r>
      <w:r w:rsidR="00A97248">
        <w:t>s</w:t>
      </w:r>
      <w:r>
        <w:t xml:space="preserve"> may search for chords and finger positions and play chord cards. </w:t>
      </w:r>
    </w:p>
    <w:p w14:paraId="7FFDA6D9" w14:textId="77777777" w:rsidR="00C4229A" w:rsidRDefault="00C4229A" w:rsidP="000F1D57"/>
    <w:p w14:paraId="59BFBE5C" w14:textId="77777777" w:rsidR="00C4229A" w:rsidRDefault="00C4229A" w:rsidP="000F1D57"/>
    <w:p w14:paraId="2FDF6B7D" w14:textId="77777777" w:rsidR="00C4229A" w:rsidRDefault="00C4229A" w:rsidP="000F1D57"/>
    <w:p w14:paraId="7DD7E5F3" w14:textId="77777777" w:rsidR="000F1D57" w:rsidRDefault="000F1D57" w:rsidP="000F1D57">
      <w:r w:rsidRPr="008A609E">
        <w:rPr>
          <w:noProof/>
        </w:rPr>
        <w:drawing>
          <wp:inline distT="0" distB="0" distL="0" distR="0" wp14:anchorId="5D8564E6" wp14:editId="617CA578">
            <wp:extent cx="6645910" cy="3738245"/>
            <wp:effectExtent l="0" t="0" r="2540" b="0"/>
            <wp:docPr id="979876616" name="Picture 9798766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16" name="Picture 979876616" descr="A picture containing graphical user interface&#10;&#10;Description automatically generated"/>
                    <pic:cNvPicPr/>
                  </pic:nvPicPr>
                  <pic:blipFill>
                    <a:blip r:embed="rId129"/>
                    <a:stretch>
                      <a:fillRect/>
                    </a:stretch>
                  </pic:blipFill>
                  <pic:spPr>
                    <a:xfrm>
                      <a:off x="0" y="0"/>
                      <a:ext cx="6645910" cy="3738245"/>
                    </a:xfrm>
                    <a:prstGeom prst="rect">
                      <a:avLst/>
                    </a:prstGeom>
                  </pic:spPr>
                </pic:pic>
              </a:graphicData>
            </a:graphic>
          </wp:inline>
        </w:drawing>
      </w:r>
    </w:p>
    <w:p w14:paraId="5E9D8F0A" w14:textId="014C2E07" w:rsidR="000F1D57" w:rsidRDefault="000F1D57" w:rsidP="000F1D57">
      <w:pPr>
        <w:pStyle w:val="Caption"/>
        <w:jc w:val="center"/>
      </w:pPr>
      <w:r>
        <w:t>Figure-</w:t>
      </w:r>
      <w:r w:rsidR="002005E5">
        <w:t>96</w:t>
      </w:r>
      <w:r>
        <w:t xml:space="preserve"> Chords</w:t>
      </w:r>
    </w:p>
    <w:p w14:paraId="0B747660" w14:textId="77777777" w:rsidR="000F1D57" w:rsidRDefault="000F1D57" w:rsidP="00910117"/>
    <w:p w14:paraId="5FF2D416" w14:textId="77777777" w:rsidR="00DE6694" w:rsidRPr="00910117" w:rsidRDefault="00DE6694" w:rsidP="00910117"/>
    <w:p w14:paraId="057715E7" w14:textId="79A05026" w:rsidR="001B4AD6" w:rsidRDefault="00675D8C" w:rsidP="001B4AD6">
      <w:pPr>
        <w:pStyle w:val="Heading3"/>
      </w:pPr>
      <w:bookmarkStart w:id="91" w:name="_Toc137611477"/>
      <w:r>
        <w:t>5.3.</w:t>
      </w:r>
      <w:r w:rsidR="00842EA9">
        <w:t>7</w:t>
      </w:r>
      <w:r>
        <w:t xml:space="preserve">. </w:t>
      </w:r>
      <w:r w:rsidR="003F0916">
        <w:t>Music Studio</w:t>
      </w:r>
      <w:bookmarkEnd w:id="91"/>
    </w:p>
    <w:p w14:paraId="45763AC8" w14:textId="77777777" w:rsidR="00FA4784" w:rsidRDefault="00FA4784" w:rsidP="00A9058E"/>
    <w:p w14:paraId="072FCC73" w14:textId="77B71AA2" w:rsidR="00577FCB" w:rsidRDefault="00FA4784" w:rsidP="00A97248">
      <w:r>
        <w:t xml:space="preserve">The tablature </w:t>
      </w:r>
      <w:r w:rsidR="00B01006">
        <w:t xml:space="preserve">component is the most </w:t>
      </w:r>
      <w:r w:rsidR="003B2BEB">
        <w:t>time-consuming</w:t>
      </w:r>
      <w:r w:rsidR="00B01006">
        <w:t xml:space="preserve"> </w:t>
      </w:r>
      <w:r w:rsidR="00D224EA">
        <w:t xml:space="preserve">software </w:t>
      </w:r>
      <w:r w:rsidR="007553D1">
        <w:t>module</w:t>
      </w:r>
      <w:r w:rsidR="00B01006">
        <w:t xml:space="preserve"> </w:t>
      </w:r>
      <w:r w:rsidR="003B2BEB">
        <w:t>to develop</w:t>
      </w:r>
      <w:r w:rsidR="00B01006">
        <w:t xml:space="preserve">, and </w:t>
      </w:r>
      <w:r w:rsidR="006E76E5">
        <w:t xml:space="preserve">commercial </w:t>
      </w:r>
      <w:r w:rsidR="00190F55">
        <w:t>solution</w:t>
      </w:r>
      <w:r w:rsidR="005B5389">
        <w:t>s</w:t>
      </w:r>
      <w:r w:rsidR="00190F55">
        <w:t xml:space="preserve"> would require additional months</w:t>
      </w:r>
      <w:r w:rsidR="00366A99">
        <w:t xml:space="preserve"> of work. However, for the prototype</w:t>
      </w:r>
      <w:r w:rsidR="00E170FC">
        <w:t>,</w:t>
      </w:r>
      <w:r w:rsidR="00366A99">
        <w:t xml:space="preserve"> we covered every </w:t>
      </w:r>
      <w:r w:rsidR="00770E2E">
        <w:t>fundamental feature</w:t>
      </w:r>
      <w:r w:rsidR="00E170FC">
        <w:t xml:space="preserve"> </w:t>
      </w:r>
      <w:r w:rsidR="005B5389">
        <w:t>of</w:t>
      </w:r>
      <w:r w:rsidR="004156AF">
        <w:t xml:space="preserve"> our specification</w:t>
      </w:r>
      <w:r w:rsidR="00577FCB">
        <w:t>, f</w:t>
      </w:r>
      <w:r w:rsidR="009535FF">
        <w:t>or instance</w:t>
      </w:r>
      <w:r w:rsidR="00577FCB">
        <w:t>:</w:t>
      </w:r>
    </w:p>
    <w:p w14:paraId="24E5E87A" w14:textId="77777777" w:rsidR="00577FCB" w:rsidRDefault="00E67085" w:rsidP="00577FCB">
      <w:pPr>
        <w:pStyle w:val="ListParagraph"/>
        <w:numPr>
          <w:ilvl w:val="0"/>
          <w:numId w:val="37"/>
        </w:numPr>
      </w:pPr>
      <w:r>
        <w:t>displaying single</w:t>
      </w:r>
      <w:r w:rsidR="00827D41">
        <w:t>-</w:t>
      </w:r>
      <w:r>
        <w:t>line and multi</w:t>
      </w:r>
      <w:r w:rsidR="00827D41">
        <w:t>-</w:t>
      </w:r>
      <w:r>
        <w:t xml:space="preserve">line </w:t>
      </w:r>
      <w:r w:rsidR="00827D41">
        <w:t xml:space="preserve">tab windows, </w:t>
      </w:r>
    </w:p>
    <w:p w14:paraId="48B357B6" w14:textId="77777777" w:rsidR="00921CF8" w:rsidRDefault="00A60BAC" w:rsidP="00577FCB">
      <w:pPr>
        <w:pStyle w:val="ListParagraph"/>
        <w:numPr>
          <w:ilvl w:val="0"/>
          <w:numId w:val="37"/>
        </w:numPr>
      </w:pPr>
      <w:r>
        <w:t xml:space="preserve">parsing </w:t>
      </w:r>
      <w:r w:rsidR="005B3DCD">
        <w:t>tablature notation</w:t>
      </w:r>
      <w:r w:rsidR="00DF300F">
        <w:t xml:space="preserve"> into staffs (rows) and bars (columns)</w:t>
      </w:r>
      <w:r w:rsidR="005B3DCD">
        <w:t>,</w:t>
      </w:r>
    </w:p>
    <w:p w14:paraId="44619663" w14:textId="7BFEEEA8" w:rsidR="00A97248" w:rsidRDefault="00921CF8" w:rsidP="00577FCB">
      <w:pPr>
        <w:pStyle w:val="ListParagraph"/>
        <w:numPr>
          <w:ilvl w:val="0"/>
          <w:numId w:val="37"/>
        </w:numPr>
      </w:pPr>
      <w:r>
        <w:t xml:space="preserve">using </w:t>
      </w:r>
      <w:r w:rsidR="00054F5B">
        <w:t>note duration icons</w:t>
      </w:r>
      <w:r w:rsidR="00CA716B">
        <w:t>,</w:t>
      </w:r>
    </w:p>
    <w:p w14:paraId="4666FC33" w14:textId="77A87235" w:rsidR="00CA716B" w:rsidRDefault="00452DF5" w:rsidP="00577FCB">
      <w:pPr>
        <w:pStyle w:val="ListParagraph"/>
        <w:numPr>
          <w:ilvl w:val="0"/>
          <w:numId w:val="37"/>
        </w:numPr>
      </w:pPr>
      <w:r>
        <w:t>editable tablature sheets,</w:t>
      </w:r>
    </w:p>
    <w:p w14:paraId="0ACAD72B" w14:textId="0CFC3213" w:rsidR="00BB1E4D" w:rsidRDefault="00BB1E4D" w:rsidP="00BB1E4D">
      <w:pPr>
        <w:pStyle w:val="ListParagraph"/>
        <w:numPr>
          <w:ilvl w:val="0"/>
          <w:numId w:val="37"/>
        </w:numPr>
      </w:pPr>
      <w:r>
        <w:t>instrument recording.</w:t>
      </w:r>
    </w:p>
    <w:p w14:paraId="023A1CC7" w14:textId="77777777" w:rsidR="00DF7C26" w:rsidRDefault="00DF7C26" w:rsidP="00A97248"/>
    <w:p w14:paraId="2CC1014B" w14:textId="1EA53EA9" w:rsidR="00953473" w:rsidRDefault="00045530" w:rsidP="00A97248">
      <w:r w:rsidRPr="008D30EC">
        <w:rPr>
          <w:noProof/>
        </w:rPr>
        <w:lastRenderedPageBreak/>
        <w:drawing>
          <wp:inline distT="0" distB="0" distL="0" distR="0" wp14:anchorId="4A66BB97" wp14:editId="430CA0E4">
            <wp:extent cx="6645910" cy="3738245"/>
            <wp:effectExtent l="0" t="0" r="2540" b="0"/>
            <wp:docPr id="979876624" name="Picture 9798766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4" name="Picture 979876624" descr="A picture containing diagram&#10;&#10;Description automatically generated"/>
                    <pic:cNvPicPr/>
                  </pic:nvPicPr>
                  <pic:blipFill>
                    <a:blip r:embed="rId130"/>
                    <a:stretch>
                      <a:fillRect/>
                    </a:stretch>
                  </pic:blipFill>
                  <pic:spPr>
                    <a:xfrm>
                      <a:off x="0" y="0"/>
                      <a:ext cx="6645910" cy="3738245"/>
                    </a:xfrm>
                    <a:prstGeom prst="rect">
                      <a:avLst/>
                    </a:prstGeom>
                  </pic:spPr>
                </pic:pic>
              </a:graphicData>
            </a:graphic>
          </wp:inline>
        </w:drawing>
      </w:r>
    </w:p>
    <w:p w14:paraId="01BBBEE1" w14:textId="79D25D27" w:rsidR="00C6233B" w:rsidRDefault="00953473" w:rsidP="00953473">
      <w:pPr>
        <w:pStyle w:val="Caption"/>
        <w:jc w:val="center"/>
      </w:pPr>
      <w:r>
        <w:t>Figure</w:t>
      </w:r>
      <w:r w:rsidR="00010609">
        <w:t>-</w:t>
      </w:r>
      <w:r w:rsidR="002005E5">
        <w:t>97</w:t>
      </w:r>
      <w:r>
        <w:t xml:space="preserve"> Music Studio</w:t>
      </w:r>
    </w:p>
    <w:p w14:paraId="53EE855C" w14:textId="77777777" w:rsidR="00921CF8" w:rsidRPr="00921CF8" w:rsidRDefault="00921CF8" w:rsidP="00921CF8"/>
    <w:p w14:paraId="2009100D" w14:textId="20271CC0" w:rsidR="00921CF8" w:rsidRDefault="00A57A9B" w:rsidP="000923A6">
      <w:r>
        <w:t>When the player presses</w:t>
      </w:r>
      <w:r w:rsidR="009C0EDD">
        <w:t xml:space="preserve"> the start button, </w:t>
      </w:r>
      <w:r w:rsidR="00C93E1F">
        <w:t>the applications game loop starts</w:t>
      </w:r>
      <w:r w:rsidR="00162BA7">
        <w:t>. O</w:t>
      </w:r>
      <w:r w:rsidR="00C93E1F">
        <w:t>n every beat</w:t>
      </w:r>
      <w:r w:rsidR="00062762">
        <w:t>, the positions of the notes are recalculated to fit their relative bar</w:t>
      </w:r>
      <w:r w:rsidR="00A30DE5">
        <w:t xml:space="preserve"> index and </w:t>
      </w:r>
      <w:r w:rsidR="00677333">
        <w:t>trigger</w:t>
      </w:r>
      <w:r w:rsidR="00276E7A">
        <w:t xml:space="preserve"> audio</w:t>
      </w:r>
      <w:r w:rsidR="00677333">
        <w:t xml:space="preserve"> </w:t>
      </w:r>
      <w:r w:rsidR="00A30DE5">
        <w:t>play</w:t>
      </w:r>
      <w:r w:rsidR="009D2E89">
        <w:t>/</w:t>
      </w:r>
      <w:r w:rsidR="00DA01DC">
        <w:t xml:space="preserve">stop </w:t>
      </w:r>
      <w:r w:rsidR="00677333">
        <w:t xml:space="preserve">actions on the current </w:t>
      </w:r>
      <w:r w:rsidR="00DA01DC">
        <w:t>note index</w:t>
      </w:r>
      <w:r w:rsidR="00062762">
        <w:t>.</w:t>
      </w:r>
    </w:p>
    <w:p w14:paraId="65BE8B44" w14:textId="77777777" w:rsidR="00921CF8" w:rsidRDefault="00921CF8" w:rsidP="000923A6"/>
    <w:p w14:paraId="1112C871" w14:textId="16B9820B" w:rsidR="00A96548" w:rsidRDefault="00A96548" w:rsidP="000923A6">
      <w:r w:rsidRPr="00A96548">
        <w:rPr>
          <w:noProof/>
        </w:rPr>
        <w:drawing>
          <wp:inline distT="0" distB="0" distL="0" distR="0" wp14:anchorId="085CA89D" wp14:editId="0232E044">
            <wp:extent cx="5880193" cy="3607559"/>
            <wp:effectExtent l="0" t="0" r="6350" b="0"/>
            <wp:docPr id="979876625" name="Picture 97987662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5" name="Picture 979876625" descr="Text&#10;&#10;Description automatically generated with medium confidence"/>
                    <pic:cNvPicPr/>
                  </pic:nvPicPr>
                  <pic:blipFill>
                    <a:blip r:embed="rId131"/>
                    <a:stretch>
                      <a:fillRect/>
                    </a:stretch>
                  </pic:blipFill>
                  <pic:spPr>
                    <a:xfrm>
                      <a:off x="0" y="0"/>
                      <a:ext cx="5881789" cy="3608538"/>
                    </a:xfrm>
                    <a:prstGeom prst="rect">
                      <a:avLst/>
                    </a:prstGeom>
                  </pic:spPr>
                </pic:pic>
              </a:graphicData>
            </a:graphic>
          </wp:inline>
        </w:drawing>
      </w:r>
    </w:p>
    <w:p w14:paraId="573760DE" w14:textId="7758D54D" w:rsidR="00A96548" w:rsidRDefault="00A96548" w:rsidP="007B1A56">
      <w:pPr>
        <w:pStyle w:val="Caption"/>
        <w:jc w:val="center"/>
      </w:pPr>
      <w:r>
        <w:t>Figure</w:t>
      </w:r>
      <w:r w:rsidR="00010609">
        <w:t>-</w:t>
      </w:r>
      <w:r w:rsidR="002005E5">
        <w:t>98</w:t>
      </w:r>
      <w:r>
        <w:t xml:space="preserve"> Game Loop</w:t>
      </w:r>
    </w:p>
    <w:p w14:paraId="3EFAAA9E" w14:textId="334FD05A" w:rsidR="00A9058E" w:rsidRDefault="00216FA6" w:rsidP="00A9058E">
      <w:r>
        <w:lastRenderedPageBreak/>
        <w:t>W</w:t>
      </w:r>
      <w:r w:rsidR="001F250D">
        <w:t>hen editing is enabled, users can modify the tablature.</w:t>
      </w:r>
      <w:r w:rsidR="0074134F">
        <w:t xml:space="preserve"> However,  as the</w:t>
      </w:r>
      <w:r w:rsidR="00CC5954">
        <w:t xml:space="preserve"> tablature i</w:t>
      </w:r>
      <w:r w:rsidR="00EA01D9">
        <w:t>s a deeply nested DOM component, th</w:t>
      </w:r>
      <w:r w:rsidR="00542601">
        <w:t>ousands of elements</w:t>
      </w:r>
      <w:r w:rsidR="00F23AAB">
        <w:t xml:space="preserve"> may require</w:t>
      </w:r>
      <w:r w:rsidR="009D2E89">
        <w:t xml:space="preserve"> </w:t>
      </w:r>
      <w:r w:rsidR="00542601">
        <w:t xml:space="preserve">event </w:t>
      </w:r>
      <w:r w:rsidR="00332C95">
        <w:t>listeners</w:t>
      </w:r>
      <w:r w:rsidR="00542601">
        <w:t>. Therefore, we use</w:t>
      </w:r>
      <w:r w:rsidR="00277E4F">
        <w:t>d</w:t>
      </w:r>
      <w:r w:rsidR="00542601">
        <w:t xml:space="preserve"> </w:t>
      </w:r>
      <w:r w:rsidR="00542601" w:rsidRPr="00277E4F">
        <w:rPr>
          <w:b/>
          <w:bCs/>
          <w:i/>
          <w:iCs/>
        </w:rPr>
        <w:t>e</w:t>
      </w:r>
      <w:r w:rsidR="00A9058E" w:rsidRPr="00277E4F">
        <w:rPr>
          <w:b/>
          <w:bCs/>
          <w:i/>
          <w:iCs/>
        </w:rPr>
        <w:t>vent delegation</w:t>
      </w:r>
      <w:r w:rsidR="00756454">
        <w:t>,</w:t>
      </w:r>
      <w:r w:rsidR="009A2AE1">
        <w:t xml:space="preserve"> </w:t>
      </w:r>
      <w:r w:rsidR="00756454">
        <w:t>an old and tried web development technique</w:t>
      </w:r>
      <w:r w:rsidR="00277E4F">
        <w:t>. I</w:t>
      </w:r>
      <w:r w:rsidR="00D261D1">
        <w:t xml:space="preserve">nstead of </w:t>
      </w:r>
      <w:r w:rsidR="00110D2F">
        <w:t xml:space="preserve">binding listeners for </w:t>
      </w:r>
      <w:r w:rsidR="00D261D1">
        <w:t xml:space="preserve">every </w:t>
      </w:r>
      <w:r w:rsidR="00110D2F">
        <w:t xml:space="preserve">component, we use the parent component </w:t>
      </w:r>
      <w:r w:rsidR="0022414B">
        <w:t>and check if the event happened on a particular child element</w:t>
      </w:r>
      <w:r w:rsidR="00814011">
        <w:t xml:space="preserve"> (target)</w:t>
      </w:r>
      <w:r w:rsidR="0022414B">
        <w:t>.</w:t>
      </w:r>
    </w:p>
    <w:p w14:paraId="64522BD6" w14:textId="77777777" w:rsidR="00167182" w:rsidRDefault="00167182" w:rsidP="00A9058E"/>
    <w:p w14:paraId="0E83B2E3" w14:textId="299CE19A" w:rsidR="00167182" w:rsidRDefault="006C542C" w:rsidP="00167182">
      <w:pPr>
        <w:keepNext/>
      </w:pPr>
      <w:r w:rsidRPr="006C542C">
        <w:rPr>
          <w:noProof/>
        </w:rPr>
        <w:drawing>
          <wp:inline distT="0" distB="0" distL="0" distR="0" wp14:anchorId="0287ACD0" wp14:editId="6F568C70">
            <wp:extent cx="6653433" cy="2348345"/>
            <wp:effectExtent l="0" t="0" r="0" b="0"/>
            <wp:docPr id="979876631" name="Picture 9798766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31" name="Picture 979876631" descr="Text&#10;&#10;Description automatically generated"/>
                    <pic:cNvPicPr/>
                  </pic:nvPicPr>
                  <pic:blipFill>
                    <a:blip r:embed="rId132"/>
                    <a:stretch>
                      <a:fillRect/>
                    </a:stretch>
                  </pic:blipFill>
                  <pic:spPr>
                    <a:xfrm>
                      <a:off x="0" y="0"/>
                      <a:ext cx="6663417" cy="2351869"/>
                    </a:xfrm>
                    <a:prstGeom prst="rect">
                      <a:avLst/>
                    </a:prstGeom>
                  </pic:spPr>
                </pic:pic>
              </a:graphicData>
            </a:graphic>
          </wp:inline>
        </w:drawing>
      </w:r>
    </w:p>
    <w:p w14:paraId="291AA1FC" w14:textId="74FC819B" w:rsidR="00167182" w:rsidRDefault="00167182" w:rsidP="004C1074">
      <w:pPr>
        <w:pStyle w:val="Caption"/>
        <w:jc w:val="center"/>
      </w:pPr>
      <w:r>
        <w:t>Figure</w:t>
      </w:r>
      <w:r w:rsidR="00010609">
        <w:t>-</w:t>
      </w:r>
      <w:r w:rsidR="002005E5">
        <w:t>99</w:t>
      </w:r>
      <w:r w:rsidR="006C542C">
        <w:t xml:space="preserve"> Event Dele</w:t>
      </w:r>
      <w:r w:rsidR="004C1074">
        <w:t>gation</w:t>
      </w:r>
    </w:p>
    <w:p w14:paraId="0DD35BE8" w14:textId="77777777" w:rsidR="00113D00" w:rsidRDefault="00113D00" w:rsidP="00A9058E"/>
    <w:p w14:paraId="15F23DD8" w14:textId="104322EB" w:rsidR="00113D00" w:rsidRDefault="00113D00" w:rsidP="00A9058E">
      <w:r>
        <w:t>By clicking</w:t>
      </w:r>
      <w:r w:rsidR="00615F78">
        <w:t xml:space="preserve"> on beat</w:t>
      </w:r>
      <w:r w:rsidR="006F4552">
        <w:t>s</w:t>
      </w:r>
      <w:r w:rsidR="008C1C44">
        <w:t>,</w:t>
      </w:r>
      <w:r w:rsidR="00615F78">
        <w:t xml:space="preserve"> note edit form</w:t>
      </w:r>
      <w:r w:rsidR="008C1C44">
        <w:t>s</w:t>
      </w:r>
      <w:r w:rsidR="00615F78">
        <w:t xml:space="preserve"> appear, where users can </w:t>
      </w:r>
      <w:r w:rsidR="00332C95">
        <w:t>set</w:t>
      </w:r>
      <w:r w:rsidR="006D7AB5">
        <w:t xml:space="preserve"> </w:t>
      </w:r>
      <w:r w:rsidR="0051491D">
        <w:t>chord name</w:t>
      </w:r>
      <w:r w:rsidR="00332C95">
        <w:t>s</w:t>
      </w:r>
      <w:r w:rsidR="006D7AB5">
        <w:t xml:space="preserve">, </w:t>
      </w:r>
      <w:r w:rsidR="007B3CE5">
        <w:t>string fret value</w:t>
      </w:r>
      <w:r w:rsidR="0051491D">
        <w:t>s</w:t>
      </w:r>
      <w:r w:rsidR="007B3CE5">
        <w:t>, or select note duration</w:t>
      </w:r>
      <w:r w:rsidR="00830233">
        <w:t>s</w:t>
      </w:r>
      <w:r w:rsidR="007B3CE5">
        <w:t>. Additionally,</w:t>
      </w:r>
      <w:r w:rsidR="004D543F">
        <w:t xml:space="preserve"> </w:t>
      </w:r>
      <w:r w:rsidR="00B755BA">
        <w:t xml:space="preserve">music </w:t>
      </w:r>
      <w:r w:rsidR="004D543F">
        <w:t xml:space="preserve">notes can be moved around </w:t>
      </w:r>
      <w:r w:rsidR="00830233">
        <w:t>or</w:t>
      </w:r>
      <w:r w:rsidR="00B755BA">
        <w:t xml:space="preserve"> deleted, and bars can be inserted</w:t>
      </w:r>
      <w:r w:rsidR="00830233">
        <w:t>/</w:t>
      </w:r>
      <w:r w:rsidR="00B755BA">
        <w:t>removed.</w:t>
      </w:r>
    </w:p>
    <w:p w14:paraId="43E05E97" w14:textId="77777777" w:rsidR="00113D00" w:rsidRDefault="00113D00" w:rsidP="00A9058E"/>
    <w:p w14:paraId="3A4A2820" w14:textId="77777777" w:rsidR="007B3CE5" w:rsidRDefault="003B00E3" w:rsidP="007B3CE5">
      <w:pPr>
        <w:keepNext/>
      </w:pPr>
      <w:r w:rsidRPr="003B00E3">
        <w:rPr>
          <w:noProof/>
        </w:rPr>
        <w:drawing>
          <wp:inline distT="0" distB="0" distL="0" distR="0" wp14:anchorId="3A8789A8" wp14:editId="70669BC8">
            <wp:extent cx="6645910" cy="3738245"/>
            <wp:effectExtent l="0" t="0" r="2540" b="0"/>
            <wp:docPr id="979876627" name="Picture 9798766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7" name="Picture 979876627" descr="A screenshot of a computer&#10;&#10;Description automatically generated with medium confidence"/>
                    <pic:cNvPicPr/>
                  </pic:nvPicPr>
                  <pic:blipFill>
                    <a:blip r:embed="rId133"/>
                    <a:stretch>
                      <a:fillRect/>
                    </a:stretch>
                  </pic:blipFill>
                  <pic:spPr>
                    <a:xfrm>
                      <a:off x="0" y="0"/>
                      <a:ext cx="6645910" cy="3738245"/>
                    </a:xfrm>
                    <a:prstGeom prst="rect">
                      <a:avLst/>
                    </a:prstGeom>
                  </pic:spPr>
                </pic:pic>
              </a:graphicData>
            </a:graphic>
          </wp:inline>
        </w:drawing>
      </w:r>
    </w:p>
    <w:p w14:paraId="71EC52FD" w14:textId="0C53BC8C" w:rsidR="00E053B2" w:rsidRDefault="007B3CE5" w:rsidP="00E053B2">
      <w:pPr>
        <w:pStyle w:val="Caption"/>
        <w:ind w:left="720" w:hanging="720"/>
        <w:jc w:val="center"/>
      </w:pPr>
      <w:r>
        <w:t>Figure</w:t>
      </w:r>
      <w:r w:rsidR="00010609">
        <w:t>-</w:t>
      </w:r>
      <w:r w:rsidR="002005E5">
        <w:t>100</w:t>
      </w:r>
      <w:r w:rsidR="004D543F">
        <w:t xml:space="preserve"> Edit</w:t>
      </w:r>
      <w:r w:rsidR="008366FA">
        <w:t>ing</w:t>
      </w:r>
    </w:p>
    <w:p w14:paraId="3D4CB342" w14:textId="1E111DF2" w:rsidR="00113D00" w:rsidRDefault="009B4FB7" w:rsidP="00113D00">
      <w:r>
        <w:t xml:space="preserve">By clicking the </w:t>
      </w:r>
      <w:r w:rsidR="00651A61" w:rsidRPr="00651A61">
        <w:rPr>
          <w:b/>
          <w:bCs/>
          <w:i/>
          <w:iCs/>
        </w:rPr>
        <w:t>undo</w:t>
      </w:r>
      <w:r>
        <w:t xml:space="preserve"> button, the last action</w:t>
      </w:r>
      <w:r w:rsidR="00651A61">
        <w:t>s</w:t>
      </w:r>
      <w:r>
        <w:t xml:space="preserve"> </w:t>
      </w:r>
      <w:r w:rsidR="00651A61">
        <w:t>are</w:t>
      </w:r>
      <w:r>
        <w:t xml:space="preserve"> revoked. </w:t>
      </w:r>
      <w:r w:rsidR="00191F97">
        <w:t>We can undo multiple steps because app history is stored as an array of stringified state</w:t>
      </w:r>
      <w:r w:rsidR="00DD3994">
        <w:t>s</w:t>
      </w:r>
      <w:r w:rsidR="00191F97">
        <w:t xml:space="preserve"> and </w:t>
      </w:r>
      <w:r w:rsidR="00191F97" w:rsidRPr="00490AAE">
        <w:rPr>
          <w:b/>
          <w:bCs/>
          <w:i/>
          <w:iCs/>
        </w:rPr>
        <w:t>pops like traditional Stacks</w:t>
      </w:r>
      <w:r w:rsidR="00592D51">
        <w:t>.</w:t>
      </w:r>
    </w:p>
    <w:p w14:paraId="41A29A2D" w14:textId="77777777" w:rsidR="00C32387" w:rsidRDefault="00C32387" w:rsidP="00113D00"/>
    <w:p w14:paraId="2890B4B4" w14:textId="6E188EE4" w:rsidR="00C32387" w:rsidRDefault="00B73200" w:rsidP="00C32387">
      <w:pPr>
        <w:keepNext/>
        <w:jc w:val="center"/>
      </w:pPr>
      <w:r w:rsidRPr="00B73200">
        <w:rPr>
          <w:noProof/>
        </w:rPr>
        <w:drawing>
          <wp:inline distT="0" distB="0" distL="0" distR="0" wp14:anchorId="3F2EAB60" wp14:editId="7C71671A">
            <wp:extent cx="5068007" cy="771633"/>
            <wp:effectExtent l="0" t="0" r="0" b="9525"/>
            <wp:docPr id="979876633" name="Picture 9798766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33" name="Picture 979876633" descr="A picture containing text&#10;&#10;Description automatically generated"/>
                    <pic:cNvPicPr/>
                  </pic:nvPicPr>
                  <pic:blipFill>
                    <a:blip r:embed="rId134"/>
                    <a:stretch>
                      <a:fillRect/>
                    </a:stretch>
                  </pic:blipFill>
                  <pic:spPr>
                    <a:xfrm>
                      <a:off x="0" y="0"/>
                      <a:ext cx="5068007" cy="771633"/>
                    </a:xfrm>
                    <a:prstGeom prst="rect">
                      <a:avLst/>
                    </a:prstGeom>
                  </pic:spPr>
                </pic:pic>
              </a:graphicData>
            </a:graphic>
          </wp:inline>
        </w:drawing>
      </w:r>
    </w:p>
    <w:p w14:paraId="525339CD" w14:textId="590C25D6" w:rsidR="00C32387" w:rsidRPr="004C1074" w:rsidRDefault="00C32387" w:rsidP="00C32387">
      <w:pPr>
        <w:pStyle w:val="Caption"/>
        <w:jc w:val="center"/>
      </w:pPr>
      <w:r>
        <w:t>Figure</w:t>
      </w:r>
      <w:r w:rsidR="00010609">
        <w:t>-</w:t>
      </w:r>
      <w:r w:rsidR="002005E5">
        <w:t>101</w:t>
      </w:r>
      <w:r>
        <w:t xml:space="preserve"> Undo</w:t>
      </w:r>
    </w:p>
    <w:p w14:paraId="4285B3E2" w14:textId="77777777" w:rsidR="00113D00" w:rsidRDefault="00113D00" w:rsidP="00113D00"/>
    <w:p w14:paraId="1E52B4D4" w14:textId="2D8F577D" w:rsidR="00113D00" w:rsidRDefault="00D77C7A" w:rsidP="00113D00">
      <w:r>
        <w:t xml:space="preserve">The app listens to controller inputs and reads individual guitar states </w:t>
      </w:r>
      <w:r w:rsidR="00C80D68">
        <w:t>while</w:t>
      </w:r>
      <w:r>
        <w:t xml:space="preserve"> the record button is active</w:t>
      </w:r>
      <w:r w:rsidR="00D26BB8">
        <w:t>.</w:t>
      </w:r>
      <w:r w:rsidR="0061256A">
        <w:t xml:space="preserve"> </w:t>
      </w:r>
      <w:r w:rsidR="007F1C3F">
        <w:t>However, there are some restrictions</w:t>
      </w:r>
      <w:r w:rsidR="0008712D">
        <w:t xml:space="preserve"> because of the edge cases</w:t>
      </w:r>
      <w:r w:rsidR="005A1E44">
        <w:t>:</w:t>
      </w:r>
    </w:p>
    <w:p w14:paraId="77672799" w14:textId="187688FD" w:rsidR="00D855DC" w:rsidRDefault="001F1E5F" w:rsidP="00536C3C">
      <w:pPr>
        <w:pStyle w:val="ListParagraph"/>
        <w:numPr>
          <w:ilvl w:val="0"/>
          <w:numId w:val="30"/>
        </w:numPr>
      </w:pPr>
      <w:r>
        <w:t xml:space="preserve">Thirty-second note lengths </w:t>
      </w:r>
      <w:r w:rsidR="00414439">
        <w:t xml:space="preserve">were set as </w:t>
      </w:r>
      <w:r w:rsidR="000057CE">
        <w:t xml:space="preserve">the </w:t>
      </w:r>
      <w:r w:rsidR="000057CE" w:rsidRPr="00313A99">
        <w:rPr>
          <w:b/>
          <w:bCs/>
          <w:i/>
          <w:iCs/>
        </w:rPr>
        <w:t>smallest unit of measurement</w:t>
      </w:r>
      <w:r w:rsidR="00073CD8">
        <w:t xml:space="preserve"> in our tab struc</w:t>
      </w:r>
      <w:r w:rsidR="00622689">
        <w:t>t</w:t>
      </w:r>
      <w:r w:rsidR="00073CD8">
        <w:t>ure and translation.</w:t>
      </w:r>
      <w:r w:rsidR="00622689">
        <w:t xml:space="preserve"> </w:t>
      </w:r>
      <w:r w:rsidR="00151AC5">
        <w:t>A</w:t>
      </w:r>
      <w:r w:rsidR="00AC3F8A">
        <w:t>ctivated note</w:t>
      </w:r>
      <w:r w:rsidR="00151AC5">
        <w:t>s</w:t>
      </w:r>
      <w:r w:rsidR="00AC3F8A">
        <w:t xml:space="preserve"> </w:t>
      </w:r>
      <w:r w:rsidR="00F0498B">
        <w:t>hence</w:t>
      </w:r>
      <w:r w:rsidR="00AC3F8A">
        <w:t xml:space="preserve"> belong to the </w:t>
      </w:r>
      <w:r w:rsidR="0052283E">
        <w:t xml:space="preserve">app state </w:t>
      </w:r>
      <w:r w:rsidR="00AC3F8A">
        <w:t>beat index</w:t>
      </w:r>
      <w:r w:rsidR="00195416">
        <w:t xml:space="preserve">, </w:t>
      </w:r>
      <w:r w:rsidR="005B2A63">
        <w:t>and</w:t>
      </w:r>
      <w:r w:rsidR="00195416">
        <w:t xml:space="preserve"> multiple notes </w:t>
      </w:r>
      <w:r w:rsidR="005B2A63">
        <w:t>on an index w</w:t>
      </w:r>
      <w:r w:rsidR="00A47B49">
        <w:t>ould</w:t>
      </w:r>
      <w:r w:rsidR="005B2A63">
        <w:t xml:space="preserve"> automatically </w:t>
      </w:r>
      <w:r w:rsidR="00620358">
        <w:t xml:space="preserve">be </w:t>
      </w:r>
      <w:r w:rsidR="005B2A63">
        <w:t>concat</w:t>
      </w:r>
      <w:r w:rsidR="00033265">
        <w:t>e</w:t>
      </w:r>
      <w:r w:rsidR="005B2A63">
        <w:t>nate</w:t>
      </w:r>
      <w:r w:rsidR="00620358">
        <w:t>d</w:t>
      </w:r>
      <w:r w:rsidR="005B2A63">
        <w:t xml:space="preserve"> </w:t>
      </w:r>
      <w:r w:rsidR="00033265">
        <w:t xml:space="preserve">into </w:t>
      </w:r>
      <w:r w:rsidR="00CA7ACB">
        <w:t>beats</w:t>
      </w:r>
      <w:r w:rsidR="00033265">
        <w:t>.</w:t>
      </w:r>
    </w:p>
    <w:p w14:paraId="7D9E7432" w14:textId="77777777" w:rsidR="00C80D68" w:rsidRDefault="00C80D68" w:rsidP="00C80D68">
      <w:pPr>
        <w:pStyle w:val="ListParagraph"/>
      </w:pPr>
    </w:p>
    <w:p w14:paraId="645F22F9" w14:textId="77777777" w:rsidR="00D855DC" w:rsidRDefault="00D855DC" w:rsidP="00D855DC">
      <w:pPr>
        <w:keepNext/>
      </w:pPr>
      <w:r w:rsidRPr="00D855DC">
        <w:rPr>
          <w:noProof/>
        </w:rPr>
        <w:drawing>
          <wp:inline distT="0" distB="0" distL="0" distR="0" wp14:anchorId="665EC5EC" wp14:editId="7A7E3CDD">
            <wp:extent cx="6645910" cy="1757680"/>
            <wp:effectExtent l="0" t="0" r="2540" b="0"/>
            <wp:docPr id="742884423" name="Picture 742884423" descr="A picture containing text, screenshot, fon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84423" name="Picture 1" descr="A picture containing text, screenshot, font, receipt&#10;&#10;Description automatically generated"/>
                    <pic:cNvPicPr/>
                  </pic:nvPicPr>
                  <pic:blipFill>
                    <a:blip r:embed="rId135"/>
                    <a:stretch>
                      <a:fillRect/>
                    </a:stretch>
                  </pic:blipFill>
                  <pic:spPr>
                    <a:xfrm>
                      <a:off x="0" y="0"/>
                      <a:ext cx="6645910" cy="1757680"/>
                    </a:xfrm>
                    <a:prstGeom prst="rect">
                      <a:avLst/>
                    </a:prstGeom>
                  </pic:spPr>
                </pic:pic>
              </a:graphicData>
            </a:graphic>
          </wp:inline>
        </w:drawing>
      </w:r>
    </w:p>
    <w:p w14:paraId="784D4688" w14:textId="5D702A74" w:rsidR="002D2B61" w:rsidRPr="00EA40FB" w:rsidRDefault="00D855DC" w:rsidP="00D855DC">
      <w:pPr>
        <w:pStyle w:val="Caption"/>
        <w:jc w:val="center"/>
        <w:rPr>
          <w:b w:val="0"/>
          <w:bCs/>
        </w:rPr>
      </w:pPr>
      <w:r>
        <w:t>Figure</w:t>
      </w:r>
      <w:r w:rsidR="00010609">
        <w:t>-</w:t>
      </w:r>
      <w:r w:rsidR="002005E5">
        <w:t>102</w:t>
      </w:r>
      <w:r>
        <w:t xml:space="preserve"> Concat</w:t>
      </w:r>
      <w:r w:rsidR="00672C34">
        <w:t>e</w:t>
      </w:r>
      <w:r>
        <w:t>nation</w:t>
      </w:r>
      <w:r w:rsidR="00EA40FB">
        <w:t xml:space="preserve"> </w:t>
      </w:r>
      <w:r w:rsidR="00EA40FB">
        <w:rPr>
          <w:b w:val="0"/>
          <w:bCs/>
        </w:rPr>
        <w:t>(</w:t>
      </w:r>
      <w:r w:rsidR="00672C34">
        <w:rPr>
          <w:b w:val="0"/>
          <w:bCs/>
        </w:rPr>
        <w:t>compose.js</w:t>
      </w:r>
      <w:r w:rsidR="00EA40FB">
        <w:rPr>
          <w:b w:val="0"/>
          <w:bCs/>
        </w:rPr>
        <w:t>)</w:t>
      </w:r>
    </w:p>
    <w:p w14:paraId="6940662E" w14:textId="77777777" w:rsidR="00D855DC" w:rsidRPr="00D855DC" w:rsidRDefault="00D855DC" w:rsidP="00D855DC"/>
    <w:p w14:paraId="5ED79436" w14:textId="13EC2957" w:rsidR="00363B16" w:rsidRDefault="00067207" w:rsidP="00536C3C">
      <w:pPr>
        <w:pStyle w:val="ListParagraph"/>
        <w:numPr>
          <w:ilvl w:val="0"/>
          <w:numId w:val="30"/>
        </w:numPr>
      </w:pPr>
      <w:r>
        <w:t>If the user presses the note</w:t>
      </w:r>
      <w:r w:rsidR="003D5E1F">
        <w:t xml:space="preserve"> longer than the </w:t>
      </w:r>
      <w:r w:rsidR="003D5E1F" w:rsidRPr="00F268D3">
        <w:rPr>
          <w:b/>
          <w:bCs/>
          <w:i/>
          <w:iCs/>
        </w:rPr>
        <w:t>maximum translatable duration</w:t>
      </w:r>
      <w:r w:rsidR="002D7289">
        <w:t xml:space="preserve">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4</m:t>
            </m:r>
          </m:den>
        </m:f>
      </m:oMath>
      <w:r w:rsidR="002D7289">
        <w:t>)</w:t>
      </w:r>
      <w:r w:rsidR="009D5638">
        <w:t>,</w:t>
      </w:r>
      <w:r w:rsidR="00F12C1C">
        <w:t xml:space="preserve"> </w:t>
      </w:r>
      <w:r w:rsidR="00E25D85">
        <w:t>we handle unfinalised</w:t>
      </w:r>
      <w:r w:rsidR="00C41864">
        <w:t xml:space="preserve"> </w:t>
      </w:r>
      <w:r w:rsidR="00244C7F">
        <w:t xml:space="preserve">notes </w:t>
      </w:r>
      <w:r w:rsidR="001A5FC1">
        <w:t>by triggering timer callbac</w:t>
      </w:r>
      <w:r w:rsidR="00A47B49">
        <w:t>ks</w:t>
      </w:r>
      <w:r w:rsidR="001A5FC1">
        <w:t>.</w:t>
      </w:r>
    </w:p>
    <w:p w14:paraId="2200A7EB" w14:textId="77777777" w:rsidR="00C80D68" w:rsidRDefault="00C80D68" w:rsidP="00C80D68">
      <w:pPr>
        <w:pStyle w:val="ListParagraph"/>
      </w:pPr>
    </w:p>
    <w:p w14:paraId="3C778110" w14:textId="54AE8CDC" w:rsidR="00280B9F" w:rsidRDefault="00B226D1" w:rsidP="00B226D1">
      <w:pPr>
        <w:keepNext/>
      </w:pPr>
      <w:r w:rsidRPr="00280B9F">
        <w:rPr>
          <w:noProof/>
        </w:rPr>
        <w:drawing>
          <wp:inline distT="0" distB="0" distL="0" distR="0" wp14:anchorId="475EB0FC" wp14:editId="2F730A52">
            <wp:extent cx="6645910" cy="2526030"/>
            <wp:effectExtent l="0" t="0" r="2540" b="7620"/>
            <wp:docPr id="607897626" name="Picture 607897626"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97626" name="Picture 1" descr="A screenshot of a computer code&#10;&#10;Description automatically generated with low confidence"/>
                    <pic:cNvPicPr/>
                  </pic:nvPicPr>
                  <pic:blipFill>
                    <a:blip r:embed="rId136"/>
                    <a:stretch>
                      <a:fillRect/>
                    </a:stretch>
                  </pic:blipFill>
                  <pic:spPr>
                    <a:xfrm>
                      <a:off x="0" y="0"/>
                      <a:ext cx="6645910" cy="2526030"/>
                    </a:xfrm>
                    <a:prstGeom prst="rect">
                      <a:avLst/>
                    </a:prstGeom>
                  </pic:spPr>
                </pic:pic>
              </a:graphicData>
            </a:graphic>
          </wp:inline>
        </w:drawing>
      </w:r>
    </w:p>
    <w:p w14:paraId="5FD4A084" w14:textId="78BDD2A0" w:rsidR="00565ACB" w:rsidRPr="00672C34" w:rsidRDefault="00280B9F" w:rsidP="00FD70D6">
      <w:pPr>
        <w:pStyle w:val="Caption"/>
        <w:jc w:val="center"/>
        <w:rPr>
          <w:b w:val="0"/>
          <w:bCs/>
        </w:rPr>
      </w:pPr>
      <w:r>
        <w:t>Figure</w:t>
      </w:r>
      <w:r w:rsidR="00010609">
        <w:t>-</w:t>
      </w:r>
      <w:r w:rsidR="002005E5">
        <w:t>103</w:t>
      </w:r>
      <w:r>
        <w:t xml:space="preserve"> Note Collector</w:t>
      </w:r>
      <w:r w:rsidR="00672C34">
        <w:t xml:space="preserve"> </w:t>
      </w:r>
      <w:r w:rsidR="00672C34">
        <w:rPr>
          <w:b w:val="0"/>
          <w:bCs/>
        </w:rPr>
        <w:t>(compose.js)</w:t>
      </w:r>
    </w:p>
    <w:p w14:paraId="2FF97B2F" w14:textId="77777777" w:rsidR="00B73200" w:rsidRDefault="00B73200" w:rsidP="00113D00"/>
    <w:p w14:paraId="514224C9" w14:textId="77777777" w:rsidR="00B226D1" w:rsidRDefault="00B226D1" w:rsidP="00113D00"/>
    <w:p w14:paraId="3D0764FA" w14:textId="30958E5E" w:rsidR="00B47351" w:rsidRDefault="00B47351" w:rsidP="00113D00">
      <w:r>
        <w:t>Loops can be activated</w:t>
      </w:r>
      <w:r w:rsidR="00D9783E">
        <w:t xml:space="preserve"> with</w:t>
      </w:r>
      <w:r w:rsidR="005865BC">
        <w:t xml:space="preserve"> start and </w:t>
      </w:r>
      <w:r w:rsidR="002B781A">
        <w:t>end bar</w:t>
      </w:r>
      <w:r w:rsidR="005E616B">
        <w:t xml:space="preserve"> ind</w:t>
      </w:r>
      <w:r w:rsidR="00D9783E">
        <w:t>ices</w:t>
      </w:r>
      <w:r w:rsidR="005E616B">
        <w:t>.</w:t>
      </w:r>
      <w:r w:rsidR="00D2058A">
        <w:t xml:space="preserve"> </w:t>
      </w:r>
      <w:r w:rsidR="001E4FC2">
        <w:t>However, loop</w:t>
      </w:r>
      <w:r w:rsidR="00D2058A">
        <w:t xml:space="preserve"> activation only </w:t>
      </w:r>
      <w:r w:rsidR="00B21EBA">
        <w:t>work</w:t>
      </w:r>
      <w:r w:rsidR="007533E0">
        <w:t>s</w:t>
      </w:r>
      <w:r w:rsidR="00856322">
        <w:t xml:space="preserve"> if the record is off, as </w:t>
      </w:r>
      <w:r w:rsidR="007533E0">
        <w:t>the record</w:t>
      </w:r>
      <w:r w:rsidR="00B21EBA">
        <w:t xml:space="preserve"> function</w:t>
      </w:r>
      <w:r w:rsidR="007533E0">
        <w:t xml:space="preserve"> pushes the bar list</w:t>
      </w:r>
      <w:r w:rsidR="00B001C3">
        <w:t xml:space="preserve"> </w:t>
      </w:r>
      <w:r w:rsidR="00644BBE">
        <w:t>indefinitely</w:t>
      </w:r>
      <w:r w:rsidR="00B001C3">
        <w:t>.</w:t>
      </w:r>
    </w:p>
    <w:p w14:paraId="21102E14" w14:textId="77777777" w:rsidR="005E616B" w:rsidRDefault="005E616B" w:rsidP="00113D00"/>
    <w:p w14:paraId="6FEB675A" w14:textId="77777777" w:rsidR="00090797" w:rsidRDefault="00113D00" w:rsidP="00090797">
      <w:pPr>
        <w:keepNext/>
      </w:pPr>
      <w:r w:rsidRPr="00486AD4">
        <w:rPr>
          <w:noProof/>
        </w:rPr>
        <w:drawing>
          <wp:inline distT="0" distB="0" distL="0" distR="0" wp14:anchorId="3F718DDB" wp14:editId="025BF2F0">
            <wp:extent cx="6645910" cy="593090"/>
            <wp:effectExtent l="0" t="0" r="2540" b="0"/>
            <wp:docPr id="979876626" name="Picture 979876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645910" cy="593090"/>
                    </a:xfrm>
                    <a:prstGeom prst="rect">
                      <a:avLst/>
                    </a:prstGeom>
                  </pic:spPr>
                </pic:pic>
              </a:graphicData>
            </a:graphic>
          </wp:inline>
        </w:drawing>
      </w:r>
    </w:p>
    <w:p w14:paraId="65EFE6AE" w14:textId="676B49E8" w:rsidR="00113D00" w:rsidRDefault="00090797" w:rsidP="00090797">
      <w:pPr>
        <w:pStyle w:val="Caption"/>
        <w:jc w:val="center"/>
      </w:pPr>
      <w:r>
        <w:t>Figure</w:t>
      </w:r>
      <w:r w:rsidR="00010609">
        <w:t>-</w:t>
      </w:r>
      <w:r w:rsidR="002005E5">
        <w:t>104</w:t>
      </w:r>
      <w:r>
        <w:t xml:space="preserve"> </w:t>
      </w:r>
      <w:r w:rsidR="00091AF7">
        <w:t>Loops</w:t>
      </w:r>
    </w:p>
    <w:p w14:paraId="7882643F" w14:textId="77777777" w:rsidR="00113D00" w:rsidRDefault="00113D00" w:rsidP="00A9058E"/>
    <w:p w14:paraId="6EB4B20C" w14:textId="5A4462B4" w:rsidR="009F04D5" w:rsidRDefault="00B434DD" w:rsidP="00A9058E">
      <w:r>
        <w:t xml:space="preserve">Users save </w:t>
      </w:r>
      <w:r w:rsidR="006E54CD">
        <w:t>their work in simplified tab format</w:t>
      </w:r>
      <w:r w:rsidR="00133997">
        <w:t>s</w:t>
      </w:r>
      <w:r w:rsidR="000458D4">
        <w:t>, and</w:t>
      </w:r>
      <w:r w:rsidR="00F37593">
        <w:t xml:space="preserve"> </w:t>
      </w:r>
      <w:r w:rsidR="000458D4">
        <w:t>title</w:t>
      </w:r>
      <w:r w:rsidR="00F37593">
        <w:t>, difficulty and othe</w:t>
      </w:r>
      <w:r w:rsidR="00451490">
        <w:t>r parameters may be modified</w:t>
      </w:r>
      <w:r w:rsidR="007539C5">
        <w:t xml:space="preserve">. </w:t>
      </w:r>
      <w:r w:rsidR="009807A7">
        <w:t xml:space="preserve">The default privacy setting </w:t>
      </w:r>
      <w:r w:rsidR="00267248">
        <w:t xml:space="preserve">makes the content </w:t>
      </w:r>
      <w:r w:rsidR="00267248" w:rsidRPr="00EA3B4E">
        <w:rPr>
          <w:b/>
          <w:bCs/>
          <w:i/>
          <w:iCs/>
        </w:rPr>
        <w:t>inaccessible to other users</w:t>
      </w:r>
      <w:r w:rsidR="005E48D6">
        <w:t>,</w:t>
      </w:r>
      <w:r w:rsidR="004932BE">
        <w:t xml:space="preserve"> and access can be set public when </w:t>
      </w:r>
      <w:r w:rsidR="005B42B3">
        <w:t>tablatures</w:t>
      </w:r>
      <w:r w:rsidR="005E48D6">
        <w:t xml:space="preserve"> </w:t>
      </w:r>
      <w:r w:rsidR="005B42B3">
        <w:t>are</w:t>
      </w:r>
      <w:r w:rsidR="005E48D6">
        <w:t xml:space="preserve"> ready for publishing.</w:t>
      </w:r>
    </w:p>
    <w:p w14:paraId="07056717" w14:textId="77777777" w:rsidR="005E48D6" w:rsidRDefault="005E48D6" w:rsidP="00A9058E"/>
    <w:p w14:paraId="208E703F" w14:textId="77777777" w:rsidR="005E48D6" w:rsidRDefault="00C165D6" w:rsidP="005E48D6">
      <w:pPr>
        <w:keepNext/>
      </w:pPr>
      <w:r w:rsidRPr="00C165D6">
        <w:rPr>
          <w:noProof/>
        </w:rPr>
        <w:drawing>
          <wp:inline distT="0" distB="0" distL="0" distR="0" wp14:anchorId="47EFFFAB" wp14:editId="182382EF">
            <wp:extent cx="6645910" cy="3738245"/>
            <wp:effectExtent l="0" t="0" r="2540" b="0"/>
            <wp:docPr id="979876628" name="Picture 979876628" descr="A picture containing text, monitor,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8" name="Picture 979876628" descr="A picture containing text, monitor, indoor, electronics&#10;&#10;Description automatically generated"/>
                    <pic:cNvPicPr/>
                  </pic:nvPicPr>
                  <pic:blipFill>
                    <a:blip r:embed="rId138"/>
                    <a:stretch>
                      <a:fillRect/>
                    </a:stretch>
                  </pic:blipFill>
                  <pic:spPr>
                    <a:xfrm>
                      <a:off x="0" y="0"/>
                      <a:ext cx="6645910" cy="3738245"/>
                    </a:xfrm>
                    <a:prstGeom prst="rect">
                      <a:avLst/>
                    </a:prstGeom>
                  </pic:spPr>
                </pic:pic>
              </a:graphicData>
            </a:graphic>
          </wp:inline>
        </w:drawing>
      </w:r>
    </w:p>
    <w:p w14:paraId="4BCD2AC3" w14:textId="628E17F6" w:rsidR="00C165D6" w:rsidRPr="00DE4514" w:rsidRDefault="005E48D6" w:rsidP="005E48D6">
      <w:pPr>
        <w:pStyle w:val="Caption"/>
        <w:jc w:val="center"/>
        <w:rPr>
          <w:b w:val="0"/>
          <w:bCs/>
        </w:rPr>
      </w:pPr>
      <w:r>
        <w:t>Figure</w:t>
      </w:r>
      <w:r w:rsidR="00010609">
        <w:t>-</w:t>
      </w:r>
      <w:r w:rsidR="002005E5">
        <w:t>105</w:t>
      </w:r>
      <w:r>
        <w:t xml:space="preserve"> Sav</w:t>
      </w:r>
      <w:r w:rsidR="00864B51">
        <w:t>ing</w:t>
      </w:r>
    </w:p>
    <w:p w14:paraId="4942AEFA" w14:textId="77777777" w:rsidR="00CA4AF5" w:rsidRDefault="00CA4AF5" w:rsidP="00CA4AF5"/>
    <w:p w14:paraId="4995AE3F" w14:textId="1F1A41C5" w:rsidR="00DE4514" w:rsidRDefault="00DE4514" w:rsidP="00CA4AF5">
      <w:r>
        <w:t xml:space="preserve">It is worth noting that </w:t>
      </w:r>
      <w:r w:rsidR="00500A55">
        <w:t>there is no restriction on how many versions can be</w:t>
      </w:r>
      <w:r w:rsidR="008A406D">
        <w:t xml:space="preserve"> composed and</w:t>
      </w:r>
      <w:r w:rsidR="00500A55">
        <w:t xml:space="preserve"> saved under a single</w:t>
      </w:r>
      <w:r w:rsidR="008A406D">
        <w:t xml:space="preserve"> artist title combination.</w:t>
      </w:r>
    </w:p>
    <w:p w14:paraId="5BE2C99C" w14:textId="77777777" w:rsidR="00DE4514" w:rsidRDefault="00DE4514" w:rsidP="00CA4AF5"/>
    <w:p w14:paraId="08FAD218" w14:textId="2FA1EBAD" w:rsidR="00CA4AF5" w:rsidRPr="00CA4AF5" w:rsidRDefault="00C37E74" w:rsidP="00CA4AF5">
      <w:r>
        <w:t xml:space="preserve">We can </w:t>
      </w:r>
      <w:r w:rsidR="00E8182A">
        <w:t xml:space="preserve">also </w:t>
      </w:r>
      <w:r>
        <w:t xml:space="preserve">continue </w:t>
      </w:r>
      <w:r w:rsidR="00E8182A">
        <w:t>tablature composing</w:t>
      </w:r>
      <w:r w:rsidR="00A76109">
        <w:t xml:space="preserve"> </w:t>
      </w:r>
      <w:r w:rsidR="00E8182A">
        <w:t xml:space="preserve">by </w:t>
      </w:r>
      <w:r w:rsidR="00EC086B">
        <w:t xml:space="preserve">loading </w:t>
      </w:r>
      <w:r w:rsidR="00A76109">
        <w:t xml:space="preserve">them </w:t>
      </w:r>
      <w:r w:rsidR="00E8182A">
        <w:t>in</w:t>
      </w:r>
      <w:r w:rsidR="00A76109">
        <w:t xml:space="preserve">to </w:t>
      </w:r>
      <w:r w:rsidR="00EC086B">
        <w:t>our</w:t>
      </w:r>
      <w:r w:rsidR="00A76109">
        <w:t xml:space="preserve"> tab</w:t>
      </w:r>
      <w:r w:rsidR="00EC086B">
        <w:t xml:space="preserve"> </w:t>
      </w:r>
      <w:r w:rsidR="00A76109">
        <w:t>sheet</w:t>
      </w:r>
      <w:r w:rsidR="00EC086B">
        <w:t xml:space="preserve"> editor</w:t>
      </w:r>
      <w:r w:rsidR="00A76109">
        <w:t>.</w:t>
      </w:r>
      <w:r w:rsidR="00F56690">
        <w:t xml:space="preserve"> When an editor loads, </w:t>
      </w:r>
      <w:r w:rsidR="00E856E8">
        <w:t>the complete tab history is emptied, and</w:t>
      </w:r>
      <w:r w:rsidR="000346F8">
        <w:t xml:space="preserve"> </w:t>
      </w:r>
      <w:r w:rsidR="00DF7FF1">
        <w:t xml:space="preserve">the </w:t>
      </w:r>
      <w:r w:rsidR="000346F8">
        <w:t>app</w:t>
      </w:r>
      <w:r w:rsidR="00DF7FF1">
        <w:t>lication</w:t>
      </w:r>
      <w:r w:rsidR="000346F8">
        <w:t xml:space="preserve"> must </w:t>
      </w:r>
      <w:r w:rsidR="00DF7FF1">
        <w:t xml:space="preserve">be </w:t>
      </w:r>
      <w:r w:rsidR="000346F8">
        <w:t xml:space="preserve">reset to its </w:t>
      </w:r>
      <w:r w:rsidR="00DA2AF2" w:rsidRPr="009963F8">
        <w:rPr>
          <w:b/>
          <w:bCs/>
          <w:i/>
          <w:iCs/>
        </w:rPr>
        <w:t xml:space="preserve">default initial </w:t>
      </w:r>
      <w:r w:rsidR="000346F8" w:rsidRPr="009963F8">
        <w:rPr>
          <w:b/>
          <w:bCs/>
          <w:i/>
          <w:iCs/>
        </w:rPr>
        <w:t>state</w:t>
      </w:r>
      <w:r w:rsidR="000346F8">
        <w:t>.</w:t>
      </w:r>
      <w:r w:rsidR="009A63DE">
        <w:t xml:space="preserve"> </w:t>
      </w:r>
      <w:r w:rsidR="009B0AF0">
        <w:t xml:space="preserve">For simplicity, features such as </w:t>
      </w:r>
      <w:r w:rsidR="002E086E">
        <w:t>saving previous work warnings are omitted.</w:t>
      </w:r>
    </w:p>
    <w:p w14:paraId="46C1DB88" w14:textId="77777777" w:rsidR="00EC086B" w:rsidRDefault="00FB674F" w:rsidP="00EC086B">
      <w:pPr>
        <w:keepNext/>
      </w:pPr>
      <w:r w:rsidRPr="00FB674F">
        <w:rPr>
          <w:noProof/>
        </w:rPr>
        <w:lastRenderedPageBreak/>
        <w:drawing>
          <wp:inline distT="0" distB="0" distL="0" distR="0" wp14:anchorId="452A4A2B" wp14:editId="17B4519B">
            <wp:extent cx="6645910" cy="3738245"/>
            <wp:effectExtent l="0" t="0" r="2540" b="0"/>
            <wp:docPr id="979876629" name="Picture 97987662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76629" name="Picture 979876629" descr="A screenshot of a video game&#10;&#10;Description automatically generated"/>
                    <pic:cNvPicPr/>
                  </pic:nvPicPr>
                  <pic:blipFill>
                    <a:blip r:embed="rId139"/>
                    <a:stretch>
                      <a:fillRect/>
                    </a:stretch>
                  </pic:blipFill>
                  <pic:spPr>
                    <a:xfrm>
                      <a:off x="0" y="0"/>
                      <a:ext cx="6645910" cy="3738245"/>
                    </a:xfrm>
                    <a:prstGeom prst="rect">
                      <a:avLst/>
                    </a:prstGeom>
                  </pic:spPr>
                </pic:pic>
              </a:graphicData>
            </a:graphic>
          </wp:inline>
        </w:drawing>
      </w:r>
    </w:p>
    <w:p w14:paraId="594514F8" w14:textId="2D146BDD" w:rsidR="00C165D6" w:rsidRDefault="00EC086B" w:rsidP="00EC086B">
      <w:pPr>
        <w:pStyle w:val="Caption"/>
        <w:jc w:val="center"/>
      </w:pPr>
      <w:r>
        <w:t>Figure</w:t>
      </w:r>
      <w:r w:rsidR="009407DB">
        <w:t>-</w:t>
      </w:r>
      <w:r w:rsidR="002005E5">
        <w:t>106</w:t>
      </w:r>
      <w:r>
        <w:t xml:space="preserve"> Load</w:t>
      </w:r>
      <w:r w:rsidR="00864B51">
        <w:t>ing</w:t>
      </w:r>
    </w:p>
    <w:p w14:paraId="2CDC0137" w14:textId="77777777" w:rsidR="00340BD5" w:rsidRDefault="00340BD5" w:rsidP="00E8081A"/>
    <w:p w14:paraId="15D41C31" w14:textId="76FDC14E" w:rsidR="005879E0" w:rsidRDefault="001B4AD6" w:rsidP="00CC335A">
      <w:pPr>
        <w:pStyle w:val="Heading3"/>
      </w:pPr>
      <w:bookmarkStart w:id="92" w:name="_Toc137611478"/>
      <w:r>
        <w:t>5.3.</w:t>
      </w:r>
      <w:r w:rsidR="00842EA9">
        <w:t>8</w:t>
      </w:r>
      <w:r>
        <w:t>. Game</w:t>
      </w:r>
      <w:bookmarkEnd w:id="92"/>
    </w:p>
    <w:p w14:paraId="77F5614D" w14:textId="77777777" w:rsidR="00733B9F" w:rsidRPr="00733B9F" w:rsidRDefault="00733B9F" w:rsidP="00733B9F"/>
    <w:p w14:paraId="0F51C654" w14:textId="62E226D1" w:rsidR="004035D9" w:rsidRDefault="00137553" w:rsidP="00A9058E">
      <w:r>
        <w:t xml:space="preserve">The game </w:t>
      </w:r>
      <w:r w:rsidR="00FD02FE">
        <w:t xml:space="preserve">is built </w:t>
      </w:r>
      <w:r w:rsidR="00353CA1">
        <w:t xml:space="preserve">by </w:t>
      </w:r>
      <w:r w:rsidR="00FD02FE">
        <w:t>iteratively fine</w:t>
      </w:r>
      <w:r w:rsidR="00353CA1">
        <w:t>-</w:t>
      </w:r>
      <w:r w:rsidR="00FD02FE">
        <w:t>tuning</w:t>
      </w:r>
      <w:r w:rsidR="00C86458">
        <w:t xml:space="preserve"> representations of tablature notatio</w:t>
      </w:r>
      <w:r w:rsidR="004035D9">
        <w:t>n</w:t>
      </w:r>
      <w:r w:rsidR="004102CB">
        <w:t>s</w:t>
      </w:r>
      <w:r w:rsidR="004035D9">
        <w:t xml:space="preserve"> with the help of utility functions:</w:t>
      </w:r>
    </w:p>
    <w:p w14:paraId="3C7D7380" w14:textId="77777777" w:rsidR="00A9058E" w:rsidRDefault="00A9058E" w:rsidP="00A9058E">
      <w:pPr>
        <w:keepNext/>
      </w:pPr>
      <w:r>
        <w:rPr>
          <w:noProof/>
        </w:rPr>
        <w:drawing>
          <wp:inline distT="0" distB="0" distL="0" distR="0" wp14:anchorId="2155C2A4" wp14:editId="7218CD57">
            <wp:extent cx="6645910" cy="3662680"/>
            <wp:effectExtent l="0" t="0" r="2540" b="0"/>
            <wp:docPr id="165" name="Picture 1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6645910" cy="3662680"/>
                    </a:xfrm>
                    <a:prstGeom prst="rect">
                      <a:avLst/>
                    </a:prstGeom>
                  </pic:spPr>
                </pic:pic>
              </a:graphicData>
            </a:graphic>
          </wp:inline>
        </w:drawing>
      </w:r>
    </w:p>
    <w:p w14:paraId="33C4D615" w14:textId="54099345" w:rsidR="00A9058E" w:rsidRPr="00C32D19" w:rsidRDefault="00A9058E" w:rsidP="00A9058E">
      <w:pPr>
        <w:pStyle w:val="Caption"/>
        <w:jc w:val="center"/>
      </w:pPr>
      <w:r>
        <w:t>Figure</w:t>
      </w:r>
      <w:r w:rsidR="009407DB">
        <w:t>-</w:t>
      </w:r>
      <w:r w:rsidR="002005E5">
        <w:t>107</w:t>
      </w:r>
      <w:r>
        <w:t xml:space="preserve"> Translations and Data Representations</w:t>
      </w:r>
    </w:p>
    <w:p w14:paraId="6FDE4907" w14:textId="00A78154" w:rsidR="0096400D" w:rsidRDefault="00046C73" w:rsidP="005879E0">
      <w:r>
        <w:lastRenderedPageBreak/>
        <w:t>W</w:t>
      </w:r>
      <w:r w:rsidR="00EC6A8D">
        <w:t xml:space="preserve">e </w:t>
      </w:r>
      <w:r w:rsidR="00BB4889">
        <w:t>built</w:t>
      </w:r>
      <w:r w:rsidR="00EC6A8D">
        <w:t xml:space="preserve"> </w:t>
      </w:r>
      <w:r w:rsidR="00CE32A0">
        <w:t>refined</w:t>
      </w:r>
      <w:r w:rsidR="00614A05">
        <w:t xml:space="preserve"> types of displays </w:t>
      </w:r>
      <w:r w:rsidR="0048258C">
        <w:t>solely</w:t>
      </w:r>
      <w:r w:rsidR="00614A05">
        <w:t xml:space="preserve"> relying on our simplified tab structure. </w:t>
      </w:r>
      <w:r w:rsidR="00D05134">
        <w:t xml:space="preserve">Games that emulate guitars </w:t>
      </w:r>
      <w:r w:rsidR="00176B68">
        <w:t>must have a graphical representation of the music being played</w:t>
      </w:r>
      <w:r w:rsidR="00D05CD8">
        <w:t>.</w:t>
      </w:r>
      <w:r w:rsidR="00CC1722">
        <w:t xml:space="preserve"> This user interface component is often </w:t>
      </w:r>
      <w:r w:rsidR="00147028">
        <w:t xml:space="preserve">called </w:t>
      </w:r>
      <w:r w:rsidR="00147028" w:rsidRPr="00D12675">
        <w:rPr>
          <w:b/>
          <w:bCs/>
          <w:i/>
          <w:iCs/>
        </w:rPr>
        <w:t>note highway</w:t>
      </w:r>
      <w:r w:rsidR="00147028">
        <w:t xml:space="preserve"> or track</w:t>
      </w:r>
      <w:r w:rsidR="00DD7DB8">
        <w:t xml:space="preserve"> in the gaming community</w:t>
      </w:r>
      <w:r w:rsidR="00147028">
        <w:t>.</w:t>
      </w:r>
      <w:r w:rsidR="006E266C">
        <w:t xml:space="preserve"> </w:t>
      </w:r>
      <w:r w:rsidR="00097D38">
        <w:t xml:space="preserve">We </w:t>
      </w:r>
      <w:r w:rsidR="00BB4889">
        <w:t xml:space="preserve">used </w:t>
      </w:r>
      <w:r w:rsidR="006B1CB1">
        <w:t>s</w:t>
      </w:r>
      <w:r w:rsidR="00181142">
        <w:t>k</w:t>
      </w:r>
      <w:r w:rsidR="006B1CB1">
        <w:t xml:space="preserve">eleton </w:t>
      </w:r>
      <w:r w:rsidR="006E18B9">
        <w:t xml:space="preserve">scaffolding </w:t>
      </w:r>
      <w:r w:rsidR="000121B0">
        <w:t xml:space="preserve">for </w:t>
      </w:r>
      <w:r w:rsidR="006B1CB1">
        <w:t>track</w:t>
      </w:r>
      <w:r w:rsidR="00BB4889">
        <w:t>s</w:t>
      </w:r>
      <w:r w:rsidR="006B1CB1">
        <w:t xml:space="preserve"> and </w:t>
      </w:r>
      <w:r w:rsidR="00181142">
        <w:t>modif</w:t>
      </w:r>
      <w:r w:rsidR="00BB4889">
        <w:t>ied</w:t>
      </w:r>
      <w:r w:rsidR="00181142">
        <w:t xml:space="preserve"> style sheet</w:t>
      </w:r>
      <w:r w:rsidR="00BB4889">
        <w:t>s</w:t>
      </w:r>
      <w:r w:rsidR="00181142">
        <w:t xml:space="preserve"> </w:t>
      </w:r>
      <w:r w:rsidR="000121B0">
        <w:t xml:space="preserve">on each </w:t>
      </w:r>
      <w:r w:rsidR="00181142">
        <w:t>incrementation</w:t>
      </w:r>
      <w:r w:rsidR="00762747">
        <w:t xml:space="preserve"> by </w:t>
      </w:r>
      <w:r w:rsidR="0096400D">
        <w:t xml:space="preserve">manipulating </w:t>
      </w:r>
      <w:r w:rsidR="00BB4889">
        <w:t xml:space="preserve">CSS </w:t>
      </w:r>
      <w:r w:rsidR="0096400D">
        <w:t>class names</w:t>
      </w:r>
      <w:r w:rsidR="00181142">
        <w:t>.</w:t>
      </w:r>
    </w:p>
    <w:p w14:paraId="17608C5B" w14:textId="77777777" w:rsidR="00325FDA" w:rsidRDefault="00325FDA" w:rsidP="005879E0"/>
    <w:p w14:paraId="4520C24D" w14:textId="77777777" w:rsidR="00EF320E" w:rsidRDefault="00EF320E" w:rsidP="00EF320E">
      <w:pPr>
        <w:keepNext/>
      </w:pPr>
      <w:r w:rsidRPr="00EF320E">
        <w:rPr>
          <w:noProof/>
        </w:rPr>
        <w:drawing>
          <wp:inline distT="0" distB="0" distL="0" distR="0" wp14:anchorId="1439060A" wp14:editId="451D4593">
            <wp:extent cx="6060403" cy="2785261"/>
            <wp:effectExtent l="0" t="0" r="0" b="0"/>
            <wp:docPr id="809285730" name="Picture 809285730"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285730" name="Picture 1" descr="A screenshot of a computer program&#10;&#10;Description automatically generated with medium confidence"/>
                    <pic:cNvPicPr/>
                  </pic:nvPicPr>
                  <pic:blipFill>
                    <a:blip r:embed="rId141"/>
                    <a:stretch>
                      <a:fillRect/>
                    </a:stretch>
                  </pic:blipFill>
                  <pic:spPr>
                    <a:xfrm>
                      <a:off x="0" y="0"/>
                      <a:ext cx="6065025" cy="2787385"/>
                    </a:xfrm>
                    <a:prstGeom prst="rect">
                      <a:avLst/>
                    </a:prstGeom>
                  </pic:spPr>
                </pic:pic>
              </a:graphicData>
            </a:graphic>
          </wp:inline>
        </w:drawing>
      </w:r>
    </w:p>
    <w:p w14:paraId="259ED50C" w14:textId="3D17CD83" w:rsidR="00EF320E" w:rsidRDefault="00EF320E" w:rsidP="00EF320E">
      <w:pPr>
        <w:pStyle w:val="Caption"/>
        <w:jc w:val="center"/>
      </w:pPr>
      <w:r>
        <w:t>Figure</w:t>
      </w:r>
      <w:r w:rsidR="003B51D9">
        <w:t>-</w:t>
      </w:r>
      <w:r w:rsidR="002005E5">
        <w:t>108</w:t>
      </w:r>
      <w:r>
        <w:t xml:space="preserve"> Displaying Notes</w:t>
      </w:r>
      <w:r w:rsidR="00380D92">
        <w:t xml:space="preserve"> </w:t>
      </w:r>
      <w:r w:rsidR="00380D92" w:rsidRPr="00380D92">
        <w:rPr>
          <w:b w:val="0"/>
          <w:bCs/>
        </w:rPr>
        <w:t>(</w:t>
      </w:r>
      <w:r w:rsidR="00380D92">
        <w:rPr>
          <w:b w:val="0"/>
          <w:bCs/>
        </w:rPr>
        <w:t>play.js</w:t>
      </w:r>
      <w:r w:rsidR="00380D92" w:rsidRPr="00380D92">
        <w:rPr>
          <w:b w:val="0"/>
          <w:bCs/>
        </w:rPr>
        <w:t>)</w:t>
      </w:r>
    </w:p>
    <w:p w14:paraId="1219E6BD" w14:textId="77777777" w:rsidR="0096400D" w:rsidRDefault="0096400D" w:rsidP="005879E0"/>
    <w:p w14:paraId="0EA9E8C4" w14:textId="12A631E4" w:rsidR="005879E0" w:rsidRDefault="0010671D" w:rsidP="005879E0">
      <w:r>
        <w:t>The track is divided into past, current and future sections</w:t>
      </w:r>
      <w:r w:rsidR="00233DE6">
        <w:t xml:space="preserve"> and receive</w:t>
      </w:r>
      <w:r w:rsidR="000121B0">
        <w:t>d</w:t>
      </w:r>
      <w:r w:rsidR="00233DE6">
        <w:t xml:space="preserve"> specialised styling</w:t>
      </w:r>
      <w:r w:rsidR="000121B0">
        <w:t>s</w:t>
      </w:r>
      <w:r w:rsidR="00233DE6">
        <w:t>.</w:t>
      </w:r>
    </w:p>
    <w:p w14:paraId="107C0A27" w14:textId="77777777" w:rsidR="009300E8" w:rsidRDefault="009300E8" w:rsidP="005879E0"/>
    <w:p w14:paraId="61889DF4" w14:textId="77777777" w:rsidR="008A2903" w:rsidRDefault="009300E8" w:rsidP="008A2903">
      <w:pPr>
        <w:keepNext/>
      </w:pPr>
      <w:r w:rsidRPr="009300E8">
        <w:rPr>
          <w:noProof/>
        </w:rPr>
        <w:drawing>
          <wp:inline distT="0" distB="0" distL="0" distR="0" wp14:anchorId="73529C7B" wp14:editId="07E190D5">
            <wp:extent cx="6645910" cy="373824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645910" cy="3738245"/>
                    </a:xfrm>
                    <a:prstGeom prst="rect">
                      <a:avLst/>
                    </a:prstGeom>
                  </pic:spPr>
                </pic:pic>
              </a:graphicData>
            </a:graphic>
          </wp:inline>
        </w:drawing>
      </w:r>
    </w:p>
    <w:p w14:paraId="2F496216" w14:textId="40B71BF1" w:rsidR="009300E8" w:rsidRDefault="008A2903" w:rsidP="00F0173A">
      <w:pPr>
        <w:pStyle w:val="Caption"/>
        <w:jc w:val="center"/>
      </w:pPr>
      <w:r>
        <w:t>Figure</w:t>
      </w:r>
      <w:r w:rsidR="003B51D9">
        <w:t>-</w:t>
      </w:r>
      <w:r w:rsidR="008A70D4">
        <w:t>109</w:t>
      </w:r>
      <w:r>
        <w:t xml:space="preserve"> </w:t>
      </w:r>
      <w:r w:rsidR="00F0173A">
        <w:t>Gam</w:t>
      </w:r>
      <w:r w:rsidR="005C18DD">
        <w:t>ing</w:t>
      </w:r>
    </w:p>
    <w:p w14:paraId="03B86186" w14:textId="645D29B4" w:rsidR="00F927F8" w:rsidRDefault="0095428A" w:rsidP="00F0173A">
      <w:r>
        <w:lastRenderedPageBreak/>
        <w:t>T</w:t>
      </w:r>
      <w:r w:rsidR="00316824">
        <w:t xml:space="preserve">he tab and track components operate a </w:t>
      </w:r>
      <w:r w:rsidR="00316824" w:rsidRPr="00916E1A">
        <w:rPr>
          <w:b/>
          <w:bCs/>
          <w:i/>
          <w:iCs/>
        </w:rPr>
        <w:t>single game loop</w:t>
      </w:r>
      <w:r w:rsidR="00316824">
        <w:t xml:space="preserve"> to spare computation</w:t>
      </w:r>
      <w:r w:rsidR="006B1FFC">
        <w:t xml:space="preserve">. </w:t>
      </w:r>
      <w:r w:rsidR="00BA1B69">
        <w:t xml:space="preserve">When the loop </w:t>
      </w:r>
      <w:r w:rsidR="002779F8">
        <w:t>begins</w:t>
      </w:r>
      <w:r w:rsidR="000E6205">
        <w:t>, the music audio start</w:t>
      </w:r>
      <w:r w:rsidR="00B66DD8">
        <w:t>s</w:t>
      </w:r>
      <w:r w:rsidR="002779F8">
        <w:t xml:space="preserve"> playing</w:t>
      </w:r>
      <w:r w:rsidR="00B66DD8">
        <w:t xml:space="preserve">, and </w:t>
      </w:r>
      <w:r w:rsidR="00D7270D">
        <w:t>with</w:t>
      </w:r>
      <w:r w:rsidR="00B0340E">
        <w:t xml:space="preserve"> each incrementation, the tab and the</w:t>
      </w:r>
      <w:r w:rsidR="004A14C4">
        <w:t xml:space="preserve"> track </w:t>
      </w:r>
      <w:r w:rsidR="00910D89">
        <w:t>are</w:t>
      </w:r>
      <w:r w:rsidR="004A14C4">
        <w:t xml:space="preserve"> redrawn.</w:t>
      </w:r>
    </w:p>
    <w:p w14:paraId="749E896B" w14:textId="77777777" w:rsidR="00D7270D" w:rsidRDefault="00D7270D" w:rsidP="00F0173A"/>
    <w:p w14:paraId="773449E3" w14:textId="77777777" w:rsidR="002E3AC7" w:rsidRDefault="002E3AC7" w:rsidP="002E3AC7">
      <w:pPr>
        <w:keepNext/>
      </w:pPr>
      <w:r w:rsidRPr="002E3AC7">
        <w:rPr>
          <w:noProof/>
        </w:rPr>
        <w:drawing>
          <wp:inline distT="0" distB="0" distL="0" distR="0" wp14:anchorId="52E989F0" wp14:editId="285D8E59">
            <wp:extent cx="6645910" cy="3243580"/>
            <wp:effectExtent l="0" t="0" r="2540" b="0"/>
            <wp:docPr id="787443141" name="Picture 78744314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43141" name="Picture 1" descr="A screenshot of a computer program&#10;&#10;Description automatically generated with medium confidence"/>
                    <pic:cNvPicPr/>
                  </pic:nvPicPr>
                  <pic:blipFill>
                    <a:blip r:embed="rId143"/>
                    <a:stretch>
                      <a:fillRect/>
                    </a:stretch>
                  </pic:blipFill>
                  <pic:spPr>
                    <a:xfrm>
                      <a:off x="0" y="0"/>
                      <a:ext cx="6645910" cy="3243580"/>
                    </a:xfrm>
                    <a:prstGeom prst="rect">
                      <a:avLst/>
                    </a:prstGeom>
                  </pic:spPr>
                </pic:pic>
              </a:graphicData>
            </a:graphic>
          </wp:inline>
        </w:drawing>
      </w:r>
    </w:p>
    <w:p w14:paraId="15852CC1" w14:textId="02F8B1DD" w:rsidR="00D7270D" w:rsidRPr="00160320" w:rsidRDefault="002E3AC7" w:rsidP="002E3AC7">
      <w:pPr>
        <w:pStyle w:val="Caption"/>
        <w:jc w:val="center"/>
        <w:rPr>
          <w:b w:val="0"/>
          <w:bCs/>
        </w:rPr>
      </w:pPr>
      <w:r>
        <w:t>Figure</w:t>
      </w:r>
      <w:r w:rsidR="00A27015">
        <w:t>-</w:t>
      </w:r>
      <w:r w:rsidR="008A70D4">
        <w:t>110</w:t>
      </w:r>
      <w:r>
        <w:t xml:space="preserve"> Draw</w:t>
      </w:r>
      <w:r w:rsidR="005C18DD">
        <w:t>ing</w:t>
      </w:r>
      <w:r>
        <w:t xml:space="preserve"> Track</w:t>
      </w:r>
      <w:r w:rsidR="00160320">
        <w:t xml:space="preserve"> </w:t>
      </w:r>
      <w:r w:rsidR="00160320">
        <w:rPr>
          <w:b w:val="0"/>
          <w:bCs/>
        </w:rPr>
        <w:t>(play.js)</w:t>
      </w:r>
    </w:p>
    <w:p w14:paraId="07C230FA" w14:textId="77777777" w:rsidR="002E3AC7" w:rsidRDefault="002E3AC7" w:rsidP="002E3AC7"/>
    <w:p w14:paraId="053A2F58" w14:textId="77777777" w:rsidR="00C52800" w:rsidRDefault="00DD31F1" w:rsidP="002E3AC7">
      <w:r>
        <w:t>The users</w:t>
      </w:r>
      <w:r w:rsidR="002632BB">
        <w:t>'</w:t>
      </w:r>
      <w:r>
        <w:t xml:space="preserve"> performance is measured in</w:t>
      </w:r>
      <w:r w:rsidR="00335DC5">
        <w:t xml:space="preserve"> accuracy and tim</w:t>
      </w:r>
      <w:r w:rsidR="00C21428">
        <w:t>e precision</w:t>
      </w:r>
      <w:r w:rsidR="00335DC5">
        <w:t>,</w:t>
      </w:r>
      <w:r w:rsidR="00C72B68">
        <w:t xml:space="preserve"> and the total score will be the</w:t>
      </w:r>
      <w:r w:rsidR="00335DC5">
        <w:t>ir</w:t>
      </w:r>
      <w:r w:rsidR="00C72B68">
        <w:t xml:space="preserve"> average</w:t>
      </w:r>
      <w:r w:rsidR="00335DC5">
        <w:t xml:space="preserve">. </w:t>
      </w:r>
      <w:r w:rsidR="005F368D">
        <w:t>T</w:t>
      </w:r>
      <w:r w:rsidR="009B5B8F">
        <w:t>o calculate</w:t>
      </w:r>
      <w:r w:rsidR="005F368D">
        <w:t xml:space="preserve"> accuracy</w:t>
      </w:r>
      <w:r w:rsidR="00362636">
        <w:t>,</w:t>
      </w:r>
      <w:r w:rsidR="005F368D">
        <w:t xml:space="preserve"> w</w:t>
      </w:r>
      <w:r w:rsidR="009B5B8F">
        <w:t xml:space="preserve">e must </w:t>
      </w:r>
      <w:r w:rsidR="00362636">
        <w:t>compare</w:t>
      </w:r>
      <w:r w:rsidR="009B5B8F">
        <w:t xml:space="preserve"> the expected </w:t>
      </w:r>
      <w:r w:rsidR="00362636">
        <w:t xml:space="preserve">and actual guitar state </w:t>
      </w:r>
      <w:r w:rsidR="00CB1450">
        <w:t>on each iteration of 32</w:t>
      </w:r>
      <w:r w:rsidR="00CB1450" w:rsidRPr="00CB1450">
        <w:rPr>
          <w:vertAlign w:val="superscript"/>
        </w:rPr>
        <w:t>nd</w:t>
      </w:r>
      <w:r w:rsidR="00CB1450">
        <w:t xml:space="preserve"> -s. </w:t>
      </w:r>
    </w:p>
    <w:p w14:paraId="6C9359D5" w14:textId="77777777" w:rsidR="00C52800" w:rsidRDefault="00C52800" w:rsidP="002E3AC7"/>
    <w:p w14:paraId="30CCA143" w14:textId="43F5F148" w:rsidR="009412C6" w:rsidRPr="002E3AC7" w:rsidRDefault="00082BA1" w:rsidP="002E3AC7">
      <w:r>
        <w:t xml:space="preserve">As </w:t>
      </w:r>
      <w:r w:rsidR="00937E8F">
        <w:t xml:space="preserve">we have six strings, we may get average accuracy for </w:t>
      </w:r>
      <w:r w:rsidR="007F1C5E">
        <w:t>beat</w:t>
      </w:r>
      <w:r w:rsidR="00916E1A">
        <w:t>s</w:t>
      </w:r>
      <w:r w:rsidR="0043772B">
        <w:t xml:space="preserve"> and add</w:t>
      </w:r>
      <w:r w:rsidR="00144AEB">
        <w:t xml:space="preserve"> them</w:t>
      </w:r>
      <w:r w:rsidR="0043772B">
        <w:t xml:space="preserve"> to </w:t>
      </w:r>
      <w:r w:rsidR="00D91A0D">
        <w:t>counter</w:t>
      </w:r>
      <w:r w:rsidR="00144AEB">
        <w:t>s</w:t>
      </w:r>
      <w:r w:rsidR="00D91A0D">
        <w:t xml:space="preserve">. For </w:t>
      </w:r>
      <w:r w:rsidR="00465B9F">
        <w:t xml:space="preserve">performance, we apply </w:t>
      </w:r>
      <w:r w:rsidR="00465B9F" w:rsidRPr="00144AEB">
        <w:rPr>
          <w:b/>
          <w:bCs/>
          <w:i/>
          <w:iCs/>
        </w:rPr>
        <w:t>timed callbacks</w:t>
      </w:r>
      <w:r w:rsidR="00465B9F">
        <w:t xml:space="preserve"> </w:t>
      </w:r>
      <w:r w:rsidR="00EF3396">
        <w:t xml:space="preserve">when </w:t>
      </w:r>
      <w:r w:rsidR="009F7EB7">
        <w:t>interacting</w:t>
      </w:r>
      <w:r w:rsidR="00EF3396">
        <w:t xml:space="preserve"> with the controller. </w:t>
      </w:r>
      <w:r w:rsidR="00A43E2F">
        <w:t>The callbacks will l</w:t>
      </w:r>
      <w:r w:rsidR="007308C4">
        <w:t xml:space="preserve">ook behind or ahead </w:t>
      </w:r>
      <w:r w:rsidR="007A2F89">
        <w:t>ten beats</w:t>
      </w:r>
      <w:r w:rsidR="00EA3B9E">
        <w:t xml:space="preserve">, and if the </w:t>
      </w:r>
      <w:r w:rsidR="00D8255E">
        <w:t xml:space="preserve">activated </w:t>
      </w:r>
      <w:r w:rsidR="00EA3B9E">
        <w:t>note is present on that string, we</w:t>
      </w:r>
      <w:r w:rsidR="00AD444E">
        <w:t xml:space="preserve"> adjust </w:t>
      </w:r>
      <w:r w:rsidR="008A70D4">
        <w:t xml:space="preserve">the </w:t>
      </w:r>
      <w:r w:rsidR="00AD444E">
        <w:t xml:space="preserve">performance </w:t>
      </w:r>
      <w:r w:rsidR="000E5F6C">
        <w:t>score</w:t>
      </w:r>
      <w:r w:rsidR="00AD444E">
        <w:t>.</w:t>
      </w:r>
    </w:p>
    <w:p w14:paraId="23CD8925" w14:textId="64456129" w:rsidR="0017399E" w:rsidRDefault="0017399E" w:rsidP="00317577"/>
    <w:p w14:paraId="2C21B611" w14:textId="77777777" w:rsidR="00100F9A" w:rsidRDefault="00100F9A" w:rsidP="00100F9A">
      <w:pPr>
        <w:keepNext/>
      </w:pPr>
      <w:r w:rsidRPr="00100F9A">
        <w:rPr>
          <w:noProof/>
        </w:rPr>
        <w:drawing>
          <wp:inline distT="0" distB="0" distL="0" distR="0" wp14:anchorId="5C0F1C6A" wp14:editId="480AB297">
            <wp:extent cx="6645910" cy="2192655"/>
            <wp:effectExtent l="0" t="0" r="2540" b="0"/>
            <wp:docPr id="1720418681" name="Picture 1720418681" descr="A picture containing text, documen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18681" name="Picture 1" descr="A picture containing text, document, screenshot, font&#10;&#10;Description automatically generated"/>
                    <pic:cNvPicPr/>
                  </pic:nvPicPr>
                  <pic:blipFill>
                    <a:blip r:embed="rId144"/>
                    <a:stretch>
                      <a:fillRect/>
                    </a:stretch>
                  </pic:blipFill>
                  <pic:spPr>
                    <a:xfrm>
                      <a:off x="0" y="0"/>
                      <a:ext cx="6645910" cy="2192655"/>
                    </a:xfrm>
                    <a:prstGeom prst="rect">
                      <a:avLst/>
                    </a:prstGeom>
                  </pic:spPr>
                </pic:pic>
              </a:graphicData>
            </a:graphic>
          </wp:inline>
        </w:drawing>
      </w:r>
    </w:p>
    <w:p w14:paraId="14B83CFD" w14:textId="6722A382" w:rsidR="008337A3" w:rsidRDefault="00100F9A" w:rsidP="00100F9A">
      <w:pPr>
        <w:pStyle w:val="Caption"/>
        <w:jc w:val="center"/>
        <w:rPr>
          <w:b w:val="0"/>
          <w:bCs/>
        </w:rPr>
      </w:pPr>
      <w:r>
        <w:t>Figure</w:t>
      </w:r>
      <w:r w:rsidR="00A27015">
        <w:t>-</w:t>
      </w:r>
      <w:r w:rsidR="008A70D4">
        <w:t>111</w:t>
      </w:r>
      <w:r w:rsidR="00A27015">
        <w:t xml:space="preserve"> </w:t>
      </w:r>
      <w:r w:rsidR="00114468">
        <w:t xml:space="preserve">Precision </w:t>
      </w:r>
      <w:r w:rsidR="00114468" w:rsidRPr="00114468">
        <w:rPr>
          <w:b w:val="0"/>
          <w:bCs/>
        </w:rPr>
        <w:t>(</w:t>
      </w:r>
      <w:r w:rsidR="00A27015">
        <w:rPr>
          <w:b w:val="0"/>
          <w:bCs/>
        </w:rPr>
        <w:t>Appendix/Code/</w:t>
      </w:r>
      <w:r w:rsidR="00160320">
        <w:rPr>
          <w:b w:val="0"/>
          <w:bCs/>
        </w:rPr>
        <w:t>play</w:t>
      </w:r>
      <w:r w:rsidR="00114468">
        <w:rPr>
          <w:b w:val="0"/>
          <w:bCs/>
        </w:rPr>
        <w:t>.js</w:t>
      </w:r>
      <w:r w:rsidR="00114468" w:rsidRPr="00114468">
        <w:rPr>
          <w:b w:val="0"/>
          <w:bCs/>
        </w:rPr>
        <w:t>)</w:t>
      </w:r>
    </w:p>
    <w:p w14:paraId="740009CA" w14:textId="194C8A98" w:rsidR="00114468" w:rsidRDefault="00114468">
      <w:pPr>
        <w:jc w:val="left"/>
      </w:pPr>
      <w:r>
        <w:br w:type="page"/>
      </w:r>
    </w:p>
    <w:p w14:paraId="6F14CDE7" w14:textId="0D41C3D2" w:rsidR="005C01D0" w:rsidRDefault="00C32356" w:rsidP="00C32356">
      <w:pPr>
        <w:pStyle w:val="Heading1"/>
      </w:pPr>
      <w:bookmarkStart w:id="93" w:name="_Toc137611479"/>
      <w:r>
        <w:lastRenderedPageBreak/>
        <w:t xml:space="preserve">6. </w:t>
      </w:r>
      <w:r w:rsidR="00D529E8">
        <w:t>Testing</w:t>
      </w:r>
      <w:bookmarkEnd w:id="93"/>
    </w:p>
    <w:p w14:paraId="43304663" w14:textId="77777777" w:rsidR="00160320" w:rsidRPr="00160320" w:rsidRDefault="00160320" w:rsidP="00160320"/>
    <w:p w14:paraId="1BE17D7D" w14:textId="7015B8D4" w:rsidR="00160320" w:rsidRDefault="007B025D" w:rsidP="00160320">
      <w:r>
        <w:t>With a complex system that in</w:t>
      </w:r>
      <w:r w:rsidR="00D8467C">
        <w:t>tegrates</w:t>
      </w:r>
      <w:r>
        <w:t xml:space="preserve"> digital guitar controller</w:t>
      </w:r>
      <w:r w:rsidR="00B16C64">
        <w:t>s</w:t>
      </w:r>
      <w:r>
        <w:t xml:space="preserve"> and a web application, thorough testing becomes paramount. </w:t>
      </w:r>
      <w:r w:rsidR="00D33952">
        <w:t xml:space="preserve">We must test our hardware and software components separately and conjointly to ensure </w:t>
      </w:r>
      <w:r w:rsidR="00D90E0A">
        <w:t xml:space="preserve">prototype </w:t>
      </w:r>
      <w:r w:rsidR="00D33952">
        <w:t>quality</w:t>
      </w:r>
      <w:r w:rsidR="00B01EAF">
        <w:t>.</w:t>
      </w:r>
      <w:r w:rsidR="00A11AB0">
        <w:t xml:space="preserve"> As the controller is the </w:t>
      </w:r>
      <w:r w:rsidR="00274729">
        <w:t>foundation of this project</w:t>
      </w:r>
      <w:r w:rsidR="00353961">
        <w:t xml:space="preserve">, we start with the guitar </w:t>
      </w:r>
      <w:r w:rsidR="00C439C7">
        <w:t>device</w:t>
      </w:r>
      <w:r w:rsidR="00353961">
        <w:t>.</w:t>
      </w:r>
    </w:p>
    <w:p w14:paraId="53D8F062" w14:textId="77777777" w:rsidR="001D1057" w:rsidRPr="00160320" w:rsidRDefault="001D1057" w:rsidP="00160320"/>
    <w:p w14:paraId="6A50C1FC" w14:textId="5E8BD48E" w:rsidR="00572FF3" w:rsidRDefault="00C32356" w:rsidP="00C32356">
      <w:pPr>
        <w:pStyle w:val="Heading2"/>
      </w:pPr>
      <w:bookmarkStart w:id="94" w:name="_Toc137611480"/>
      <w:r>
        <w:t>6.</w:t>
      </w:r>
      <w:r w:rsidR="0073508D">
        <w:t>1</w:t>
      </w:r>
      <w:r>
        <w:t xml:space="preserve">. </w:t>
      </w:r>
      <w:r w:rsidR="00572FF3">
        <w:t>Hardware</w:t>
      </w:r>
      <w:bookmarkEnd w:id="94"/>
    </w:p>
    <w:p w14:paraId="2F23B41F" w14:textId="77777777" w:rsidR="00353961" w:rsidRDefault="00353961" w:rsidP="00353961"/>
    <w:p w14:paraId="34E4661A" w14:textId="168F0349" w:rsidR="00353961" w:rsidRDefault="006655E0" w:rsidP="00353961">
      <w:r>
        <w:t xml:space="preserve">We </w:t>
      </w:r>
      <w:r w:rsidR="00B14F81">
        <w:t xml:space="preserve">have </w:t>
      </w:r>
      <w:r>
        <w:t>create</w:t>
      </w:r>
      <w:r w:rsidR="00B14F81">
        <w:t>d</w:t>
      </w:r>
      <w:r>
        <w:t xml:space="preserve"> </w:t>
      </w:r>
      <w:r w:rsidR="006F4204">
        <w:t>separate function</w:t>
      </w:r>
      <w:r w:rsidR="00C439C7">
        <w:t>s</w:t>
      </w:r>
      <w:r w:rsidR="006F4204">
        <w:t xml:space="preserve"> </w:t>
      </w:r>
      <w:r w:rsidR="00F27882">
        <w:t>for printing the app state</w:t>
      </w:r>
      <w:r w:rsidR="00CD3942">
        <w:t xml:space="preserve"> intuitively</w:t>
      </w:r>
      <w:r w:rsidR="00F27882">
        <w:t xml:space="preserve"> and used </w:t>
      </w:r>
      <w:r w:rsidR="006B0184">
        <w:t>them</w:t>
      </w:r>
      <w:r w:rsidR="00F27882">
        <w:t xml:space="preserve"> while developing the console.</w:t>
      </w:r>
      <w:r w:rsidR="003C2C29">
        <w:t xml:space="preserve"> </w:t>
      </w:r>
      <w:r w:rsidR="00FD4BA0">
        <w:t xml:space="preserve">Each string and fret </w:t>
      </w:r>
      <w:r w:rsidR="00A44DE4">
        <w:t xml:space="preserve">displays its current state </w:t>
      </w:r>
      <w:r w:rsidR="00EE3218">
        <w:t>(</w:t>
      </w:r>
      <w:r w:rsidR="00203141">
        <w:t>0</w:t>
      </w:r>
      <w:r w:rsidR="00C6138F">
        <w:t>-</w:t>
      </w:r>
      <w:r w:rsidR="00203141">
        <w:t>pressed, 1</w:t>
      </w:r>
      <w:r w:rsidR="00C6138F">
        <w:t>-</w:t>
      </w:r>
      <w:r w:rsidR="00203141">
        <w:t>inactive</w:t>
      </w:r>
      <w:r w:rsidR="00EE3218">
        <w:t>)</w:t>
      </w:r>
      <w:r w:rsidR="005432E3">
        <w:t xml:space="preserve"> and is printed in a console table</w:t>
      </w:r>
      <w:r w:rsidR="000E1B90">
        <w:t xml:space="preserve"> </w:t>
      </w:r>
      <w:r w:rsidR="0080399B">
        <w:t>on the</w:t>
      </w:r>
      <w:r w:rsidR="00C6138F">
        <w:t xml:space="preserve"> </w:t>
      </w:r>
      <w:r w:rsidR="000E1B90">
        <w:t>serial monitor</w:t>
      </w:r>
      <w:r w:rsidR="00203141">
        <w:t>.</w:t>
      </w:r>
    </w:p>
    <w:p w14:paraId="591B8DBF" w14:textId="77777777" w:rsidR="00434174" w:rsidRPr="00353961" w:rsidRDefault="00434174" w:rsidP="00353961"/>
    <w:p w14:paraId="07A30F68" w14:textId="77777777" w:rsidR="00434174" w:rsidRDefault="009B5C16" w:rsidP="00EB757A">
      <w:pPr>
        <w:keepNext/>
        <w:jc w:val="center"/>
      </w:pPr>
      <w:r w:rsidRPr="009B5C16">
        <w:rPr>
          <w:noProof/>
        </w:rPr>
        <w:drawing>
          <wp:inline distT="0" distB="0" distL="0" distR="0" wp14:anchorId="5C08A6C2" wp14:editId="685808F0">
            <wp:extent cx="6507591" cy="3536707"/>
            <wp:effectExtent l="0" t="0" r="762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509711" cy="3537859"/>
                    </a:xfrm>
                    <a:prstGeom prst="rect">
                      <a:avLst/>
                    </a:prstGeom>
                  </pic:spPr>
                </pic:pic>
              </a:graphicData>
            </a:graphic>
          </wp:inline>
        </w:drawing>
      </w:r>
    </w:p>
    <w:p w14:paraId="52F77018" w14:textId="76254801" w:rsidR="009B5C16" w:rsidRDefault="00434174" w:rsidP="00434174">
      <w:pPr>
        <w:pStyle w:val="Caption"/>
        <w:jc w:val="center"/>
      </w:pPr>
      <w:r>
        <w:t>Figure</w:t>
      </w:r>
      <w:r w:rsidR="00A27015">
        <w:t>-</w:t>
      </w:r>
      <w:r w:rsidR="008A70D4">
        <w:t>112</w:t>
      </w:r>
      <w:r>
        <w:t xml:space="preserve"> </w:t>
      </w:r>
      <w:r w:rsidR="00B550BF">
        <w:t>Serial Monitor</w:t>
      </w:r>
    </w:p>
    <w:p w14:paraId="16621816" w14:textId="77777777" w:rsidR="009969EC" w:rsidRDefault="009969EC" w:rsidP="00434174"/>
    <w:p w14:paraId="68E8DC84" w14:textId="0685B3C5" w:rsidR="00434174" w:rsidRDefault="00AF1767" w:rsidP="00434174">
      <w:r>
        <w:t xml:space="preserve">After troubleshooting </w:t>
      </w:r>
      <w:r w:rsidR="00FD712C">
        <w:t>some</w:t>
      </w:r>
      <w:r w:rsidR="00913EB0">
        <w:t xml:space="preserve"> misbehaving button</w:t>
      </w:r>
      <w:r w:rsidR="00FD712C">
        <w:t>s</w:t>
      </w:r>
      <w:r w:rsidR="00913EB0">
        <w:t xml:space="preserve">, </w:t>
      </w:r>
      <w:r w:rsidR="00EB7C96">
        <w:t xml:space="preserve">the </w:t>
      </w:r>
      <w:r w:rsidR="002951EC">
        <w:t>reading</w:t>
      </w:r>
      <w:r w:rsidR="00EB7C96">
        <w:t>s</w:t>
      </w:r>
      <w:r w:rsidR="002951EC">
        <w:t xml:space="preserve"> </w:t>
      </w:r>
      <w:r w:rsidR="00EB7C96">
        <w:t>were</w:t>
      </w:r>
      <w:r w:rsidR="002951EC">
        <w:t xml:space="preserve"> correct</w:t>
      </w:r>
      <w:r w:rsidR="00913EB0">
        <w:t>;</w:t>
      </w:r>
      <w:r w:rsidR="00BF01FE">
        <w:t xml:space="preserve"> </w:t>
      </w:r>
      <w:r w:rsidR="009969EC">
        <w:t xml:space="preserve">this phase passed </w:t>
      </w:r>
      <w:r w:rsidR="00625E8B">
        <w:t>all</w:t>
      </w:r>
      <w:r w:rsidR="009969EC">
        <w:t xml:space="preserve"> tests.</w:t>
      </w:r>
    </w:p>
    <w:p w14:paraId="65EA518F" w14:textId="77777777" w:rsidR="009969EC" w:rsidRDefault="009969EC" w:rsidP="00434174"/>
    <w:p w14:paraId="3B2DED6A" w14:textId="3EFB9882" w:rsidR="000A668C" w:rsidRDefault="000A668C" w:rsidP="000A668C">
      <w:pPr>
        <w:pStyle w:val="Heading3"/>
      </w:pPr>
      <w:bookmarkStart w:id="95" w:name="_Toc137611481"/>
      <w:r>
        <w:t>6.1.1. Interaction Testing</w:t>
      </w:r>
      <w:bookmarkEnd w:id="95"/>
    </w:p>
    <w:p w14:paraId="20CEDE2B" w14:textId="77777777" w:rsidR="000A668C" w:rsidRDefault="000A668C" w:rsidP="00434174"/>
    <w:p w14:paraId="750CF37B" w14:textId="19D30B52" w:rsidR="00CD3942" w:rsidRDefault="00AF62A9" w:rsidP="00434174">
      <w:r>
        <w:t xml:space="preserve">However, </w:t>
      </w:r>
      <w:r w:rsidR="002D7783">
        <w:t xml:space="preserve">while </w:t>
      </w:r>
      <w:r w:rsidR="001119A1">
        <w:t xml:space="preserve">reading </w:t>
      </w:r>
      <w:r w:rsidR="00796133">
        <w:t xml:space="preserve">the </w:t>
      </w:r>
      <w:r w:rsidR="002D7783">
        <w:t xml:space="preserve">device state </w:t>
      </w:r>
      <w:r w:rsidR="001119A1">
        <w:t xml:space="preserve">is </w:t>
      </w:r>
      <w:r w:rsidR="00440E78">
        <w:t>an intuitive</w:t>
      </w:r>
      <w:r w:rsidR="001119A1">
        <w:t xml:space="preserve"> way of testing, it completely ignores that </w:t>
      </w:r>
      <w:r w:rsidR="00A91A93">
        <w:t>the</w:t>
      </w:r>
      <w:r w:rsidR="00796133">
        <w:t xml:space="preserve"> ultimate</w:t>
      </w:r>
      <w:r w:rsidR="00A91A93">
        <w:t xml:space="preserve"> goal of our testing is to </w:t>
      </w:r>
      <w:r w:rsidR="00A91A93" w:rsidRPr="008519B4">
        <w:rPr>
          <w:b/>
          <w:bCs/>
          <w:i/>
          <w:iCs/>
        </w:rPr>
        <w:t xml:space="preserve">ensure that </w:t>
      </w:r>
      <w:r w:rsidR="00593594" w:rsidRPr="008519B4">
        <w:rPr>
          <w:b/>
          <w:bCs/>
          <w:i/>
          <w:iCs/>
        </w:rPr>
        <w:t>interaction</w:t>
      </w:r>
      <w:r w:rsidR="00440E78" w:rsidRPr="008519B4">
        <w:rPr>
          <w:b/>
          <w:bCs/>
          <w:i/>
          <w:iCs/>
        </w:rPr>
        <w:t>s</w:t>
      </w:r>
      <w:r w:rsidR="00593594" w:rsidRPr="008519B4">
        <w:rPr>
          <w:b/>
          <w:bCs/>
          <w:i/>
          <w:iCs/>
        </w:rPr>
        <w:t xml:space="preserve"> </w:t>
      </w:r>
      <w:r w:rsidR="00305A54" w:rsidRPr="008519B4">
        <w:rPr>
          <w:b/>
          <w:bCs/>
          <w:i/>
          <w:iCs/>
        </w:rPr>
        <w:t>send</w:t>
      </w:r>
      <w:r w:rsidR="00593594" w:rsidRPr="008519B4">
        <w:rPr>
          <w:b/>
          <w:bCs/>
          <w:i/>
          <w:iCs/>
        </w:rPr>
        <w:t xml:space="preserve"> </w:t>
      </w:r>
      <w:r w:rsidR="000023EE" w:rsidRPr="008519B4">
        <w:rPr>
          <w:b/>
          <w:bCs/>
          <w:i/>
          <w:iCs/>
        </w:rPr>
        <w:t xml:space="preserve">the </w:t>
      </w:r>
      <w:r w:rsidR="00593594" w:rsidRPr="008519B4">
        <w:rPr>
          <w:b/>
          <w:bCs/>
          <w:i/>
          <w:iCs/>
        </w:rPr>
        <w:t>corresponding message</w:t>
      </w:r>
      <w:r w:rsidR="000023EE" w:rsidRPr="008519B4">
        <w:rPr>
          <w:b/>
          <w:bCs/>
          <w:i/>
          <w:iCs/>
        </w:rPr>
        <w:t>s</w:t>
      </w:r>
      <w:r w:rsidR="00593594">
        <w:t>.</w:t>
      </w:r>
      <w:r w:rsidR="00EB0A01">
        <w:t xml:space="preserve"> Therefore</w:t>
      </w:r>
      <w:r w:rsidR="00275C27">
        <w:t>, we can open an empty notepad and manually check the guitar</w:t>
      </w:r>
      <w:r w:rsidR="0005559C">
        <w:t xml:space="preserve"> while comp</w:t>
      </w:r>
      <w:r w:rsidR="00275C27">
        <w:t>a</w:t>
      </w:r>
      <w:r w:rsidR="0005559C">
        <w:t xml:space="preserve">ring </w:t>
      </w:r>
      <w:r w:rsidR="000366F7">
        <w:t>actions</w:t>
      </w:r>
      <w:r w:rsidR="0005559C">
        <w:t xml:space="preserve"> with the expected</w:t>
      </w:r>
      <w:r w:rsidR="00275C27">
        <w:t xml:space="preserve"> </w:t>
      </w:r>
      <w:r w:rsidR="000366F7">
        <w:t>messages</w:t>
      </w:r>
      <w:r w:rsidR="00275C27">
        <w:t>.</w:t>
      </w:r>
      <w:r w:rsidR="009002BE">
        <w:t xml:space="preserve"> </w:t>
      </w:r>
      <w:r w:rsidR="009670E6">
        <w:t>We must test individual fret and string</w:t>
      </w:r>
      <w:r w:rsidR="00FB28AA">
        <w:t xml:space="preserve"> actions</w:t>
      </w:r>
      <w:r w:rsidR="00197472">
        <w:t xml:space="preserve"> and a</w:t>
      </w:r>
      <w:r w:rsidR="008129CD">
        <w:t>n extensive</w:t>
      </w:r>
      <w:r w:rsidR="00197472">
        <w:t xml:space="preserve"> combination of</w:t>
      </w:r>
      <w:r w:rsidR="009873B9">
        <w:t xml:space="preserve"> </w:t>
      </w:r>
      <w:r w:rsidR="00FB28AA">
        <w:t>multiple fret presses and chords</w:t>
      </w:r>
      <w:r w:rsidR="009873B9">
        <w:t>.</w:t>
      </w:r>
    </w:p>
    <w:p w14:paraId="142A57D1" w14:textId="77777777" w:rsidR="00EB757A" w:rsidRDefault="00EB757A" w:rsidP="00434174"/>
    <w:p w14:paraId="22E58947" w14:textId="77777777" w:rsidR="0005733B" w:rsidRDefault="0005733B" w:rsidP="00434174"/>
    <w:p w14:paraId="32BF40DD" w14:textId="77777777" w:rsidR="00EB757A" w:rsidRDefault="00EB757A" w:rsidP="00EB757A">
      <w:pPr>
        <w:keepNext/>
        <w:jc w:val="center"/>
      </w:pPr>
      <w:r w:rsidRPr="00EB757A">
        <w:rPr>
          <w:noProof/>
        </w:rPr>
        <w:drawing>
          <wp:inline distT="0" distB="0" distL="0" distR="0" wp14:anchorId="0F0F868B" wp14:editId="00E250A0">
            <wp:extent cx="3085930" cy="1162606"/>
            <wp:effectExtent l="0" t="0" r="635" b="0"/>
            <wp:docPr id="1519336685" name="Picture 151933668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36685" name="Picture 1" descr="A screenshot of a computer&#10;&#10;Description automatically generated with medium confidence"/>
                    <pic:cNvPicPr/>
                  </pic:nvPicPr>
                  <pic:blipFill>
                    <a:blip r:embed="rId146"/>
                    <a:stretch>
                      <a:fillRect/>
                    </a:stretch>
                  </pic:blipFill>
                  <pic:spPr>
                    <a:xfrm>
                      <a:off x="0" y="0"/>
                      <a:ext cx="3085930" cy="1162606"/>
                    </a:xfrm>
                    <a:prstGeom prst="rect">
                      <a:avLst/>
                    </a:prstGeom>
                  </pic:spPr>
                </pic:pic>
              </a:graphicData>
            </a:graphic>
          </wp:inline>
        </w:drawing>
      </w:r>
    </w:p>
    <w:p w14:paraId="29A6BBD0" w14:textId="22854F65" w:rsidR="00EB757A" w:rsidRDefault="00EB757A" w:rsidP="00EB757A">
      <w:pPr>
        <w:pStyle w:val="Caption"/>
        <w:jc w:val="center"/>
      </w:pPr>
      <w:r>
        <w:t>Figure</w:t>
      </w:r>
      <w:r w:rsidR="00A27015">
        <w:t>-</w:t>
      </w:r>
      <w:r w:rsidR="008A70D4">
        <w:t>113</w:t>
      </w:r>
      <w:r>
        <w:t xml:space="preserve"> </w:t>
      </w:r>
      <w:r w:rsidR="00492D50">
        <w:t xml:space="preserve">Testing </w:t>
      </w:r>
      <w:r w:rsidR="003D201C">
        <w:t>on Notepad</w:t>
      </w:r>
    </w:p>
    <w:p w14:paraId="0EB5AE92" w14:textId="77777777" w:rsidR="000E6045" w:rsidRDefault="000E6045" w:rsidP="000E6045"/>
    <w:p w14:paraId="3EA1F402" w14:textId="77777777" w:rsidR="00C4775A" w:rsidRDefault="00C4775A" w:rsidP="00C4775A">
      <w:pPr>
        <w:keepNext/>
        <w:jc w:val="center"/>
      </w:pPr>
      <w:r w:rsidRPr="00C4775A">
        <w:rPr>
          <w:noProof/>
        </w:rPr>
        <w:drawing>
          <wp:inline distT="0" distB="0" distL="0" distR="0" wp14:anchorId="701EDB35" wp14:editId="4BBA9EEE">
            <wp:extent cx="5252794" cy="2181219"/>
            <wp:effectExtent l="0" t="0" r="5080" b="0"/>
            <wp:docPr id="2016518143" name="Picture 20165181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518143" name="Picture 1" descr="A screenshot of a computer&#10;&#10;Description automatically generated with medium confidence"/>
                    <pic:cNvPicPr/>
                  </pic:nvPicPr>
                  <pic:blipFill>
                    <a:blip r:embed="rId147"/>
                    <a:stretch>
                      <a:fillRect/>
                    </a:stretch>
                  </pic:blipFill>
                  <pic:spPr>
                    <a:xfrm>
                      <a:off x="0" y="0"/>
                      <a:ext cx="5260563" cy="2184445"/>
                    </a:xfrm>
                    <a:prstGeom prst="rect">
                      <a:avLst/>
                    </a:prstGeom>
                  </pic:spPr>
                </pic:pic>
              </a:graphicData>
            </a:graphic>
          </wp:inline>
        </w:drawing>
      </w:r>
    </w:p>
    <w:p w14:paraId="7A5EDA12" w14:textId="1F3CBD6D" w:rsidR="008129CD" w:rsidRDefault="00C4775A" w:rsidP="00C4775A">
      <w:pPr>
        <w:pStyle w:val="Caption"/>
        <w:jc w:val="center"/>
      </w:pPr>
      <w:r>
        <w:t>Figure</w:t>
      </w:r>
      <w:r w:rsidR="00A27015">
        <w:t>-</w:t>
      </w:r>
      <w:r w:rsidR="008A70D4">
        <w:t>114</w:t>
      </w:r>
      <w:r>
        <w:t xml:space="preserve"> </w:t>
      </w:r>
      <w:r w:rsidR="00EB657D">
        <w:t>Hardware Test</w:t>
      </w:r>
      <w:r w:rsidR="00B550BF">
        <w:t>s</w:t>
      </w:r>
    </w:p>
    <w:p w14:paraId="420091CA" w14:textId="77777777" w:rsidR="00EB657D" w:rsidRDefault="00EB657D" w:rsidP="00EB657D"/>
    <w:p w14:paraId="4D5132F2" w14:textId="65CD226C" w:rsidR="00EB657D" w:rsidRPr="00EB657D" w:rsidRDefault="00945DAC" w:rsidP="00EB657D">
      <w:r>
        <w:t xml:space="preserve">Technically all </w:t>
      </w:r>
      <w:r w:rsidR="000B69CE">
        <w:t>test cases are passing</w:t>
      </w:r>
      <w:r>
        <w:t>. H</w:t>
      </w:r>
      <w:r w:rsidR="000B69CE">
        <w:t>owever,</w:t>
      </w:r>
      <w:r>
        <w:t xml:space="preserve"> </w:t>
      </w:r>
      <w:r w:rsidR="00407B6E">
        <w:t>some minor issues came to light regarding our console device.</w:t>
      </w:r>
      <w:r w:rsidR="00E236F6">
        <w:t xml:space="preserve"> First,</w:t>
      </w:r>
      <w:r w:rsidR="00642786">
        <w:t xml:space="preserve"> some combinations are</w:t>
      </w:r>
      <w:r w:rsidR="00C653A2">
        <w:t xml:space="preserve"> challenging to play </w:t>
      </w:r>
      <w:r w:rsidR="006C3848">
        <w:t>on</w:t>
      </w:r>
      <w:r w:rsidR="00C653A2">
        <w:t xml:space="preserve"> th</w:t>
      </w:r>
      <w:r w:rsidR="00851DAE">
        <w:t>i</w:t>
      </w:r>
      <w:r w:rsidR="006C3848">
        <w:t>s</w:t>
      </w:r>
      <w:r w:rsidR="00851DAE">
        <w:t xml:space="preserve"> handcrafted </w:t>
      </w:r>
      <w:r w:rsidR="00C60B9F">
        <w:t>instrument</w:t>
      </w:r>
      <w:r w:rsidR="008F1FE9">
        <w:t xml:space="preserve"> </w:t>
      </w:r>
      <w:r w:rsidR="00ED4AA5">
        <w:t>due to</w:t>
      </w:r>
      <w:r w:rsidR="008F1FE9">
        <w:t xml:space="preserve"> </w:t>
      </w:r>
      <w:r w:rsidR="008F1FE9" w:rsidRPr="00ED4AA5">
        <w:rPr>
          <w:b/>
          <w:bCs/>
          <w:i/>
          <w:iCs/>
        </w:rPr>
        <w:t>minor</w:t>
      </w:r>
      <w:r w:rsidR="008164B7" w:rsidRPr="00ED4AA5">
        <w:rPr>
          <w:b/>
          <w:bCs/>
          <w:i/>
          <w:iCs/>
        </w:rPr>
        <w:t xml:space="preserve"> inaccuracies in manufacturing</w:t>
      </w:r>
      <w:r w:rsidR="008F1FE9">
        <w:t xml:space="preserve"> execution</w:t>
      </w:r>
      <w:r w:rsidR="008164B7">
        <w:t>. Second</w:t>
      </w:r>
      <w:r w:rsidR="008F1FE9">
        <w:t>ly</w:t>
      </w:r>
      <w:r w:rsidR="008164B7">
        <w:t xml:space="preserve">, </w:t>
      </w:r>
      <w:r w:rsidR="00666422">
        <w:t xml:space="preserve">strings </w:t>
      </w:r>
      <w:r w:rsidR="00A108DC">
        <w:t xml:space="preserve">must have </w:t>
      </w:r>
      <w:r w:rsidR="00E64E5B">
        <w:t>high</w:t>
      </w:r>
      <w:r w:rsidR="00E8313A">
        <w:t>-</w:t>
      </w:r>
      <w:r w:rsidR="00A108DC">
        <w:t>tension</w:t>
      </w:r>
      <w:r w:rsidR="006623EB">
        <w:t xml:space="preserve"> settings</w:t>
      </w:r>
      <w:r w:rsidR="00A108DC">
        <w:t xml:space="preserve">, </w:t>
      </w:r>
      <w:r w:rsidR="006623EB">
        <w:t xml:space="preserve">requiring </w:t>
      </w:r>
      <w:r w:rsidR="00E64E5B">
        <w:t>more force than</w:t>
      </w:r>
      <w:r w:rsidR="001B3785">
        <w:t xml:space="preserve"> a player would </w:t>
      </w:r>
      <w:r w:rsidR="006623EB">
        <w:t xml:space="preserve">apply </w:t>
      </w:r>
      <w:r w:rsidR="00E8313A">
        <w:t xml:space="preserve">on a guitar </w:t>
      </w:r>
      <w:r w:rsidR="006623EB">
        <w:t>naturally.</w:t>
      </w:r>
    </w:p>
    <w:p w14:paraId="737FE31F" w14:textId="77777777" w:rsidR="0058278C" w:rsidRPr="008D1C6F" w:rsidRDefault="0058278C" w:rsidP="008D1C6F"/>
    <w:p w14:paraId="67FC7D58" w14:textId="6EA8E5F7" w:rsidR="00F42BD9" w:rsidRDefault="0073508D" w:rsidP="00EE0DC8">
      <w:pPr>
        <w:pStyle w:val="Heading2"/>
      </w:pPr>
      <w:bookmarkStart w:id="96" w:name="_Toc137611482"/>
      <w:r>
        <w:t>6.</w:t>
      </w:r>
      <w:r w:rsidR="00A24234">
        <w:t>2</w:t>
      </w:r>
      <w:r>
        <w:t xml:space="preserve">. </w:t>
      </w:r>
      <w:r w:rsidR="00A95A3A">
        <w:t xml:space="preserve">End-to-End </w:t>
      </w:r>
      <w:r w:rsidR="00F42BD9">
        <w:t>Testing</w:t>
      </w:r>
      <w:bookmarkEnd w:id="96"/>
    </w:p>
    <w:p w14:paraId="4DE2C300" w14:textId="77777777" w:rsidR="009D1ABF" w:rsidRDefault="009D1ABF" w:rsidP="009D1ABF"/>
    <w:p w14:paraId="6540D794" w14:textId="382670F0" w:rsidR="009D1ABF" w:rsidRDefault="004F1702" w:rsidP="009D1ABF">
      <w:r>
        <w:t>Most frontend features</w:t>
      </w:r>
      <w:r w:rsidR="001A627E">
        <w:t xml:space="preserve"> rely on API requests to backend servers. These endpoints </w:t>
      </w:r>
      <w:r w:rsidR="004260A6">
        <w:t>were</w:t>
      </w:r>
      <w:r w:rsidR="00F9299F">
        <w:t xml:space="preserve"> built separately from the UI and were tested </w:t>
      </w:r>
      <w:r w:rsidR="004260A6">
        <w:t>using Postman. The following</w:t>
      </w:r>
      <w:r w:rsidR="00841FAD">
        <w:t xml:space="preserve"> criteria were used to ensure that the </w:t>
      </w:r>
      <w:r w:rsidR="002D6D79">
        <w:t>API works correctly:</w:t>
      </w:r>
    </w:p>
    <w:p w14:paraId="71C7B1F8" w14:textId="28E3E6B1" w:rsidR="002D6D79" w:rsidRDefault="00DF0060" w:rsidP="002D6D79">
      <w:pPr>
        <w:pStyle w:val="ListParagraph"/>
        <w:numPr>
          <w:ilvl w:val="0"/>
          <w:numId w:val="30"/>
        </w:numPr>
      </w:pPr>
      <w:r>
        <w:t>API route must be available,</w:t>
      </w:r>
    </w:p>
    <w:p w14:paraId="694FAD81" w14:textId="6845F033" w:rsidR="00DF0060" w:rsidRDefault="00DF0060" w:rsidP="002D6D79">
      <w:pPr>
        <w:pStyle w:val="ListParagraph"/>
        <w:numPr>
          <w:ilvl w:val="0"/>
          <w:numId w:val="30"/>
        </w:numPr>
      </w:pPr>
      <w:r>
        <w:t xml:space="preserve">Route ids must </w:t>
      </w:r>
      <w:r w:rsidR="000F2044">
        <w:t xml:space="preserve">have </w:t>
      </w:r>
      <w:r w:rsidR="00F331DA">
        <w:t xml:space="preserve">the </w:t>
      </w:r>
      <w:r w:rsidR="000F2044">
        <w:t>correct length and format (castable),</w:t>
      </w:r>
    </w:p>
    <w:p w14:paraId="5B5599B4" w14:textId="4C458910" w:rsidR="000F2044" w:rsidRDefault="002916A8" w:rsidP="002D6D79">
      <w:pPr>
        <w:pStyle w:val="ListParagraph"/>
        <w:numPr>
          <w:ilvl w:val="0"/>
          <w:numId w:val="30"/>
        </w:numPr>
      </w:pPr>
      <w:r>
        <w:t>Request headers may require JWT signatures,</w:t>
      </w:r>
    </w:p>
    <w:p w14:paraId="3515E821" w14:textId="09174E8B" w:rsidR="002916A8" w:rsidRDefault="00D2036B" w:rsidP="002D6D79">
      <w:pPr>
        <w:pStyle w:val="ListParagraph"/>
        <w:numPr>
          <w:ilvl w:val="0"/>
          <w:numId w:val="30"/>
        </w:numPr>
      </w:pPr>
      <w:r>
        <w:t xml:space="preserve">Route body must be </w:t>
      </w:r>
      <w:r w:rsidR="000D3EE0">
        <w:t>tested for:</w:t>
      </w:r>
    </w:p>
    <w:p w14:paraId="79947367" w14:textId="2FDAA6C2" w:rsidR="000D3EE0" w:rsidRDefault="008F6720" w:rsidP="000D3EE0">
      <w:pPr>
        <w:pStyle w:val="ListParagraph"/>
        <w:numPr>
          <w:ilvl w:val="1"/>
          <w:numId w:val="30"/>
        </w:numPr>
      </w:pPr>
      <w:r>
        <w:t>C</w:t>
      </w:r>
      <w:r w:rsidR="00F70412">
        <w:t>orrect property names,</w:t>
      </w:r>
    </w:p>
    <w:p w14:paraId="7CEC0022" w14:textId="09438A8E" w:rsidR="00AB493D" w:rsidRDefault="00AB493D" w:rsidP="00AB493D">
      <w:pPr>
        <w:pStyle w:val="ListParagraph"/>
        <w:numPr>
          <w:ilvl w:val="1"/>
          <w:numId w:val="30"/>
        </w:numPr>
      </w:pPr>
      <w:r>
        <w:t>Value</w:t>
      </w:r>
      <w:r w:rsidR="00481FAB">
        <w:t xml:space="preserve"> </w:t>
      </w:r>
      <w:r w:rsidR="008F6720">
        <w:t>constrictions</w:t>
      </w:r>
      <w:r>
        <w:t>.</w:t>
      </w:r>
    </w:p>
    <w:p w14:paraId="42EB377D" w14:textId="77777777" w:rsidR="00EE42EF" w:rsidRDefault="00EE42EF" w:rsidP="00EE42EF"/>
    <w:p w14:paraId="2F15700A" w14:textId="21AE2CB5" w:rsidR="00AB493D" w:rsidRDefault="00ED308E" w:rsidP="00AB493D">
      <w:r>
        <w:t xml:space="preserve">Each </w:t>
      </w:r>
      <w:r w:rsidR="001D2838">
        <w:t>route pass</w:t>
      </w:r>
      <w:r w:rsidR="00481FAB">
        <w:t>es</w:t>
      </w:r>
      <w:r w:rsidR="001D2838">
        <w:t xml:space="preserve"> our test</w:t>
      </w:r>
      <w:r w:rsidR="00481FAB">
        <w:t>s</w:t>
      </w:r>
      <w:r w:rsidR="001D2838">
        <w:t xml:space="preserve"> if the </w:t>
      </w:r>
      <w:r w:rsidR="00591BCE">
        <w:t>response</w:t>
      </w:r>
      <w:r w:rsidR="00481FAB">
        <w:t>s</w:t>
      </w:r>
      <w:r w:rsidR="00591BCE">
        <w:t xml:space="preserve"> </w:t>
      </w:r>
      <w:r w:rsidR="00481FAB">
        <w:t>are</w:t>
      </w:r>
      <w:r w:rsidR="00591BCE">
        <w:t xml:space="preserve"> a</w:t>
      </w:r>
      <w:r w:rsidR="00940F01">
        <w:t>n appropriate</w:t>
      </w:r>
      <w:r w:rsidR="00591BCE">
        <w:t xml:space="preserve"> JSON object with </w:t>
      </w:r>
      <w:r w:rsidR="000A41A5">
        <w:t>the requested data, response message</w:t>
      </w:r>
      <w:r w:rsidR="00940F01">
        <w:t xml:space="preserve"> or an error message. </w:t>
      </w:r>
      <w:r w:rsidR="00EE42EF">
        <w:t>The following test cases were collected:</w:t>
      </w:r>
    </w:p>
    <w:p w14:paraId="030E2AC7" w14:textId="77777777" w:rsidR="00640656" w:rsidRDefault="00640656" w:rsidP="00AB493D"/>
    <w:p w14:paraId="5727828E" w14:textId="77777777" w:rsidR="00B563DD" w:rsidRDefault="00B563DD" w:rsidP="00AB493D"/>
    <w:p w14:paraId="78298DFA" w14:textId="5C453165" w:rsidR="00B563DD" w:rsidRDefault="009D4BC9" w:rsidP="00B563DD">
      <w:pPr>
        <w:keepNext/>
      </w:pPr>
      <w:r w:rsidRPr="009D4BC9">
        <w:rPr>
          <w:noProof/>
        </w:rPr>
        <w:drawing>
          <wp:inline distT="0" distB="0" distL="0" distR="0" wp14:anchorId="6584D13F" wp14:editId="4E8935CF">
            <wp:extent cx="6645910" cy="3129280"/>
            <wp:effectExtent l="0" t="0" r="2540" b="0"/>
            <wp:docPr id="986444659" name="Picture 986444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444659" name=""/>
                    <pic:cNvPicPr/>
                  </pic:nvPicPr>
                  <pic:blipFill>
                    <a:blip r:embed="rId148"/>
                    <a:stretch>
                      <a:fillRect/>
                    </a:stretch>
                  </pic:blipFill>
                  <pic:spPr>
                    <a:xfrm>
                      <a:off x="0" y="0"/>
                      <a:ext cx="6645910" cy="3129280"/>
                    </a:xfrm>
                    <a:prstGeom prst="rect">
                      <a:avLst/>
                    </a:prstGeom>
                  </pic:spPr>
                </pic:pic>
              </a:graphicData>
            </a:graphic>
          </wp:inline>
        </w:drawing>
      </w:r>
    </w:p>
    <w:p w14:paraId="1E627688" w14:textId="40C1EA52" w:rsidR="00B563DD" w:rsidRDefault="00B563DD" w:rsidP="00B563DD">
      <w:pPr>
        <w:pStyle w:val="Caption"/>
        <w:jc w:val="center"/>
        <w:rPr>
          <w:b w:val="0"/>
          <w:bCs/>
        </w:rPr>
      </w:pPr>
      <w:r>
        <w:t>Figure</w:t>
      </w:r>
      <w:r w:rsidR="005875D1">
        <w:t>-</w:t>
      </w:r>
      <w:r w:rsidR="008A70D4">
        <w:t>115</w:t>
      </w:r>
      <w:r>
        <w:t xml:space="preserve"> API Test</w:t>
      </w:r>
      <w:r w:rsidR="00B550BF">
        <w:t>s</w:t>
      </w:r>
      <w:r>
        <w:t xml:space="preserve"> </w:t>
      </w:r>
      <w:r>
        <w:rPr>
          <w:b w:val="0"/>
          <w:bCs/>
        </w:rPr>
        <w:t>(Appendix/API_Test_Sheet.</w:t>
      </w:r>
      <w:r w:rsidR="00E95F71">
        <w:rPr>
          <w:b w:val="0"/>
          <w:bCs/>
        </w:rPr>
        <w:t>xlsx</w:t>
      </w:r>
      <w:r>
        <w:rPr>
          <w:b w:val="0"/>
          <w:bCs/>
        </w:rPr>
        <w:t>)</w:t>
      </w:r>
    </w:p>
    <w:p w14:paraId="33027277" w14:textId="77777777" w:rsidR="00E95F71" w:rsidRDefault="00E95F71" w:rsidP="00E95F71"/>
    <w:p w14:paraId="698CF881" w14:textId="57F237F6" w:rsidR="00E95F71" w:rsidRPr="00E95F71" w:rsidRDefault="00E95F71" w:rsidP="00E95F71">
      <w:r>
        <w:t xml:space="preserve">Each API test </w:t>
      </w:r>
      <w:r w:rsidR="00F02E52">
        <w:t xml:space="preserve">case is executed on Postman </w:t>
      </w:r>
      <w:r w:rsidR="006E58A2">
        <w:t>similarly to the below snapshot.</w:t>
      </w:r>
      <w:r w:rsidR="00D15554">
        <w:t xml:space="preserve"> Only </w:t>
      </w:r>
      <w:r w:rsidR="00E73EDB">
        <w:t xml:space="preserve">the </w:t>
      </w:r>
      <w:r w:rsidR="00D15554">
        <w:t xml:space="preserve">profile delete route </w:t>
      </w:r>
      <w:r w:rsidR="00D914B1">
        <w:t>fails</w:t>
      </w:r>
      <w:r w:rsidR="00E73EDB">
        <w:t>,</w:t>
      </w:r>
      <w:r w:rsidR="00AA0B07">
        <w:t xml:space="preserve"> as this functionality has not yet been implemented</w:t>
      </w:r>
      <w:r w:rsidR="00BF39F2">
        <w:t xml:space="preserve"> due to </w:t>
      </w:r>
      <w:r w:rsidR="00BF39F2" w:rsidRPr="00D914B1">
        <w:rPr>
          <w:b/>
          <w:bCs/>
          <w:i/>
          <w:iCs/>
        </w:rPr>
        <w:t>time constraints and prioritisation</w:t>
      </w:r>
      <w:r w:rsidR="00AA0B07">
        <w:t>.</w:t>
      </w:r>
    </w:p>
    <w:p w14:paraId="1F45E3AF" w14:textId="77777777" w:rsidR="00EE42EF" w:rsidRPr="009D1ABF" w:rsidRDefault="00EE42EF" w:rsidP="00AB493D"/>
    <w:p w14:paraId="2CB3ADEA" w14:textId="77777777" w:rsidR="00B351EE" w:rsidRDefault="00B351EE" w:rsidP="00B351EE">
      <w:pPr>
        <w:keepNext/>
      </w:pPr>
      <w:r w:rsidRPr="006C15DB">
        <w:rPr>
          <w:noProof/>
        </w:rPr>
        <w:drawing>
          <wp:inline distT="0" distB="0" distL="0" distR="0" wp14:anchorId="32B309C8" wp14:editId="63BFA075">
            <wp:extent cx="6645910" cy="3738245"/>
            <wp:effectExtent l="0" t="0" r="254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149"/>
                    <a:stretch>
                      <a:fillRect/>
                    </a:stretch>
                  </pic:blipFill>
                  <pic:spPr>
                    <a:xfrm>
                      <a:off x="0" y="0"/>
                      <a:ext cx="6645910" cy="3738245"/>
                    </a:xfrm>
                    <a:prstGeom prst="rect">
                      <a:avLst/>
                    </a:prstGeom>
                  </pic:spPr>
                </pic:pic>
              </a:graphicData>
            </a:graphic>
          </wp:inline>
        </w:drawing>
      </w:r>
    </w:p>
    <w:p w14:paraId="58EC746C" w14:textId="702F7D59" w:rsidR="00B351EE" w:rsidRDefault="00B351EE" w:rsidP="00B351EE">
      <w:pPr>
        <w:pStyle w:val="Caption"/>
        <w:jc w:val="center"/>
      </w:pPr>
      <w:r>
        <w:t>Figure</w:t>
      </w:r>
      <w:r w:rsidR="006F7808">
        <w:t>-</w:t>
      </w:r>
      <w:r w:rsidR="008A70D4">
        <w:t>116</w:t>
      </w:r>
      <w:r>
        <w:t xml:space="preserve"> Postman</w:t>
      </w:r>
    </w:p>
    <w:p w14:paraId="31291BE2" w14:textId="77777777" w:rsidR="007101BE" w:rsidRDefault="007101BE" w:rsidP="007101BE"/>
    <w:p w14:paraId="77A70A02" w14:textId="77777777" w:rsidR="006E58A2" w:rsidRDefault="006E58A2" w:rsidP="007101BE"/>
    <w:p w14:paraId="19CADFA9" w14:textId="608B2C64" w:rsidR="000C01F3" w:rsidRDefault="000C01F3" w:rsidP="000C01F3">
      <w:pPr>
        <w:pStyle w:val="Heading2"/>
      </w:pPr>
      <w:bookmarkStart w:id="97" w:name="_Toc137611483"/>
      <w:r>
        <w:lastRenderedPageBreak/>
        <w:t>6.3. Automated Testing</w:t>
      </w:r>
      <w:bookmarkEnd w:id="97"/>
    </w:p>
    <w:p w14:paraId="16F313EA" w14:textId="77777777" w:rsidR="000C01F3" w:rsidRDefault="000C01F3" w:rsidP="000C01F3"/>
    <w:p w14:paraId="21199300" w14:textId="2F5E8E01" w:rsidR="00EE5F7B" w:rsidRDefault="00C617C1" w:rsidP="00FC36F9">
      <w:r>
        <w:t>Automated testing helps us t</w:t>
      </w:r>
      <w:r w:rsidR="000C01F3">
        <w:t>est code more frequently in less time,</w:t>
      </w:r>
      <w:r w:rsidR="00C36783">
        <w:t xml:space="preserve"> and we may be able to c</w:t>
      </w:r>
      <w:r w:rsidR="000C01F3">
        <w:t xml:space="preserve">atch bugs before deploying </w:t>
      </w:r>
      <w:r w:rsidR="00C36783">
        <w:t xml:space="preserve">them to </w:t>
      </w:r>
      <w:r w:rsidR="000C01F3">
        <w:t>a release</w:t>
      </w:r>
      <w:r w:rsidR="00C36783">
        <w:t>.</w:t>
      </w:r>
      <w:r w:rsidR="00EA395C">
        <w:t xml:space="preserve"> Additionally, we can securely refactor code without worrying about </w:t>
      </w:r>
      <w:r w:rsidR="00EA395C" w:rsidRPr="00FD28F0">
        <w:rPr>
          <w:b/>
          <w:bCs/>
          <w:i/>
          <w:iCs/>
        </w:rPr>
        <w:t>breaking existing functionality</w:t>
      </w:r>
      <w:r w:rsidR="00EA395C">
        <w:t xml:space="preserve">. We </w:t>
      </w:r>
      <w:r w:rsidR="004A5556">
        <w:t>used</w:t>
      </w:r>
      <w:r w:rsidR="00E73EDB">
        <w:t xml:space="preserve"> Jest to test our code on the front and backend sides</w:t>
      </w:r>
      <w:r w:rsidR="00DE3F19">
        <w:t>.</w:t>
      </w:r>
    </w:p>
    <w:p w14:paraId="16E483D3" w14:textId="77777777" w:rsidR="00306334" w:rsidRDefault="00306334" w:rsidP="00FC36F9"/>
    <w:p w14:paraId="5A962591" w14:textId="4A2E2C9F" w:rsidR="00BB34CA" w:rsidRDefault="00BE476B" w:rsidP="00BE476B">
      <w:pPr>
        <w:pStyle w:val="Heading3"/>
      </w:pPr>
      <w:bookmarkStart w:id="98" w:name="_Toc137611484"/>
      <w:r>
        <w:t>6.</w:t>
      </w:r>
      <w:r w:rsidR="00EC4AF3">
        <w:t>3</w:t>
      </w:r>
      <w:r>
        <w:t>.</w:t>
      </w:r>
      <w:r w:rsidR="00EC4AF3">
        <w:t>1</w:t>
      </w:r>
      <w:r>
        <w:t xml:space="preserve"> </w:t>
      </w:r>
      <w:r w:rsidR="00BB34CA">
        <w:t>Unit Testing</w:t>
      </w:r>
      <w:bookmarkEnd w:id="98"/>
    </w:p>
    <w:p w14:paraId="406C457B" w14:textId="77777777" w:rsidR="00287100" w:rsidRPr="00287100" w:rsidRDefault="00287100" w:rsidP="00287100"/>
    <w:p w14:paraId="7D29D882" w14:textId="5022F82D" w:rsidR="007E2492" w:rsidRDefault="00D7502A" w:rsidP="007E2492">
      <w:r>
        <w:t>Unit t</w:t>
      </w:r>
      <w:r w:rsidR="007074F8">
        <w:t>est</w:t>
      </w:r>
      <w:r>
        <w:t>s</w:t>
      </w:r>
      <w:r w:rsidR="007074F8">
        <w:t xml:space="preserve"> </w:t>
      </w:r>
      <w:r>
        <w:t xml:space="preserve">are </w:t>
      </w:r>
      <w:r w:rsidR="007074F8">
        <w:t>functions without external dependencies</w:t>
      </w:r>
      <w:r w:rsidR="003B5F82">
        <w:t xml:space="preserve"> like</w:t>
      </w:r>
      <w:r w:rsidR="007074F8">
        <w:t xml:space="preserve"> </w:t>
      </w:r>
      <w:r w:rsidR="00E04B12">
        <w:t>database</w:t>
      </w:r>
      <w:r w:rsidR="00510EBA">
        <w:t>s</w:t>
      </w:r>
      <w:r w:rsidR="00E04B12">
        <w:t xml:space="preserve"> or </w:t>
      </w:r>
      <w:r w:rsidR="0049774F">
        <w:t xml:space="preserve">web services. </w:t>
      </w:r>
      <w:r>
        <w:t>They are c</w:t>
      </w:r>
      <w:r w:rsidR="00440602">
        <w:t>heap to write</w:t>
      </w:r>
      <w:r w:rsidR="007074F8">
        <w:t xml:space="preserve"> </w:t>
      </w:r>
      <w:r w:rsidR="00510EBA">
        <w:t xml:space="preserve">and </w:t>
      </w:r>
      <w:r w:rsidR="007074F8">
        <w:t>execute fast but don</w:t>
      </w:r>
      <w:r w:rsidR="001A6DB3">
        <w:t>'</w:t>
      </w:r>
      <w:r w:rsidR="007074F8">
        <w:t xml:space="preserve">t give </w:t>
      </w:r>
      <w:r w:rsidR="003B5F82">
        <w:t>much</w:t>
      </w:r>
      <w:r w:rsidR="007074F8">
        <w:t xml:space="preserve"> confidence</w:t>
      </w:r>
      <w:r w:rsidR="00DE5442">
        <w:t xml:space="preserve"> in the </w:t>
      </w:r>
      <w:r w:rsidR="00202C1A">
        <w:t>program's reliability</w:t>
      </w:r>
      <w:r w:rsidR="00DE5442">
        <w:t xml:space="preserve"> </w:t>
      </w:r>
      <w:r w:rsidR="00202C1A">
        <w:t>because of</w:t>
      </w:r>
      <w:r w:rsidR="008D1D99">
        <w:t xml:space="preserve"> the sep</w:t>
      </w:r>
      <w:r w:rsidR="00510EBA">
        <w:t>a</w:t>
      </w:r>
      <w:r w:rsidR="008D1D99">
        <w:t>ration of dependencies</w:t>
      </w:r>
      <w:r w:rsidR="007074F8">
        <w:t>.</w:t>
      </w:r>
      <w:r w:rsidR="007E2492">
        <w:t xml:space="preserve"> </w:t>
      </w:r>
      <w:r w:rsidR="004A0892">
        <w:t>S</w:t>
      </w:r>
      <w:r w:rsidR="007E2492">
        <w:t xml:space="preserve">ome developers </w:t>
      </w:r>
      <w:r w:rsidR="004A0892">
        <w:t>have misconception</w:t>
      </w:r>
      <w:r w:rsidR="007D4829">
        <w:t>s</w:t>
      </w:r>
      <w:r w:rsidR="007E2492">
        <w:t xml:space="preserve"> that testing two or more func</w:t>
      </w:r>
      <w:r w:rsidR="00202C1A">
        <w:t>ti</w:t>
      </w:r>
      <w:r w:rsidR="007E2492">
        <w:t>ons together describes unit testing. In reality</w:t>
      </w:r>
      <w:r w:rsidR="00202C1A">
        <w:t>,</w:t>
      </w:r>
      <w:r w:rsidR="007E2492">
        <w:t xml:space="preserve"> </w:t>
      </w:r>
      <w:r w:rsidR="007E2492" w:rsidRPr="00FD28F0">
        <w:rPr>
          <w:b/>
          <w:bCs/>
          <w:i/>
          <w:iCs/>
        </w:rPr>
        <w:t xml:space="preserve">integration testing </w:t>
      </w:r>
      <w:r w:rsidR="00781EAC" w:rsidRPr="00FD28F0">
        <w:rPr>
          <w:b/>
          <w:bCs/>
          <w:i/>
          <w:iCs/>
        </w:rPr>
        <w:t>inspects</w:t>
      </w:r>
      <w:r w:rsidR="007E2492" w:rsidRPr="00FD28F0">
        <w:rPr>
          <w:b/>
          <w:bCs/>
          <w:i/>
          <w:iCs/>
        </w:rPr>
        <w:t xml:space="preserve"> the component</w:t>
      </w:r>
      <w:r w:rsidR="007D4829" w:rsidRPr="00FD28F0">
        <w:rPr>
          <w:b/>
          <w:bCs/>
          <w:i/>
          <w:iCs/>
        </w:rPr>
        <w:t>s</w:t>
      </w:r>
      <w:r w:rsidR="007E2492" w:rsidRPr="00FD28F0">
        <w:rPr>
          <w:b/>
          <w:bCs/>
          <w:i/>
          <w:iCs/>
        </w:rPr>
        <w:t xml:space="preserve"> with external dependencies</w:t>
      </w:r>
      <w:r w:rsidR="007E2492">
        <w:t xml:space="preserve">. </w:t>
      </w:r>
      <w:r w:rsidR="0059000A">
        <w:t>They t</w:t>
      </w:r>
      <w:r w:rsidR="007E2492">
        <w:t xml:space="preserve">ake longer to execute because of the I/O on files or databases but give confidence </w:t>
      </w:r>
      <w:r w:rsidR="00202C1A">
        <w:t>i</w:t>
      </w:r>
      <w:r w:rsidR="007E2492">
        <w:t>n the general health of the application.</w:t>
      </w:r>
    </w:p>
    <w:p w14:paraId="31AA6A2D" w14:textId="77777777" w:rsidR="00DD1CE9" w:rsidRDefault="00DD1CE9" w:rsidP="00440602"/>
    <w:p w14:paraId="31426AE1" w14:textId="77777777" w:rsidR="00DD1CE9" w:rsidRDefault="00DD1CE9" w:rsidP="00DD1CE9">
      <w:pPr>
        <w:keepNext/>
        <w:jc w:val="center"/>
      </w:pPr>
      <w:r>
        <w:rPr>
          <w:noProof/>
        </w:rPr>
        <w:drawing>
          <wp:inline distT="0" distB="0" distL="0" distR="0" wp14:anchorId="73C12C9A" wp14:editId="5E7165C0">
            <wp:extent cx="3953274" cy="905408"/>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150">
                      <a:extLst>
                        <a:ext uri="{28A0092B-C50C-407E-A947-70E740481C1C}">
                          <a14:useLocalDpi xmlns:a14="http://schemas.microsoft.com/office/drawing/2010/main" val="0"/>
                        </a:ext>
                      </a:extLst>
                    </a:blip>
                    <a:stretch>
                      <a:fillRect/>
                    </a:stretch>
                  </pic:blipFill>
                  <pic:spPr>
                    <a:xfrm>
                      <a:off x="0" y="0"/>
                      <a:ext cx="3965625" cy="908237"/>
                    </a:xfrm>
                    <a:prstGeom prst="rect">
                      <a:avLst/>
                    </a:prstGeom>
                  </pic:spPr>
                </pic:pic>
              </a:graphicData>
            </a:graphic>
          </wp:inline>
        </w:drawing>
      </w:r>
    </w:p>
    <w:p w14:paraId="6ACFD262" w14:textId="5D19FB46" w:rsidR="00DD1CE9" w:rsidRDefault="00DD1CE9" w:rsidP="00DD1CE9">
      <w:pPr>
        <w:pStyle w:val="Caption"/>
        <w:jc w:val="center"/>
        <w:rPr>
          <w:b w:val="0"/>
          <w:bCs/>
        </w:rPr>
      </w:pPr>
      <w:r>
        <w:t>Figure</w:t>
      </w:r>
      <w:r w:rsidR="006F7808">
        <w:t>-</w:t>
      </w:r>
      <w:r w:rsidR="008A70D4">
        <w:t>117</w:t>
      </w:r>
      <w:r>
        <w:t xml:space="preserve"> Unit versus Integration Testing </w:t>
      </w:r>
      <w:r w:rsidRPr="0085601B">
        <w:rPr>
          <w:b w:val="0"/>
          <w:bCs/>
        </w:rPr>
        <w:t>(Appendix/Unit</w:t>
      </w:r>
      <w:r w:rsidR="0085601B" w:rsidRPr="0085601B">
        <w:rPr>
          <w:b w:val="0"/>
          <w:bCs/>
        </w:rPr>
        <w:t>.drawio</w:t>
      </w:r>
      <w:r w:rsidRPr="0085601B">
        <w:rPr>
          <w:b w:val="0"/>
          <w:bCs/>
        </w:rPr>
        <w:t>)</w:t>
      </w:r>
    </w:p>
    <w:p w14:paraId="3A9DB434" w14:textId="77777777" w:rsidR="00287100" w:rsidRDefault="00287100" w:rsidP="00287100"/>
    <w:p w14:paraId="73D0A36A" w14:textId="70E1E288" w:rsidR="00563D33" w:rsidRDefault="001C1EEC" w:rsidP="00287100">
      <w:r>
        <w:t>W</w:t>
      </w:r>
      <w:r w:rsidR="00AE2C32">
        <w:t xml:space="preserve">e have functions </w:t>
      </w:r>
      <w:r w:rsidR="00421231">
        <w:t>ideal</w:t>
      </w:r>
      <w:r w:rsidR="00AE2C32">
        <w:t xml:space="preserve"> </w:t>
      </w:r>
      <w:r w:rsidR="00CC015B">
        <w:t xml:space="preserve">for </w:t>
      </w:r>
      <w:r w:rsidR="00AE2C32">
        <w:t>unit test</w:t>
      </w:r>
      <w:r>
        <w:t>ing</w:t>
      </w:r>
      <w:r w:rsidR="00421231">
        <w:t>, such as our web token signature generator</w:t>
      </w:r>
      <w:r>
        <w:t>:</w:t>
      </w:r>
    </w:p>
    <w:p w14:paraId="4D988BE0" w14:textId="77777777" w:rsidR="00287100" w:rsidRDefault="00287100" w:rsidP="00287100">
      <w:pPr>
        <w:keepNext/>
      </w:pPr>
      <w:r w:rsidRPr="005F3218">
        <w:rPr>
          <w:noProof/>
        </w:rPr>
        <w:drawing>
          <wp:inline distT="0" distB="0" distL="0" distR="0" wp14:anchorId="1DD9616F" wp14:editId="5183C4A2">
            <wp:extent cx="5032269" cy="2106956"/>
            <wp:effectExtent l="0" t="0" r="0" b="7620"/>
            <wp:docPr id="1201596069" name="Picture 1201596069"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96069" name="Picture 1" descr="A screenshot of a computer code&#10;&#10;Description automatically generated with low confidence"/>
                    <pic:cNvPicPr/>
                  </pic:nvPicPr>
                  <pic:blipFill>
                    <a:blip r:embed="rId151"/>
                    <a:stretch>
                      <a:fillRect/>
                    </a:stretch>
                  </pic:blipFill>
                  <pic:spPr>
                    <a:xfrm>
                      <a:off x="0" y="0"/>
                      <a:ext cx="5040004" cy="2110194"/>
                    </a:xfrm>
                    <a:prstGeom prst="rect">
                      <a:avLst/>
                    </a:prstGeom>
                  </pic:spPr>
                </pic:pic>
              </a:graphicData>
            </a:graphic>
          </wp:inline>
        </w:drawing>
      </w:r>
    </w:p>
    <w:p w14:paraId="28BE5696" w14:textId="6102A13D" w:rsidR="00387CB2" w:rsidRDefault="00387CB2" w:rsidP="008F10E6">
      <w:pPr>
        <w:keepNext/>
        <w:jc w:val="center"/>
      </w:pPr>
      <w:r w:rsidRPr="00A72040">
        <w:rPr>
          <w:noProof/>
        </w:rPr>
        <w:drawing>
          <wp:inline distT="0" distB="0" distL="0" distR="0" wp14:anchorId="3CF08B56" wp14:editId="6E9E2430">
            <wp:extent cx="5617264" cy="1634836"/>
            <wp:effectExtent l="0" t="0" r="2540" b="3810"/>
            <wp:docPr id="502849029"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49029" name="Picture 1" descr="A screen shot of a computer&#10;&#10;Description automatically generated with medium confidence"/>
                    <pic:cNvPicPr/>
                  </pic:nvPicPr>
                  <pic:blipFill>
                    <a:blip r:embed="rId152"/>
                    <a:stretch>
                      <a:fillRect/>
                    </a:stretch>
                  </pic:blipFill>
                  <pic:spPr>
                    <a:xfrm>
                      <a:off x="0" y="0"/>
                      <a:ext cx="5648212" cy="1643843"/>
                    </a:xfrm>
                    <a:prstGeom prst="rect">
                      <a:avLst/>
                    </a:prstGeom>
                  </pic:spPr>
                </pic:pic>
              </a:graphicData>
            </a:graphic>
          </wp:inline>
        </w:drawing>
      </w:r>
    </w:p>
    <w:p w14:paraId="1A3E8483" w14:textId="4971A9F6" w:rsidR="00AF23D8" w:rsidRDefault="00287100" w:rsidP="00DE7DC1">
      <w:pPr>
        <w:pStyle w:val="Caption"/>
        <w:jc w:val="center"/>
      </w:pPr>
      <w:r>
        <w:t>Figure</w:t>
      </w:r>
      <w:r w:rsidR="006F7808">
        <w:t>-</w:t>
      </w:r>
      <w:r w:rsidR="008A70D4">
        <w:t>118</w:t>
      </w:r>
      <w:r>
        <w:t xml:space="preserve"> </w:t>
      </w:r>
      <w:r w:rsidR="00CF4018">
        <w:t xml:space="preserve">Unit </w:t>
      </w:r>
      <w:r>
        <w:t>Testing</w:t>
      </w:r>
    </w:p>
    <w:p w14:paraId="0B506C66" w14:textId="77777777" w:rsidR="00DE7DC1" w:rsidRPr="00DE7DC1" w:rsidRDefault="00DE7DC1" w:rsidP="00DE7DC1"/>
    <w:p w14:paraId="671B9787" w14:textId="108E19E1" w:rsidR="00E8649C" w:rsidRDefault="00F66A6A" w:rsidP="00F66A6A">
      <w:pPr>
        <w:pStyle w:val="Heading3"/>
      </w:pPr>
      <w:bookmarkStart w:id="99" w:name="_Toc137611485"/>
      <w:r>
        <w:t>6.</w:t>
      </w:r>
      <w:r w:rsidR="00EC4AF3">
        <w:t>3</w:t>
      </w:r>
      <w:r>
        <w:t>.</w:t>
      </w:r>
      <w:r w:rsidR="00EC4AF3">
        <w:t>2</w:t>
      </w:r>
      <w:r>
        <w:t xml:space="preserve"> </w:t>
      </w:r>
      <w:r w:rsidR="002023EA">
        <w:t>Integration</w:t>
      </w:r>
      <w:r w:rsidR="00E8649C">
        <w:t xml:space="preserve"> Testing</w:t>
      </w:r>
      <w:bookmarkEnd w:id="99"/>
    </w:p>
    <w:p w14:paraId="7D1DA289" w14:textId="77777777" w:rsidR="002023EA" w:rsidRDefault="002023EA" w:rsidP="002023EA"/>
    <w:p w14:paraId="69166E93" w14:textId="01AF0F2F" w:rsidR="0052271A" w:rsidRDefault="00CC015B" w:rsidP="002023EA">
      <w:r>
        <w:t>We need to access and modify external resources for integration testing</w:t>
      </w:r>
      <w:r w:rsidR="00CF4018">
        <w:t>, like databases</w:t>
      </w:r>
      <w:r w:rsidR="004177EE">
        <w:t xml:space="preserve">. As </w:t>
      </w:r>
      <w:r w:rsidR="00670619">
        <w:t xml:space="preserve">testing on a </w:t>
      </w:r>
      <w:r w:rsidR="00EB2EBD">
        <w:t>live</w:t>
      </w:r>
      <w:r w:rsidR="00670619">
        <w:t xml:space="preserve"> database is not ideal</w:t>
      </w:r>
      <w:r w:rsidR="00963EDD">
        <w:t xml:space="preserve">, we must create a </w:t>
      </w:r>
      <w:r w:rsidR="00963EDD" w:rsidRPr="004454EA">
        <w:rPr>
          <w:b/>
          <w:bCs/>
          <w:i/>
          <w:iCs/>
        </w:rPr>
        <w:t>separate database for testing</w:t>
      </w:r>
      <w:r w:rsidR="00963EDD">
        <w:t>.</w:t>
      </w:r>
    </w:p>
    <w:p w14:paraId="72164761" w14:textId="77777777" w:rsidR="009E725F" w:rsidRDefault="009E725F" w:rsidP="002023EA"/>
    <w:p w14:paraId="01FD6FB6" w14:textId="77777777" w:rsidR="009E725F" w:rsidRDefault="009E725F" w:rsidP="009E725F">
      <w:pPr>
        <w:keepNext/>
      </w:pPr>
      <w:r w:rsidRPr="009E725F">
        <w:rPr>
          <w:noProof/>
        </w:rPr>
        <w:drawing>
          <wp:inline distT="0" distB="0" distL="0" distR="0" wp14:anchorId="05C76F6D" wp14:editId="48FD28DB">
            <wp:extent cx="6645910" cy="2392045"/>
            <wp:effectExtent l="0" t="0" r="2540" b="8255"/>
            <wp:docPr id="763659072" name="Picture 76365907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659072" name="Picture 1" descr="A screenshot of a computer&#10;&#10;Description automatically generated with low confidence"/>
                    <pic:cNvPicPr/>
                  </pic:nvPicPr>
                  <pic:blipFill>
                    <a:blip r:embed="rId153"/>
                    <a:stretch>
                      <a:fillRect/>
                    </a:stretch>
                  </pic:blipFill>
                  <pic:spPr>
                    <a:xfrm>
                      <a:off x="0" y="0"/>
                      <a:ext cx="6645910" cy="2392045"/>
                    </a:xfrm>
                    <a:prstGeom prst="rect">
                      <a:avLst/>
                    </a:prstGeom>
                  </pic:spPr>
                </pic:pic>
              </a:graphicData>
            </a:graphic>
          </wp:inline>
        </w:drawing>
      </w:r>
    </w:p>
    <w:p w14:paraId="05DF4CF2" w14:textId="3D5DA2F0" w:rsidR="009E725F" w:rsidRPr="002023EA" w:rsidRDefault="009E725F" w:rsidP="009E725F">
      <w:pPr>
        <w:pStyle w:val="Caption"/>
        <w:ind w:left="720" w:hanging="720"/>
        <w:jc w:val="center"/>
      </w:pPr>
      <w:r>
        <w:t>Figure</w:t>
      </w:r>
      <w:r w:rsidR="006F7808">
        <w:t>-</w:t>
      </w:r>
      <w:r w:rsidR="008A70D4">
        <w:t>119</w:t>
      </w:r>
      <w:r>
        <w:t xml:space="preserve"> Test DB</w:t>
      </w:r>
    </w:p>
    <w:p w14:paraId="6BCF7933" w14:textId="72E4761D" w:rsidR="002023EA" w:rsidRDefault="002023EA" w:rsidP="008D1D99"/>
    <w:p w14:paraId="24DD1912" w14:textId="580B0EB9" w:rsidR="00470778" w:rsidRDefault="00296C7D" w:rsidP="008D1D99">
      <w:r>
        <w:t>Test</w:t>
      </w:r>
      <w:r w:rsidR="00470778">
        <w:t xml:space="preserve"> database</w:t>
      </w:r>
      <w:r>
        <w:t>s</w:t>
      </w:r>
      <w:r w:rsidR="00470778">
        <w:t xml:space="preserve"> can be used for development and testing without</w:t>
      </w:r>
      <w:r w:rsidR="00E21874">
        <w:t xml:space="preserve"> </w:t>
      </w:r>
      <w:r w:rsidR="003B4E9C">
        <w:t xml:space="preserve">accidentally breaking our </w:t>
      </w:r>
      <w:r w:rsidR="008C0F54">
        <w:t>deployed</w:t>
      </w:r>
      <w:r w:rsidR="003B4E9C">
        <w:t xml:space="preserve"> database.</w:t>
      </w:r>
      <w:r w:rsidR="00114194">
        <w:t xml:space="preserve"> </w:t>
      </w:r>
      <w:r w:rsidR="008C7472">
        <w:t xml:space="preserve">However, </w:t>
      </w:r>
      <w:r w:rsidR="006246FF">
        <w:t>external dependencies</w:t>
      </w:r>
      <w:r w:rsidR="00C6138F">
        <w:t>,</w:t>
      </w:r>
      <w:r w:rsidR="008C7472">
        <w:t xml:space="preserve"> </w:t>
      </w:r>
      <w:r w:rsidR="00C6138F">
        <w:t>such as our NodeMailer API calls, must be mocked</w:t>
      </w:r>
      <w:r w:rsidR="009D7BF3">
        <w:t>.</w:t>
      </w:r>
    </w:p>
    <w:p w14:paraId="46897B65" w14:textId="77777777" w:rsidR="009D7BF3" w:rsidRDefault="009D7BF3" w:rsidP="008D1D99"/>
    <w:p w14:paraId="78988774" w14:textId="77777777" w:rsidR="000B488A" w:rsidRDefault="000B488A" w:rsidP="000B488A">
      <w:pPr>
        <w:keepNext/>
      </w:pPr>
      <w:r w:rsidRPr="000B488A">
        <w:rPr>
          <w:noProof/>
        </w:rPr>
        <w:drawing>
          <wp:inline distT="0" distB="0" distL="0" distR="0" wp14:anchorId="468672B4" wp14:editId="02717A5D">
            <wp:extent cx="6645910" cy="3477895"/>
            <wp:effectExtent l="0" t="0" r="2540" b="8255"/>
            <wp:docPr id="1546478346" name="Picture 15464783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78346" name="Picture 1" descr="A screenshot of a computer&#10;&#10;Description automatically generated with medium confidence"/>
                    <pic:cNvPicPr/>
                  </pic:nvPicPr>
                  <pic:blipFill>
                    <a:blip r:embed="rId154"/>
                    <a:stretch>
                      <a:fillRect/>
                    </a:stretch>
                  </pic:blipFill>
                  <pic:spPr>
                    <a:xfrm>
                      <a:off x="0" y="0"/>
                      <a:ext cx="6645910" cy="3477895"/>
                    </a:xfrm>
                    <a:prstGeom prst="rect">
                      <a:avLst/>
                    </a:prstGeom>
                  </pic:spPr>
                </pic:pic>
              </a:graphicData>
            </a:graphic>
          </wp:inline>
        </w:drawing>
      </w:r>
    </w:p>
    <w:p w14:paraId="41439FC9" w14:textId="5AF7B247" w:rsidR="009D7BF3" w:rsidRDefault="000B488A" w:rsidP="000B488A">
      <w:pPr>
        <w:pStyle w:val="Caption"/>
        <w:jc w:val="center"/>
      </w:pPr>
      <w:r>
        <w:t>Figure</w:t>
      </w:r>
      <w:r w:rsidR="006F7808">
        <w:t>-</w:t>
      </w:r>
      <w:r w:rsidR="008A70D4">
        <w:t>120</w:t>
      </w:r>
      <w:r>
        <w:t xml:space="preserve"> Test Subscription</w:t>
      </w:r>
    </w:p>
    <w:p w14:paraId="3E5C80F3" w14:textId="446B7779" w:rsidR="003B4E9C" w:rsidRDefault="00F6404B" w:rsidP="008D1D99">
      <w:r w:rsidRPr="006246FF">
        <w:rPr>
          <w:b/>
          <w:bCs/>
        </w:rPr>
        <w:lastRenderedPageBreak/>
        <w:t>Issues</w:t>
      </w:r>
      <w:r>
        <w:t xml:space="preserve">: </w:t>
      </w:r>
      <w:r w:rsidR="006144B4">
        <w:t>when testing the backend</w:t>
      </w:r>
      <w:r w:rsidR="006246FF">
        <w:t>,</w:t>
      </w:r>
      <w:r w:rsidR="006144B4">
        <w:t xml:space="preserve"> Jest reads</w:t>
      </w:r>
      <w:r w:rsidR="00E86D55">
        <w:t xml:space="preserve"> all tests </w:t>
      </w:r>
      <w:r w:rsidR="009613C8">
        <w:t>but</w:t>
      </w:r>
      <w:r w:rsidR="00E86D55">
        <w:t xml:space="preserve"> ignores front</w:t>
      </w:r>
      <w:r w:rsidR="00E75EFD">
        <w:t>-</w:t>
      </w:r>
      <w:r w:rsidR="00E86D55">
        <w:t xml:space="preserve">end tests, </w:t>
      </w:r>
      <w:r w:rsidR="00DB0CE1">
        <w:t>where</w:t>
      </w:r>
      <w:r w:rsidR="00E86D55">
        <w:t xml:space="preserve"> package </w:t>
      </w:r>
      <w:r w:rsidR="006246FF">
        <w:t>JSON</w:t>
      </w:r>
      <w:r w:rsidR="00E86D55">
        <w:t xml:space="preserve"> is located</w:t>
      </w:r>
      <w:r w:rsidR="00DB0CE1">
        <w:t xml:space="preserve">. </w:t>
      </w:r>
      <w:r w:rsidR="00CA1414">
        <w:t xml:space="preserve">When </w:t>
      </w:r>
      <w:r w:rsidR="006246FF">
        <w:t>separate tests are created for the front</w:t>
      </w:r>
      <w:r w:rsidR="004A288E">
        <w:t>-</w:t>
      </w:r>
      <w:r w:rsidR="006246FF">
        <w:t xml:space="preserve">end, the project </w:t>
      </w:r>
      <w:r w:rsidR="00E90BDD">
        <w:t>move</w:t>
      </w:r>
      <w:r w:rsidR="00F57936">
        <w:t>s</w:t>
      </w:r>
      <w:r w:rsidR="00E90BDD">
        <w:t xml:space="preserve"> up one folder to </w:t>
      </w:r>
      <w:r w:rsidR="00E4357B">
        <w:t xml:space="preserve">get </w:t>
      </w:r>
      <w:r w:rsidR="00E90BDD">
        <w:t>the entire front</w:t>
      </w:r>
      <w:r w:rsidR="004A288E">
        <w:t>/</w:t>
      </w:r>
      <w:r w:rsidR="00E90BDD">
        <w:t>back project. This</w:t>
      </w:r>
      <w:r w:rsidR="00E4357B">
        <w:t xml:space="preserve"> move</w:t>
      </w:r>
      <w:r w:rsidR="00E90BDD">
        <w:t xml:space="preserve"> causes breaking changes </w:t>
      </w:r>
      <w:r w:rsidR="008F7B75">
        <w:t xml:space="preserve">for our NPM dependencies. </w:t>
      </w:r>
      <w:r w:rsidR="00780B1B">
        <w:t>As the project</w:t>
      </w:r>
      <w:r w:rsidR="00EB411C">
        <w:t xml:space="preserve"> presentation</w:t>
      </w:r>
      <w:r w:rsidR="00780B1B">
        <w:t xml:space="preserve"> deadline </w:t>
      </w:r>
      <w:r w:rsidR="00FE76B1">
        <w:t>wa</w:t>
      </w:r>
      <w:r w:rsidR="00EB411C">
        <w:t xml:space="preserve">s closing, </w:t>
      </w:r>
      <w:r w:rsidR="00464DEA">
        <w:t xml:space="preserve">finalising our development was a priority over </w:t>
      </w:r>
      <w:r w:rsidR="00EE6A0A">
        <w:t xml:space="preserve">troubleshooting </w:t>
      </w:r>
      <w:r w:rsidR="00EB411C">
        <w:t>automated tes</w:t>
      </w:r>
      <w:r w:rsidR="00EE6A0A">
        <w:t xml:space="preserve">ts, which </w:t>
      </w:r>
      <w:r w:rsidR="004A288E">
        <w:t xml:space="preserve">would </w:t>
      </w:r>
      <w:r w:rsidR="006F2F58">
        <w:t>require complete refactoring of modules.</w:t>
      </w:r>
    </w:p>
    <w:p w14:paraId="747D0CBD" w14:textId="77777777" w:rsidR="00D90C9F" w:rsidRPr="008D1D99" w:rsidRDefault="00D90C9F" w:rsidP="008D1D99"/>
    <w:p w14:paraId="79B4CF85" w14:textId="4587AF0B" w:rsidR="00552483" w:rsidRDefault="00F66A6A" w:rsidP="00624EC3">
      <w:pPr>
        <w:pStyle w:val="Heading2"/>
      </w:pPr>
      <w:bookmarkStart w:id="100" w:name="_Toc137611486"/>
      <w:r>
        <w:t>6.</w:t>
      </w:r>
      <w:r w:rsidR="00EC4AF3">
        <w:t>4</w:t>
      </w:r>
      <w:r>
        <w:t xml:space="preserve">. </w:t>
      </w:r>
      <w:r w:rsidR="0025672A">
        <w:t xml:space="preserve">Requirement </w:t>
      </w:r>
      <w:r w:rsidR="00034B7A">
        <w:t>Test</w:t>
      </w:r>
      <w:r w:rsidR="00E166FE">
        <w:t>s</w:t>
      </w:r>
      <w:bookmarkEnd w:id="100"/>
    </w:p>
    <w:p w14:paraId="55815BF6" w14:textId="77777777" w:rsidR="00D90C9F" w:rsidRDefault="00D90C9F" w:rsidP="00D90C9F"/>
    <w:p w14:paraId="4A6153BF" w14:textId="28E84E00" w:rsidR="00D90C9F" w:rsidRDefault="00237F58" w:rsidP="00D90C9F">
      <w:r>
        <w:t>W</w:t>
      </w:r>
      <w:r w:rsidR="00EC4AF3">
        <w:t xml:space="preserve">e have to </w:t>
      </w:r>
      <w:r w:rsidR="00C627B0" w:rsidRPr="00CE7B83">
        <w:rPr>
          <w:b/>
          <w:bCs/>
          <w:i/>
          <w:iCs/>
        </w:rPr>
        <w:t>test</w:t>
      </w:r>
      <w:r w:rsidR="00C627B0">
        <w:t xml:space="preserve"> our project </w:t>
      </w:r>
      <w:r w:rsidR="00C627B0" w:rsidRPr="00CE7B83">
        <w:rPr>
          <w:b/>
          <w:bCs/>
          <w:i/>
          <w:iCs/>
        </w:rPr>
        <w:t>against the requirement statements</w:t>
      </w:r>
      <w:r w:rsidR="00A76283">
        <w:t xml:space="preserve"> from the specifications</w:t>
      </w:r>
      <w:r w:rsidR="002366E6">
        <w:t xml:space="preserve"> to </w:t>
      </w:r>
      <w:r w:rsidR="00792579">
        <w:t>ensure</w:t>
      </w:r>
      <w:r w:rsidR="002366E6">
        <w:t xml:space="preserve"> </w:t>
      </w:r>
      <w:r w:rsidR="00792579">
        <w:t xml:space="preserve">we implemented every feature and functionality and to summarise our project. </w:t>
      </w:r>
      <w:r w:rsidR="00532B20">
        <w:t xml:space="preserve">For this reason, we can tabularise our </w:t>
      </w:r>
      <w:r w:rsidR="0089028A">
        <w:t>requirement statements:</w:t>
      </w:r>
    </w:p>
    <w:p w14:paraId="7B1CE7B1" w14:textId="77777777" w:rsidR="0089028A" w:rsidRDefault="0089028A" w:rsidP="00D90C9F"/>
    <w:p w14:paraId="6806275B" w14:textId="77777777" w:rsidR="00DF7BFF" w:rsidRDefault="00CB5BE1" w:rsidP="00DF7BFF">
      <w:pPr>
        <w:keepNext/>
      </w:pPr>
      <w:r w:rsidRPr="00CB5BE1">
        <w:rPr>
          <w:noProof/>
        </w:rPr>
        <w:drawing>
          <wp:inline distT="0" distB="0" distL="0" distR="0" wp14:anchorId="0E4A4538" wp14:editId="31673A8F">
            <wp:extent cx="6645910" cy="5501640"/>
            <wp:effectExtent l="0" t="0" r="2540" b="3810"/>
            <wp:docPr id="920531691" name="Picture 92053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531691" name=""/>
                    <pic:cNvPicPr/>
                  </pic:nvPicPr>
                  <pic:blipFill>
                    <a:blip r:embed="rId155"/>
                    <a:stretch>
                      <a:fillRect/>
                    </a:stretch>
                  </pic:blipFill>
                  <pic:spPr>
                    <a:xfrm>
                      <a:off x="0" y="0"/>
                      <a:ext cx="6645910" cy="5501640"/>
                    </a:xfrm>
                    <a:prstGeom prst="rect">
                      <a:avLst/>
                    </a:prstGeom>
                  </pic:spPr>
                </pic:pic>
              </a:graphicData>
            </a:graphic>
          </wp:inline>
        </w:drawing>
      </w:r>
    </w:p>
    <w:p w14:paraId="2C1B5BF6" w14:textId="1176811B" w:rsidR="0089028A" w:rsidRDefault="00DF7BFF" w:rsidP="00DF7BFF">
      <w:pPr>
        <w:pStyle w:val="Caption"/>
        <w:jc w:val="center"/>
        <w:rPr>
          <w:b w:val="0"/>
          <w:bCs/>
        </w:rPr>
      </w:pPr>
      <w:r>
        <w:t>Figure</w:t>
      </w:r>
      <w:r w:rsidR="006F7808">
        <w:t>-</w:t>
      </w:r>
      <w:r w:rsidR="008A70D4">
        <w:t>121</w:t>
      </w:r>
      <w:r>
        <w:t xml:space="preserve"> Requirement Test</w:t>
      </w:r>
      <w:r w:rsidR="00641C66">
        <w:t>s</w:t>
      </w:r>
      <w:r>
        <w:t xml:space="preserve"> </w:t>
      </w:r>
      <w:r>
        <w:rPr>
          <w:b w:val="0"/>
          <w:bCs/>
        </w:rPr>
        <w:t>(Appendix/Requirement_Shhet.xlsx)</w:t>
      </w:r>
    </w:p>
    <w:p w14:paraId="02399087" w14:textId="77777777" w:rsidR="00DF7BFF" w:rsidRDefault="00DF7BFF" w:rsidP="00DF7BFF"/>
    <w:p w14:paraId="2A189A94" w14:textId="37447409" w:rsidR="005031CC" w:rsidRDefault="00B439AC" w:rsidP="00326945">
      <w:r>
        <w:t>Our prototype has</w:t>
      </w:r>
      <w:r w:rsidR="00D65636">
        <w:t xml:space="preserve"> failed tes</w:t>
      </w:r>
      <w:r w:rsidR="003A512F">
        <w:t>t</w:t>
      </w:r>
      <w:r>
        <w:t>s</w:t>
      </w:r>
      <w:r w:rsidR="003A512F">
        <w:t xml:space="preserve"> </w:t>
      </w:r>
      <w:r>
        <w:t xml:space="preserve">regarding </w:t>
      </w:r>
      <w:r w:rsidR="00D65636" w:rsidRPr="0099623A">
        <w:rPr>
          <w:b/>
          <w:bCs/>
          <w:i/>
          <w:iCs/>
        </w:rPr>
        <w:t>browser compatibility</w:t>
      </w:r>
      <w:r w:rsidR="00D65636">
        <w:t xml:space="preserve">. </w:t>
      </w:r>
      <w:r>
        <w:t>T</w:t>
      </w:r>
      <w:r w:rsidR="00D65636">
        <w:t>he application can be opened</w:t>
      </w:r>
      <w:r w:rsidR="00C753F8">
        <w:t xml:space="preserve"> on different browsers; however, the </w:t>
      </w:r>
      <w:r w:rsidR="004B010F">
        <w:t>audio performance</w:t>
      </w:r>
      <w:r w:rsidR="00C753F8">
        <w:t xml:space="preserve"> is </w:t>
      </w:r>
      <w:r w:rsidR="00C753F8" w:rsidRPr="0099623A">
        <w:rPr>
          <w:b/>
          <w:bCs/>
          <w:i/>
          <w:iCs/>
        </w:rPr>
        <w:t>only acceptable on Google Chrome</w:t>
      </w:r>
      <w:r w:rsidR="00C753F8">
        <w:t xml:space="preserve">. </w:t>
      </w:r>
      <w:r w:rsidR="00744A51">
        <w:t>A</w:t>
      </w:r>
      <w:r w:rsidR="00A07290">
        <w:t>udio performance</w:t>
      </w:r>
      <w:r w:rsidR="00744A51">
        <w:t xml:space="preserve"> issues</w:t>
      </w:r>
      <w:r w:rsidR="00A07290">
        <w:t xml:space="preserve"> for specific browsers </w:t>
      </w:r>
      <w:r w:rsidR="00B21E62">
        <w:lastRenderedPageBreak/>
        <w:t>are</w:t>
      </w:r>
      <w:r w:rsidR="00A07290">
        <w:t xml:space="preserve"> </w:t>
      </w:r>
      <w:r w:rsidR="0009233B">
        <w:t>a highly researched area in web development</w:t>
      </w:r>
      <w:r w:rsidR="000C11E5">
        <w:t>,</w:t>
      </w:r>
      <w:r w:rsidR="0009233B">
        <w:t xml:space="preserve"> and significant improvements </w:t>
      </w:r>
      <w:r w:rsidR="000C11E5">
        <w:t xml:space="preserve">can only be achieved with extensive </w:t>
      </w:r>
      <w:r w:rsidR="006D37FB">
        <w:t xml:space="preserve">experimentation and algorithm restructuring. Lastly, </w:t>
      </w:r>
      <w:r w:rsidR="00744A51" w:rsidRPr="00D13881">
        <w:rPr>
          <w:b/>
          <w:bCs/>
          <w:i/>
          <w:iCs/>
        </w:rPr>
        <w:t>several features</w:t>
      </w:r>
      <w:r w:rsidR="00250F03" w:rsidRPr="00D13881">
        <w:rPr>
          <w:b/>
          <w:bCs/>
          <w:i/>
          <w:iCs/>
        </w:rPr>
        <w:t xml:space="preserve"> </w:t>
      </w:r>
      <w:r w:rsidR="006729CF" w:rsidRPr="00D13881">
        <w:rPr>
          <w:b/>
          <w:bCs/>
          <w:i/>
          <w:iCs/>
        </w:rPr>
        <w:t>not specified by the initial requirements have been implemented</w:t>
      </w:r>
      <w:r w:rsidR="00250F03">
        <w:t xml:space="preserve">, such as </w:t>
      </w:r>
      <w:r w:rsidR="006729CF">
        <w:t xml:space="preserve">a </w:t>
      </w:r>
      <w:r w:rsidR="00C145FD">
        <w:t>detai</w:t>
      </w:r>
      <w:r w:rsidR="0025768E">
        <w:t>l</w:t>
      </w:r>
      <w:r w:rsidR="006729CF">
        <w:t>ed</w:t>
      </w:r>
      <w:r w:rsidR="0025768E">
        <w:t xml:space="preserve"> </w:t>
      </w:r>
      <w:r w:rsidR="00B21E62">
        <w:t>music editor or microcontroller communication</w:t>
      </w:r>
      <w:r w:rsidR="00F51893">
        <w:t xml:space="preserve"> protocols</w:t>
      </w:r>
      <w:r w:rsidR="00B21E62">
        <w:t>.</w:t>
      </w:r>
    </w:p>
    <w:p w14:paraId="0F6634E5" w14:textId="77777777" w:rsidR="00F51893" w:rsidRDefault="00F51893" w:rsidP="00326945"/>
    <w:p w14:paraId="4C2E0889" w14:textId="62138C2D" w:rsidR="00F51893" w:rsidRDefault="00F51893" w:rsidP="008334C5">
      <w:pPr>
        <w:pStyle w:val="Heading2"/>
      </w:pPr>
      <w:bookmarkStart w:id="101" w:name="_Toc137611487"/>
      <w:r>
        <w:t>6.5 User-Acceptance Testing</w:t>
      </w:r>
      <w:bookmarkEnd w:id="101"/>
    </w:p>
    <w:p w14:paraId="75E38969" w14:textId="77777777" w:rsidR="008334C5" w:rsidRDefault="008334C5">
      <w:pPr>
        <w:jc w:val="left"/>
      </w:pPr>
    </w:p>
    <w:p w14:paraId="76F11A32" w14:textId="3186D627" w:rsidR="00B679FC" w:rsidRDefault="006D1D9F" w:rsidP="00860DCB">
      <w:r>
        <w:t>Finally</w:t>
      </w:r>
      <w:r w:rsidR="008334C5">
        <w:t xml:space="preserve">, we must </w:t>
      </w:r>
      <w:r w:rsidR="000442F6">
        <w:t>en</w:t>
      </w:r>
      <w:r w:rsidR="00170DEB">
        <w:t xml:space="preserve">sure that our system is easy-to-use </w:t>
      </w:r>
      <w:r w:rsidR="000442F6">
        <w:t xml:space="preserve">for </w:t>
      </w:r>
      <w:r w:rsidR="00860DCB">
        <w:t>our customers</w:t>
      </w:r>
      <w:r w:rsidR="000442F6">
        <w:t xml:space="preserve">. Our UAT </w:t>
      </w:r>
      <w:r w:rsidR="00824191">
        <w:t>checklist includes every functionality that users must be able to perform</w:t>
      </w:r>
      <w:r w:rsidR="00860DCB">
        <w:t>:</w:t>
      </w:r>
    </w:p>
    <w:p w14:paraId="44B4C3FF" w14:textId="77777777" w:rsidR="00B679FC" w:rsidRDefault="00B679FC" w:rsidP="00860DCB"/>
    <w:p w14:paraId="61B83F2C" w14:textId="6F0BA7BD" w:rsidR="00B679FC" w:rsidRDefault="00E758DB" w:rsidP="00B679FC">
      <w:pPr>
        <w:keepNext/>
      </w:pPr>
      <w:r w:rsidRPr="00E758DB">
        <w:rPr>
          <w:noProof/>
        </w:rPr>
        <w:drawing>
          <wp:inline distT="0" distB="0" distL="0" distR="0" wp14:anchorId="2D2EF34D" wp14:editId="2DFD3C52">
            <wp:extent cx="6645910" cy="6797675"/>
            <wp:effectExtent l="0" t="0" r="2540" b="3175"/>
            <wp:docPr id="159449150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491509" name="Picture 1" descr="A screenshot of a computer&#10;&#10;Description automatically generated with medium confidence"/>
                    <pic:cNvPicPr/>
                  </pic:nvPicPr>
                  <pic:blipFill>
                    <a:blip r:embed="rId156"/>
                    <a:stretch>
                      <a:fillRect/>
                    </a:stretch>
                  </pic:blipFill>
                  <pic:spPr>
                    <a:xfrm>
                      <a:off x="0" y="0"/>
                      <a:ext cx="6645910" cy="6797675"/>
                    </a:xfrm>
                    <a:prstGeom prst="rect">
                      <a:avLst/>
                    </a:prstGeom>
                  </pic:spPr>
                </pic:pic>
              </a:graphicData>
            </a:graphic>
          </wp:inline>
        </w:drawing>
      </w:r>
    </w:p>
    <w:p w14:paraId="745C774A" w14:textId="3A2A1B89" w:rsidR="00B679FC" w:rsidRPr="00B679FC" w:rsidRDefault="00B679FC" w:rsidP="00B679FC">
      <w:pPr>
        <w:pStyle w:val="Caption"/>
        <w:jc w:val="center"/>
        <w:rPr>
          <w:b w:val="0"/>
          <w:bCs/>
        </w:rPr>
      </w:pPr>
      <w:r>
        <w:t>Figure-</w:t>
      </w:r>
      <w:r w:rsidR="008A70D4">
        <w:t>122</w:t>
      </w:r>
      <w:r>
        <w:t xml:space="preserve"> UAT </w:t>
      </w:r>
      <w:r>
        <w:rPr>
          <w:b w:val="0"/>
          <w:bCs/>
        </w:rPr>
        <w:t>(Appendix/UAT.slsx)</w:t>
      </w:r>
    </w:p>
    <w:p w14:paraId="0C6CEC09" w14:textId="2943F454" w:rsidR="002F3FF7" w:rsidRDefault="00655713" w:rsidP="00860DCB">
      <w:r>
        <w:lastRenderedPageBreak/>
        <w:t>Our test shows that</w:t>
      </w:r>
      <w:r w:rsidR="0082100C">
        <w:t xml:space="preserve"> some of the </w:t>
      </w:r>
      <w:r w:rsidR="00192FAC">
        <w:t>application's functionality</w:t>
      </w:r>
      <w:r w:rsidR="0082100C">
        <w:t xml:space="preserve"> w</w:t>
      </w:r>
      <w:r w:rsidR="00192FAC">
        <w:t>as</w:t>
      </w:r>
      <w:r w:rsidR="0082100C">
        <w:t xml:space="preserve"> not as straightforward as expected</w:t>
      </w:r>
      <w:r w:rsidR="008B11DA">
        <w:t xml:space="preserve">. </w:t>
      </w:r>
      <w:r w:rsidR="008B11DA" w:rsidRPr="00655C74">
        <w:rPr>
          <w:b/>
          <w:bCs/>
          <w:i/>
          <w:iCs/>
        </w:rPr>
        <w:t>T</w:t>
      </w:r>
      <w:r w:rsidR="00492132" w:rsidRPr="00655C74">
        <w:rPr>
          <w:b/>
          <w:bCs/>
          <w:i/>
          <w:iCs/>
        </w:rPr>
        <w:t>hose less experienced</w:t>
      </w:r>
      <w:r w:rsidR="00F3570A" w:rsidRPr="00655C74">
        <w:rPr>
          <w:b/>
          <w:bCs/>
          <w:i/>
          <w:iCs/>
        </w:rPr>
        <w:t xml:space="preserve"> in </w:t>
      </w:r>
      <w:r w:rsidR="004F3E7E" w:rsidRPr="00655C74">
        <w:rPr>
          <w:b/>
          <w:bCs/>
          <w:i/>
          <w:iCs/>
        </w:rPr>
        <w:t>guitar playing</w:t>
      </w:r>
      <w:r w:rsidR="00AA7EF7">
        <w:t xml:space="preserve"> (Users</w:t>
      </w:r>
      <w:r w:rsidR="00BC61A7">
        <w:t>-</w:t>
      </w:r>
      <w:r w:rsidR="003F045E">
        <w:t>C</w:t>
      </w:r>
      <w:r w:rsidR="003B35BB">
        <w:t>/</w:t>
      </w:r>
      <w:r w:rsidR="003F045E">
        <w:t>D</w:t>
      </w:r>
      <w:r w:rsidR="00AA7EF7">
        <w:t>)</w:t>
      </w:r>
      <w:r w:rsidR="004F3E7E">
        <w:t xml:space="preserve"> also</w:t>
      </w:r>
      <w:r w:rsidR="008B11DA">
        <w:t xml:space="preserve"> </w:t>
      </w:r>
      <w:r w:rsidR="008B11DA" w:rsidRPr="0091386A">
        <w:rPr>
          <w:b/>
          <w:bCs/>
          <w:i/>
          <w:iCs/>
        </w:rPr>
        <w:t>found difficulties with</w:t>
      </w:r>
      <w:r w:rsidR="000400B2" w:rsidRPr="0091386A">
        <w:rPr>
          <w:b/>
          <w:bCs/>
          <w:i/>
          <w:iCs/>
        </w:rPr>
        <w:t xml:space="preserve"> </w:t>
      </w:r>
      <w:r w:rsidR="0043275A" w:rsidRPr="0091386A">
        <w:rPr>
          <w:b/>
          <w:bCs/>
          <w:i/>
          <w:iCs/>
        </w:rPr>
        <w:t>some technical aspects of music</w:t>
      </w:r>
      <w:r w:rsidR="0043275A">
        <w:t>.</w:t>
      </w:r>
      <w:r w:rsidR="0082100C">
        <w:t xml:space="preserve"> </w:t>
      </w:r>
      <w:r w:rsidR="0043275A">
        <w:t>Our t</w:t>
      </w:r>
      <w:r w:rsidR="005834F6">
        <w:t xml:space="preserve">est subjects were </w:t>
      </w:r>
      <w:r w:rsidR="006418E0">
        <w:t>requested</w:t>
      </w:r>
      <w:r w:rsidR="005834F6">
        <w:t xml:space="preserve"> to provide recommendations </w:t>
      </w:r>
      <w:r w:rsidR="00C66A7F">
        <w:t>for each section</w:t>
      </w:r>
      <w:r w:rsidR="00A802DE">
        <w:t>:</w:t>
      </w:r>
    </w:p>
    <w:p w14:paraId="44E9D7C4" w14:textId="77777777" w:rsidR="002F3FF7" w:rsidRDefault="002F3FF7" w:rsidP="00860DCB"/>
    <w:p w14:paraId="1F4987C9" w14:textId="77777777" w:rsidR="009F3296" w:rsidRDefault="002F3FF7" w:rsidP="009F3296">
      <w:pPr>
        <w:keepNext/>
        <w:jc w:val="center"/>
      </w:pPr>
      <w:r w:rsidRPr="002F3FF7">
        <w:rPr>
          <w:noProof/>
        </w:rPr>
        <w:drawing>
          <wp:inline distT="0" distB="0" distL="0" distR="0" wp14:anchorId="74F83C04" wp14:editId="27D53402">
            <wp:extent cx="5406620" cy="3265970"/>
            <wp:effectExtent l="0" t="0" r="3810" b="0"/>
            <wp:docPr id="837825146"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825146" name="Picture 1" descr="A picture containing text, screenshot, font, number&#10;&#10;Description automatically generated"/>
                    <pic:cNvPicPr/>
                  </pic:nvPicPr>
                  <pic:blipFill>
                    <a:blip r:embed="rId157"/>
                    <a:stretch>
                      <a:fillRect/>
                    </a:stretch>
                  </pic:blipFill>
                  <pic:spPr>
                    <a:xfrm>
                      <a:off x="0" y="0"/>
                      <a:ext cx="5416974" cy="3272224"/>
                    </a:xfrm>
                    <a:prstGeom prst="rect">
                      <a:avLst/>
                    </a:prstGeom>
                  </pic:spPr>
                </pic:pic>
              </a:graphicData>
            </a:graphic>
          </wp:inline>
        </w:drawing>
      </w:r>
    </w:p>
    <w:p w14:paraId="62EAE0A4" w14:textId="2BCD68EE" w:rsidR="009F3296" w:rsidRDefault="009F3296" w:rsidP="009F3296">
      <w:pPr>
        <w:pStyle w:val="Caption"/>
        <w:jc w:val="center"/>
        <w:rPr>
          <w:b w:val="0"/>
          <w:bCs/>
        </w:rPr>
      </w:pPr>
      <w:r>
        <w:t>Figure</w:t>
      </w:r>
      <w:r w:rsidR="008A70D4">
        <w:t>-123</w:t>
      </w:r>
      <w:r w:rsidR="00C10E0E">
        <w:t xml:space="preserve"> Feedback</w:t>
      </w:r>
      <w:r w:rsidR="00257050">
        <w:t xml:space="preserve">s </w:t>
      </w:r>
      <w:r w:rsidR="00257050" w:rsidRPr="00257050">
        <w:rPr>
          <w:b w:val="0"/>
          <w:bCs/>
        </w:rPr>
        <w:t>(</w:t>
      </w:r>
      <w:r w:rsidR="00257050">
        <w:rPr>
          <w:b w:val="0"/>
          <w:bCs/>
        </w:rPr>
        <w:t>Appendix/Feedback.slsx</w:t>
      </w:r>
      <w:r w:rsidR="00257050" w:rsidRPr="00257050">
        <w:rPr>
          <w:b w:val="0"/>
          <w:bCs/>
        </w:rPr>
        <w:t>)</w:t>
      </w:r>
    </w:p>
    <w:p w14:paraId="5193482C" w14:textId="77777777" w:rsidR="00BC61A7" w:rsidRDefault="00BC61A7" w:rsidP="00BC61A7"/>
    <w:p w14:paraId="56FBAC3C" w14:textId="7D5050AE" w:rsidR="00BC61A7" w:rsidRPr="00BC61A7" w:rsidRDefault="00BC61A7" w:rsidP="00BC61A7">
      <w:r>
        <w:t>The</w:t>
      </w:r>
      <w:r w:rsidR="00CC2C04">
        <w:t xml:space="preserve"> next chapter will address these excellent recommendations that shed light on some design issues regarding our instrument's playability and some missing features that</w:t>
      </w:r>
      <w:r w:rsidR="00713018">
        <w:t>'d</w:t>
      </w:r>
      <w:r w:rsidR="00CC2C04">
        <w:t xml:space="preserve"> help complete beginners start exploring </w:t>
      </w:r>
      <w:r w:rsidR="00DB48A0">
        <w:t>guitars</w:t>
      </w:r>
      <w:r w:rsidR="0086032A">
        <w:t>.</w:t>
      </w:r>
    </w:p>
    <w:p w14:paraId="436082E4" w14:textId="31C9A19B" w:rsidR="00AA1A90" w:rsidRDefault="00AA1A90" w:rsidP="009F3296">
      <w:pPr>
        <w:jc w:val="center"/>
      </w:pPr>
      <w:r>
        <w:br w:type="page"/>
      </w:r>
    </w:p>
    <w:p w14:paraId="47467CD8" w14:textId="459939B1" w:rsidR="005031CC" w:rsidRDefault="005031CC" w:rsidP="00077677">
      <w:pPr>
        <w:pStyle w:val="Heading1"/>
      </w:pPr>
      <w:bookmarkStart w:id="102" w:name="_Toc137611488"/>
      <w:r>
        <w:lastRenderedPageBreak/>
        <w:t>7.</w:t>
      </w:r>
      <w:r w:rsidR="00702468">
        <w:t xml:space="preserve"> Reflection</w:t>
      </w:r>
      <w:bookmarkEnd w:id="102"/>
    </w:p>
    <w:p w14:paraId="71580945" w14:textId="697E0B97" w:rsidR="00097FAC" w:rsidRDefault="00097FAC" w:rsidP="00077677">
      <w:pPr>
        <w:pStyle w:val="Heading2"/>
      </w:pPr>
      <w:bookmarkStart w:id="103" w:name="_Toc137611489"/>
      <w:r>
        <w:t>7.</w:t>
      </w:r>
      <w:r w:rsidR="002165EC">
        <w:t>1</w:t>
      </w:r>
      <w:r w:rsidR="00346294">
        <w:t xml:space="preserve">. </w:t>
      </w:r>
      <w:r w:rsidR="00610ED8">
        <w:t>Improve</w:t>
      </w:r>
      <w:r w:rsidR="00A05667">
        <w:t xml:space="preserve"> </w:t>
      </w:r>
      <w:r w:rsidR="00346294">
        <w:t>Prototype</w:t>
      </w:r>
      <w:bookmarkEnd w:id="103"/>
    </w:p>
    <w:p w14:paraId="75F7C2FC" w14:textId="77777777" w:rsidR="002165EC" w:rsidRPr="002165EC" w:rsidRDefault="002165EC" w:rsidP="002165EC"/>
    <w:p w14:paraId="63B9B9AD" w14:textId="37AC45F0" w:rsidR="00A05667" w:rsidRDefault="00A05667" w:rsidP="00A05667">
      <w:r>
        <w:t xml:space="preserve">This project will </w:t>
      </w:r>
      <w:r w:rsidR="006C1D7F">
        <w:t>continue after the submission as a pet project, and some parts will need to be rebuilt to improve</w:t>
      </w:r>
      <w:r w:rsidR="002D7B12">
        <w:t xml:space="preserve"> the prototype console</w:t>
      </w:r>
      <w:r w:rsidR="006C1D7F">
        <w:t>:</w:t>
      </w:r>
    </w:p>
    <w:p w14:paraId="1A1FE26F" w14:textId="1464FA49" w:rsidR="006C1D7F" w:rsidRDefault="006C1D7F" w:rsidP="006F424E">
      <w:pPr>
        <w:pStyle w:val="ListParagraph"/>
        <w:numPr>
          <w:ilvl w:val="0"/>
          <w:numId w:val="31"/>
        </w:numPr>
      </w:pPr>
      <w:r>
        <w:t xml:space="preserve">Because of the inaccuracies of handcrafting, we should create </w:t>
      </w:r>
      <w:r w:rsidRPr="00AC598B">
        <w:rPr>
          <w:b/>
          <w:bCs/>
          <w:i/>
          <w:iCs/>
        </w:rPr>
        <w:t xml:space="preserve">3D </w:t>
      </w:r>
      <w:r w:rsidR="001F4916" w:rsidRPr="00AC598B">
        <w:rPr>
          <w:b/>
          <w:bCs/>
          <w:i/>
          <w:iCs/>
        </w:rPr>
        <w:t xml:space="preserve">guitar </w:t>
      </w:r>
      <w:r w:rsidRPr="00AC598B">
        <w:rPr>
          <w:b/>
          <w:bCs/>
          <w:i/>
          <w:iCs/>
        </w:rPr>
        <w:t>model</w:t>
      </w:r>
      <w:r w:rsidR="001F4916" w:rsidRPr="00AC598B">
        <w:rPr>
          <w:b/>
          <w:bCs/>
          <w:i/>
          <w:iCs/>
        </w:rPr>
        <w:t>s</w:t>
      </w:r>
      <w:r>
        <w:t xml:space="preserve"> </w:t>
      </w:r>
      <w:r w:rsidR="00A03B14">
        <w:t>and print parts.</w:t>
      </w:r>
      <w:r w:rsidR="0064325E">
        <w:t xml:space="preserve"> In addition,</w:t>
      </w:r>
      <w:r w:rsidR="00A03B14">
        <w:t xml:space="preserve"> </w:t>
      </w:r>
      <w:r w:rsidR="004E2598">
        <w:t xml:space="preserve">3D printing </w:t>
      </w:r>
      <w:r w:rsidR="00A03B14">
        <w:t>would result in a</w:t>
      </w:r>
      <w:r w:rsidR="004E2598">
        <w:t>n enhanced UX</w:t>
      </w:r>
      <w:r w:rsidR="0064325E">
        <w:t xml:space="preserve">, as </w:t>
      </w:r>
      <w:r w:rsidR="004E2779">
        <w:t xml:space="preserve">uneven fret button distances </w:t>
      </w:r>
      <w:r w:rsidR="00B4200B">
        <w:t xml:space="preserve">made </w:t>
      </w:r>
      <w:r w:rsidR="004E2779">
        <w:t xml:space="preserve">some </w:t>
      </w:r>
      <w:r w:rsidR="00B4200B">
        <w:t>tests fail</w:t>
      </w:r>
      <w:r w:rsidR="004E2779">
        <w:t>.</w:t>
      </w:r>
    </w:p>
    <w:p w14:paraId="57C1217B" w14:textId="1D296D4E" w:rsidR="00B86403" w:rsidRDefault="00D775F3" w:rsidP="006F424E">
      <w:pPr>
        <w:pStyle w:val="ListParagraph"/>
        <w:numPr>
          <w:ilvl w:val="0"/>
          <w:numId w:val="31"/>
        </w:numPr>
      </w:pPr>
      <w:r>
        <w:t>The plastic used (polyst</w:t>
      </w:r>
      <w:r w:rsidR="00705CA9">
        <w:t>yre</w:t>
      </w:r>
      <w:r>
        <w:t xml:space="preserve">ne) is </w:t>
      </w:r>
      <w:r w:rsidR="00B4200B">
        <w:t xml:space="preserve">not </w:t>
      </w:r>
      <w:r w:rsidR="00CF3F1B">
        <w:t>eco-friendly</w:t>
      </w:r>
      <w:r w:rsidR="00705CA9">
        <w:t xml:space="preserve"> and </w:t>
      </w:r>
      <w:r w:rsidR="00B4200B">
        <w:t xml:space="preserve">is </w:t>
      </w:r>
      <w:r w:rsidR="00705CA9">
        <w:t xml:space="preserve">only used for the initial prototype because of </w:t>
      </w:r>
      <w:r w:rsidR="00CF3F1B">
        <w:t xml:space="preserve">its </w:t>
      </w:r>
      <w:r w:rsidR="0080477E">
        <w:t>availability</w:t>
      </w:r>
      <w:r w:rsidR="00444146">
        <w:t xml:space="preserve">. Instead, we should </w:t>
      </w:r>
      <w:r w:rsidR="00A2337A">
        <w:t xml:space="preserve">build plastic parts using </w:t>
      </w:r>
      <w:r w:rsidR="00A2337A" w:rsidRPr="00AC598B">
        <w:rPr>
          <w:b/>
          <w:bCs/>
          <w:i/>
          <w:iCs/>
        </w:rPr>
        <w:t>carbon fibre</w:t>
      </w:r>
      <w:r w:rsidR="00A2337A">
        <w:t>.</w:t>
      </w:r>
    </w:p>
    <w:p w14:paraId="30413A3D" w14:textId="0616E8C4" w:rsidR="00B117BD" w:rsidRDefault="006F424E" w:rsidP="00DC018C">
      <w:pPr>
        <w:pStyle w:val="ListParagraph"/>
        <w:numPr>
          <w:ilvl w:val="0"/>
          <w:numId w:val="31"/>
        </w:numPr>
      </w:pPr>
      <w:r>
        <w:t>We must redesign</w:t>
      </w:r>
      <w:r w:rsidR="001A3822">
        <w:t xml:space="preserve"> the guitar neck</w:t>
      </w:r>
      <w:r w:rsidR="005D6F01">
        <w:t xml:space="preserve"> for </w:t>
      </w:r>
      <w:r w:rsidR="005D6F01" w:rsidRPr="00AC598B">
        <w:rPr>
          <w:b/>
          <w:bCs/>
          <w:i/>
          <w:iCs/>
        </w:rPr>
        <w:t>better ergonomics</w:t>
      </w:r>
      <w:r w:rsidR="001A3822">
        <w:t xml:space="preserve">. </w:t>
      </w:r>
      <w:r w:rsidR="00F15B64">
        <w:t>Our</w:t>
      </w:r>
      <w:r w:rsidR="001A3822">
        <w:t xml:space="preserve"> current solution </w:t>
      </w:r>
      <w:r w:rsidR="00AB750E">
        <w:t>works</w:t>
      </w:r>
      <w:r w:rsidR="00C55710">
        <w:t xml:space="preserve"> </w:t>
      </w:r>
      <w:r w:rsidR="00AB750E">
        <w:t xml:space="preserve">well </w:t>
      </w:r>
      <w:r w:rsidR="00C55710">
        <w:t xml:space="preserve">for </w:t>
      </w:r>
      <w:r w:rsidR="00361C08">
        <w:t>fundamental</w:t>
      </w:r>
      <w:r w:rsidR="00AB750E">
        <w:t xml:space="preserve"> usage but</w:t>
      </w:r>
      <w:r w:rsidR="00DA39B2">
        <w:t xml:space="preserve"> </w:t>
      </w:r>
      <w:r w:rsidR="00361C08">
        <w:t xml:space="preserve">is </w:t>
      </w:r>
      <w:r w:rsidR="00DA39B2">
        <w:t>not user-friendly</w:t>
      </w:r>
      <w:r w:rsidR="005E4492">
        <w:t xml:space="preserve"> because users must apply significant effort to play advanced finger positioning.</w:t>
      </w:r>
      <w:r w:rsidR="00F114B0">
        <w:t xml:space="preserve"> A redesigned guitar neck would omit exposed buttons</w:t>
      </w:r>
      <w:r w:rsidR="002A6730">
        <w:t xml:space="preserve"> </w:t>
      </w:r>
      <w:r w:rsidR="00AA1A90">
        <w:t xml:space="preserve">and </w:t>
      </w:r>
      <w:r w:rsidR="00E94E8B">
        <w:t>rely on</w:t>
      </w:r>
      <w:r w:rsidR="00AA1A90">
        <w:t xml:space="preserve"> strings.</w:t>
      </w:r>
    </w:p>
    <w:p w14:paraId="3A1D7308" w14:textId="67733216" w:rsidR="00361C08" w:rsidRDefault="00F8417C" w:rsidP="006C1D7F">
      <w:pPr>
        <w:pStyle w:val="ListParagraph"/>
        <w:numPr>
          <w:ilvl w:val="0"/>
          <w:numId w:val="31"/>
        </w:numPr>
      </w:pPr>
      <w:r>
        <w:t xml:space="preserve">The strum solution can be improved </w:t>
      </w:r>
      <w:r w:rsidR="00CA5423">
        <w:t xml:space="preserve">using </w:t>
      </w:r>
      <w:r w:rsidR="00CA5423" w:rsidRPr="00AC598B">
        <w:rPr>
          <w:b/>
          <w:bCs/>
          <w:i/>
          <w:iCs/>
        </w:rPr>
        <w:t>optical or vibration sensors</w:t>
      </w:r>
      <w:r w:rsidR="00106AAC">
        <w:t xml:space="preserve"> that </w:t>
      </w:r>
      <w:r w:rsidR="00CA5423">
        <w:t xml:space="preserve">allow </w:t>
      </w:r>
      <w:r w:rsidR="00053F1B">
        <w:t>analogue string readings</w:t>
      </w:r>
      <w:r w:rsidR="00CC35DB">
        <w:t>, and t</w:t>
      </w:r>
      <w:r w:rsidR="00053F1B">
        <w:t>he strength of strum</w:t>
      </w:r>
      <w:r w:rsidR="00CC35DB">
        <w:t>s</w:t>
      </w:r>
      <w:r w:rsidR="00053F1B">
        <w:t xml:space="preserve"> and</w:t>
      </w:r>
      <w:r w:rsidR="00CC35DB">
        <w:t xml:space="preserve"> </w:t>
      </w:r>
      <w:r w:rsidR="00053F1B">
        <w:t>string</w:t>
      </w:r>
      <w:r w:rsidR="00CC35DB">
        <w:t xml:space="preserve"> muting</w:t>
      </w:r>
      <w:r w:rsidR="00053F1B">
        <w:t xml:space="preserve"> would be possible</w:t>
      </w:r>
      <w:r w:rsidR="0048372B">
        <w:t xml:space="preserve">, just like on </w:t>
      </w:r>
      <w:r w:rsidR="00CC35DB">
        <w:t>authentic</w:t>
      </w:r>
      <w:r w:rsidR="0048372B">
        <w:t xml:space="preserve"> instrument</w:t>
      </w:r>
      <w:r w:rsidR="00CC35DB">
        <w:t>s</w:t>
      </w:r>
      <w:r w:rsidR="0048372B">
        <w:t>.</w:t>
      </w:r>
    </w:p>
    <w:p w14:paraId="2BB40141" w14:textId="6D9576D9" w:rsidR="00583608" w:rsidRDefault="00BC21D9" w:rsidP="006C1D7F">
      <w:pPr>
        <w:pStyle w:val="ListParagraph"/>
        <w:numPr>
          <w:ilvl w:val="0"/>
          <w:numId w:val="31"/>
        </w:numPr>
      </w:pPr>
      <w:r>
        <w:t xml:space="preserve">While USB is a reliable connection, </w:t>
      </w:r>
      <w:r w:rsidR="00C966EE" w:rsidRPr="00AC598B">
        <w:rPr>
          <w:b/>
          <w:bCs/>
          <w:i/>
          <w:iCs/>
        </w:rPr>
        <w:t>wireless</w:t>
      </w:r>
      <w:r w:rsidR="00C966EE">
        <w:t xml:space="preserve"> solutions should be available.</w:t>
      </w:r>
    </w:p>
    <w:p w14:paraId="18CB8D6D" w14:textId="4E38940C" w:rsidR="00C966EE" w:rsidRDefault="003E7012" w:rsidP="006C1D7F">
      <w:pPr>
        <w:pStyle w:val="ListParagraph"/>
        <w:numPr>
          <w:ilvl w:val="0"/>
          <w:numId w:val="31"/>
        </w:numPr>
      </w:pPr>
      <w:r>
        <w:t>We use</w:t>
      </w:r>
      <w:r w:rsidR="0082698F">
        <w:t>d</w:t>
      </w:r>
      <w:r>
        <w:t xml:space="preserve"> keypress</w:t>
      </w:r>
      <w:r w:rsidR="00382ABA">
        <w:t xml:space="preserve"> simulations to convey messages towards the application</w:t>
      </w:r>
      <w:r w:rsidR="007C054A">
        <w:t xml:space="preserve">, and it works seamlessly without delay. Unfortunately, this </w:t>
      </w:r>
      <w:r w:rsidR="00CE4757">
        <w:t>solution</w:t>
      </w:r>
      <w:r w:rsidR="00326D76">
        <w:t xml:space="preserve"> </w:t>
      </w:r>
      <w:r w:rsidR="0082698F">
        <w:t xml:space="preserve">with </w:t>
      </w:r>
      <w:r w:rsidR="00326D76">
        <w:t xml:space="preserve">our simplified protocol </w:t>
      </w:r>
      <w:r w:rsidR="0082698F">
        <w:t>is viable only for</w:t>
      </w:r>
      <w:r w:rsidR="00B278F0">
        <w:t xml:space="preserve"> </w:t>
      </w:r>
      <w:r w:rsidR="000B7093">
        <w:t>private</w:t>
      </w:r>
      <w:r w:rsidR="0082698F">
        <w:t xml:space="preserve"> project</w:t>
      </w:r>
      <w:r w:rsidR="00B278F0">
        <w:t>s</w:t>
      </w:r>
      <w:r w:rsidR="0082698F">
        <w:t xml:space="preserve">, </w:t>
      </w:r>
      <w:r w:rsidR="00B278F0">
        <w:t>but</w:t>
      </w:r>
      <w:r w:rsidR="0082698F">
        <w:t xml:space="preserve"> commercial </w:t>
      </w:r>
      <w:r w:rsidR="00B278F0">
        <w:t>implementations</w:t>
      </w:r>
      <w:r w:rsidR="0082698F">
        <w:t xml:space="preserve"> should change to </w:t>
      </w:r>
      <w:r w:rsidR="0082698F" w:rsidRPr="00AC598B">
        <w:rPr>
          <w:b/>
          <w:bCs/>
          <w:i/>
          <w:iCs/>
        </w:rPr>
        <w:t>MIDI</w:t>
      </w:r>
      <w:r w:rsidR="0082698F">
        <w:t>,</w:t>
      </w:r>
      <w:r w:rsidR="0038234F">
        <w:t xml:space="preserve"> </w:t>
      </w:r>
      <w:r w:rsidR="00B86403">
        <w:t>the accepted industry standard.</w:t>
      </w:r>
    </w:p>
    <w:p w14:paraId="6BD98936" w14:textId="28BB927F" w:rsidR="00FC348A" w:rsidRDefault="00FC348A" w:rsidP="006C1D7F">
      <w:pPr>
        <w:pStyle w:val="ListParagraph"/>
        <w:numPr>
          <w:ilvl w:val="0"/>
          <w:numId w:val="31"/>
        </w:numPr>
      </w:pPr>
      <w:r>
        <w:t xml:space="preserve">We may add </w:t>
      </w:r>
      <w:r w:rsidRPr="00AC598B">
        <w:rPr>
          <w:b/>
          <w:bCs/>
          <w:i/>
          <w:iCs/>
        </w:rPr>
        <w:t>adjustable controls</w:t>
      </w:r>
      <w:r w:rsidR="00347D94">
        <w:t xml:space="preserve"> like</w:t>
      </w:r>
      <w:r>
        <w:t xml:space="preserve"> base, middle and high tone</w:t>
      </w:r>
      <w:r w:rsidR="00EE1318">
        <w:t xml:space="preserve"> or volume potentiometers, similar to </w:t>
      </w:r>
      <w:r w:rsidR="00C55C9D">
        <w:t>semi-acoustic</w:t>
      </w:r>
      <w:r w:rsidR="00347D94">
        <w:t xml:space="preserve"> guitars.</w:t>
      </w:r>
    </w:p>
    <w:p w14:paraId="78655D50" w14:textId="77777777" w:rsidR="00A05667" w:rsidRPr="00A05667" w:rsidRDefault="00A05667" w:rsidP="00A05667"/>
    <w:p w14:paraId="3AD67E21" w14:textId="4FC41053" w:rsidR="00A05667" w:rsidRDefault="00A05667" w:rsidP="00A05667">
      <w:pPr>
        <w:pStyle w:val="Heading2"/>
      </w:pPr>
      <w:bookmarkStart w:id="104" w:name="_Toc137611490"/>
      <w:r>
        <w:t>7.</w:t>
      </w:r>
      <w:r w:rsidR="002165EC">
        <w:t>2</w:t>
      </w:r>
      <w:r>
        <w:t>. Improve App</w:t>
      </w:r>
      <w:r w:rsidR="006F4711">
        <w:t>lication</w:t>
      </w:r>
      <w:bookmarkEnd w:id="104"/>
    </w:p>
    <w:p w14:paraId="742972D5" w14:textId="77777777" w:rsidR="00DF390B" w:rsidRDefault="00DF390B" w:rsidP="00DF390B"/>
    <w:p w14:paraId="420BB5A3" w14:textId="6F9FF57C" w:rsidR="00C53973" w:rsidRDefault="00715EF4" w:rsidP="00DF390B">
      <w:r>
        <w:t xml:space="preserve">The </w:t>
      </w:r>
      <w:r w:rsidR="00C55C9D">
        <w:t xml:space="preserve">current </w:t>
      </w:r>
      <w:r w:rsidR="00052F80">
        <w:t>guitar app</w:t>
      </w:r>
      <w:r w:rsidR="00C55C9D">
        <w:t>lication</w:t>
      </w:r>
      <w:r w:rsidR="00052F80">
        <w:t xml:space="preserve"> </w:t>
      </w:r>
      <w:r w:rsidR="008B0E15">
        <w:t>can demonstrate</w:t>
      </w:r>
      <w:r w:rsidR="00052F80">
        <w:t xml:space="preserve"> some essential features</w:t>
      </w:r>
      <w:r w:rsidR="006D3A13">
        <w:t xml:space="preserve"> of a working music software prototype</w:t>
      </w:r>
      <w:r w:rsidR="008B0E15">
        <w:t>.</w:t>
      </w:r>
      <w:r w:rsidR="00052F80">
        <w:t xml:space="preserve"> </w:t>
      </w:r>
      <w:r w:rsidR="006D3A13">
        <w:t xml:space="preserve">However, </w:t>
      </w:r>
      <w:r w:rsidR="00420689">
        <w:t xml:space="preserve">these features are far from the possibilities and </w:t>
      </w:r>
      <w:r w:rsidR="000C65E7">
        <w:t xml:space="preserve">barely scratch the surface of </w:t>
      </w:r>
      <w:r w:rsidR="00BE2145">
        <w:t xml:space="preserve">what </w:t>
      </w:r>
      <w:r w:rsidR="00AC598B">
        <w:t>well-rounded</w:t>
      </w:r>
      <w:r w:rsidR="00BE2145">
        <w:t xml:space="preserve"> software </w:t>
      </w:r>
      <w:r w:rsidR="00E5159D">
        <w:t>solution</w:t>
      </w:r>
      <w:r w:rsidR="00AC598B">
        <w:t>s</w:t>
      </w:r>
      <w:r w:rsidR="00BE2145">
        <w:t xml:space="preserve"> </w:t>
      </w:r>
      <w:r w:rsidR="00AC598B">
        <w:t>could achieve</w:t>
      </w:r>
      <w:r w:rsidR="00BE2145">
        <w:t>.</w:t>
      </w:r>
    </w:p>
    <w:p w14:paraId="6DE8E2F1" w14:textId="6E2111F5" w:rsidR="00BE2145" w:rsidRDefault="00E5159D" w:rsidP="00BE2145">
      <w:pPr>
        <w:pStyle w:val="ListParagraph"/>
        <w:numPr>
          <w:ilvl w:val="0"/>
          <w:numId w:val="32"/>
        </w:numPr>
      </w:pPr>
      <w:r w:rsidRPr="000706F3">
        <w:rPr>
          <w:b/>
          <w:bCs/>
          <w:i/>
          <w:iCs/>
        </w:rPr>
        <w:t>Browser compatibility</w:t>
      </w:r>
      <w:r>
        <w:t xml:space="preserve"> </w:t>
      </w:r>
      <w:r w:rsidR="008A0D88">
        <w:t xml:space="preserve">is a constant </w:t>
      </w:r>
      <w:r w:rsidR="009C695D">
        <w:t>worry</w:t>
      </w:r>
      <w:r w:rsidR="008A0D88">
        <w:t xml:space="preserve"> and a must for modern web applications</w:t>
      </w:r>
      <w:r w:rsidR="0044496D">
        <w:t>, and we must improve audio quality and performance for every major browser vendor.</w:t>
      </w:r>
    </w:p>
    <w:p w14:paraId="46D94D2C" w14:textId="5BE8DF9C" w:rsidR="0044496D" w:rsidRDefault="004943A9" w:rsidP="00BE2145">
      <w:pPr>
        <w:pStyle w:val="ListParagraph"/>
        <w:numPr>
          <w:ilvl w:val="0"/>
          <w:numId w:val="32"/>
        </w:numPr>
      </w:pPr>
      <w:r>
        <w:t xml:space="preserve">Users can upload their compositions, </w:t>
      </w:r>
      <w:r w:rsidR="00217B6E">
        <w:t xml:space="preserve">which may help translate some popular songs. Unfortunately, we cannot rely on our users to provide an </w:t>
      </w:r>
      <w:r w:rsidR="00217B6E" w:rsidRPr="008677F6">
        <w:rPr>
          <w:b/>
          <w:bCs/>
          <w:i/>
          <w:iCs/>
        </w:rPr>
        <w:t xml:space="preserve">extensive </w:t>
      </w:r>
      <w:r w:rsidR="00D2729D">
        <w:rPr>
          <w:b/>
          <w:bCs/>
          <w:i/>
          <w:iCs/>
        </w:rPr>
        <w:t>tablature library</w:t>
      </w:r>
      <w:r w:rsidR="00D2729D">
        <w:t>;</w:t>
      </w:r>
      <w:r w:rsidR="00897D9D">
        <w:t xml:space="preserve"> considering thousands of </w:t>
      </w:r>
      <w:r w:rsidR="00A2657C">
        <w:t xml:space="preserve">official </w:t>
      </w:r>
      <w:r w:rsidR="00732AEB">
        <w:t>music tabs</w:t>
      </w:r>
      <w:r w:rsidR="00A2657C">
        <w:t>, we may want to find automation to translate traditional tabs to our tab format.</w:t>
      </w:r>
    </w:p>
    <w:p w14:paraId="599E6570" w14:textId="5D0698E3" w:rsidR="001F0DE3" w:rsidRDefault="00DC7B24" w:rsidP="00BE2145">
      <w:pPr>
        <w:pStyle w:val="ListParagraph"/>
        <w:numPr>
          <w:ilvl w:val="0"/>
          <w:numId w:val="32"/>
        </w:numPr>
      </w:pPr>
      <w:r>
        <w:t xml:space="preserve">Our current tab structure has constraints that may </w:t>
      </w:r>
      <w:r w:rsidR="00DD112B">
        <w:t>limit our future possibilities</w:t>
      </w:r>
      <w:r w:rsidR="00346C9E">
        <w:t>, such as the smallest unit of 32</w:t>
      </w:r>
      <w:r w:rsidR="00346C9E" w:rsidRPr="00346C9E">
        <w:rPr>
          <w:vertAlign w:val="superscript"/>
        </w:rPr>
        <w:t>nd</w:t>
      </w:r>
      <w:r w:rsidR="00346C9E">
        <w:t xml:space="preserve"> notes or the </w:t>
      </w:r>
      <w:r w:rsidR="009A137F">
        <w:t xml:space="preserve">4/4 </w:t>
      </w:r>
      <w:r w:rsidR="00692765">
        <w:t xml:space="preserve">rhythm </w:t>
      </w:r>
      <w:r w:rsidR="009A137F">
        <w:t>base.</w:t>
      </w:r>
      <w:r w:rsidR="001E3AE0">
        <w:t xml:space="preserve"> </w:t>
      </w:r>
      <w:r w:rsidR="00741C03">
        <w:t>Therefore, w</w:t>
      </w:r>
      <w:r w:rsidR="001E3AE0">
        <w:t xml:space="preserve">e have to consider </w:t>
      </w:r>
      <w:r w:rsidR="001E3AE0" w:rsidRPr="0070204F">
        <w:rPr>
          <w:b/>
          <w:bCs/>
          <w:i/>
          <w:iCs/>
        </w:rPr>
        <w:t>restructuring our current</w:t>
      </w:r>
      <w:r w:rsidR="00741C03" w:rsidRPr="0070204F">
        <w:rPr>
          <w:b/>
          <w:bCs/>
          <w:i/>
          <w:iCs/>
        </w:rPr>
        <w:t xml:space="preserve"> tab object</w:t>
      </w:r>
      <w:r w:rsidR="00741C03">
        <w:t>.</w:t>
      </w:r>
    </w:p>
    <w:p w14:paraId="4147095E" w14:textId="33CCA408" w:rsidR="00741C03" w:rsidRDefault="00C86A4E" w:rsidP="00BE2145">
      <w:pPr>
        <w:pStyle w:val="ListParagraph"/>
        <w:numPr>
          <w:ilvl w:val="0"/>
          <w:numId w:val="32"/>
        </w:numPr>
      </w:pPr>
      <w:r w:rsidRPr="0070204F">
        <w:rPr>
          <w:b/>
          <w:bCs/>
          <w:i/>
          <w:iCs/>
        </w:rPr>
        <w:t>Social features</w:t>
      </w:r>
      <w:r>
        <w:t xml:space="preserve"> of the app must be completed:</w:t>
      </w:r>
    </w:p>
    <w:p w14:paraId="1E0F5C20" w14:textId="3D686F0E" w:rsidR="00C86A4E" w:rsidRDefault="006F526A" w:rsidP="00C86A4E">
      <w:pPr>
        <w:pStyle w:val="ListParagraph"/>
        <w:numPr>
          <w:ilvl w:val="1"/>
          <w:numId w:val="32"/>
        </w:numPr>
      </w:pPr>
      <w:r>
        <w:t xml:space="preserve">Messaging: users must be able to send messages </w:t>
      </w:r>
      <w:r w:rsidR="004617E0">
        <w:t>and</w:t>
      </w:r>
      <w:r w:rsidR="00311ACA">
        <w:t xml:space="preserve"> comment on compositions</w:t>
      </w:r>
      <w:r w:rsidR="004617E0">
        <w:t>,</w:t>
      </w:r>
    </w:p>
    <w:p w14:paraId="0E29F5EE" w14:textId="0218FB93" w:rsidR="00F30DF9" w:rsidRDefault="00F30DF9" w:rsidP="00C86A4E">
      <w:pPr>
        <w:pStyle w:val="ListParagraph"/>
        <w:numPr>
          <w:ilvl w:val="1"/>
          <w:numId w:val="32"/>
        </w:numPr>
      </w:pPr>
      <w:r>
        <w:t>Like</w:t>
      </w:r>
      <w:r w:rsidR="00262ADC">
        <w:t xml:space="preserve"> or bookmark songs,</w:t>
      </w:r>
    </w:p>
    <w:p w14:paraId="7AF2474C" w14:textId="2665C151" w:rsidR="00262ADC" w:rsidRDefault="00262ADC" w:rsidP="00C86A4E">
      <w:pPr>
        <w:pStyle w:val="ListParagraph"/>
        <w:numPr>
          <w:ilvl w:val="1"/>
          <w:numId w:val="32"/>
        </w:numPr>
      </w:pPr>
      <w:r>
        <w:t>Fr</w:t>
      </w:r>
      <w:r w:rsidR="008123AB">
        <w:t>iend requests and recommendations for extending users</w:t>
      </w:r>
      <w:r w:rsidR="00B02854">
        <w:t>'</w:t>
      </w:r>
      <w:r w:rsidR="008123AB">
        <w:t xml:space="preserve"> social cir</w:t>
      </w:r>
      <w:r w:rsidR="00472722">
        <w:t>c</w:t>
      </w:r>
      <w:r w:rsidR="008123AB">
        <w:t>le,</w:t>
      </w:r>
    </w:p>
    <w:p w14:paraId="0C31FB9B" w14:textId="500957A8" w:rsidR="00320DD8" w:rsidRDefault="00033B6F" w:rsidP="00F33328">
      <w:pPr>
        <w:pStyle w:val="ListParagraph"/>
        <w:numPr>
          <w:ilvl w:val="1"/>
          <w:numId w:val="32"/>
        </w:numPr>
      </w:pPr>
      <w:r>
        <w:t xml:space="preserve">Users must be able to </w:t>
      </w:r>
      <w:r w:rsidR="00472439">
        <w:t>integrate</w:t>
      </w:r>
      <w:r w:rsidR="00D65661">
        <w:t xml:space="preserve"> s</w:t>
      </w:r>
      <w:r w:rsidR="008123AB">
        <w:t>ocial media</w:t>
      </w:r>
      <w:r w:rsidR="00D65661">
        <w:t xml:space="preserve"> </w:t>
      </w:r>
      <w:r w:rsidR="002562CD">
        <w:t>(</w:t>
      </w:r>
      <w:r w:rsidR="00472722">
        <w:t>F</w:t>
      </w:r>
      <w:r w:rsidR="00D65661">
        <w:t>acebook</w:t>
      </w:r>
      <w:r w:rsidR="002562CD">
        <w:t>/</w:t>
      </w:r>
      <w:r w:rsidR="00472722">
        <w:t>T</w:t>
      </w:r>
      <w:r w:rsidR="00D65661">
        <w:t>witter</w:t>
      </w:r>
      <w:r w:rsidR="002562CD">
        <w:t>)</w:t>
      </w:r>
      <w:r w:rsidR="00472439">
        <w:t xml:space="preserve"> accounts</w:t>
      </w:r>
      <w:r w:rsidR="00590C28">
        <w:t>.</w:t>
      </w:r>
    </w:p>
    <w:p w14:paraId="73B34247" w14:textId="5424330D" w:rsidR="00472722" w:rsidRDefault="001B4103" w:rsidP="004617E0">
      <w:pPr>
        <w:pStyle w:val="ListParagraph"/>
        <w:numPr>
          <w:ilvl w:val="0"/>
          <w:numId w:val="32"/>
        </w:numPr>
      </w:pPr>
      <w:r>
        <w:t xml:space="preserve">A </w:t>
      </w:r>
      <w:r w:rsidR="005423B2">
        <w:t>beginner-friendly</w:t>
      </w:r>
      <w:r>
        <w:t xml:space="preserve"> prototype </w:t>
      </w:r>
      <w:r w:rsidR="00472439">
        <w:t>must</w:t>
      </w:r>
      <w:r w:rsidR="005A6067">
        <w:t xml:space="preserve"> </w:t>
      </w:r>
      <w:r w:rsidR="00597EAC">
        <w:t xml:space="preserve">have </w:t>
      </w:r>
      <w:r w:rsidR="00123AE4" w:rsidRPr="002D0FBF">
        <w:rPr>
          <w:b/>
          <w:bCs/>
          <w:i/>
          <w:iCs/>
        </w:rPr>
        <w:t>walkthrough</w:t>
      </w:r>
      <w:r w:rsidR="00472439">
        <w:rPr>
          <w:b/>
          <w:bCs/>
          <w:i/>
          <w:iCs/>
        </w:rPr>
        <w:t>s</w:t>
      </w:r>
      <w:r w:rsidR="00123AE4">
        <w:t xml:space="preserve"> that cover basic</w:t>
      </w:r>
      <w:r w:rsidR="005A6067">
        <w:t xml:space="preserve"> editing and playing</w:t>
      </w:r>
      <w:r w:rsidR="00123AE4">
        <w:t xml:space="preserve"> functionalities,</w:t>
      </w:r>
      <w:r w:rsidR="00B64D05">
        <w:t xml:space="preserve"> tutorials for music theory, songs and tabs for scale drilling, </w:t>
      </w:r>
      <w:r w:rsidR="005D5BF8">
        <w:t>with</w:t>
      </w:r>
      <w:r w:rsidR="00B64D05">
        <w:t xml:space="preserve"> </w:t>
      </w:r>
      <w:r w:rsidR="007B20ED">
        <w:t xml:space="preserve">a </w:t>
      </w:r>
      <w:r w:rsidR="00B64D05">
        <w:t xml:space="preserve">help menu </w:t>
      </w:r>
      <w:r w:rsidR="005D5BF8">
        <w:t>for</w:t>
      </w:r>
      <w:r w:rsidR="007B20ED">
        <w:t xml:space="preserve"> assistance.</w:t>
      </w:r>
    </w:p>
    <w:p w14:paraId="45B7B4D5" w14:textId="53AE6B3D" w:rsidR="008854A2" w:rsidRDefault="00E359EB" w:rsidP="00D75645">
      <w:pPr>
        <w:pStyle w:val="ListParagraph"/>
        <w:numPr>
          <w:ilvl w:val="0"/>
          <w:numId w:val="32"/>
        </w:numPr>
      </w:pPr>
      <w:r>
        <w:t>The application must have a</w:t>
      </w:r>
      <w:r w:rsidR="004071FC">
        <w:t xml:space="preserve"> </w:t>
      </w:r>
      <w:r w:rsidR="004071FC" w:rsidRPr="00E359EB">
        <w:rPr>
          <w:b/>
          <w:bCs/>
          <w:i/>
          <w:iCs/>
        </w:rPr>
        <w:t>song</w:t>
      </w:r>
      <w:r w:rsidR="004C2C06">
        <w:rPr>
          <w:b/>
          <w:bCs/>
          <w:i/>
          <w:iCs/>
        </w:rPr>
        <w:t xml:space="preserve"> search </w:t>
      </w:r>
      <w:r w:rsidR="00D23462">
        <w:rPr>
          <w:b/>
          <w:bCs/>
          <w:i/>
          <w:iCs/>
        </w:rPr>
        <w:t xml:space="preserve">with </w:t>
      </w:r>
      <w:r w:rsidR="004C2C06" w:rsidRPr="004C2C06">
        <w:t>filte</w:t>
      </w:r>
      <w:r w:rsidR="00D23462">
        <w:t>rs</w:t>
      </w:r>
      <w:r w:rsidR="004C2C06" w:rsidRPr="004C2C06">
        <w:t xml:space="preserve"> for genre, artist, year,</w:t>
      </w:r>
      <w:r w:rsidR="00E502E0">
        <w:t xml:space="preserve"> </w:t>
      </w:r>
      <w:r w:rsidR="004C2C06">
        <w:t>and</w:t>
      </w:r>
      <w:r w:rsidR="00E502E0">
        <w:t xml:space="preserve"> composer.</w:t>
      </w:r>
    </w:p>
    <w:p w14:paraId="5A823F3F" w14:textId="1914F7D1" w:rsidR="00253C2D" w:rsidRDefault="002D426D" w:rsidP="00D75645">
      <w:pPr>
        <w:pStyle w:val="ListParagraph"/>
        <w:numPr>
          <w:ilvl w:val="0"/>
          <w:numId w:val="32"/>
        </w:numPr>
      </w:pPr>
      <w:r>
        <w:t>A</w:t>
      </w:r>
      <w:r w:rsidR="0036672F">
        <w:t xml:space="preserve"> </w:t>
      </w:r>
      <w:r w:rsidR="0036672F" w:rsidRPr="002D426D">
        <w:rPr>
          <w:b/>
          <w:bCs/>
          <w:i/>
          <w:iCs/>
        </w:rPr>
        <w:t>responsive design</w:t>
      </w:r>
      <w:r w:rsidR="0036672F">
        <w:t xml:space="preserve"> covering tab</w:t>
      </w:r>
      <w:r>
        <w:t>let/</w:t>
      </w:r>
      <w:r w:rsidR="0036672F">
        <w:t xml:space="preserve">mobile screen sizes, </w:t>
      </w:r>
      <w:r w:rsidR="007C51DC">
        <w:t>as mobile application</w:t>
      </w:r>
      <w:r w:rsidR="00672E66">
        <w:t>s</w:t>
      </w:r>
      <w:r w:rsidR="007C51DC">
        <w:t>, even with limited functionalities</w:t>
      </w:r>
      <w:r w:rsidR="00211E4C">
        <w:t>,</w:t>
      </w:r>
      <w:r w:rsidR="007C51DC">
        <w:t xml:space="preserve"> would be great for </w:t>
      </w:r>
      <w:r w:rsidR="00211E4C">
        <w:t>guitarists on the go.</w:t>
      </w:r>
    </w:p>
    <w:p w14:paraId="112BA3E5" w14:textId="77777777" w:rsidR="00F532D3" w:rsidRPr="00DF390B" w:rsidRDefault="00F532D3" w:rsidP="00DF390B"/>
    <w:p w14:paraId="554F1D49" w14:textId="6787881F" w:rsidR="000663B8" w:rsidRDefault="00346294" w:rsidP="00077677">
      <w:pPr>
        <w:pStyle w:val="Heading2"/>
      </w:pPr>
      <w:bookmarkStart w:id="105" w:name="_Toc137611491"/>
      <w:r>
        <w:lastRenderedPageBreak/>
        <w:t>7.</w:t>
      </w:r>
      <w:r w:rsidR="002165EC">
        <w:t>3</w:t>
      </w:r>
      <w:r w:rsidR="003C2421">
        <w:t>.</w:t>
      </w:r>
      <w:r w:rsidR="005405E1">
        <w:t xml:space="preserve"> </w:t>
      </w:r>
      <w:r w:rsidR="0031414E">
        <w:t>Recommendations</w:t>
      </w:r>
      <w:r w:rsidR="00610ED8">
        <w:t xml:space="preserve"> </w:t>
      </w:r>
      <w:r w:rsidR="00DE2B3D">
        <w:t>for</w:t>
      </w:r>
      <w:r w:rsidR="00313554">
        <w:t xml:space="preserve"> </w:t>
      </w:r>
      <w:r w:rsidR="00DE2B3D">
        <w:t>Commercial</w:t>
      </w:r>
      <w:r w:rsidR="000B2AF0">
        <w:t>isation</w:t>
      </w:r>
      <w:bookmarkEnd w:id="105"/>
    </w:p>
    <w:p w14:paraId="6AF8E3AD" w14:textId="77777777" w:rsidR="0057550B" w:rsidRDefault="0057550B" w:rsidP="0057550B"/>
    <w:p w14:paraId="543D93B3" w14:textId="389EB5AC" w:rsidR="0057550B" w:rsidRPr="0057550B" w:rsidRDefault="00F2743F" w:rsidP="0057550B">
      <w:r>
        <w:t>T</w:t>
      </w:r>
      <w:r w:rsidR="0085373F">
        <w:t xml:space="preserve">his project </w:t>
      </w:r>
      <w:r>
        <w:t>can potentially</w:t>
      </w:r>
      <w:r w:rsidR="0085373F">
        <w:t xml:space="preserve"> be </w:t>
      </w:r>
      <w:r w:rsidR="0085373F" w:rsidRPr="00396D05">
        <w:rPr>
          <w:b/>
          <w:bCs/>
          <w:i/>
          <w:iCs/>
        </w:rPr>
        <w:t>patented</w:t>
      </w:r>
      <w:r w:rsidR="0085373F">
        <w:t xml:space="preserve"> (</w:t>
      </w:r>
      <w:r w:rsidR="00E7627D">
        <w:t xml:space="preserve">no patent registered for </w:t>
      </w:r>
      <w:r w:rsidR="0085373F">
        <w:t>universal guitar console</w:t>
      </w:r>
      <w:r w:rsidR="00EE1302">
        <w:t xml:space="preserve"> </w:t>
      </w:r>
      <w:r w:rsidR="00317448" w:rsidRPr="00317448">
        <w:rPr>
          <w:i/>
          <w:iCs/>
        </w:rPr>
        <w:t>Figure-124</w:t>
      </w:r>
      <w:r w:rsidR="0085373F">
        <w:t>)</w:t>
      </w:r>
      <w:r w:rsidR="007269ED">
        <w:t xml:space="preserve">, and a commercial application can be built to support it. </w:t>
      </w:r>
      <w:r w:rsidR="00396D05">
        <w:t>The</w:t>
      </w:r>
      <w:r w:rsidR="00BF0C7F">
        <w:t xml:space="preserve"> commercial RiffMaster would be a futuristic way </w:t>
      </w:r>
      <w:r w:rsidR="000B5B7A">
        <w:t>to learn and play the guitar</w:t>
      </w:r>
      <w:r w:rsidR="00B277BD">
        <w:t>,</w:t>
      </w:r>
      <w:r w:rsidR="000B5B7A">
        <w:t xml:space="preserve"> and </w:t>
      </w:r>
      <w:r w:rsidR="00327F7E">
        <w:t>it would extend our prototype</w:t>
      </w:r>
      <w:r w:rsidR="00B02854">
        <w:t>'</w:t>
      </w:r>
      <w:r w:rsidR="00327F7E">
        <w:t>s features with some intrig</w:t>
      </w:r>
      <w:r w:rsidR="00B277BD">
        <w:t>uing solutions:</w:t>
      </w:r>
    </w:p>
    <w:p w14:paraId="749B857A" w14:textId="6E44047A" w:rsidR="00313554" w:rsidRDefault="00956FAF" w:rsidP="00956FAF">
      <w:pPr>
        <w:pStyle w:val="ListParagraph"/>
        <w:numPr>
          <w:ilvl w:val="0"/>
          <w:numId w:val="33"/>
        </w:numPr>
      </w:pPr>
      <w:r w:rsidRPr="002A3447">
        <w:rPr>
          <w:b/>
          <w:bCs/>
        </w:rPr>
        <w:t>Virtual Jam Sessions</w:t>
      </w:r>
      <w:r w:rsidR="00BE43F1">
        <w:rPr>
          <w:b/>
          <w:bCs/>
        </w:rPr>
        <w:t xml:space="preserve"> and Tutoring</w:t>
      </w:r>
      <w:r w:rsidR="009F4BBE">
        <w:t xml:space="preserve">: </w:t>
      </w:r>
      <w:r w:rsidR="002A3447">
        <w:t xml:space="preserve">songs could be played </w:t>
      </w:r>
      <w:r w:rsidR="00922447">
        <w:t>similar</w:t>
      </w:r>
      <w:r w:rsidR="00DA63AA">
        <w:t>ly</w:t>
      </w:r>
      <w:r w:rsidR="00922447">
        <w:t xml:space="preserve"> </w:t>
      </w:r>
      <w:r w:rsidR="00767F85">
        <w:t>to</w:t>
      </w:r>
      <w:r w:rsidR="00922447">
        <w:t xml:space="preserve"> today</w:t>
      </w:r>
      <w:r w:rsidR="00B02854">
        <w:t>'</w:t>
      </w:r>
      <w:r w:rsidR="00922447">
        <w:t xml:space="preserve">s </w:t>
      </w:r>
      <w:r w:rsidR="00767F85">
        <w:t>F</w:t>
      </w:r>
      <w:r w:rsidR="00E851E8">
        <w:t xml:space="preserve">acetime apps. </w:t>
      </w:r>
      <w:r w:rsidR="00F40E3C">
        <w:t xml:space="preserve">Bands and </w:t>
      </w:r>
      <w:r w:rsidR="00767F85">
        <w:t>ed</w:t>
      </w:r>
      <w:r w:rsidR="00F40E3C">
        <w:t>ucators could</w:t>
      </w:r>
      <w:r w:rsidR="00767F85">
        <w:t xml:space="preserve"> greatly benefit from such features, and </w:t>
      </w:r>
      <w:r w:rsidR="00306072" w:rsidRPr="008F4373">
        <w:rPr>
          <w:b/>
          <w:bCs/>
          <w:i/>
          <w:iCs/>
        </w:rPr>
        <w:t>augmented reality</w:t>
      </w:r>
      <w:r w:rsidR="00306072">
        <w:t xml:space="preserve"> </w:t>
      </w:r>
      <w:r w:rsidR="002E054C">
        <w:t>c</w:t>
      </w:r>
      <w:r w:rsidR="00306072">
        <w:t>ould be applied to enhance user experience.</w:t>
      </w:r>
    </w:p>
    <w:p w14:paraId="3BDC0360" w14:textId="5D6A214B" w:rsidR="0057550B" w:rsidRPr="00306072" w:rsidRDefault="0057550B" w:rsidP="00956FAF">
      <w:pPr>
        <w:pStyle w:val="ListParagraph"/>
        <w:numPr>
          <w:ilvl w:val="0"/>
          <w:numId w:val="33"/>
        </w:numPr>
        <w:rPr>
          <w:b/>
          <w:bCs/>
        </w:rPr>
      </w:pPr>
      <w:r w:rsidRPr="00306072">
        <w:rPr>
          <w:b/>
          <w:bCs/>
        </w:rPr>
        <w:t>Virtual Competitions</w:t>
      </w:r>
      <w:r w:rsidR="00306072">
        <w:t xml:space="preserve">: </w:t>
      </w:r>
      <w:r w:rsidR="00C87E90">
        <w:t xml:space="preserve">like </w:t>
      </w:r>
      <w:r w:rsidR="008F4373">
        <w:t>J</w:t>
      </w:r>
      <w:r w:rsidR="00C87E90">
        <w:t xml:space="preserve">am </w:t>
      </w:r>
      <w:r w:rsidR="008F4373">
        <w:t>S</w:t>
      </w:r>
      <w:r w:rsidR="00C87E90">
        <w:t xml:space="preserve">essions, users </w:t>
      </w:r>
      <w:r w:rsidR="008F4373">
        <w:t>could</w:t>
      </w:r>
      <w:r w:rsidR="000C6904">
        <w:t xml:space="preserve"> organise competitions through our platforms.</w:t>
      </w:r>
      <w:r w:rsidR="0071591A">
        <w:t xml:space="preserve"> Competitions may be of several types, like </w:t>
      </w:r>
      <w:r w:rsidR="00184CF3">
        <w:t xml:space="preserve">solo improvisation, </w:t>
      </w:r>
      <w:r w:rsidR="001C56F8">
        <w:t xml:space="preserve">guitar battles, </w:t>
      </w:r>
      <w:r w:rsidR="00902205">
        <w:t xml:space="preserve">or </w:t>
      </w:r>
      <w:r w:rsidR="001C56F8">
        <w:t>song covers.</w:t>
      </w:r>
    </w:p>
    <w:p w14:paraId="6C3CB548" w14:textId="6830BA96" w:rsidR="00956FAF" w:rsidRPr="00BE43F1" w:rsidRDefault="00590C28" w:rsidP="00956FAF">
      <w:pPr>
        <w:pStyle w:val="ListParagraph"/>
        <w:numPr>
          <w:ilvl w:val="0"/>
          <w:numId w:val="33"/>
        </w:numPr>
        <w:rPr>
          <w:b/>
          <w:bCs/>
        </w:rPr>
      </w:pPr>
      <w:r w:rsidRPr="00BE43F1">
        <w:rPr>
          <w:b/>
          <w:bCs/>
        </w:rPr>
        <w:t>Collaborative Composing</w:t>
      </w:r>
      <w:r w:rsidR="00BE43F1">
        <w:rPr>
          <w:b/>
          <w:bCs/>
        </w:rPr>
        <w:t xml:space="preserve">: </w:t>
      </w:r>
      <w:r w:rsidR="00FF7D50">
        <w:t xml:space="preserve">music editing and collaboration could be built similarly </w:t>
      </w:r>
      <w:r w:rsidR="00EA6697">
        <w:t>to</w:t>
      </w:r>
      <w:r w:rsidR="00FF7D50">
        <w:t xml:space="preserve"> how software development uses version control</w:t>
      </w:r>
      <w:r w:rsidR="007471F9">
        <w:t xml:space="preserve"> to its advantage. Compositions may be forked and merged, </w:t>
      </w:r>
      <w:r w:rsidR="00AA5D4A">
        <w:t>contributors</w:t>
      </w:r>
      <w:r w:rsidR="007471F9">
        <w:t xml:space="preserve"> </w:t>
      </w:r>
      <w:r w:rsidR="00AA5D4A">
        <w:t>added, and music sheets</w:t>
      </w:r>
      <w:r w:rsidR="00EA6697">
        <w:t xml:space="preserve"> published under a</w:t>
      </w:r>
      <w:r w:rsidR="00380C21">
        <w:t>n</w:t>
      </w:r>
      <w:r w:rsidR="00EA6697">
        <w:t xml:space="preserve"> account.</w:t>
      </w:r>
    </w:p>
    <w:p w14:paraId="71022A48" w14:textId="6614D056" w:rsidR="00306A1C" w:rsidRDefault="00306A1C" w:rsidP="00956FAF">
      <w:pPr>
        <w:pStyle w:val="ListParagraph"/>
        <w:numPr>
          <w:ilvl w:val="0"/>
          <w:numId w:val="33"/>
        </w:numPr>
      </w:pPr>
      <w:r w:rsidRPr="0091691E">
        <w:rPr>
          <w:b/>
          <w:bCs/>
        </w:rPr>
        <w:t xml:space="preserve">Play Session </w:t>
      </w:r>
      <w:r w:rsidR="006C4821" w:rsidRPr="0091691E">
        <w:rPr>
          <w:b/>
          <w:bCs/>
        </w:rPr>
        <w:t xml:space="preserve">ML </w:t>
      </w:r>
      <w:r w:rsidRPr="0091691E">
        <w:rPr>
          <w:b/>
          <w:bCs/>
        </w:rPr>
        <w:t>Analytics</w:t>
      </w:r>
      <w:r w:rsidR="0091691E">
        <w:rPr>
          <w:b/>
          <w:bCs/>
        </w:rPr>
        <w:t>:</w:t>
      </w:r>
      <w:r w:rsidR="00B17826">
        <w:t xml:space="preserve"> </w:t>
      </w:r>
      <w:r w:rsidR="0091691E">
        <w:t xml:space="preserve">may </w:t>
      </w:r>
      <w:r w:rsidR="00B17826">
        <w:t>find patter</w:t>
      </w:r>
      <w:r w:rsidR="006C4821">
        <w:t>n</w:t>
      </w:r>
      <w:r w:rsidR="00B17826">
        <w:t xml:space="preserve">s </w:t>
      </w:r>
      <w:r w:rsidR="006C4821">
        <w:t>of players' mistakes and</w:t>
      </w:r>
      <w:r w:rsidR="00B17826">
        <w:t xml:space="preserve"> </w:t>
      </w:r>
      <w:r w:rsidR="00B9748A">
        <w:t>personalis</w:t>
      </w:r>
      <w:r w:rsidR="007C536A">
        <w:t>e</w:t>
      </w:r>
      <w:r w:rsidR="00B9748A">
        <w:t xml:space="preserve"> </w:t>
      </w:r>
      <w:r w:rsidR="00380C21">
        <w:t>suggest</w:t>
      </w:r>
      <w:r w:rsidR="00B9748A">
        <w:t>ions</w:t>
      </w:r>
      <w:r w:rsidR="006C4821">
        <w:t xml:space="preserve"> </w:t>
      </w:r>
      <w:r w:rsidR="007C536A">
        <w:t xml:space="preserve">for </w:t>
      </w:r>
      <w:r w:rsidR="006C4821">
        <w:t>scales and tutorials</w:t>
      </w:r>
      <w:r w:rsidR="0019218E">
        <w:t>.</w:t>
      </w:r>
      <w:r w:rsidR="00DB02F9">
        <w:t xml:space="preserve"> </w:t>
      </w:r>
      <w:r w:rsidR="007C536A">
        <w:t>A</w:t>
      </w:r>
      <w:r w:rsidR="00DB02F9">
        <w:t xml:space="preserve">nalytics can also be shown after each session </w:t>
      </w:r>
      <w:r w:rsidR="007C536A">
        <w:t xml:space="preserve">as a </w:t>
      </w:r>
      <w:r w:rsidR="007B535F">
        <w:t xml:space="preserve">user performance </w:t>
      </w:r>
      <w:r w:rsidR="007C536A">
        <w:t>diagram</w:t>
      </w:r>
      <w:r w:rsidR="00DB02F9">
        <w:t>.</w:t>
      </w:r>
    </w:p>
    <w:p w14:paraId="09BD5319" w14:textId="56CCDDBE" w:rsidR="00590C28" w:rsidRPr="00AD2E1A" w:rsidRDefault="00590C28" w:rsidP="00956FAF">
      <w:pPr>
        <w:pStyle w:val="ListParagraph"/>
        <w:numPr>
          <w:ilvl w:val="0"/>
          <w:numId w:val="33"/>
        </w:numPr>
        <w:rPr>
          <w:b/>
          <w:bCs/>
        </w:rPr>
      </w:pPr>
      <w:r w:rsidRPr="00AD2E1A">
        <w:rPr>
          <w:b/>
          <w:bCs/>
        </w:rPr>
        <w:t>AI</w:t>
      </w:r>
      <w:r w:rsidR="00567277" w:rsidRPr="00AD2E1A">
        <w:rPr>
          <w:b/>
          <w:bCs/>
        </w:rPr>
        <w:t>-</w:t>
      </w:r>
      <w:r w:rsidR="00AD2E1A" w:rsidRPr="00AD2E1A">
        <w:rPr>
          <w:b/>
          <w:bCs/>
        </w:rPr>
        <w:t>A</w:t>
      </w:r>
      <w:r w:rsidRPr="00AD2E1A">
        <w:rPr>
          <w:b/>
          <w:bCs/>
        </w:rPr>
        <w:t xml:space="preserve">ssisted </w:t>
      </w:r>
      <w:r w:rsidR="00AD2E1A" w:rsidRPr="00AD2E1A">
        <w:rPr>
          <w:b/>
          <w:bCs/>
        </w:rPr>
        <w:t>M</w:t>
      </w:r>
      <w:r w:rsidRPr="00AD2E1A">
        <w:rPr>
          <w:b/>
          <w:bCs/>
        </w:rPr>
        <w:t xml:space="preserve">usic </w:t>
      </w:r>
      <w:r w:rsidR="00AD2E1A" w:rsidRPr="00AD2E1A">
        <w:rPr>
          <w:b/>
          <w:bCs/>
        </w:rPr>
        <w:t>R</w:t>
      </w:r>
      <w:r w:rsidRPr="00AD2E1A">
        <w:rPr>
          <w:b/>
          <w:bCs/>
        </w:rPr>
        <w:t>ecommendations</w:t>
      </w:r>
      <w:r w:rsidR="00AD2E1A" w:rsidRPr="00AD2E1A">
        <w:rPr>
          <w:b/>
          <w:bCs/>
        </w:rPr>
        <w:t xml:space="preserve">: </w:t>
      </w:r>
      <w:r w:rsidR="00CA1654" w:rsidRPr="00CA1654">
        <w:t>it</w:t>
      </w:r>
      <w:r w:rsidR="00CA1654">
        <w:rPr>
          <w:b/>
          <w:bCs/>
        </w:rPr>
        <w:t xml:space="preserve"> </w:t>
      </w:r>
      <w:r w:rsidR="00FD098F">
        <w:t>is nothing new under the sun</w:t>
      </w:r>
      <w:r w:rsidR="00F657C8">
        <w:t>,</w:t>
      </w:r>
      <w:r w:rsidR="00FD098F">
        <w:t xml:space="preserve"> </w:t>
      </w:r>
      <w:r w:rsidR="00F657C8">
        <w:t>but</w:t>
      </w:r>
      <w:r w:rsidR="008957C7">
        <w:t xml:space="preserve"> a very </w:t>
      </w:r>
      <w:r w:rsidR="00502F2A">
        <w:t>important</w:t>
      </w:r>
      <w:r w:rsidR="008957C7">
        <w:t xml:space="preserve"> one.</w:t>
      </w:r>
    </w:p>
    <w:p w14:paraId="5EA1A1C5" w14:textId="5DC9977B" w:rsidR="00590C28" w:rsidRDefault="00E80BA6" w:rsidP="00956FAF">
      <w:pPr>
        <w:pStyle w:val="ListParagraph"/>
        <w:numPr>
          <w:ilvl w:val="0"/>
          <w:numId w:val="33"/>
        </w:numPr>
      </w:pPr>
      <w:r w:rsidRPr="00F07C1A">
        <w:rPr>
          <w:b/>
          <w:bCs/>
        </w:rPr>
        <w:t xml:space="preserve">Music </w:t>
      </w:r>
      <w:r w:rsidR="00F07C1A" w:rsidRPr="00F07C1A">
        <w:rPr>
          <w:b/>
          <w:bCs/>
        </w:rPr>
        <w:t>E</w:t>
      </w:r>
      <w:r w:rsidRPr="00F07C1A">
        <w:rPr>
          <w:b/>
          <w:bCs/>
        </w:rPr>
        <w:t xml:space="preserve">ditor </w:t>
      </w:r>
      <w:r w:rsidR="00F07C1A" w:rsidRPr="00F07C1A">
        <w:rPr>
          <w:b/>
          <w:bCs/>
        </w:rPr>
        <w:t>C</w:t>
      </w:r>
      <w:r w:rsidRPr="00F07C1A">
        <w:rPr>
          <w:b/>
          <w:bCs/>
        </w:rPr>
        <w:t>opilot</w:t>
      </w:r>
      <w:r w:rsidR="00F07C1A" w:rsidRPr="00F07C1A">
        <w:rPr>
          <w:b/>
          <w:bCs/>
        </w:rPr>
        <w:t>:</w:t>
      </w:r>
      <w:r w:rsidR="00F07C1A">
        <w:t xml:space="preserve"> </w:t>
      </w:r>
      <w:r w:rsidR="00F47291">
        <w:t xml:space="preserve"> </w:t>
      </w:r>
      <w:r w:rsidR="00CA1654">
        <w:t>A</w:t>
      </w:r>
      <w:r w:rsidR="00F47291">
        <w:t xml:space="preserve">n ultimate futuristic feature </w:t>
      </w:r>
      <w:r w:rsidR="00380E0E">
        <w:t xml:space="preserve">that could revolutionise how music is created </w:t>
      </w:r>
      <w:r w:rsidR="00AE3AD2">
        <w:t xml:space="preserve">with </w:t>
      </w:r>
      <w:r w:rsidR="00380E0E">
        <w:t xml:space="preserve">the assistance of </w:t>
      </w:r>
      <w:r w:rsidR="00AE3AD2">
        <w:t>AI predictions</w:t>
      </w:r>
      <w:r w:rsidR="00380E0E">
        <w:t>.</w:t>
      </w:r>
    </w:p>
    <w:p w14:paraId="47D1253F" w14:textId="1F114DAB" w:rsidR="00F532D3" w:rsidRDefault="002A0956" w:rsidP="00850A58">
      <w:pPr>
        <w:pStyle w:val="ListParagraph"/>
        <w:numPr>
          <w:ilvl w:val="0"/>
          <w:numId w:val="33"/>
        </w:numPr>
      </w:pPr>
      <w:r w:rsidRPr="002A0956">
        <w:rPr>
          <w:b/>
          <w:bCs/>
        </w:rPr>
        <w:t>Popularity Analysis and Music Research</w:t>
      </w:r>
      <w:r>
        <w:t>: By building a complex and</w:t>
      </w:r>
      <w:r w:rsidR="00FE7936">
        <w:t xml:space="preserve"> vast digital online application with AI, we may</w:t>
      </w:r>
      <w:r w:rsidR="000C56E0">
        <w:t xml:space="preserve"> assist academic institutions and creative companies with extensive volume</w:t>
      </w:r>
      <w:r w:rsidR="00BF7B18">
        <w:t>s</w:t>
      </w:r>
      <w:r w:rsidR="000C56E0">
        <w:t xml:space="preserve"> of data. </w:t>
      </w:r>
      <w:r w:rsidR="009B108E">
        <w:t>Also</w:t>
      </w:r>
      <w:r w:rsidR="00B41A12">
        <w:t xml:space="preserve">, by analysing our music sheets, we may </w:t>
      </w:r>
      <w:r w:rsidR="00EC099D">
        <w:t>reveal</w:t>
      </w:r>
      <w:r w:rsidR="00B41A12">
        <w:t xml:space="preserve"> patterns </w:t>
      </w:r>
      <w:r w:rsidR="00EC099D">
        <w:t>about</w:t>
      </w:r>
      <w:r w:rsidR="00B41A12">
        <w:t xml:space="preserve"> what makes</w:t>
      </w:r>
      <w:r w:rsidR="00BF1BD1">
        <w:t xml:space="preserve"> them</w:t>
      </w:r>
      <w:r w:rsidR="00B41A12">
        <w:t xml:space="preserve"> </w:t>
      </w:r>
      <w:r w:rsidR="00EC099D">
        <w:t>popular</w:t>
      </w:r>
      <w:r w:rsidR="00BF1BD1">
        <w:t>.</w:t>
      </w:r>
    </w:p>
    <w:p w14:paraId="0C4385D5" w14:textId="77777777" w:rsidR="00850A58" w:rsidRDefault="00850A58" w:rsidP="00850A58"/>
    <w:p w14:paraId="4AB50934" w14:textId="77777777" w:rsidR="00587420" w:rsidRDefault="00587420" w:rsidP="00587420">
      <w:pPr>
        <w:keepNext/>
      </w:pPr>
      <w:r w:rsidRPr="00587420">
        <w:rPr>
          <w:noProof/>
        </w:rPr>
        <w:drawing>
          <wp:inline distT="0" distB="0" distL="0" distR="0" wp14:anchorId="004BAF0A" wp14:editId="4D255E1C">
            <wp:extent cx="6645910" cy="3978275"/>
            <wp:effectExtent l="0" t="0" r="2540" b="3175"/>
            <wp:docPr id="49328460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84601" name="Picture 1" descr="A screenshot of a computer&#10;&#10;Description automatically generated with medium confidence"/>
                    <pic:cNvPicPr/>
                  </pic:nvPicPr>
                  <pic:blipFill>
                    <a:blip r:embed="rId158"/>
                    <a:stretch>
                      <a:fillRect/>
                    </a:stretch>
                  </pic:blipFill>
                  <pic:spPr>
                    <a:xfrm>
                      <a:off x="0" y="0"/>
                      <a:ext cx="6645910" cy="3978275"/>
                    </a:xfrm>
                    <a:prstGeom prst="rect">
                      <a:avLst/>
                    </a:prstGeom>
                  </pic:spPr>
                </pic:pic>
              </a:graphicData>
            </a:graphic>
          </wp:inline>
        </w:drawing>
      </w:r>
    </w:p>
    <w:p w14:paraId="5D05521E" w14:textId="6A302D6D" w:rsidR="00750AE6" w:rsidRDefault="00587420" w:rsidP="008C434A">
      <w:pPr>
        <w:pStyle w:val="Caption"/>
        <w:jc w:val="center"/>
      </w:pPr>
      <w:r>
        <w:t>Figure</w:t>
      </w:r>
      <w:r w:rsidR="008C434A">
        <w:t>-124 Patent Search</w:t>
      </w:r>
      <w:r w:rsidR="004B783A">
        <w:t xml:space="preserve"> on European Patent Office</w:t>
      </w:r>
    </w:p>
    <w:p w14:paraId="27CA8382" w14:textId="77777777" w:rsidR="00750AE6" w:rsidRPr="00F532D3" w:rsidRDefault="00750AE6" w:rsidP="00850A58"/>
    <w:p w14:paraId="00B445E6" w14:textId="6C34A2F7" w:rsidR="001B046D" w:rsidRPr="001B046D" w:rsidRDefault="001B046D" w:rsidP="001B046D">
      <w:pPr>
        <w:pStyle w:val="Heading2"/>
      </w:pPr>
      <w:bookmarkStart w:id="106" w:name="_Toc137611492"/>
      <w:r>
        <w:lastRenderedPageBreak/>
        <w:t>7.</w:t>
      </w:r>
      <w:r w:rsidR="005405E1">
        <w:t>4</w:t>
      </w:r>
      <w:r>
        <w:t>. Personal Development</w:t>
      </w:r>
      <w:bookmarkEnd w:id="106"/>
    </w:p>
    <w:p w14:paraId="7B94C17B" w14:textId="77777777" w:rsidR="00552483" w:rsidRDefault="00552483" w:rsidP="009B25C0"/>
    <w:p w14:paraId="5086BB61" w14:textId="2E129FE6" w:rsidR="004E202F" w:rsidRDefault="00574E08" w:rsidP="00574E08">
      <w:r>
        <w:t xml:space="preserve">When selecting the topic for my dissertation project, I sought to </w:t>
      </w:r>
      <w:r w:rsidR="00C84155">
        <w:t>choose one that meets the assignment criteria and holds</w:t>
      </w:r>
      <w:r>
        <w:t xml:space="preserve"> potential benefits for our society. As a result, the guitar project emerged as </w:t>
      </w:r>
      <w:r w:rsidR="00183498">
        <w:t xml:space="preserve">the </w:t>
      </w:r>
      <w:r w:rsidR="008D4161">
        <w:t>ultimate</w:t>
      </w:r>
      <w:r>
        <w:t xml:space="preserve"> </w:t>
      </w:r>
      <w:r w:rsidR="0053591F">
        <w:t xml:space="preserve">fusion </w:t>
      </w:r>
      <w:r w:rsidR="00183498">
        <w:t>of</w:t>
      </w:r>
      <w:r w:rsidR="0053591F">
        <w:t xml:space="preserve"> </w:t>
      </w:r>
      <w:r>
        <w:t xml:space="preserve">my passion for music </w:t>
      </w:r>
      <w:r w:rsidR="00183498">
        <w:t>and</w:t>
      </w:r>
      <w:r>
        <w:t xml:space="preserve"> </w:t>
      </w:r>
      <w:r w:rsidR="00B8599E">
        <w:t>fondness</w:t>
      </w:r>
      <w:r>
        <w:t xml:space="preserve"> </w:t>
      </w:r>
      <w:r w:rsidR="00B8599E">
        <w:t>for</w:t>
      </w:r>
      <w:r>
        <w:t xml:space="preserve"> technologies like JavaScript and web design. However, as I delved deeper into the project, I quickly reali</w:t>
      </w:r>
      <w:r w:rsidR="007B3750">
        <w:t>s</w:t>
      </w:r>
      <w:r>
        <w:t>ed the profound complexity</w:t>
      </w:r>
      <w:r w:rsidR="00F13871">
        <w:t xml:space="preserve">, </w:t>
      </w:r>
      <w:r w:rsidR="00501666">
        <w:t>extensive scope</w:t>
      </w:r>
      <w:r w:rsidR="00F13871">
        <w:t xml:space="preserve"> and</w:t>
      </w:r>
      <w:r w:rsidR="00ED3A34">
        <w:t xml:space="preserve"> labour</w:t>
      </w:r>
      <w:r w:rsidR="00F13871">
        <w:t xml:space="preserve"> demand</w:t>
      </w:r>
      <w:r>
        <w:t xml:space="preserve"> </w:t>
      </w:r>
      <w:r w:rsidR="00A33CCE">
        <w:t>of</w:t>
      </w:r>
      <w:r>
        <w:t xml:space="preserve"> </w:t>
      </w:r>
      <w:r w:rsidR="00A577FB">
        <w:t>this</w:t>
      </w:r>
      <w:r>
        <w:t xml:space="preserve"> </w:t>
      </w:r>
      <w:r w:rsidR="00A33CCE">
        <w:t>project</w:t>
      </w:r>
      <w:r>
        <w:t xml:space="preserve">. Without a doubt, </w:t>
      </w:r>
      <w:r w:rsidR="00013742">
        <w:t xml:space="preserve">RiffMaster </w:t>
      </w:r>
      <w:r>
        <w:t xml:space="preserve">stands as the most formidable challenge I have encountered thus far in my academic </w:t>
      </w:r>
      <w:r w:rsidR="00A33CCE">
        <w:t xml:space="preserve">and professional </w:t>
      </w:r>
      <w:r>
        <w:t>journey.</w:t>
      </w:r>
    </w:p>
    <w:p w14:paraId="3EDC94C9" w14:textId="77777777" w:rsidR="004E202F" w:rsidRDefault="004E202F" w:rsidP="00574E08"/>
    <w:p w14:paraId="3DA4C5D7" w14:textId="24551132" w:rsidR="00AF2E99" w:rsidRDefault="00B9787E" w:rsidP="00587420">
      <w:r>
        <w:t xml:space="preserve">I had </w:t>
      </w:r>
      <w:r w:rsidR="005B1E55">
        <w:t>the privilege</w:t>
      </w:r>
      <w:r>
        <w:t xml:space="preserve"> to </w:t>
      </w:r>
      <w:r w:rsidR="00627D2B">
        <w:t xml:space="preserve">design and develop a </w:t>
      </w:r>
      <w:r w:rsidR="003C6F93">
        <w:t>not ye</w:t>
      </w:r>
      <w:r w:rsidR="00A577FB">
        <w:t>t</w:t>
      </w:r>
      <w:r w:rsidR="003C6F93">
        <w:t xml:space="preserve"> invented</w:t>
      </w:r>
      <w:r w:rsidR="00A577FB">
        <w:t xml:space="preserve"> concept</w:t>
      </w:r>
      <w:r w:rsidR="003C6F93">
        <w:t xml:space="preserve">, which gave me </w:t>
      </w:r>
      <w:r w:rsidR="005B1E55">
        <w:t>immense</w:t>
      </w:r>
      <w:r w:rsidR="003C6F93">
        <w:t xml:space="preserve"> satisfaction</w:t>
      </w:r>
      <w:r w:rsidR="00B02318">
        <w:t xml:space="preserve">. </w:t>
      </w:r>
      <w:r w:rsidR="00DE15C5">
        <w:t xml:space="preserve">I </w:t>
      </w:r>
      <w:r w:rsidR="003A4804">
        <w:t xml:space="preserve">needed to </w:t>
      </w:r>
      <w:r w:rsidR="00DE15C5">
        <w:t>double my allotted unsupervised project hours (700</w:t>
      </w:r>
      <w:r w:rsidR="00784534">
        <w:t>+</w:t>
      </w:r>
      <w:r w:rsidR="00DE15C5">
        <w:t>) to ensure I could finalise my project within the deadline</w:t>
      </w:r>
      <w:r w:rsidR="00700660">
        <w:t xml:space="preserve">. </w:t>
      </w:r>
      <w:r w:rsidR="00B02318">
        <w:t>Still,</w:t>
      </w:r>
      <w:r w:rsidR="0012245E">
        <w:t xml:space="preserve"> there were times</w:t>
      </w:r>
      <w:r w:rsidR="0045379F">
        <w:t xml:space="preserve"> when</w:t>
      </w:r>
      <w:r w:rsidR="007A4FE3">
        <w:t xml:space="preserve"> th</w:t>
      </w:r>
      <w:r w:rsidR="00B02318">
        <w:t xml:space="preserve">is project's </w:t>
      </w:r>
      <w:r w:rsidR="009D2032">
        <w:t>comprehensiveness</w:t>
      </w:r>
      <w:r w:rsidR="005070E0">
        <w:t xml:space="preserve"> </w:t>
      </w:r>
      <w:r w:rsidR="00C67F78">
        <w:t xml:space="preserve">foreshadowed </w:t>
      </w:r>
      <w:r w:rsidR="00BF4CFF">
        <w:t xml:space="preserve">possible </w:t>
      </w:r>
      <w:r w:rsidR="00C67F78">
        <w:t>delays or failure</w:t>
      </w:r>
      <w:r w:rsidR="003E74EA">
        <w:t>, and my priority shifted towards</w:t>
      </w:r>
      <w:r w:rsidR="005C2D72">
        <w:t xml:space="preserve"> simplified design</w:t>
      </w:r>
      <w:r w:rsidR="00BF4CFF">
        <w:t>s</w:t>
      </w:r>
      <w:r w:rsidR="005C2D72">
        <w:t xml:space="preserve"> that satisfied my proposal.</w:t>
      </w:r>
      <w:r w:rsidR="009214F4">
        <w:t xml:space="preserve"> </w:t>
      </w:r>
      <w:r w:rsidR="001A08AD">
        <w:t xml:space="preserve">Furthermore, </w:t>
      </w:r>
      <w:r w:rsidR="004B38C3">
        <w:t xml:space="preserve">I needed to extend my knowledge with new concepts such as web audio, microcontroller programming and music theory to </w:t>
      </w:r>
      <w:r w:rsidR="00E851E9">
        <w:t xml:space="preserve">be able to </w:t>
      </w:r>
      <w:r w:rsidR="004B38C3">
        <w:t>design my hardware and software components</w:t>
      </w:r>
      <w:r w:rsidR="001E164D">
        <w:t>.</w:t>
      </w:r>
      <w:r w:rsidR="004B38C3">
        <w:t xml:space="preserve"> </w:t>
      </w:r>
      <w:r w:rsidR="00956FA5">
        <w:t>As a result</w:t>
      </w:r>
      <w:r w:rsidR="00655D1C">
        <w:t xml:space="preserve">, </w:t>
      </w:r>
      <w:r w:rsidR="0056197E">
        <w:t xml:space="preserve">I </w:t>
      </w:r>
      <w:r w:rsidR="00291F12">
        <w:t>genuine</w:t>
      </w:r>
      <w:r w:rsidR="0056197E">
        <w:t xml:space="preserve">ly believe that </w:t>
      </w:r>
      <w:r w:rsidR="002B355A">
        <w:t>this</w:t>
      </w:r>
      <w:r w:rsidR="005C33FB">
        <w:t xml:space="preserve"> </w:t>
      </w:r>
      <w:r w:rsidR="00D42E22">
        <w:t>intricate</w:t>
      </w:r>
      <w:r w:rsidR="002B355A">
        <w:t xml:space="preserve"> project </w:t>
      </w:r>
      <w:r w:rsidR="00AA7F3A">
        <w:t xml:space="preserve">helped me </w:t>
      </w:r>
      <w:r w:rsidR="000224A2">
        <w:t>become</w:t>
      </w:r>
      <w:r w:rsidR="00CA43B8">
        <w:t xml:space="preserve"> a </w:t>
      </w:r>
      <w:r w:rsidR="007E131B">
        <w:t xml:space="preserve">better </w:t>
      </w:r>
      <w:r w:rsidR="00291F12">
        <w:t xml:space="preserve">software </w:t>
      </w:r>
      <w:r w:rsidR="00CA43B8">
        <w:t>developer</w:t>
      </w:r>
      <w:r w:rsidR="00564C3B">
        <w:t xml:space="preserve"> by widening my perspective</w:t>
      </w:r>
      <w:r w:rsidR="000224A2">
        <w:t>,</w:t>
      </w:r>
      <w:r w:rsidR="00430F83">
        <w:t xml:space="preserve"> and the </w:t>
      </w:r>
      <w:r w:rsidR="00D42E22">
        <w:t>expertise</w:t>
      </w:r>
      <w:r w:rsidR="00430F83">
        <w:t xml:space="preserve"> I gained throug</w:t>
      </w:r>
      <w:r w:rsidR="00E93C50">
        <w:t xml:space="preserve">h these two semesters </w:t>
      </w:r>
      <w:r w:rsidR="000224A2">
        <w:t xml:space="preserve">will </w:t>
      </w:r>
      <w:r w:rsidR="00F775AD">
        <w:t xml:space="preserve">help </w:t>
      </w:r>
      <w:r w:rsidR="000224A2">
        <w:t>my</w:t>
      </w:r>
      <w:r w:rsidR="001275ED">
        <w:t xml:space="preserve"> carrier</w:t>
      </w:r>
      <w:r w:rsidR="000224A2">
        <w:t xml:space="preserve"> prospects</w:t>
      </w:r>
      <w:r w:rsidR="00655D1C">
        <w:t>.</w:t>
      </w:r>
    </w:p>
    <w:p w14:paraId="0EBE20DA" w14:textId="77777777" w:rsidR="00CE333C" w:rsidRDefault="00CE333C" w:rsidP="00574E08"/>
    <w:p w14:paraId="328F87F5" w14:textId="0E9080ED" w:rsidR="00CE333C" w:rsidRDefault="00CE333C" w:rsidP="00CE333C">
      <w:pPr>
        <w:pStyle w:val="Heading2"/>
      </w:pPr>
      <w:bookmarkStart w:id="107" w:name="_Toc137611493"/>
      <w:r>
        <w:t>7.5 Acknowledge</w:t>
      </w:r>
      <w:r w:rsidR="000D0702">
        <w:t>ment</w:t>
      </w:r>
      <w:r w:rsidR="00161CF5">
        <w:t>s</w:t>
      </w:r>
      <w:bookmarkEnd w:id="107"/>
    </w:p>
    <w:p w14:paraId="3B7CDA11" w14:textId="77777777" w:rsidR="00CE333C" w:rsidRDefault="00CE333C" w:rsidP="00CE333C"/>
    <w:p w14:paraId="4A20AA41" w14:textId="44885B16" w:rsidR="00A264BC" w:rsidRPr="00CE333C" w:rsidRDefault="000D0702" w:rsidP="00CE333C">
      <w:r>
        <w:t>I w</w:t>
      </w:r>
      <w:r w:rsidR="0051070F">
        <w:t>ant</w:t>
      </w:r>
      <w:r>
        <w:t xml:space="preserve"> to express my deepest gratitude </w:t>
      </w:r>
      <w:r w:rsidR="006060CF">
        <w:t>to all those who have supported</w:t>
      </w:r>
      <w:r w:rsidR="0051070F">
        <w:t xml:space="preserve"> me throughout these two semesters. First and foremost</w:t>
      </w:r>
      <w:r w:rsidR="00CE46DD">
        <w:t>,</w:t>
      </w:r>
      <w:r w:rsidR="009F30B4">
        <w:t xml:space="preserve"> I would like to thank my supervisor</w:t>
      </w:r>
      <w:r w:rsidR="00FD4753">
        <w:t xml:space="preserve">, </w:t>
      </w:r>
      <w:r w:rsidR="00FD4753" w:rsidRPr="00AF2E99">
        <w:rPr>
          <w:b/>
          <w:bCs/>
          <w:i/>
          <w:iCs/>
        </w:rPr>
        <w:t>Dr Mohammed Jaffer Hasan</w:t>
      </w:r>
      <w:r w:rsidR="00FD4753">
        <w:t xml:space="preserve">, for his unwavering professional guidance and support, and </w:t>
      </w:r>
      <w:r w:rsidR="00FD4753" w:rsidRPr="00AF2E99">
        <w:rPr>
          <w:b/>
          <w:bCs/>
          <w:i/>
          <w:iCs/>
        </w:rPr>
        <w:t>Naomi Clark</w:t>
      </w:r>
      <w:r w:rsidR="00FD4753">
        <w:t xml:space="preserve"> (BSc) for reviewing my project and sharing</w:t>
      </w:r>
      <w:r w:rsidR="001C269C">
        <w:t xml:space="preserve"> her</w:t>
      </w:r>
      <w:r w:rsidR="005C748E">
        <w:t xml:space="preserve"> invaluable</w:t>
      </w:r>
      <w:r w:rsidR="00FD4753">
        <w:t xml:space="preserve"> software engineering </w:t>
      </w:r>
      <w:r w:rsidR="001927A1">
        <w:t>expertise</w:t>
      </w:r>
      <w:r w:rsidR="00FD4753">
        <w:t xml:space="preserve"> through </w:t>
      </w:r>
      <w:r w:rsidR="0071491F">
        <w:t>excellent</w:t>
      </w:r>
      <w:r w:rsidR="00FD4753">
        <w:t xml:space="preserve"> recommendations.</w:t>
      </w:r>
      <w:r w:rsidR="00E8286D">
        <w:t xml:space="preserve"> </w:t>
      </w:r>
      <w:r w:rsidR="00D355D1">
        <w:t>My appreciation also go</w:t>
      </w:r>
      <w:r w:rsidR="00492E30">
        <w:t>es</w:t>
      </w:r>
      <w:r w:rsidR="00D355D1">
        <w:t xml:space="preserve"> to </w:t>
      </w:r>
      <w:r w:rsidR="00D355D1" w:rsidRPr="00AF2E99">
        <w:rPr>
          <w:b/>
          <w:bCs/>
          <w:i/>
          <w:iCs/>
        </w:rPr>
        <w:t>Sam</w:t>
      </w:r>
      <w:r w:rsidR="00D355D1">
        <w:t xml:space="preserve"> and </w:t>
      </w:r>
      <w:r w:rsidR="00D355D1" w:rsidRPr="00AF2E99">
        <w:rPr>
          <w:b/>
          <w:bCs/>
          <w:i/>
          <w:iCs/>
        </w:rPr>
        <w:t>Cliff</w:t>
      </w:r>
      <w:r w:rsidR="00D355D1">
        <w:t xml:space="preserve"> for </w:t>
      </w:r>
      <w:r w:rsidR="003C674C">
        <w:t>volunteering to test my system</w:t>
      </w:r>
      <w:r w:rsidR="005E1A2C">
        <w:t>;</w:t>
      </w:r>
      <w:r w:rsidR="003C674C">
        <w:t xml:space="preserve"> their insight </w:t>
      </w:r>
      <w:r w:rsidR="005E1A2C">
        <w:t>helped to evaluate my project</w:t>
      </w:r>
      <w:r w:rsidR="00BE1FC1">
        <w:t xml:space="preserve"> immensely</w:t>
      </w:r>
      <w:r w:rsidR="005E1A2C">
        <w:t>.</w:t>
      </w:r>
      <w:r w:rsidR="00DF2F8C">
        <w:t xml:space="preserve"> Lastly, </w:t>
      </w:r>
      <w:r w:rsidR="00FA3314">
        <w:t xml:space="preserve">I would like to </w:t>
      </w:r>
      <w:r w:rsidR="00677D33">
        <w:t>thank</w:t>
      </w:r>
      <w:r w:rsidR="00FA3314">
        <w:t xml:space="preserve"> my</w:t>
      </w:r>
      <w:r w:rsidR="00993620">
        <w:t xml:space="preserve"> wife, </w:t>
      </w:r>
      <w:r w:rsidR="00993620" w:rsidRPr="00C15C6D">
        <w:rPr>
          <w:b/>
          <w:bCs/>
          <w:i/>
          <w:iCs/>
        </w:rPr>
        <w:t>Adrienn</w:t>
      </w:r>
      <w:r w:rsidR="00993620">
        <w:t xml:space="preserve"> and daughter, </w:t>
      </w:r>
      <w:r w:rsidR="00993620" w:rsidRPr="00C15C6D">
        <w:rPr>
          <w:b/>
          <w:bCs/>
          <w:i/>
          <w:iCs/>
        </w:rPr>
        <w:t>Leila</w:t>
      </w:r>
      <w:r w:rsidR="00993620">
        <w:t xml:space="preserve">, </w:t>
      </w:r>
      <w:r w:rsidR="00BF75BF">
        <w:t>for the</w:t>
      </w:r>
      <w:r w:rsidR="00CB4091">
        <w:t>ir</w:t>
      </w:r>
      <w:r w:rsidR="00BF75BF">
        <w:t xml:space="preserve"> </w:t>
      </w:r>
      <w:r w:rsidR="007D701F">
        <w:t>persistent</w:t>
      </w:r>
      <w:r w:rsidR="00CB4091">
        <w:t xml:space="preserve"> encouragement</w:t>
      </w:r>
      <w:r w:rsidR="007A1C81">
        <w:t>, pati</w:t>
      </w:r>
      <w:r w:rsidR="002A4B63">
        <w:t>ence</w:t>
      </w:r>
      <w:r w:rsidR="00CB4091">
        <w:t xml:space="preserve"> and </w:t>
      </w:r>
      <w:r w:rsidR="007D701F">
        <w:t>countless</w:t>
      </w:r>
      <w:r w:rsidR="00C37E60">
        <w:t xml:space="preserve"> hours of </w:t>
      </w:r>
      <w:r w:rsidR="00126E13">
        <w:t xml:space="preserve">help in </w:t>
      </w:r>
      <w:r w:rsidR="00BF75BF">
        <w:t>the building proce</w:t>
      </w:r>
      <w:r w:rsidR="00677D33">
        <w:t>s</w:t>
      </w:r>
      <w:r w:rsidR="00BF75BF">
        <w:t>s</w:t>
      </w:r>
      <w:r w:rsidR="00C37E60">
        <w:t>;</w:t>
      </w:r>
      <w:r w:rsidR="00126E13">
        <w:t xml:space="preserve"> </w:t>
      </w:r>
      <w:r w:rsidR="00124632">
        <w:t xml:space="preserve">this project </w:t>
      </w:r>
      <w:r w:rsidR="00C37E60">
        <w:t xml:space="preserve">is dedicated </w:t>
      </w:r>
      <w:r w:rsidR="00677D33">
        <w:t>to</w:t>
      </w:r>
      <w:r w:rsidR="00C37E60">
        <w:t xml:space="preserve"> them.</w:t>
      </w:r>
    </w:p>
    <w:p w14:paraId="29C3829A" w14:textId="51005C0C" w:rsidR="00A577FB" w:rsidRDefault="00A577FB">
      <w:pPr>
        <w:jc w:val="left"/>
      </w:pPr>
      <w:r>
        <w:br w:type="page"/>
      </w:r>
    </w:p>
    <w:sdt>
      <w:sdtPr>
        <w:id w:val="-204029341"/>
        <w:docPartObj>
          <w:docPartGallery w:val="Bibliographies"/>
          <w:docPartUnique/>
        </w:docPartObj>
      </w:sdtPr>
      <w:sdtEndPr>
        <w:rPr>
          <w:sz w:val="18"/>
          <w:szCs w:val="18"/>
        </w:rPr>
      </w:sdtEndPr>
      <w:sdtContent>
        <w:p w14:paraId="2DCE009C" w14:textId="567A3063" w:rsidR="00E6462D" w:rsidRPr="00305901" w:rsidRDefault="00305901" w:rsidP="00305901">
          <w:pPr>
            <w:rPr>
              <w:b/>
              <w:bCs/>
            </w:rPr>
          </w:pPr>
          <w:r w:rsidRPr="00305901">
            <w:rPr>
              <w:b/>
              <w:bCs/>
            </w:rPr>
            <w:t>Refe</w:t>
          </w:r>
          <w:r w:rsidR="007A65C1">
            <w:rPr>
              <w:b/>
              <w:bCs/>
            </w:rPr>
            <w:t>re</w:t>
          </w:r>
          <w:r w:rsidRPr="00305901">
            <w:rPr>
              <w:b/>
              <w:bCs/>
            </w:rPr>
            <w:t>nces</w:t>
          </w:r>
        </w:p>
        <w:p w14:paraId="70D5BA40" w14:textId="77777777" w:rsidR="00A10522" w:rsidRPr="001A3886" w:rsidRDefault="00A10522" w:rsidP="00470CDA">
          <w:pPr>
            <w:pStyle w:val="Bibliography"/>
            <w:jc w:val="left"/>
            <w:rPr>
              <w:sz w:val="18"/>
              <w:szCs w:val="18"/>
            </w:rPr>
          </w:pPr>
        </w:p>
        <w:sdt>
          <w:sdtPr>
            <w:rPr>
              <w:sz w:val="18"/>
              <w:szCs w:val="18"/>
            </w:rPr>
            <w:id w:val="-573587230"/>
            <w:bibliography/>
          </w:sdtPr>
          <w:sdtContent>
            <w:p w14:paraId="09BC6FC8" w14:textId="7311900B" w:rsidR="00DB21E3" w:rsidRPr="001A3886" w:rsidRDefault="00E6462D" w:rsidP="00DB21E3">
              <w:pPr>
                <w:pStyle w:val="Bibliography"/>
                <w:rPr>
                  <w:noProof/>
                  <w:sz w:val="18"/>
                  <w:szCs w:val="24"/>
                </w:rPr>
              </w:pPr>
              <w:r w:rsidRPr="001A3886">
                <w:rPr>
                  <w:sz w:val="18"/>
                  <w:szCs w:val="18"/>
                </w:rPr>
                <w:fldChar w:fldCharType="begin"/>
              </w:r>
              <w:r w:rsidRPr="001A3886">
                <w:rPr>
                  <w:sz w:val="18"/>
                  <w:szCs w:val="18"/>
                </w:rPr>
                <w:instrText xml:space="preserve"> BIBLIOGRAPHY </w:instrText>
              </w:r>
              <w:r w:rsidRPr="001A3886">
                <w:rPr>
                  <w:sz w:val="18"/>
                  <w:szCs w:val="18"/>
                </w:rPr>
                <w:fldChar w:fldCharType="separate"/>
              </w:r>
              <w:r w:rsidR="00DB21E3" w:rsidRPr="00B87714">
                <w:rPr>
                  <w:b/>
                  <w:bCs/>
                  <w:noProof/>
                  <w:sz w:val="18"/>
                </w:rPr>
                <w:t>Arduino</w:t>
              </w:r>
              <w:r w:rsidR="00DB21E3" w:rsidRPr="001A3886">
                <w:rPr>
                  <w:noProof/>
                  <w:sz w:val="18"/>
                </w:rPr>
                <w:t xml:space="preserve"> (2022) Available from: </w:t>
              </w:r>
              <w:hyperlink r:id="rId159" w:history="1">
                <w:r w:rsidR="00DB21E3" w:rsidRPr="001A3886">
                  <w:rPr>
                    <w:rStyle w:val="Hyperlink"/>
                    <w:noProof/>
                    <w:color w:val="000000" w:themeColor="text1"/>
                    <w:sz w:val="18"/>
                  </w:rPr>
                  <w:t>https://docs.arduino.cc/built-in-examples/digital/debounce</w:t>
                </w:r>
              </w:hyperlink>
              <w:r w:rsidR="00DB21E3" w:rsidRPr="001A3886">
                <w:rPr>
                  <w:noProof/>
                  <w:sz w:val="18"/>
                </w:rPr>
                <w:t xml:space="preserve"> [Accessed 12 October 2022]. </w:t>
              </w:r>
            </w:p>
            <w:p w14:paraId="1D18FEE9" w14:textId="77777777" w:rsidR="00DB21E3" w:rsidRPr="001A3886" w:rsidRDefault="00DB21E3" w:rsidP="00DB21E3">
              <w:pPr>
                <w:pStyle w:val="Bibliography"/>
                <w:rPr>
                  <w:noProof/>
                  <w:sz w:val="18"/>
                </w:rPr>
              </w:pPr>
              <w:r w:rsidRPr="004F26C3">
                <w:rPr>
                  <w:b/>
                  <w:bCs/>
                  <w:noProof/>
                  <w:sz w:val="18"/>
                </w:rPr>
                <w:t>Chrzanowski</w:t>
              </w:r>
              <w:r w:rsidRPr="001A3886">
                <w:rPr>
                  <w:noProof/>
                  <w:sz w:val="18"/>
                </w:rPr>
                <w:t xml:space="preserve">. (2015) </w:t>
              </w:r>
              <w:r w:rsidRPr="001A3886">
                <w:rPr>
                  <w:i/>
                  <w:iCs/>
                  <w:noProof/>
                  <w:sz w:val="18"/>
                </w:rPr>
                <w:t>Music Video Game with User Directed Sound Generation</w:t>
              </w:r>
              <w:r w:rsidRPr="001A3886">
                <w:rPr>
                  <w:noProof/>
                  <w:sz w:val="18"/>
                </w:rPr>
                <w:t xml:space="preserve">. Patent No. 9061205B2. US: </w:t>
              </w:r>
            </w:p>
            <w:p w14:paraId="62F7ED69" w14:textId="77777777" w:rsidR="00DB21E3" w:rsidRPr="001A3886" w:rsidRDefault="00DB21E3" w:rsidP="00DB21E3">
              <w:pPr>
                <w:pStyle w:val="Bibliography"/>
                <w:rPr>
                  <w:noProof/>
                  <w:sz w:val="18"/>
                </w:rPr>
              </w:pPr>
              <w:r w:rsidRPr="004F26C3">
                <w:rPr>
                  <w:b/>
                  <w:bCs/>
                  <w:noProof/>
                  <w:sz w:val="18"/>
                </w:rPr>
                <w:t>Csíkszentmihályi</w:t>
              </w:r>
              <w:r w:rsidRPr="001A3886">
                <w:rPr>
                  <w:noProof/>
                  <w:sz w:val="18"/>
                </w:rPr>
                <w:t xml:space="preserve">, M. (2009) </w:t>
              </w:r>
              <w:r w:rsidRPr="001A3886">
                <w:rPr>
                  <w:i/>
                  <w:iCs/>
                  <w:noProof/>
                  <w:sz w:val="18"/>
                </w:rPr>
                <w:t>Flow: The Psychology of Optimal Experience.</w:t>
              </w:r>
              <w:r w:rsidRPr="001A3886">
                <w:rPr>
                  <w:noProof/>
                  <w:sz w:val="18"/>
                </w:rPr>
                <w:t xml:space="preserve"> Harper-Perennial. </w:t>
              </w:r>
            </w:p>
            <w:p w14:paraId="5C5BBAE5" w14:textId="77777777" w:rsidR="00DB21E3" w:rsidRPr="001A3886" w:rsidRDefault="00DB21E3" w:rsidP="00DB21E3">
              <w:pPr>
                <w:pStyle w:val="Bibliography"/>
                <w:rPr>
                  <w:noProof/>
                  <w:sz w:val="18"/>
                </w:rPr>
              </w:pPr>
              <w:r w:rsidRPr="004F26C3">
                <w:rPr>
                  <w:b/>
                  <w:bCs/>
                  <w:noProof/>
                  <w:sz w:val="18"/>
                </w:rPr>
                <w:t>Dave</w:t>
              </w:r>
              <w:r w:rsidRPr="001A3886">
                <w:rPr>
                  <w:noProof/>
                  <w:sz w:val="18"/>
                </w:rPr>
                <w:t xml:space="preserve">, V.E. and Rajiv, B. (n.d.) </w:t>
              </w:r>
              <w:r w:rsidRPr="001A3886">
                <w:rPr>
                  <w:i/>
                  <w:iCs/>
                  <w:noProof/>
                  <w:sz w:val="18"/>
                </w:rPr>
                <w:t>Reading Matrix and Common Bus Keypads</w:t>
              </w:r>
              <w:r w:rsidRPr="001A3886">
                <w:rPr>
                  <w:noProof/>
                  <w:sz w:val="18"/>
                </w:rPr>
                <w:t xml:space="preserve">. Cypress. </w:t>
              </w:r>
            </w:p>
            <w:p w14:paraId="461DD6A8" w14:textId="03CFE38C" w:rsidR="00DB21E3" w:rsidRPr="001A3886" w:rsidRDefault="00DB21E3" w:rsidP="00DB21E3">
              <w:pPr>
                <w:pStyle w:val="Bibliography"/>
                <w:rPr>
                  <w:noProof/>
                  <w:sz w:val="18"/>
                </w:rPr>
              </w:pPr>
              <w:r w:rsidRPr="004F26C3">
                <w:rPr>
                  <w:b/>
                  <w:bCs/>
                  <w:noProof/>
                  <w:sz w:val="18"/>
                </w:rPr>
                <w:t>DigitalMusicNews</w:t>
              </w:r>
              <w:r w:rsidRPr="001A3886">
                <w:rPr>
                  <w:noProof/>
                  <w:sz w:val="18"/>
                </w:rPr>
                <w:t xml:space="preserve"> (2022) Available from: </w:t>
              </w:r>
              <w:hyperlink r:id="rId160" w:history="1">
                <w:r w:rsidRPr="001A3886">
                  <w:rPr>
                    <w:rStyle w:val="Hyperlink"/>
                    <w:noProof/>
                    <w:color w:val="000000" w:themeColor="text1"/>
                    <w:sz w:val="18"/>
                  </w:rPr>
                  <w:t>https://www.digitalmusicnews.com/2016/08/01/mi-guitar-easy-to-learn</w:t>
                </w:r>
              </w:hyperlink>
              <w:r w:rsidRPr="001A3886">
                <w:rPr>
                  <w:noProof/>
                  <w:sz w:val="18"/>
                </w:rPr>
                <w:t xml:space="preserve"> [Accessed 01 October 2022]. </w:t>
              </w:r>
            </w:p>
            <w:p w14:paraId="01C0C15A" w14:textId="77777777" w:rsidR="00DB21E3" w:rsidRPr="001A3886" w:rsidRDefault="00DB21E3" w:rsidP="00DB21E3">
              <w:pPr>
                <w:pStyle w:val="Bibliography"/>
                <w:rPr>
                  <w:noProof/>
                  <w:sz w:val="18"/>
                </w:rPr>
              </w:pPr>
              <w:r w:rsidRPr="004F26C3">
                <w:rPr>
                  <w:b/>
                  <w:bCs/>
                  <w:noProof/>
                  <w:sz w:val="18"/>
                </w:rPr>
                <w:t>Dribin</w:t>
              </w:r>
              <w:r w:rsidRPr="001A3886">
                <w:rPr>
                  <w:noProof/>
                  <w:sz w:val="18"/>
                </w:rPr>
                <w:t xml:space="preserve">, D. (2000) </w:t>
              </w:r>
              <w:r w:rsidRPr="001A3886">
                <w:rPr>
                  <w:i/>
                  <w:iCs/>
                  <w:noProof/>
                  <w:sz w:val="18"/>
                </w:rPr>
                <w:t>Keyboard Matrix Help</w:t>
              </w:r>
              <w:r w:rsidRPr="001A3886">
                <w:rPr>
                  <w:noProof/>
                  <w:sz w:val="18"/>
                </w:rPr>
                <w:t xml:space="preserve">. </w:t>
              </w:r>
            </w:p>
            <w:p w14:paraId="5AC656C3" w14:textId="5959148D" w:rsidR="00DB21E3" w:rsidRPr="001A3886" w:rsidRDefault="00DB21E3" w:rsidP="00DB21E3">
              <w:pPr>
                <w:pStyle w:val="Bibliography"/>
                <w:rPr>
                  <w:noProof/>
                  <w:sz w:val="18"/>
                </w:rPr>
              </w:pPr>
              <w:r w:rsidRPr="004F26C3">
                <w:rPr>
                  <w:b/>
                  <w:bCs/>
                  <w:noProof/>
                  <w:sz w:val="18"/>
                </w:rPr>
                <w:t>Edgard</w:t>
              </w:r>
              <w:r w:rsidRPr="001A3886">
                <w:rPr>
                  <w:noProof/>
                  <w:sz w:val="18"/>
                </w:rPr>
                <w:t xml:space="preserve">, V. (1917) Available from: </w:t>
              </w:r>
              <w:hyperlink r:id="rId161" w:history="1">
                <w:r w:rsidRPr="001A3886">
                  <w:rPr>
                    <w:rStyle w:val="Hyperlink"/>
                    <w:noProof/>
                    <w:color w:val="000000" w:themeColor="text1"/>
                    <w:sz w:val="18"/>
                  </w:rPr>
                  <w:t>https://erickuehnl.com/1994/12/30/a-brief-history-of-computer-music</w:t>
                </w:r>
              </w:hyperlink>
              <w:r w:rsidRPr="001A3886">
                <w:rPr>
                  <w:noProof/>
                  <w:sz w:val="18"/>
                </w:rPr>
                <w:t xml:space="preserve"> [Accessed 02 October 2022]. </w:t>
              </w:r>
            </w:p>
            <w:p w14:paraId="05FB521C" w14:textId="497642E2" w:rsidR="00DB21E3" w:rsidRPr="001A3886" w:rsidRDefault="00DB21E3" w:rsidP="00DB21E3">
              <w:pPr>
                <w:pStyle w:val="Bibliography"/>
                <w:rPr>
                  <w:noProof/>
                  <w:sz w:val="18"/>
                </w:rPr>
              </w:pPr>
              <w:r w:rsidRPr="004F26C3">
                <w:rPr>
                  <w:b/>
                  <w:bCs/>
                  <w:noProof/>
                  <w:sz w:val="18"/>
                </w:rPr>
                <w:t>Endgadet</w:t>
              </w:r>
              <w:r w:rsidRPr="001A3886">
                <w:rPr>
                  <w:noProof/>
                  <w:sz w:val="18"/>
                </w:rPr>
                <w:t xml:space="preserve"> (2022) Available from: </w:t>
              </w:r>
              <w:hyperlink r:id="rId162" w:history="1">
                <w:r w:rsidRPr="001A3886">
                  <w:rPr>
                    <w:rStyle w:val="Hyperlink"/>
                    <w:noProof/>
                    <w:color w:val="000000" w:themeColor="text1"/>
                    <w:sz w:val="18"/>
                  </w:rPr>
                  <w:t>https://www.engadget.com/2009-07-22-guitar-hero-rock-band-sales-slide-reminiscent-of-ddr.html</w:t>
                </w:r>
              </w:hyperlink>
              <w:r w:rsidRPr="001A3886">
                <w:rPr>
                  <w:noProof/>
                  <w:sz w:val="18"/>
                </w:rPr>
                <w:t xml:space="preserve"> [Accessed 09 October 2022]. </w:t>
              </w:r>
            </w:p>
            <w:p w14:paraId="1589A96E" w14:textId="77777777" w:rsidR="00DB21E3" w:rsidRPr="001A3886" w:rsidRDefault="00DB21E3" w:rsidP="00DB21E3">
              <w:pPr>
                <w:pStyle w:val="Bibliography"/>
                <w:rPr>
                  <w:noProof/>
                  <w:sz w:val="18"/>
                </w:rPr>
              </w:pPr>
              <w:r w:rsidRPr="004F26C3">
                <w:rPr>
                  <w:b/>
                  <w:bCs/>
                  <w:noProof/>
                  <w:sz w:val="18"/>
                </w:rPr>
                <w:t>Eriksson</w:t>
              </w:r>
              <w:r w:rsidRPr="001A3886">
                <w:rPr>
                  <w:noProof/>
                  <w:sz w:val="18"/>
                </w:rPr>
                <w:t xml:space="preserve">, J. (2016) </w:t>
              </w:r>
              <w:r w:rsidRPr="001A3886">
                <w:rPr>
                  <w:i/>
                  <w:iCs/>
                  <w:noProof/>
                  <w:sz w:val="18"/>
                </w:rPr>
                <w:t>Chord and Modality Analysis.</w:t>
              </w:r>
              <w:r w:rsidRPr="001A3886">
                <w:rPr>
                  <w:noProof/>
                  <w:sz w:val="18"/>
                </w:rPr>
                <w:t xml:space="preserve"> Speech Communication and Technology. </w:t>
              </w:r>
            </w:p>
            <w:p w14:paraId="5D35AFB6" w14:textId="77777777" w:rsidR="00DB21E3" w:rsidRPr="001A3886" w:rsidRDefault="00DB21E3" w:rsidP="00DB21E3">
              <w:pPr>
                <w:pStyle w:val="Bibliography"/>
                <w:rPr>
                  <w:noProof/>
                  <w:sz w:val="18"/>
                </w:rPr>
              </w:pPr>
              <w:r w:rsidRPr="004F26C3">
                <w:rPr>
                  <w:b/>
                  <w:bCs/>
                  <w:noProof/>
                  <w:sz w:val="18"/>
                </w:rPr>
                <w:t>Esparrago</w:t>
              </w:r>
              <w:r w:rsidRPr="001A3886">
                <w:rPr>
                  <w:noProof/>
                  <w:sz w:val="18"/>
                </w:rPr>
                <w:t xml:space="preserve">, R. (1988) </w:t>
              </w:r>
              <w:r w:rsidRPr="001A3886">
                <w:rPr>
                  <w:i/>
                  <w:iCs/>
                  <w:noProof/>
                  <w:sz w:val="18"/>
                </w:rPr>
                <w:t>Kanban</w:t>
              </w:r>
              <w:r w:rsidRPr="001A3886">
                <w:rPr>
                  <w:noProof/>
                  <w:sz w:val="18"/>
                </w:rPr>
                <w:t xml:space="preserve">. Production and Inventory Management Journal. </w:t>
              </w:r>
            </w:p>
            <w:p w14:paraId="6FA2AF48" w14:textId="58F0B3E3" w:rsidR="00DB21E3" w:rsidRPr="001A3886" w:rsidRDefault="00DB21E3" w:rsidP="00DB21E3">
              <w:pPr>
                <w:pStyle w:val="Bibliography"/>
                <w:rPr>
                  <w:noProof/>
                  <w:sz w:val="18"/>
                </w:rPr>
              </w:pPr>
              <w:r w:rsidRPr="004F26C3">
                <w:rPr>
                  <w:b/>
                  <w:bCs/>
                  <w:noProof/>
                  <w:sz w:val="18"/>
                </w:rPr>
                <w:t>Fccid</w:t>
              </w:r>
              <w:r w:rsidRPr="001A3886">
                <w:rPr>
                  <w:noProof/>
                  <w:sz w:val="18"/>
                </w:rPr>
                <w:t xml:space="preserve"> (2022) Available from: </w:t>
              </w:r>
              <w:hyperlink r:id="rId163" w:history="1">
                <w:r w:rsidRPr="001A3886">
                  <w:rPr>
                    <w:rStyle w:val="Hyperlink"/>
                    <w:noProof/>
                    <w:color w:val="000000" w:themeColor="text1"/>
                    <w:sz w:val="18"/>
                  </w:rPr>
                  <w:t>https://fccid.io/VFIBW95123805/User-Manual/Users-Manual-814804</w:t>
                </w:r>
              </w:hyperlink>
              <w:r w:rsidRPr="001A3886">
                <w:rPr>
                  <w:noProof/>
                  <w:sz w:val="18"/>
                </w:rPr>
                <w:t xml:space="preserve"> [Accessed 25 November 2022]. </w:t>
              </w:r>
            </w:p>
            <w:p w14:paraId="4F2B5903" w14:textId="77777777" w:rsidR="00DB21E3" w:rsidRPr="001A3886" w:rsidRDefault="00DB21E3" w:rsidP="00DB21E3">
              <w:pPr>
                <w:pStyle w:val="Bibliography"/>
                <w:rPr>
                  <w:noProof/>
                  <w:sz w:val="18"/>
                </w:rPr>
              </w:pPr>
              <w:r w:rsidRPr="004F26C3">
                <w:rPr>
                  <w:b/>
                  <w:bCs/>
                  <w:noProof/>
                  <w:sz w:val="18"/>
                </w:rPr>
                <w:t>Fitzgerald</w:t>
              </w:r>
              <w:r w:rsidRPr="001A3886">
                <w:rPr>
                  <w:noProof/>
                  <w:sz w:val="18"/>
                </w:rPr>
                <w:t xml:space="preserve">, S. and Shiloh, M. (2012) </w:t>
              </w:r>
              <w:r w:rsidRPr="001A3886">
                <w:rPr>
                  <w:i/>
                  <w:iCs/>
                  <w:noProof/>
                  <w:sz w:val="18"/>
                </w:rPr>
                <w:t>The Arduino Project Book</w:t>
              </w:r>
              <w:r w:rsidRPr="001A3886">
                <w:rPr>
                  <w:noProof/>
                  <w:sz w:val="18"/>
                </w:rPr>
                <w:t xml:space="preserve">. Arduino-LLC. </w:t>
              </w:r>
            </w:p>
            <w:p w14:paraId="4D02ABAB" w14:textId="77777777" w:rsidR="00DB21E3" w:rsidRPr="001A3886" w:rsidRDefault="00DB21E3" w:rsidP="00DB21E3">
              <w:pPr>
                <w:pStyle w:val="Bibliography"/>
                <w:rPr>
                  <w:noProof/>
                  <w:sz w:val="18"/>
                </w:rPr>
              </w:pPr>
              <w:r w:rsidRPr="004F26C3">
                <w:rPr>
                  <w:b/>
                  <w:bCs/>
                  <w:noProof/>
                  <w:sz w:val="18"/>
                </w:rPr>
                <w:t>Fowler</w:t>
              </w:r>
              <w:r w:rsidRPr="001A3886">
                <w:rPr>
                  <w:noProof/>
                  <w:sz w:val="18"/>
                </w:rPr>
                <w:t xml:space="preserve">, M. and Highsmith, J. (2001) The Agile Manifesto. </w:t>
              </w:r>
              <w:r w:rsidRPr="001A3886">
                <w:rPr>
                  <w:i/>
                  <w:iCs/>
                  <w:noProof/>
                  <w:sz w:val="18"/>
                </w:rPr>
                <w:t>Software Development</w:t>
              </w:r>
              <w:r w:rsidRPr="001A3886">
                <w:rPr>
                  <w:noProof/>
                  <w:sz w:val="18"/>
                </w:rPr>
                <w:t xml:space="preserve">, pp.28-35. </w:t>
              </w:r>
            </w:p>
            <w:p w14:paraId="7A80A851" w14:textId="2531F8DD" w:rsidR="00DB21E3" w:rsidRPr="001A3886" w:rsidRDefault="00DB21E3" w:rsidP="00DB21E3">
              <w:pPr>
                <w:pStyle w:val="Bibliography"/>
                <w:rPr>
                  <w:noProof/>
                  <w:sz w:val="18"/>
                </w:rPr>
              </w:pPr>
              <w:r w:rsidRPr="004F26C3">
                <w:rPr>
                  <w:b/>
                  <w:bCs/>
                  <w:noProof/>
                  <w:sz w:val="18"/>
                </w:rPr>
                <w:t>HelloMusic</w:t>
              </w:r>
              <w:r w:rsidRPr="001A3886">
                <w:rPr>
                  <w:noProof/>
                  <w:sz w:val="18"/>
                </w:rPr>
                <w:t xml:space="preserve"> (2022) Available from: </w:t>
              </w:r>
              <w:hyperlink r:id="rId164" w:history="1">
                <w:r w:rsidRPr="001A3886">
                  <w:rPr>
                    <w:rStyle w:val="Hyperlink"/>
                    <w:noProof/>
                    <w:color w:val="000000" w:themeColor="text1"/>
                    <w:sz w:val="18"/>
                  </w:rPr>
                  <w:t>https://hellomusictheory.com/learn/parts-of-the-acoustic-guitar/</w:t>
                </w:r>
              </w:hyperlink>
              <w:r w:rsidRPr="001A3886">
                <w:rPr>
                  <w:noProof/>
                  <w:sz w:val="18"/>
                </w:rPr>
                <w:t xml:space="preserve"> [Accessed 21 November 2022]. </w:t>
              </w:r>
            </w:p>
            <w:p w14:paraId="34C62C87" w14:textId="0924F142" w:rsidR="00DB21E3" w:rsidRPr="001A3886" w:rsidRDefault="00DB21E3" w:rsidP="00DB21E3">
              <w:pPr>
                <w:pStyle w:val="Bibliography"/>
                <w:rPr>
                  <w:noProof/>
                  <w:sz w:val="18"/>
                </w:rPr>
              </w:pPr>
              <w:r w:rsidRPr="004F26C3">
                <w:rPr>
                  <w:b/>
                  <w:bCs/>
                  <w:noProof/>
                  <w:sz w:val="18"/>
                </w:rPr>
                <w:t>Ibrahim</w:t>
              </w:r>
              <w:r w:rsidRPr="001A3886">
                <w:rPr>
                  <w:noProof/>
                  <w:sz w:val="18"/>
                </w:rPr>
                <w:t xml:space="preserve"> R, M. (2022) </w:t>
              </w:r>
              <w:r w:rsidRPr="001A3886">
                <w:rPr>
                  <w:i/>
                  <w:iCs/>
                  <w:noProof/>
                  <w:sz w:val="18"/>
                </w:rPr>
                <w:t>The Feasibility Study.</w:t>
              </w:r>
              <w:r w:rsidRPr="001A3886">
                <w:rPr>
                  <w:noProof/>
                  <w:sz w:val="18"/>
                </w:rPr>
                <w:t xml:space="preserve"> Available from: </w:t>
              </w:r>
              <w:hyperlink r:id="rId165" w:history="1">
                <w:r w:rsidRPr="001A3886">
                  <w:rPr>
                    <w:rStyle w:val="Hyperlink"/>
                    <w:noProof/>
                    <w:color w:val="000000" w:themeColor="text1"/>
                    <w:sz w:val="18"/>
                  </w:rPr>
                  <w:t>https://www.academia.edu/29462582/The_Feasibility_Study</w:t>
                </w:r>
              </w:hyperlink>
              <w:r w:rsidRPr="001A3886">
                <w:rPr>
                  <w:noProof/>
                  <w:sz w:val="18"/>
                </w:rPr>
                <w:t xml:space="preserve"> [Accessed 14 October 2022]. </w:t>
              </w:r>
            </w:p>
            <w:p w14:paraId="31A70FAF" w14:textId="77777777" w:rsidR="00DB21E3" w:rsidRPr="001A3886" w:rsidRDefault="00DB21E3" w:rsidP="00DB21E3">
              <w:pPr>
                <w:pStyle w:val="Bibliography"/>
                <w:rPr>
                  <w:noProof/>
                  <w:sz w:val="18"/>
                </w:rPr>
              </w:pPr>
              <w:r w:rsidRPr="004F26C3">
                <w:rPr>
                  <w:b/>
                  <w:bCs/>
                  <w:noProof/>
                  <w:sz w:val="18"/>
                </w:rPr>
                <w:t>Janzen</w:t>
              </w:r>
              <w:r w:rsidRPr="001A3886">
                <w:rPr>
                  <w:noProof/>
                  <w:sz w:val="18"/>
                </w:rPr>
                <w:t xml:space="preserve">, D. and Saiedian, H. (2005) Test-Driven Development Concepts, Taxonomy, and Future Direction. 38. Computer. pp.43-50. </w:t>
              </w:r>
            </w:p>
            <w:p w14:paraId="711181D7" w14:textId="77777777" w:rsidR="00DB21E3" w:rsidRPr="001A3886" w:rsidRDefault="00DB21E3" w:rsidP="00DB21E3">
              <w:pPr>
                <w:pStyle w:val="Bibliography"/>
                <w:rPr>
                  <w:noProof/>
                  <w:sz w:val="18"/>
                </w:rPr>
              </w:pPr>
              <w:r w:rsidRPr="004F26C3">
                <w:rPr>
                  <w:b/>
                  <w:bCs/>
                  <w:noProof/>
                  <w:sz w:val="18"/>
                </w:rPr>
                <w:t>Kader</w:t>
              </w:r>
              <w:r w:rsidRPr="001A3886">
                <w:rPr>
                  <w:noProof/>
                  <w:sz w:val="18"/>
                </w:rPr>
                <w:t xml:space="preserve">, W.M. and Rashid, H. (2012) </w:t>
              </w:r>
              <w:r w:rsidRPr="001A3886">
                <w:rPr>
                  <w:i/>
                  <w:iCs/>
                  <w:noProof/>
                  <w:sz w:val="18"/>
                </w:rPr>
                <w:t>Advancement of CMOS Schmitt Trigger Circuits.</w:t>
              </w:r>
              <w:r w:rsidRPr="001A3886">
                <w:rPr>
                  <w:noProof/>
                  <w:sz w:val="18"/>
                </w:rPr>
                <w:t xml:space="preserve"> Modern Applied Science. </w:t>
              </w:r>
            </w:p>
            <w:p w14:paraId="47AF0A12" w14:textId="77777777" w:rsidR="00DB21E3" w:rsidRPr="001A3886" w:rsidRDefault="00DB21E3" w:rsidP="00DB21E3">
              <w:pPr>
                <w:pStyle w:val="Bibliography"/>
                <w:rPr>
                  <w:noProof/>
                  <w:sz w:val="18"/>
                </w:rPr>
              </w:pPr>
              <w:r w:rsidRPr="004F26C3">
                <w:rPr>
                  <w:b/>
                  <w:bCs/>
                  <w:noProof/>
                  <w:sz w:val="18"/>
                </w:rPr>
                <w:t>Maguire</w:t>
              </w:r>
              <w:r w:rsidRPr="001A3886">
                <w:rPr>
                  <w:noProof/>
                  <w:sz w:val="18"/>
                </w:rPr>
                <w:t xml:space="preserve">, M. and Bevan, N. (2002) </w:t>
              </w:r>
              <w:r w:rsidRPr="001A3886">
                <w:rPr>
                  <w:i/>
                  <w:iCs/>
                  <w:noProof/>
                  <w:sz w:val="18"/>
                </w:rPr>
                <w:t>User Requirements Analysis. In IFIP World Computer Congress</w:t>
              </w:r>
              <w:r w:rsidRPr="001A3886">
                <w:rPr>
                  <w:noProof/>
                  <w:sz w:val="18"/>
                </w:rPr>
                <w:t xml:space="preserve">. Springer. </w:t>
              </w:r>
            </w:p>
            <w:p w14:paraId="21221CD9" w14:textId="77777777" w:rsidR="00DB21E3" w:rsidRPr="001A3886" w:rsidRDefault="00DB21E3" w:rsidP="00DB21E3">
              <w:pPr>
                <w:pStyle w:val="Bibliography"/>
                <w:rPr>
                  <w:noProof/>
                  <w:sz w:val="18"/>
                </w:rPr>
              </w:pPr>
              <w:r w:rsidRPr="004F26C3">
                <w:rPr>
                  <w:b/>
                  <w:bCs/>
                  <w:noProof/>
                  <w:sz w:val="18"/>
                </w:rPr>
                <w:t>Menezes</w:t>
              </w:r>
              <w:r w:rsidRPr="001A3886">
                <w:rPr>
                  <w:noProof/>
                  <w:sz w:val="18"/>
                </w:rPr>
                <w:t xml:space="preserve"> Jr, J. and Gusmão, C. (2013) Defining Indicators for Risk Assessment in Software Development Projects. </w:t>
              </w:r>
              <w:r w:rsidRPr="001A3886">
                <w:rPr>
                  <w:i/>
                  <w:iCs/>
                  <w:noProof/>
                  <w:sz w:val="18"/>
                </w:rPr>
                <w:t>Clei Electronic Journal</w:t>
              </w:r>
              <w:r w:rsidRPr="001A3886">
                <w:rPr>
                  <w:noProof/>
                  <w:sz w:val="18"/>
                </w:rPr>
                <w:t xml:space="preserve">, 16 (1), p.11. </w:t>
              </w:r>
            </w:p>
            <w:p w14:paraId="34B96F2C" w14:textId="77777777" w:rsidR="00DB21E3" w:rsidRPr="001A3886" w:rsidRDefault="00DB21E3" w:rsidP="00DB21E3">
              <w:pPr>
                <w:pStyle w:val="Bibliography"/>
                <w:rPr>
                  <w:noProof/>
                  <w:sz w:val="18"/>
                </w:rPr>
              </w:pPr>
              <w:r w:rsidRPr="00D170DD">
                <w:rPr>
                  <w:b/>
                  <w:bCs/>
                  <w:noProof/>
                  <w:sz w:val="18"/>
                </w:rPr>
                <w:t>Murphy</w:t>
              </w:r>
              <w:r w:rsidRPr="001A3886">
                <w:rPr>
                  <w:noProof/>
                  <w:sz w:val="18"/>
                </w:rPr>
                <w:t xml:space="preserve">, R. (2017) </w:t>
              </w:r>
              <w:r w:rsidRPr="001A3886">
                <w:rPr>
                  <w:i/>
                  <w:iCs/>
                  <w:noProof/>
                  <w:sz w:val="18"/>
                </w:rPr>
                <w:t>USB HID Basics with PSoC 3 and PSoC 5LP</w:t>
              </w:r>
              <w:r w:rsidRPr="001A3886">
                <w:rPr>
                  <w:noProof/>
                  <w:sz w:val="18"/>
                </w:rPr>
                <w:t xml:space="preserve">. Cypress. </w:t>
              </w:r>
            </w:p>
            <w:p w14:paraId="48EAC99E" w14:textId="69482294" w:rsidR="00DB21E3" w:rsidRPr="001A3886" w:rsidRDefault="00DB21E3" w:rsidP="00DB21E3">
              <w:pPr>
                <w:pStyle w:val="Bibliography"/>
                <w:rPr>
                  <w:noProof/>
                  <w:sz w:val="18"/>
                </w:rPr>
              </w:pPr>
              <w:r w:rsidRPr="00D170DD">
                <w:rPr>
                  <w:b/>
                  <w:bCs/>
                  <w:noProof/>
                  <w:sz w:val="18"/>
                </w:rPr>
                <w:t>PegHead</w:t>
              </w:r>
              <w:r w:rsidRPr="001A3886">
                <w:rPr>
                  <w:noProof/>
                  <w:sz w:val="18"/>
                </w:rPr>
                <w:t xml:space="preserve"> (2022) Available from: </w:t>
              </w:r>
              <w:hyperlink r:id="rId166" w:history="1">
                <w:r w:rsidRPr="001A3886">
                  <w:rPr>
                    <w:rStyle w:val="Hyperlink"/>
                    <w:noProof/>
                    <w:color w:val="000000" w:themeColor="text1"/>
                    <w:sz w:val="18"/>
                  </w:rPr>
                  <w:t>https://pegheadnation.com/string-school/music-notation-guide</w:t>
                </w:r>
              </w:hyperlink>
              <w:r w:rsidRPr="001A3886">
                <w:rPr>
                  <w:noProof/>
                  <w:sz w:val="18"/>
                </w:rPr>
                <w:t xml:space="preserve"> [Accessed 09 November 2022]. </w:t>
              </w:r>
            </w:p>
            <w:p w14:paraId="72459C0B" w14:textId="0F636B0D" w:rsidR="00DB21E3" w:rsidRPr="001A3886" w:rsidRDefault="00DB21E3" w:rsidP="00DB21E3">
              <w:pPr>
                <w:pStyle w:val="Bibliography"/>
                <w:rPr>
                  <w:noProof/>
                  <w:sz w:val="18"/>
                </w:rPr>
              </w:pPr>
              <w:r w:rsidRPr="00D170DD">
                <w:rPr>
                  <w:b/>
                  <w:bCs/>
                  <w:noProof/>
                  <w:sz w:val="18"/>
                </w:rPr>
                <w:t>PianoDreamers</w:t>
              </w:r>
              <w:r w:rsidRPr="001A3886">
                <w:rPr>
                  <w:noProof/>
                  <w:sz w:val="18"/>
                </w:rPr>
                <w:t xml:space="preserve"> (2023) Available from: </w:t>
              </w:r>
              <w:hyperlink r:id="rId167" w:history="1">
                <w:r w:rsidRPr="001A3886">
                  <w:rPr>
                    <w:rStyle w:val="Hyperlink"/>
                    <w:noProof/>
                    <w:color w:val="000000" w:themeColor="text1"/>
                    <w:sz w:val="18"/>
                  </w:rPr>
                  <w:t>https://www.pianodreamers.com/guitar-buying-guide/</w:t>
                </w:r>
              </w:hyperlink>
              <w:r w:rsidRPr="001A3886">
                <w:rPr>
                  <w:noProof/>
                  <w:sz w:val="18"/>
                </w:rPr>
                <w:t xml:space="preserve"> [Accessed 13 February 2023]. </w:t>
              </w:r>
            </w:p>
            <w:p w14:paraId="7380568B" w14:textId="0DE42F5E" w:rsidR="00DB21E3" w:rsidRPr="001A3886" w:rsidRDefault="00DB21E3" w:rsidP="00DB21E3">
              <w:pPr>
                <w:pStyle w:val="Bibliography"/>
                <w:rPr>
                  <w:noProof/>
                  <w:sz w:val="18"/>
                </w:rPr>
              </w:pPr>
              <w:r w:rsidRPr="00D170DD">
                <w:rPr>
                  <w:b/>
                  <w:bCs/>
                  <w:noProof/>
                  <w:sz w:val="18"/>
                </w:rPr>
                <w:t>Schmidt-Jones</w:t>
              </w:r>
              <w:r w:rsidRPr="001A3886">
                <w:rPr>
                  <w:noProof/>
                  <w:sz w:val="18"/>
                </w:rPr>
                <w:t xml:space="preserve">, C. (2016) </w:t>
              </w:r>
              <w:r w:rsidRPr="001A3886">
                <w:rPr>
                  <w:i/>
                  <w:iCs/>
                  <w:noProof/>
                  <w:sz w:val="18"/>
                </w:rPr>
                <w:t>Common Notation for Guitar Tablature Readers</w:t>
              </w:r>
              <w:r w:rsidRPr="001A3886">
                <w:rPr>
                  <w:noProof/>
                  <w:sz w:val="18"/>
                </w:rPr>
                <w:t xml:space="preserve">. </w:t>
              </w:r>
            </w:p>
            <w:p w14:paraId="1D84F8C7" w14:textId="77777777" w:rsidR="00DB21E3" w:rsidRPr="001A3886" w:rsidRDefault="00DB21E3" w:rsidP="00DB21E3">
              <w:pPr>
                <w:pStyle w:val="Bibliography"/>
                <w:rPr>
                  <w:noProof/>
                  <w:sz w:val="18"/>
                </w:rPr>
              </w:pPr>
              <w:r w:rsidRPr="00D170DD">
                <w:rPr>
                  <w:b/>
                  <w:bCs/>
                  <w:noProof/>
                  <w:sz w:val="18"/>
                </w:rPr>
                <w:t>Simon</w:t>
              </w:r>
              <w:r w:rsidRPr="001A3886">
                <w:rPr>
                  <w:noProof/>
                  <w:sz w:val="18"/>
                </w:rPr>
                <w:t xml:space="preserve">, M. and Goes, J. (2013) </w:t>
              </w:r>
              <w:r w:rsidRPr="001A3886">
                <w:rPr>
                  <w:i/>
                  <w:iCs/>
                  <w:noProof/>
                  <w:sz w:val="18"/>
                </w:rPr>
                <w:t>Assumption, Limitations, Delimitations, and Scope of the Study.</w:t>
              </w:r>
              <w:r w:rsidRPr="001A3886">
                <w:rPr>
                  <w:noProof/>
                  <w:sz w:val="18"/>
                </w:rPr>
                <w:t xml:space="preserve"> [Doctoral Dissertation]. </w:t>
              </w:r>
            </w:p>
            <w:p w14:paraId="11489B86" w14:textId="77777777" w:rsidR="00DB21E3" w:rsidRPr="001A3886" w:rsidRDefault="00DB21E3" w:rsidP="00DB21E3">
              <w:pPr>
                <w:pStyle w:val="Bibliography"/>
                <w:rPr>
                  <w:noProof/>
                  <w:sz w:val="18"/>
                </w:rPr>
              </w:pPr>
              <w:r w:rsidRPr="00105B60">
                <w:rPr>
                  <w:b/>
                  <w:bCs/>
                  <w:noProof/>
                  <w:sz w:val="18"/>
                </w:rPr>
                <w:t>Sulaiman</w:t>
              </w:r>
              <w:r w:rsidRPr="001A3886">
                <w:rPr>
                  <w:noProof/>
                  <w:sz w:val="18"/>
                </w:rPr>
                <w:t xml:space="preserve">, S. and Siti, M.. (2008) Proceedings - International Symposium on Information Technology. </w:t>
              </w:r>
              <w:r w:rsidRPr="001A3886">
                <w:rPr>
                  <w:i/>
                  <w:iCs/>
                  <w:noProof/>
                  <w:sz w:val="18"/>
                </w:rPr>
                <w:t>Web Caching and Prefetching: What, Why, and How?</w:t>
              </w:r>
              <w:r w:rsidRPr="001A3886">
                <w:rPr>
                  <w:noProof/>
                  <w:sz w:val="18"/>
                </w:rPr>
                <w:t xml:space="preserve"> </w:t>
              </w:r>
            </w:p>
            <w:p w14:paraId="2983241F" w14:textId="740E78AF" w:rsidR="00DB21E3" w:rsidRPr="001A3886" w:rsidRDefault="00DB21E3" w:rsidP="00DB21E3">
              <w:pPr>
                <w:pStyle w:val="Bibliography"/>
                <w:rPr>
                  <w:noProof/>
                  <w:sz w:val="18"/>
                </w:rPr>
              </w:pPr>
              <w:r w:rsidRPr="00105B60">
                <w:rPr>
                  <w:b/>
                  <w:bCs/>
                  <w:noProof/>
                  <w:sz w:val="18"/>
                </w:rPr>
                <w:t>UltimateGuitar</w:t>
              </w:r>
              <w:r w:rsidRPr="001A3886">
                <w:rPr>
                  <w:noProof/>
                  <w:sz w:val="18"/>
                </w:rPr>
                <w:t xml:space="preserve"> (2022) Available from: </w:t>
              </w:r>
              <w:hyperlink r:id="rId168" w:history="1">
                <w:r w:rsidRPr="001A3886">
                  <w:rPr>
                    <w:rStyle w:val="Hyperlink"/>
                    <w:noProof/>
                    <w:color w:val="000000" w:themeColor="text1"/>
                    <w:sz w:val="18"/>
                  </w:rPr>
                  <w:t>https://www.ultimate-guitar.com</w:t>
                </w:r>
              </w:hyperlink>
              <w:r w:rsidRPr="001A3886">
                <w:rPr>
                  <w:noProof/>
                  <w:sz w:val="18"/>
                </w:rPr>
                <w:t xml:space="preserve"> [Accessed 09 November 2022]. </w:t>
              </w:r>
            </w:p>
            <w:p w14:paraId="270D74D5" w14:textId="77777777" w:rsidR="00DB21E3" w:rsidRPr="001A3886" w:rsidRDefault="00DB21E3" w:rsidP="00DB21E3">
              <w:pPr>
                <w:pStyle w:val="Bibliography"/>
                <w:rPr>
                  <w:noProof/>
                  <w:sz w:val="18"/>
                </w:rPr>
              </w:pPr>
              <w:r w:rsidRPr="00105B60">
                <w:rPr>
                  <w:b/>
                  <w:bCs/>
                  <w:noProof/>
                  <w:sz w:val="18"/>
                </w:rPr>
                <w:t>Van</w:t>
              </w:r>
              <w:r w:rsidRPr="001A3886">
                <w:rPr>
                  <w:noProof/>
                  <w:sz w:val="18"/>
                </w:rPr>
                <w:t xml:space="preserve">, W. (2017) The Waterfall Model and the Agile Methodologies: A Comparison by Project Characteristics. </w:t>
              </w:r>
              <w:r w:rsidRPr="001A3886">
                <w:rPr>
                  <w:i/>
                  <w:iCs/>
                  <w:noProof/>
                  <w:sz w:val="18"/>
                </w:rPr>
                <w:t>Research Gate</w:t>
              </w:r>
              <w:r w:rsidRPr="001A3886">
                <w:rPr>
                  <w:noProof/>
                  <w:sz w:val="18"/>
                </w:rPr>
                <w:t xml:space="preserve">, 2, pp.1-6. </w:t>
              </w:r>
            </w:p>
            <w:p w14:paraId="4A47D25D" w14:textId="77777777" w:rsidR="00DB21E3" w:rsidRPr="001A3886" w:rsidRDefault="00DB21E3" w:rsidP="00DB21E3">
              <w:pPr>
                <w:pStyle w:val="Bibliography"/>
                <w:rPr>
                  <w:noProof/>
                  <w:sz w:val="18"/>
                </w:rPr>
              </w:pPr>
              <w:r w:rsidRPr="00105B60">
                <w:rPr>
                  <w:b/>
                  <w:bCs/>
                  <w:noProof/>
                  <w:sz w:val="18"/>
                </w:rPr>
                <w:t>Warren</w:t>
              </w:r>
              <w:r w:rsidRPr="001A3886">
                <w:rPr>
                  <w:noProof/>
                  <w:sz w:val="18"/>
                </w:rPr>
                <w:t xml:space="preserve">, G. (2015) </w:t>
              </w:r>
              <w:r w:rsidRPr="001A3886">
                <w:rPr>
                  <w:i/>
                  <w:iCs/>
                  <w:noProof/>
                  <w:sz w:val="18"/>
                </w:rPr>
                <w:t>Exploring the Raspberry Pi 2 with C++.</w:t>
              </w:r>
              <w:r w:rsidRPr="001A3886">
                <w:rPr>
                  <w:noProof/>
                  <w:sz w:val="18"/>
                </w:rPr>
                <w:t xml:space="preserve"> Springer. </w:t>
              </w:r>
            </w:p>
            <w:p w14:paraId="405E2276" w14:textId="6A38BCCB" w:rsidR="00DB21E3" w:rsidRPr="001A3886" w:rsidRDefault="00DB21E3" w:rsidP="00DB21E3">
              <w:pPr>
                <w:pStyle w:val="Bibliography"/>
                <w:rPr>
                  <w:noProof/>
                  <w:sz w:val="18"/>
                </w:rPr>
              </w:pPr>
              <w:r w:rsidRPr="00105B60">
                <w:rPr>
                  <w:b/>
                  <w:bCs/>
                  <w:noProof/>
                  <w:sz w:val="18"/>
                </w:rPr>
                <w:t>WatElectronics</w:t>
              </w:r>
              <w:r w:rsidRPr="001A3886">
                <w:rPr>
                  <w:noProof/>
                  <w:sz w:val="18"/>
                </w:rPr>
                <w:t xml:space="preserve"> (2022) Available from: </w:t>
              </w:r>
              <w:hyperlink r:id="rId169" w:history="1">
                <w:r w:rsidRPr="001A3886">
                  <w:rPr>
                    <w:rStyle w:val="Hyperlink"/>
                    <w:noProof/>
                    <w:color w:val="000000" w:themeColor="text1"/>
                    <w:sz w:val="18"/>
                  </w:rPr>
                  <w:t>https://www.watelectronics.com</w:t>
                </w:r>
              </w:hyperlink>
              <w:r w:rsidRPr="001A3886">
                <w:rPr>
                  <w:noProof/>
                  <w:sz w:val="18"/>
                </w:rPr>
                <w:t xml:space="preserve"> [Accessed 20 December 2022]. </w:t>
              </w:r>
            </w:p>
            <w:p w14:paraId="70CCDC8E" w14:textId="21129A3C" w:rsidR="00B93EC2" w:rsidRPr="00AF2E99" w:rsidRDefault="00E6462D" w:rsidP="00DB21E3">
              <w:pPr>
                <w:jc w:val="left"/>
                <w:rPr>
                  <w:sz w:val="18"/>
                  <w:szCs w:val="18"/>
                </w:rPr>
              </w:pPr>
              <w:r w:rsidRPr="001A3886">
                <w:rPr>
                  <w:b/>
                  <w:bCs/>
                  <w:noProof/>
                  <w:sz w:val="18"/>
                  <w:szCs w:val="18"/>
                </w:rPr>
                <w:fldChar w:fldCharType="end"/>
              </w:r>
            </w:p>
          </w:sdtContent>
        </w:sdt>
      </w:sdtContent>
    </w:sdt>
    <w:p w14:paraId="770FCC1E" w14:textId="77777777" w:rsidR="00B93EC2" w:rsidRDefault="00B93EC2" w:rsidP="009F41E9"/>
    <w:p w14:paraId="06F068FB" w14:textId="0DBA3759" w:rsidR="001D5F7C" w:rsidRPr="00634AEF" w:rsidRDefault="001D5F7C" w:rsidP="009F41E9">
      <w:pPr>
        <w:rPr>
          <w:b/>
          <w:bCs/>
        </w:rPr>
      </w:pPr>
    </w:p>
    <w:p w14:paraId="61FBB68E" w14:textId="0A6ED05F" w:rsidR="00703444" w:rsidRDefault="00703444" w:rsidP="00ED6823">
      <w:pPr>
        <w:rPr>
          <w:b/>
          <w:bCs/>
        </w:rPr>
      </w:pPr>
      <w:r w:rsidRPr="001D5F7C">
        <w:rPr>
          <w:b/>
          <w:bCs/>
        </w:rPr>
        <w:lastRenderedPageBreak/>
        <w:t>Appendices</w:t>
      </w:r>
    </w:p>
    <w:p w14:paraId="374E4D73" w14:textId="77777777" w:rsidR="001D5F7C" w:rsidRPr="001D5F7C" w:rsidRDefault="001D5F7C" w:rsidP="00ED6823">
      <w:pPr>
        <w:rPr>
          <w:b/>
          <w:bCs/>
        </w:rPr>
      </w:pPr>
    </w:p>
    <w:p w14:paraId="6748104A" w14:textId="54BAD790" w:rsidR="00B90266" w:rsidRDefault="00E92EA8" w:rsidP="006255DA">
      <w:pPr>
        <w:jc w:val="center"/>
        <w:rPr>
          <w:b/>
          <w:bCs/>
          <w:sz w:val="18"/>
          <w:szCs w:val="18"/>
        </w:rPr>
      </w:pPr>
      <w:r>
        <w:rPr>
          <w:b/>
          <w:bCs/>
          <w:sz w:val="18"/>
          <w:szCs w:val="18"/>
        </w:rPr>
        <w:object w:dxaOrig="1538" w:dyaOrig="994" w14:anchorId="55C05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05pt;height:49.35pt" o:ole="">
            <v:imagedata r:id="rId170" o:title=""/>
          </v:shape>
          <o:OLEObject Type="Embed" ProgID="Excel.Sheet.12" ShapeID="_x0000_i1025" DrawAspect="Icon" ObjectID="_1751255172" r:id="rId171"/>
        </w:object>
      </w:r>
      <w:r w:rsidR="00B90266">
        <w:rPr>
          <w:b/>
          <w:bCs/>
          <w:sz w:val="18"/>
          <w:szCs w:val="18"/>
        </w:rPr>
        <w:object w:dxaOrig="1538" w:dyaOrig="994" w14:anchorId="1F23513D">
          <v:shape id="_x0000_i1026" type="#_x0000_t75" style="width:77.05pt;height:49.35pt" o:ole="">
            <v:imagedata r:id="rId172" o:title=""/>
          </v:shape>
          <o:OLEObject Type="Embed" ProgID="Excel.SheetMacroEnabled.12" ShapeID="_x0000_i1026" DrawAspect="Icon" ObjectID="_1751255173" r:id="rId173"/>
        </w:object>
      </w:r>
      <w:r w:rsidR="00B90266" w:rsidRPr="007B4ABE">
        <w:rPr>
          <w:b/>
          <w:bCs/>
          <w:sz w:val="18"/>
          <w:szCs w:val="18"/>
        </w:rPr>
        <w:object w:dxaOrig="1538" w:dyaOrig="994" w14:anchorId="3AC08621">
          <v:shape id="_x0000_i1027" type="#_x0000_t75" style="width:77.05pt;height:49.35pt" o:ole="">
            <v:imagedata r:id="rId174" o:title=""/>
          </v:shape>
          <o:OLEObject Type="Embed" ProgID="PowerPoint.Show.12" ShapeID="_x0000_i1027" DrawAspect="Icon" ObjectID="_1751255174" r:id="rId175"/>
        </w:object>
      </w:r>
      <w:r w:rsidR="006074C1">
        <w:rPr>
          <w:b/>
          <w:bCs/>
          <w:sz w:val="18"/>
          <w:szCs w:val="18"/>
        </w:rPr>
        <w:object w:dxaOrig="870" w:dyaOrig="810" w14:anchorId="1776DBB6">
          <v:shape id="_x0000_i1028" type="#_x0000_t75" style="width:43.95pt;height:39.9pt" o:ole="">
            <v:imagedata r:id="rId176" o:title=""/>
          </v:shape>
          <o:OLEObject Type="Embed" ProgID="Package" ShapeID="_x0000_i1028" DrawAspect="Content" ObjectID="_1751255175" r:id="rId177"/>
        </w:object>
      </w:r>
      <w:r w:rsidR="00444E55" w:rsidRPr="007B4ABE">
        <w:rPr>
          <w:b/>
          <w:bCs/>
          <w:sz w:val="18"/>
          <w:szCs w:val="18"/>
        </w:rPr>
        <w:object w:dxaOrig="1538" w:dyaOrig="994" w14:anchorId="5DCADFE2">
          <v:shape id="_x0000_i1029" type="#_x0000_t75" style="width:77.05pt;height:49pt" o:ole="">
            <v:imagedata r:id="rId178" o:title=""/>
          </v:shape>
          <o:OLEObject Type="Embed" ProgID="Package" ShapeID="_x0000_i1029" DrawAspect="Icon" ObjectID="_1751255176" r:id="rId179"/>
        </w:object>
      </w:r>
    </w:p>
    <w:p w14:paraId="26AB43EE" w14:textId="43270E0F" w:rsidR="00F1270C" w:rsidRDefault="00CA4C9F" w:rsidP="006255DA">
      <w:pPr>
        <w:jc w:val="center"/>
        <w:rPr>
          <w:b/>
          <w:bCs/>
          <w:sz w:val="18"/>
          <w:szCs w:val="18"/>
        </w:rPr>
      </w:pPr>
      <w:r>
        <w:rPr>
          <w:b/>
          <w:bCs/>
          <w:sz w:val="18"/>
          <w:szCs w:val="18"/>
        </w:rPr>
        <w:object w:dxaOrig="1538" w:dyaOrig="994" w14:anchorId="0B791353">
          <v:shape id="_x0000_i1030" type="#_x0000_t75" style="width:77.05pt;height:49.35pt" o:ole="">
            <v:imagedata r:id="rId180" o:title=""/>
          </v:shape>
          <o:OLEObject Type="Embed" ProgID="Excel.Sheet.12" ShapeID="_x0000_i1030" DrawAspect="Icon" ObjectID="_1751255177" r:id="rId181"/>
        </w:object>
      </w:r>
      <w:r>
        <w:rPr>
          <w:b/>
          <w:bCs/>
          <w:sz w:val="18"/>
          <w:szCs w:val="18"/>
        </w:rPr>
        <w:object w:dxaOrig="1538" w:dyaOrig="994" w14:anchorId="03169B55">
          <v:shape id="_x0000_i1031" type="#_x0000_t75" style="width:77.05pt;height:49.35pt" o:ole="">
            <v:imagedata r:id="rId182" o:title=""/>
          </v:shape>
          <o:OLEObject Type="Embed" ProgID="Excel.Sheet.12" ShapeID="_x0000_i1031" DrawAspect="Icon" ObjectID="_1751255178" r:id="rId183"/>
        </w:object>
      </w:r>
      <w:r>
        <w:rPr>
          <w:b/>
          <w:bCs/>
          <w:sz w:val="18"/>
          <w:szCs w:val="18"/>
        </w:rPr>
        <w:object w:dxaOrig="1538" w:dyaOrig="994" w14:anchorId="65FBF01A">
          <v:shape id="_x0000_i1032" type="#_x0000_t75" style="width:77.05pt;height:49.35pt" o:ole="">
            <v:imagedata r:id="rId184" o:title=""/>
          </v:shape>
          <o:OLEObject Type="Embed" ProgID="Excel.Sheet.12" ShapeID="_x0000_i1032" DrawAspect="Icon" ObjectID="_1751255179" r:id="rId185"/>
        </w:object>
      </w:r>
      <w:r w:rsidR="0033394E">
        <w:rPr>
          <w:b/>
          <w:bCs/>
          <w:sz w:val="18"/>
          <w:szCs w:val="18"/>
        </w:rPr>
        <w:object w:dxaOrig="1538" w:dyaOrig="994" w14:anchorId="1BEE2BB7">
          <v:shape id="_x0000_i1033" type="#_x0000_t75" style="width:77.05pt;height:49.35pt" o:ole="">
            <v:imagedata r:id="rId186" o:title=""/>
          </v:shape>
          <o:OLEObject Type="Embed" ProgID="Excel.Sheet.12" ShapeID="_x0000_i1033" DrawAspect="Icon" ObjectID="_1751255180" r:id="rId187"/>
        </w:object>
      </w:r>
      <w:r>
        <w:rPr>
          <w:b/>
          <w:bCs/>
          <w:sz w:val="18"/>
          <w:szCs w:val="18"/>
        </w:rPr>
        <w:object w:dxaOrig="1538" w:dyaOrig="994" w14:anchorId="0A66F23A">
          <v:shape id="_x0000_i1034" type="#_x0000_t75" style="width:77.05pt;height:49.35pt" o:ole="">
            <v:imagedata r:id="rId188" o:title=""/>
          </v:shape>
          <o:OLEObject Type="Embed" ProgID="Excel.Sheet.12" ShapeID="_x0000_i1034" DrawAspect="Icon" ObjectID="_1751255181" r:id="rId189"/>
        </w:object>
      </w:r>
      <w:r>
        <w:rPr>
          <w:b/>
          <w:bCs/>
          <w:sz w:val="18"/>
          <w:szCs w:val="18"/>
        </w:rPr>
        <w:object w:dxaOrig="1538" w:dyaOrig="994" w14:anchorId="0E750FE5">
          <v:shape id="_x0000_i1035" type="#_x0000_t75" style="width:77.05pt;height:49.35pt" o:ole="">
            <v:imagedata r:id="rId190" o:title=""/>
          </v:shape>
          <o:OLEObject Type="Embed" ProgID="Excel.Sheet.12" ShapeID="_x0000_i1035" DrawAspect="Icon" ObjectID="_1751255182" r:id="rId191"/>
        </w:object>
      </w:r>
    </w:p>
    <w:p w14:paraId="140DB53C" w14:textId="77777777" w:rsidR="00CA4C9F" w:rsidRDefault="00CA4C9F" w:rsidP="003F32F4">
      <w:pPr>
        <w:rPr>
          <w:b/>
          <w:bCs/>
        </w:rPr>
      </w:pPr>
    </w:p>
    <w:p w14:paraId="39BBFBE8" w14:textId="3ECE8694" w:rsidR="009734FF" w:rsidRDefault="009734FF" w:rsidP="003F32F4">
      <w:pPr>
        <w:rPr>
          <w:b/>
          <w:bCs/>
        </w:rPr>
      </w:pPr>
      <w:r>
        <w:rPr>
          <w:b/>
          <w:bCs/>
        </w:rPr>
        <w:t>Diagrams</w:t>
      </w:r>
    </w:p>
    <w:p w14:paraId="2E3A20FA" w14:textId="3FFD27BD" w:rsidR="005B6657" w:rsidRDefault="00C04700" w:rsidP="0078237B">
      <w:pPr>
        <w:jc w:val="center"/>
      </w:pPr>
      <w:r>
        <w:object w:dxaOrig="1538" w:dyaOrig="994" w14:anchorId="0FDCE586">
          <v:shape id="_x0000_i1036" type="#_x0000_t75" style="width:77.05pt;height:49.35pt" o:ole="">
            <v:imagedata r:id="rId192" o:title=""/>
          </v:shape>
          <o:OLEObject Type="Embed" ProgID="Package" ShapeID="_x0000_i1036" DrawAspect="Icon" ObjectID="_1751255183" r:id="rId193"/>
        </w:object>
      </w:r>
      <w:r>
        <w:object w:dxaOrig="1538" w:dyaOrig="994" w14:anchorId="285DFCD4">
          <v:shape id="_x0000_i1037" type="#_x0000_t75" style="width:77.05pt;height:49.35pt" o:ole="">
            <v:imagedata r:id="rId194" o:title=""/>
          </v:shape>
          <o:OLEObject Type="Embed" ProgID="Package" ShapeID="_x0000_i1037" DrawAspect="Icon" ObjectID="_1751255184" r:id="rId195"/>
        </w:object>
      </w:r>
      <w:r>
        <w:object w:dxaOrig="1538" w:dyaOrig="994" w14:anchorId="38B91EDE">
          <v:shape id="_x0000_i1038" type="#_x0000_t75" style="width:77.05pt;height:49.35pt" o:ole="">
            <v:imagedata r:id="rId196" o:title=""/>
          </v:shape>
          <o:OLEObject Type="Embed" ProgID="Package" ShapeID="_x0000_i1038" DrawAspect="Icon" ObjectID="_1751255185" r:id="rId197"/>
        </w:object>
      </w:r>
      <w:r>
        <w:object w:dxaOrig="1538" w:dyaOrig="994" w14:anchorId="30E1F9EC">
          <v:shape id="_x0000_i1039" type="#_x0000_t75" style="width:77.05pt;height:49.35pt" o:ole="">
            <v:imagedata r:id="rId198" o:title=""/>
          </v:shape>
          <o:OLEObject Type="Embed" ProgID="Package" ShapeID="_x0000_i1039" DrawAspect="Icon" ObjectID="_1751255186" r:id="rId199"/>
        </w:object>
      </w:r>
      <w:r>
        <w:object w:dxaOrig="1538" w:dyaOrig="994" w14:anchorId="683DB351">
          <v:shape id="_x0000_i1040" type="#_x0000_t75" style="width:77.05pt;height:49.35pt" o:ole="">
            <v:imagedata r:id="rId200" o:title=""/>
          </v:shape>
          <o:OLEObject Type="Embed" ProgID="Package" ShapeID="_x0000_i1040" DrawAspect="Icon" ObjectID="_1751255187" r:id="rId201"/>
        </w:object>
      </w:r>
      <w:r>
        <w:object w:dxaOrig="1538" w:dyaOrig="994" w14:anchorId="22150970">
          <v:shape id="_x0000_i1041" type="#_x0000_t75" style="width:77.05pt;height:49.35pt" o:ole="">
            <v:imagedata r:id="rId202" o:title=""/>
          </v:shape>
          <o:OLEObject Type="Embed" ProgID="Package" ShapeID="_x0000_i1041" DrawAspect="Icon" ObjectID="_1751255188" r:id="rId203"/>
        </w:object>
      </w:r>
      <w:r>
        <w:object w:dxaOrig="1538" w:dyaOrig="994" w14:anchorId="1C17CD74">
          <v:shape id="_x0000_i1042" type="#_x0000_t75" style="width:77.05pt;height:49.35pt" o:ole="">
            <v:imagedata r:id="rId204" o:title=""/>
          </v:shape>
          <o:OLEObject Type="Embed" ProgID="Package" ShapeID="_x0000_i1042" DrawAspect="Icon" ObjectID="_1751255189" r:id="rId205"/>
        </w:object>
      </w:r>
      <w:r>
        <w:object w:dxaOrig="1538" w:dyaOrig="994" w14:anchorId="5831A4B8">
          <v:shape id="_x0000_i1043" type="#_x0000_t75" style="width:77.05pt;height:49.35pt" o:ole="">
            <v:imagedata r:id="rId206" o:title=""/>
          </v:shape>
          <o:OLEObject Type="Embed" ProgID="Package" ShapeID="_x0000_i1043" DrawAspect="Icon" ObjectID="_1751255190" r:id="rId207"/>
        </w:object>
      </w:r>
      <w:r>
        <w:object w:dxaOrig="1538" w:dyaOrig="994" w14:anchorId="03890EEC">
          <v:shape id="_x0000_i1044" type="#_x0000_t75" style="width:77.05pt;height:49.35pt" o:ole="">
            <v:imagedata r:id="rId208" o:title=""/>
          </v:shape>
          <o:OLEObject Type="Embed" ProgID="Package" ShapeID="_x0000_i1044" DrawAspect="Icon" ObjectID="_1751255191" r:id="rId209"/>
        </w:object>
      </w:r>
      <w:r>
        <w:object w:dxaOrig="1538" w:dyaOrig="994" w14:anchorId="3C0E32AD">
          <v:shape id="_x0000_i1045" type="#_x0000_t75" style="width:77.05pt;height:49.35pt" o:ole="">
            <v:imagedata r:id="rId210" o:title=""/>
          </v:shape>
          <o:OLEObject Type="Embed" ProgID="Package" ShapeID="_x0000_i1045" DrawAspect="Icon" ObjectID="_1751255192" r:id="rId211"/>
        </w:object>
      </w:r>
      <w:r>
        <w:object w:dxaOrig="1538" w:dyaOrig="994" w14:anchorId="07BAE082">
          <v:shape id="_x0000_i1046" type="#_x0000_t75" style="width:77.05pt;height:49.35pt" o:ole="">
            <v:imagedata r:id="rId212" o:title=""/>
          </v:shape>
          <o:OLEObject Type="Embed" ProgID="Package" ShapeID="_x0000_i1046" DrawAspect="Icon" ObjectID="_1751255193" r:id="rId213"/>
        </w:object>
      </w:r>
      <w:r>
        <w:object w:dxaOrig="1538" w:dyaOrig="994" w14:anchorId="27437D8C">
          <v:shape id="_x0000_i1047" type="#_x0000_t75" style="width:77.05pt;height:49.35pt" o:ole="">
            <v:imagedata r:id="rId214" o:title=""/>
          </v:shape>
          <o:OLEObject Type="Embed" ProgID="Package" ShapeID="_x0000_i1047" DrawAspect="Icon" ObjectID="_1751255194" r:id="rId215"/>
        </w:object>
      </w:r>
      <w:r>
        <w:object w:dxaOrig="1538" w:dyaOrig="994" w14:anchorId="63341EAD">
          <v:shape id="_x0000_i1048" type="#_x0000_t75" style="width:77.05pt;height:49.35pt" o:ole="">
            <v:imagedata r:id="rId216" o:title=""/>
          </v:shape>
          <o:OLEObject Type="Embed" ProgID="Package" ShapeID="_x0000_i1048" DrawAspect="Icon" ObjectID="_1751255195" r:id="rId217"/>
        </w:object>
      </w:r>
      <w:r>
        <w:object w:dxaOrig="1538" w:dyaOrig="994" w14:anchorId="6189C33D">
          <v:shape id="_x0000_i1049" type="#_x0000_t75" style="width:77.05pt;height:49.35pt" o:ole="">
            <v:imagedata r:id="rId218" o:title=""/>
          </v:shape>
          <o:OLEObject Type="Embed" ProgID="Package" ShapeID="_x0000_i1049" DrawAspect="Icon" ObjectID="_1751255196" r:id="rId219"/>
        </w:object>
      </w:r>
      <w:r>
        <w:object w:dxaOrig="1538" w:dyaOrig="994" w14:anchorId="7D13E6AE">
          <v:shape id="_x0000_i1050" type="#_x0000_t75" style="width:77.05pt;height:49.35pt" o:ole="">
            <v:imagedata r:id="rId220" o:title=""/>
          </v:shape>
          <o:OLEObject Type="Embed" ProgID="Package" ShapeID="_x0000_i1050" DrawAspect="Icon" ObjectID="_1751255197" r:id="rId221"/>
        </w:object>
      </w:r>
      <w:r>
        <w:object w:dxaOrig="1538" w:dyaOrig="994" w14:anchorId="7F859426">
          <v:shape id="_x0000_i1051" type="#_x0000_t75" style="width:77.05pt;height:49.35pt" o:ole="">
            <v:imagedata r:id="rId222" o:title=""/>
          </v:shape>
          <o:OLEObject Type="Embed" ProgID="Package" ShapeID="_x0000_i1051" DrawAspect="Icon" ObjectID="_1751255198" r:id="rId223"/>
        </w:object>
      </w:r>
      <w:r>
        <w:object w:dxaOrig="1538" w:dyaOrig="994" w14:anchorId="42916838">
          <v:shape id="_x0000_i1052" type="#_x0000_t75" style="width:77.05pt;height:49.35pt" o:ole="">
            <v:imagedata r:id="rId224" o:title=""/>
          </v:shape>
          <o:OLEObject Type="Embed" ProgID="Package" ShapeID="_x0000_i1052" DrawAspect="Icon" ObjectID="_1751255199" r:id="rId225"/>
        </w:object>
      </w:r>
      <w:r>
        <w:object w:dxaOrig="1538" w:dyaOrig="994" w14:anchorId="5F581445">
          <v:shape id="_x0000_i1053" type="#_x0000_t75" style="width:77.05pt;height:49.35pt" o:ole="">
            <v:imagedata r:id="rId226" o:title=""/>
          </v:shape>
          <o:OLEObject Type="Embed" ProgID="Package" ShapeID="_x0000_i1053" DrawAspect="Icon" ObjectID="_1751255200" r:id="rId227"/>
        </w:object>
      </w:r>
      <w:r>
        <w:object w:dxaOrig="1538" w:dyaOrig="994" w14:anchorId="510E726F">
          <v:shape id="_x0000_i1054" type="#_x0000_t75" style="width:77.05pt;height:49.35pt" o:ole="">
            <v:imagedata r:id="rId228" o:title=""/>
          </v:shape>
          <o:OLEObject Type="Embed" ProgID="Package" ShapeID="_x0000_i1054" DrawAspect="Icon" ObjectID="_1751255201" r:id="rId229"/>
        </w:object>
      </w:r>
      <w:r>
        <w:object w:dxaOrig="1538" w:dyaOrig="994" w14:anchorId="3248DE39">
          <v:shape id="_x0000_i1055" type="#_x0000_t75" style="width:77.05pt;height:49.35pt" o:ole="">
            <v:imagedata r:id="rId230" o:title=""/>
          </v:shape>
          <o:OLEObject Type="Embed" ProgID="Package" ShapeID="_x0000_i1055" DrawAspect="Icon" ObjectID="_1751255202" r:id="rId231"/>
        </w:object>
      </w:r>
      <w:r>
        <w:object w:dxaOrig="1538" w:dyaOrig="994" w14:anchorId="3081F8A4">
          <v:shape id="_x0000_i1056" type="#_x0000_t75" style="width:77.05pt;height:49.35pt" o:ole="">
            <v:imagedata r:id="rId232" o:title=""/>
          </v:shape>
          <o:OLEObject Type="Embed" ProgID="Package" ShapeID="_x0000_i1056" DrawAspect="Icon" ObjectID="_1751255203" r:id="rId233"/>
        </w:object>
      </w:r>
      <w:r>
        <w:object w:dxaOrig="1538" w:dyaOrig="994" w14:anchorId="052C6D72">
          <v:shape id="_x0000_i1057" type="#_x0000_t75" style="width:77.05pt;height:49.35pt" o:ole="">
            <v:imagedata r:id="rId234" o:title=""/>
          </v:shape>
          <o:OLEObject Type="Embed" ProgID="Package" ShapeID="_x0000_i1057" DrawAspect="Icon" ObjectID="_1751255204" r:id="rId235"/>
        </w:object>
      </w:r>
      <w:r>
        <w:object w:dxaOrig="1538" w:dyaOrig="994" w14:anchorId="146F54EE">
          <v:shape id="_x0000_i1058" type="#_x0000_t75" style="width:77.05pt;height:49.35pt" o:ole="">
            <v:imagedata r:id="rId236" o:title=""/>
          </v:shape>
          <o:OLEObject Type="Embed" ProgID="Package" ShapeID="_x0000_i1058" DrawAspect="Icon" ObjectID="_1751255205" r:id="rId237"/>
        </w:object>
      </w:r>
      <w:r>
        <w:object w:dxaOrig="1538" w:dyaOrig="994" w14:anchorId="0E19EFE0">
          <v:shape id="_x0000_i1059" type="#_x0000_t75" style="width:77.05pt;height:49.35pt" o:ole="">
            <v:imagedata r:id="rId238" o:title=""/>
          </v:shape>
          <o:OLEObject Type="Embed" ProgID="Package" ShapeID="_x0000_i1059" DrawAspect="Icon" ObjectID="_1751255206" r:id="rId239"/>
        </w:object>
      </w:r>
      <w:r>
        <w:object w:dxaOrig="1538" w:dyaOrig="994" w14:anchorId="14142DCF">
          <v:shape id="_x0000_i1060" type="#_x0000_t75" style="width:77.05pt;height:49.35pt" o:ole="">
            <v:imagedata r:id="rId240" o:title=""/>
          </v:shape>
          <o:OLEObject Type="Embed" ProgID="Package" ShapeID="_x0000_i1060" DrawAspect="Icon" ObjectID="_1751255207" r:id="rId241"/>
        </w:object>
      </w:r>
      <w:r>
        <w:object w:dxaOrig="1538" w:dyaOrig="994" w14:anchorId="652E11F9">
          <v:shape id="_x0000_i1061" type="#_x0000_t75" style="width:77.05pt;height:49.35pt" o:ole="">
            <v:imagedata r:id="rId242" o:title=""/>
          </v:shape>
          <o:OLEObject Type="Embed" ProgID="Package" ShapeID="_x0000_i1061" DrawAspect="Icon" ObjectID="_1751255208" r:id="rId243"/>
        </w:object>
      </w:r>
      <w:r>
        <w:object w:dxaOrig="1538" w:dyaOrig="994" w14:anchorId="33746B01">
          <v:shape id="_x0000_i1062" type="#_x0000_t75" style="width:77.05pt;height:49.35pt" o:ole="">
            <v:imagedata r:id="rId244" o:title=""/>
          </v:shape>
          <o:OLEObject Type="Embed" ProgID="Package" ShapeID="_x0000_i1062" DrawAspect="Icon" ObjectID="_1751255209" r:id="rId245"/>
        </w:object>
      </w:r>
      <w:r>
        <w:object w:dxaOrig="1538" w:dyaOrig="994" w14:anchorId="1439CE46">
          <v:shape id="_x0000_i1063" type="#_x0000_t75" style="width:77.05pt;height:49.35pt" o:ole="">
            <v:imagedata r:id="rId246" o:title=""/>
          </v:shape>
          <o:OLEObject Type="Embed" ProgID="Package" ShapeID="_x0000_i1063" DrawAspect="Icon" ObjectID="_1751255210" r:id="rId247"/>
        </w:object>
      </w:r>
      <w:r>
        <w:object w:dxaOrig="1538" w:dyaOrig="994" w14:anchorId="08AAFCCB">
          <v:shape id="_x0000_i1064" type="#_x0000_t75" style="width:77.05pt;height:49.35pt" o:ole="">
            <v:imagedata r:id="rId248" o:title=""/>
          </v:shape>
          <o:OLEObject Type="Embed" ProgID="Package" ShapeID="_x0000_i1064" DrawAspect="Icon" ObjectID="_1751255211" r:id="rId249"/>
        </w:object>
      </w:r>
      <w:r>
        <w:object w:dxaOrig="1538" w:dyaOrig="994" w14:anchorId="22B0B56A">
          <v:shape id="_x0000_i1065" type="#_x0000_t75" style="width:77.05pt;height:49.35pt" o:ole="">
            <v:imagedata r:id="rId250" o:title=""/>
          </v:shape>
          <o:OLEObject Type="Embed" ProgID="Package" ShapeID="_x0000_i1065" DrawAspect="Icon" ObjectID="_1751255212" r:id="rId251"/>
        </w:object>
      </w:r>
      <w:r>
        <w:object w:dxaOrig="1538" w:dyaOrig="994" w14:anchorId="702C69CA">
          <v:shape id="_x0000_i1066" type="#_x0000_t75" style="width:77.05pt;height:49.35pt" o:ole="">
            <v:imagedata r:id="rId252" o:title=""/>
          </v:shape>
          <o:OLEObject Type="Embed" ProgID="Package" ShapeID="_x0000_i1066" DrawAspect="Icon" ObjectID="_1751255213" r:id="rId253"/>
        </w:object>
      </w:r>
      <w:r>
        <w:object w:dxaOrig="1538" w:dyaOrig="994" w14:anchorId="72E352C1">
          <v:shape id="_x0000_i1067" type="#_x0000_t75" style="width:77.05pt;height:49.35pt" o:ole="">
            <v:imagedata r:id="rId254" o:title=""/>
          </v:shape>
          <o:OLEObject Type="Embed" ProgID="Package" ShapeID="_x0000_i1067" DrawAspect="Icon" ObjectID="_1751255214" r:id="rId255"/>
        </w:object>
      </w:r>
      <w:r>
        <w:object w:dxaOrig="1538" w:dyaOrig="994" w14:anchorId="15EAB75E">
          <v:shape id="_x0000_i1068" type="#_x0000_t75" style="width:77.05pt;height:49.35pt" o:ole="">
            <v:imagedata r:id="rId256" o:title=""/>
          </v:shape>
          <o:OLEObject Type="Embed" ProgID="Package" ShapeID="_x0000_i1068" DrawAspect="Icon" ObjectID="_1751255215" r:id="rId257"/>
        </w:object>
      </w:r>
      <w:r>
        <w:object w:dxaOrig="1538" w:dyaOrig="994" w14:anchorId="6889515C">
          <v:shape id="_x0000_i1069" type="#_x0000_t75" style="width:77.05pt;height:49.35pt" o:ole="">
            <v:imagedata r:id="rId258" o:title=""/>
          </v:shape>
          <o:OLEObject Type="Embed" ProgID="Package" ShapeID="_x0000_i1069" DrawAspect="Icon" ObjectID="_1751255216" r:id="rId259"/>
        </w:object>
      </w:r>
      <w:r>
        <w:object w:dxaOrig="1538" w:dyaOrig="994" w14:anchorId="770329CF">
          <v:shape id="_x0000_i1070" type="#_x0000_t75" style="width:77.05pt;height:49.35pt" o:ole="">
            <v:imagedata r:id="rId260" o:title=""/>
          </v:shape>
          <o:OLEObject Type="Embed" ProgID="Package" ShapeID="_x0000_i1070" DrawAspect="Icon" ObjectID="_1751255217" r:id="rId261"/>
        </w:object>
      </w:r>
      <w:r>
        <w:object w:dxaOrig="1538" w:dyaOrig="994" w14:anchorId="4F67DFE9">
          <v:shape id="_x0000_i1071" type="#_x0000_t75" style="width:77.05pt;height:49.35pt" o:ole="">
            <v:imagedata r:id="rId262" o:title=""/>
          </v:shape>
          <o:OLEObject Type="Embed" ProgID="Package" ShapeID="_x0000_i1071" DrawAspect="Icon" ObjectID="_1751255218" r:id="rId263"/>
        </w:object>
      </w:r>
      <w:r>
        <w:object w:dxaOrig="1538" w:dyaOrig="994" w14:anchorId="5F05D545">
          <v:shape id="_x0000_i1072" type="#_x0000_t75" style="width:77.05pt;height:49.35pt" o:ole="">
            <v:imagedata r:id="rId264" o:title=""/>
          </v:shape>
          <o:OLEObject Type="Embed" ProgID="Package" ShapeID="_x0000_i1072" DrawAspect="Icon" ObjectID="_1751255219" r:id="rId265"/>
        </w:object>
      </w:r>
      <w:r>
        <w:object w:dxaOrig="1538" w:dyaOrig="994" w14:anchorId="7DD399EB">
          <v:shape id="_x0000_i1073" type="#_x0000_t75" style="width:77.05pt;height:49.35pt" o:ole="">
            <v:imagedata r:id="rId266" o:title=""/>
          </v:shape>
          <o:OLEObject Type="Embed" ProgID="Package" ShapeID="_x0000_i1073" DrawAspect="Icon" ObjectID="_1751255220" r:id="rId267"/>
        </w:object>
      </w:r>
      <w:r>
        <w:object w:dxaOrig="1538" w:dyaOrig="994" w14:anchorId="39C4D51E">
          <v:shape id="_x0000_i1074" type="#_x0000_t75" style="width:77.05pt;height:49.35pt" o:ole="">
            <v:imagedata r:id="rId268" o:title=""/>
          </v:shape>
          <o:OLEObject Type="Embed" ProgID="Package" ShapeID="_x0000_i1074" DrawAspect="Icon" ObjectID="_1751255221" r:id="rId269"/>
        </w:object>
      </w:r>
      <w:r>
        <w:object w:dxaOrig="1538" w:dyaOrig="994" w14:anchorId="4F30A668">
          <v:shape id="_x0000_i1075" type="#_x0000_t75" style="width:77.05pt;height:49.35pt" o:ole="">
            <v:imagedata r:id="rId270" o:title=""/>
          </v:shape>
          <o:OLEObject Type="Embed" ProgID="Package" ShapeID="_x0000_i1075" DrawAspect="Icon" ObjectID="_1751255222" r:id="rId271"/>
        </w:object>
      </w:r>
      <w:r>
        <w:object w:dxaOrig="1538" w:dyaOrig="994" w14:anchorId="186CBAB3">
          <v:shape id="_x0000_i1076" type="#_x0000_t75" style="width:77.05pt;height:49.35pt" o:ole="">
            <v:imagedata r:id="rId272" o:title=""/>
          </v:shape>
          <o:OLEObject Type="Embed" ProgID="Package" ShapeID="_x0000_i1076" DrawAspect="Icon" ObjectID="_1751255223" r:id="rId273"/>
        </w:object>
      </w:r>
      <w:r>
        <w:object w:dxaOrig="1538" w:dyaOrig="994" w14:anchorId="1E43337B">
          <v:shape id="_x0000_i1077" type="#_x0000_t75" style="width:77.05pt;height:49.35pt" o:ole="">
            <v:imagedata r:id="rId274" o:title=""/>
          </v:shape>
          <o:OLEObject Type="Embed" ProgID="Package" ShapeID="_x0000_i1077" DrawAspect="Icon" ObjectID="_1751255224" r:id="rId275"/>
        </w:object>
      </w:r>
      <w:r>
        <w:object w:dxaOrig="1538" w:dyaOrig="994" w14:anchorId="131AAFFB">
          <v:shape id="_x0000_i1078" type="#_x0000_t75" style="width:77.05pt;height:49.35pt" o:ole="">
            <v:imagedata r:id="rId276" o:title=""/>
          </v:shape>
          <o:OLEObject Type="Embed" ProgID="Package" ShapeID="_x0000_i1078" DrawAspect="Icon" ObjectID="_1751255225" r:id="rId277"/>
        </w:object>
      </w:r>
      <w:r>
        <w:object w:dxaOrig="1538" w:dyaOrig="994" w14:anchorId="01DDEFCD">
          <v:shape id="_x0000_i1079" type="#_x0000_t75" style="width:77.05pt;height:49.35pt" o:ole="">
            <v:imagedata r:id="rId278" o:title=""/>
          </v:shape>
          <o:OLEObject Type="Embed" ProgID="Package" ShapeID="_x0000_i1079" DrawAspect="Icon" ObjectID="_1751255226" r:id="rId279"/>
        </w:object>
      </w:r>
      <w:r>
        <w:object w:dxaOrig="1538" w:dyaOrig="994" w14:anchorId="3A45471E">
          <v:shape id="_x0000_i1080" type="#_x0000_t75" style="width:77.05pt;height:49.35pt" o:ole="">
            <v:imagedata r:id="rId280" o:title=""/>
          </v:shape>
          <o:OLEObject Type="Embed" ProgID="Package" ShapeID="_x0000_i1080" DrawAspect="Icon" ObjectID="_1751255227" r:id="rId281"/>
        </w:object>
      </w:r>
      <w:r>
        <w:object w:dxaOrig="1538" w:dyaOrig="994" w14:anchorId="0EC613DC">
          <v:shape id="_x0000_i1081" type="#_x0000_t75" style="width:77.05pt;height:49.35pt" o:ole="">
            <v:imagedata r:id="rId282" o:title=""/>
          </v:shape>
          <o:OLEObject Type="Embed" ProgID="Package" ShapeID="_x0000_i1081" DrawAspect="Icon" ObjectID="_1751255228" r:id="rId283"/>
        </w:object>
      </w:r>
      <w:r>
        <w:object w:dxaOrig="1538" w:dyaOrig="994" w14:anchorId="5FF48DC0">
          <v:shape id="_x0000_i1082" type="#_x0000_t75" style="width:77.05pt;height:49.35pt" o:ole="">
            <v:imagedata r:id="rId284" o:title=""/>
          </v:shape>
          <o:OLEObject Type="Embed" ProgID="Package" ShapeID="_x0000_i1082" DrawAspect="Icon" ObjectID="_1751255229" r:id="rId285"/>
        </w:object>
      </w:r>
      <w:r>
        <w:object w:dxaOrig="1538" w:dyaOrig="994" w14:anchorId="43EEECBF">
          <v:shape id="_x0000_i1083" type="#_x0000_t75" style="width:77.05pt;height:49.35pt" o:ole="">
            <v:imagedata r:id="rId286" o:title=""/>
          </v:shape>
          <o:OLEObject Type="Embed" ProgID="Package" ShapeID="_x0000_i1083" DrawAspect="Icon" ObjectID="_1751255230" r:id="rId287"/>
        </w:object>
      </w:r>
    </w:p>
    <w:p w14:paraId="60CEE87D" w14:textId="77777777" w:rsidR="00A10D60" w:rsidRPr="005D48E6" w:rsidRDefault="00A10D60" w:rsidP="005B665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1016"/>
        <w:gridCol w:w="8754"/>
      </w:tblGrid>
      <w:tr w:rsidR="00FB30FA" w14:paraId="0646E759" w14:textId="6E7C5CBC" w:rsidTr="006B4CA7">
        <w:tc>
          <w:tcPr>
            <w:tcW w:w="679"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288">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1022"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8765" w:type="dxa"/>
            <w:vAlign w:val="center"/>
          </w:tcPr>
          <w:p w14:paraId="33FE7E6D" w14:textId="17DA7DE9" w:rsidR="002F14DB" w:rsidRPr="006B4CA7" w:rsidRDefault="00000000" w:rsidP="00AD6514">
            <w:pPr>
              <w:spacing w:before="60" w:after="60"/>
              <w:rPr>
                <w:rFonts w:ascii="Lucida Console" w:hAnsi="Lucida Console"/>
                <w:sz w:val="16"/>
                <w:szCs w:val="16"/>
              </w:rPr>
            </w:pPr>
            <w:hyperlink r:id="rId289" w:history="1">
              <w:r w:rsidR="0007161D" w:rsidRPr="006B4CA7">
                <w:rPr>
                  <w:rStyle w:val="Hyperlink"/>
                  <w:rFonts w:ascii="Lucida Console" w:hAnsi="Lucida Console"/>
                  <w:color w:val="000000" w:themeColor="text1"/>
                  <w:sz w:val="16"/>
                  <w:szCs w:val="16"/>
                </w:rPr>
                <w:t>https://github.com/tschiboka/</w:t>
              </w:r>
              <w:r w:rsidR="00B37E74" w:rsidRPr="006B4CA7">
                <w:rPr>
                  <w:rStyle w:val="Hyperlink"/>
                  <w:rFonts w:ascii="Lucida Console" w:hAnsi="Lucida Console"/>
                  <w:color w:val="000000" w:themeColor="text1"/>
                  <w:sz w:val="16"/>
                  <w:szCs w:val="16"/>
                </w:rPr>
                <w:t>RiffMaster</w:t>
              </w:r>
            </w:hyperlink>
          </w:p>
        </w:tc>
      </w:tr>
      <w:tr w:rsidR="00FB30FA" w14:paraId="4148C3CA" w14:textId="5FC63CAE" w:rsidTr="006B4CA7">
        <w:tc>
          <w:tcPr>
            <w:tcW w:w="679"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1022"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8765" w:type="dxa"/>
            <w:vAlign w:val="center"/>
          </w:tcPr>
          <w:p w14:paraId="5312C350" w14:textId="72866211" w:rsidR="002F14DB" w:rsidRPr="006B4CA7" w:rsidRDefault="00000000" w:rsidP="00AD6514">
            <w:pPr>
              <w:spacing w:before="60" w:after="60"/>
              <w:rPr>
                <w:rFonts w:ascii="Lucida Console" w:hAnsi="Lucida Console"/>
                <w:sz w:val="16"/>
                <w:szCs w:val="16"/>
              </w:rPr>
            </w:pPr>
            <w:hyperlink r:id="rId291" w:history="1">
              <w:r w:rsidR="0007161D" w:rsidRPr="006B4CA7">
                <w:rPr>
                  <w:rStyle w:val="Hyperlink"/>
                  <w:rFonts w:ascii="Lucida Console" w:hAnsi="Lucida Console"/>
                  <w:color w:val="000000" w:themeColor="text1"/>
                  <w:sz w:val="16"/>
                  <w:szCs w:val="16"/>
                </w:rPr>
                <w:t>https://tschiboka.co.uk/projects/</w:t>
              </w:r>
              <w:r w:rsidR="00B37E74" w:rsidRPr="006B4CA7">
                <w:rPr>
                  <w:rStyle w:val="Hyperlink"/>
                  <w:rFonts w:ascii="Lucida Console" w:hAnsi="Lucida Console"/>
                  <w:color w:val="000000" w:themeColor="text1"/>
                  <w:sz w:val="16"/>
                  <w:szCs w:val="16"/>
                </w:rPr>
                <w:t>riff</w:t>
              </w:r>
              <w:r w:rsidR="00404D8D" w:rsidRPr="006B4CA7">
                <w:rPr>
                  <w:rStyle w:val="Hyperlink"/>
                  <w:rFonts w:ascii="Lucida Console" w:hAnsi="Lucida Console"/>
                  <w:color w:val="000000" w:themeColor="text1"/>
                  <w:sz w:val="16"/>
                  <w:szCs w:val="16"/>
                </w:rPr>
                <w:t>master/index.html</w:t>
              </w:r>
            </w:hyperlink>
          </w:p>
        </w:tc>
      </w:tr>
      <w:tr w:rsidR="00226152" w14:paraId="2A86E4C1" w14:textId="77777777" w:rsidTr="006B4CA7">
        <w:tc>
          <w:tcPr>
            <w:tcW w:w="679" w:type="dxa"/>
            <w:vAlign w:val="center"/>
          </w:tcPr>
          <w:p w14:paraId="0F5EDAD8" w14:textId="434EC781" w:rsidR="00226152" w:rsidRPr="00647CA0" w:rsidRDefault="00226152" w:rsidP="00226152">
            <w:pPr>
              <w:spacing w:before="60" w:after="60"/>
              <w:rPr>
                <w:noProof/>
              </w:rPr>
            </w:pPr>
            <w:r w:rsidRPr="001D6D3E">
              <w:rPr>
                <w:noProof/>
              </w:rPr>
              <w:drawing>
                <wp:inline distT="0" distB="0" distL="0" distR="0" wp14:anchorId="4048817F" wp14:editId="308BD930">
                  <wp:extent cx="303143" cy="258417"/>
                  <wp:effectExtent l="0" t="0" r="190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11302" cy="265372"/>
                          </a:xfrm>
                          <a:prstGeom prst="rect">
                            <a:avLst/>
                          </a:prstGeom>
                        </pic:spPr>
                      </pic:pic>
                    </a:graphicData>
                  </a:graphic>
                </wp:inline>
              </w:drawing>
            </w:r>
          </w:p>
        </w:tc>
        <w:tc>
          <w:tcPr>
            <w:tcW w:w="1022" w:type="dxa"/>
            <w:vAlign w:val="center"/>
          </w:tcPr>
          <w:p w14:paraId="44FE5AA6" w14:textId="6809D74C" w:rsidR="00226152" w:rsidRPr="00647CA0" w:rsidRDefault="00226152" w:rsidP="00226152">
            <w:pPr>
              <w:spacing w:before="60" w:after="60"/>
              <w:rPr>
                <w:sz w:val="20"/>
                <w:szCs w:val="20"/>
              </w:rPr>
            </w:pPr>
            <w:r>
              <w:rPr>
                <w:sz w:val="20"/>
                <w:szCs w:val="20"/>
              </w:rPr>
              <w:t>Gallery</w:t>
            </w:r>
          </w:p>
        </w:tc>
        <w:tc>
          <w:tcPr>
            <w:tcW w:w="8765" w:type="dxa"/>
            <w:vAlign w:val="center"/>
          </w:tcPr>
          <w:p w14:paraId="6CE86566" w14:textId="703936FE" w:rsidR="00226152" w:rsidRPr="006B4CA7" w:rsidRDefault="00C43BFF" w:rsidP="00226152">
            <w:pPr>
              <w:spacing w:before="60" w:after="60"/>
              <w:rPr>
                <w:rFonts w:ascii="Lucida Console" w:hAnsi="Lucida Console"/>
                <w:b/>
                <w:bCs/>
                <w:color w:val="FF0000"/>
                <w:sz w:val="16"/>
                <w:szCs w:val="16"/>
                <w:u w:val="single"/>
              </w:rPr>
            </w:pPr>
            <w:r w:rsidRPr="006B4CA7">
              <w:rPr>
                <w:rFonts w:ascii="Lucida Console" w:hAnsi="Lucida Console"/>
                <w:sz w:val="16"/>
                <w:szCs w:val="16"/>
                <w:u w:val="single"/>
              </w:rPr>
              <w:t>https://drive.google.com/drive/folders/17AnjHB91FEG5995bXSGXAZzvXx8nxK1b?usp=sharing</w:t>
            </w:r>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AB1FE" w14:textId="77777777" w:rsidR="00CC53D3" w:rsidRDefault="00CC53D3" w:rsidP="00BE578B">
      <w:pPr>
        <w:spacing w:after="0" w:line="240" w:lineRule="auto"/>
      </w:pPr>
      <w:r>
        <w:separator/>
      </w:r>
    </w:p>
  </w:endnote>
  <w:endnote w:type="continuationSeparator" w:id="0">
    <w:p w14:paraId="587DA2D3" w14:textId="77777777" w:rsidR="00CC53D3" w:rsidRDefault="00CC53D3" w:rsidP="00BE578B">
      <w:pPr>
        <w:spacing w:after="0" w:line="240" w:lineRule="auto"/>
      </w:pPr>
      <w:r>
        <w:continuationSeparator/>
      </w:r>
    </w:p>
  </w:endnote>
  <w:endnote w:type="continuationNotice" w:id="1">
    <w:p w14:paraId="312F7116" w14:textId="77777777" w:rsidR="00CC53D3" w:rsidRDefault="00CC53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B6916" w14:textId="77777777" w:rsidR="00E73F01" w:rsidRDefault="00E73F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F8BEC" w14:textId="77777777" w:rsidR="00E73F01" w:rsidRDefault="00E73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FAF1E" w14:textId="77777777" w:rsidR="00CC53D3" w:rsidRDefault="00CC53D3" w:rsidP="00BE578B">
      <w:pPr>
        <w:spacing w:after="0" w:line="240" w:lineRule="auto"/>
      </w:pPr>
      <w:r>
        <w:separator/>
      </w:r>
    </w:p>
  </w:footnote>
  <w:footnote w:type="continuationSeparator" w:id="0">
    <w:p w14:paraId="165D6844" w14:textId="77777777" w:rsidR="00CC53D3" w:rsidRDefault="00CC53D3" w:rsidP="00BE578B">
      <w:pPr>
        <w:spacing w:after="0" w:line="240" w:lineRule="auto"/>
      </w:pPr>
      <w:r>
        <w:continuationSeparator/>
      </w:r>
    </w:p>
  </w:footnote>
  <w:footnote w:type="continuationNotice" w:id="1">
    <w:p w14:paraId="76C28237" w14:textId="77777777" w:rsidR="00CC53D3" w:rsidRDefault="00CC53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D094F" w14:textId="77777777" w:rsidR="00E73F01" w:rsidRDefault="00E73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5E67E" w14:textId="77777777" w:rsidR="00E73F01" w:rsidRDefault="00E73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573"/>
    <w:multiLevelType w:val="hybridMultilevel"/>
    <w:tmpl w:val="019C2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70A83"/>
    <w:multiLevelType w:val="hybridMultilevel"/>
    <w:tmpl w:val="FA4AB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7445E8"/>
    <w:multiLevelType w:val="hybridMultilevel"/>
    <w:tmpl w:val="380ED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4E2156"/>
    <w:multiLevelType w:val="hybridMultilevel"/>
    <w:tmpl w:val="718C770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6C1439"/>
    <w:multiLevelType w:val="multilevel"/>
    <w:tmpl w:val="36385242"/>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9C404E6"/>
    <w:multiLevelType w:val="hybridMultilevel"/>
    <w:tmpl w:val="32E4C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BC2F0F"/>
    <w:multiLevelType w:val="hybridMultilevel"/>
    <w:tmpl w:val="231656AA"/>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1136F3"/>
    <w:multiLevelType w:val="hybridMultilevel"/>
    <w:tmpl w:val="7EE82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3862A3F"/>
    <w:multiLevelType w:val="hybridMultilevel"/>
    <w:tmpl w:val="CA44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8E1D6A"/>
    <w:multiLevelType w:val="hybridMultilevel"/>
    <w:tmpl w:val="31224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A515B2"/>
    <w:multiLevelType w:val="hybridMultilevel"/>
    <w:tmpl w:val="F14E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23" w15:restartNumberingAfterBreak="0">
    <w:nsid w:val="50784A6C"/>
    <w:multiLevelType w:val="hybridMultilevel"/>
    <w:tmpl w:val="B332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70B006D"/>
    <w:multiLevelType w:val="hybridMultilevel"/>
    <w:tmpl w:val="ED62604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7"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63143F"/>
    <w:multiLevelType w:val="hybridMultilevel"/>
    <w:tmpl w:val="1ADA9028"/>
    <w:lvl w:ilvl="0" w:tplc="312A9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E2061"/>
    <w:multiLevelType w:val="hybridMultilevel"/>
    <w:tmpl w:val="C75A4EF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30"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8A51B91"/>
    <w:multiLevelType w:val="hybridMultilevel"/>
    <w:tmpl w:val="5C0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13033E"/>
    <w:multiLevelType w:val="hybridMultilevel"/>
    <w:tmpl w:val="19E4A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35130A"/>
    <w:multiLevelType w:val="hybridMultilevel"/>
    <w:tmpl w:val="52B42126"/>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34"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24"/>
  </w:num>
  <w:num w:numId="2" w16cid:durableId="1700813498">
    <w:abstractNumId w:val="27"/>
  </w:num>
  <w:num w:numId="3" w16cid:durableId="1406880732">
    <w:abstractNumId w:val="2"/>
  </w:num>
  <w:num w:numId="4" w16cid:durableId="266814321">
    <w:abstractNumId w:val="7"/>
  </w:num>
  <w:num w:numId="5" w16cid:durableId="575743827">
    <w:abstractNumId w:val="22"/>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25"/>
  </w:num>
  <w:num w:numId="8" w16cid:durableId="2111772993">
    <w:abstractNumId w:val="30"/>
  </w:num>
  <w:num w:numId="9" w16cid:durableId="1049838624">
    <w:abstractNumId w:val="21"/>
  </w:num>
  <w:num w:numId="10" w16cid:durableId="2090613159">
    <w:abstractNumId w:val="22"/>
  </w:num>
  <w:num w:numId="11" w16cid:durableId="1566062769">
    <w:abstractNumId w:val="1"/>
  </w:num>
  <w:num w:numId="12" w16cid:durableId="1815485893">
    <w:abstractNumId w:val="14"/>
  </w:num>
  <w:num w:numId="13" w16cid:durableId="1685285824">
    <w:abstractNumId w:val="4"/>
  </w:num>
  <w:num w:numId="14" w16cid:durableId="1862091264">
    <w:abstractNumId w:val="9"/>
  </w:num>
  <w:num w:numId="15" w16cid:durableId="1461222394">
    <w:abstractNumId w:val="34"/>
  </w:num>
  <w:num w:numId="16" w16cid:durableId="1199663366">
    <w:abstractNumId w:val="11"/>
  </w:num>
  <w:num w:numId="17" w16cid:durableId="810516321">
    <w:abstractNumId w:val="17"/>
  </w:num>
  <w:num w:numId="18" w16cid:durableId="255293044">
    <w:abstractNumId w:val="6"/>
  </w:num>
  <w:num w:numId="19" w16cid:durableId="1466311800">
    <w:abstractNumId w:val="16"/>
  </w:num>
  <w:num w:numId="20" w16cid:durableId="503789878">
    <w:abstractNumId w:val="8"/>
  </w:num>
  <w:num w:numId="21" w16cid:durableId="1071777887">
    <w:abstractNumId w:val="29"/>
  </w:num>
  <w:num w:numId="22" w16cid:durableId="443691412">
    <w:abstractNumId w:val="19"/>
  </w:num>
  <w:num w:numId="23" w16cid:durableId="516700321">
    <w:abstractNumId w:val="20"/>
  </w:num>
  <w:num w:numId="24" w16cid:durableId="282083168">
    <w:abstractNumId w:val="28"/>
  </w:num>
  <w:num w:numId="25" w16cid:durableId="111554108">
    <w:abstractNumId w:val="31"/>
  </w:num>
  <w:num w:numId="26" w16cid:durableId="1752507692">
    <w:abstractNumId w:val="23"/>
  </w:num>
  <w:num w:numId="27" w16cid:durableId="1512259564">
    <w:abstractNumId w:val="0"/>
  </w:num>
  <w:num w:numId="28" w16cid:durableId="998650303">
    <w:abstractNumId w:val="15"/>
  </w:num>
  <w:num w:numId="29" w16cid:durableId="1229926290">
    <w:abstractNumId w:val="18"/>
  </w:num>
  <w:num w:numId="30" w16cid:durableId="1618096555">
    <w:abstractNumId w:val="10"/>
  </w:num>
  <w:num w:numId="31" w16cid:durableId="1786539515">
    <w:abstractNumId w:val="3"/>
  </w:num>
  <w:num w:numId="32" w16cid:durableId="214894308">
    <w:abstractNumId w:val="32"/>
  </w:num>
  <w:num w:numId="33" w16cid:durableId="1203203075">
    <w:abstractNumId w:val="5"/>
  </w:num>
  <w:num w:numId="34" w16cid:durableId="242908668">
    <w:abstractNumId w:val="13"/>
  </w:num>
  <w:num w:numId="35" w16cid:durableId="1099180121">
    <w:abstractNumId w:val="12"/>
  </w:num>
  <w:num w:numId="36" w16cid:durableId="2140032942">
    <w:abstractNumId w:val="33"/>
  </w:num>
  <w:num w:numId="37" w16cid:durableId="20774329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RaGtQDvIpNbLQAAAA=="/>
  </w:docVars>
  <w:rsids>
    <w:rsidRoot w:val="00413497"/>
    <w:rsid w:val="00000378"/>
    <w:rsid w:val="000007AD"/>
    <w:rsid w:val="00000AC8"/>
    <w:rsid w:val="00000C36"/>
    <w:rsid w:val="00000FB2"/>
    <w:rsid w:val="000012DD"/>
    <w:rsid w:val="00001505"/>
    <w:rsid w:val="00001798"/>
    <w:rsid w:val="000018FB"/>
    <w:rsid w:val="000023EE"/>
    <w:rsid w:val="000029EA"/>
    <w:rsid w:val="00002D92"/>
    <w:rsid w:val="00002F26"/>
    <w:rsid w:val="00002FAC"/>
    <w:rsid w:val="00003152"/>
    <w:rsid w:val="0000327B"/>
    <w:rsid w:val="000038CD"/>
    <w:rsid w:val="000038FB"/>
    <w:rsid w:val="00003D50"/>
    <w:rsid w:val="00003EDE"/>
    <w:rsid w:val="000044E2"/>
    <w:rsid w:val="000047CB"/>
    <w:rsid w:val="00005399"/>
    <w:rsid w:val="000055C2"/>
    <w:rsid w:val="0000571F"/>
    <w:rsid w:val="0000575E"/>
    <w:rsid w:val="000057CE"/>
    <w:rsid w:val="00005875"/>
    <w:rsid w:val="0000587D"/>
    <w:rsid w:val="0000588C"/>
    <w:rsid w:val="000059ED"/>
    <w:rsid w:val="00005F9D"/>
    <w:rsid w:val="0000632D"/>
    <w:rsid w:val="0000642D"/>
    <w:rsid w:val="00007191"/>
    <w:rsid w:val="00007476"/>
    <w:rsid w:val="0000799A"/>
    <w:rsid w:val="00007E53"/>
    <w:rsid w:val="00007EEE"/>
    <w:rsid w:val="0001002D"/>
    <w:rsid w:val="000103A9"/>
    <w:rsid w:val="00010511"/>
    <w:rsid w:val="00010609"/>
    <w:rsid w:val="00010631"/>
    <w:rsid w:val="00010F09"/>
    <w:rsid w:val="000112E9"/>
    <w:rsid w:val="00011989"/>
    <w:rsid w:val="00011F0C"/>
    <w:rsid w:val="000121B0"/>
    <w:rsid w:val="00012344"/>
    <w:rsid w:val="0001239F"/>
    <w:rsid w:val="0001297D"/>
    <w:rsid w:val="000129C8"/>
    <w:rsid w:val="00012E00"/>
    <w:rsid w:val="00012EAF"/>
    <w:rsid w:val="00013220"/>
    <w:rsid w:val="00013284"/>
    <w:rsid w:val="00013590"/>
    <w:rsid w:val="00013728"/>
    <w:rsid w:val="00013742"/>
    <w:rsid w:val="0001452D"/>
    <w:rsid w:val="00014973"/>
    <w:rsid w:val="000149C8"/>
    <w:rsid w:val="000153ED"/>
    <w:rsid w:val="000154EC"/>
    <w:rsid w:val="00015681"/>
    <w:rsid w:val="000157C6"/>
    <w:rsid w:val="000158BC"/>
    <w:rsid w:val="00015C65"/>
    <w:rsid w:val="00016479"/>
    <w:rsid w:val="000165DF"/>
    <w:rsid w:val="00016686"/>
    <w:rsid w:val="00016831"/>
    <w:rsid w:val="00016A11"/>
    <w:rsid w:val="00017423"/>
    <w:rsid w:val="00017533"/>
    <w:rsid w:val="0001773E"/>
    <w:rsid w:val="000178D7"/>
    <w:rsid w:val="000179E2"/>
    <w:rsid w:val="00017BDD"/>
    <w:rsid w:val="00017FC3"/>
    <w:rsid w:val="00020042"/>
    <w:rsid w:val="0002098A"/>
    <w:rsid w:val="0002145F"/>
    <w:rsid w:val="000214EB"/>
    <w:rsid w:val="000221C8"/>
    <w:rsid w:val="00022333"/>
    <w:rsid w:val="000223C8"/>
    <w:rsid w:val="0002244F"/>
    <w:rsid w:val="000224A2"/>
    <w:rsid w:val="00022524"/>
    <w:rsid w:val="00022DF8"/>
    <w:rsid w:val="0002355C"/>
    <w:rsid w:val="00023DF5"/>
    <w:rsid w:val="00024218"/>
    <w:rsid w:val="00024CCB"/>
    <w:rsid w:val="00024DE0"/>
    <w:rsid w:val="00024E8E"/>
    <w:rsid w:val="00024F35"/>
    <w:rsid w:val="000252BB"/>
    <w:rsid w:val="00025986"/>
    <w:rsid w:val="00026A0A"/>
    <w:rsid w:val="00026B03"/>
    <w:rsid w:val="00026C21"/>
    <w:rsid w:val="00026E01"/>
    <w:rsid w:val="00026EBA"/>
    <w:rsid w:val="00027584"/>
    <w:rsid w:val="00027894"/>
    <w:rsid w:val="00030216"/>
    <w:rsid w:val="00030379"/>
    <w:rsid w:val="00030BD1"/>
    <w:rsid w:val="00030BEA"/>
    <w:rsid w:val="00030C94"/>
    <w:rsid w:val="00030E30"/>
    <w:rsid w:val="0003129B"/>
    <w:rsid w:val="0003193F"/>
    <w:rsid w:val="00031FD6"/>
    <w:rsid w:val="000322C7"/>
    <w:rsid w:val="00032960"/>
    <w:rsid w:val="00032C7B"/>
    <w:rsid w:val="0003320A"/>
    <w:rsid w:val="00033265"/>
    <w:rsid w:val="00033282"/>
    <w:rsid w:val="00033319"/>
    <w:rsid w:val="0003381A"/>
    <w:rsid w:val="00033941"/>
    <w:rsid w:val="000339E8"/>
    <w:rsid w:val="00033B6F"/>
    <w:rsid w:val="00034204"/>
    <w:rsid w:val="000346F8"/>
    <w:rsid w:val="00034B09"/>
    <w:rsid w:val="00034B7A"/>
    <w:rsid w:val="00034E28"/>
    <w:rsid w:val="00035427"/>
    <w:rsid w:val="00035486"/>
    <w:rsid w:val="000354AA"/>
    <w:rsid w:val="000356C6"/>
    <w:rsid w:val="00035A1A"/>
    <w:rsid w:val="00035B73"/>
    <w:rsid w:val="00035D18"/>
    <w:rsid w:val="0003645E"/>
    <w:rsid w:val="000366F7"/>
    <w:rsid w:val="00036F2A"/>
    <w:rsid w:val="00036F90"/>
    <w:rsid w:val="000375FC"/>
    <w:rsid w:val="00037788"/>
    <w:rsid w:val="000379C1"/>
    <w:rsid w:val="00037BAC"/>
    <w:rsid w:val="00037D11"/>
    <w:rsid w:val="000400A3"/>
    <w:rsid w:val="000400B2"/>
    <w:rsid w:val="00040101"/>
    <w:rsid w:val="00040A88"/>
    <w:rsid w:val="00040E9C"/>
    <w:rsid w:val="00041171"/>
    <w:rsid w:val="00041379"/>
    <w:rsid w:val="00041450"/>
    <w:rsid w:val="00041478"/>
    <w:rsid w:val="0004215E"/>
    <w:rsid w:val="000423DB"/>
    <w:rsid w:val="000426D6"/>
    <w:rsid w:val="00042761"/>
    <w:rsid w:val="00042A87"/>
    <w:rsid w:val="00042AAA"/>
    <w:rsid w:val="00042CA2"/>
    <w:rsid w:val="00042CA9"/>
    <w:rsid w:val="00042F28"/>
    <w:rsid w:val="0004339A"/>
    <w:rsid w:val="000434DE"/>
    <w:rsid w:val="00044141"/>
    <w:rsid w:val="000442F6"/>
    <w:rsid w:val="000451B1"/>
    <w:rsid w:val="00045530"/>
    <w:rsid w:val="000458D4"/>
    <w:rsid w:val="00045A74"/>
    <w:rsid w:val="00045B05"/>
    <w:rsid w:val="0004605E"/>
    <w:rsid w:val="00046070"/>
    <w:rsid w:val="00046798"/>
    <w:rsid w:val="000469D6"/>
    <w:rsid w:val="00046BB2"/>
    <w:rsid w:val="00046C73"/>
    <w:rsid w:val="0004707A"/>
    <w:rsid w:val="00047F54"/>
    <w:rsid w:val="00050421"/>
    <w:rsid w:val="000505D5"/>
    <w:rsid w:val="000509BD"/>
    <w:rsid w:val="00050CE9"/>
    <w:rsid w:val="00050DF5"/>
    <w:rsid w:val="00050E99"/>
    <w:rsid w:val="00050FEE"/>
    <w:rsid w:val="00051AC4"/>
    <w:rsid w:val="00051D8F"/>
    <w:rsid w:val="00051E23"/>
    <w:rsid w:val="00051FFF"/>
    <w:rsid w:val="0005215F"/>
    <w:rsid w:val="00052339"/>
    <w:rsid w:val="000529A9"/>
    <w:rsid w:val="00052ED4"/>
    <w:rsid w:val="00052F7D"/>
    <w:rsid w:val="00052F80"/>
    <w:rsid w:val="0005346A"/>
    <w:rsid w:val="0005368F"/>
    <w:rsid w:val="000536A6"/>
    <w:rsid w:val="000538DB"/>
    <w:rsid w:val="00053BFD"/>
    <w:rsid w:val="00053CAF"/>
    <w:rsid w:val="00053F1B"/>
    <w:rsid w:val="000546EA"/>
    <w:rsid w:val="00054F5B"/>
    <w:rsid w:val="0005559C"/>
    <w:rsid w:val="000559AB"/>
    <w:rsid w:val="0005684C"/>
    <w:rsid w:val="00056934"/>
    <w:rsid w:val="00056969"/>
    <w:rsid w:val="0005699A"/>
    <w:rsid w:val="000571FE"/>
    <w:rsid w:val="0005733B"/>
    <w:rsid w:val="0005741F"/>
    <w:rsid w:val="000574E1"/>
    <w:rsid w:val="00057773"/>
    <w:rsid w:val="00057892"/>
    <w:rsid w:val="00057DFA"/>
    <w:rsid w:val="00057E4A"/>
    <w:rsid w:val="00060125"/>
    <w:rsid w:val="0006043F"/>
    <w:rsid w:val="00060BA2"/>
    <w:rsid w:val="00060DED"/>
    <w:rsid w:val="00061467"/>
    <w:rsid w:val="000618B3"/>
    <w:rsid w:val="00061CE9"/>
    <w:rsid w:val="00062652"/>
    <w:rsid w:val="00062762"/>
    <w:rsid w:val="000627BE"/>
    <w:rsid w:val="00062DEF"/>
    <w:rsid w:val="000638D5"/>
    <w:rsid w:val="000643F9"/>
    <w:rsid w:val="000646CC"/>
    <w:rsid w:val="00064D4A"/>
    <w:rsid w:val="000657C0"/>
    <w:rsid w:val="000657FA"/>
    <w:rsid w:val="00065F5E"/>
    <w:rsid w:val="000662F0"/>
    <w:rsid w:val="0006630D"/>
    <w:rsid w:val="000663B8"/>
    <w:rsid w:val="00066A82"/>
    <w:rsid w:val="00066AAC"/>
    <w:rsid w:val="000670F9"/>
    <w:rsid w:val="000671D1"/>
    <w:rsid w:val="00067207"/>
    <w:rsid w:val="00067605"/>
    <w:rsid w:val="00067909"/>
    <w:rsid w:val="00067B09"/>
    <w:rsid w:val="000706F3"/>
    <w:rsid w:val="000707AE"/>
    <w:rsid w:val="00070EF6"/>
    <w:rsid w:val="0007101A"/>
    <w:rsid w:val="0007161D"/>
    <w:rsid w:val="00071FF7"/>
    <w:rsid w:val="0007224D"/>
    <w:rsid w:val="00072395"/>
    <w:rsid w:val="0007264C"/>
    <w:rsid w:val="000728CD"/>
    <w:rsid w:val="000728D0"/>
    <w:rsid w:val="00072B03"/>
    <w:rsid w:val="00072F42"/>
    <w:rsid w:val="00072FC4"/>
    <w:rsid w:val="00073A03"/>
    <w:rsid w:val="00073CD8"/>
    <w:rsid w:val="00074261"/>
    <w:rsid w:val="000746EA"/>
    <w:rsid w:val="00075071"/>
    <w:rsid w:val="00075195"/>
    <w:rsid w:val="00075892"/>
    <w:rsid w:val="00075A6C"/>
    <w:rsid w:val="00075B6A"/>
    <w:rsid w:val="00075F40"/>
    <w:rsid w:val="00075FA8"/>
    <w:rsid w:val="000766E9"/>
    <w:rsid w:val="0007721D"/>
    <w:rsid w:val="000772F6"/>
    <w:rsid w:val="000773DD"/>
    <w:rsid w:val="00077677"/>
    <w:rsid w:val="00077A0D"/>
    <w:rsid w:val="00077F73"/>
    <w:rsid w:val="00077FE7"/>
    <w:rsid w:val="00080656"/>
    <w:rsid w:val="000807FA"/>
    <w:rsid w:val="000809BA"/>
    <w:rsid w:val="00080CB4"/>
    <w:rsid w:val="00081602"/>
    <w:rsid w:val="00081AB4"/>
    <w:rsid w:val="00081E1E"/>
    <w:rsid w:val="00082196"/>
    <w:rsid w:val="000822A3"/>
    <w:rsid w:val="00082BA1"/>
    <w:rsid w:val="00082C5B"/>
    <w:rsid w:val="00082D16"/>
    <w:rsid w:val="00082D9E"/>
    <w:rsid w:val="00082F9F"/>
    <w:rsid w:val="0008457A"/>
    <w:rsid w:val="00084615"/>
    <w:rsid w:val="000846A2"/>
    <w:rsid w:val="00084CD0"/>
    <w:rsid w:val="00084D69"/>
    <w:rsid w:val="00084EFB"/>
    <w:rsid w:val="00085066"/>
    <w:rsid w:val="000850B9"/>
    <w:rsid w:val="0008566F"/>
    <w:rsid w:val="00085986"/>
    <w:rsid w:val="0008650B"/>
    <w:rsid w:val="00086627"/>
    <w:rsid w:val="000866BF"/>
    <w:rsid w:val="00086AF5"/>
    <w:rsid w:val="00086B9B"/>
    <w:rsid w:val="0008712D"/>
    <w:rsid w:val="0008723F"/>
    <w:rsid w:val="0008729E"/>
    <w:rsid w:val="00087EBD"/>
    <w:rsid w:val="00087F56"/>
    <w:rsid w:val="00090797"/>
    <w:rsid w:val="00090962"/>
    <w:rsid w:val="00090AD0"/>
    <w:rsid w:val="00091238"/>
    <w:rsid w:val="000918C6"/>
    <w:rsid w:val="0009197D"/>
    <w:rsid w:val="00091AF7"/>
    <w:rsid w:val="00091B67"/>
    <w:rsid w:val="00091EC5"/>
    <w:rsid w:val="00092181"/>
    <w:rsid w:val="000921ED"/>
    <w:rsid w:val="0009233B"/>
    <w:rsid w:val="00092397"/>
    <w:rsid w:val="000923A6"/>
    <w:rsid w:val="000924C0"/>
    <w:rsid w:val="00092596"/>
    <w:rsid w:val="00092C61"/>
    <w:rsid w:val="00093164"/>
    <w:rsid w:val="000939AE"/>
    <w:rsid w:val="00093D91"/>
    <w:rsid w:val="00093E83"/>
    <w:rsid w:val="00093F8F"/>
    <w:rsid w:val="000940DD"/>
    <w:rsid w:val="00094514"/>
    <w:rsid w:val="00094A14"/>
    <w:rsid w:val="00095297"/>
    <w:rsid w:val="000956CD"/>
    <w:rsid w:val="00095BFE"/>
    <w:rsid w:val="00095E87"/>
    <w:rsid w:val="0009614E"/>
    <w:rsid w:val="00096EA4"/>
    <w:rsid w:val="00096EBA"/>
    <w:rsid w:val="00097D38"/>
    <w:rsid w:val="00097FAC"/>
    <w:rsid w:val="000A01DA"/>
    <w:rsid w:val="000A0616"/>
    <w:rsid w:val="000A0EAF"/>
    <w:rsid w:val="000A1294"/>
    <w:rsid w:val="000A170D"/>
    <w:rsid w:val="000A172D"/>
    <w:rsid w:val="000A215F"/>
    <w:rsid w:val="000A25F5"/>
    <w:rsid w:val="000A262C"/>
    <w:rsid w:val="000A265F"/>
    <w:rsid w:val="000A2E02"/>
    <w:rsid w:val="000A337A"/>
    <w:rsid w:val="000A3A3F"/>
    <w:rsid w:val="000A3DAA"/>
    <w:rsid w:val="000A3FCA"/>
    <w:rsid w:val="000A41A5"/>
    <w:rsid w:val="000A42C8"/>
    <w:rsid w:val="000A44D3"/>
    <w:rsid w:val="000A458A"/>
    <w:rsid w:val="000A51F7"/>
    <w:rsid w:val="000A540C"/>
    <w:rsid w:val="000A5DEC"/>
    <w:rsid w:val="000A5E1D"/>
    <w:rsid w:val="000A5E24"/>
    <w:rsid w:val="000A61C0"/>
    <w:rsid w:val="000A668C"/>
    <w:rsid w:val="000A7420"/>
    <w:rsid w:val="000A7AF1"/>
    <w:rsid w:val="000A7CCE"/>
    <w:rsid w:val="000B0021"/>
    <w:rsid w:val="000B0175"/>
    <w:rsid w:val="000B045E"/>
    <w:rsid w:val="000B0A1A"/>
    <w:rsid w:val="000B0B6A"/>
    <w:rsid w:val="000B0C41"/>
    <w:rsid w:val="000B0D6F"/>
    <w:rsid w:val="000B0FBA"/>
    <w:rsid w:val="000B117F"/>
    <w:rsid w:val="000B1C20"/>
    <w:rsid w:val="000B1DB9"/>
    <w:rsid w:val="000B1E21"/>
    <w:rsid w:val="000B22E3"/>
    <w:rsid w:val="000B2399"/>
    <w:rsid w:val="000B2752"/>
    <w:rsid w:val="000B2AF0"/>
    <w:rsid w:val="000B2BD1"/>
    <w:rsid w:val="000B3371"/>
    <w:rsid w:val="000B38DF"/>
    <w:rsid w:val="000B390B"/>
    <w:rsid w:val="000B3B6A"/>
    <w:rsid w:val="000B3CF2"/>
    <w:rsid w:val="000B3F9D"/>
    <w:rsid w:val="000B43CC"/>
    <w:rsid w:val="000B4638"/>
    <w:rsid w:val="000B4671"/>
    <w:rsid w:val="000B4826"/>
    <w:rsid w:val="000B488A"/>
    <w:rsid w:val="000B4C86"/>
    <w:rsid w:val="000B4D84"/>
    <w:rsid w:val="000B4E03"/>
    <w:rsid w:val="000B4F99"/>
    <w:rsid w:val="000B5485"/>
    <w:rsid w:val="000B589D"/>
    <w:rsid w:val="000B58D1"/>
    <w:rsid w:val="000B58F3"/>
    <w:rsid w:val="000B5911"/>
    <w:rsid w:val="000B5ABB"/>
    <w:rsid w:val="000B5B7A"/>
    <w:rsid w:val="000B5BD1"/>
    <w:rsid w:val="000B660B"/>
    <w:rsid w:val="000B69CE"/>
    <w:rsid w:val="000B6BF7"/>
    <w:rsid w:val="000B6DB4"/>
    <w:rsid w:val="000B6FE9"/>
    <w:rsid w:val="000B7093"/>
    <w:rsid w:val="000B7343"/>
    <w:rsid w:val="000B7465"/>
    <w:rsid w:val="000B7640"/>
    <w:rsid w:val="000B79F5"/>
    <w:rsid w:val="000B7D9C"/>
    <w:rsid w:val="000B7F5E"/>
    <w:rsid w:val="000C01F3"/>
    <w:rsid w:val="000C04B6"/>
    <w:rsid w:val="000C059B"/>
    <w:rsid w:val="000C06F5"/>
    <w:rsid w:val="000C074F"/>
    <w:rsid w:val="000C0BE2"/>
    <w:rsid w:val="000C0FCF"/>
    <w:rsid w:val="000C11E5"/>
    <w:rsid w:val="000C11E8"/>
    <w:rsid w:val="000C15D6"/>
    <w:rsid w:val="000C1A02"/>
    <w:rsid w:val="000C209F"/>
    <w:rsid w:val="000C2392"/>
    <w:rsid w:val="000C2EE7"/>
    <w:rsid w:val="000C348A"/>
    <w:rsid w:val="000C36BE"/>
    <w:rsid w:val="000C3917"/>
    <w:rsid w:val="000C43CA"/>
    <w:rsid w:val="000C49BA"/>
    <w:rsid w:val="000C4D5C"/>
    <w:rsid w:val="000C536C"/>
    <w:rsid w:val="000C56E0"/>
    <w:rsid w:val="000C56ED"/>
    <w:rsid w:val="000C570C"/>
    <w:rsid w:val="000C5BF7"/>
    <w:rsid w:val="000C637A"/>
    <w:rsid w:val="000C63BB"/>
    <w:rsid w:val="000C6495"/>
    <w:rsid w:val="000C65E7"/>
    <w:rsid w:val="000C662D"/>
    <w:rsid w:val="000C6904"/>
    <w:rsid w:val="000C6F58"/>
    <w:rsid w:val="000C7423"/>
    <w:rsid w:val="000C744C"/>
    <w:rsid w:val="000C757B"/>
    <w:rsid w:val="000C779E"/>
    <w:rsid w:val="000D0531"/>
    <w:rsid w:val="000D06A6"/>
    <w:rsid w:val="000D0702"/>
    <w:rsid w:val="000D0A19"/>
    <w:rsid w:val="000D0F40"/>
    <w:rsid w:val="000D11CA"/>
    <w:rsid w:val="000D12A0"/>
    <w:rsid w:val="000D1801"/>
    <w:rsid w:val="000D1AB1"/>
    <w:rsid w:val="000D1C32"/>
    <w:rsid w:val="000D1D31"/>
    <w:rsid w:val="000D1E23"/>
    <w:rsid w:val="000D22D2"/>
    <w:rsid w:val="000D2504"/>
    <w:rsid w:val="000D274A"/>
    <w:rsid w:val="000D2956"/>
    <w:rsid w:val="000D2AED"/>
    <w:rsid w:val="000D2B9D"/>
    <w:rsid w:val="000D2DBF"/>
    <w:rsid w:val="000D3832"/>
    <w:rsid w:val="000D3937"/>
    <w:rsid w:val="000D3A7B"/>
    <w:rsid w:val="000D3D43"/>
    <w:rsid w:val="000D3DE8"/>
    <w:rsid w:val="000D3EE0"/>
    <w:rsid w:val="000D40A3"/>
    <w:rsid w:val="000D40FE"/>
    <w:rsid w:val="000D4654"/>
    <w:rsid w:val="000D49B3"/>
    <w:rsid w:val="000D4B01"/>
    <w:rsid w:val="000D4E4B"/>
    <w:rsid w:val="000D4EBE"/>
    <w:rsid w:val="000D50C8"/>
    <w:rsid w:val="000D50CC"/>
    <w:rsid w:val="000D54FA"/>
    <w:rsid w:val="000D552F"/>
    <w:rsid w:val="000D5681"/>
    <w:rsid w:val="000D59B3"/>
    <w:rsid w:val="000D5C7B"/>
    <w:rsid w:val="000D5CC1"/>
    <w:rsid w:val="000D5ED4"/>
    <w:rsid w:val="000D6264"/>
    <w:rsid w:val="000D6A2A"/>
    <w:rsid w:val="000D6C24"/>
    <w:rsid w:val="000D708A"/>
    <w:rsid w:val="000D76C7"/>
    <w:rsid w:val="000D7AB6"/>
    <w:rsid w:val="000E036E"/>
    <w:rsid w:val="000E0C93"/>
    <w:rsid w:val="000E0D6D"/>
    <w:rsid w:val="000E0E8D"/>
    <w:rsid w:val="000E0F0A"/>
    <w:rsid w:val="000E13DA"/>
    <w:rsid w:val="000E1B90"/>
    <w:rsid w:val="000E1F63"/>
    <w:rsid w:val="000E2045"/>
    <w:rsid w:val="000E241F"/>
    <w:rsid w:val="000E27ED"/>
    <w:rsid w:val="000E284D"/>
    <w:rsid w:val="000E2BF7"/>
    <w:rsid w:val="000E3407"/>
    <w:rsid w:val="000E358C"/>
    <w:rsid w:val="000E36BD"/>
    <w:rsid w:val="000E372F"/>
    <w:rsid w:val="000E4CF5"/>
    <w:rsid w:val="000E546D"/>
    <w:rsid w:val="000E5AA8"/>
    <w:rsid w:val="000E5DB8"/>
    <w:rsid w:val="000E5F6C"/>
    <w:rsid w:val="000E6045"/>
    <w:rsid w:val="000E61AC"/>
    <w:rsid w:val="000E6205"/>
    <w:rsid w:val="000E63D9"/>
    <w:rsid w:val="000E66B2"/>
    <w:rsid w:val="000E6721"/>
    <w:rsid w:val="000E6748"/>
    <w:rsid w:val="000E68C8"/>
    <w:rsid w:val="000E6EDB"/>
    <w:rsid w:val="000E6FAB"/>
    <w:rsid w:val="000E720C"/>
    <w:rsid w:val="000E7696"/>
    <w:rsid w:val="000E76F1"/>
    <w:rsid w:val="000E7E64"/>
    <w:rsid w:val="000F0205"/>
    <w:rsid w:val="000F0558"/>
    <w:rsid w:val="000F0958"/>
    <w:rsid w:val="000F0ADE"/>
    <w:rsid w:val="000F0F9A"/>
    <w:rsid w:val="000F111D"/>
    <w:rsid w:val="000F1412"/>
    <w:rsid w:val="000F17E7"/>
    <w:rsid w:val="000F1D57"/>
    <w:rsid w:val="000F1F0E"/>
    <w:rsid w:val="000F2044"/>
    <w:rsid w:val="000F254A"/>
    <w:rsid w:val="000F2738"/>
    <w:rsid w:val="000F2774"/>
    <w:rsid w:val="000F27A9"/>
    <w:rsid w:val="000F3020"/>
    <w:rsid w:val="000F364A"/>
    <w:rsid w:val="000F38FE"/>
    <w:rsid w:val="000F3906"/>
    <w:rsid w:val="000F3FBA"/>
    <w:rsid w:val="000F3FC9"/>
    <w:rsid w:val="000F4441"/>
    <w:rsid w:val="000F468A"/>
    <w:rsid w:val="000F472D"/>
    <w:rsid w:val="000F5224"/>
    <w:rsid w:val="000F538D"/>
    <w:rsid w:val="000F540E"/>
    <w:rsid w:val="000F58C4"/>
    <w:rsid w:val="000F5BEB"/>
    <w:rsid w:val="000F5E0A"/>
    <w:rsid w:val="000F6624"/>
    <w:rsid w:val="000F666E"/>
    <w:rsid w:val="000F6743"/>
    <w:rsid w:val="000F6C60"/>
    <w:rsid w:val="000F72D0"/>
    <w:rsid w:val="000F736A"/>
    <w:rsid w:val="000F74E8"/>
    <w:rsid w:val="000F7536"/>
    <w:rsid w:val="000F75C2"/>
    <w:rsid w:val="000F76B6"/>
    <w:rsid w:val="000F78D5"/>
    <w:rsid w:val="000F7FE0"/>
    <w:rsid w:val="00100F9A"/>
    <w:rsid w:val="0010146B"/>
    <w:rsid w:val="00101A87"/>
    <w:rsid w:val="00101B90"/>
    <w:rsid w:val="00101C2F"/>
    <w:rsid w:val="0010274A"/>
    <w:rsid w:val="001028DF"/>
    <w:rsid w:val="00103474"/>
    <w:rsid w:val="0010347D"/>
    <w:rsid w:val="00103A35"/>
    <w:rsid w:val="00104488"/>
    <w:rsid w:val="00104493"/>
    <w:rsid w:val="001044F9"/>
    <w:rsid w:val="00104C01"/>
    <w:rsid w:val="00104DF2"/>
    <w:rsid w:val="00104DF9"/>
    <w:rsid w:val="001051C2"/>
    <w:rsid w:val="001054ED"/>
    <w:rsid w:val="001055E0"/>
    <w:rsid w:val="001056BC"/>
    <w:rsid w:val="00105B60"/>
    <w:rsid w:val="00105E65"/>
    <w:rsid w:val="00105E6D"/>
    <w:rsid w:val="00106075"/>
    <w:rsid w:val="00106620"/>
    <w:rsid w:val="0010671D"/>
    <w:rsid w:val="001069ED"/>
    <w:rsid w:val="00106AAC"/>
    <w:rsid w:val="00106E82"/>
    <w:rsid w:val="00106EFC"/>
    <w:rsid w:val="00106F09"/>
    <w:rsid w:val="00106F67"/>
    <w:rsid w:val="00107303"/>
    <w:rsid w:val="00107314"/>
    <w:rsid w:val="00107579"/>
    <w:rsid w:val="00107757"/>
    <w:rsid w:val="00107A12"/>
    <w:rsid w:val="00107B9E"/>
    <w:rsid w:val="00107BE1"/>
    <w:rsid w:val="00107D1E"/>
    <w:rsid w:val="00107D46"/>
    <w:rsid w:val="00110BE8"/>
    <w:rsid w:val="00110BFB"/>
    <w:rsid w:val="00110D1D"/>
    <w:rsid w:val="00110D2F"/>
    <w:rsid w:val="00110EE5"/>
    <w:rsid w:val="001111F8"/>
    <w:rsid w:val="0011195E"/>
    <w:rsid w:val="001119A1"/>
    <w:rsid w:val="001122BF"/>
    <w:rsid w:val="00112A67"/>
    <w:rsid w:val="00112BBE"/>
    <w:rsid w:val="00112DA1"/>
    <w:rsid w:val="00112DC2"/>
    <w:rsid w:val="00112E33"/>
    <w:rsid w:val="0011319F"/>
    <w:rsid w:val="001133E0"/>
    <w:rsid w:val="001134B3"/>
    <w:rsid w:val="00113620"/>
    <w:rsid w:val="00113754"/>
    <w:rsid w:val="00113B88"/>
    <w:rsid w:val="00113D00"/>
    <w:rsid w:val="00114194"/>
    <w:rsid w:val="00114468"/>
    <w:rsid w:val="0011475A"/>
    <w:rsid w:val="00114B65"/>
    <w:rsid w:val="00114E62"/>
    <w:rsid w:val="00114F7E"/>
    <w:rsid w:val="00114FDC"/>
    <w:rsid w:val="00114FE0"/>
    <w:rsid w:val="0011516E"/>
    <w:rsid w:val="0011530A"/>
    <w:rsid w:val="00115565"/>
    <w:rsid w:val="00115902"/>
    <w:rsid w:val="00115BFE"/>
    <w:rsid w:val="00115D86"/>
    <w:rsid w:val="00115ED0"/>
    <w:rsid w:val="00116651"/>
    <w:rsid w:val="00116D40"/>
    <w:rsid w:val="00117D34"/>
    <w:rsid w:val="001204F5"/>
    <w:rsid w:val="0012099A"/>
    <w:rsid w:val="00120E13"/>
    <w:rsid w:val="00120F78"/>
    <w:rsid w:val="00121063"/>
    <w:rsid w:val="0012155B"/>
    <w:rsid w:val="00121E41"/>
    <w:rsid w:val="00122368"/>
    <w:rsid w:val="0012245E"/>
    <w:rsid w:val="00122C9F"/>
    <w:rsid w:val="00122D38"/>
    <w:rsid w:val="001232EB"/>
    <w:rsid w:val="0012338A"/>
    <w:rsid w:val="00123579"/>
    <w:rsid w:val="00123796"/>
    <w:rsid w:val="00123AE4"/>
    <w:rsid w:val="00123F3B"/>
    <w:rsid w:val="00123F41"/>
    <w:rsid w:val="00124276"/>
    <w:rsid w:val="00124632"/>
    <w:rsid w:val="00124828"/>
    <w:rsid w:val="00124942"/>
    <w:rsid w:val="00124A1D"/>
    <w:rsid w:val="00124FC2"/>
    <w:rsid w:val="0012529A"/>
    <w:rsid w:val="0012553C"/>
    <w:rsid w:val="00125FF7"/>
    <w:rsid w:val="001260E4"/>
    <w:rsid w:val="00126358"/>
    <w:rsid w:val="0012683D"/>
    <w:rsid w:val="00126964"/>
    <w:rsid w:val="00126C8D"/>
    <w:rsid w:val="00126E13"/>
    <w:rsid w:val="00127013"/>
    <w:rsid w:val="001272B6"/>
    <w:rsid w:val="0012730E"/>
    <w:rsid w:val="0012758A"/>
    <w:rsid w:val="001275ED"/>
    <w:rsid w:val="001279D4"/>
    <w:rsid w:val="00127DD2"/>
    <w:rsid w:val="00130953"/>
    <w:rsid w:val="00130D84"/>
    <w:rsid w:val="00130E4D"/>
    <w:rsid w:val="00130F58"/>
    <w:rsid w:val="0013116B"/>
    <w:rsid w:val="00131BB8"/>
    <w:rsid w:val="00131BDD"/>
    <w:rsid w:val="0013232E"/>
    <w:rsid w:val="00132A5A"/>
    <w:rsid w:val="00132C64"/>
    <w:rsid w:val="00133451"/>
    <w:rsid w:val="00133702"/>
    <w:rsid w:val="001337A0"/>
    <w:rsid w:val="00133997"/>
    <w:rsid w:val="001339A2"/>
    <w:rsid w:val="001339DC"/>
    <w:rsid w:val="00133B0C"/>
    <w:rsid w:val="00133B59"/>
    <w:rsid w:val="00133C32"/>
    <w:rsid w:val="00133E1D"/>
    <w:rsid w:val="00134076"/>
    <w:rsid w:val="001340C9"/>
    <w:rsid w:val="00134676"/>
    <w:rsid w:val="001346BE"/>
    <w:rsid w:val="0013528A"/>
    <w:rsid w:val="0013557F"/>
    <w:rsid w:val="00135D9A"/>
    <w:rsid w:val="00136074"/>
    <w:rsid w:val="00136225"/>
    <w:rsid w:val="001373AB"/>
    <w:rsid w:val="00137553"/>
    <w:rsid w:val="001376EA"/>
    <w:rsid w:val="00137893"/>
    <w:rsid w:val="001400DE"/>
    <w:rsid w:val="00140383"/>
    <w:rsid w:val="00140449"/>
    <w:rsid w:val="00140905"/>
    <w:rsid w:val="001410FF"/>
    <w:rsid w:val="001413D0"/>
    <w:rsid w:val="00141AF1"/>
    <w:rsid w:val="00141F19"/>
    <w:rsid w:val="001428BA"/>
    <w:rsid w:val="00142925"/>
    <w:rsid w:val="00142976"/>
    <w:rsid w:val="00142FE2"/>
    <w:rsid w:val="00143263"/>
    <w:rsid w:val="00143A50"/>
    <w:rsid w:val="00143B82"/>
    <w:rsid w:val="00143C14"/>
    <w:rsid w:val="00143DF4"/>
    <w:rsid w:val="0014453D"/>
    <w:rsid w:val="00144560"/>
    <w:rsid w:val="00144A1B"/>
    <w:rsid w:val="00144AEB"/>
    <w:rsid w:val="00144D7B"/>
    <w:rsid w:val="00145327"/>
    <w:rsid w:val="00145837"/>
    <w:rsid w:val="00145BA2"/>
    <w:rsid w:val="001461A6"/>
    <w:rsid w:val="00146250"/>
    <w:rsid w:val="001462DB"/>
    <w:rsid w:val="0014658C"/>
    <w:rsid w:val="001466ED"/>
    <w:rsid w:val="00146D48"/>
    <w:rsid w:val="00146F16"/>
    <w:rsid w:val="00147028"/>
    <w:rsid w:val="001471CA"/>
    <w:rsid w:val="00147310"/>
    <w:rsid w:val="001478A5"/>
    <w:rsid w:val="0015010C"/>
    <w:rsid w:val="0015031C"/>
    <w:rsid w:val="00150774"/>
    <w:rsid w:val="001517AE"/>
    <w:rsid w:val="0015182E"/>
    <w:rsid w:val="001519DE"/>
    <w:rsid w:val="00151AC5"/>
    <w:rsid w:val="00151ED1"/>
    <w:rsid w:val="00151F9F"/>
    <w:rsid w:val="001521D0"/>
    <w:rsid w:val="00152654"/>
    <w:rsid w:val="0015282C"/>
    <w:rsid w:val="00153046"/>
    <w:rsid w:val="00153A23"/>
    <w:rsid w:val="00153C32"/>
    <w:rsid w:val="001540C9"/>
    <w:rsid w:val="00154340"/>
    <w:rsid w:val="0015445A"/>
    <w:rsid w:val="001548AE"/>
    <w:rsid w:val="00154A36"/>
    <w:rsid w:val="00154A41"/>
    <w:rsid w:val="00154CDE"/>
    <w:rsid w:val="00154D32"/>
    <w:rsid w:val="00155190"/>
    <w:rsid w:val="00155724"/>
    <w:rsid w:val="00155795"/>
    <w:rsid w:val="001559E9"/>
    <w:rsid w:val="00155FCA"/>
    <w:rsid w:val="00156382"/>
    <w:rsid w:val="001566D1"/>
    <w:rsid w:val="00156765"/>
    <w:rsid w:val="001568A4"/>
    <w:rsid w:val="00157168"/>
    <w:rsid w:val="001575C9"/>
    <w:rsid w:val="0015780B"/>
    <w:rsid w:val="00157AFA"/>
    <w:rsid w:val="00157D59"/>
    <w:rsid w:val="00160295"/>
    <w:rsid w:val="00160320"/>
    <w:rsid w:val="001609B0"/>
    <w:rsid w:val="001610FF"/>
    <w:rsid w:val="00161173"/>
    <w:rsid w:val="0016136E"/>
    <w:rsid w:val="00161919"/>
    <w:rsid w:val="00161933"/>
    <w:rsid w:val="00161CF5"/>
    <w:rsid w:val="00161D80"/>
    <w:rsid w:val="00162088"/>
    <w:rsid w:val="001625A4"/>
    <w:rsid w:val="00162647"/>
    <w:rsid w:val="001626E7"/>
    <w:rsid w:val="0016295B"/>
    <w:rsid w:val="00162BA7"/>
    <w:rsid w:val="001631CC"/>
    <w:rsid w:val="001632B9"/>
    <w:rsid w:val="00163341"/>
    <w:rsid w:val="00163518"/>
    <w:rsid w:val="00164254"/>
    <w:rsid w:val="00164969"/>
    <w:rsid w:val="00164A4A"/>
    <w:rsid w:val="00164BAC"/>
    <w:rsid w:val="00164D36"/>
    <w:rsid w:val="001651B4"/>
    <w:rsid w:val="00166B5B"/>
    <w:rsid w:val="00166B5F"/>
    <w:rsid w:val="00166B70"/>
    <w:rsid w:val="00166F20"/>
    <w:rsid w:val="00167182"/>
    <w:rsid w:val="00167257"/>
    <w:rsid w:val="00170070"/>
    <w:rsid w:val="0017032A"/>
    <w:rsid w:val="00170DEB"/>
    <w:rsid w:val="00170FA4"/>
    <w:rsid w:val="00171698"/>
    <w:rsid w:val="001717C5"/>
    <w:rsid w:val="001717F0"/>
    <w:rsid w:val="00171DDC"/>
    <w:rsid w:val="00172179"/>
    <w:rsid w:val="001729B8"/>
    <w:rsid w:val="00172A19"/>
    <w:rsid w:val="00172DB1"/>
    <w:rsid w:val="00172F54"/>
    <w:rsid w:val="00173503"/>
    <w:rsid w:val="00173767"/>
    <w:rsid w:val="0017399E"/>
    <w:rsid w:val="00173D15"/>
    <w:rsid w:val="00173FAA"/>
    <w:rsid w:val="0017429A"/>
    <w:rsid w:val="00174348"/>
    <w:rsid w:val="001743F6"/>
    <w:rsid w:val="00174429"/>
    <w:rsid w:val="00174558"/>
    <w:rsid w:val="00174714"/>
    <w:rsid w:val="00174913"/>
    <w:rsid w:val="00174A16"/>
    <w:rsid w:val="001756D5"/>
    <w:rsid w:val="0017577F"/>
    <w:rsid w:val="0017583F"/>
    <w:rsid w:val="00175C1D"/>
    <w:rsid w:val="00175C93"/>
    <w:rsid w:val="00175F62"/>
    <w:rsid w:val="00176294"/>
    <w:rsid w:val="001767D5"/>
    <w:rsid w:val="00176A34"/>
    <w:rsid w:val="00176B68"/>
    <w:rsid w:val="00176DC0"/>
    <w:rsid w:val="00176FCA"/>
    <w:rsid w:val="00177391"/>
    <w:rsid w:val="00177AF2"/>
    <w:rsid w:val="00177BA9"/>
    <w:rsid w:val="001802E6"/>
    <w:rsid w:val="0018087B"/>
    <w:rsid w:val="00180DC3"/>
    <w:rsid w:val="00180DCA"/>
    <w:rsid w:val="00180DF0"/>
    <w:rsid w:val="00181142"/>
    <w:rsid w:val="00181481"/>
    <w:rsid w:val="00182798"/>
    <w:rsid w:val="00182DF7"/>
    <w:rsid w:val="00182EE4"/>
    <w:rsid w:val="001830B2"/>
    <w:rsid w:val="0018318B"/>
    <w:rsid w:val="00183498"/>
    <w:rsid w:val="001834DC"/>
    <w:rsid w:val="00183895"/>
    <w:rsid w:val="001841A7"/>
    <w:rsid w:val="00184511"/>
    <w:rsid w:val="00184B67"/>
    <w:rsid w:val="00184BC3"/>
    <w:rsid w:val="00184CF3"/>
    <w:rsid w:val="001850C2"/>
    <w:rsid w:val="00185859"/>
    <w:rsid w:val="001858AC"/>
    <w:rsid w:val="00185980"/>
    <w:rsid w:val="00185C1A"/>
    <w:rsid w:val="001866E9"/>
    <w:rsid w:val="001867CE"/>
    <w:rsid w:val="00186C1C"/>
    <w:rsid w:val="001870D5"/>
    <w:rsid w:val="00187A19"/>
    <w:rsid w:val="00187A27"/>
    <w:rsid w:val="00187D0D"/>
    <w:rsid w:val="00187DB7"/>
    <w:rsid w:val="001900A2"/>
    <w:rsid w:val="00190175"/>
    <w:rsid w:val="001901F4"/>
    <w:rsid w:val="00190394"/>
    <w:rsid w:val="001905B5"/>
    <w:rsid w:val="001907C6"/>
    <w:rsid w:val="00190DBA"/>
    <w:rsid w:val="00190E1C"/>
    <w:rsid w:val="00190F55"/>
    <w:rsid w:val="001911CD"/>
    <w:rsid w:val="001912FF"/>
    <w:rsid w:val="00191643"/>
    <w:rsid w:val="00191722"/>
    <w:rsid w:val="00191957"/>
    <w:rsid w:val="001919A3"/>
    <w:rsid w:val="00191DBC"/>
    <w:rsid w:val="00191E2A"/>
    <w:rsid w:val="00191F97"/>
    <w:rsid w:val="0019218E"/>
    <w:rsid w:val="0019255F"/>
    <w:rsid w:val="001926C3"/>
    <w:rsid w:val="001927A1"/>
    <w:rsid w:val="0019284A"/>
    <w:rsid w:val="001928AC"/>
    <w:rsid w:val="00192BEA"/>
    <w:rsid w:val="00192FAC"/>
    <w:rsid w:val="00193D89"/>
    <w:rsid w:val="00194401"/>
    <w:rsid w:val="0019447B"/>
    <w:rsid w:val="00194857"/>
    <w:rsid w:val="0019501C"/>
    <w:rsid w:val="00195146"/>
    <w:rsid w:val="00195416"/>
    <w:rsid w:val="00195A6F"/>
    <w:rsid w:val="00195D83"/>
    <w:rsid w:val="001965E9"/>
    <w:rsid w:val="00196BC8"/>
    <w:rsid w:val="00197472"/>
    <w:rsid w:val="001977F9"/>
    <w:rsid w:val="001A0074"/>
    <w:rsid w:val="001A047D"/>
    <w:rsid w:val="001A058C"/>
    <w:rsid w:val="001A08AD"/>
    <w:rsid w:val="001A0C46"/>
    <w:rsid w:val="001A0DA2"/>
    <w:rsid w:val="001A0F44"/>
    <w:rsid w:val="001A15A3"/>
    <w:rsid w:val="001A1701"/>
    <w:rsid w:val="001A1898"/>
    <w:rsid w:val="001A2A06"/>
    <w:rsid w:val="001A2A4C"/>
    <w:rsid w:val="001A2B41"/>
    <w:rsid w:val="001A3264"/>
    <w:rsid w:val="001A32AA"/>
    <w:rsid w:val="001A36FB"/>
    <w:rsid w:val="001A3822"/>
    <w:rsid w:val="001A3885"/>
    <w:rsid w:val="001A3886"/>
    <w:rsid w:val="001A3956"/>
    <w:rsid w:val="001A3AB9"/>
    <w:rsid w:val="001A3B9C"/>
    <w:rsid w:val="001A3EBB"/>
    <w:rsid w:val="001A49D4"/>
    <w:rsid w:val="001A4F39"/>
    <w:rsid w:val="001A53B0"/>
    <w:rsid w:val="001A5437"/>
    <w:rsid w:val="001A56BF"/>
    <w:rsid w:val="001A5CF7"/>
    <w:rsid w:val="001A5FC1"/>
    <w:rsid w:val="001A627E"/>
    <w:rsid w:val="001A6479"/>
    <w:rsid w:val="001A67C3"/>
    <w:rsid w:val="001A6B4D"/>
    <w:rsid w:val="001A6DB3"/>
    <w:rsid w:val="001A7D3E"/>
    <w:rsid w:val="001A7E28"/>
    <w:rsid w:val="001B00E7"/>
    <w:rsid w:val="001B01BF"/>
    <w:rsid w:val="001B01CC"/>
    <w:rsid w:val="001B046D"/>
    <w:rsid w:val="001B0684"/>
    <w:rsid w:val="001B1095"/>
    <w:rsid w:val="001B10FC"/>
    <w:rsid w:val="001B1133"/>
    <w:rsid w:val="001B131C"/>
    <w:rsid w:val="001B16F9"/>
    <w:rsid w:val="001B1DBE"/>
    <w:rsid w:val="001B20E9"/>
    <w:rsid w:val="001B2288"/>
    <w:rsid w:val="001B231D"/>
    <w:rsid w:val="001B2DA0"/>
    <w:rsid w:val="001B3119"/>
    <w:rsid w:val="001B3267"/>
    <w:rsid w:val="001B3673"/>
    <w:rsid w:val="001B3785"/>
    <w:rsid w:val="001B3864"/>
    <w:rsid w:val="001B3A3E"/>
    <w:rsid w:val="001B3C57"/>
    <w:rsid w:val="001B3DC7"/>
    <w:rsid w:val="001B4103"/>
    <w:rsid w:val="001B41A9"/>
    <w:rsid w:val="001B4AD6"/>
    <w:rsid w:val="001B4D77"/>
    <w:rsid w:val="001B5463"/>
    <w:rsid w:val="001B5562"/>
    <w:rsid w:val="001B571B"/>
    <w:rsid w:val="001B5A82"/>
    <w:rsid w:val="001B63AF"/>
    <w:rsid w:val="001B721C"/>
    <w:rsid w:val="001B7638"/>
    <w:rsid w:val="001B7695"/>
    <w:rsid w:val="001B7906"/>
    <w:rsid w:val="001B79BC"/>
    <w:rsid w:val="001B7A20"/>
    <w:rsid w:val="001B7C56"/>
    <w:rsid w:val="001B7DD7"/>
    <w:rsid w:val="001C0261"/>
    <w:rsid w:val="001C03F2"/>
    <w:rsid w:val="001C0419"/>
    <w:rsid w:val="001C091D"/>
    <w:rsid w:val="001C104D"/>
    <w:rsid w:val="001C1326"/>
    <w:rsid w:val="001C19AE"/>
    <w:rsid w:val="001C1D29"/>
    <w:rsid w:val="001C1D41"/>
    <w:rsid w:val="001C1EB5"/>
    <w:rsid w:val="001C1EEC"/>
    <w:rsid w:val="001C202D"/>
    <w:rsid w:val="001C22AC"/>
    <w:rsid w:val="001C269C"/>
    <w:rsid w:val="001C2B53"/>
    <w:rsid w:val="001C2B9A"/>
    <w:rsid w:val="001C30FC"/>
    <w:rsid w:val="001C3102"/>
    <w:rsid w:val="001C3762"/>
    <w:rsid w:val="001C3BB5"/>
    <w:rsid w:val="001C3F6F"/>
    <w:rsid w:val="001C4020"/>
    <w:rsid w:val="001C4070"/>
    <w:rsid w:val="001C4544"/>
    <w:rsid w:val="001C4B1A"/>
    <w:rsid w:val="001C4D47"/>
    <w:rsid w:val="001C50C0"/>
    <w:rsid w:val="001C5219"/>
    <w:rsid w:val="001C5245"/>
    <w:rsid w:val="001C569C"/>
    <w:rsid w:val="001C56F8"/>
    <w:rsid w:val="001C5D43"/>
    <w:rsid w:val="001C5E3A"/>
    <w:rsid w:val="001C60AC"/>
    <w:rsid w:val="001C64EF"/>
    <w:rsid w:val="001C6D60"/>
    <w:rsid w:val="001C6E26"/>
    <w:rsid w:val="001C6EBE"/>
    <w:rsid w:val="001C704F"/>
    <w:rsid w:val="001C76E5"/>
    <w:rsid w:val="001C771A"/>
    <w:rsid w:val="001C7AE8"/>
    <w:rsid w:val="001D0062"/>
    <w:rsid w:val="001D0333"/>
    <w:rsid w:val="001D08BE"/>
    <w:rsid w:val="001D1057"/>
    <w:rsid w:val="001D14FC"/>
    <w:rsid w:val="001D1753"/>
    <w:rsid w:val="001D1F9E"/>
    <w:rsid w:val="001D2246"/>
    <w:rsid w:val="001D27E8"/>
    <w:rsid w:val="001D2838"/>
    <w:rsid w:val="001D294D"/>
    <w:rsid w:val="001D3106"/>
    <w:rsid w:val="001D31CD"/>
    <w:rsid w:val="001D3360"/>
    <w:rsid w:val="001D3378"/>
    <w:rsid w:val="001D37B8"/>
    <w:rsid w:val="001D37D0"/>
    <w:rsid w:val="001D38F4"/>
    <w:rsid w:val="001D3CE9"/>
    <w:rsid w:val="001D3E68"/>
    <w:rsid w:val="001D3F05"/>
    <w:rsid w:val="001D405B"/>
    <w:rsid w:val="001D4988"/>
    <w:rsid w:val="001D4C88"/>
    <w:rsid w:val="001D4CF3"/>
    <w:rsid w:val="001D4D25"/>
    <w:rsid w:val="001D4DCD"/>
    <w:rsid w:val="001D55D0"/>
    <w:rsid w:val="001D575C"/>
    <w:rsid w:val="001D5F7C"/>
    <w:rsid w:val="001D6538"/>
    <w:rsid w:val="001D67DE"/>
    <w:rsid w:val="001D6A53"/>
    <w:rsid w:val="001D6BCB"/>
    <w:rsid w:val="001D6D3E"/>
    <w:rsid w:val="001D6E94"/>
    <w:rsid w:val="001D6FD5"/>
    <w:rsid w:val="001D7018"/>
    <w:rsid w:val="001D7664"/>
    <w:rsid w:val="001D7AD0"/>
    <w:rsid w:val="001D7B9F"/>
    <w:rsid w:val="001D7C12"/>
    <w:rsid w:val="001D7E3A"/>
    <w:rsid w:val="001E03C2"/>
    <w:rsid w:val="001E0797"/>
    <w:rsid w:val="001E0909"/>
    <w:rsid w:val="001E09DC"/>
    <w:rsid w:val="001E09EA"/>
    <w:rsid w:val="001E12ED"/>
    <w:rsid w:val="001E164D"/>
    <w:rsid w:val="001E16D3"/>
    <w:rsid w:val="001E1856"/>
    <w:rsid w:val="001E1AC5"/>
    <w:rsid w:val="001E1C03"/>
    <w:rsid w:val="001E2195"/>
    <w:rsid w:val="001E2257"/>
    <w:rsid w:val="001E245D"/>
    <w:rsid w:val="001E2543"/>
    <w:rsid w:val="001E2E49"/>
    <w:rsid w:val="001E3280"/>
    <w:rsid w:val="001E371E"/>
    <w:rsid w:val="001E3900"/>
    <w:rsid w:val="001E3AE0"/>
    <w:rsid w:val="001E4060"/>
    <w:rsid w:val="001E415D"/>
    <w:rsid w:val="001E48A6"/>
    <w:rsid w:val="001E4CC8"/>
    <w:rsid w:val="001E4FC2"/>
    <w:rsid w:val="001E5722"/>
    <w:rsid w:val="001E5AB3"/>
    <w:rsid w:val="001E605B"/>
    <w:rsid w:val="001E6598"/>
    <w:rsid w:val="001E682D"/>
    <w:rsid w:val="001E6E89"/>
    <w:rsid w:val="001E7597"/>
    <w:rsid w:val="001E765F"/>
    <w:rsid w:val="001E79A6"/>
    <w:rsid w:val="001E7E74"/>
    <w:rsid w:val="001F072D"/>
    <w:rsid w:val="001F0916"/>
    <w:rsid w:val="001F0BEE"/>
    <w:rsid w:val="001F0D36"/>
    <w:rsid w:val="001F0DE3"/>
    <w:rsid w:val="001F0EC9"/>
    <w:rsid w:val="001F10A0"/>
    <w:rsid w:val="001F1517"/>
    <w:rsid w:val="001F1829"/>
    <w:rsid w:val="001F1A25"/>
    <w:rsid w:val="001F1E5F"/>
    <w:rsid w:val="001F1FCF"/>
    <w:rsid w:val="001F1FF4"/>
    <w:rsid w:val="001F2055"/>
    <w:rsid w:val="001F20B1"/>
    <w:rsid w:val="001F250D"/>
    <w:rsid w:val="001F26F6"/>
    <w:rsid w:val="001F2DBD"/>
    <w:rsid w:val="001F3304"/>
    <w:rsid w:val="001F392C"/>
    <w:rsid w:val="001F3A49"/>
    <w:rsid w:val="001F3D4A"/>
    <w:rsid w:val="001F4024"/>
    <w:rsid w:val="001F4916"/>
    <w:rsid w:val="001F4DD4"/>
    <w:rsid w:val="001F4E6B"/>
    <w:rsid w:val="001F5726"/>
    <w:rsid w:val="001F586F"/>
    <w:rsid w:val="001F592E"/>
    <w:rsid w:val="001F5C27"/>
    <w:rsid w:val="001F5C87"/>
    <w:rsid w:val="001F5DC8"/>
    <w:rsid w:val="001F6158"/>
    <w:rsid w:val="001F66E8"/>
    <w:rsid w:val="001F681B"/>
    <w:rsid w:val="001F68BA"/>
    <w:rsid w:val="001F6A73"/>
    <w:rsid w:val="001F6B24"/>
    <w:rsid w:val="001F6BDC"/>
    <w:rsid w:val="001F7493"/>
    <w:rsid w:val="001F74D9"/>
    <w:rsid w:val="001F7E4F"/>
    <w:rsid w:val="00200142"/>
    <w:rsid w:val="002002DF"/>
    <w:rsid w:val="002005CA"/>
    <w:rsid w:val="002005E5"/>
    <w:rsid w:val="002009EB"/>
    <w:rsid w:val="00200E0E"/>
    <w:rsid w:val="00200F83"/>
    <w:rsid w:val="00201F49"/>
    <w:rsid w:val="0020214F"/>
    <w:rsid w:val="00202240"/>
    <w:rsid w:val="002022B5"/>
    <w:rsid w:val="002023EA"/>
    <w:rsid w:val="00202790"/>
    <w:rsid w:val="00202A98"/>
    <w:rsid w:val="00202AB3"/>
    <w:rsid w:val="00202B33"/>
    <w:rsid w:val="00202C1A"/>
    <w:rsid w:val="00202DC1"/>
    <w:rsid w:val="00203141"/>
    <w:rsid w:val="002036CB"/>
    <w:rsid w:val="0020392B"/>
    <w:rsid w:val="00203A5C"/>
    <w:rsid w:val="00203D21"/>
    <w:rsid w:val="00203E20"/>
    <w:rsid w:val="002042A3"/>
    <w:rsid w:val="00204F17"/>
    <w:rsid w:val="002056F9"/>
    <w:rsid w:val="002057A0"/>
    <w:rsid w:val="00206846"/>
    <w:rsid w:val="00206BBB"/>
    <w:rsid w:val="00207222"/>
    <w:rsid w:val="002072ED"/>
    <w:rsid w:val="0020781F"/>
    <w:rsid w:val="00207820"/>
    <w:rsid w:val="00207A62"/>
    <w:rsid w:val="00207D8B"/>
    <w:rsid w:val="00207FFA"/>
    <w:rsid w:val="0021029E"/>
    <w:rsid w:val="00210A31"/>
    <w:rsid w:val="00211642"/>
    <w:rsid w:val="002118D7"/>
    <w:rsid w:val="00211D2B"/>
    <w:rsid w:val="00211D80"/>
    <w:rsid w:val="00211E4C"/>
    <w:rsid w:val="00211EBE"/>
    <w:rsid w:val="00211F1E"/>
    <w:rsid w:val="00212442"/>
    <w:rsid w:val="00212BA5"/>
    <w:rsid w:val="0021358C"/>
    <w:rsid w:val="00213AB0"/>
    <w:rsid w:val="00213AD4"/>
    <w:rsid w:val="00213B1C"/>
    <w:rsid w:val="00213B27"/>
    <w:rsid w:val="00213BC7"/>
    <w:rsid w:val="00213F16"/>
    <w:rsid w:val="00214085"/>
    <w:rsid w:val="00214941"/>
    <w:rsid w:val="00214B3C"/>
    <w:rsid w:val="00214C2C"/>
    <w:rsid w:val="002150D1"/>
    <w:rsid w:val="002165EC"/>
    <w:rsid w:val="0021690B"/>
    <w:rsid w:val="00216FA6"/>
    <w:rsid w:val="0021704E"/>
    <w:rsid w:val="00217B6E"/>
    <w:rsid w:val="00217B8F"/>
    <w:rsid w:val="00217E09"/>
    <w:rsid w:val="00217FA4"/>
    <w:rsid w:val="00220A42"/>
    <w:rsid w:val="00220E3F"/>
    <w:rsid w:val="0022106E"/>
    <w:rsid w:val="00221394"/>
    <w:rsid w:val="00221488"/>
    <w:rsid w:val="00221663"/>
    <w:rsid w:val="00221841"/>
    <w:rsid w:val="00221CC7"/>
    <w:rsid w:val="002221E8"/>
    <w:rsid w:val="00222328"/>
    <w:rsid w:val="00222553"/>
    <w:rsid w:val="002228F4"/>
    <w:rsid w:val="00222BED"/>
    <w:rsid w:val="00222E29"/>
    <w:rsid w:val="002237FE"/>
    <w:rsid w:val="002240B2"/>
    <w:rsid w:val="0022414B"/>
    <w:rsid w:val="00224550"/>
    <w:rsid w:val="002245E3"/>
    <w:rsid w:val="00224708"/>
    <w:rsid w:val="00224774"/>
    <w:rsid w:val="00224896"/>
    <w:rsid w:val="002250E0"/>
    <w:rsid w:val="002251DA"/>
    <w:rsid w:val="00225499"/>
    <w:rsid w:val="002256DC"/>
    <w:rsid w:val="0022584C"/>
    <w:rsid w:val="00225C08"/>
    <w:rsid w:val="00225D9A"/>
    <w:rsid w:val="00226152"/>
    <w:rsid w:val="002264B3"/>
    <w:rsid w:val="00226BA8"/>
    <w:rsid w:val="00226BB5"/>
    <w:rsid w:val="0022711A"/>
    <w:rsid w:val="0022738C"/>
    <w:rsid w:val="00227B69"/>
    <w:rsid w:val="00227D8B"/>
    <w:rsid w:val="00230254"/>
    <w:rsid w:val="002304C8"/>
    <w:rsid w:val="00230AF5"/>
    <w:rsid w:val="00230C1A"/>
    <w:rsid w:val="0023146E"/>
    <w:rsid w:val="002315C6"/>
    <w:rsid w:val="002315CC"/>
    <w:rsid w:val="00231D0B"/>
    <w:rsid w:val="00231FB8"/>
    <w:rsid w:val="0023211C"/>
    <w:rsid w:val="0023215B"/>
    <w:rsid w:val="00232435"/>
    <w:rsid w:val="0023245D"/>
    <w:rsid w:val="00232873"/>
    <w:rsid w:val="00232EBD"/>
    <w:rsid w:val="00233495"/>
    <w:rsid w:val="0023372A"/>
    <w:rsid w:val="00233739"/>
    <w:rsid w:val="002339C2"/>
    <w:rsid w:val="00233A7B"/>
    <w:rsid w:val="00233B18"/>
    <w:rsid w:val="00233DE6"/>
    <w:rsid w:val="002340C8"/>
    <w:rsid w:val="002340F8"/>
    <w:rsid w:val="0023414B"/>
    <w:rsid w:val="00234849"/>
    <w:rsid w:val="00235203"/>
    <w:rsid w:val="0023522B"/>
    <w:rsid w:val="002353A0"/>
    <w:rsid w:val="00235AEC"/>
    <w:rsid w:val="00235B9E"/>
    <w:rsid w:val="00236668"/>
    <w:rsid w:val="002366E6"/>
    <w:rsid w:val="00236788"/>
    <w:rsid w:val="00236B0D"/>
    <w:rsid w:val="00236DE7"/>
    <w:rsid w:val="00236E1F"/>
    <w:rsid w:val="00236E4D"/>
    <w:rsid w:val="002371B9"/>
    <w:rsid w:val="002377E1"/>
    <w:rsid w:val="00237D3D"/>
    <w:rsid w:val="00237F58"/>
    <w:rsid w:val="00237F7B"/>
    <w:rsid w:val="00240374"/>
    <w:rsid w:val="002405EF"/>
    <w:rsid w:val="00240868"/>
    <w:rsid w:val="00240891"/>
    <w:rsid w:val="00240D02"/>
    <w:rsid w:val="00241313"/>
    <w:rsid w:val="00241D09"/>
    <w:rsid w:val="0024240D"/>
    <w:rsid w:val="00242501"/>
    <w:rsid w:val="00242B73"/>
    <w:rsid w:val="00242F7A"/>
    <w:rsid w:val="002430A9"/>
    <w:rsid w:val="002432E4"/>
    <w:rsid w:val="002436BD"/>
    <w:rsid w:val="0024379E"/>
    <w:rsid w:val="00243C70"/>
    <w:rsid w:val="00244C7F"/>
    <w:rsid w:val="00244E17"/>
    <w:rsid w:val="002455DE"/>
    <w:rsid w:val="002456A6"/>
    <w:rsid w:val="00245BDD"/>
    <w:rsid w:val="00246181"/>
    <w:rsid w:val="002463C0"/>
    <w:rsid w:val="00246CD2"/>
    <w:rsid w:val="00247435"/>
    <w:rsid w:val="00247470"/>
    <w:rsid w:val="00247566"/>
    <w:rsid w:val="00247E09"/>
    <w:rsid w:val="002504DB"/>
    <w:rsid w:val="00250645"/>
    <w:rsid w:val="00250806"/>
    <w:rsid w:val="00250A30"/>
    <w:rsid w:val="00250D8D"/>
    <w:rsid w:val="00250F03"/>
    <w:rsid w:val="002511F6"/>
    <w:rsid w:val="00251686"/>
    <w:rsid w:val="0025171F"/>
    <w:rsid w:val="00251BAE"/>
    <w:rsid w:val="00252D7D"/>
    <w:rsid w:val="002532A6"/>
    <w:rsid w:val="0025349A"/>
    <w:rsid w:val="002535B1"/>
    <w:rsid w:val="00253BE3"/>
    <w:rsid w:val="00253C2D"/>
    <w:rsid w:val="0025439C"/>
    <w:rsid w:val="0025453C"/>
    <w:rsid w:val="0025468E"/>
    <w:rsid w:val="00254A3C"/>
    <w:rsid w:val="00254D72"/>
    <w:rsid w:val="0025533F"/>
    <w:rsid w:val="00255474"/>
    <w:rsid w:val="0025572B"/>
    <w:rsid w:val="0025578B"/>
    <w:rsid w:val="00255AEF"/>
    <w:rsid w:val="00255F42"/>
    <w:rsid w:val="00256161"/>
    <w:rsid w:val="00256287"/>
    <w:rsid w:val="002562CD"/>
    <w:rsid w:val="00256345"/>
    <w:rsid w:val="002565FA"/>
    <w:rsid w:val="0025672A"/>
    <w:rsid w:val="00256846"/>
    <w:rsid w:val="002569E2"/>
    <w:rsid w:val="00257050"/>
    <w:rsid w:val="00257245"/>
    <w:rsid w:val="002574FE"/>
    <w:rsid w:val="0025759A"/>
    <w:rsid w:val="0025768E"/>
    <w:rsid w:val="0025775D"/>
    <w:rsid w:val="002579BB"/>
    <w:rsid w:val="00257ACD"/>
    <w:rsid w:val="00257F15"/>
    <w:rsid w:val="002600C8"/>
    <w:rsid w:val="00260335"/>
    <w:rsid w:val="00261A66"/>
    <w:rsid w:val="00261CBA"/>
    <w:rsid w:val="00261D3D"/>
    <w:rsid w:val="00261D3F"/>
    <w:rsid w:val="00262267"/>
    <w:rsid w:val="00262434"/>
    <w:rsid w:val="0026276E"/>
    <w:rsid w:val="00262ADC"/>
    <w:rsid w:val="00262D5E"/>
    <w:rsid w:val="00263222"/>
    <w:rsid w:val="002632BB"/>
    <w:rsid w:val="002634D2"/>
    <w:rsid w:val="0026384B"/>
    <w:rsid w:val="00263D95"/>
    <w:rsid w:val="00263DA4"/>
    <w:rsid w:val="00264330"/>
    <w:rsid w:val="00264469"/>
    <w:rsid w:val="00264940"/>
    <w:rsid w:val="00264957"/>
    <w:rsid w:val="00265796"/>
    <w:rsid w:val="00265D95"/>
    <w:rsid w:val="00266032"/>
    <w:rsid w:val="00266344"/>
    <w:rsid w:val="00266CC1"/>
    <w:rsid w:val="00266F11"/>
    <w:rsid w:val="00267248"/>
    <w:rsid w:val="0026730A"/>
    <w:rsid w:val="00267F55"/>
    <w:rsid w:val="002705A5"/>
    <w:rsid w:val="00270806"/>
    <w:rsid w:val="002710D5"/>
    <w:rsid w:val="002714A8"/>
    <w:rsid w:val="0027177F"/>
    <w:rsid w:val="00271B5E"/>
    <w:rsid w:val="00271B8B"/>
    <w:rsid w:val="00271BA6"/>
    <w:rsid w:val="00272611"/>
    <w:rsid w:val="00272644"/>
    <w:rsid w:val="0027266E"/>
    <w:rsid w:val="00272688"/>
    <w:rsid w:val="00272A77"/>
    <w:rsid w:val="00272C0D"/>
    <w:rsid w:val="00274729"/>
    <w:rsid w:val="002748EE"/>
    <w:rsid w:val="002748EF"/>
    <w:rsid w:val="0027499F"/>
    <w:rsid w:val="00274A9A"/>
    <w:rsid w:val="00274BE0"/>
    <w:rsid w:val="00274C53"/>
    <w:rsid w:val="00274D9F"/>
    <w:rsid w:val="002752D8"/>
    <w:rsid w:val="002756D8"/>
    <w:rsid w:val="002758B7"/>
    <w:rsid w:val="00275A54"/>
    <w:rsid w:val="00275C27"/>
    <w:rsid w:val="002761B4"/>
    <w:rsid w:val="00276500"/>
    <w:rsid w:val="00276993"/>
    <w:rsid w:val="00276E7A"/>
    <w:rsid w:val="00277351"/>
    <w:rsid w:val="002774A3"/>
    <w:rsid w:val="002779F8"/>
    <w:rsid w:val="00277ACC"/>
    <w:rsid w:val="00277DB1"/>
    <w:rsid w:val="00277E0A"/>
    <w:rsid w:val="00277E4F"/>
    <w:rsid w:val="0028016A"/>
    <w:rsid w:val="002801C5"/>
    <w:rsid w:val="0028042A"/>
    <w:rsid w:val="00280B9F"/>
    <w:rsid w:val="00280C66"/>
    <w:rsid w:val="00280E23"/>
    <w:rsid w:val="00281046"/>
    <w:rsid w:val="002810F1"/>
    <w:rsid w:val="00281528"/>
    <w:rsid w:val="002816B8"/>
    <w:rsid w:val="00281806"/>
    <w:rsid w:val="00281A18"/>
    <w:rsid w:val="00281C91"/>
    <w:rsid w:val="0028218E"/>
    <w:rsid w:val="002821C2"/>
    <w:rsid w:val="00282FDC"/>
    <w:rsid w:val="002831DA"/>
    <w:rsid w:val="0028342B"/>
    <w:rsid w:val="00283660"/>
    <w:rsid w:val="002836AF"/>
    <w:rsid w:val="00283A4E"/>
    <w:rsid w:val="00284FF2"/>
    <w:rsid w:val="00285CD3"/>
    <w:rsid w:val="00285FF4"/>
    <w:rsid w:val="00286185"/>
    <w:rsid w:val="00286634"/>
    <w:rsid w:val="0028708B"/>
    <w:rsid w:val="00287100"/>
    <w:rsid w:val="00287A52"/>
    <w:rsid w:val="00287FA9"/>
    <w:rsid w:val="00290403"/>
    <w:rsid w:val="0029065A"/>
    <w:rsid w:val="00290799"/>
    <w:rsid w:val="00290C1C"/>
    <w:rsid w:val="00291082"/>
    <w:rsid w:val="002914C6"/>
    <w:rsid w:val="002914E7"/>
    <w:rsid w:val="002916A8"/>
    <w:rsid w:val="0029183B"/>
    <w:rsid w:val="00291981"/>
    <w:rsid w:val="002919E8"/>
    <w:rsid w:val="002919F4"/>
    <w:rsid w:val="00291C33"/>
    <w:rsid w:val="00291D64"/>
    <w:rsid w:val="00291DB7"/>
    <w:rsid w:val="00291F12"/>
    <w:rsid w:val="00292003"/>
    <w:rsid w:val="00292408"/>
    <w:rsid w:val="002929CA"/>
    <w:rsid w:val="00292DB3"/>
    <w:rsid w:val="002935AC"/>
    <w:rsid w:val="002938BE"/>
    <w:rsid w:val="00293EA4"/>
    <w:rsid w:val="00293EDB"/>
    <w:rsid w:val="00294277"/>
    <w:rsid w:val="002944FF"/>
    <w:rsid w:val="00294E43"/>
    <w:rsid w:val="002951EC"/>
    <w:rsid w:val="0029522D"/>
    <w:rsid w:val="002952BE"/>
    <w:rsid w:val="0029536C"/>
    <w:rsid w:val="002955A7"/>
    <w:rsid w:val="00295681"/>
    <w:rsid w:val="00295740"/>
    <w:rsid w:val="00296C79"/>
    <w:rsid w:val="00296C7D"/>
    <w:rsid w:val="00297642"/>
    <w:rsid w:val="00297CA7"/>
    <w:rsid w:val="002A0956"/>
    <w:rsid w:val="002A110D"/>
    <w:rsid w:val="002A1B31"/>
    <w:rsid w:val="002A1BCA"/>
    <w:rsid w:val="002A1E1F"/>
    <w:rsid w:val="002A22C4"/>
    <w:rsid w:val="002A25B1"/>
    <w:rsid w:val="002A2883"/>
    <w:rsid w:val="002A28AD"/>
    <w:rsid w:val="002A29BB"/>
    <w:rsid w:val="002A2C8C"/>
    <w:rsid w:val="002A307D"/>
    <w:rsid w:val="002A3447"/>
    <w:rsid w:val="002A353E"/>
    <w:rsid w:val="002A3770"/>
    <w:rsid w:val="002A3B29"/>
    <w:rsid w:val="002A3D71"/>
    <w:rsid w:val="002A3DD0"/>
    <w:rsid w:val="002A3E54"/>
    <w:rsid w:val="002A3F46"/>
    <w:rsid w:val="002A4312"/>
    <w:rsid w:val="002A4564"/>
    <w:rsid w:val="002A479E"/>
    <w:rsid w:val="002A4A01"/>
    <w:rsid w:val="002A4B63"/>
    <w:rsid w:val="002A4BFB"/>
    <w:rsid w:val="002A4F79"/>
    <w:rsid w:val="002A5A8A"/>
    <w:rsid w:val="002A61C1"/>
    <w:rsid w:val="002A66BE"/>
    <w:rsid w:val="002A6730"/>
    <w:rsid w:val="002A6AAA"/>
    <w:rsid w:val="002A6ACA"/>
    <w:rsid w:val="002A7454"/>
    <w:rsid w:val="002B025E"/>
    <w:rsid w:val="002B0885"/>
    <w:rsid w:val="002B093C"/>
    <w:rsid w:val="002B0B94"/>
    <w:rsid w:val="002B1177"/>
    <w:rsid w:val="002B1B06"/>
    <w:rsid w:val="002B1C1F"/>
    <w:rsid w:val="002B1DBC"/>
    <w:rsid w:val="002B1E53"/>
    <w:rsid w:val="002B2004"/>
    <w:rsid w:val="002B28A4"/>
    <w:rsid w:val="002B2CB9"/>
    <w:rsid w:val="002B2FD2"/>
    <w:rsid w:val="002B355A"/>
    <w:rsid w:val="002B3A2E"/>
    <w:rsid w:val="002B42D6"/>
    <w:rsid w:val="002B4335"/>
    <w:rsid w:val="002B4943"/>
    <w:rsid w:val="002B4A24"/>
    <w:rsid w:val="002B51BE"/>
    <w:rsid w:val="002B5386"/>
    <w:rsid w:val="002B54AB"/>
    <w:rsid w:val="002B554B"/>
    <w:rsid w:val="002B5646"/>
    <w:rsid w:val="002B56BD"/>
    <w:rsid w:val="002B5741"/>
    <w:rsid w:val="002B5AB1"/>
    <w:rsid w:val="002B5AF8"/>
    <w:rsid w:val="002B653A"/>
    <w:rsid w:val="002B66AF"/>
    <w:rsid w:val="002B676A"/>
    <w:rsid w:val="002B67FC"/>
    <w:rsid w:val="002B6A93"/>
    <w:rsid w:val="002B713F"/>
    <w:rsid w:val="002B72E4"/>
    <w:rsid w:val="002B7522"/>
    <w:rsid w:val="002B781A"/>
    <w:rsid w:val="002B79CC"/>
    <w:rsid w:val="002B7A6E"/>
    <w:rsid w:val="002B7D27"/>
    <w:rsid w:val="002C006D"/>
    <w:rsid w:val="002C0FC9"/>
    <w:rsid w:val="002C13E8"/>
    <w:rsid w:val="002C141B"/>
    <w:rsid w:val="002C1579"/>
    <w:rsid w:val="002C15E7"/>
    <w:rsid w:val="002C1B18"/>
    <w:rsid w:val="002C1DD3"/>
    <w:rsid w:val="002C2082"/>
    <w:rsid w:val="002C213F"/>
    <w:rsid w:val="002C2867"/>
    <w:rsid w:val="002C2A27"/>
    <w:rsid w:val="002C2EAC"/>
    <w:rsid w:val="002C2FBC"/>
    <w:rsid w:val="002C306F"/>
    <w:rsid w:val="002C3233"/>
    <w:rsid w:val="002C346E"/>
    <w:rsid w:val="002C3765"/>
    <w:rsid w:val="002C37F1"/>
    <w:rsid w:val="002C3889"/>
    <w:rsid w:val="002C38DE"/>
    <w:rsid w:val="002C3B31"/>
    <w:rsid w:val="002C42A0"/>
    <w:rsid w:val="002C450B"/>
    <w:rsid w:val="002C480E"/>
    <w:rsid w:val="002C4AE7"/>
    <w:rsid w:val="002C4D25"/>
    <w:rsid w:val="002C4DB7"/>
    <w:rsid w:val="002C5270"/>
    <w:rsid w:val="002C531E"/>
    <w:rsid w:val="002C5D06"/>
    <w:rsid w:val="002C6448"/>
    <w:rsid w:val="002C6AA3"/>
    <w:rsid w:val="002C6C93"/>
    <w:rsid w:val="002C6F4C"/>
    <w:rsid w:val="002C70C9"/>
    <w:rsid w:val="002C7787"/>
    <w:rsid w:val="002C77A5"/>
    <w:rsid w:val="002C7E2F"/>
    <w:rsid w:val="002D040E"/>
    <w:rsid w:val="002D0B7F"/>
    <w:rsid w:val="002D0FBF"/>
    <w:rsid w:val="002D13FE"/>
    <w:rsid w:val="002D1423"/>
    <w:rsid w:val="002D1629"/>
    <w:rsid w:val="002D2074"/>
    <w:rsid w:val="002D2558"/>
    <w:rsid w:val="002D26E6"/>
    <w:rsid w:val="002D2B61"/>
    <w:rsid w:val="002D2B91"/>
    <w:rsid w:val="002D2D04"/>
    <w:rsid w:val="002D2FB1"/>
    <w:rsid w:val="002D3338"/>
    <w:rsid w:val="002D3616"/>
    <w:rsid w:val="002D39DE"/>
    <w:rsid w:val="002D3A2E"/>
    <w:rsid w:val="002D3AA6"/>
    <w:rsid w:val="002D426D"/>
    <w:rsid w:val="002D44B0"/>
    <w:rsid w:val="002D4E16"/>
    <w:rsid w:val="002D5198"/>
    <w:rsid w:val="002D5618"/>
    <w:rsid w:val="002D5D06"/>
    <w:rsid w:val="002D60D1"/>
    <w:rsid w:val="002D60D3"/>
    <w:rsid w:val="002D660F"/>
    <w:rsid w:val="002D6D79"/>
    <w:rsid w:val="002D6D8E"/>
    <w:rsid w:val="002D7106"/>
    <w:rsid w:val="002D7289"/>
    <w:rsid w:val="002D7582"/>
    <w:rsid w:val="002D7783"/>
    <w:rsid w:val="002D7857"/>
    <w:rsid w:val="002D79C7"/>
    <w:rsid w:val="002D7B12"/>
    <w:rsid w:val="002D7D67"/>
    <w:rsid w:val="002E054C"/>
    <w:rsid w:val="002E0689"/>
    <w:rsid w:val="002E086E"/>
    <w:rsid w:val="002E0A5F"/>
    <w:rsid w:val="002E0AC6"/>
    <w:rsid w:val="002E0FA1"/>
    <w:rsid w:val="002E160C"/>
    <w:rsid w:val="002E19AD"/>
    <w:rsid w:val="002E1B7A"/>
    <w:rsid w:val="002E22A5"/>
    <w:rsid w:val="002E2640"/>
    <w:rsid w:val="002E2899"/>
    <w:rsid w:val="002E2DE9"/>
    <w:rsid w:val="002E3478"/>
    <w:rsid w:val="002E388D"/>
    <w:rsid w:val="002E3AC7"/>
    <w:rsid w:val="002E3B45"/>
    <w:rsid w:val="002E44FB"/>
    <w:rsid w:val="002E4644"/>
    <w:rsid w:val="002E4898"/>
    <w:rsid w:val="002E492D"/>
    <w:rsid w:val="002E4F5E"/>
    <w:rsid w:val="002E57DF"/>
    <w:rsid w:val="002E58D4"/>
    <w:rsid w:val="002E5C0E"/>
    <w:rsid w:val="002E5D02"/>
    <w:rsid w:val="002E5DD0"/>
    <w:rsid w:val="002E6121"/>
    <w:rsid w:val="002E6F8A"/>
    <w:rsid w:val="002E71D0"/>
    <w:rsid w:val="002E7B99"/>
    <w:rsid w:val="002E7D39"/>
    <w:rsid w:val="002F0689"/>
    <w:rsid w:val="002F06C3"/>
    <w:rsid w:val="002F0707"/>
    <w:rsid w:val="002F14DB"/>
    <w:rsid w:val="002F153F"/>
    <w:rsid w:val="002F158F"/>
    <w:rsid w:val="002F16D1"/>
    <w:rsid w:val="002F16E8"/>
    <w:rsid w:val="002F2798"/>
    <w:rsid w:val="002F2845"/>
    <w:rsid w:val="002F285E"/>
    <w:rsid w:val="002F29B4"/>
    <w:rsid w:val="002F3428"/>
    <w:rsid w:val="002F3630"/>
    <w:rsid w:val="002F36B9"/>
    <w:rsid w:val="002F38E6"/>
    <w:rsid w:val="002F3AEF"/>
    <w:rsid w:val="002F3F9D"/>
    <w:rsid w:val="002F3FF7"/>
    <w:rsid w:val="002F488A"/>
    <w:rsid w:val="002F4E87"/>
    <w:rsid w:val="002F5979"/>
    <w:rsid w:val="002F5EEE"/>
    <w:rsid w:val="002F606B"/>
    <w:rsid w:val="002F60EA"/>
    <w:rsid w:val="002F61C8"/>
    <w:rsid w:val="002F6A21"/>
    <w:rsid w:val="002F6E29"/>
    <w:rsid w:val="002F7BCD"/>
    <w:rsid w:val="002F7E9B"/>
    <w:rsid w:val="003000FC"/>
    <w:rsid w:val="003001DD"/>
    <w:rsid w:val="003002FE"/>
    <w:rsid w:val="00300909"/>
    <w:rsid w:val="003010A3"/>
    <w:rsid w:val="003011E5"/>
    <w:rsid w:val="0030150D"/>
    <w:rsid w:val="00301522"/>
    <w:rsid w:val="00301982"/>
    <w:rsid w:val="003021C4"/>
    <w:rsid w:val="0030240A"/>
    <w:rsid w:val="0030286F"/>
    <w:rsid w:val="00303842"/>
    <w:rsid w:val="00304A30"/>
    <w:rsid w:val="00304CCB"/>
    <w:rsid w:val="00304F72"/>
    <w:rsid w:val="00305901"/>
    <w:rsid w:val="00305A54"/>
    <w:rsid w:val="00305AF7"/>
    <w:rsid w:val="00305C60"/>
    <w:rsid w:val="00305E27"/>
    <w:rsid w:val="00306072"/>
    <w:rsid w:val="003061E2"/>
    <w:rsid w:val="003061F2"/>
    <w:rsid w:val="00306334"/>
    <w:rsid w:val="00306A1C"/>
    <w:rsid w:val="00307192"/>
    <w:rsid w:val="00307565"/>
    <w:rsid w:val="0030785E"/>
    <w:rsid w:val="00307C33"/>
    <w:rsid w:val="00307CDA"/>
    <w:rsid w:val="00307E4A"/>
    <w:rsid w:val="003101F7"/>
    <w:rsid w:val="00310992"/>
    <w:rsid w:val="00311606"/>
    <w:rsid w:val="003117A3"/>
    <w:rsid w:val="00311ACA"/>
    <w:rsid w:val="00311C4B"/>
    <w:rsid w:val="00311DC0"/>
    <w:rsid w:val="0031243D"/>
    <w:rsid w:val="00312624"/>
    <w:rsid w:val="0031292C"/>
    <w:rsid w:val="0031293A"/>
    <w:rsid w:val="00312BB2"/>
    <w:rsid w:val="00313554"/>
    <w:rsid w:val="0031366D"/>
    <w:rsid w:val="0031378C"/>
    <w:rsid w:val="00313864"/>
    <w:rsid w:val="00313A99"/>
    <w:rsid w:val="0031414E"/>
    <w:rsid w:val="00314269"/>
    <w:rsid w:val="0031473F"/>
    <w:rsid w:val="00314830"/>
    <w:rsid w:val="00315124"/>
    <w:rsid w:val="00315829"/>
    <w:rsid w:val="00316196"/>
    <w:rsid w:val="003161A4"/>
    <w:rsid w:val="00316824"/>
    <w:rsid w:val="00317091"/>
    <w:rsid w:val="003170DA"/>
    <w:rsid w:val="0031716A"/>
    <w:rsid w:val="0031728D"/>
    <w:rsid w:val="00317448"/>
    <w:rsid w:val="00317577"/>
    <w:rsid w:val="003177BF"/>
    <w:rsid w:val="00317ABE"/>
    <w:rsid w:val="00317AD0"/>
    <w:rsid w:val="00317CB1"/>
    <w:rsid w:val="00320048"/>
    <w:rsid w:val="003203F5"/>
    <w:rsid w:val="00320488"/>
    <w:rsid w:val="003204DC"/>
    <w:rsid w:val="003205D0"/>
    <w:rsid w:val="00320C31"/>
    <w:rsid w:val="00320DD8"/>
    <w:rsid w:val="00320EE7"/>
    <w:rsid w:val="00321220"/>
    <w:rsid w:val="00321258"/>
    <w:rsid w:val="0032156A"/>
    <w:rsid w:val="003227F1"/>
    <w:rsid w:val="00322AFF"/>
    <w:rsid w:val="00322BCA"/>
    <w:rsid w:val="00322FFD"/>
    <w:rsid w:val="0032323A"/>
    <w:rsid w:val="00323314"/>
    <w:rsid w:val="00323978"/>
    <w:rsid w:val="00323DB7"/>
    <w:rsid w:val="00323E5F"/>
    <w:rsid w:val="003241B8"/>
    <w:rsid w:val="0032420C"/>
    <w:rsid w:val="003249D1"/>
    <w:rsid w:val="00324A28"/>
    <w:rsid w:val="00324D12"/>
    <w:rsid w:val="00324F12"/>
    <w:rsid w:val="00325090"/>
    <w:rsid w:val="0032511E"/>
    <w:rsid w:val="0032533C"/>
    <w:rsid w:val="00325781"/>
    <w:rsid w:val="00325A50"/>
    <w:rsid w:val="00325B30"/>
    <w:rsid w:val="00325B5E"/>
    <w:rsid w:val="00325FDA"/>
    <w:rsid w:val="00326046"/>
    <w:rsid w:val="00326268"/>
    <w:rsid w:val="00326627"/>
    <w:rsid w:val="00326945"/>
    <w:rsid w:val="00326954"/>
    <w:rsid w:val="00326D76"/>
    <w:rsid w:val="00326F06"/>
    <w:rsid w:val="00327083"/>
    <w:rsid w:val="00327484"/>
    <w:rsid w:val="003274D8"/>
    <w:rsid w:val="00327561"/>
    <w:rsid w:val="0032774E"/>
    <w:rsid w:val="00327F4C"/>
    <w:rsid w:val="00327F7A"/>
    <w:rsid w:val="00327F7E"/>
    <w:rsid w:val="0033021D"/>
    <w:rsid w:val="00330874"/>
    <w:rsid w:val="00330FD1"/>
    <w:rsid w:val="00331249"/>
    <w:rsid w:val="003316F8"/>
    <w:rsid w:val="00331708"/>
    <w:rsid w:val="00331EA5"/>
    <w:rsid w:val="00331EC0"/>
    <w:rsid w:val="00332234"/>
    <w:rsid w:val="0033226B"/>
    <w:rsid w:val="0033236D"/>
    <w:rsid w:val="00332934"/>
    <w:rsid w:val="00332A69"/>
    <w:rsid w:val="00332C95"/>
    <w:rsid w:val="00332CDF"/>
    <w:rsid w:val="0033394E"/>
    <w:rsid w:val="003342DE"/>
    <w:rsid w:val="00334900"/>
    <w:rsid w:val="00334906"/>
    <w:rsid w:val="00334E8E"/>
    <w:rsid w:val="00334F18"/>
    <w:rsid w:val="003350D3"/>
    <w:rsid w:val="003353AA"/>
    <w:rsid w:val="003358FE"/>
    <w:rsid w:val="00335CBD"/>
    <w:rsid w:val="00335DC5"/>
    <w:rsid w:val="00336186"/>
    <w:rsid w:val="00336282"/>
    <w:rsid w:val="003364B7"/>
    <w:rsid w:val="00336578"/>
    <w:rsid w:val="00336B35"/>
    <w:rsid w:val="003370A6"/>
    <w:rsid w:val="003371EB"/>
    <w:rsid w:val="00337459"/>
    <w:rsid w:val="0033762E"/>
    <w:rsid w:val="00337715"/>
    <w:rsid w:val="00337746"/>
    <w:rsid w:val="00340108"/>
    <w:rsid w:val="003408C3"/>
    <w:rsid w:val="00340A75"/>
    <w:rsid w:val="00340BD5"/>
    <w:rsid w:val="003414F6"/>
    <w:rsid w:val="00341AA3"/>
    <w:rsid w:val="00341B47"/>
    <w:rsid w:val="00341E65"/>
    <w:rsid w:val="00342192"/>
    <w:rsid w:val="00342B47"/>
    <w:rsid w:val="00342F3B"/>
    <w:rsid w:val="003431E1"/>
    <w:rsid w:val="00343B12"/>
    <w:rsid w:val="00343FF3"/>
    <w:rsid w:val="00344367"/>
    <w:rsid w:val="003443F6"/>
    <w:rsid w:val="00344644"/>
    <w:rsid w:val="00344761"/>
    <w:rsid w:val="00344CD3"/>
    <w:rsid w:val="003456A3"/>
    <w:rsid w:val="0034604E"/>
    <w:rsid w:val="0034614E"/>
    <w:rsid w:val="00346294"/>
    <w:rsid w:val="00346587"/>
    <w:rsid w:val="003465D6"/>
    <w:rsid w:val="0034695C"/>
    <w:rsid w:val="00346985"/>
    <w:rsid w:val="00346B8B"/>
    <w:rsid w:val="00346C9E"/>
    <w:rsid w:val="00347054"/>
    <w:rsid w:val="00347516"/>
    <w:rsid w:val="00347CBF"/>
    <w:rsid w:val="00347D94"/>
    <w:rsid w:val="00350049"/>
    <w:rsid w:val="00350182"/>
    <w:rsid w:val="003506AA"/>
    <w:rsid w:val="00350BFA"/>
    <w:rsid w:val="00350D18"/>
    <w:rsid w:val="00350E89"/>
    <w:rsid w:val="00351228"/>
    <w:rsid w:val="00351366"/>
    <w:rsid w:val="00351767"/>
    <w:rsid w:val="003518C7"/>
    <w:rsid w:val="00352263"/>
    <w:rsid w:val="00353020"/>
    <w:rsid w:val="00353961"/>
    <w:rsid w:val="0035396A"/>
    <w:rsid w:val="00353CA1"/>
    <w:rsid w:val="00353FE5"/>
    <w:rsid w:val="003542B5"/>
    <w:rsid w:val="003542D5"/>
    <w:rsid w:val="003547FE"/>
    <w:rsid w:val="0035485C"/>
    <w:rsid w:val="00354B3F"/>
    <w:rsid w:val="00354BE1"/>
    <w:rsid w:val="00354CBF"/>
    <w:rsid w:val="00354DF1"/>
    <w:rsid w:val="003554B2"/>
    <w:rsid w:val="00355575"/>
    <w:rsid w:val="00355753"/>
    <w:rsid w:val="003557C1"/>
    <w:rsid w:val="00355952"/>
    <w:rsid w:val="00355ED5"/>
    <w:rsid w:val="003561DD"/>
    <w:rsid w:val="0035660D"/>
    <w:rsid w:val="00356688"/>
    <w:rsid w:val="003567CE"/>
    <w:rsid w:val="003567EC"/>
    <w:rsid w:val="00356D17"/>
    <w:rsid w:val="0035779F"/>
    <w:rsid w:val="00357982"/>
    <w:rsid w:val="0036038C"/>
    <w:rsid w:val="0036064B"/>
    <w:rsid w:val="00360D96"/>
    <w:rsid w:val="00360E75"/>
    <w:rsid w:val="00361500"/>
    <w:rsid w:val="003619DB"/>
    <w:rsid w:val="00361A55"/>
    <w:rsid w:val="00361C08"/>
    <w:rsid w:val="00361F46"/>
    <w:rsid w:val="00362171"/>
    <w:rsid w:val="003625D6"/>
    <w:rsid w:val="00362636"/>
    <w:rsid w:val="00362A8F"/>
    <w:rsid w:val="00362C3F"/>
    <w:rsid w:val="0036308C"/>
    <w:rsid w:val="003632F0"/>
    <w:rsid w:val="003638F8"/>
    <w:rsid w:val="00363B16"/>
    <w:rsid w:val="00363B39"/>
    <w:rsid w:val="00364064"/>
    <w:rsid w:val="003640C1"/>
    <w:rsid w:val="003642EB"/>
    <w:rsid w:val="00364546"/>
    <w:rsid w:val="00364750"/>
    <w:rsid w:val="0036488E"/>
    <w:rsid w:val="00364969"/>
    <w:rsid w:val="003650E3"/>
    <w:rsid w:val="00365120"/>
    <w:rsid w:val="00365790"/>
    <w:rsid w:val="00365952"/>
    <w:rsid w:val="00365DCE"/>
    <w:rsid w:val="003662E9"/>
    <w:rsid w:val="0036630C"/>
    <w:rsid w:val="0036672F"/>
    <w:rsid w:val="00366A99"/>
    <w:rsid w:val="00367083"/>
    <w:rsid w:val="00367503"/>
    <w:rsid w:val="003678E6"/>
    <w:rsid w:val="003700B8"/>
    <w:rsid w:val="003702FF"/>
    <w:rsid w:val="00370BC5"/>
    <w:rsid w:val="00371CB4"/>
    <w:rsid w:val="00371CBC"/>
    <w:rsid w:val="00371D33"/>
    <w:rsid w:val="00371FB0"/>
    <w:rsid w:val="00372484"/>
    <w:rsid w:val="00372584"/>
    <w:rsid w:val="00372838"/>
    <w:rsid w:val="00373245"/>
    <w:rsid w:val="00373D50"/>
    <w:rsid w:val="00373F96"/>
    <w:rsid w:val="00373FA0"/>
    <w:rsid w:val="003742F3"/>
    <w:rsid w:val="0037434A"/>
    <w:rsid w:val="00374572"/>
    <w:rsid w:val="00374643"/>
    <w:rsid w:val="00374B92"/>
    <w:rsid w:val="003750C8"/>
    <w:rsid w:val="003750CB"/>
    <w:rsid w:val="003753A1"/>
    <w:rsid w:val="00375557"/>
    <w:rsid w:val="0037567B"/>
    <w:rsid w:val="00375A87"/>
    <w:rsid w:val="00375A94"/>
    <w:rsid w:val="00375D13"/>
    <w:rsid w:val="00375FE7"/>
    <w:rsid w:val="0037616B"/>
    <w:rsid w:val="00376961"/>
    <w:rsid w:val="00377016"/>
    <w:rsid w:val="00377278"/>
    <w:rsid w:val="00377663"/>
    <w:rsid w:val="00377941"/>
    <w:rsid w:val="00380167"/>
    <w:rsid w:val="003806A1"/>
    <w:rsid w:val="0038070F"/>
    <w:rsid w:val="0038075F"/>
    <w:rsid w:val="0038087B"/>
    <w:rsid w:val="00380C21"/>
    <w:rsid w:val="00380D92"/>
    <w:rsid w:val="00380E0E"/>
    <w:rsid w:val="00380F77"/>
    <w:rsid w:val="00381321"/>
    <w:rsid w:val="0038165A"/>
    <w:rsid w:val="003816F4"/>
    <w:rsid w:val="00381C1D"/>
    <w:rsid w:val="00381CDB"/>
    <w:rsid w:val="0038204A"/>
    <w:rsid w:val="0038225B"/>
    <w:rsid w:val="0038234F"/>
    <w:rsid w:val="00382668"/>
    <w:rsid w:val="003826AD"/>
    <w:rsid w:val="0038278D"/>
    <w:rsid w:val="00382855"/>
    <w:rsid w:val="00382ABA"/>
    <w:rsid w:val="00382E2D"/>
    <w:rsid w:val="00383032"/>
    <w:rsid w:val="00383256"/>
    <w:rsid w:val="00384357"/>
    <w:rsid w:val="003846E5"/>
    <w:rsid w:val="003848EB"/>
    <w:rsid w:val="00384B97"/>
    <w:rsid w:val="00384BA7"/>
    <w:rsid w:val="00384DAE"/>
    <w:rsid w:val="00385138"/>
    <w:rsid w:val="00385ADB"/>
    <w:rsid w:val="003865CE"/>
    <w:rsid w:val="00386C03"/>
    <w:rsid w:val="003873CF"/>
    <w:rsid w:val="0038755B"/>
    <w:rsid w:val="003876DC"/>
    <w:rsid w:val="00387CB2"/>
    <w:rsid w:val="00390431"/>
    <w:rsid w:val="003906F0"/>
    <w:rsid w:val="00390720"/>
    <w:rsid w:val="003909F9"/>
    <w:rsid w:val="00390B08"/>
    <w:rsid w:val="00390B5A"/>
    <w:rsid w:val="003910F5"/>
    <w:rsid w:val="0039130B"/>
    <w:rsid w:val="003915A4"/>
    <w:rsid w:val="00391EC8"/>
    <w:rsid w:val="003921F2"/>
    <w:rsid w:val="00392442"/>
    <w:rsid w:val="0039256F"/>
    <w:rsid w:val="003926AA"/>
    <w:rsid w:val="003929ED"/>
    <w:rsid w:val="00392C7F"/>
    <w:rsid w:val="00392F29"/>
    <w:rsid w:val="00393B16"/>
    <w:rsid w:val="00393E32"/>
    <w:rsid w:val="00393F66"/>
    <w:rsid w:val="00394243"/>
    <w:rsid w:val="0039438A"/>
    <w:rsid w:val="003949FE"/>
    <w:rsid w:val="00394C70"/>
    <w:rsid w:val="00394EEE"/>
    <w:rsid w:val="00395AD8"/>
    <w:rsid w:val="00395B16"/>
    <w:rsid w:val="00395C00"/>
    <w:rsid w:val="00396608"/>
    <w:rsid w:val="00396657"/>
    <w:rsid w:val="003969DF"/>
    <w:rsid w:val="00396B83"/>
    <w:rsid w:val="00396D05"/>
    <w:rsid w:val="0039726F"/>
    <w:rsid w:val="00397E27"/>
    <w:rsid w:val="00397F70"/>
    <w:rsid w:val="003A0816"/>
    <w:rsid w:val="003A0F23"/>
    <w:rsid w:val="003A1423"/>
    <w:rsid w:val="003A1BDD"/>
    <w:rsid w:val="003A1CC2"/>
    <w:rsid w:val="003A1D0F"/>
    <w:rsid w:val="003A23AC"/>
    <w:rsid w:val="003A24DD"/>
    <w:rsid w:val="003A2827"/>
    <w:rsid w:val="003A2C3B"/>
    <w:rsid w:val="003A2C9B"/>
    <w:rsid w:val="003A2FEC"/>
    <w:rsid w:val="003A33FB"/>
    <w:rsid w:val="003A34F0"/>
    <w:rsid w:val="003A365A"/>
    <w:rsid w:val="003A36A0"/>
    <w:rsid w:val="003A37A2"/>
    <w:rsid w:val="003A3AE8"/>
    <w:rsid w:val="003A433F"/>
    <w:rsid w:val="003A4804"/>
    <w:rsid w:val="003A4859"/>
    <w:rsid w:val="003A4BFA"/>
    <w:rsid w:val="003A4C56"/>
    <w:rsid w:val="003A4FB2"/>
    <w:rsid w:val="003A512F"/>
    <w:rsid w:val="003A6062"/>
    <w:rsid w:val="003A615A"/>
    <w:rsid w:val="003A63E8"/>
    <w:rsid w:val="003A6845"/>
    <w:rsid w:val="003A6E07"/>
    <w:rsid w:val="003A71EA"/>
    <w:rsid w:val="003A7636"/>
    <w:rsid w:val="003A7901"/>
    <w:rsid w:val="003A7999"/>
    <w:rsid w:val="003A7A2A"/>
    <w:rsid w:val="003B00E3"/>
    <w:rsid w:val="003B017F"/>
    <w:rsid w:val="003B026E"/>
    <w:rsid w:val="003B0301"/>
    <w:rsid w:val="003B04EA"/>
    <w:rsid w:val="003B077A"/>
    <w:rsid w:val="003B099A"/>
    <w:rsid w:val="003B0EF4"/>
    <w:rsid w:val="003B1098"/>
    <w:rsid w:val="003B17AB"/>
    <w:rsid w:val="003B1C66"/>
    <w:rsid w:val="003B2210"/>
    <w:rsid w:val="003B22E2"/>
    <w:rsid w:val="003B24CE"/>
    <w:rsid w:val="003B2782"/>
    <w:rsid w:val="003B2BEB"/>
    <w:rsid w:val="003B307F"/>
    <w:rsid w:val="003B35BB"/>
    <w:rsid w:val="003B35E3"/>
    <w:rsid w:val="003B4008"/>
    <w:rsid w:val="003B466B"/>
    <w:rsid w:val="003B46FD"/>
    <w:rsid w:val="003B4E9C"/>
    <w:rsid w:val="003B51D9"/>
    <w:rsid w:val="003B54AF"/>
    <w:rsid w:val="003B54C0"/>
    <w:rsid w:val="003B58F9"/>
    <w:rsid w:val="003B5A0B"/>
    <w:rsid w:val="003B5C13"/>
    <w:rsid w:val="003B5F82"/>
    <w:rsid w:val="003B63B8"/>
    <w:rsid w:val="003B6624"/>
    <w:rsid w:val="003B6ADF"/>
    <w:rsid w:val="003B6F0C"/>
    <w:rsid w:val="003B70ED"/>
    <w:rsid w:val="003B72B7"/>
    <w:rsid w:val="003B7479"/>
    <w:rsid w:val="003B761B"/>
    <w:rsid w:val="003B7C60"/>
    <w:rsid w:val="003C02CC"/>
    <w:rsid w:val="003C0369"/>
    <w:rsid w:val="003C076C"/>
    <w:rsid w:val="003C07E5"/>
    <w:rsid w:val="003C0BBE"/>
    <w:rsid w:val="003C0D04"/>
    <w:rsid w:val="003C1041"/>
    <w:rsid w:val="003C1695"/>
    <w:rsid w:val="003C188B"/>
    <w:rsid w:val="003C2189"/>
    <w:rsid w:val="003C2421"/>
    <w:rsid w:val="003C2C29"/>
    <w:rsid w:val="003C36E4"/>
    <w:rsid w:val="003C3A0A"/>
    <w:rsid w:val="003C3BB6"/>
    <w:rsid w:val="003C3CE5"/>
    <w:rsid w:val="003C4109"/>
    <w:rsid w:val="003C4113"/>
    <w:rsid w:val="003C4241"/>
    <w:rsid w:val="003C4A66"/>
    <w:rsid w:val="003C4ECB"/>
    <w:rsid w:val="003C5032"/>
    <w:rsid w:val="003C5055"/>
    <w:rsid w:val="003C5103"/>
    <w:rsid w:val="003C5356"/>
    <w:rsid w:val="003C5515"/>
    <w:rsid w:val="003C5607"/>
    <w:rsid w:val="003C57C8"/>
    <w:rsid w:val="003C58D8"/>
    <w:rsid w:val="003C5A39"/>
    <w:rsid w:val="003C5CED"/>
    <w:rsid w:val="003C5DBE"/>
    <w:rsid w:val="003C5F25"/>
    <w:rsid w:val="003C674C"/>
    <w:rsid w:val="003C69A9"/>
    <w:rsid w:val="003C6F93"/>
    <w:rsid w:val="003C6FC2"/>
    <w:rsid w:val="003C706C"/>
    <w:rsid w:val="003C707F"/>
    <w:rsid w:val="003C7145"/>
    <w:rsid w:val="003C71BA"/>
    <w:rsid w:val="003C72C6"/>
    <w:rsid w:val="003C7517"/>
    <w:rsid w:val="003C7630"/>
    <w:rsid w:val="003C7AB1"/>
    <w:rsid w:val="003C7E49"/>
    <w:rsid w:val="003D03BC"/>
    <w:rsid w:val="003D0B1D"/>
    <w:rsid w:val="003D0C02"/>
    <w:rsid w:val="003D12A8"/>
    <w:rsid w:val="003D16C0"/>
    <w:rsid w:val="003D201C"/>
    <w:rsid w:val="003D20FE"/>
    <w:rsid w:val="003D236F"/>
    <w:rsid w:val="003D2C13"/>
    <w:rsid w:val="003D2DF8"/>
    <w:rsid w:val="003D3A92"/>
    <w:rsid w:val="003D3CA4"/>
    <w:rsid w:val="003D3F3A"/>
    <w:rsid w:val="003D4263"/>
    <w:rsid w:val="003D4356"/>
    <w:rsid w:val="003D4A3D"/>
    <w:rsid w:val="003D4E5E"/>
    <w:rsid w:val="003D5759"/>
    <w:rsid w:val="003D57BA"/>
    <w:rsid w:val="003D5829"/>
    <w:rsid w:val="003D5B48"/>
    <w:rsid w:val="003D5D9D"/>
    <w:rsid w:val="003D5E1F"/>
    <w:rsid w:val="003D62AE"/>
    <w:rsid w:val="003D62F3"/>
    <w:rsid w:val="003D65AC"/>
    <w:rsid w:val="003D6645"/>
    <w:rsid w:val="003D6F36"/>
    <w:rsid w:val="003D6FA1"/>
    <w:rsid w:val="003D7232"/>
    <w:rsid w:val="003D72B6"/>
    <w:rsid w:val="003D79BF"/>
    <w:rsid w:val="003D7D30"/>
    <w:rsid w:val="003D7DBF"/>
    <w:rsid w:val="003E010E"/>
    <w:rsid w:val="003E0251"/>
    <w:rsid w:val="003E026A"/>
    <w:rsid w:val="003E03E4"/>
    <w:rsid w:val="003E0923"/>
    <w:rsid w:val="003E0C07"/>
    <w:rsid w:val="003E122F"/>
    <w:rsid w:val="003E1333"/>
    <w:rsid w:val="003E144F"/>
    <w:rsid w:val="003E159E"/>
    <w:rsid w:val="003E165F"/>
    <w:rsid w:val="003E1A82"/>
    <w:rsid w:val="003E1C15"/>
    <w:rsid w:val="003E214B"/>
    <w:rsid w:val="003E23A6"/>
    <w:rsid w:val="003E25B1"/>
    <w:rsid w:val="003E2817"/>
    <w:rsid w:val="003E306C"/>
    <w:rsid w:val="003E391F"/>
    <w:rsid w:val="003E3E13"/>
    <w:rsid w:val="003E45FE"/>
    <w:rsid w:val="003E48D0"/>
    <w:rsid w:val="003E4DF6"/>
    <w:rsid w:val="003E50E6"/>
    <w:rsid w:val="003E51BA"/>
    <w:rsid w:val="003E5211"/>
    <w:rsid w:val="003E59D2"/>
    <w:rsid w:val="003E5A38"/>
    <w:rsid w:val="003E5B18"/>
    <w:rsid w:val="003E5C2B"/>
    <w:rsid w:val="003E5CB7"/>
    <w:rsid w:val="003E5D57"/>
    <w:rsid w:val="003E64E9"/>
    <w:rsid w:val="003E679A"/>
    <w:rsid w:val="003E6DEE"/>
    <w:rsid w:val="003E7012"/>
    <w:rsid w:val="003E73C1"/>
    <w:rsid w:val="003E74EA"/>
    <w:rsid w:val="003E7B24"/>
    <w:rsid w:val="003F045E"/>
    <w:rsid w:val="003F0916"/>
    <w:rsid w:val="003F0B9E"/>
    <w:rsid w:val="003F0C48"/>
    <w:rsid w:val="003F1342"/>
    <w:rsid w:val="003F1844"/>
    <w:rsid w:val="003F19D7"/>
    <w:rsid w:val="003F1A62"/>
    <w:rsid w:val="003F1AD6"/>
    <w:rsid w:val="003F1BC1"/>
    <w:rsid w:val="003F208B"/>
    <w:rsid w:val="003F27CE"/>
    <w:rsid w:val="003F2B9C"/>
    <w:rsid w:val="003F310D"/>
    <w:rsid w:val="003F32F4"/>
    <w:rsid w:val="003F363C"/>
    <w:rsid w:val="003F3995"/>
    <w:rsid w:val="003F3C9D"/>
    <w:rsid w:val="003F5143"/>
    <w:rsid w:val="003F59D2"/>
    <w:rsid w:val="003F608F"/>
    <w:rsid w:val="003F6676"/>
    <w:rsid w:val="003F6BA4"/>
    <w:rsid w:val="003F743B"/>
    <w:rsid w:val="003F7445"/>
    <w:rsid w:val="003F7EF4"/>
    <w:rsid w:val="00400054"/>
    <w:rsid w:val="00400384"/>
    <w:rsid w:val="004009ED"/>
    <w:rsid w:val="00400A13"/>
    <w:rsid w:val="00400AA9"/>
    <w:rsid w:val="00401093"/>
    <w:rsid w:val="004015E2"/>
    <w:rsid w:val="004016AD"/>
    <w:rsid w:val="0040182D"/>
    <w:rsid w:val="00401CC2"/>
    <w:rsid w:val="00402A07"/>
    <w:rsid w:val="00402A1C"/>
    <w:rsid w:val="00402E4B"/>
    <w:rsid w:val="004030B4"/>
    <w:rsid w:val="0040340C"/>
    <w:rsid w:val="004034DC"/>
    <w:rsid w:val="0040359B"/>
    <w:rsid w:val="004035D9"/>
    <w:rsid w:val="0040370B"/>
    <w:rsid w:val="00403DF5"/>
    <w:rsid w:val="004044F0"/>
    <w:rsid w:val="0040484E"/>
    <w:rsid w:val="00404965"/>
    <w:rsid w:val="00404CAF"/>
    <w:rsid w:val="00404CD8"/>
    <w:rsid w:val="00404D8D"/>
    <w:rsid w:val="00405203"/>
    <w:rsid w:val="004056DC"/>
    <w:rsid w:val="00405741"/>
    <w:rsid w:val="00405AEC"/>
    <w:rsid w:val="00405D12"/>
    <w:rsid w:val="00405EAA"/>
    <w:rsid w:val="00406407"/>
    <w:rsid w:val="004064AC"/>
    <w:rsid w:val="004067F4"/>
    <w:rsid w:val="00406B68"/>
    <w:rsid w:val="004071FC"/>
    <w:rsid w:val="004073C9"/>
    <w:rsid w:val="00407415"/>
    <w:rsid w:val="00407709"/>
    <w:rsid w:val="004079B4"/>
    <w:rsid w:val="00407B69"/>
    <w:rsid w:val="00407B6E"/>
    <w:rsid w:val="004102CB"/>
    <w:rsid w:val="00410DCF"/>
    <w:rsid w:val="00411029"/>
    <w:rsid w:val="004112BE"/>
    <w:rsid w:val="0041136A"/>
    <w:rsid w:val="00411610"/>
    <w:rsid w:val="00411D08"/>
    <w:rsid w:val="004129E2"/>
    <w:rsid w:val="0041303C"/>
    <w:rsid w:val="00413103"/>
    <w:rsid w:val="0041319C"/>
    <w:rsid w:val="00413497"/>
    <w:rsid w:val="0041380F"/>
    <w:rsid w:val="00413B95"/>
    <w:rsid w:val="00413E01"/>
    <w:rsid w:val="00414121"/>
    <w:rsid w:val="00414385"/>
    <w:rsid w:val="00414439"/>
    <w:rsid w:val="00415008"/>
    <w:rsid w:val="00415306"/>
    <w:rsid w:val="00415606"/>
    <w:rsid w:val="00415621"/>
    <w:rsid w:val="004156AF"/>
    <w:rsid w:val="004158E1"/>
    <w:rsid w:val="00415B3D"/>
    <w:rsid w:val="00415F1A"/>
    <w:rsid w:val="004164EC"/>
    <w:rsid w:val="00416731"/>
    <w:rsid w:val="0041691F"/>
    <w:rsid w:val="00416E17"/>
    <w:rsid w:val="00416F7D"/>
    <w:rsid w:val="0041709C"/>
    <w:rsid w:val="004170DC"/>
    <w:rsid w:val="004171A2"/>
    <w:rsid w:val="00417633"/>
    <w:rsid w:val="004177EE"/>
    <w:rsid w:val="00417840"/>
    <w:rsid w:val="0041797D"/>
    <w:rsid w:val="00417B1B"/>
    <w:rsid w:val="00420007"/>
    <w:rsid w:val="00420120"/>
    <w:rsid w:val="00420380"/>
    <w:rsid w:val="00420689"/>
    <w:rsid w:val="00421231"/>
    <w:rsid w:val="004215A8"/>
    <w:rsid w:val="00421757"/>
    <w:rsid w:val="00421C09"/>
    <w:rsid w:val="004222D6"/>
    <w:rsid w:val="00422617"/>
    <w:rsid w:val="004228BB"/>
    <w:rsid w:val="00422B4C"/>
    <w:rsid w:val="00422DEA"/>
    <w:rsid w:val="00422E52"/>
    <w:rsid w:val="00423057"/>
    <w:rsid w:val="004239C7"/>
    <w:rsid w:val="004243EB"/>
    <w:rsid w:val="004247FB"/>
    <w:rsid w:val="00424A19"/>
    <w:rsid w:val="00424D45"/>
    <w:rsid w:val="00424E69"/>
    <w:rsid w:val="00424FF1"/>
    <w:rsid w:val="0042513D"/>
    <w:rsid w:val="0042572D"/>
    <w:rsid w:val="00425BDE"/>
    <w:rsid w:val="00425CBF"/>
    <w:rsid w:val="00425D60"/>
    <w:rsid w:val="004260A6"/>
    <w:rsid w:val="00426677"/>
    <w:rsid w:val="00426AA5"/>
    <w:rsid w:val="00426E8F"/>
    <w:rsid w:val="004272F3"/>
    <w:rsid w:val="00427301"/>
    <w:rsid w:val="00427DAB"/>
    <w:rsid w:val="00427F4A"/>
    <w:rsid w:val="00427F86"/>
    <w:rsid w:val="00430522"/>
    <w:rsid w:val="00430920"/>
    <w:rsid w:val="00430CC5"/>
    <w:rsid w:val="00430F83"/>
    <w:rsid w:val="00431087"/>
    <w:rsid w:val="00431090"/>
    <w:rsid w:val="004316A1"/>
    <w:rsid w:val="0043176A"/>
    <w:rsid w:val="00431890"/>
    <w:rsid w:val="00431B0C"/>
    <w:rsid w:val="0043216A"/>
    <w:rsid w:val="00432259"/>
    <w:rsid w:val="0043258B"/>
    <w:rsid w:val="004326E5"/>
    <w:rsid w:val="0043275A"/>
    <w:rsid w:val="00432C3A"/>
    <w:rsid w:val="0043314C"/>
    <w:rsid w:val="004331E6"/>
    <w:rsid w:val="004332CD"/>
    <w:rsid w:val="004337B6"/>
    <w:rsid w:val="004337EF"/>
    <w:rsid w:val="00433F46"/>
    <w:rsid w:val="00434174"/>
    <w:rsid w:val="004344AC"/>
    <w:rsid w:val="00434B38"/>
    <w:rsid w:val="00434DD1"/>
    <w:rsid w:val="00435820"/>
    <w:rsid w:val="00435979"/>
    <w:rsid w:val="004368B1"/>
    <w:rsid w:val="00436AE1"/>
    <w:rsid w:val="0043707D"/>
    <w:rsid w:val="004370CA"/>
    <w:rsid w:val="0043772B"/>
    <w:rsid w:val="004378E1"/>
    <w:rsid w:val="00437DCE"/>
    <w:rsid w:val="00437E2E"/>
    <w:rsid w:val="00437E5B"/>
    <w:rsid w:val="004401AD"/>
    <w:rsid w:val="00440602"/>
    <w:rsid w:val="0044066E"/>
    <w:rsid w:val="004406B4"/>
    <w:rsid w:val="00440AA4"/>
    <w:rsid w:val="00440B9D"/>
    <w:rsid w:val="00440BC6"/>
    <w:rsid w:val="00440DAF"/>
    <w:rsid w:val="00440E78"/>
    <w:rsid w:val="0044159A"/>
    <w:rsid w:val="00441652"/>
    <w:rsid w:val="0044178F"/>
    <w:rsid w:val="004419E6"/>
    <w:rsid w:val="00441BF5"/>
    <w:rsid w:val="00441F91"/>
    <w:rsid w:val="004424F3"/>
    <w:rsid w:val="00442C7E"/>
    <w:rsid w:val="0044355A"/>
    <w:rsid w:val="00443A3A"/>
    <w:rsid w:val="00444146"/>
    <w:rsid w:val="00444203"/>
    <w:rsid w:val="0044425B"/>
    <w:rsid w:val="00444307"/>
    <w:rsid w:val="00444616"/>
    <w:rsid w:val="0044496D"/>
    <w:rsid w:val="00444E55"/>
    <w:rsid w:val="00444EB1"/>
    <w:rsid w:val="0044521B"/>
    <w:rsid w:val="004454EA"/>
    <w:rsid w:val="00445532"/>
    <w:rsid w:val="004455EC"/>
    <w:rsid w:val="004459B2"/>
    <w:rsid w:val="00445D40"/>
    <w:rsid w:val="0044633E"/>
    <w:rsid w:val="0044663D"/>
    <w:rsid w:val="00446816"/>
    <w:rsid w:val="00446965"/>
    <w:rsid w:val="004479DD"/>
    <w:rsid w:val="00447EA6"/>
    <w:rsid w:val="0045063B"/>
    <w:rsid w:val="0045077D"/>
    <w:rsid w:val="00450898"/>
    <w:rsid w:val="00450A00"/>
    <w:rsid w:val="00450AEF"/>
    <w:rsid w:val="00450D65"/>
    <w:rsid w:val="00450DE2"/>
    <w:rsid w:val="00450EDD"/>
    <w:rsid w:val="00450FE8"/>
    <w:rsid w:val="00451246"/>
    <w:rsid w:val="00451490"/>
    <w:rsid w:val="00451B6C"/>
    <w:rsid w:val="00451D03"/>
    <w:rsid w:val="00451E3A"/>
    <w:rsid w:val="00451FE0"/>
    <w:rsid w:val="0045212D"/>
    <w:rsid w:val="0045260B"/>
    <w:rsid w:val="00452DF5"/>
    <w:rsid w:val="00452EF2"/>
    <w:rsid w:val="0045333B"/>
    <w:rsid w:val="0045379F"/>
    <w:rsid w:val="004537CA"/>
    <w:rsid w:val="00453B5A"/>
    <w:rsid w:val="00453E64"/>
    <w:rsid w:val="00453E87"/>
    <w:rsid w:val="00454BBE"/>
    <w:rsid w:val="00455129"/>
    <w:rsid w:val="00455148"/>
    <w:rsid w:val="00455212"/>
    <w:rsid w:val="004552FE"/>
    <w:rsid w:val="00455660"/>
    <w:rsid w:val="00455857"/>
    <w:rsid w:val="00455939"/>
    <w:rsid w:val="00455E5F"/>
    <w:rsid w:val="004560BD"/>
    <w:rsid w:val="004564C0"/>
    <w:rsid w:val="00456532"/>
    <w:rsid w:val="00456725"/>
    <w:rsid w:val="00456BC6"/>
    <w:rsid w:val="00456BEE"/>
    <w:rsid w:val="00457309"/>
    <w:rsid w:val="0045734A"/>
    <w:rsid w:val="004579EB"/>
    <w:rsid w:val="00460057"/>
    <w:rsid w:val="00460891"/>
    <w:rsid w:val="00460B44"/>
    <w:rsid w:val="00460B5F"/>
    <w:rsid w:val="0046130A"/>
    <w:rsid w:val="004613C8"/>
    <w:rsid w:val="004615AF"/>
    <w:rsid w:val="004617E0"/>
    <w:rsid w:val="00461912"/>
    <w:rsid w:val="004619DF"/>
    <w:rsid w:val="00461D77"/>
    <w:rsid w:val="00461DED"/>
    <w:rsid w:val="0046214D"/>
    <w:rsid w:val="0046231C"/>
    <w:rsid w:val="0046264F"/>
    <w:rsid w:val="0046269F"/>
    <w:rsid w:val="00462762"/>
    <w:rsid w:val="0046306B"/>
    <w:rsid w:val="0046325D"/>
    <w:rsid w:val="00463282"/>
    <w:rsid w:val="004632F5"/>
    <w:rsid w:val="00463DA1"/>
    <w:rsid w:val="00463F1D"/>
    <w:rsid w:val="00464690"/>
    <w:rsid w:val="0046486C"/>
    <w:rsid w:val="00464AF4"/>
    <w:rsid w:val="00464C87"/>
    <w:rsid w:val="00464D4C"/>
    <w:rsid w:val="00464DEA"/>
    <w:rsid w:val="00464F4A"/>
    <w:rsid w:val="00464F5D"/>
    <w:rsid w:val="004653D8"/>
    <w:rsid w:val="0046581E"/>
    <w:rsid w:val="004658E6"/>
    <w:rsid w:val="00465920"/>
    <w:rsid w:val="00465B9F"/>
    <w:rsid w:val="00465F4A"/>
    <w:rsid w:val="00465F9B"/>
    <w:rsid w:val="00465FFE"/>
    <w:rsid w:val="00466216"/>
    <w:rsid w:val="0046623E"/>
    <w:rsid w:val="0046653B"/>
    <w:rsid w:val="00466BAC"/>
    <w:rsid w:val="00466BF0"/>
    <w:rsid w:val="00467282"/>
    <w:rsid w:val="00467879"/>
    <w:rsid w:val="0046798B"/>
    <w:rsid w:val="00467CBF"/>
    <w:rsid w:val="00467E9C"/>
    <w:rsid w:val="0047027A"/>
    <w:rsid w:val="00470778"/>
    <w:rsid w:val="00470A8E"/>
    <w:rsid w:val="00470CDA"/>
    <w:rsid w:val="00470EC0"/>
    <w:rsid w:val="00470FB3"/>
    <w:rsid w:val="00471178"/>
    <w:rsid w:val="00471535"/>
    <w:rsid w:val="0047176A"/>
    <w:rsid w:val="00471A41"/>
    <w:rsid w:val="00471D36"/>
    <w:rsid w:val="00472439"/>
    <w:rsid w:val="00472625"/>
    <w:rsid w:val="00472676"/>
    <w:rsid w:val="00472722"/>
    <w:rsid w:val="00472994"/>
    <w:rsid w:val="00473626"/>
    <w:rsid w:val="0047362B"/>
    <w:rsid w:val="00473B42"/>
    <w:rsid w:val="00473E34"/>
    <w:rsid w:val="00473F38"/>
    <w:rsid w:val="00474041"/>
    <w:rsid w:val="00474235"/>
    <w:rsid w:val="004742C3"/>
    <w:rsid w:val="00474320"/>
    <w:rsid w:val="004746D2"/>
    <w:rsid w:val="004749F5"/>
    <w:rsid w:val="00474AFC"/>
    <w:rsid w:val="004750A1"/>
    <w:rsid w:val="00475234"/>
    <w:rsid w:val="00475381"/>
    <w:rsid w:val="00475488"/>
    <w:rsid w:val="00475647"/>
    <w:rsid w:val="0047589E"/>
    <w:rsid w:val="00475938"/>
    <w:rsid w:val="004759FC"/>
    <w:rsid w:val="004761B6"/>
    <w:rsid w:val="00476A29"/>
    <w:rsid w:val="00477682"/>
    <w:rsid w:val="00480C30"/>
    <w:rsid w:val="00480F19"/>
    <w:rsid w:val="004815CE"/>
    <w:rsid w:val="004815FD"/>
    <w:rsid w:val="004818D1"/>
    <w:rsid w:val="00481C0C"/>
    <w:rsid w:val="00481F6C"/>
    <w:rsid w:val="00481FAB"/>
    <w:rsid w:val="004821CA"/>
    <w:rsid w:val="0048258C"/>
    <w:rsid w:val="004835A3"/>
    <w:rsid w:val="0048372B"/>
    <w:rsid w:val="00483B4E"/>
    <w:rsid w:val="00484123"/>
    <w:rsid w:val="0048466C"/>
    <w:rsid w:val="004847D3"/>
    <w:rsid w:val="00484868"/>
    <w:rsid w:val="00484BAD"/>
    <w:rsid w:val="00484CBA"/>
    <w:rsid w:val="00484CBE"/>
    <w:rsid w:val="004853BF"/>
    <w:rsid w:val="00485AA8"/>
    <w:rsid w:val="00485C3C"/>
    <w:rsid w:val="00485CE6"/>
    <w:rsid w:val="00486040"/>
    <w:rsid w:val="0048658E"/>
    <w:rsid w:val="004866E8"/>
    <w:rsid w:val="00486AD4"/>
    <w:rsid w:val="00487C24"/>
    <w:rsid w:val="00487CB4"/>
    <w:rsid w:val="00487F0B"/>
    <w:rsid w:val="004903EF"/>
    <w:rsid w:val="0049073C"/>
    <w:rsid w:val="0049090F"/>
    <w:rsid w:val="004909D0"/>
    <w:rsid w:val="00490AAE"/>
    <w:rsid w:val="004917C7"/>
    <w:rsid w:val="00491B99"/>
    <w:rsid w:val="00491CD5"/>
    <w:rsid w:val="00491FAA"/>
    <w:rsid w:val="00492132"/>
    <w:rsid w:val="00492350"/>
    <w:rsid w:val="00492D50"/>
    <w:rsid w:val="00492E30"/>
    <w:rsid w:val="00492FFC"/>
    <w:rsid w:val="00493050"/>
    <w:rsid w:val="004932BE"/>
    <w:rsid w:val="00494284"/>
    <w:rsid w:val="00494302"/>
    <w:rsid w:val="004943A9"/>
    <w:rsid w:val="00494C77"/>
    <w:rsid w:val="0049501A"/>
    <w:rsid w:val="00495900"/>
    <w:rsid w:val="00495D80"/>
    <w:rsid w:val="00495DA1"/>
    <w:rsid w:val="00496705"/>
    <w:rsid w:val="0049681D"/>
    <w:rsid w:val="004975AB"/>
    <w:rsid w:val="0049767D"/>
    <w:rsid w:val="0049774F"/>
    <w:rsid w:val="00497A37"/>
    <w:rsid w:val="004A05B3"/>
    <w:rsid w:val="004A0892"/>
    <w:rsid w:val="004A0B6E"/>
    <w:rsid w:val="004A0BE0"/>
    <w:rsid w:val="004A0C8F"/>
    <w:rsid w:val="004A0EB0"/>
    <w:rsid w:val="004A12DB"/>
    <w:rsid w:val="004A14C4"/>
    <w:rsid w:val="004A18E1"/>
    <w:rsid w:val="004A1CB3"/>
    <w:rsid w:val="004A234D"/>
    <w:rsid w:val="004A288E"/>
    <w:rsid w:val="004A2C30"/>
    <w:rsid w:val="004A2DAB"/>
    <w:rsid w:val="004A2FFB"/>
    <w:rsid w:val="004A3099"/>
    <w:rsid w:val="004A3518"/>
    <w:rsid w:val="004A3C59"/>
    <w:rsid w:val="004A3CEC"/>
    <w:rsid w:val="004A407A"/>
    <w:rsid w:val="004A40C1"/>
    <w:rsid w:val="004A417D"/>
    <w:rsid w:val="004A445E"/>
    <w:rsid w:val="004A4DD1"/>
    <w:rsid w:val="004A4FDF"/>
    <w:rsid w:val="004A5556"/>
    <w:rsid w:val="004A5670"/>
    <w:rsid w:val="004A62C9"/>
    <w:rsid w:val="004A64C8"/>
    <w:rsid w:val="004A6597"/>
    <w:rsid w:val="004A6A1F"/>
    <w:rsid w:val="004A72FE"/>
    <w:rsid w:val="004A7740"/>
    <w:rsid w:val="004B010F"/>
    <w:rsid w:val="004B0153"/>
    <w:rsid w:val="004B074B"/>
    <w:rsid w:val="004B09BE"/>
    <w:rsid w:val="004B0DC4"/>
    <w:rsid w:val="004B0FED"/>
    <w:rsid w:val="004B11CC"/>
    <w:rsid w:val="004B1330"/>
    <w:rsid w:val="004B165C"/>
    <w:rsid w:val="004B1F61"/>
    <w:rsid w:val="004B2043"/>
    <w:rsid w:val="004B20E6"/>
    <w:rsid w:val="004B2BFD"/>
    <w:rsid w:val="004B3576"/>
    <w:rsid w:val="004B36C2"/>
    <w:rsid w:val="004B38C3"/>
    <w:rsid w:val="004B3B99"/>
    <w:rsid w:val="004B3CA3"/>
    <w:rsid w:val="004B3CD4"/>
    <w:rsid w:val="004B4856"/>
    <w:rsid w:val="004B4893"/>
    <w:rsid w:val="004B4CE6"/>
    <w:rsid w:val="004B4D2F"/>
    <w:rsid w:val="004B4E3C"/>
    <w:rsid w:val="004B53FA"/>
    <w:rsid w:val="004B5844"/>
    <w:rsid w:val="004B603E"/>
    <w:rsid w:val="004B6442"/>
    <w:rsid w:val="004B6660"/>
    <w:rsid w:val="004B69FF"/>
    <w:rsid w:val="004B6BD4"/>
    <w:rsid w:val="004B6DA9"/>
    <w:rsid w:val="004B70CC"/>
    <w:rsid w:val="004B70F2"/>
    <w:rsid w:val="004B71F5"/>
    <w:rsid w:val="004B7445"/>
    <w:rsid w:val="004B74EE"/>
    <w:rsid w:val="004B76D1"/>
    <w:rsid w:val="004B783A"/>
    <w:rsid w:val="004C00FD"/>
    <w:rsid w:val="004C04C8"/>
    <w:rsid w:val="004C0B06"/>
    <w:rsid w:val="004C0B20"/>
    <w:rsid w:val="004C0D41"/>
    <w:rsid w:val="004C1074"/>
    <w:rsid w:val="004C12AC"/>
    <w:rsid w:val="004C12F9"/>
    <w:rsid w:val="004C2891"/>
    <w:rsid w:val="004C29F1"/>
    <w:rsid w:val="004C2C06"/>
    <w:rsid w:val="004C3239"/>
    <w:rsid w:val="004C36A9"/>
    <w:rsid w:val="004C3711"/>
    <w:rsid w:val="004C3C2C"/>
    <w:rsid w:val="004C3CC7"/>
    <w:rsid w:val="004C3D50"/>
    <w:rsid w:val="004C4128"/>
    <w:rsid w:val="004C4499"/>
    <w:rsid w:val="004C44BC"/>
    <w:rsid w:val="004C48A4"/>
    <w:rsid w:val="004C495B"/>
    <w:rsid w:val="004C4AD1"/>
    <w:rsid w:val="004C4AF9"/>
    <w:rsid w:val="004C55BB"/>
    <w:rsid w:val="004C5C43"/>
    <w:rsid w:val="004C5EEF"/>
    <w:rsid w:val="004C602B"/>
    <w:rsid w:val="004C61AF"/>
    <w:rsid w:val="004C6421"/>
    <w:rsid w:val="004C646E"/>
    <w:rsid w:val="004C6CD4"/>
    <w:rsid w:val="004C6FC3"/>
    <w:rsid w:val="004C75C9"/>
    <w:rsid w:val="004C7995"/>
    <w:rsid w:val="004C7FE5"/>
    <w:rsid w:val="004D0ABA"/>
    <w:rsid w:val="004D0B67"/>
    <w:rsid w:val="004D0EC6"/>
    <w:rsid w:val="004D12A5"/>
    <w:rsid w:val="004D16A8"/>
    <w:rsid w:val="004D19B1"/>
    <w:rsid w:val="004D2075"/>
    <w:rsid w:val="004D2355"/>
    <w:rsid w:val="004D281C"/>
    <w:rsid w:val="004D288E"/>
    <w:rsid w:val="004D28F2"/>
    <w:rsid w:val="004D2AF0"/>
    <w:rsid w:val="004D30CF"/>
    <w:rsid w:val="004D3A16"/>
    <w:rsid w:val="004D3BBF"/>
    <w:rsid w:val="004D3C71"/>
    <w:rsid w:val="004D4313"/>
    <w:rsid w:val="004D4381"/>
    <w:rsid w:val="004D4D1D"/>
    <w:rsid w:val="004D543F"/>
    <w:rsid w:val="004D5874"/>
    <w:rsid w:val="004D5ED5"/>
    <w:rsid w:val="004D5FE6"/>
    <w:rsid w:val="004D61EE"/>
    <w:rsid w:val="004D6824"/>
    <w:rsid w:val="004D69A7"/>
    <w:rsid w:val="004D6C09"/>
    <w:rsid w:val="004D6C5C"/>
    <w:rsid w:val="004D72C4"/>
    <w:rsid w:val="004D74CD"/>
    <w:rsid w:val="004D779F"/>
    <w:rsid w:val="004D7888"/>
    <w:rsid w:val="004D788A"/>
    <w:rsid w:val="004D7A6E"/>
    <w:rsid w:val="004D7B7A"/>
    <w:rsid w:val="004D7BD8"/>
    <w:rsid w:val="004D7F4A"/>
    <w:rsid w:val="004E0866"/>
    <w:rsid w:val="004E0AAD"/>
    <w:rsid w:val="004E0F46"/>
    <w:rsid w:val="004E11B9"/>
    <w:rsid w:val="004E1214"/>
    <w:rsid w:val="004E1DE5"/>
    <w:rsid w:val="004E1E54"/>
    <w:rsid w:val="004E202F"/>
    <w:rsid w:val="004E2598"/>
    <w:rsid w:val="004E2779"/>
    <w:rsid w:val="004E286B"/>
    <w:rsid w:val="004E2AF6"/>
    <w:rsid w:val="004E2D19"/>
    <w:rsid w:val="004E2ECD"/>
    <w:rsid w:val="004E2ECE"/>
    <w:rsid w:val="004E2F7F"/>
    <w:rsid w:val="004E45EB"/>
    <w:rsid w:val="004E48E4"/>
    <w:rsid w:val="004E507F"/>
    <w:rsid w:val="004E513E"/>
    <w:rsid w:val="004E55BC"/>
    <w:rsid w:val="004E562E"/>
    <w:rsid w:val="004E5E30"/>
    <w:rsid w:val="004E6428"/>
    <w:rsid w:val="004E686B"/>
    <w:rsid w:val="004E6D38"/>
    <w:rsid w:val="004E6F9B"/>
    <w:rsid w:val="004E78C2"/>
    <w:rsid w:val="004E7AD2"/>
    <w:rsid w:val="004F028A"/>
    <w:rsid w:val="004F0930"/>
    <w:rsid w:val="004F0CC7"/>
    <w:rsid w:val="004F0D62"/>
    <w:rsid w:val="004F0D6C"/>
    <w:rsid w:val="004F1163"/>
    <w:rsid w:val="004F12B3"/>
    <w:rsid w:val="004F16D7"/>
    <w:rsid w:val="004F1702"/>
    <w:rsid w:val="004F1B0C"/>
    <w:rsid w:val="004F1C04"/>
    <w:rsid w:val="004F1D45"/>
    <w:rsid w:val="004F1F32"/>
    <w:rsid w:val="004F2502"/>
    <w:rsid w:val="004F256F"/>
    <w:rsid w:val="004F26C3"/>
    <w:rsid w:val="004F2958"/>
    <w:rsid w:val="004F2D14"/>
    <w:rsid w:val="004F37CE"/>
    <w:rsid w:val="004F3E7E"/>
    <w:rsid w:val="004F4111"/>
    <w:rsid w:val="004F4118"/>
    <w:rsid w:val="004F4200"/>
    <w:rsid w:val="004F4350"/>
    <w:rsid w:val="004F44D0"/>
    <w:rsid w:val="004F4AF8"/>
    <w:rsid w:val="004F50C9"/>
    <w:rsid w:val="004F5A06"/>
    <w:rsid w:val="004F6095"/>
    <w:rsid w:val="004F6277"/>
    <w:rsid w:val="004F693F"/>
    <w:rsid w:val="004F69AB"/>
    <w:rsid w:val="004F6F26"/>
    <w:rsid w:val="004F6F48"/>
    <w:rsid w:val="004F70D1"/>
    <w:rsid w:val="004F71BC"/>
    <w:rsid w:val="004F7696"/>
    <w:rsid w:val="004F77DC"/>
    <w:rsid w:val="004F7D93"/>
    <w:rsid w:val="00500250"/>
    <w:rsid w:val="0050059A"/>
    <w:rsid w:val="005009E1"/>
    <w:rsid w:val="00500A3F"/>
    <w:rsid w:val="00500A55"/>
    <w:rsid w:val="00500C52"/>
    <w:rsid w:val="00500F1B"/>
    <w:rsid w:val="00501666"/>
    <w:rsid w:val="0050183B"/>
    <w:rsid w:val="00501BBB"/>
    <w:rsid w:val="00501E03"/>
    <w:rsid w:val="0050208C"/>
    <w:rsid w:val="0050243E"/>
    <w:rsid w:val="005026B7"/>
    <w:rsid w:val="005028A4"/>
    <w:rsid w:val="00502F2A"/>
    <w:rsid w:val="005031CC"/>
    <w:rsid w:val="0050338C"/>
    <w:rsid w:val="00503774"/>
    <w:rsid w:val="005038BC"/>
    <w:rsid w:val="00503948"/>
    <w:rsid w:val="00503958"/>
    <w:rsid w:val="00503BF0"/>
    <w:rsid w:val="00503DBD"/>
    <w:rsid w:val="005045EA"/>
    <w:rsid w:val="005045FC"/>
    <w:rsid w:val="00504845"/>
    <w:rsid w:val="005048FA"/>
    <w:rsid w:val="00504A0D"/>
    <w:rsid w:val="00504BBF"/>
    <w:rsid w:val="00505839"/>
    <w:rsid w:val="005059B5"/>
    <w:rsid w:val="0050621E"/>
    <w:rsid w:val="00506766"/>
    <w:rsid w:val="0050685C"/>
    <w:rsid w:val="00506C91"/>
    <w:rsid w:val="005070E0"/>
    <w:rsid w:val="00507541"/>
    <w:rsid w:val="00507906"/>
    <w:rsid w:val="00507981"/>
    <w:rsid w:val="00507BB1"/>
    <w:rsid w:val="00507EE8"/>
    <w:rsid w:val="00510189"/>
    <w:rsid w:val="0051070F"/>
    <w:rsid w:val="00510892"/>
    <w:rsid w:val="00510913"/>
    <w:rsid w:val="00510A49"/>
    <w:rsid w:val="00510AC1"/>
    <w:rsid w:val="00510B55"/>
    <w:rsid w:val="00510EBA"/>
    <w:rsid w:val="00510EF8"/>
    <w:rsid w:val="00510F8F"/>
    <w:rsid w:val="005113FE"/>
    <w:rsid w:val="00511FC7"/>
    <w:rsid w:val="00512086"/>
    <w:rsid w:val="005121B6"/>
    <w:rsid w:val="00512327"/>
    <w:rsid w:val="00512A61"/>
    <w:rsid w:val="005131FD"/>
    <w:rsid w:val="005135D6"/>
    <w:rsid w:val="00513A99"/>
    <w:rsid w:val="00513E24"/>
    <w:rsid w:val="005142B1"/>
    <w:rsid w:val="00514443"/>
    <w:rsid w:val="005146A2"/>
    <w:rsid w:val="0051491D"/>
    <w:rsid w:val="00514AA1"/>
    <w:rsid w:val="005150C5"/>
    <w:rsid w:val="00515DBF"/>
    <w:rsid w:val="00515F53"/>
    <w:rsid w:val="00516176"/>
    <w:rsid w:val="005163CA"/>
    <w:rsid w:val="005164E7"/>
    <w:rsid w:val="0051670D"/>
    <w:rsid w:val="00516AFE"/>
    <w:rsid w:val="00516CA6"/>
    <w:rsid w:val="00516EF1"/>
    <w:rsid w:val="005170D1"/>
    <w:rsid w:val="005172D9"/>
    <w:rsid w:val="005175FC"/>
    <w:rsid w:val="00517BE2"/>
    <w:rsid w:val="00517DB0"/>
    <w:rsid w:val="00517DF2"/>
    <w:rsid w:val="00520919"/>
    <w:rsid w:val="00520BD5"/>
    <w:rsid w:val="00520C65"/>
    <w:rsid w:val="00520C83"/>
    <w:rsid w:val="00520DE3"/>
    <w:rsid w:val="00521362"/>
    <w:rsid w:val="00521484"/>
    <w:rsid w:val="0052156B"/>
    <w:rsid w:val="005215FA"/>
    <w:rsid w:val="00521630"/>
    <w:rsid w:val="00521C0F"/>
    <w:rsid w:val="0052271A"/>
    <w:rsid w:val="005227EB"/>
    <w:rsid w:val="0052283E"/>
    <w:rsid w:val="00522E6F"/>
    <w:rsid w:val="00523092"/>
    <w:rsid w:val="0052311C"/>
    <w:rsid w:val="0052315B"/>
    <w:rsid w:val="00523F21"/>
    <w:rsid w:val="00524452"/>
    <w:rsid w:val="00524632"/>
    <w:rsid w:val="00524857"/>
    <w:rsid w:val="00524908"/>
    <w:rsid w:val="00524CC1"/>
    <w:rsid w:val="0052535F"/>
    <w:rsid w:val="005259EA"/>
    <w:rsid w:val="00525C84"/>
    <w:rsid w:val="0052612E"/>
    <w:rsid w:val="00526440"/>
    <w:rsid w:val="0052649C"/>
    <w:rsid w:val="00526545"/>
    <w:rsid w:val="005265C7"/>
    <w:rsid w:val="005265D5"/>
    <w:rsid w:val="0052682B"/>
    <w:rsid w:val="00526D00"/>
    <w:rsid w:val="00526FCF"/>
    <w:rsid w:val="00527DF5"/>
    <w:rsid w:val="00530637"/>
    <w:rsid w:val="0053082A"/>
    <w:rsid w:val="00530962"/>
    <w:rsid w:val="00530A8E"/>
    <w:rsid w:val="00530CA6"/>
    <w:rsid w:val="005316FD"/>
    <w:rsid w:val="005318FD"/>
    <w:rsid w:val="00531D12"/>
    <w:rsid w:val="00531E12"/>
    <w:rsid w:val="00531F94"/>
    <w:rsid w:val="005322EC"/>
    <w:rsid w:val="00532831"/>
    <w:rsid w:val="0053290B"/>
    <w:rsid w:val="00532AC4"/>
    <w:rsid w:val="00532B20"/>
    <w:rsid w:val="00532C43"/>
    <w:rsid w:val="00532E6F"/>
    <w:rsid w:val="00532F01"/>
    <w:rsid w:val="00533053"/>
    <w:rsid w:val="0053319D"/>
    <w:rsid w:val="005335CA"/>
    <w:rsid w:val="005335F9"/>
    <w:rsid w:val="00533665"/>
    <w:rsid w:val="00533F30"/>
    <w:rsid w:val="00534A5C"/>
    <w:rsid w:val="00534E71"/>
    <w:rsid w:val="005351B3"/>
    <w:rsid w:val="005353CB"/>
    <w:rsid w:val="0053591F"/>
    <w:rsid w:val="00535CCE"/>
    <w:rsid w:val="00535D84"/>
    <w:rsid w:val="00536752"/>
    <w:rsid w:val="005369D0"/>
    <w:rsid w:val="00536A91"/>
    <w:rsid w:val="00536B16"/>
    <w:rsid w:val="00536B29"/>
    <w:rsid w:val="00536C3C"/>
    <w:rsid w:val="00536CFB"/>
    <w:rsid w:val="00536D30"/>
    <w:rsid w:val="0053742B"/>
    <w:rsid w:val="00537553"/>
    <w:rsid w:val="005376A5"/>
    <w:rsid w:val="005379FF"/>
    <w:rsid w:val="00537DB8"/>
    <w:rsid w:val="00540473"/>
    <w:rsid w:val="005405E1"/>
    <w:rsid w:val="00540C2B"/>
    <w:rsid w:val="00540CA3"/>
    <w:rsid w:val="00540ECC"/>
    <w:rsid w:val="005412F8"/>
    <w:rsid w:val="005413A2"/>
    <w:rsid w:val="00541971"/>
    <w:rsid w:val="00541A1F"/>
    <w:rsid w:val="005423B2"/>
    <w:rsid w:val="00542425"/>
    <w:rsid w:val="00542601"/>
    <w:rsid w:val="005429DC"/>
    <w:rsid w:val="00542D63"/>
    <w:rsid w:val="0054325C"/>
    <w:rsid w:val="005432E3"/>
    <w:rsid w:val="00543ACD"/>
    <w:rsid w:val="00543E72"/>
    <w:rsid w:val="0054431D"/>
    <w:rsid w:val="005443EB"/>
    <w:rsid w:val="005446CA"/>
    <w:rsid w:val="005446DE"/>
    <w:rsid w:val="00544B21"/>
    <w:rsid w:val="00544B3B"/>
    <w:rsid w:val="00544B7E"/>
    <w:rsid w:val="00544D56"/>
    <w:rsid w:val="005450E8"/>
    <w:rsid w:val="00545452"/>
    <w:rsid w:val="005454EF"/>
    <w:rsid w:val="00545586"/>
    <w:rsid w:val="00545A01"/>
    <w:rsid w:val="00545D6A"/>
    <w:rsid w:val="00545E31"/>
    <w:rsid w:val="00546198"/>
    <w:rsid w:val="00546A9E"/>
    <w:rsid w:val="00546EDD"/>
    <w:rsid w:val="00547097"/>
    <w:rsid w:val="00547329"/>
    <w:rsid w:val="00547410"/>
    <w:rsid w:val="00547836"/>
    <w:rsid w:val="0055026F"/>
    <w:rsid w:val="0055090A"/>
    <w:rsid w:val="005509ED"/>
    <w:rsid w:val="00550E64"/>
    <w:rsid w:val="00550F06"/>
    <w:rsid w:val="005515EC"/>
    <w:rsid w:val="00551A9F"/>
    <w:rsid w:val="00551DFB"/>
    <w:rsid w:val="005521DA"/>
    <w:rsid w:val="0055232E"/>
    <w:rsid w:val="00552337"/>
    <w:rsid w:val="00552483"/>
    <w:rsid w:val="005525A0"/>
    <w:rsid w:val="0055281E"/>
    <w:rsid w:val="00552D6B"/>
    <w:rsid w:val="00552D8F"/>
    <w:rsid w:val="00552EE8"/>
    <w:rsid w:val="0055358C"/>
    <w:rsid w:val="00553681"/>
    <w:rsid w:val="00553B64"/>
    <w:rsid w:val="00553D7C"/>
    <w:rsid w:val="00553EF0"/>
    <w:rsid w:val="00553F6E"/>
    <w:rsid w:val="0055440B"/>
    <w:rsid w:val="0055467A"/>
    <w:rsid w:val="00554C0E"/>
    <w:rsid w:val="00554CBD"/>
    <w:rsid w:val="00554CDE"/>
    <w:rsid w:val="00554F8E"/>
    <w:rsid w:val="0055538F"/>
    <w:rsid w:val="005556A5"/>
    <w:rsid w:val="005556DC"/>
    <w:rsid w:val="005560A3"/>
    <w:rsid w:val="00556213"/>
    <w:rsid w:val="00556359"/>
    <w:rsid w:val="005567D1"/>
    <w:rsid w:val="00556838"/>
    <w:rsid w:val="00556A5F"/>
    <w:rsid w:val="00556C02"/>
    <w:rsid w:val="00557354"/>
    <w:rsid w:val="00557EED"/>
    <w:rsid w:val="00557FD0"/>
    <w:rsid w:val="0056002F"/>
    <w:rsid w:val="005602D8"/>
    <w:rsid w:val="005603EA"/>
    <w:rsid w:val="005605BE"/>
    <w:rsid w:val="0056068F"/>
    <w:rsid w:val="0056184D"/>
    <w:rsid w:val="0056197E"/>
    <w:rsid w:val="00561A31"/>
    <w:rsid w:val="00561EF0"/>
    <w:rsid w:val="0056202C"/>
    <w:rsid w:val="0056276B"/>
    <w:rsid w:val="0056284A"/>
    <w:rsid w:val="00562ADD"/>
    <w:rsid w:val="005631F8"/>
    <w:rsid w:val="005634EA"/>
    <w:rsid w:val="0056353D"/>
    <w:rsid w:val="0056381D"/>
    <w:rsid w:val="00563CC2"/>
    <w:rsid w:val="00563D33"/>
    <w:rsid w:val="00563DBA"/>
    <w:rsid w:val="00563DD9"/>
    <w:rsid w:val="00564C3B"/>
    <w:rsid w:val="005651D2"/>
    <w:rsid w:val="0056522F"/>
    <w:rsid w:val="005658B4"/>
    <w:rsid w:val="00565948"/>
    <w:rsid w:val="00565A22"/>
    <w:rsid w:val="00565A71"/>
    <w:rsid w:val="00565ACB"/>
    <w:rsid w:val="00565B21"/>
    <w:rsid w:val="005663BD"/>
    <w:rsid w:val="0056654E"/>
    <w:rsid w:val="005666B7"/>
    <w:rsid w:val="005671EF"/>
    <w:rsid w:val="00567277"/>
    <w:rsid w:val="00567422"/>
    <w:rsid w:val="005675C4"/>
    <w:rsid w:val="00567E90"/>
    <w:rsid w:val="00570B40"/>
    <w:rsid w:val="00570BB2"/>
    <w:rsid w:val="00570BCF"/>
    <w:rsid w:val="00571316"/>
    <w:rsid w:val="005716B6"/>
    <w:rsid w:val="0057194C"/>
    <w:rsid w:val="00571AC4"/>
    <w:rsid w:val="00571C81"/>
    <w:rsid w:val="00571E79"/>
    <w:rsid w:val="00571F87"/>
    <w:rsid w:val="00571FFF"/>
    <w:rsid w:val="0057219F"/>
    <w:rsid w:val="00572255"/>
    <w:rsid w:val="00572A85"/>
    <w:rsid w:val="00572B60"/>
    <w:rsid w:val="00572E68"/>
    <w:rsid w:val="00572F1D"/>
    <w:rsid w:val="00572FF3"/>
    <w:rsid w:val="0057341C"/>
    <w:rsid w:val="00573448"/>
    <w:rsid w:val="00573657"/>
    <w:rsid w:val="005737A8"/>
    <w:rsid w:val="00573DFE"/>
    <w:rsid w:val="00574086"/>
    <w:rsid w:val="00574286"/>
    <w:rsid w:val="00574435"/>
    <w:rsid w:val="005744BD"/>
    <w:rsid w:val="005749CE"/>
    <w:rsid w:val="00574BF0"/>
    <w:rsid w:val="00574DEA"/>
    <w:rsid w:val="00574E08"/>
    <w:rsid w:val="0057550B"/>
    <w:rsid w:val="005762C3"/>
    <w:rsid w:val="0057657D"/>
    <w:rsid w:val="00576A49"/>
    <w:rsid w:val="00576D91"/>
    <w:rsid w:val="00576EBF"/>
    <w:rsid w:val="0057756D"/>
    <w:rsid w:val="0057785B"/>
    <w:rsid w:val="0057790A"/>
    <w:rsid w:val="0057795B"/>
    <w:rsid w:val="00577AB9"/>
    <w:rsid w:val="00577DCA"/>
    <w:rsid w:val="00577F8D"/>
    <w:rsid w:val="00577FCB"/>
    <w:rsid w:val="005800AF"/>
    <w:rsid w:val="00580311"/>
    <w:rsid w:val="00580A92"/>
    <w:rsid w:val="005810CF"/>
    <w:rsid w:val="00581101"/>
    <w:rsid w:val="0058118C"/>
    <w:rsid w:val="0058278C"/>
    <w:rsid w:val="005828D2"/>
    <w:rsid w:val="00582ADE"/>
    <w:rsid w:val="00582BF9"/>
    <w:rsid w:val="005830E9"/>
    <w:rsid w:val="00583370"/>
    <w:rsid w:val="005834F6"/>
    <w:rsid w:val="00583608"/>
    <w:rsid w:val="00583651"/>
    <w:rsid w:val="00583AB5"/>
    <w:rsid w:val="00583B36"/>
    <w:rsid w:val="00583D29"/>
    <w:rsid w:val="0058431E"/>
    <w:rsid w:val="00584346"/>
    <w:rsid w:val="005847D1"/>
    <w:rsid w:val="0058481B"/>
    <w:rsid w:val="00584BA7"/>
    <w:rsid w:val="00585677"/>
    <w:rsid w:val="00585705"/>
    <w:rsid w:val="00585BE0"/>
    <w:rsid w:val="00585D62"/>
    <w:rsid w:val="00585FF3"/>
    <w:rsid w:val="0058649F"/>
    <w:rsid w:val="005865BC"/>
    <w:rsid w:val="00586775"/>
    <w:rsid w:val="00586ABE"/>
    <w:rsid w:val="00586D1C"/>
    <w:rsid w:val="00587164"/>
    <w:rsid w:val="005872CA"/>
    <w:rsid w:val="00587420"/>
    <w:rsid w:val="005875D1"/>
    <w:rsid w:val="00587729"/>
    <w:rsid w:val="00587979"/>
    <w:rsid w:val="005879E0"/>
    <w:rsid w:val="00587C6F"/>
    <w:rsid w:val="0059000A"/>
    <w:rsid w:val="00590342"/>
    <w:rsid w:val="00590C28"/>
    <w:rsid w:val="00591002"/>
    <w:rsid w:val="00591033"/>
    <w:rsid w:val="00591139"/>
    <w:rsid w:val="005911B2"/>
    <w:rsid w:val="00591563"/>
    <w:rsid w:val="0059191A"/>
    <w:rsid w:val="00591BCE"/>
    <w:rsid w:val="0059216F"/>
    <w:rsid w:val="005925F7"/>
    <w:rsid w:val="00592BA9"/>
    <w:rsid w:val="00592D51"/>
    <w:rsid w:val="00593015"/>
    <w:rsid w:val="00593120"/>
    <w:rsid w:val="00593134"/>
    <w:rsid w:val="00593164"/>
    <w:rsid w:val="00593594"/>
    <w:rsid w:val="0059362C"/>
    <w:rsid w:val="00593FD3"/>
    <w:rsid w:val="005940A1"/>
    <w:rsid w:val="005941CF"/>
    <w:rsid w:val="00594270"/>
    <w:rsid w:val="00594389"/>
    <w:rsid w:val="0059443A"/>
    <w:rsid w:val="005949D7"/>
    <w:rsid w:val="00594E5C"/>
    <w:rsid w:val="00595439"/>
    <w:rsid w:val="00595555"/>
    <w:rsid w:val="00595614"/>
    <w:rsid w:val="005956C4"/>
    <w:rsid w:val="005958B4"/>
    <w:rsid w:val="00595E66"/>
    <w:rsid w:val="00595F91"/>
    <w:rsid w:val="0059627C"/>
    <w:rsid w:val="0059664F"/>
    <w:rsid w:val="005968B9"/>
    <w:rsid w:val="0059693F"/>
    <w:rsid w:val="005977D4"/>
    <w:rsid w:val="005979AC"/>
    <w:rsid w:val="00597D7E"/>
    <w:rsid w:val="00597EAC"/>
    <w:rsid w:val="005A03DE"/>
    <w:rsid w:val="005A0E67"/>
    <w:rsid w:val="005A0F56"/>
    <w:rsid w:val="005A13D2"/>
    <w:rsid w:val="005A13DA"/>
    <w:rsid w:val="005A1751"/>
    <w:rsid w:val="005A1DD0"/>
    <w:rsid w:val="005A1E44"/>
    <w:rsid w:val="005A1FA4"/>
    <w:rsid w:val="005A21DD"/>
    <w:rsid w:val="005A226B"/>
    <w:rsid w:val="005A2510"/>
    <w:rsid w:val="005A2701"/>
    <w:rsid w:val="005A2973"/>
    <w:rsid w:val="005A2C16"/>
    <w:rsid w:val="005A2C43"/>
    <w:rsid w:val="005A319B"/>
    <w:rsid w:val="005A33AF"/>
    <w:rsid w:val="005A33FA"/>
    <w:rsid w:val="005A47CF"/>
    <w:rsid w:val="005A4DA8"/>
    <w:rsid w:val="005A53D5"/>
    <w:rsid w:val="005A6067"/>
    <w:rsid w:val="005A65D5"/>
    <w:rsid w:val="005A71B8"/>
    <w:rsid w:val="005A7297"/>
    <w:rsid w:val="005A78DD"/>
    <w:rsid w:val="005A7D53"/>
    <w:rsid w:val="005A7F8E"/>
    <w:rsid w:val="005A7F96"/>
    <w:rsid w:val="005B0348"/>
    <w:rsid w:val="005B0605"/>
    <w:rsid w:val="005B067B"/>
    <w:rsid w:val="005B0E83"/>
    <w:rsid w:val="005B1493"/>
    <w:rsid w:val="005B19A7"/>
    <w:rsid w:val="005B1DBC"/>
    <w:rsid w:val="005B1E55"/>
    <w:rsid w:val="005B24DF"/>
    <w:rsid w:val="005B27FA"/>
    <w:rsid w:val="005B2A63"/>
    <w:rsid w:val="005B37D9"/>
    <w:rsid w:val="005B3811"/>
    <w:rsid w:val="005B3824"/>
    <w:rsid w:val="005B3865"/>
    <w:rsid w:val="005B3DCD"/>
    <w:rsid w:val="005B3FC8"/>
    <w:rsid w:val="005B42B3"/>
    <w:rsid w:val="005B459C"/>
    <w:rsid w:val="005B4668"/>
    <w:rsid w:val="005B47F6"/>
    <w:rsid w:val="005B4BD7"/>
    <w:rsid w:val="005B5389"/>
    <w:rsid w:val="005B53EF"/>
    <w:rsid w:val="005B5700"/>
    <w:rsid w:val="005B589B"/>
    <w:rsid w:val="005B5944"/>
    <w:rsid w:val="005B5C35"/>
    <w:rsid w:val="005B5F67"/>
    <w:rsid w:val="005B61FB"/>
    <w:rsid w:val="005B64AC"/>
    <w:rsid w:val="005B64FB"/>
    <w:rsid w:val="005B6657"/>
    <w:rsid w:val="005B689A"/>
    <w:rsid w:val="005B6BDE"/>
    <w:rsid w:val="005B726A"/>
    <w:rsid w:val="005B76EA"/>
    <w:rsid w:val="005C01D0"/>
    <w:rsid w:val="005C044A"/>
    <w:rsid w:val="005C06D4"/>
    <w:rsid w:val="005C0732"/>
    <w:rsid w:val="005C092A"/>
    <w:rsid w:val="005C09E0"/>
    <w:rsid w:val="005C0D2F"/>
    <w:rsid w:val="005C1088"/>
    <w:rsid w:val="005C18DD"/>
    <w:rsid w:val="005C1C01"/>
    <w:rsid w:val="005C2042"/>
    <w:rsid w:val="005C243D"/>
    <w:rsid w:val="005C283F"/>
    <w:rsid w:val="005C2D72"/>
    <w:rsid w:val="005C2F4E"/>
    <w:rsid w:val="005C3046"/>
    <w:rsid w:val="005C32EA"/>
    <w:rsid w:val="005C33FB"/>
    <w:rsid w:val="005C3697"/>
    <w:rsid w:val="005C3C40"/>
    <w:rsid w:val="005C4179"/>
    <w:rsid w:val="005C443C"/>
    <w:rsid w:val="005C443E"/>
    <w:rsid w:val="005C46C0"/>
    <w:rsid w:val="005C4A3C"/>
    <w:rsid w:val="005C53AE"/>
    <w:rsid w:val="005C5CED"/>
    <w:rsid w:val="005C5DFA"/>
    <w:rsid w:val="005C5E2C"/>
    <w:rsid w:val="005C5EBD"/>
    <w:rsid w:val="005C6173"/>
    <w:rsid w:val="005C6782"/>
    <w:rsid w:val="005C688F"/>
    <w:rsid w:val="005C68FC"/>
    <w:rsid w:val="005C6CF1"/>
    <w:rsid w:val="005C6EB0"/>
    <w:rsid w:val="005C701F"/>
    <w:rsid w:val="005C7174"/>
    <w:rsid w:val="005C73DA"/>
    <w:rsid w:val="005C748E"/>
    <w:rsid w:val="005C7654"/>
    <w:rsid w:val="005C7677"/>
    <w:rsid w:val="005C7BB7"/>
    <w:rsid w:val="005C7DB9"/>
    <w:rsid w:val="005D03C0"/>
    <w:rsid w:val="005D053C"/>
    <w:rsid w:val="005D077C"/>
    <w:rsid w:val="005D0889"/>
    <w:rsid w:val="005D08DF"/>
    <w:rsid w:val="005D0993"/>
    <w:rsid w:val="005D0BD6"/>
    <w:rsid w:val="005D0DCD"/>
    <w:rsid w:val="005D11A2"/>
    <w:rsid w:val="005D15EE"/>
    <w:rsid w:val="005D1902"/>
    <w:rsid w:val="005D1963"/>
    <w:rsid w:val="005D19F9"/>
    <w:rsid w:val="005D1DC5"/>
    <w:rsid w:val="005D1E40"/>
    <w:rsid w:val="005D1F8C"/>
    <w:rsid w:val="005D20CD"/>
    <w:rsid w:val="005D2516"/>
    <w:rsid w:val="005D2AC8"/>
    <w:rsid w:val="005D3689"/>
    <w:rsid w:val="005D36D1"/>
    <w:rsid w:val="005D3774"/>
    <w:rsid w:val="005D379B"/>
    <w:rsid w:val="005D3A15"/>
    <w:rsid w:val="005D3D08"/>
    <w:rsid w:val="005D3FB2"/>
    <w:rsid w:val="005D4353"/>
    <w:rsid w:val="005D4389"/>
    <w:rsid w:val="005D47D1"/>
    <w:rsid w:val="005D48E6"/>
    <w:rsid w:val="005D4968"/>
    <w:rsid w:val="005D4BFE"/>
    <w:rsid w:val="005D51CF"/>
    <w:rsid w:val="005D5202"/>
    <w:rsid w:val="005D5A98"/>
    <w:rsid w:val="005D5BF8"/>
    <w:rsid w:val="005D60F2"/>
    <w:rsid w:val="005D61CF"/>
    <w:rsid w:val="005D65BC"/>
    <w:rsid w:val="005D6ACA"/>
    <w:rsid w:val="005D6DCB"/>
    <w:rsid w:val="005D6F01"/>
    <w:rsid w:val="005D7133"/>
    <w:rsid w:val="005D72EC"/>
    <w:rsid w:val="005D74A3"/>
    <w:rsid w:val="005D74F1"/>
    <w:rsid w:val="005D75E8"/>
    <w:rsid w:val="005D7853"/>
    <w:rsid w:val="005D7A65"/>
    <w:rsid w:val="005D7CB5"/>
    <w:rsid w:val="005E038A"/>
    <w:rsid w:val="005E0526"/>
    <w:rsid w:val="005E075B"/>
    <w:rsid w:val="005E0826"/>
    <w:rsid w:val="005E0AF6"/>
    <w:rsid w:val="005E0C5C"/>
    <w:rsid w:val="005E0D3F"/>
    <w:rsid w:val="005E10C2"/>
    <w:rsid w:val="005E124A"/>
    <w:rsid w:val="005E15C3"/>
    <w:rsid w:val="005E19FD"/>
    <w:rsid w:val="005E1A2C"/>
    <w:rsid w:val="005E1B73"/>
    <w:rsid w:val="005E1B9D"/>
    <w:rsid w:val="005E1BD5"/>
    <w:rsid w:val="005E2134"/>
    <w:rsid w:val="005E2147"/>
    <w:rsid w:val="005E2DFD"/>
    <w:rsid w:val="005E39D4"/>
    <w:rsid w:val="005E3A9E"/>
    <w:rsid w:val="005E3BFE"/>
    <w:rsid w:val="005E3C2E"/>
    <w:rsid w:val="005E3E15"/>
    <w:rsid w:val="005E3F8A"/>
    <w:rsid w:val="005E418F"/>
    <w:rsid w:val="005E42F2"/>
    <w:rsid w:val="005E4492"/>
    <w:rsid w:val="005E47B2"/>
    <w:rsid w:val="005E48D6"/>
    <w:rsid w:val="005E4A7C"/>
    <w:rsid w:val="005E4E4A"/>
    <w:rsid w:val="005E500E"/>
    <w:rsid w:val="005E505B"/>
    <w:rsid w:val="005E50C9"/>
    <w:rsid w:val="005E52BD"/>
    <w:rsid w:val="005E5A84"/>
    <w:rsid w:val="005E5B2B"/>
    <w:rsid w:val="005E60AF"/>
    <w:rsid w:val="005E6130"/>
    <w:rsid w:val="005E616B"/>
    <w:rsid w:val="005E61CB"/>
    <w:rsid w:val="005E6314"/>
    <w:rsid w:val="005E658D"/>
    <w:rsid w:val="005E66DD"/>
    <w:rsid w:val="005E6D62"/>
    <w:rsid w:val="005E761B"/>
    <w:rsid w:val="005E77AD"/>
    <w:rsid w:val="005F020C"/>
    <w:rsid w:val="005F0CCB"/>
    <w:rsid w:val="005F0CE8"/>
    <w:rsid w:val="005F0EAB"/>
    <w:rsid w:val="005F0EE8"/>
    <w:rsid w:val="005F12C6"/>
    <w:rsid w:val="005F20D9"/>
    <w:rsid w:val="005F275E"/>
    <w:rsid w:val="005F28C7"/>
    <w:rsid w:val="005F2D9B"/>
    <w:rsid w:val="005F2E31"/>
    <w:rsid w:val="005F3218"/>
    <w:rsid w:val="005F33E8"/>
    <w:rsid w:val="005F351E"/>
    <w:rsid w:val="005F35DE"/>
    <w:rsid w:val="005F368D"/>
    <w:rsid w:val="005F36EE"/>
    <w:rsid w:val="005F3A67"/>
    <w:rsid w:val="005F3B08"/>
    <w:rsid w:val="005F423E"/>
    <w:rsid w:val="005F472A"/>
    <w:rsid w:val="005F50D2"/>
    <w:rsid w:val="005F534F"/>
    <w:rsid w:val="005F5898"/>
    <w:rsid w:val="005F5B60"/>
    <w:rsid w:val="005F5F8E"/>
    <w:rsid w:val="005F6087"/>
    <w:rsid w:val="005F64A0"/>
    <w:rsid w:val="005F665C"/>
    <w:rsid w:val="005F67F4"/>
    <w:rsid w:val="005F69D2"/>
    <w:rsid w:val="005F6BA7"/>
    <w:rsid w:val="005F6CC7"/>
    <w:rsid w:val="005F6EC1"/>
    <w:rsid w:val="005F71A2"/>
    <w:rsid w:val="005F790E"/>
    <w:rsid w:val="005F7AE0"/>
    <w:rsid w:val="005F7FF8"/>
    <w:rsid w:val="00600317"/>
    <w:rsid w:val="006003A8"/>
    <w:rsid w:val="00600504"/>
    <w:rsid w:val="00600F6D"/>
    <w:rsid w:val="006010E3"/>
    <w:rsid w:val="0060149D"/>
    <w:rsid w:val="006017D2"/>
    <w:rsid w:val="00601894"/>
    <w:rsid w:val="0060197C"/>
    <w:rsid w:val="0060227D"/>
    <w:rsid w:val="0060238B"/>
    <w:rsid w:val="0060250F"/>
    <w:rsid w:val="006026D5"/>
    <w:rsid w:val="0060290D"/>
    <w:rsid w:val="006029F1"/>
    <w:rsid w:val="00602A7E"/>
    <w:rsid w:val="00602DBA"/>
    <w:rsid w:val="00603415"/>
    <w:rsid w:val="00603BF8"/>
    <w:rsid w:val="00603FA8"/>
    <w:rsid w:val="00603FE0"/>
    <w:rsid w:val="00604373"/>
    <w:rsid w:val="0060483C"/>
    <w:rsid w:val="00604BE8"/>
    <w:rsid w:val="00604F27"/>
    <w:rsid w:val="00605074"/>
    <w:rsid w:val="006051D2"/>
    <w:rsid w:val="006054B5"/>
    <w:rsid w:val="00605668"/>
    <w:rsid w:val="00605AA0"/>
    <w:rsid w:val="00605D8F"/>
    <w:rsid w:val="006060CF"/>
    <w:rsid w:val="006060FC"/>
    <w:rsid w:val="006069AF"/>
    <w:rsid w:val="00606A26"/>
    <w:rsid w:val="00606BED"/>
    <w:rsid w:val="00606CF7"/>
    <w:rsid w:val="00606DA9"/>
    <w:rsid w:val="00607424"/>
    <w:rsid w:val="006074C1"/>
    <w:rsid w:val="006078BC"/>
    <w:rsid w:val="00607A28"/>
    <w:rsid w:val="00607BC5"/>
    <w:rsid w:val="00607E1E"/>
    <w:rsid w:val="0061012C"/>
    <w:rsid w:val="0061088C"/>
    <w:rsid w:val="00610A93"/>
    <w:rsid w:val="00610ED8"/>
    <w:rsid w:val="00611315"/>
    <w:rsid w:val="00611DC2"/>
    <w:rsid w:val="006124DE"/>
    <w:rsid w:val="0061256A"/>
    <w:rsid w:val="00612B44"/>
    <w:rsid w:val="00612FAF"/>
    <w:rsid w:val="006130CF"/>
    <w:rsid w:val="006134F0"/>
    <w:rsid w:val="0061358A"/>
    <w:rsid w:val="006138E5"/>
    <w:rsid w:val="00613CD8"/>
    <w:rsid w:val="00613F3C"/>
    <w:rsid w:val="006144B4"/>
    <w:rsid w:val="00614A05"/>
    <w:rsid w:val="00614BFC"/>
    <w:rsid w:val="00614C2C"/>
    <w:rsid w:val="00614D7D"/>
    <w:rsid w:val="006151A4"/>
    <w:rsid w:val="0061583D"/>
    <w:rsid w:val="0061591A"/>
    <w:rsid w:val="00615F78"/>
    <w:rsid w:val="00615FFD"/>
    <w:rsid w:val="006161C8"/>
    <w:rsid w:val="00616531"/>
    <w:rsid w:val="006165DE"/>
    <w:rsid w:val="0061662A"/>
    <w:rsid w:val="00616A88"/>
    <w:rsid w:val="0061728F"/>
    <w:rsid w:val="006173B3"/>
    <w:rsid w:val="00617578"/>
    <w:rsid w:val="00617ACD"/>
    <w:rsid w:val="00617E04"/>
    <w:rsid w:val="0062014C"/>
    <w:rsid w:val="00620358"/>
    <w:rsid w:val="0062043C"/>
    <w:rsid w:val="006207FD"/>
    <w:rsid w:val="00620D8A"/>
    <w:rsid w:val="00621353"/>
    <w:rsid w:val="00621471"/>
    <w:rsid w:val="006214E1"/>
    <w:rsid w:val="00621B6D"/>
    <w:rsid w:val="00621BC2"/>
    <w:rsid w:val="00621F80"/>
    <w:rsid w:val="006222B2"/>
    <w:rsid w:val="00622493"/>
    <w:rsid w:val="0062262D"/>
    <w:rsid w:val="00622680"/>
    <w:rsid w:val="00622689"/>
    <w:rsid w:val="0062271B"/>
    <w:rsid w:val="006236AC"/>
    <w:rsid w:val="0062420E"/>
    <w:rsid w:val="006246FF"/>
    <w:rsid w:val="00624A51"/>
    <w:rsid w:val="00624DC1"/>
    <w:rsid w:val="00624EC3"/>
    <w:rsid w:val="006252A5"/>
    <w:rsid w:val="0062552F"/>
    <w:rsid w:val="006255A6"/>
    <w:rsid w:val="006255DA"/>
    <w:rsid w:val="00625A71"/>
    <w:rsid w:val="00625E8B"/>
    <w:rsid w:val="00626796"/>
    <w:rsid w:val="006268DE"/>
    <w:rsid w:val="00626A8C"/>
    <w:rsid w:val="00626BBA"/>
    <w:rsid w:val="00626CCC"/>
    <w:rsid w:val="00626DFC"/>
    <w:rsid w:val="00626EE7"/>
    <w:rsid w:val="00627539"/>
    <w:rsid w:val="00627C4C"/>
    <w:rsid w:val="00627D2B"/>
    <w:rsid w:val="0063001E"/>
    <w:rsid w:val="006301BA"/>
    <w:rsid w:val="006303F9"/>
    <w:rsid w:val="00630C07"/>
    <w:rsid w:val="00630C9B"/>
    <w:rsid w:val="006316C9"/>
    <w:rsid w:val="0063190C"/>
    <w:rsid w:val="00631A3E"/>
    <w:rsid w:val="00631B4A"/>
    <w:rsid w:val="00631F0F"/>
    <w:rsid w:val="00632092"/>
    <w:rsid w:val="0063305C"/>
    <w:rsid w:val="00633A6A"/>
    <w:rsid w:val="00633B75"/>
    <w:rsid w:val="0063405B"/>
    <w:rsid w:val="00634079"/>
    <w:rsid w:val="0063410B"/>
    <w:rsid w:val="00634351"/>
    <w:rsid w:val="00634A81"/>
    <w:rsid w:val="00634AEF"/>
    <w:rsid w:val="00634DCE"/>
    <w:rsid w:val="00634E55"/>
    <w:rsid w:val="00635371"/>
    <w:rsid w:val="0063552E"/>
    <w:rsid w:val="00636286"/>
    <w:rsid w:val="0063636A"/>
    <w:rsid w:val="00636436"/>
    <w:rsid w:val="00636461"/>
    <w:rsid w:val="00636789"/>
    <w:rsid w:val="00636C28"/>
    <w:rsid w:val="006376E7"/>
    <w:rsid w:val="006376EA"/>
    <w:rsid w:val="00637AAE"/>
    <w:rsid w:val="00637B39"/>
    <w:rsid w:val="00637CA3"/>
    <w:rsid w:val="006400EE"/>
    <w:rsid w:val="00640656"/>
    <w:rsid w:val="006407D9"/>
    <w:rsid w:val="00640CC3"/>
    <w:rsid w:val="00640F44"/>
    <w:rsid w:val="00641064"/>
    <w:rsid w:val="006411A5"/>
    <w:rsid w:val="0064163D"/>
    <w:rsid w:val="006418E0"/>
    <w:rsid w:val="00641C66"/>
    <w:rsid w:val="00641D3C"/>
    <w:rsid w:val="00641D3F"/>
    <w:rsid w:val="00641DAB"/>
    <w:rsid w:val="006426D4"/>
    <w:rsid w:val="00642786"/>
    <w:rsid w:val="00642AC1"/>
    <w:rsid w:val="00642D83"/>
    <w:rsid w:val="00642EC4"/>
    <w:rsid w:val="0064325E"/>
    <w:rsid w:val="006438A0"/>
    <w:rsid w:val="0064399A"/>
    <w:rsid w:val="00643C57"/>
    <w:rsid w:val="00643D5F"/>
    <w:rsid w:val="00643D9D"/>
    <w:rsid w:val="00643DD7"/>
    <w:rsid w:val="00643F0B"/>
    <w:rsid w:val="0064408D"/>
    <w:rsid w:val="00644A6E"/>
    <w:rsid w:val="00644BBE"/>
    <w:rsid w:val="00644C29"/>
    <w:rsid w:val="00644E0A"/>
    <w:rsid w:val="00644F21"/>
    <w:rsid w:val="00645BE5"/>
    <w:rsid w:val="00646E02"/>
    <w:rsid w:val="00647400"/>
    <w:rsid w:val="00647471"/>
    <w:rsid w:val="00647805"/>
    <w:rsid w:val="00647CA0"/>
    <w:rsid w:val="006502FC"/>
    <w:rsid w:val="00650C36"/>
    <w:rsid w:val="00650CB9"/>
    <w:rsid w:val="0065140C"/>
    <w:rsid w:val="00651A61"/>
    <w:rsid w:val="00651D23"/>
    <w:rsid w:val="0065225F"/>
    <w:rsid w:val="00652B57"/>
    <w:rsid w:val="00652CF1"/>
    <w:rsid w:val="00652E44"/>
    <w:rsid w:val="00653189"/>
    <w:rsid w:val="00653BBA"/>
    <w:rsid w:val="00653BC1"/>
    <w:rsid w:val="00653C52"/>
    <w:rsid w:val="0065430E"/>
    <w:rsid w:val="00654AFA"/>
    <w:rsid w:val="00654CD8"/>
    <w:rsid w:val="00654DF2"/>
    <w:rsid w:val="00654E19"/>
    <w:rsid w:val="0065504F"/>
    <w:rsid w:val="0065509C"/>
    <w:rsid w:val="00655335"/>
    <w:rsid w:val="00655713"/>
    <w:rsid w:val="00655A30"/>
    <w:rsid w:val="00655B80"/>
    <w:rsid w:val="00655C74"/>
    <w:rsid w:val="00655D1C"/>
    <w:rsid w:val="006564C0"/>
    <w:rsid w:val="00656815"/>
    <w:rsid w:val="00656880"/>
    <w:rsid w:val="0065698D"/>
    <w:rsid w:val="00656AB6"/>
    <w:rsid w:val="00656E03"/>
    <w:rsid w:val="006576C9"/>
    <w:rsid w:val="006579F0"/>
    <w:rsid w:val="006600EC"/>
    <w:rsid w:val="0066020A"/>
    <w:rsid w:val="006605F1"/>
    <w:rsid w:val="006607DA"/>
    <w:rsid w:val="00660E2E"/>
    <w:rsid w:val="0066148D"/>
    <w:rsid w:val="00661631"/>
    <w:rsid w:val="00661869"/>
    <w:rsid w:val="00661A12"/>
    <w:rsid w:val="006623EB"/>
    <w:rsid w:val="0066243C"/>
    <w:rsid w:val="006627B5"/>
    <w:rsid w:val="00662AD1"/>
    <w:rsid w:val="00662BCD"/>
    <w:rsid w:val="00663114"/>
    <w:rsid w:val="006631F4"/>
    <w:rsid w:val="00663773"/>
    <w:rsid w:val="00663BF4"/>
    <w:rsid w:val="00663D1C"/>
    <w:rsid w:val="00664C9C"/>
    <w:rsid w:val="006655AC"/>
    <w:rsid w:val="006655E0"/>
    <w:rsid w:val="00665E87"/>
    <w:rsid w:val="00665F02"/>
    <w:rsid w:val="0066607F"/>
    <w:rsid w:val="00666422"/>
    <w:rsid w:val="00666853"/>
    <w:rsid w:val="00666A35"/>
    <w:rsid w:val="006670FE"/>
    <w:rsid w:val="0066725C"/>
    <w:rsid w:val="00667ABD"/>
    <w:rsid w:val="00667F91"/>
    <w:rsid w:val="00670375"/>
    <w:rsid w:val="00670619"/>
    <w:rsid w:val="00671025"/>
    <w:rsid w:val="0067115F"/>
    <w:rsid w:val="0067149D"/>
    <w:rsid w:val="006720F3"/>
    <w:rsid w:val="006723F4"/>
    <w:rsid w:val="006729CF"/>
    <w:rsid w:val="00672A9B"/>
    <w:rsid w:val="00672B47"/>
    <w:rsid w:val="00672C34"/>
    <w:rsid w:val="00672DE8"/>
    <w:rsid w:val="00672E66"/>
    <w:rsid w:val="006733FA"/>
    <w:rsid w:val="0067345C"/>
    <w:rsid w:val="006739BD"/>
    <w:rsid w:val="00673A36"/>
    <w:rsid w:val="00673CD5"/>
    <w:rsid w:val="00673F23"/>
    <w:rsid w:val="00673F4A"/>
    <w:rsid w:val="006742ED"/>
    <w:rsid w:val="00674487"/>
    <w:rsid w:val="006745B8"/>
    <w:rsid w:val="00674AB8"/>
    <w:rsid w:val="00674DE2"/>
    <w:rsid w:val="00674E6B"/>
    <w:rsid w:val="00675D8C"/>
    <w:rsid w:val="00675E2C"/>
    <w:rsid w:val="0067626D"/>
    <w:rsid w:val="006763C9"/>
    <w:rsid w:val="00676471"/>
    <w:rsid w:val="00676608"/>
    <w:rsid w:val="00676865"/>
    <w:rsid w:val="00677327"/>
    <w:rsid w:val="00677333"/>
    <w:rsid w:val="00677632"/>
    <w:rsid w:val="00677D33"/>
    <w:rsid w:val="00680B26"/>
    <w:rsid w:val="00680DE9"/>
    <w:rsid w:val="00681126"/>
    <w:rsid w:val="00681354"/>
    <w:rsid w:val="006813C1"/>
    <w:rsid w:val="0068155E"/>
    <w:rsid w:val="006815C7"/>
    <w:rsid w:val="00681881"/>
    <w:rsid w:val="00681A8D"/>
    <w:rsid w:val="00681CE8"/>
    <w:rsid w:val="00682210"/>
    <w:rsid w:val="006823BF"/>
    <w:rsid w:val="006827F0"/>
    <w:rsid w:val="00682A04"/>
    <w:rsid w:val="00682B7F"/>
    <w:rsid w:val="006834D6"/>
    <w:rsid w:val="00683756"/>
    <w:rsid w:val="00683804"/>
    <w:rsid w:val="00683B05"/>
    <w:rsid w:val="00683BE1"/>
    <w:rsid w:val="00683F59"/>
    <w:rsid w:val="006840EB"/>
    <w:rsid w:val="006842CF"/>
    <w:rsid w:val="006847A3"/>
    <w:rsid w:val="0068488B"/>
    <w:rsid w:val="006849ED"/>
    <w:rsid w:val="006851FB"/>
    <w:rsid w:val="006859FD"/>
    <w:rsid w:val="00685FCA"/>
    <w:rsid w:val="006863DF"/>
    <w:rsid w:val="00686AA9"/>
    <w:rsid w:val="006871F8"/>
    <w:rsid w:val="006876AC"/>
    <w:rsid w:val="00687C30"/>
    <w:rsid w:val="00687D5E"/>
    <w:rsid w:val="00690607"/>
    <w:rsid w:val="006907D5"/>
    <w:rsid w:val="00690984"/>
    <w:rsid w:val="006909E9"/>
    <w:rsid w:val="00690B2F"/>
    <w:rsid w:val="00690D23"/>
    <w:rsid w:val="0069162F"/>
    <w:rsid w:val="006917B9"/>
    <w:rsid w:val="00691C94"/>
    <w:rsid w:val="00691D93"/>
    <w:rsid w:val="006920CF"/>
    <w:rsid w:val="006926F2"/>
    <w:rsid w:val="00692765"/>
    <w:rsid w:val="00692D6C"/>
    <w:rsid w:val="00692FA1"/>
    <w:rsid w:val="00693110"/>
    <w:rsid w:val="00693904"/>
    <w:rsid w:val="00693D65"/>
    <w:rsid w:val="0069441F"/>
    <w:rsid w:val="006945AB"/>
    <w:rsid w:val="00694930"/>
    <w:rsid w:val="00694BCB"/>
    <w:rsid w:val="00694DC2"/>
    <w:rsid w:val="00694E16"/>
    <w:rsid w:val="00695019"/>
    <w:rsid w:val="006952E9"/>
    <w:rsid w:val="0069604F"/>
    <w:rsid w:val="006964FB"/>
    <w:rsid w:val="00696DA4"/>
    <w:rsid w:val="00696EB3"/>
    <w:rsid w:val="00696F48"/>
    <w:rsid w:val="00696FB7"/>
    <w:rsid w:val="00697E4E"/>
    <w:rsid w:val="006A0710"/>
    <w:rsid w:val="006A079D"/>
    <w:rsid w:val="006A08BB"/>
    <w:rsid w:val="006A1206"/>
    <w:rsid w:val="006A1D50"/>
    <w:rsid w:val="006A22B8"/>
    <w:rsid w:val="006A2BB3"/>
    <w:rsid w:val="006A2E51"/>
    <w:rsid w:val="006A2ECE"/>
    <w:rsid w:val="006A2F5D"/>
    <w:rsid w:val="006A2FA5"/>
    <w:rsid w:val="006A2FBD"/>
    <w:rsid w:val="006A34C3"/>
    <w:rsid w:val="006A3C4B"/>
    <w:rsid w:val="006A4224"/>
    <w:rsid w:val="006A45B0"/>
    <w:rsid w:val="006A45F3"/>
    <w:rsid w:val="006A4745"/>
    <w:rsid w:val="006A4BC8"/>
    <w:rsid w:val="006A4D37"/>
    <w:rsid w:val="006A4D4D"/>
    <w:rsid w:val="006A4E41"/>
    <w:rsid w:val="006A561A"/>
    <w:rsid w:val="006A57ED"/>
    <w:rsid w:val="006A6054"/>
    <w:rsid w:val="006A6542"/>
    <w:rsid w:val="006A65E0"/>
    <w:rsid w:val="006A676E"/>
    <w:rsid w:val="006A6BCD"/>
    <w:rsid w:val="006A73C6"/>
    <w:rsid w:val="006A73DD"/>
    <w:rsid w:val="006B00FD"/>
    <w:rsid w:val="006B0184"/>
    <w:rsid w:val="006B0C26"/>
    <w:rsid w:val="006B0D17"/>
    <w:rsid w:val="006B0D99"/>
    <w:rsid w:val="006B0EBB"/>
    <w:rsid w:val="006B0F84"/>
    <w:rsid w:val="006B1027"/>
    <w:rsid w:val="006B1341"/>
    <w:rsid w:val="006B13C1"/>
    <w:rsid w:val="006B13CA"/>
    <w:rsid w:val="006B14AC"/>
    <w:rsid w:val="006B160B"/>
    <w:rsid w:val="006B1648"/>
    <w:rsid w:val="006B1AC8"/>
    <w:rsid w:val="006B1CB1"/>
    <w:rsid w:val="006B1FFC"/>
    <w:rsid w:val="006B22EA"/>
    <w:rsid w:val="006B27AE"/>
    <w:rsid w:val="006B2914"/>
    <w:rsid w:val="006B3310"/>
    <w:rsid w:val="006B3430"/>
    <w:rsid w:val="006B345B"/>
    <w:rsid w:val="006B3716"/>
    <w:rsid w:val="006B3B08"/>
    <w:rsid w:val="006B4131"/>
    <w:rsid w:val="006B4346"/>
    <w:rsid w:val="006B48C7"/>
    <w:rsid w:val="006B49A3"/>
    <w:rsid w:val="006B4CA7"/>
    <w:rsid w:val="006B4F34"/>
    <w:rsid w:val="006B500B"/>
    <w:rsid w:val="006B5160"/>
    <w:rsid w:val="006B51D7"/>
    <w:rsid w:val="006B57F8"/>
    <w:rsid w:val="006B5F28"/>
    <w:rsid w:val="006B6070"/>
    <w:rsid w:val="006B6410"/>
    <w:rsid w:val="006B6897"/>
    <w:rsid w:val="006B68DA"/>
    <w:rsid w:val="006B6CAC"/>
    <w:rsid w:val="006B6D93"/>
    <w:rsid w:val="006B6EB0"/>
    <w:rsid w:val="006B6F07"/>
    <w:rsid w:val="006B6F4A"/>
    <w:rsid w:val="006B7323"/>
    <w:rsid w:val="006C0387"/>
    <w:rsid w:val="006C066E"/>
    <w:rsid w:val="006C0D0E"/>
    <w:rsid w:val="006C0E0A"/>
    <w:rsid w:val="006C1162"/>
    <w:rsid w:val="006C15DB"/>
    <w:rsid w:val="006C1D7F"/>
    <w:rsid w:val="006C20D1"/>
    <w:rsid w:val="006C25C6"/>
    <w:rsid w:val="006C365C"/>
    <w:rsid w:val="006C3661"/>
    <w:rsid w:val="006C3848"/>
    <w:rsid w:val="006C3952"/>
    <w:rsid w:val="006C3C2C"/>
    <w:rsid w:val="006C3C65"/>
    <w:rsid w:val="006C456D"/>
    <w:rsid w:val="006C4591"/>
    <w:rsid w:val="006C4821"/>
    <w:rsid w:val="006C49BB"/>
    <w:rsid w:val="006C4AF1"/>
    <w:rsid w:val="006C4C15"/>
    <w:rsid w:val="006C542C"/>
    <w:rsid w:val="006C54D6"/>
    <w:rsid w:val="006C57A6"/>
    <w:rsid w:val="006C5E3D"/>
    <w:rsid w:val="006C66C4"/>
    <w:rsid w:val="006C6F0E"/>
    <w:rsid w:val="006C6FA0"/>
    <w:rsid w:val="006D0371"/>
    <w:rsid w:val="006D041A"/>
    <w:rsid w:val="006D0506"/>
    <w:rsid w:val="006D0603"/>
    <w:rsid w:val="006D0A05"/>
    <w:rsid w:val="006D0F5B"/>
    <w:rsid w:val="006D1085"/>
    <w:rsid w:val="006D1893"/>
    <w:rsid w:val="006D19BD"/>
    <w:rsid w:val="006D19E2"/>
    <w:rsid w:val="006D1D9F"/>
    <w:rsid w:val="006D1E8D"/>
    <w:rsid w:val="006D2146"/>
    <w:rsid w:val="006D24D2"/>
    <w:rsid w:val="006D3528"/>
    <w:rsid w:val="006D35A7"/>
    <w:rsid w:val="006D37FB"/>
    <w:rsid w:val="006D3A13"/>
    <w:rsid w:val="006D3D1E"/>
    <w:rsid w:val="006D4202"/>
    <w:rsid w:val="006D475C"/>
    <w:rsid w:val="006D498A"/>
    <w:rsid w:val="006D52E6"/>
    <w:rsid w:val="006D55BE"/>
    <w:rsid w:val="006D5640"/>
    <w:rsid w:val="006D58E8"/>
    <w:rsid w:val="006D5E8A"/>
    <w:rsid w:val="006D60EB"/>
    <w:rsid w:val="006D6827"/>
    <w:rsid w:val="006D6981"/>
    <w:rsid w:val="006D6C93"/>
    <w:rsid w:val="006D6CCA"/>
    <w:rsid w:val="006D7028"/>
    <w:rsid w:val="006D740C"/>
    <w:rsid w:val="006D76D2"/>
    <w:rsid w:val="006D7AA2"/>
    <w:rsid w:val="006D7AB5"/>
    <w:rsid w:val="006D7AFC"/>
    <w:rsid w:val="006D7C0F"/>
    <w:rsid w:val="006E0163"/>
    <w:rsid w:val="006E0439"/>
    <w:rsid w:val="006E0600"/>
    <w:rsid w:val="006E0742"/>
    <w:rsid w:val="006E0AE1"/>
    <w:rsid w:val="006E0BA1"/>
    <w:rsid w:val="006E0FD6"/>
    <w:rsid w:val="006E18B9"/>
    <w:rsid w:val="006E1DF1"/>
    <w:rsid w:val="006E20B8"/>
    <w:rsid w:val="006E266C"/>
    <w:rsid w:val="006E2DD9"/>
    <w:rsid w:val="006E2E67"/>
    <w:rsid w:val="006E2F3A"/>
    <w:rsid w:val="006E38FD"/>
    <w:rsid w:val="006E42D7"/>
    <w:rsid w:val="006E44D8"/>
    <w:rsid w:val="006E476F"/>
    <w:rsid w:val="006E47C4"/>
    <w:rsid w:val="006E4FCB"/>
    <w:rsid w:val="006E52C4"/>
    <w:rsid w:val="006E54CD"/>
    <w:rsid w:val="006E58A2"/>
    <w:rsid w:val="006E5977"/>
    <w:rsid w:val="006E63FE"/>
    <w:rsid w:val="006E66C5"/>
    <w:rsid w:val="006E6D33"/>
    <w:rsid w:val="006E6F1F"/>
    <w:rsid w:val="006E70D5"/>
    <w:rsid w:val="006E76E5"/>
    <w:rsid w:val="006E778C"/>
    <w:rsid w:val="006E78C9"/>
    <w:rsid w:val="006E7B29"/>
    <w:rsid w:val="006F0130"/>
    <w:rsid w:val="006F04D1"/>
    <w:rsid w:val="006F061A"/>
    <w:rsid w:val="006F1038"/>
    <w:rsid w:val="006F11C4"/>
    <w:rsid w:val="006F13A9"/>
    <w:rsid w:val="006F1990"/>
    <w:rsid w:val="006F1C27"/>
    <w:rsid w:val="006F1D6B"/>
    <w:rsid w:val="006F2185"/>
    <w:rsid w:val="006F2284"/>
    <w:rsid w:val="006F2BEC"/>
    <w:rsid w:val="006F2F58"/>
    <w:rsid w:val="006F2FEA"/>
    <w:rsid w:val="006F4204"/>
    <w:rsid w:val="006F424E"/>
    <w:rsid w:val="006F434E"/>
    <w:rsid w:val="006F440C"/>
    <w:rsid w:val="006F44AA"/>
    <w:rsid w:val="006F4552"/>
    <w:rsid w:val="006F4711"/>
    <w:rsid w:val="006F47B6"/>
    <w:rsid w:val="006F48D1"/>
    <w:rsid w:val="006F48FD"/>
    <w:rsid w:val="006F5097"/>
    <w:rsid w:val="006F50DF"/>
    <w:rsid w:val="006F5116"/>
    <w:rsid w:val="006F526A"/>
    <w:rsid w:val="006F52D3"/>
    <w:rsid w:val="006F533B"/>
    <w:rsid w:val="006F589F"/>
    <w:rsid w:val="006F5AE5"/>
    <w:rsid w:val="006F5BCA"/>
    <w:rsid w:val="006F5E49"/>
    <w:rsid w:val="006F626A"/>
    <w:rsid w:val="006F640B"/>
    <w:rsid w:val="006F64B5"/>
    <w:rsid w:val="006F6723"/>
    <w:rsid w:val="006F709E"/>
    <w:rsid w:val="006F7808"/>
    <w:rsid w:val="006F78E4"/>
    <w:rsid w:val="006F7A04"/>
    <w:rsid w:val="007004D6"/>
    <w:rsid w:val="007004D9"/>
    <w:rsid w:val="00700660"/>
    <w:rsid w:val="00700D58"/>
    <w:rsid w:val="007010E8"/>
    <w:rsid w:val="007010FE"/>
    <w:rsid w:val="007011CF"/>
    <w:rsid w:val="00701405"/>
    <w:rsid w:val="00701781"/>
    <w:rsid w:val="00701BC9"/>
    <w:rsid w:val="00701D43"/>
    <w:rsid w:val="0070204F"/>
    <w:rsid w:val="0070228E"/>
    <w:rsid w:val="00702468"/>
    <w:rsid w:val="007024C7"/>
    <w:rsid w:val="00702554"/>
    <w:rsid w:val="007030C0"/>
    <w:rsid w:val="007030EC"/>
    <w:rsid w:val="0070336E"/>
    <w:rsid w:val="00703444"/>
    <w:rsid w:val="007036D3"/>
    <w:rsid w:val="00703FDC"/>
    <w:rsid w:val="007048A4"/>
    <w:rsid w:val="00704962"/>
    <w:rsid w:val="00704B36"/>
    <w:rsid w:val="00704B90"/>
    <w:rsid w:val="00704C3E"/>
    <w:rsid w:val="00705356"/>
    <w:rsid w:val="00705676"/>
    <w:rsid w:val="00705CA9"/>
    <w:rsid w:val="00705DE0"/>
    <w:rsid w:val="00706001"/>
    <w:rsid w:val="007068AE"/>
    <w:rsid w:val="00706D98"/>
    <w:rsid w:val="007072CA"/>
    <w:rsid w:val="007074F8"/>
    <w:rsid w:val="007076D2"/>
    <w:rsid w:val="007079AB"/>
    <w:rsid w:val="00707BC0"/>
    <w:rsid w:val="00707E71"/>
    <w:rsid w:val="007101BE"/>
    <w:rsid w:val="00710588"/>
    <w:rsid w:val="00711A0B"/>
    <w:rsid w:val="00711C2A"/>
    <w:rsid w:val="00711D53"/>
    <w:rsid w:val="007125F8"/>
    <w:rsid w:val="007128FC"/>
    <w:rsid w:val="007129B2"/>
    <w:rsid w:val="00712F62"/>
    <w:rsid w:val="00713018"/>
    <w:rsid w:val="007130E1"/>
    <w:rsid w:val="007134BE"/>
    <w:rsid w:val="00713787"/>
    <w:rsid w:val="00713A5C"/>
    <w:rsid w:val="00713C10"/>
    <w:rsid w:val="00713CE7"/>
    <w:rsid w:val="0071404B"/>
    <w:rsid w:val="0071488B"/>
    <w:rsid w:val="0071491F"/>
    <w:rsid w:val="00714B95"/>
    <w:rsid w:val="00714CA9"/>
    <w:rsid w:val="00715103"/>
    <w:rsid w:val="007151B5"/>
    <w:rsid w:val="007157B8"/>
    <w:rsid w:val="0071591A"/>
    <w:rsid w:val="00715EF4"/>
    <w:rsid w:val="007163BF"/>
    <w:rsid w:val="007165FC"/>
    <w:rsid w:val="0071665E"/>
    <w:rsid w:val="007170DE"/>
    <w:rsid w:val="00717266"/>
    <w:rsid w:val="007175FF"/>
    <w:rsid w:val="007176EF"/>
    <w:rsid w:val="00717B74"/>
    <w:rsid w:val="00717E48"/>
    <w:rsid w:val="00721474"/>
    <w:rsid w:val="007217A2"/>
    <w:rsid w:val="007219FB"/>
    <w:rsid w:val="00722024"/>
    <w:rsid w:val="00722117"/>
    <w:rsid w:val="007226BB"/>
    <w:rsid w:val="00722EAB"/>
    <w:rsid w:val="00723035"/>
    <w:rsid w:val="00723366"/>
    <w:rsid w:val="0072376A"/>
    <w:rsid w:val="00723A45"/>
    <w:rsid w:val="00723BBD"/>
    <w:rsid w:val="00723CAE"/>
    <w:rsid w:val="00724851"/>
    <w:rsid w:val="00724921"/>
    <w:rsid w:val="00725D39"/>
    <w:rsid w:val="00725F8A"/>
    <w:rsid w:val="00726062"/>
    <w:rsid w:val="00726337"/>
    <w:rsid w:val="00726473"/>
    <w:rsid w:val="007269ED"/>
    <w:rsid w:val="00726C13"/>
    <w:rsid w:val="00726D07"/>
    <w:rsid w:val="00726FCA"/>
    <w:rsid w:val="00727106"/>
    <w:rsid w:val="00727379"/>
    <w:rsid w:val="00727AA6"/>
    <w:rsid w:val="00727E67"/>
    <w:rsid w:val="0073046E"/>
    <w:rsid w:val="007308C4"/>
    <w:rsid w:val="007308FF"/>
    <w:rsid w:val="0073098A"/>
    <w:rsid w:val="00731B75"/>
    <w:rsid w:val="0073234E"/>
    <w:rsid w:val="00732395"/>
    <w:rsid w:val="00732403"/>
    <w:rsid w:val="007329F3"/>
    <w:rsid w:val="00732AEB"/>
    <w:rsid w:val="00732D39"/>
    <w:rsid w:val="00732F06"/>
    <w:rsid w:val="0073307B"/>
    <w:rsid w:val="00733B9F"/>
    <w:rsid w:val="007340AB"/>
    <w:rsid w:val="007342F9"/>
    <w:rsid w:val="007346E8"/>
    <w:rsid w:val="00734A3C"/>
    <w:rsid w:val="00734DD9"/>
    <w:rsid w:val="00734ED7"/>
    <w:rsid w:val="0073506D"/>
    <w:rsid w:val="0073508D"/>
    <w:rsid w:val="007352C2"/>
    <w:rsid w:val="007353C1"/>
    <w:rsid w:val="00735C21"/>
    <w:rsid w:val="00735EE4"/>
    <w:rsid w:val="007361D1"/>
    <w:rsid w:val="0073680A"/>
    <w:rsid w:val="00736A3C"/>
    <w:rsid w:val="00736EEC"/>
    <w:rsid w:val="007375EE"/>
    <w:rsid w:val="00737E59"/>
    <w:rsid w:val="0074075A"/>
    <w:rsid w:val="0074134F"/>
    <w:rsid w:val="00741369"/>
    <w:rsid w:val="00741710"/>
    <w:rsid w:val="00741874"/>
    <w:rsid w:val="00741B6C"/>
    <w:rsid w:val="00741BB7"/>
    <w:rsid w:val="00741BC9"/>
    <w:rsid w:val="00741BCD"/>
    <w:rsid w:val="00741C03"/>
    <w:rsid w:val="00741D46"/>
    <w:rsid w:val="00741DDC"/>
    <w:rsid w:val="00741FBA"/>
    <w:rsid w:val="007420FB"/>
    <w:rsid w:val="00742A6F"/>
    <w:rsid w:val="00742BD4"/>
    <w:rsid w:val="00742C75"/>
    <w:rsid w:val="007432F1"/>
    <w:rsid w:val="00743492"/>
    <w:rsid w:val="0074357E"/>
    <w:rsid w:val="007439FA"/>
    <w:rsid w:val="00743A0E"/>
    <w:rsid w:val="00743A46"/>
    <w:rsid w:val="00744025"/>
    <w:rsid w:val="007447D2"/>
    <w:rsid w:val="007449F9"/>
    <w:rsid w:val="00744A51"/>
    <w:rsid w:val="007451B2"/>
    <w:rsid w:val="00745317"/>
    <w:rsid w:val="0074539E"/>
    <w:rsid w:val="007453D5"/>
    <w:rsid w:val="00745529"/>
    <w:rsid w:val="00745F99"/>
    <w:rsid w:val="007466E9"/>
    <w:rsid w:val="00746CD4"/>
    <w:rsid w:val="00746FF9"/>
    <w:rsid w:val="007471F9"/>
    <w:rsid w:val="0074777A"/>
    <w:rsid w:val="007479CD"/>
    <w:rsid w:val="00747B50"/>
    <w:rsid w:val="00747BD7"/>
    <w:rsid w:val="007500A8"/>
    <w:rsid w:val="00750190"/>
    <w:rsid w:val="0075085F"/>
    <w:rsid w:val="007509E4"/>
    <w:rsid w:val="00750AE6"/>
    <w:rsid w:val="00750D42"/>
    <w:rsid w:val="007510B4"/>
    <w:rsid w:val="007514CD"/>
    <w:rsid w:val="00751869"/>
    <w:rsid w:val="00751941"/>
    <w:rsid w:val="007519C8"/>
    <w:rsid w:val="00751B07"/>
    <w:rsid w:val="00751C48"/>
    <w:rsid w:val="0075232B"/>
    <w:rsid w:val="0075313E"/>
    <w:rsid w:val="007533E0"/>
    <w:rsid w:val="007539C5"/>
    <w:rsid w:val="00753E0C"/>
    <w:rsid w:val="007542AC"/>
    <w:rsid w:val="0075490F"/>
    <w:rsid w:val="00754AD4"/>
    <w:rsid w:val="00754D37"/>
    <w:rsid w:val="007551C8"/>
    <w:rsid w:val="007553D1"/>
    <w:rsid w:val="00755666"/>
    <w:rsid w:val="00755E42"/>
    <w:rsid w:val="00756454"/>
    <w:rsid w:val="00756464"/>
    <w:rsid w:val="0075657B"/>
    <w:rsid w:val="00756E0B"/>
    <w:rsid w:val="00756F00"/>
    <w:rsid w:val="0075748A"/>
    <w:rsid w:val="00757532"/>
    <w:rsid w:val="00757568"/>
    <w:rsid w:val="007578D8"/>
    <w:rsid w:val="00760236"/>
    <w:rsid w:val="00761BC7"/>
    <w:rsid w:val="00762147"/>
    <w:rsid w:val="00762747"/>
    <w:rsid w:val="00762970"/>
    <w:rsid w:val="007629EC"/>
    <w:rsid w:val="00762D9E"/>
    <w:rsid w:val="00762DE8"/>
    <w:rsid w:val="00763321"/>
    <w:rsid w:val="007634A5"/>
    <w:rsid w:val="0076353F"/>
    <w:rsid w:val="0076359A"/>
    <w:rsid w:val="0076388E"/>
    <w:rsid w:val="007638D7"/>
    <w:rsid w:val="00763FD8"/>
    <w:rsid w:val="0076401E"/>
    <w:rsid w:val="00764178"/>
    <w:rsid w:val="007641CE"/>
    <w:rsid w:val="0076425C"/>
    <w:rsid w:val="00764817"/>
    <w:rsid w:val="00764F41"/>
    <w:rsid w:val="007650B4"/>
    <w:rsid w:val="007652FB"/>
    <w:rsid w:val="00765AF0"/>
    <w:rsid w:val="00765B5B"/>
    <w:rsid w:val="00765DA1"/>
    <w:rsid w:val="0076628C"/>
    <w:rsid w:val="007664A1"/>
    <w:rsid w:val="007668F8"/>
    <w:rsid w:val="00766906"/>
    <w:rsid w:val="00766C45"/>
    <w:rsid w:val="00766E61"/>
    <w:rsid w:val="00767274"/>
    <w:rsid w:val="00767552"/>
    <w:rsid w:val="00767E97"/>
    <w:rsid w:val="00767EF4"/>
    <w:rsid w:val="00767F85"/>
    <w:rsid w:val="00770398"/>
    <w:rsid w:val="0077040A"/>
    <w:rsid w:val="00770E2E"/>
    <w:rsid w:val="007710D1"/>
    <w:rsid w:val="00771645"/>
    <w:rsid w:val="00771A3B"/>
    <w:rsid w:val="00771AF0"/>
    <w:rsid w:val="00771DD0"/>
    <w:rsid w:val="00771FE8"/>
    <w:rsid w:val="00772015"/>
    <w:rsid w:val="00772072"/>
    <w:rsid w:val="00772338"/>
    <w:rsid w:val="00772C52"/>
    <w:rsid w:val="00772D14"/>
    <w:rsid w:val="00772D35"/>
    <w:rsid w:val="00773B05"/>
    <w:rsid w:val="00773E23"/>
    <w:rsid w:val="00774022"/>
    <w:rsid w:val="007742E7"/>
    <w:rsid w:val="0077544A"/>
    <w:rsid w:val="0077596A"/>
    <w:rsid w:val="00775C64"/>
    <w:rsid w:val="007762A7"/>
    <w:rsid w:val="00776737"/>
    <w:rsid w:val="00776CBC"/>
    <w:rsid w:val="0077708A"/>
    <w:rsid w:val="00777117"/>
    <w:rsid w:val="00777586"/>
    <w:rsid w:val="00777903"/>
    <w:rsid w:val="007801DD"/>
    <w:rsid w:val="007804B8"/>
    <w:rsid w:val="007809C5"/>
    <w:rsid w:val="00780B1B"/>
    <w:rsid w:val="00780E78"/>
    <w:rsid w:val="0078118F"/>
    <w:rsid w:val="00781AA7"/>
    <w:rsid w:val="00781BFF"/>
    <w:rsid w:val="00781C0D"/>
    <w:rsid w:val="00781C49"/>
    <w:rsid w:val="00781DEC"/>
    <w:rsid w:val="00781EAC"/>
    <w:rsid w:val="00781FC2"/>
    <w:rsid w:val="0078237B"/>
    <w:rsid w:val="00782FAE"/>
    <w:rsid w:val="00783629"/>
    <w:rsid w:val="007837D6"/>
    <w:rsid w:val="007837EA"/>
    <w:rsid w:val="00783F69"/>
    <w:rsid w:val="0078405D"/>
    <w:rsid w:val="0078439E"/>
    <w:rsid w:val="00784534"/>
    <w:rsid w:val="00784CA4"/>
    <w:rsid w:val="00785783"/>
    <w:rsid w:val="00785C54"/>
    <w:rsid w:val="00786396"/>
    <w:rsid w:val="00786A46"/>
    <w:rsid w:val="00786A89"/>
    <w:rsid w:val="00787359"/>
    <w:rsid w:val="00787A87"/>
    <w:rsid w:val="00790FE0"/>
    <w:rsid w:val="00791004"/>
    <w:rsid w:val="0079107A"/>
    <w:rsid w:val="007913ED"/>
    <w:rsid w:val="0079161C"/>
    <w:rsid w:val="00791A38"/>
    <w:rsid w:val="00792579"/>
    <w:rsid w:val="00792B3A"/>
    <w:rsid w:val="00792BDF"/>
    <w:rsid w:val="00792D6B"/>
    <w:rsid w:val="00792E51"/>
    <w:rsid w:val="00793200"/>
    <w:rsid w:val="0079328D"/>
    <w:rsid w:val="0079340B"/>
    <w:rsid w:val="007935E8"/>
    <w:rsid w:val="007936F8"/>
    <w:rsid w:val="00793936"/>
    <w:rsid w:val="00793A41"/>
    <w:rsid w:val="00793C05"/>
    <w:rsid w:val="00794A75"/>
    <w:rsid w:val="00794D07"/>
    <w:rsid w:val="00794E74"/>
    <w:rsid w:val="00795163"/>
    <w:rsid w:val="007953FD"/>
    <w:rsid w:val="00795B19"/>
    <w:rsid w:val="00795D28"/>
    <w:rsid w:val="00796079"/>
    <w:rsid w:val="00796133"/>
    <w:rsid w:val="00796443"/>
    <w:rsid w:val="0079694E"/>
    <w:rsid w:val="007978A9"/>
    <w:rsid w:val="007A0082"/>
    <w:rsid w:val="007A0C30"/>
    <w:rsid w:val="007A1015"/>
    <w:rsid w:val="007A17C8"/>
    <w:rsid w:val="007A1C81"/>
    <w:rsid w:val="007A1F5E"/>
    <w:rsid w:val="007A204F"/>
    <w:rsid w:val="007A2752"/>
    <w:rsid w:val="007A288F"/>
    <w:rsid w:val="007A2B9F"/>
    <w:rsid w:val="007A2E7E"/>
    <w:rsid w:val="007A2F89"/>
    <w:rsid w:val="007A31D2"/>
    <w:rsid w:val="007A386B"/>
    <w:rsid w:val="007A3886"/>
    <w:rsid w:val="007A3A91"/>
    <w:rsid w:val="007A3D06"/>
    <w:rsid w:val="007A412C"/>
    <w:rsid w:val="007A41E6"/>
    <w:rsid w:val="007A4A0B"/>
    <w:rsid w:val="007A4C3D"/>
    <w:rsid w:val="007A4DAA"/>
    <w:rsid w:val="007A4E6B"/>
    <w:rsid w:val="007A4FE3"/>
    <w:rsid w:val="007A5376"/>
    <w:rsid w:val="007A5E6A"/>
    <w:rsid w:val="007A5FB2"/>
    <w:rsid w:val="007A6070"/>
    <w:rsid w:val="007A65C1"/>
    <w:rsid w:val="007A6743"/>
    <w:rsid w:val="007A6921"/>
    <w:rsid w:val="007A749C"/>
    <w:rsid w:val="007A7AA8"/>
    <w:rsid w:val="007A7E5C"/>
    <w:rsid w:val="007A7E64"/>
    <w:rsid w:val="007A7F52"/>
    <w:rsid w:val="007B025D"/>
    <w:rsid w:val="007B0561"/>
    <w:rsid w:val="007B07D0"/>
    <w:rsid w:val="007B0B03"/>
    <w:rsid w:val="007B0E84"/>
    <w:rsid w:val="007B1015"/>
    <w:rsid w:val="007B10B2"/>
    <w:rsid w:val="007B1A56"/>
    <w:rsid w:val="007B1C2B"/>
    <w:rsid w:val="007B1C4B"/>
    <w:rsid w:val="007B20ED"/>
    <w:rsid w:val="007B215F"/>
    <w:rsid w:val="007B23AF"/>
    <w:rsid w:val="007B25A3"/>
    <w:rsid w:val="007B2E5A"/>
    <w:rsid w:val="007B31BE"/>
    <w:rsid w:val="007B364C"/>
    <w:rsid w:val="007B36DF"/>
    <w:rsid w:val="007B3750"/>
    <w:rsid w:val="007B3866"/>
    <w:rsid w:val="007B3936"/>
    <w:rsid w:val="007B396B"/>
    <w:rsid w:val="007B3BE9"/>
    <w:rsid w:val="007B3CE5"/>
    <w:rsid w:val="007B42AC"/>
    <w:rsid w:val="007B4395"/>
    <w:rsid w:val="007B47CB"/>
    <w:rsid w:val="007B496E"/>
    <w:rsid w:val="007B4A1C"/>
    <w:rsid w:val="007B4ABE"/>
    <w:rsid w:val="007B4DE0"/>
    <w:rsid w:val="007B535F"/>
    <w:rsid w:val="007B5CBF"/>
    <w:rsid w:val="007B60B3"/>
    <w:rsid w:val="007B60D2"/>
    <w:rsid w:val="007B67C0"/>
    <w:rsid w:val="007B6D23"/>
    <w:rsid w:val="007B6ECC"/>
    <w:rsid w:val="007B74B9"/>
    <w:rsid w:val="007B7A10"/>
    <w:rsid w:val="007B7B9E"/>
    <w:rsid w:val="007C0028"/>
    <w:rsid w:val="007C01AE"/>
    <w:rsid w:val="007C0328"/>
    <w:rsid w:val="007C0394"/>
    <w:rsid w:val="007C054A"/>
    <w:rsid w:val="007C0B7A"/>
    <w:rsid w:val="007C0C51"/>
    <w:rsid w:val="007C14AC"/>
    <w:rsid w:val="007C176B"/>
    <w:rsid w:val="007C1B00"/>
    <w:rsid w:val="007C1BAA"/>
    <w:rsid w:val="007C2198"/>
    <w:rsid w:val="007C2418"/>
    <w:rsid w:val="007C247C"/>
    <w:rsid w:val="007C26FC"/>
    <w:rsid w:val="007C27E7"/>
    <w:rsid w:val="007C2829"/>
    <w:rsid w:val="007C2BB1"/>
    <w:rsid w:val="007C2DEB"/>
    <w:rsid w:val="007C2E9C"/>
    <w:rsid w:val="007C383B"/>
    <w:rsid w:val="007C413E"/>
    <w:rsid w:val="007C43B4"/>
    <w:rsid w:val="007C4422"/>
    <w:rsid w:val="007C47E4"/>
    <w:rsid w:val="007C48B4"/>
    <w:rsid w:val="007C4B7B"/>
    <w:rsid w:val="007C4CDC"/>
    <w:rsid w:val="007C51DC"/>
    <w:rsid w:val="007C51EB"/>
    <w:rsid w:val="007C536A"/>
    <w:rsid w:val="007C5419"/>
    <w:rsid w:val="007C56D9"/>
    <w:rsid w:val="007C5ABB"/>
    <w:rsid w:val="007C5BA5"/>
    <w:rsid w:val="007C5D78"/>
    <w:rsid w:val="007C62F8"/>
    <w:rsid w:val="007C6A62"/>
    <w:rsid w:val="007C6B4E"/>
    <w:rsid w:val="007C6BF0"/>
    <w:rsid w:val="007C6DAD"/>
    <w:rsid w:val="007C6E5B"/>
    <w:rsid w:val="007C74C1"/>
    <w:rsid w:val="007C787C"/>
    <w:rsid w:val="007C7C5D"/>
    <w:rsid w:val="007C7D59"/>
    <w:rsid w:val="007D01CA"/>
    <w:rsid w:val="007D031F"/>
    <w:rsid w:val="007D0CA6"/>
    <w:rsid w:val="007D1384"/>
    <w:rsid w:val="007D1644"/>
    <w:rsid w:val="007D1CFB"/>
    <w:rsid w:val="007D1F20"/>
    <w:rsid w:val="007D2244"/>
    <w:rsid w:val="007D2409"/>
    <w:rsid w:val="007D26D1"/>
    <w:rsid w:val="007D27F0"/>
    <w:rsid w:val="007D2883"/>
    <w:rsid w:val="007D318B"/>
    <w:rsid w:val="007D3391"/>
    <w:rsid w:val="007D3831"/>
    <w:rsid w:val="007D3B97"/>
    <w:rsid w:val="007D3BA2"/>
    <w:rsid w:val="007D3BAE"/>
    <w:rsid w:val="007D3C24"/>
    <w:rsid w:val="007D4829"/>
    <w:rsid w:val="007D48E9"/>
    <w:rsid w:val="007D4B48"/>
    <w:rsid w:val="007D4B75"/>
    <w:rsid w:val="007D587F"/>
    <w:rsid w:val="007D59EF"/>
    <w:rsid w:val="007D61CC"/>
    <w:rsid w:val="007D701F"/>
    <w:rsid w:val="007D71A5"/>
    <w:rsid w:val="007D7301"/>
    <w:rsid w:val="007D764F"/>
    <w:rsid w:val="007D7B45"/>
    <w:rsid w:val="007D7BEB"/>
    <w:rsid w:val="007E0269"/>
    <w:rsid w:val="007E05CD"/>
    <w:rsid w:val="007E0FE7"/>
    <w:rsid w:val="007E131B"/>
    <w:rsid w:val="007E16CC"/>
    <w:rsid w:val="007E18C1"/>
    <w:rsid w:val="007E2492"/>
    <w:rsid w:val="007E288A"/>
    <w:rsid w:val="007E2EFE"/>
    <w:rsid w:val="007E3982"/>
    <w:rsid w:val="007E3AC6"/>
    <w:rsid w:val="007E40EF"/>
    <w:rsid w:val="007E4350"/>
    <w:rsid w:val="007E43FA"/>
    <w:rsid w:val="007E4D36"/>
    <w:rsid w:val="007E4D3C"/>
    <w:rsid w:val="007E51EA"/>
    <w:rsid w:val="007E51F0"/>
    <w:rsid w:val="007E5A8C"/>
    <w:rsid w:val="007E61CF"/>
    <w:rsid w:val="007E62FE"/>
    <w:rsid w:val="007E7EF1"/>
    <w:rsid w:val="007F0195"/>
    <w:rsid w:val="007F0856"/>
    <w:rsid w:val="007F08EC"/>
    <w:rsid w:val="007F0C89"/>
    <w:rsid w:val="007F0F39"/>
    <w:rsid w:val="007F1192"/>
    <w:rsid w:val="007F11D7"/>
    <w:rsid w:val="007F1361"/>
    <w:rsid w:val="007F19ED"/>
    <w:rsid w:val="007F1C3F"/>
    <w:rsid w:val="007F1C5E"/>
    <w:rsid w:val="007F22C0"/>
    <w:rsid w:val="007F23F9"/>
    <w:rsid w:val="007F2590"/>
    <w:rsid w:val="007F2D81"/>
    <w:rsid w:val="007F2F52"/>
    <w:rsid w:val="007F30F8"/>
    <w:rsid w:val="007F3891"/>
    <w:rsid w:val="007F4021"/>
    <w:rsid w:val="007F40E8"/>
    <w:rsid w:val="007F434C"/>
    <w:rsid w:val="007F477F"/>
    <w:rsid w:val="007F4994"/>
    <w:rsid w:val="007F5027"/>
    <w:rsid w:val="007F5154"/>
    <w:rsid w:val="007F52E4"/>
    <w:rsid w:val="007F5E76"/>
    <w:rsid w:val="007F6565"/>
    <w:rsid w:val="007F6A22"/>
    <w:rsid w:val="007F6BCA"/>
    <w:rsid w:val="007F6DF7"/>
    <w:rsid w:val="007F7845"/>
    <w:rsid w:val="008005BE"/>
    <w:rsid w:val="008008D2"/>
    <w:rsid w:val="00800E72"/>
    <w:rsid w:val="00800F87"/>
    <w:rsid w:val="00801234"/>
    <w:rsid w:val="008018B6"/>
    <w:rsid w:val="00801F0A"/>
    <w:rsid w:val="0080212E"/>
    <w:rsid w:val="0080294F"/>
    <w:rsid w:val="00802C27"/>
    <w:rsid w:val="0080312A"/>
    <w:rsid w:val="008031CF"/>
    <w:rsid w:val="0080353F"/>
    <w:rsid w:val="0080399B"/>
    <w:rsid w:val="00803FE2"/>
    <w:rsid w:val="0080477E"/>
    <w:rsid w:val="00804834"/>
    <w:rsid w:val="00804D79"/>
    <w:rsid w:val="00804FCF"/>
    <w:rsid w:val="00805197"/>
    <w:rsid w:val="008058AC"/>
    <w:rsid w:val="00805BDA"/>
    <w:rsid w:val="008063C7"/>
    <w:rsid w:val="0080689C"/>
    <w:rsid w:val="008070BE"/>
    <w:rsid w:val="00807B21"/>
    <w:rsid w:val="0081074C"/>
    <w:rsid w:val="00811C41"/>
    <w:rsid w:val="00811C51"/>
    <w:rsid w:val="008120B0"/>
    <w:rsid w:val="00812291"/>
    <w:rsid w:val="0081239D"/>
    <w:rsid w:val="008123AB"/>
    <w:rsid w:val="00812703"/>
    <w:rsid w:val="008129CD"/>
    <w:rsid w:val="00813125"/>
    <w:rsid w:val="008138AC"/>
    <w:rsid w:val="008139BE"/>
    <w:rsid w:val="00814011"/>
    <w:rsid w:val="00814A99"/>
    <w:rsid w:val="00814EE4"/>
    <w:rsid w:val="00814F45"/>
    <w:rsid w:val="0081511D"/>
    <w:rsid w:val="0081512F"/>
    <w:rsid w:val="00815311"/>
    <w:rsid w:val="00815429"/>
    <w:rsid w:val="00815C77"/>
    <w:rsid w:val="00815E07"/>
    <w:rsid w:val="00815E9C"/>
    <w:rsid w:val="0081628D"/>
    <w:rsid w:val="0081647E"/>
    <w:rsid w:val="008164B7"/>
    <w:rsid w:val="00816650"/>
    <w:rsid w:val="00816BB6"/>
    <w:rsid w:val="008171A1"/>
    <w:rsid w:val="00817244"/>
    <w:rsid w:val="008176A5"/>
    <w:rsid w:val="008177EB"/>
    <w:rsid w:val="00817B59"/>
    <w:rsid w:val="0082077F"/>
    <w:rsid w:val="0082093C"/>
    <w:rsid w:val="00820C77"/>
    <w:rsid w:val="0082100C"/>
    <w:rsid w:val="008214B4"/>
    <w:rsid w:val="00821829"/>
    <w:rsid w:val="008218B4"/>
    <w:rsid w:val="0082206D"/>
    <w:rsid w:val="00822378"/>
    <w:rsid w:val="008224E5"/>
    <w:rsid w:val="00822738"/>
    <w:rsid w:val="008227ED"/>
    <w:rsid w:val="00822FB7"/>
    <w:rsid w:val="00823135"/>
    <w:rsid w:val="008231E0"/>
    <w:rsid w:val="00823C4F"/>
    <w:rsid w:val="00824191"/>
    <w:rsid w:val="00824309"/>
    <w:rsid w:val="0082482B"/>
    <w:rsid w:val="00824C6A"/>
    <w:rsid w:val="00824C9F"/>
    <w:rsid w:val="00825220"/>
    <w:rsid w:val="0082535E"/>
    <w:rsid w:val="00825658"/>
    <w:rsid w:val="00825C72"/>
    <w:rsid w:val="00825EB4"/>
    <w:rsid w:val="00825FFC"/>
    <w:rsid w:val="008263EB"/>
    <w:rsid w:val="0082647C"/>
    <w:rsid w:val="0082698F"/>
    <w:rsid w:val="00826A7E"/>
    <w:rsid w:val="00826E19"/>
    <w:rsid w:val="00827228"/>
    <w:rsid w:val="00827D41"/>
    <w:rsid w:val="00830036"/>
    <w:rsid w:val="00830233"/>
    <w:rsid w:val="008302B6"/>
    <w:rsid w:val="008303C4"/>
    <w:rsid w:val="00830893"/>
    <w:rsid w:val="00830BE7"/>
    <w:rsid w:val="008311BF"/>
    <w:rsid w:val="0083143B"/>
    <w:rsid w:val="00831517"/>
    <w:rsid w:val="00831918"/>
    <w:rsid w:val="00831C87"/>
    <w:rsid w:val="00832180"/>
    <w:rsid w:val="008322A4"/>
    <w:rsid w:val="0083285D"/>
    <w:rsid w:val="0083288D"/>
    <w:rsid w:val="00832CA4"/>
    <w:rsid w:val="008334C5"/>
    <w:rsid w:val="008337A3"/>
    <w:rsid w:val="00833AA4"/>
    <w:rsid w:val="00834816"/>
    <w:rsid w:val="00834D9E"/>
    <w:rsid w:val="00834EEB"/>
    <w:rsid w:val="0083504A"/>
    <w:rsid w:val="00835F47"/>
    <w:rsid w:val="0083653D"/>
    <w:rsid w:val="008366FA"/>
    <w:rsid w:val="00836B49"/>
    <w:rsid w:val="00836F8D"/>
    <w:rsid w:val="0083796F"/>
    <w:rsid w:val="0084059D"/>
    <w:rsid w:val="0084060A"/>
    <w:rsid w:val="00840EEC"/>
    <w:rsid w:val="008419BE"/>
    <w:rsid w:val="00841F48"/>
    <w:rsid w:val="00841FAD"/>
    <w:rsid w:val="00842D22"/>
    <w:rsid w:val="00842EA9"/>
    <w:rsid w:val="00842EB0"/>
    <w:rsid w:val="00843668"/>
    <w:rsid w:val="008438EC"/>
    <w:rsid w:val="00843C6C"/>
    <w:rsid w:val="00843FB2"/>
    <w:rsid w:val="0084419A"/>
    <w:rsid w:val="0084459F"/>
    <w:rsid w:val="008447AA"/>
    <w:rsid w:val="008455EB"/>
    <w:rsid w:val="008457BB"/>
    <w:rsid w:val="0084595A"/>
    <w:rsid w:val="00845A08"/>
    <w:rsid w:val="00845A7C"/>
    <w:rsid w:val="00845F2C"/>
    <w:rsid w:val="00846690"/>
    <w:rsid w:val="008469B1"/>
    <w:rsid w:val="008469B6"/>
    <w:rsid w:val="00846B25"/>
    <w:rsid w:val="00846E4F"/>
    <w:rsid w:val="00846F82"/>
    <w:rsid w:val="00847233"/>
    <w:rsid w:val="008472DC"/>
    <w:rsid w:val="0084763E"/>
    <w:rsid w:val="008477F5"/>
    <w:rsid w:val="0084784B"/>
    <w:rsid w:val="00847910"/>
    <w:rsid w:val="00850069"/>
    <w:rsid w:val="00850A58"/>
    <w:rsid w:val="00850F23"/>
    <w:rsid w:val="00851021"/>
    <w:rsid w:val="00851188"/>
    <w:rsid w:val="008519B4"/>
    <w:rsid w:val="00851B5F"/>
    <w:rsid w:val="00851DAE"/>
    <w:rsid w:val="0085244A"/>
    <w:rsid w:val="0085255C"/>
    <w:rsid w:val="00852659"/>
    <w:rsid w:val="00853161"/>
    <w:rsid w:val="00853314"/>
    <w:rsid w:val="008535C8"/>
    <w:rsid w:val="0085373F"/>
    <w:rsid w:val="008537CC"/>
    <w:rsid w:val="00853B72"/>
    <w:rsid w:val="00853E50"/>
    <w:rsid w:val="00853E59"/>
    <w:rsid w:val="00853F8E"/>
    <w:rsid w:val="00853FBA"/>
    <w:rsid w:val="0085458A"/>
    <w:rsid w:val="00854971"/>
    <w:rsid w:val="00854ADE"/>
    <w:rsid w:val="00855108"/>
    <w:rsid w:val="0085591D"/>
    <w:rsid w:val="0085601B"/>
    <w:rsid w:val="00856322"/>
    <w:rsid w:val="00856BE6"/>
    <w:rsid w:val="00856E07"/>
    <w:rsid w:val="00857231"/>
    <w:rsid w:val="008572C1"/>
    <w:rsid w:val="0086032A"/>
    <w:rsid w:val="00860681"/>
    <w:rsid w:val="008608B7"/>
    <w:rsid w:val="00860B93"/>
    <w:rsid w:val="00860DCB"/>
    <w:rsid w:val="00860FBC"/>
    <w:rsid w:val="008613A6"/>
    <w:rsid w:val="00861E65"/>
    <w:rsid w:val="00861FC2"/>
    <w:rsid w:val="0086304C"/>
    <w:rsid w:val="00863078"/>
    <w:rsid w:val="00863577"/>
    <w:rsid w:val="008636AC"/>
    <w:rsid w:val="00863A8C"/>
    <w:rsid w:val="00863BC6"/>
    <w:rsid w:val="00863C99"/>
    <w:rsid w:val="00864013"/>
    <w:rsid w:val="0086428B"/>
    <w:rsid w:val="00864711"/>
    <w:rsid w:val="00864B51"/>
    <w:rsid w:val="00864C65"/>
    <w:rsid w:val="0086554C"/>
    <w:rsid w:val="008658B7"/>
    <w:rsid w:val="00865D03"/>
    <w:rsid w:val="00865EC7"/>
    <w:rsid w:val="00865F2D"/>
    <w:rsid w:val="0086605F"/>
    <w:rsid w:val="00866148"/>
    <w:rsid w:val="00866EB0"/>
    <w:rsid w:val="00867025"/>
    <w:rsid w:val="008670B3"/>
    <w:rsid w:val="008674D1"/>
    <w:rsid w:val="008676B3"/>
    <w:rsid w:val="008677F6"/>
    <w:rsid w:val="0086795E"/>
    <w:rsid w:val="008679B3"/>
    <w:rsid w:val="00867CF2"/>
    <w:rsid w:val="008700FB"/>
    <w:rsid w:val="0087016E"/>
    <w:rsid w:val="00870625"/>
    <w:rsid w:val="00870C6A"/>
    <w:rsid w:val="00870F6F"/>
    <w:rsid w:val="008712C3"/>
    <w:rsid w:val="00871635"/>
    <w:rsid w:val="00871812"/>
    <w:rsid w:val="0087194A"/>
    <w:rsid w:val="00871A1B"/>
    <w:rsid w:val="00871C1E"/>
    <w:rsid w:val="00871D78"/>
    <w:rsid w:val="008723C5"/>
    <w:rsid w:val="00872497"/>
    <w:rsid w:val="0087291F"/>
    <w:rsid w:val="0087378C"/>
    <w:rsid w:val="008738F2"/>
    <w:rsid w:val="008739A6"/>
    <w:rsid w:val="00873B43"/>
    <w:rsid w:val="00873EA2"/>
    <w:rsid w:val="008747A7"/>
    <w:rsid w:val="008748ED"/>
    <w:rsid w:val="008749BE"/>
    <w:rsid w:val="00874F84"/>
    <w:rsid w:val="008752F3"/>
    <w:rsid w:val="00875751"/>
    <w:rsid w:val="00875976"/>
    <w:rsid w:val="00875AC3"/>
    <w:rsid w:val="0087620E"/>
    <w:rsid w:val="00876453"/>
    <w:rsid w:val="008764B5"/>
    <w:rsid w:val="0087657B"/>
    <w:rsid w:val="0087740A"/>
    <w:rsid w:val="0087759A"/>
    <w:rsid w:val="0087772B"/>
    <w:rsid w:val="008778A7"/>
    <w:rsid w:val="00877DEE"/>
    <w:rsid w:val="00877E2A"/>
    <w:rsid w:val="008809DE"/>
    <w:rsid w:val="00880B69"/>
    <w:rsid w:val="0088102B"/>
    <w:rsid w:val="0088112A"/>
    <w:rsid w:val="00881B81"/>
    <w:rsid w:val="00882A94"/>
    <w:rsid w:val="00882C56"/>
    <w:rsid w:val="00882EE8"/>
    <w:rsid w:val="008831C5"/>
    <w:rsid w:val="00883456"/>
    <w:rsid w:val="008836FB"/>
    <w:rsid w:val="00883DA4"/>
    <w:rsid w:val="00883E9A"/>
    <w:rsid w:val="00883FEC"/>
    <w:rsid w:val="0088420B"/>
    <w:rsid w:val="008844BC"/>
    <w:rsid w:val="008845FE"/>
    <w:rsid w:val="008846FC"/>
    <w:rsid w:val="008847A6"/>
    <w:rsid w:val="00884924"/>
    <w:rsid w:val="00884E8C"/>
    <w:rsid w:val="008854A2"/>
    <w:rsid w:val="00885CAF"/>
    <w:rsid w:val="00885CCB"/>
    <w:rsid w:val="00885E66"/>
    <w:rsid w:val="008861EA"/>
    <w:rsid w:val="008868E4"/>
    <w:rsid w:val="00886966"/>
    <w:rsid w:val="00886F95"/>
    <w:rsid w:val="00886FBC"/>
    <w:rsid w:val="0088729A"/>
    <w:rsid w:val="00887923"/>
    <w:rsid w:val="00887B8B"/>
    <w:rsid w:val="00887D3D"/>
    <w:rsid w:val="00890212"/>
    <w:rsid w:val="0089028A"/>
    <w:rsid w:val="008903F0"/>
    <w:rsid w:val="00890861"/>
    <w:rsid w:val="00890931"/>
    <w:rsid w:val="00890E99"/>
    <w:rsid w:val="00890FD9"/>
    <w:rsid w:val="00891254"/>
    <w:rsid w:val="00891556"/>
    <w:rsid w:val="008918D0"/>
    <w:rsid w:val="00891ED6"/>
    <w:rsid w:val="00891EDD"/>
    <w:rsid w:val="00892298"/>
    <w:rsid w:val="00892533"/>
    <w:rsid w:val="00892742"/>
    <w:rsid w:val="00892834"/>
    <w:rsid w:val="00892C84"/>
    <w:rsid w:val="00892E75"/>
    <w:rsid w:val="00893188"/>
    <w:rsid w:val="00893544"/>
    <w:rsid w:val="008936A3"/>
    <w:rsid w:val="00893F0F"/>
    <w:rsid w:val="00894000"/>
    <w:rsid w:val="00894221"/>
    <w:rsid w:val="00894513"/>
    <w:rsid w:val="0089482D"/>
    <w:rsid w:val="00894D8E"/>
    <w:rsid w:val="00894F5F"/>
    <w:rsid w:val="0089504C"/>
    <w:rsid w:val="00895753"/>
    <w:rsid w:val="008957C7"/>
    <w:rsid w:val="00895872"/>
    <w:rsid w:val="0089592D"/>
    <w:rsid w:val="00895E7F"/>
    <w:rsid w:val="00896C75"/>
    <w:rsid w:val="00897B57"/>
    <w:rsid w:val="00897D61"/>
    <w:rsid w:val="00897D9D"/>
    <w:rsid w:val="00897E8A"/>
    <w:rsid w:val="00897F52"/>
    <w:rsid w:val="008A0024"/>
    <w:rsid w:val="008A081B"/>
    <w:rsid w:val="008A09FE"/>
    <w:rsid w:val="008A0A8D"/>
    <w:rsid w:val="008A0D88"/>
    <w:rsid w:val="008A1573"/>
    <w:rsid w:val="008A1765"/>
    <w:rsid w:val="008A1996"/>
    <w:rsid w:val="008A19D8"/>
    <w:rsid w:val="008A19EB"/>
    <w:rsid w:val="008A1E55"/>
    <w:rsid w:val="008A1E7B"/>
    <w:rsid w:val="008A214A"/>
    <w:rsid w:val="008A22CA"/>
    <w:rsid w:val="008A23DE"/>
    <w:rsid w:val="008A24F7"/>
    <w:rsid w:val="008A2903"/>
    <w:rsid w:val="008A2C62"/>
    <w:rsid w:val="008A2CAE"/>
    <w:rsid w:val="008A3599"/>
    <w:rsid w:val="008A406D"/>
    <w:rsid w:val="008A40AD"/>
    <w:rsid w:val="008A46F1"/>
    <w:rsid w:val="008A4FC8"/>
    <w:rsid w:val="008A5035"/>
    <w:rsid w:val="008A52B5"/>
    <w:rsid w:val="008A5807"/>
    <w:rsid w:val="008A5A47"/>
    <w:rsid w:val="008A5B68"/>
    <w:rsid w:val="008A5C86"/>
    <w:rsid w:val="008A5F06"/>
    <w:rsid w:val="008A609E"/>
    <w:rsid w:val="008A620A"/>
    <w:rsid w:val="008A622A"/>
    <w:rsid w:val="008A6606"/>
    <w:rsid w:val="008A6A6A"/>
    <w:rsid w:val="008A6EBF"/>
    <w:rsid w:val="008A70D4"/>
    <w:rsid w:val="008A76FE"/>
    <w:rsid w:val="008B046E"/>
    <w:rsid w:val="008B0590"/>
    <w:rsid w:val="008B08BC"/>
    <w:rsid w:val="008B0942"/>
    <w:rsid w:val="008B0E15"/>
    <w:rsid w:val="008B10AF"/>
    <w:rsid w:val="008B11DA"/>
    <w:rsid w:val="008B1304"/>
    <w:rsid w:val="008B16CE"/>
    <w:rsid w:val="008B17F8"/>
    <w:rsid w:val="008B19F8"/>
    <w:rsid w:val="008B1B9A"/>
    <w:rsid w:val="008B1BCC"/>
    <w:rsid w:val="008B264E"/>
    <w:rsid w:val="008B29D5"/>
    <w:rsid w:val="008B2A01"/>
    <w:rsid w:val="008B2CC1"/>
    <w:rsid w:val="008B30BF"/>
    <w:rsid w:val="008B30C2"/>
    <w:rsid w:val="008B3852"/>
    <w:rsid w:val="008B38C5"/>
    <w:rsid w:val="008B39BD"/>
    <w:rsid w:val="008B39D7"/>
    <w:rsid w:val="008B3A0F"/>
    <w:rsid w:val="008B3CC2"/>
    <w:rsid w:val="008B42A7"/>
    <w:rsid w:val="008B44DF"/>
    <w:rsid w:val="008B4719"/>
    <w:rsid w:val="008B4793"/>
    <w:rsid w:val="008B4971"/>
    <w:rsid w:val="008B4E60"/>
    <w:rsid w:val="008B4EA5"/>
    <w:rsid w:val="008B5274"/>
    <w:rsid w:val="008B5435"/>
    <w:rsid w:val="008B5692"/>
    <w:rsid w:val="008B5AD4"/>
    <w:rsid w:val="008B5B11"/>
    <w:rsid w:val="008B62B6"/>
    <w:rsid w:val="008B6D19"/>
    <w:rsid w:val="008B6DA6"/>
    <w:rsid w:val="008B6E34"/>
    <w:rsid w:val="008B76C3"/>
    <w:rsid w:val="008B7877"/>
    <w:rsid w:val="008B7C74"/>
    <w:rsid w:val="008C04A5"/>
    <w:rsid w:val="008C088D"/>
    <w:rsid w:val="008C099E"/>
    <w:rsid w:val="008C09E4"/>
    <w:rsid w:val="008C0F54"/>
    <w:rsid w:val="008C18F1"/>
    <w:rsid w:val="008C198F"/>
    <w:rsid w:val="008C1C44"/>
    <w:rsid w:val="008C1CB1"/>
    <w:rsid w:val="008C1D48"/>
    <w:rsid w:val="008C2562"/>
    <w:rsid w:val="008C27F9"/>
    <w:rsid w:val="008C2996"/>
    <w:rsid w:val="008C2A04"/>
    <w:rsid w:val="008C2B0B"/>
    <w:rsid w:val="008C3AF6"/>
    <w:rsid w:val="008C3BFB"/>
    <w:rsid w:val="008C3CED"/>
    <w:rsid w:val="008C3EC9"/>
    <w:rsid w:val="008C4169"/>
    <w:rsid w:val="008C4291"/>
    <w:rsid w:val="008C434A"/>
    <w:rsid w:val="008C4914"/>
    <w:rsid w:val="008C5042"/>
    <w:rsid w:val="008C52A2"/>
    <w:rsid w:val="008C55D9"/>
    <w:rsid w:val="008C5645"/>
    <w:rsid w:val="008C62EA"/>
    <w:rsid w:val="008C6588"/>
    <w:rsid w:val="008C675E"/>
    <w:rsid w:val="008C6EF8"/>
    <w:rsid w:val="008C7472"/>
    <w:rsid w:val="008C766F"/>
    <w:rsid w:val="008C7C7F"/>
    <w:rsid w:val="008C7C82"/>
    <w:rsid w:val="008D0623"/>
    <w:rsid w:val="008D076F"/>
    <w:rsid w:val="008D09F3"/>
    <w:rsid w:val="008D0A15"/>
    <w:rsid w:val="008D0A82"/>
    <w:rsid w:val="008D0F31"/>
    <w:rsid w:val="008D1193"/>
    <w:rsid w:val="008D120B"/>
    <w:rsid w:val="008D1228"/>
    <w:rsid w:val="008D1AF7"/>
    <w:rsid w:val="008D1C6F"/>
    <w:rsid w:val="008D1D99"/>
    <w:rsid w:val="008D2B07"/>
    <w:rsid w:val="008D3075"/>
    <w:rsid w:val="008D30EC"/>
    <w:rsid w:val="008D3201"/>
    <w:rsid w:val="008D3610"/>
    <w:rsid w:val="008D3EA8"/>
    <w:rsid w:val="008D407E"/>
    <w:rsid w:val="008D4161"/>
    <w:rsid w:val="008D46AA"/>
    <w:rsid w:val="008D521E"/>
    <w:rsid w:val="008D5618"/>
    <w:rsid w:val="008D57C4"/>
    <w:rsid w:val="008D5844"/>
    <w:rsid w:val="008D5F2C"/>
    <w:rsid w:val="008D6888"/>
    <w:rsid w:val="008D6A9A"/>
    <w:rsid w:val="008D7667"/>
    <w:rsid w:val="008E0075"/>
    <w:rsid w:val="008E00F8"/>
    <w:rsid w:val="008E03A1"/>
    <w:rsid w:val="008E050D"/>
    <w:rsid w:val="008E0A1E"/>
    <w:rsid w:val="008E0D71"/>
    <w:rsid w:val="008E191C"/>
    <w:rsid w:val="008E1B88"/>
    <w:rsid w:val="008E242C"/>
    <w:rsid w:val="008E2C76"/>
    <w:rsid w:val="008E2E10"/>
    <w:rsid w:val="008E305F"/>
    <w:rsid w:val="008E31A3"/>
    <w:rsid w:val="008E34F4"/>
    <w:rsid w:val="008E4014"/>
    <w:rsid w:val="008E42B4"/>
    <w:rsid w:val="008E43C1"/>
    <w:rsid w:val="008E4534"/>
    <w:rsid w:val="008E47C1"/>
    <w:rsid w:val="008E4865"/>
    <w:rsid w:val="008E49F2"/>
    <w:rsid w:val="008E4CC9"/>
    <w:rsid w:val="008E4DF0"/>
    <w:rsid w:val="008E5313"/>
    <w:rsid w:val="008E54A0"/>
    <w:rsid w:val="008E5C64"/>
    <w:rsid w:val="008E621F"/>
    <w:rsid w:val="008E6294"/>
    <w:rsid w:val="008E6354"/>
    <w:rsid w:val="008E66AB"/>
    <w:rsid w:val="008E693D"/>
    <w:rsid w:val="008E6A79"/>
    <w:rsid w:val="008E6D31"/>
    <w:rsid w:val="008E6E2B"/>
    <w:rsid w:val="008E6FF5"/>
    <w:rsid w:val="008E71D8"/>
    <w:rsid w:val="008E7240"/>
    <w:rsid w:val="008E7247"/>
    <w:rsid w:val="008E72DD"/>
    <w:rsid w:val="008E7A67"/>
    <w:rsid w:val="008F038E"/>
    <w:rsid w:val="008F0EED"/>
    <w:rsid w:val="008F0FE3"/>
    <w:rsid w:val="008F10E6"/>
    <w:rsid w:val="008F11BF"/>
    <w:rsid w:val="008F1287"/>
    <w:rsid w:val="008F149A"/>
    <w:rsid w:val="008F1530"/>
    <w:rsid w:val="008F16F4"/>
    <w:rsid w:val="008F1C03"/>
    <w:rsid w:val="008F1C8C"/>
    <w:rsid w:val="008F1F73"/>
    <w:rsid w:val="008F1FE9"/>
    <w:rsid w:val="008F2FCF"/>
    <w:rsid w:val="008F32DB"/>
    <w:rsid w:val="008F382D"/>
    <w:rsid w:val="008F3C12"/>
    <w:rsid w:val="008F4373"/>
    <w:rsid w:val="008F45AE"/>
    <w:rsid w:val="008F482B"/>
    <w:rsid w:val="008F48B9"/>
    <w:rsid w:val="008F4998"/>
    <w:rsid w:val="008F4C31"/>
    <w:rsid w:val="008F4D3C"/>
    <w:rsid w:val="008F4E0F"/>
    <w:rsid w:val="008F5BE2"/>
    <w:rsid w:val="008F5C52"/>
    <w:rsid w:val="008F5D51"/>
    <w:rsid w:val="008F60A3"/>
    <w:rsid w:val="008F61A9"/>
    <w:rsid w:val="008F6720"/>
    <w:rsid w:val="008F6DF0"/>
    <w:rsid w:val="008F6EB5"/>
    <w:rsid w:val="008F7016"/>
    <w:rsid w:val="008F7406"/>
    <w:rsid w:val="008F7616"/>
    <w:rsid w:val="008F7B75"/>
    <w:rsid w:val="008F7EEF"/>
    <w:rsid w:val="0090001D"/>
    <w:rsid w:val="0090027C"/>
    <w:rsid w:val="009002BE"/>
    <w:rsid w:val="009004C7"/>
    <w:rsid w:val="00900544"/>
    <w:rsid w:val="00900823"/>
    <w:rsid w:val="00900C95"/>
    <w:rsid w:val="00900E57"/>
    <w:rsid w:val="009014E0"/>
    <w:rsid w:val="00901A80"/>
    <w:rsid w:val="00901EFF"/>
    <w:rsid w:val="00902205"/>
    <w:rsid w:val="009023B3"/>
    <w:rsid w:val="0090283B"/>
    <w:rsid w:val="00902CFE"/>
    <w:rsid w:val="00902FF2"/>
    <w:rsid w:val="009045F4"/>
    <w:rsid w:val="00904BB4"/>
    <w:rsid w:val="00904BE0"/>
    <w:rsid w:val="00904E10"/>
    <w:rsid w:val="00905021"/>
    <w:rsid w:val="009050BE"/>
    <w:rsid w:val="00905659"/>
    <w:rsid w:val="0090585C"/>
    <w:rsid w:val="0090595B"/>
    <w:rsid w:val="00905C8C"/>
    <w:rsid w:val="00905CE8"/>
    <w:rsid w:val="00905E02"/>
    <w:rsid w:val="009061B9"/>
    <w:rsid w:val="0090626D"/>
    <w:rsid w:val="00906720"/>
    <w:rsid w:val="00906A8C"/>
    <w:rsid w:val="00906BDB"/>
    <w:rsid w:val="00906C05"/>
    <w:rsid w:val="0090702D"/>
    <w:rsid w:val="00907E0C"/>
    <w:rsid w:val="00910117"/>
    <w:rsid w:val="00910412"/>
    <w:rsid w:val="009105C9"/>
    <w:rsid w:val="00910D89"/>
    <w:rsid w:val="009110C1"/>
    <w:rsid w:val="0091171F"/>
    <w:rsid w:val="00911CF2"/>
    <w:rsid w:val="00911FEC"/>
    <w:rsid w:val="009121CA"/>
    <w:rsid w:val="00912205"/>
    <w:rsid w:val="00912C0B"/>
    <w:rsid w:val="00912E97"/>
    <w:rsid w:val="00912F82"/>
    <w:rsid w:val="009134F6"/>
    <w:rsid w:val="0091386A"/>
    <w:rsid w:val="009139AD"/>
    <w:rsid w:val="00913CD3"/>
    <w:rsid w:val="00913D37"/>
    <w:rsid w:val="00913E1C"/>
    <w:rsid w:val="00913EB0"/>
    <w:rsid w:val="009144DA"/>
    <w:rsid w:val="00914656"/>
    <w:rsid w:val="009147F8"/>
    <w:rsid w:val="0091489A"/>
    <w:rsid w:val="00914D94"/>
    <w:rsid w:val="00914DF7"/>
    <w:rsid w:val="00915205"/>
    <w:rsid w:val="0091542A"/>
    <w:rsid w:val="009157CA"/>
    <w:rsid w:val="009159FA"/>
    <w:rsid w:val="00915BAA"/>
    <w:rsid w:val="00916277"/>
    <w:rsid w:val="0091640A"/>
    <w:rsid w:val="0091666E"/>
    <w:rsid w:val="0091691E"/>
    <w:rsid w:val="00916C86"/>
    <w:rsid w:val="00916E1A"/>
    <w:rsid w:val="0091789F"/>
    <w:rsid w:val="009178B6"/>
    <w:rsid w:val="00917B69"/>
    <w:rsid w:val="0092002A"/>
    <w:rsid w:val="00920123"/>
    <w:rsid w:val="0092042D"/>
    <w:rsid w:val="009205B2"/>
    <w:rsid w:val="00920EB4"/>
    <w:rsid w:val="009212B8"/>
    <w:rsid w:val="009214F4"/>
    <w:rsid w:val="00921CF8"/>
    <w:rsid w:val="00921EE7"/>
    <w:rsid w:val="00921FD0"/>
    <w:rsid w:val="00922447"/>
    <w:rsid w:val="00922504"/>
    <w:rsid w:val="009227CC"/>
    <w:rsid w:val="00923217"/>
    <w:rsid w:val="00923418"/>
    <w:rsid w:val="0092391A"/>
    <w:rsid w:val="00923AEF"/>
    <w:rsid w:val="00923CA8"/>
    <w:rsid w:val="009240DD"/>
    <w:rsid w:val="00924B46"/>
    <w:rsid w:val="00924BE0"/>
    <w:rsid w:val="009252E9"/>
    <w:rsid w:val="00925427"/>
    <w:rsid w:val="0092562D"/>
    <w:rsid w:val="00925C95"/>
    <w:rsid w:val="00925E14"/>
    <w:rsid w:val="00926127"/>
    <w:rsid w:val="00926255"/>
    <w:rsid w:val="0092649C"/>
    <w:rsid w:val="00926518"/>
    <w:rsid w:val="00926552"/>
    <w:rsid w:val="0092658E"/>
    <w:rsid w:val="009267FC"/>
    <w:rsid w:val="00926B50"/>
    <w:rsid w:val="00926E79"/>
    <w:rsid w:val="00926FF3"/>
    <w:rsid w:val="00927075"/>
    <w:rsid w:val="00927152"/>
    <w:rsid w:val="009272CE"/>
    <w:rsid w:val="00927584"/>
    <w:rsid w:val="00927B7E"/>
    <w:rsid w:val="00927B9F"/>
    <w:rsid w:val="00927DB9"/>
    <w:rsid w:val="009300E8"/>
    <w:rsid w:val="009305C8"/>
    <w:rsid w:val="00930F07"/>
    <w:rsid w:val="00931203"/>
    <w:rsid w:val="009322A1"/>
    <w:rsid w:val="009324A7"/>
    <w:rsid w:val="009324D5"/>
    <w:rsid w:val="00932A7F"/>
    <w:rsid w:val="00932E29"/>
    <w:rsid w:val="0093321D"/>
    <w:rsid w:val="00933244"/>
    <w:rsid w:val="00933757"/>
    <w:rsid w:val="00933991"/>
    <w:rsid w:val="00933A74"/>
    <w:rsid w:val="00933C23"/>
    <w:rsid w:val="00933D73"/>
    <w:rsid w:val="00934028"/>
    <w:rsid w:val="00934049"/>
    <w:rsid w:val="00934055"/>
    <w:rsid w:val="0093498A"/>
    <w:rsid w:val="00934F24"/>
    <w:rsid w:val="00935135"/>
    <w:rsid w:val="00935A9D"/>
    <w:rsid w:val="00935C8B"/>
    <w:rsid w:val="009365E6"/>
    <w:rsid w:val="0093667D"/>
    <w:rsid w:val="0093694E"/>
    <w:rsid w:val="0093710A"/>
    <w:rsid w:val="0093713A"/>
    <w:rsid w:val="0093738D"/>
    <w:rsid w:val="00937479"/>
    <w:rsid w:val="00937584"/>
    <w:rsid w:val="009375B5"/>
    <w:rsid w:val="009375F0"/>
    <w:rsid w:val="009375F5"/>
    <w:rsid w:val="009376C8"/>
    <w:rsid w:val="009379A2"/>
    <w:rsid w:val="00937E8F"/>
    <w:rsid w:val="00940659"/>
    <w:rsid w:val="0094065A"/>
    <w:rsid w:val="009407DB"/>
    <w:rsid w:val="00940BD3"/>
    <w:rsid w:val="00940F01"/>
    <w:rsid w:val="00940F7D"/>
    <w:rsid w:val="009412C6"/>
    <w:rsid w:val="009413EA"/>
    <w:rsid w:val="00941612"/>
    <w:rsid w:val="0094186A"/>
    <w:rsid w:val="00941BD5"/>
    <w:rsid w:val="00941C70"/>
    <w:rsid w:val="00942348"/>
    <w:rsid w:val="00942395"/>
    <w:rsid w:val="009424C3"/>
    <w:rsid w:val="00942988"/>
    <w:rsid w:val="00942B31"/>
    <w:rsid w:val="00943645"/>
    <w:rsid w:val="00943866"/>
    <w:rsid w:val="009438CE"/>
    <w:rsid w:val="0094408E"/>
    <w:rsid w:val="00944434"/>
    <w:rsid w:val="00944619"/>
    <w:rsid w:val="00944842"/>
    <w:rsid w:val="00944955"/>
    <w:rsid w:val="00944E34"/>
    <w:rsid w:val="0094559C"/>
    <w:rsid w:val="009456E9"/>
    <w:rsid w:val="0094593D"/>
    <w:rsid w:val="00945A3D"/>
    <w:rsid w:val="00945DAC"/>
    <w:rsid w:val="0094657C"/>
    <w:rsid w:val="00946B87"/>
    <w:rsid w:val="0094724A"/>
    <w:rsid w:val="00947586"/>
    <w:rsid w:val="00947A55"/>
    <w:rsid w:val="00947BCE"/>
    <w:rsid w:val="00947C70"/>
    <w:rsid w:val="00947DC0"/>
    <w:rsid w:val="00947DCD"/>
    <w:rsid w:val="00947F07"/>
    <w:rsid w:val="00947F98"/>
    <w:rsid w:val="009500A1"/>
    <w:rsid w:val="009506D4"/>
    <w:rsid w:val="00950725"/>
    <w:rsid w:val="0095077C"/>
    <w:rsid w:val="00950BE7"/>
    <w:rsid w:val="00950E24"/>
    <w:rsid w:val="009513E7"/>
    <w:rsid w:val="00951483"/>
    <w:rsid w:val="009516A5"/>
    <w:rsid w:val="00951EFC"/>
    <w:rsid w:val="009524E1"/>
    <w:rsid w:val="00952DB6"/>
    <w:rsid w:val="00953473"/>
    <w:rsid w:val="00953505"/>
    <w:rsid w:val="009535FF"/>
    <w:rsid w:val="00953C25"/>
    <w:rsid w:val="00953CE7"/>
    <w:rsid w:val="0095412F"/>
    <w:rsid w:val="0095428A"/>
    <w:rsid w:val="009543B3"/>
    <w:rsid w:val="0095460D"/>
    <w:rsid w:val="009547D1"/>
    <w:rsid w:val="0095494A"/>
    <w:rsid w:val="00954B03"/>
    <w:rsid w:val="00954BEC"/>
    <w:rsid w:val="00955923"/>
    <w:rsid w:val="00955A72"/>
    <w:rsid w:val="009562D4"/>
    <w:rsid w:val="0095632F"/>
    <w:rsid w:val="009568B8"/>
    <w:rsid w:val="00956D15"/>
    <w:rsid w:val="00956FA5"/>
    <w:rsid w:val="00956FAF"/>
    <w:rsid w:val="0095701B"/>
    <w:rsid w:val="009577A5"/>
    <w:rsid w:val="009579B2"/>
    <w:rsid w:val="00957F97"/>
    <w:rsid w:val="00960051"/>
    <w:rsid w:val="009600A6"/>
    <w:rsid w:val="009600BD"/>
    <w:rsid w:val="0096070E"/>
    <w:rsid w:val="00961067"/>
    <w:rsid w:val="00961159"/>
    <w:rsid w:val="009613C8"/>
    <w:rsid w:val="00961C9F"/>
    <w:rsid w:val="009621BE"/>
    <w:rsid w:val="0096221F"/>
    <w:rsid w:val="00962754"/>
    <w:rsid w:val="00962BA1"/>
    <w:rsid w:val="00962C02"/>
    <w:rsid w:val="00962E89"/>
    <w:rsid w:val="0096354C"/>
    <w:rsid w:val="009636B6"/>
    <w:rsid w:val="009637C9"/>
    <w:rsid w:val="00963847"/>
    <w:rsid w:val="00963876"/>
    <w:rsid w:val="00963EDD"/>
    <w:rsid w:val="0096400D"/>
    <w:rsid w:val="0096415E"/>
    <w:rsid w:val="00964835"/>
    <w:rsid w:val="0096488D"/>
    <w:rsid w:val="009648C3"/>
    <w:rsid w:val="009648C8"/>
    <w:rsid w:val="00964AA5"/>
    <w:rsid w:val="00964B03"/>
    <w:rsid w:val="00964EA5"/>
    <w:rsid w:val="00964EDA"/>
    <w:rsid w:val="00965433"/>
    <w:rsid w:val="00965B39"/>
    <w:rsid w:val="00965BD5"/>
    <w:rsid w:val="00965F97"/>
    <w:rsid w:val="00966125"/>
    <w:rsid w:val="00966314"/>
    <w:rsid w:val="009665EA"/>
    <w:rsid w:val="009670E6"/>
    <w:rsid w:val="00967199"/>
    <w:rsid w:val="00967398"/>
    <w:rsid w:val="00967416"/>
    <w:rsid w:val="009674FA"/>
    <w:rsid w:val="00967C24"/>
    <w:rsid w:val="0097002D"/>
    <w:rsid w:val="00970618"/>
    <w:rsid w:val="009709A4"/>
    <w:rsid w:val="00970F0C"/>
    <w:rsid w:val="00970F4E"/>
    <w:rsid w:val="00971154"/>
    <w:rsid w:val="009719BB"/>
    <w:rsid w:val="00971AE8"/>
    <w:rsid w:val="00971BEC"/>
    <w:rsid w:val="00971C6D"/>
    <w:rsid w:val="00972046"/>
    <w:rsid w:val="00972517"/>
    <w:rsid w:val="0097283F"/>
    <w:rsid w:val="00973118"/>
    <w:rsid w:val="0097311E"/>
    <w:rsid w:val="0097314E"/>
    <w:rsid w:val="009734FF"/>
    <w:rsid w:val="00973B46"/>
    <w:rsid w:val="00973C3B"/>
    <w:rsid w:val="00973CEF"/>
    <w:rsid w:val="00973F97"/>
    <w:rsid w:val="00974024"/>
    <w:rsid w:val="0097418A"/>
    <w:rsid w:val="00974674"/>
    <w:rsid w:val="0097475D"/>
    <w:rsid w:val="00974C2F"/>
    <w:rsid w:val="0097525D"/>
    <w:rsid w:val="009752AF"/>
    <w:rsid w:val="00976205"/>
    <w:rsid w:val="00976334"/>
    <w:rsid w:val="00976C89"/>
    <w:rsid w:val="00976C9E"/>
    <w:rsid w:val="00977420"/>
    <w:rsid w:val="0097773D"/>
    <w:rsid w:val="009777BA"/>
    <w:rsid w:val="00977B65"/>
    <w:rsid w:val="00980648"/>
    <w:rsid w:val="009807A7"/>
    <w:rsid w:val="00980904"/>
    <w:rsid w:val="00980EEE"/>
    <w:rsid w:val="00980F6E"/>
    <w:rsid w:val="00981517"/>
    <w:rsid w:val="00981A86"/>
    <w:rsid w:val="009828ED"/>
    <w:rsid w:val="009828F6"/>
    <w:rsid w:val="00982BED"/>
    <w:rsid w:val="00982D7D"/>
    <w:rsid w:val="009830F2"/>
    <w:rsid w:val="0098311C"/>
    <w:rsid w:val="009831F9"/>
    <w:rsid w:val="00983676"/>
    <w:rsid w:val="0098382A"/>
    <w:rsid w:val="00983858"/>
    <w:rsid w:val="0098388A"/>
    <w:rsid w:val="00983ACD"/>
    <w:rsid w:val="00983B00"/>
    <w:rsid w:val="00983D0E"/>
    <w:rsid w:val="00983D92"/>
    <w:rsid w:val="009844FF"/>
    <w:rsid w:val="00984933"/>
    <w:rsid w:val="00984C56"/>
    <w:rsid w:val="00984C8A"/>
    <w:rsid w:val="00984D9B"/>
    <w:rsid w:val="009850FD"/>
    <w:rsid w:val="00985DCE"/>
    <w:rsid w:val="00985FF8"/>
    <w:rsid w:val="0098604E"/>
    <w:rsid w:val="00986465"/>
    <w:rsid w:val="009865B5"/>
    <w:rsid w:val="00986B2B"/>
    <w:rsid w:val="00986E6B"/>
    <w:rsid w:val="009873B9"/>
    <w:rsid w:val="009876DF"/>
    <w:rsid w:val="00987890"/>
    <w:rsid w:val="00987953"/>
    <w:rsid w:val="00987B3E"/>
    <w:rsid w:val="00987DC7"/>
    <w:rsid w:val="00987E77"/>
    <w:rsid w:val="00987F4E"/>
    <w:rsid w:val="009905C0"/>
    <w:rsid w:val="0099063C"/>
    <w:rsid w:val="00990B6F"/>
    <w:rsid w:val="00990E04"/>
    <w:rsid w:val="00990FD5"/>
    <w:rsid w:val="009915F8"/>
    <w:rsid w:val="00991C48"/>
    <w:rsid w:val="00992313"/>
    <w:rsid w:val="00992338"/>
    <w:rsid w:val="009923D7"/>
    <w:rsid w:val="009931D0"/>
    <w:rsid w:val="0099353F"/>
    <w:rsid w:val="009935A3"/>
    <w:rsid w:val="00993620"/>
    <w:rsid w:val="0099364F"/>
    <w:rsid w:val="009939DD"/>
    <w:rsid w:val="00993CC5"/>
    <w:rsid w:val="00994286"/>
    <w:rsid w:val="00994521"/>
    <w:rsid w:val="00994A09"/>
    <w:rsid w:val="00994DD6"/>
    <w:rsid w:val="009954A7"/>
    <w:rsid w:val="0099551C"/>
    <w:rsid w:val="00995821"/>
    <w:rsid w:val="00995ED5"/>
    <w:rsid w:val="0099616D"/>
    <w:rsid w:val="0099623A"/>
    <w:rsid w:val="009963F8"/>
    <w:rsid w:val="009965BE"/>
    <w:rsid w:val="009966A8"/>
    <w:rsid w:val="009969EC"/>
    <w:rsid w:val="00996D68"/>
    <w:rsid w:val="00996EF0"/>
    <w:rsid w:val="00996F23"/>
    <w:rsid w:val="009972B7"/>
    <w:rsid w:val="00997623"/>
    <w:rsid w:val="0099783C"/>
    <w:rsid w:val="00997960"/>
    <w:rsid w:val="00997AC0"/>
    <w:rsid w:val="009A0F4C"/>
    <w:rsid w:val="009A137F"/>
    <w:rsid w:val="009A15BC"/>
    <w:rsid w:val="009A1966"/>
    <w:rsid w:val="009A1B6B"/>
    <w:rsid w:val="009A2175"/>
    <w:rsid w:val="009A243F"/>
    <w:rsid w:val="009A28C1"/>
    <w:rsid w:val="009A2934"/>
    <w:rsid w:val="009A2AE1"/>
    <w:rsid w:val="009A2F4D"/>
    <w:rsid w:val="009A3144"/>
    <w:rsid w:val="009A34BB"/>
    <w:rsid w:val="009A41A7"/>
    <w:rsid w:val="009A4471"/>
    <w:rsid w:val="009A4702"/>
    <w:rsid w:val="009A48EF"/>
    <w:rsid w:val="009A496C"/>
    <w:rsid w:val="009A4CC8"/>
    <w:rsid w:val="009A507C"/>
    <w:rsid w:val="009A552B"/>
    <w:rsid w:val="009A5E68"/>
    <w:rsid w:val="009A6365"/>
    <w:rsid w:val="009A63DE"/>
    <w:rsid w:val="009A6411"/>
    <w:rsid w:val="009A6490"/>
    <w:rsid w:val="009A663B"/>
    <w:rsid w:val="009A6A07"/>
    <w:rsid w:val="009A6EF3"/>
    <w:rsid w:val="009A7202"/>
    <w:rsid w:val="009A7742"/>
    <w:rsid w:val="009A7838"/>
    <w:rsid w:val="009A7AE5"/>
    <w:rsid w:val="009B02DA"/>
    <w:rsid w:val="009B0599"/>
    <w:rsid w:val="009B08EB"/>
    <w:rsid w:val="009B0A44"/>
    <w:rsid w:val="009B0AF0"/>
    <w:rsid w:val="009B0B3E"/>
    <w:rsid w:val="009B0C9D"/>
    <w:rsid w:val="009B0D24"/>
    <w:rsid w:val="009B0F83"/>
    <w:rsid w:val="009B108E"/>
    <w:rsid w:val="009B122F"/>
    <w:rsid w:val="009B1264"/>
    <w:rsid w:val="009B1AFE"/>
    <w:rsid w:val="009B1C0B"/>
    <w:rsid w:val="009B1C7D"/>
    <w:rsid w:val="009B1C9D"/>
    <w:rsid w:val="009B1D37"/>
    <w:rsid w:val="009B2154"/>
    <w:rsid w:val="009B23C9"/>
    <w:rsid w:val="009B25C0"/>
    <w:rsid w:val="009B2846"/>
    <w:rsid w:val="009B2E77"/>
    <w:rsid w:val="009B39E7"/>
    <w:rsid w:val="009B3E13"/>
    <w:rsid w:val="009B441A"/>
    <w:rsid w:val="009B4636"/>
    <w:rsid w:val="009B46AD"/>
    <w:rsid w:val="009B46E3"/>
    <w:rsid w:val="009B4CE2"/>
    <w:rsid w:val="009B4D7C"/>
    <w:rsid w:val="009B4FB7"/>
    <w:rsid w:val="009B514B"/>
    <w:rsid w:val="009B58BA"/>
    <w:rsid w:val="009B5AB7"/>
    <w:rsid w:val="009B5B69"/>
    <w:rsid w:val="009B5B8F"/>
    <w:rsid w:val="009B5C16"/>
    <w:rsid w:val="009B5DC2"/>
    <w:rsid w:val="009B5E10"/>
    <w:rsid w:val="009B623B"/>
    <w:rsid w:val="009B6494"/>
    <w:rsid w:val="009B6668"/>
    <w:rsid w:val="009B69F7"/>
    <w:rsid w:val="009B6E01"/>
    <w:rsid w:val="009B78A2"/>
    <w:rsid w:val="009C0053"/>
    <w:rsid w:val="009C05B4"/>
    <w:rsid w:val="009C093F"/>
    <w:rsid w:val="009C0D5F"/>
    <w:rsid w:val="009C0DB4"/>
    <w:rsid w:val="009C0E5F"/>
    <w:rsid w:val="009C0EDD"/>
    <w:rsid w:val="009C0F41"/>
    <w:rsid w:val="009C1174"/>
    <w:rsid w:val="009C14E7"/>
    <w:rsid w:val="009C19DD"/>
    <w:rsid w:val="009C1BDB"/>
    <w:rsid w:val="009C1E46"/>
    <w:rsid w:val="009C1E59"/>
    <w:rsid w:val="009C245B"/>
    <w:rsid w:val="009C30ED"/>
    <w:rsid w:val="009C36E2"/>
    <w:rsid w:val="009C3709"/>
    <w:rsid w:val="009C3756"/>
    <w:rsid w:val="009C4FDA"/>
    <w:rsid w:val="009C541F"/>
    <w:rsid w:val="009C5590"/>
    <w:rsid w:val="009C61F7"/>
    <w:rsid w:val="009C64FE"/>
    <w:rsid w:val="009C655C"/>
    <w:rsid w:val="009C6829"/>
    <w:rsid w:val="009C695D"/>
    <w:rsid w:val="009C6C47"/>
    <w:rsid w:val="009C7041"/>
    <w:rsid w:val="009C71F1"/>
    <w:rsid w:val="009C7A87"/>
    <w:rsid w:val="009C7B45"/>
    <w:rsid w:val="009C7C82"/>
    <w:rsid w:val="009D0492"/>
    <w:rsid w:val="009D0748"/>
    <w:rsid w:val="009D07B4"/>
    <w:rsid w:val="009D0CAC"/>
    <w:rsid w:val="009D0E37"/>
    <w:rsid w:val="009D0E75"/>
    <w:rsid w:val="009D166F"/>
    <w:rsid w:val="009D1ABF"/>
    <w:rsid w:val="009D2032"/>
    <w:rsid w:val="009D2145"/>
    <w:rsid w:val="009D245A"/>
    <w:rsid w:val="009D24B6"/>
    <w:rsid w:val="009D28CB"/>
    <w:rsid w:val="009D2B29"/>
    <w:rsid w:val="009D2E89"/>
    <w:rsid w:val="009D3611"/>
    <w:rsid w:val="009D3687"/>
    <w:rsid w:val="009D3AB9"/>
    <w:rsid w:val="009D3AFF"/>
    <w:rsid w:val="009D3D80"/>
    <w:rsid w:val="009D4155"/>
    <w:rsid w:val="009D436E"/>
    <w:rsid w:val="009D4432"/>
    <w:rsid w:val="009D4817"/>
    <w:rsid w:val="009D4BC9"/>
    <w:rsid w:val="009D4BF3"/>
    <w:rsid w:val="009D508D"/>
    <w:rsid w:val="009D552C"/>
    <w:rsid w:val="009D5638"/>
    <w:rsid w:val="009D6361"/>
    <w:rsid w:val="009D63FC"/>
    <w:rsid w:val="009D6C98"/>
    <w:rsid w:val="009D7071"/>
    <w:rsid w:val="009D7A3D"/>
    <w:rsid w:val="009D7BF3"/>
    <w:rsid w:val="009D7CCC"/>
    <w:rsid w:val="009D7EB9"/>
    <w:rsid w:val="009E00AF"/>
    <w:rsid w:val="009E018E"/>
    <w:rsid w:val="009E02BE"/>
    <w:rsid w:val="009E0A24"/>
    <w:rsid w:val="009E1077"/>
    <w:rsid w:val="009E1B2B"/>
    <w:rsid w:val="009E1E7E"/>
    <w:rsid w:val="009E297F"/>
    <w:rsid w:val="009E2A49"/>
    <w:rsid w:val="009E2C20"/>
    <w:rsid w:val="009E37A9"/>
    <w:rsid w:val="009E3887"/>
    <w:rsid w:val="009E3D02"/>
    <w:rsid w:val="009E3E4D"/>
    <w:rsid w:val="009E41F1"/>
    <w:rsid w:val="009E4786"/>
    <w:rsid w:val="009E517C"/>
    <w:rsid w:val="009E5338"/>
    <w:rsid w:val="009E5C9C"/>
    <w:rsid w:val="009E5D51"/>
    <w:rsid w:val="009E63EB"/>
    <w:rsid w:val="009E68A2"/>
    <w:rsid w:val="009E6990"/>
    <w:rsid w:val="009E6C1D"/>
    <w:rsid w:val="009E725F"/>
    <w:rsid w:val="009E750E"/>
    <w:rsid w:val="009E78D9"/>
    <w:rsid w:val="009E7970"/>
    <w:rsid w:val="009E7CB4"/>
    <w:rsid w:val="009F04D5"/>
    <w:rsid w:val="009F071E"/>
    <w:rsid w:val="009F0EB2"/>
    <w:rsid w:val="009F1CC6"/>
    <w:rsid w:val="009F1EB0"/>
    <w:rsid w:val="009F2B60"/>
    <w:rsid w:val="009F30B4"/>
    <w:rsid w:val="009F3296"/>
    <w:rsid w:val="009F3442"/>
    <w:rsid w:val="009F3ECF"/>
    <w:rsid w:val="009F4125"/>
    <w:rsid w:val="009F41E9"/>
    <w:rsid w:val="009F434C"/>
    <w:rsid w:val="009F4B30"/>
    <w:rsid w:val="009F4B6C"/>
    <w:rsid w:val="009F4BBE"/>
    <w:rsid w:val="009F4DC4"/>
    <w:rsid w:val="009F503E"/>
    <w:rsid w:val="009F50EB"/>
    <w:rsid w:val="009F62BA"/>
    <w:rsid w:val="009F638B"/>
    <w:rsid w:val="009F64BB"/>
    <w:rsid w:val="009F6839"/>
    <w:rsid w:val="009F6D80"/>
    <w:rsid w:val="009F7084"/>
    <w:rsid w:val="009F7C4F"/>
    <w:rsid w:val="009F7C55"/>
    <w:rsid w:val="009F7E61"/>
    <w:rsid w:val="009F7EB7"/>
    <w:rsid w:val="00A00064"/>
    <w:rsid w:val="00A0056C"/>
    <w:rsid w:val="00A00657"/>
    <w:rsid w:val="00A006CA"/>
    <w:rsid w:val="00A00978"/>
    <w:rsid w:val="00A00C20"/>
    <w:rsid w:val="00A017E0"/>
    <w:rsid w:val="00A019A6"/>
    <w:rsid w:val="00A019C7"/>
    <w:rsid w:val="00A01A1D"/>
    <w:rsid w:val="00A0280A"/>
    <w:rsid w:val="00A02FC0"/>
    <w:rsid w:val="00A03076"/>
    <w:rsid w:val="00A03377"/>
    <w:rsid w:val="00A03445"/>
    <w:rsid w:val="00A03B14"/>
    <w:rsid w:val="00A04242"/>
    <w:rsid w:val="00A04317"/>
    <w:rsid w:val="00A045DD"/>
    <w:rsid w:val="00A04EAC"/>
    <w:rsid w:val="00A04F76"/>
    <w:rsid w:val="00A05667"/>
    <w:rsid w:val="00A05CB2"/>
    <w:rsid w:val="00A05F03"/>
    <w:rsid w:val="00A0656C"/>
    <w:rsid w:val="00A06601"/>
    <w:rsid w:val="00A066F6"/>
    <w:rsid w:val="00A06A34"/>
    <w:rsid w:val="00A06D5D"/>
    <w:rsid w:val="00A06E0E"/>
    <w:rsid w:val="00A06F90"/>
    <w:rsid w:val="00A07290"/>
    <w:rsid w:val="00A07B85"/>
    <w:rsid w:val="00A07CC0"/>
    <w:rsid w:val="00A07CFE"/>
    <w:rsid w:val="00A101EE"/>
    <w:rsid w:val="00A10252"/>
    <w:rsid w:val="00A10522"/>
    <w:rsid w:val="00A106DB"/>
    <w:rsid w:val="00A108DC"/>
    <w:rsid w:val="00A10D60"/>
    <w:rsid w:val="00A10DF5"/>
    <w:rsid w:val="00A10E02"/>
    <w:rsid w:val="00A10EC9"/>
    <w:rsid w:val="00A112D9"/>
    <w:rsid w:val="00A11303"/>
    <w:rsid w:val="00A1141A"/>
    <w:rsid w:val="00A1189B"/>
    <w:rsid w:val="00A11971"/>
    <w:rsid w:val="00A11AB0"/>
    <w:rsid w:val="00A11BEB"/>
    <w:rsid w:val="00A11EA9"/>
    <w:rsid w:val="00A11F0E"/>
    <w:rsid w:val="00A123B7"/>
    <w:rsid w:val="00A12524"/>
    <w:rsid w:val="00A12A94"/>
    <w:rsid w:val="00A132AA"/>
    <w:rsid w:val="00A134A0"/>
    <w:rsid w:val="00A13755"/>
    <w:rsid w:val="00A14799"/>
    <w:rsid w:val="00A1480F"/>
    <w:rsid w:val="00A14D33"/>
    <w:rsid w:val="00A14F58"/>
    <w:rsid w:val="00A1519A"/>
    <w:rsid w:val="00A156CE"/>
    <w:rsid w:val="00A15A4F"/>
    <w:rsid w:val="00A160F4"/>
    <w:rsid w:val="00A16871"/>
    <w:rsid w:val="00A16914"/>
    <w:rsid w:val="00A1733B"/>
    <w:rsid w:val="00A1789F"/>
    <w:rsid w:val="00A17961"/>
    <w:rsid w:val="00A17A39"/>
    <w:rsid w:val="00A17E6C"/>
    <w:rsid w:val="00A20C13"/>
    <w:rsid w:val="00A20E69"/>
    <w:rsid w:val="00A2135E"/>
    <w:rsid w:val="00A2164A"/>
    <w:rsid w:val="00A217BE"/>
    <w:rsid w:val="00A218E2"/>
    <w:rsid w:val="00A218EF"/>
    <w:rsid w:val="00A219C0"/>
    <w:rsid w:val="00A21A56"/>
    <w:rsid w:val="00A21BCD"/>
    <w:rsid w:val="00A21C42"/>
    <w:rsid w:val="00A21D46"/>
    <w:rsid w:val="00A220D2"/>
    <w:rsid w:val="00A22576"/>
    <w:rsid w:val="00A226CE"/>
    <w:rsid w:val="00A2285E"/>
    <w:rsid w:val="00A22E82"/>
    <w:rsid w:val="00A231C4"/>
    <w:rsid w:val="00A2333F"/>
    <w:rsid w:val="00A2337A"/>
    <w:rsid w:val="00A2368E"/>
    <w:rsid w:val="00A23B6A"/>
    <w:rsid w:val="00A23DA6"/>
    <w:rsid w:val="00A2422D"/>
    <w:rsid w:val="00A24234"/>
    <w:rsid w:val="00A2445B"/>
    <w:rsid w:val="00A24661"/>
    <w:rsid w:val="00A24872"/>
    <w:rsid w:val="00A24ED8"/>
    <w:rsid w:val="00A2509C"/>
    <w:rsid w:val="00A2519C"/>
    <w:rsid w:val="00A25429"/>
    <w:rsid w:val="00A254A4"/>
    <w:rsid w:val="00A254B6"/>
    <w:rsid w:val="00A2611E"/>
    <w:rsid w:val="00A264BC"/>
    <w:rsid w:val="00A2657C"/>
    <w:rsid w:val="00A26756"/>
    <w:rsid w:val="00A26BBA"/>
    <w:rsid w:val="00A26C26"/>
    <w:rsid w:val="00A26E01"/>
    <w:rsid w:val="00A26E99"/>
    <w:rsid w:val="00A27015"/>
    <w:rsid w:val="00A30316"/>
    <w:rsid w:val="00A30B2C"/>
    <w:rsid w:val="00A30BF1"/>
    <w:rsid w:val="00A30DE5"/>
    <w:rsid w:val="00A30EEA"/>
    <w:rsid w:val="00A3212F"/>
    <w:rsid w:val="00A3274D"/>
    <w:rsid w:val="00A3275D"/>
    <w:rsid w:val="00A32C61"/>
    <w:rsid w:val="00A333B4"/>
    <w:rsid w:val="00A335F8"/>
    <w:rsid w:val="00A33A8F"/>
    <w:rsid w:val="00A33B42"/>
    <w:rsid w:val="00A33CCE"/>
    <w:rsid w:val="00A345A1"/>
    <w:rsid w:val="00A345B3"/>
    <w:rsid w:val="00A34748"/>
    <w:rsid w:val="00A34AA8"/>
    <w:rsid w:val="00A34E64"/>
    <w:rsid w:val="00A351C7"/>
    <w:rsid w:val="00A359CB"/>
    <w:rsid w:val="00A36340"/>
    <w:rsid w:val="00A36355"/>
    <w:rsid w:val="00A365E2"/>
    <w:rsid w:val="00A36710"/>
    <w:rsid w:val="00A36916"/>
    <w:rsid w:val="00A36E53"/>
    <w:rsid w:val="00A36F01"/>
    <w:rsid w:val="00A37577"/>
    <w:rsid w:val="00A37693"/>
    <w:rsid w:val="00A37892"/>
    <w:rsid w:val="00A379E7"/>
    <w:rsid w:val="00A4035A"/>
    <w:rsid w:val="00A4071E"/>
    <w:rsid w:val="00A409B4"/>
    <w:rsid w:val="00A40ADF"/>
    <w:rsid w:val="00A40C6E"/>
    <w:rsid w:val="00A40E0E"/>
    <w:rsid w:val="00A40FB2"/>
    <w:rsid w:val="00A41BC6"/>
    <w:rsid w:val="00A41BD0"/>
    <w:rsid w:val="00A41E4A"/>
    <w:rsid w:val="00A42CC9"/>
    <w:rsid w:val="00A42D51"/>
    <w:rsid w:val="00A431F4"/>
    <w:rsid w:val="00A43832"/>
    <w:rsid w:val="00A43AF9"/>
    <w:rsid w:val="00A43E2F"/>
    <w:rsid w:val="00A43E9C"/>
    <w:rsid w:val="00A44306"/>
    <w:rsid w:val="00A44758"/>
    <w:rsid w:val="00A44993"/>
    <w:rsid w:val="00A44B7B"/>
    <w:rsid w:val="00A44DE4"/>
    <w:rsid w:val="00A4524B"/>
    <w:rsid w:val="00A45333"/>
    <w:rsid w:val="00A46190"/>
    <w:rsid w:val="00A466C3"/>
    <w:rsid w:val="00A4694B"/>
    <w:rsid w:val="00A46D98"/>
    <w:rsid w:val="00A470EA"/>
    <w:rsid w:val="00A478BE"/>
    <w:rsid w:val="00A47A11"/>
    <w:rsid w:val="00A47B49"/>
    <w:rsid w:val="00A47C7E"/>
    <w:rsid w:val="00A503F7"/>
    <w:rsid w:val="00A506A1"/>
    <w:rsid w:val="00A50983"/>
    <w:rsid w:val="00A51054"/>
    <w:rsid w:val="00A5187C"/>
    <w:rsid w:val="00A518D1"/>
    <w:rsid w:val="00A518F5"/>
    <w:rsid w:val="00A51991"/>
    <w:rsid w:val="00A52322"/>
    <w:rsid w:val="00A52526"/>
    <w:rsid w:val="00A52553"/>
    <w:rsid w:val="00A52622"/>
    <w:rsid w:val="00A52FCA"/>
    <w:rsid w:val="00A52FCB"/>
    <w:rsid w:val="00A53270"/>
    <w:rsid w:val="00A5340C"/>
    <w:rsid w:val="00A536B8"/>
    <w:rsid w:val="00A53D44"/>
    <w:rsid w:val="00A53E9E"/>
    <w:rsid w:val="00A54096"/>
    <w:rsid w:val="00A5423A"/>
    <w:rsid w:val="00A54644"/>
    <w:rsid w:val="00A54698"/>
    <w:rsid w:val="00A547CC"/>
    <w:rsid w:val="00A54990"/>
    <w:rsid w:val="00A54A39"/>
    <w:rsid w:val="00A54F15"/>
    <w:rsid w:val="00A54F1A"/>
    <w:rsid w:val="00A55497"/>
    <w:rsid w:val="00A55696"/>
    <w:rsid w:val="00A557B1"/>
    <w:rsid w:val="00A55B10"/>
    <w:rsid w:val="00A55F87"/>
    <w:rsid w:val="00A55F9C"/>
    <w:rsid w:val="00A56155"/>
    <w:rsid w:val="00A5650E"/>
    <w:rsid w:val="00A5674B"/>
    <w:rsid w:val="00A56758"/>
    <w:rsid w:val="00A5683D"/>
    <w:rsid w:val="00A56940"/>
    <w:rsid w:val="00A56F55"/>
    <w:rsid w:val="00A57019"/>
    <w:rsid w:val="00A57292"/>
    <w:rsid w:val="00A577FB"/>
    <w:rsid w:val="00A57A9B"/>
    <w:rsid w:val="00A57F6D"/>
    <w:rsid w:val="00A60BAC"/>
    <w:rsid w:val="00A60BE2"/>
    <w:rsid w:val="00A60C32"/>
    <w:rsid w:val="00A61FA0"/>
    <w:rsid w:val="00A62CC2"/>
    <w:rsid w:val="00A6308A"/>
    <w:rsid w:val="00A6312C"/>
    <w:rsid w:val="00A635B4"/>
    <w:rsid w:val="00A6401F"/>
    <w:rsid w:val="00A64029"/>
    <w:rsid w:val="00A6408E"/>
    <w:rsid w:val="00A6439B"/>
    <w:rsid w:val="00A64419"/>
    <w:rsid w:val="00A644FE"/>
    <w:rsid w:val="00A6458B"/>
    <w:rsid w:val="00A647B8"/>
    <w:rsid w:val="00A64993"/>
    <w:rsid w:val="00A64D16"/>
    <w:rsid w:val="00A652E7"/>
    <w:rsid w:val="00A654EE"/>
    <w:rsid w:val="00A65A84"/>
    <w:rsid w:val="00A65C32"/>
    <w:rsid w:val="00A660E1"/>
    <w:rsid w:val="00A66193"/>
    <w:rsid w:val="00A66678"/>
    <w:rsid w:val="00A66F07"/>
    <w:rsid w:val="00A66FEB"/>
    <w:rsid w:val="00A6720D"/>
    <w:rsid w:val="00A672CA"/>
    <w:rsid w:val="00A67D6D"/>
    <w:rsid w:val="00A70295"/>
    <w:rsid w:val="00A70412"/>
    <w:rsid w:val="00A704AC"/>
    <w:rsid w:val="00A70575"/>
    <w:rsid w:val="00A7085E"/>
    <w:rsid w:val="00A7090E"/>
    <w:rsid w:val="00A70DB2"/>
    <w:rsid w:val="00A71266"/>
    <w:rsid w:val="00A71A78"/>
    <w:rsid w:val="00A71E8E"/>
    <w:rsid w:val="00A71F27"/>
    <w:rsid w:val="00A72040"/>
    <w:rsid w:val="00A72145"/>
    <w:rsid w:val="00A7272C"/>
    <w:rsid w:val="00A72B1F"/>
    <w:rsid w:val="00A72FA4"/>
    <w:rsid w:val="00A73F4D"/>
    <w:rsid w:val="00A74130"/>
    <w:rsid w:val="00A74619"/>
    <w:rsid w:val="00A75188"/>
    <w:rsid w:val="00A754B3"/>
    <w:rsid w:val="00A75655"/>
    <w:rsid w:val="00A758DE"/>
    <w:rsid w:val="00A75B93"/>
    <w:rsid w:val="00A76109"/>
    <w:rsid w:val="00A76283"/>
    <w:rsid w:val="00A762F8"/>
    <w:rsid w:val="00A765FD"/>
    <w:rsid w:val="00A76D9D"/>
    <w:rsid w:val="00A76EF1"/>
    <w:rsid w:val="00A76EF5"/>
    <w:rsid w:val="00A77216"/>
    <w:rsid w:val="00A772D2"/>
    <w:rsid w:val="00A80155"/>
    <w:rsid w:val="00A802DE"/>
    <w:rsid w:val="00A803EF"/>
    <w:rsid w:val="00A8049B"/>
    <w:rsid w:val="00A8067D"/>
    <w:rsid w:val="00A806BD"/>
    <w:rsid w:val="00A80736"/>
    <w:rsid w:val="00A80974"/>
    <w:rsid w:val="00A810D1"/>
    <w:rsid w:val="00A81248"/>
    <w:rsid w:val="00A81253"/>
    <w:rsid w:val="00A813C3"/>
    <w:rsid w:val="00A818E0"/>
    <w:rsid w:val="00A81904"/>
    <w:rsid w:val="00A81CF5"/>
    <w:rsid w:val="00A81D3D"/>
    <w:rsid w:val="00A81DF5"/>
    <w:rsid w:val="00A82159"/>
    <w:rsid w:val="00A8305E"/>
    <w:rsid w:val="00A8345C"/>
    <w:rsid w:val="00A83C2D"/>
    <w:rsid w:val="00A83E06"/>
    <w:rsid w:val="00A8441F"/>
    <w:rsid w:val="00A8447B"/>
    <w:rsid w:val="00A844D1"/>
    <w:rsid w:val="00A8452A"/>
    <w:rsid w:val="00A84541"/>
    <w:rsid w:val="00A845DA"/>
    <w:rsid w:val="00A84C45"/>
    <w:rsid w:val="00A84C53"/>
    <w:rsid w:val="00A84DD7"/>
    <w:rsid w:val="00A858FD"/>
    <w:rsid w:val="00A859E9"/>
    <w:rsid w:val="00A85C5E"/>
    <w:rsid w:val="00A85D83"/>
    <w:rsid w:val="00A861F0"/>
    <w:rsid w:val="00A8671F"/>
    <w:rsid w:val="00A86A3F"/>
    <w:rsid w:val="00A87054"/>
    <w:rsid w:val="00A87455"/>
    <w:rsid w:val="00A8759C"/>
    <w:rsid w:val="00A87D25"/>
    <w:rsid w:val="00A90286"/>
    <w:rsid w:val="00A9058E"/>
    <w:rsid w:val="00A90CE2"/>
    <w:rsid w:val="00A90EC9"/>
    <w:rsid w:val="00A91029"/>
    <w:rsid w:val="00A912EE"/>
    <w:rsid w:val="00A9191E"/>
    <w:rsid w:val="00A91A47"/>
    <w:rsid w:val="00A91A71"/>
    <w:rsid w:val="00A91A93"/>
    <w:rsid w:val="00A91E6E"/>
    <w:rsid w:val="00A91F98"/>
    <w:rsid w:val="00A9281F"/>
    <w:rsid w:val="00A93286"/>
    <w:rsid w:val="00A935C8"/>
    <w:rsid w:val="00A9361D"/>
    <w:rsid w:val="00A93686"/>
    <w:rsid w:val="00A9370A"/>
    <w:rsid w:val="00A94437"/>
    <w:rsid w:val="00A944C0"/>
    <w:rsid w:val="00A94533"/>
    <w:rsid w:val="00A9487F"/>
    <w:rsid w:val="00A9500A"/>
    <w:rsid w:val="00A95758"/>
    <w:rsid w:val="00A95A3A"/>
    <w:rsid w:val="00A95BA9"/>
    <w:rsid w:val="00A95CC1"/>
    <w:rsid w:val="00A95FA5"/>
    <w:rsid w:val="00A96548"/>
    <w:rsid w:val="00A96552"/>
    <w:rsid w:val="00A96854"/>
    <w:rsid w:val="00A9696F"/>
    <w:rsid w:val="00A96BFF"/>
    <w:rsid w:val="00A96D57"/>
    <w:rsid w:val="00A96DE1"/>
    <w:rsid w:val="00A97248"/>
    <w:rsid w:val="00A97286"/>
    <w:rsid w:val="00A9729F"/>
    <w:rsid w:val="00A972C4"/>
    <w:rsid w:val="00A97598"/>
    <w:rsid w:val="00A97911"/>
    <w:rsid w:val="00A97BE5"/>
    <w:rsid w:val="00AA0AB6"/>
    <w:rsid w:val="00AA0B07"/>
    <w:rsid w:val="00AA0B8A"/>
    <w:rsid w:val="00AA0CE0"/>
    <w:rsid w:val="00AA139E"/>
    <w:rsid w:val="00AA19BF"/>
    <w:rsid w:val="00AA1A90"/>
    <w:rsid w:val="00AA1F7C"/>
    <w:rsid w:val="00AA2602"/>
    <w:rsid w:val="00AA2D8D"/>
    <w:rsid w:val="00AA316F"/>
    <w:rsid w:val="00AA331A"/>
    <w:rsid w:val="00AA33CF"/>
    <w:rsid w:val="00AA3BFB"/>
    <w:rsid w:val="00AA3C0C"/>
    <w:rsid w:val="00AA3DA4"/>
    <w:rsid w:val="00AA3F1B"/>
    <w:rsid w:val="00AA45C1"/>
    <w:rsid w:val="00AA4603"/>
    <w:rsid w:val="00AA46C2"/>
    <w:rsid w:val="00AA4DD4"/>
    <w:rsid w:val="00AA5989"/>
    <w:rsid w:val="00AA5ADD"/>
    <w:rsid w:val="00AA5D4A"/>
    <w:rsid w:val="00AA5DD1"/>
    <w:rsid w:val="00AA5FC7"/>
    <w:rsid w:val="00AA73FE"/>
    <w:rsid w:val="00AA7617"/>
    <w:rsid w:val="00AA7EF7"/>
    <w:rsid w:val="00AA7F3A"/>
    <w:rsid w:val="00AB05F2"/>
    <w:rsid w:val="00AB0D5F"/>
    <w:rsid w:val="00AB0F57"/>
    <w:rsid w:val="00AB1172"/>
    <w:rsid w:val="00AB1178"/>
    <w:rsid w:val="00AB11C1"/>
    <w:rsid w:val="00AB13F3"/>
    <w:rsid w:val="00AB154C"/>
    <w:rsid w:val="00AB1876"/>
    <w:rsid w:val="00AB1BAE"/>
    <w:rsid w:val="00AB1DB8"/>
    <w:rsid w:val="00AB22C5"/>
    <w:rsid w:val="00AB25F8"/>
    <w:rsid w:val="00AB2644"/>
    <w:rsid w:val="00AB2A03"/>
    <w:rsid w:val="00AB2F52"/>
    <w:rsid w:val="00AB2FA2"/>
    <w:rsid w:val="00AB34DA"/>
    <w:rsid w:val="00AB3731"/>
    <w:rsid w:val="00AB38FE"/>
    <w:rsid w:val="00AB3A36"/>
    <w:rsid w:val="00AB3A37"/>
    <w:rsid w:val="00AB3A71"/>
    <w:rsid w:val="00AB493D"/>
    <w:rsid w:val="00AB4B0B"/>
    <w:rsid w:val="00AB4B9E"/>
    <w:rsid w:val="00AB4BDB"/>
    <w:rsid w:val="00AB4E1D"/>
    <w:rsid w:val="00AB5638"/>
    <w:rsid w:val="00AB63A1"/>
    <w:rsid w:val="00AB67BB"/>
    <w:rsid w:val="00AB6822"/>
    <w:rsid w:val="00AB6C37"/>
    <w:rsid w:val="00AB6E90"/>
    <w:rsid w:val="00AB6FE4"/>
    <w:rsid w:val="00AB7078"/>
    <w:rsid w:val="00AB70A3"/>
    <w:rsid w:val="00AB72CD"/>
    <w:rsid w:val="00AB750E"/>
    <w:rsid w:val="00AB77C1"/>
    <w:rsid w:val="00AB782D"/>
    <w:rsid w:val="00AC07CF"/>
    <w:rsid w:val="00AC0B7E"/>
    <w:rsid w:val="00AC0B9B"/>
    <w:rsid w:val="00AC140A"/>
    <w:rsid w:val="00AC1A15"/>
    <w:rsid w:val="00AC1EFE"/>
    <w:rsid w:val="00AC2267"/>
    <w:rsid w:val="00AC2FD1"/>
    <w:rsid w:val="00AC2FDE"/>
    <w:rsid w:val="00AC3028"/>
    <w:rsid w:val="00AC32FE"/>
    <w:rsid w:val="00AC37B8"/>
    <w:rsid w:val="00AC38E5"/>
    <w:rsid w:val="00AC3E17"/>
    <w:rsid w:val="00AC3F8A"/>
    <w:rsid w:val="00AC41BB"/>
    <w:rsid w:val="00AC4702"/>
    <w:rsid w:val="00AC4E4D"/>
    <w:rsid w:val="00AC4F18"/>
    <w:rsid w:val="00AC5295"/>
    <w:rsid w:val="00AC598B"/>
    <w:rsid w:val="00AC5B89"/>
    <w:rsid w:val="00AC5D71"/>
    <w:rsid w:val="00AC5DC0"/>
    <w:rsid w:val="00AC5DFE"/>
    <w:rsid w:val="00AC63FF"/>
    <w:rsid w:val="00AC65BC"/>
    <w:rsid w:val="00AC65F1"/>
    <w:rsid w:val="00AC6AAF"/>
    <w:rsid w:val="00AC7189"/>
    <w:rsid w:val="00AC7274"/>
    <w:rsid w:val="00AC7431"/>
    <w:rsid w:val="00AC79BB"/>
    <w:rsid w:val="00AC7BC6"/>
    <w:rsid w:val="00AD02F0"/>
    <w:rsid w:val="00AD0593"/>
    <w:rsid w:val="00AD17FF"/>
    <w:rsid w:val="00AD185D"/>
    <w:rsid w:val="00AD222E"/>
    <w:rsid w:val="00AD23DA"/>
    <w:rsid w:val="00AD2432"/>
    <w:rsid w:val="00AD2D0C"/>
    <w:rsid w:val="00AD2E1A"/>
    <w:rsid w:val="00AD32DD"/>
    <w:rsid w:val="00AD3DB6"/>
    <w:rsid w:val="00AD43A8"/>
    <w:rsid w:val="00AD444E"/>
    <w:rsid w:val="00AD45FC"/>
    <w:rsid w:val="00AD48F2"/>
    <w:rsid w:val="00AD4D8D"/>
    <w:rsid w:val="00AD59E0"/>
    <w:rsid w:val="00AD6514"/>
    <w:rsid w:val="00AD6604"/>
    <w:rsid w:val="00AD6C47"/>
    <w:rsid w:val="00AD7648"/>
    <w:rsid w:val="00AD7657"/>
    <w:rsid w:val="00AD7A44"/>
    <w:rsid w:val="00AD7D57"/>
    <w:rsid w:val="00AD7FF9"/>
    <w:rsid w:val="00AE0058"/>
    <w:rsid w:val="00AE03DB"/>
    <w:rsid w:val="00AE07AC"/>
    <w:rsid w:val="00AE0824"/>
    <w:rsid w:val="00AE0F05"/>
    <w:rsid w:val="00AE0F79"/>
    <w:rsid w:val="00AE14FA"/>
    <w:rsid w:val="00AE2732"/>
    <w:rsid w:val="00AE28A9"/>
    <w:rsid w:val="00AE2C32"/>
    <w:rsid w:val="00AE3098"/>
    <w:rsid w:val="00AE3324"/>
    <w:rsid w:val="00AE3590"/>
    <w:rsid w:val="00AE3A9D"/>
    <w:rsid w:val="00AE3AD1"/>
    <w:rsid w:val="00AE3AD2"/>
    <w:rsid w:val="00AE3BDC"/>
    <w:rsid w:val="00AE4062"/>
    <w:rsid w:val="00AE416E"/>
    <w:rsid w:val="00AE442F"/>
    <w:rsid w:val="00AE480F"/>
    <w:rsid w:val="00AE4950"/>
    <w:rsid w:val="00AE4D23"/>
    <w:rsid w:val="00AE530F"/>
    <w:rsid w:val="00AE5D34"/>
    <w:rsid w:val="00AE5D3A"/>
    <w:rsid w:val="00AE64B2"/>
    <w:rsid w:val="00AE6719"/>
    <w:rsid w:val="00AE68E4"/>
    <w:rsid w:val="00AE6E32"/>
    <w:rsid w:val="00AE6EF6"/>
    <w:rsid w:val="00AE72D2"/>
    <w:rsid w:val="00AE782C"/>
    <w:rsid w:val="00AE78CE"/>
    <w:rsid w:val="00AE7A1A"/>
    <w:rsid w:val="00AE7C35"/>
    <w:rsid w:val="00AF0472"/>
    <w:rsid w:val="00AF0814"/>
    <w:rsid w:val="00AF0BEE"/>
    <w:rsid w:val="00AF1076"/>
    <w:rsid w:val="00AF1326"/>
    <w:rsid w:val="00AF1767"/>
    <w:rsid w:val="00AF2134"/>
    <w:rsid w:val="00AF2140"/>
    <w:rsid w:val="00AF2142"/>
    <w:rsid w:val="00AF23D8"/>
    <w:rsid w:val="00AF2409"/>
    <w:rsid w:val="00AF268B"/>
    <w:rsid w:val="00AF27A8"/>
    <w:rsid w:val="00AF2853"/>
    <w:rsid w:val="00AF2E99"/>
    <w:rsid w:val="00AF366B"/>
    <w:rsid w:val="00AF3956"/>
    <w:rsid w:val="00AF4980"/>
    <w:rsid w:val="00AF5676"/>
    <w:rsid w:val="00AF58CA"/>
    <w:rsid w:val="00AF5FA5"/>
    <w:rsid w:val="00AF62A9"/>
    <w:rsid w:val="00AF645B"/>
    <w:rsid w:val="00AF6531"/>
    <w:rsid w:val="00AF6885"/>
    <w:rsid w:val="00AF6ACE"/>
    <w:rsid w:val="00AF6BD9"/>
    <w:rsid w:val="00AF6F76"/>
    <w:rsid w:val="00AF7047"/>
    <w:rsid w:val="00AF71D9"/>
    <w:rsid w:val="00B001C3"/>
    <w:rsid w:val="00B00361"/>
    <w:rsid w:val="00B0048A"/>
    <w:rsid w:val="00B0095C"/>
    <w:rsid w:val="00B00DDD"/>
    <w:rsid w:val="00B01006"/>
    <w:rsid w:val="00B01656"/>
    <w:rsid w:val="00B01A2C"/>
    <w:rsid w:val="00B01A5A"/>
    <w:rsid w:val="00B01EAF"/>
    <w:rsid w:val="00B02063"/>
    <w:rsid w:val="00B02318"/>
    <w:rsid w:val="00B02498"/>
    <w:rsid w:val="00B02837"/>
    <w:rsid w:val="00B02854"/>
    <w:rsid w:val="00B028CB"/>
    <w:rsid w:val="00B02C01"/>
    <w:rsid w:val="00B030FD"/>
    <w:rsid w:val="00B0321C"/>
    <w:rsid w:val="00B0340E"/>
    <w:rsid w:val="00B034CF"/>
    <w:rsid w:val="00B0399B"/>
    <w:rsid w:val="00B03A1B"/>
    <w:rsid w:val="00B045DE"/>
    <w:rsid w:val="00B04A8E"/>
    <w:rsid w:val="00B04A91"/>
    <w:rsid w:val="00B04D0F"/>
    <w:rsid w:val="00B04D9C"/>
    <w:rsid w:val="00B04F12"/>
    <w:rsid w:val="00B05307"/>
    <w:rsid w:val="00B0570F"/>
    <w:rsid w:val="00B05839"/>
    <w:rsid w:val="00B05E69"/>
    <w:rsid w:val="00B064A0"/>
    <w:rsid w:val="00B06AEE"/>
    <w:rsid w:val="00B06E0E"/>
    <w:rsid w:val="00B0734E"/>
    <w:rsid w:val="00B07B44"/>
    <w:rsid w:val="00B101EF"/>
    <w:rsid w:val="00B1025B"/>
    <w:rsid w:val="00B10273"/>
    <w:rsid w:val="00B1056F"/>
    <w:rsid w:val="00B105C4"/>
    <w:rsid w:val="00B107DC"/>
    <w:rsid w:val="00B109AB"/>
    <w:rsid w:val="00B10A6E"/>
    <w:rsid w:val="00B10D72"/>
    <w:rsid w:val="00B10E77"/>
    <w:rsid w:val="00B1151C"/>
    <w:rsid w:val="00B11610"/>
    <w:rsid w:val="00B11676"/>
    <w:rsid w:val="00B11728"/>
    <w:rsid w:val="00B117BD"/>
    <w:rsid w:val="00B11A2B"/>
    <w:rsid w:val="00B11D32"/>
    <w:rsid w:val="00B12390"/>
    <w:rsid w:val="00B124AC"/>
    <w:rsid w:val="00B12D5F"/>
    <w:rsid w:val="00B12F15"/>
    <w:rsid w:val="00B13056"/>
    <w:rsid w:val="00B134E0"/>
    <w:rsid w:val="00B13A54"/>
    <w:rsid w:val="00B1419D"/>
    <w:rsid w:val="00B14379"/>
    <w:rsid w:val="00B144C6"/>
    <w:rsid w:val="00B14F81"/>
    <w:rsid w:val="00B1535C"/>
    <w:rsid w:val="00B1581B"/>
    <w:rsid w:val="00B167E4"/>
    <w:rsid w:val="00B16B91"/>
    <w:rsid w:val="00B16C64"/>
    <w:rsid w:val="00B16E5B"/>
    <w:rsid w:val="00B1739E"/>
    <w:rsid w:val="00B17607"/>
    <w:rsid w:val="00B17761"/>
    <w:rsid w:val="00B17797"/>
    <w:rsid w:val="00B17826"/>
    <w:rsid w:val="00B17A37"/>
    <w:rsid w:val="00B17F65"/>
    <w:rsid w:val="00B2015D"/>
    <w:rsid w:val="00B2055B"/>
    <w:rsid w:val="00B20E71"/>
    <w:rsid w:val="00B2101D"/>
    <w:rsid w:val="00B2164F"/>
    <w:rsid w:val="00B21AA9"/>
    <w:rsid w:val="00B21C47"/>
    <w:rsid w:val="00B21E62"/>
    <w:rsid w:val="00B21EBA"/>
    <w:rsid w:val="00B22207"/>
    <w:rsid w:val="00B223BC"/>
    <w:rsid w:val="00B223F7"/>
    <w:rsid w:val="00B224B5"/>
    <w:rsid w:val="00B22634"/>
    <w:rsid w:val="00B226D1"/>
    <w:rsid w:val="00B2339C"/>
    <w:rsid w:val="00B23C75"/>
    <w:rsid w:val="00B241FC"/>
    <w:rsid w:val="00B24576"/>
    <w:rsid w:val="00B2458B"/>
    <w:rsid w:val="00B2462C"/>
    <w:rsid w:val="00B248BA"/>
    <w:rsid w:val="00B249FA"/>
    <w:rsid w:val="00B24F0A"/>
    <w:rsid w:val="00B2581D"/>
    <w:rsid w:val="00B25A5E"/>
    <w:rsid w:val="00B25E4C"/>
    <w:rsid w:val="00B261B4"/>
    <w:rsid w:val="00B262C2"/>
    <w:rsid w:val="00B26A0F"/>
    <w:rsid w:val="00B26AC1"/>
    <w:rsid w:val="00B26B63"/>
    <w:rsid w:val="00B26D8C"/>
    <w:rsid w:val="00B26E66"/>
    <w:rsid w:val="00B271E5"/>
    <w:rsid w:val="00B2738E"/>
    <w:rsid w:val="00B275CB"/>
    <w:rsid w:val="00B27679"/>
    <w:rsid w:val="00B277BD"/>
    <w:rsid w:val="00B278AE"/>
    <w:rsid w:val="00B278E0"/>
    <w:rsid w:val="00B278F0"/>
    <w:rsid w:val="00B27968"/>
    <w:rsid w:val="00B279B5"/>
    <w:rsid w:val="00B27AA3"/>
    <w:rsid w:val="00B3036D"/>
    <w:rsid w:val="00B30B7F"/>
    <w:rsid w:val="00B30F27"/>
    <w:rsid w:val="00B3116B"/>
    <w:rsid w:val="00B31304"/>
    <w:rsid w:val="00B3143C"/>
    <w:rsid w:val="00B31559"/>
    <w:rsid w:val="00B317C4"/>
    <w:rsid w:val="00B3198C"/>
    <w:rsid w:val="00B31B0B"/>
    <w:rsid w:val="00B31D56"/>
    <w:rsid w:val="00B32030"/>
    <w:rsid w:val="00B320B1"/>
    <w:rsid w:val="00B32113"/>
    <w:rsid w:val="00B323C1"/>
    <w:rsid w:val="00B329AB"/>
    <w:rsid w:val="00B33395"/>
    <w:rsid w:val="00B333B2"/>
    <w:rsid w:val="00B33488"/>
    <w:rsid w:val="00B33791"/>
    <w:rsid w:val="00B34652"/>
    <w:rsid w:val="00B346D5"/>
    <w:rsid w:val="00B3473C"/>
    <w:rsid w:val="00B34747"/>
    <w:rsid w:val="00B347F2"/>
    <w:rsid w:val="00B34C28"/>
    <w:rsid w:val="00B351EE"/>
    <w:rsid w:val="00B35670"/>
    <w:rsid w:val="00B35D3C"/>
    <w:rsid w:val="00B35FD2"/>
    <w:rsid w:val="00B360D0"/>
    <w:rsid w:val="00B36359"/>
    <w:rsid w:val="00B366F2"/>
    <w:rsid w:val="00B36751"/>
    <w:rsid w:val="00B36C9E"/>
    <w:rsid w:val="00B375E6"/>
    <w:rsid w:val="00B379AA"/>
    <w:rsid w:val="00B37E74"/>
    <w:rsid w:val="00B40169"/>
    <w:rsid w:val="00B40353"/>
    <w:rsid w:val="00B407FA"/>
    <w:rsid w:val="00B40968"/>
    <w:rsid w:val="00B40A36"/>
    <w:rsid w:val="00B41A12"/>
    <w:rsid w:val="00B41B64"/>
    <w:rsid w:val="00B4200B"/>
    <w:rsid w:val="00B42FA0"/>
    <w:rsid w:val="00B434DD"/>
    <w:rsid w:val="00B4350C"/>
    <w:rsid w:val="00B439AC"/>
    <w:rsid w:val="00B4443D"/>
    <w:rsid w:val="00B44491"/>
    <w:rsid w:val="00B44A16"/>
    <w:rsid w:val="00B44D32"/>
    <w:rsid w:val="00B4518A"/>
    <w:rsid w:val="00B452DF"/>
    <w:rsid w:val="00B457A8"/>
    <w:rsid w:val="00B45BD7"/>
    <w:rsid w:val="00B45D08"/>
    <w:rsid w:val="00B45F76"/>
    <w:rsid w:val="00B46193"/>
    <w:rsid w:val="00B46ADC"/>
    <w:rsid w:val="00B46BC8"/>
    <w:rsid w:val="00B46E7F"/>
    <w:rsid w:val="00B47322"/>
    <w:rsid w:val="00B47351"/>
    <w:rsid w:val="00B47444"/>
    <w:rsid w:val="00B47DA8"/>
    <w:rsid w:val="00B50B62"/>
    <w:rsid w:val="00B50B8E"/>
    <w:rsid w:val="00B5164B"/>
    <w:rsid w:val="00B51888"/>
    <w:rsid w:val="00B51C64"/>
    <w:rsid w:val="00B51D10"/>
    <w:rsid w:val="00B52265"/>
    <w:rsid w:val="00B52505"/>
    <w:rsid w:val="00B52533"/>
    <w:rsid w:val="00B5286E"/>
    <w:rsid w:val="00B53169"/>
    <w:rsid w:val="00B533E3"/>
    <w:rsid w:val="00B534CE"/>
    <w:rsid w:val="00B534FC"/>
    <w:rsid w:val="00B535CB"/>
    <w:rsid w:val="00B535FB"/>
    <w:rsid w:val="00B5379A"/>
    <w:rsid w:val="00B537EB"/>
    <w:rsid w:val="00B53814"/>
    <w:rsid w:val="00B53C3F"/>
    <w:rsid w:val="00B53DF0"/>
    <w:rsid w:val="00B54533"/>
    <w:rsid w:val="00B545C2"/>
    <w:rsid w:val="00B550BF"/>
    <w:rsid w:val="00B554BC"/>
    <w:rsid w:val="00B55838"/>
    <w:rsid w:val="00B55BB3"/>
    <w:rsid w:val="00B55DAC"/>
    <w:rsid w:val="00B562D7"/>
    <w:rsid w:val="00B563DD"/>
    <w:rsid w:val="00B569ED"/>
    <w:rsid w:val="00B56B64"/>
    <w:rsid w:val="00B56B78"/>
    <w:rsid w:val="00B57340"/>
    <w:rsid w:val="00B60672"/>
    <w:rsid w:val="00B60C8B"/>
    <w:rsid w:val="00B60F92"/>
    <w:rsid w:val="00B61577"/>
    <w:rsid w:val="00B61AED"/>
    <w:rsid w:val="00B61E92"/>
    <w:rsid w:val="00B62161"/>
    <w:rsid w:val="00B625C5"/>
    <w:rsid w:val="00B6264A"/>
    <w:rsid w:val="00B63629"/>
    <w:rsid w:val="00B63A07"/>
    <w:rsid w:val="00B63A6B"/>
    <w:rsid w:val="00B6422B"/>
    <w:rsid w:val="00B64979"/>
    <w:rsid w:val="00B64D05"/>
    <w:rsid w:val="00B654AF"/>
    <w:rsid w:val="00B655A6"/>
    <w:rsid w:val="00B655DE"/>
    <w:rsid w:val="00B657EC"/>
    <w:rsid w:val="00B65D39"/>
    <w:rsid w:val="00B65F79"/>
    <w:rsid w:val="00B66744"/>
    <w:rsid w:val="00B66D94"/>
    <w:rsid w:val="00B66DD8"/>
    <w:rsid w:val="00B670FF"/>
    <w:rsid w:val="00B67103"/>
    <w:rsid w:val="00B67360"/>
    <w:rsid w:val="00B677EC"/>
    <w:rsid w:val="00B679FC"/>
    <w:rsid w:val="00B67BFA"/>
    <w:rsid w:val="00B7001B"/>
    <w:rsid w:val="00B70D24"/>
    <w:rsid w:val="00B70F48"/>
    <w:rsid w:val="00B712DA"/>
    <w:rsid w:val="00B7174C"/>
    <w:rsid w:val="00B717B6"/>
    <w:rsid w:val="00B718AB"/>
    <w:rsid w:val="00B71C69"/>
    <w:rsid w:val="00B71E34"/>
    <w:rsid w:val="00B71E6A"/>
    <w:rsid w:val="00B72018"/>
    <w:rsid w:val="00B73200"/>
    <w:rsid w:val="00B7387E"/>
    <w:rsid w:val="00B73999"/>
    <w:rsid w:val="00B73B18"/>
    <w:rsid w:val="00B73ECE"/>
    <w:rsid w:val="00B73F8B"/>
    <w:rsid w:val="00B7419A"/>
    <w:rsid w:val="00B74439"/>
    <w:rsid w:val="00B755BA"/>
    <w:rsid w:val="00B757DD"/>
    <w:rsid w:val="00B758DA"/>
    <w:rsid w:val="00B758F0"/>
    <w:rsid w:val="00B75F87"/>
    <w:rsid w:val="00B76287"/>
    <w:rsid w:val="00B7652E"/>
    <w:rsid w:val="00B766AB"/>
    <w:rsid w:val="00B7686F"/>
    <w:rsid w:val="00B76AAD"/>
    <w:rsid w:val="00B76B95"/>
    <w:rsid w:val="00B77C2A"/>
    <w:rsid w:val="00B77D54"/>
    <w:rsid w:val="00B803D7"/>
    <w:rsid w:val="00B807A8"/>
    <w:rsid w:val="00B8080A"/>
    <w:rsid w:val="00B80B8C"/>
    <w:rsid w:val="00B80E94"/>
    <w:rsid w:val="00B81073"/>
    <w:rsid w:val="00B8172F"/>
    <w:rsid w:val="00B81A0B"/>
    <w:rsid w:val="00B81E81"/>
    <w:rsid w:val="00B827A4"/>
    <w:rsid w:val="00B82ACA"/>
    <w:rsid w:val="00B82C6D"/>
    <w:rsid w:val="00B82C7B"/>
    <w:rsid w:val="00B8364A"/>
    <w:rsid w:val="00B8369A"/>
    <w:rsid w:val="00B836D2"/>
    <w:rsid w:val="00B83774"/>
    <w:rsid w:val="00B83B26"/>
    <w:rsid w:val="00B83F50"/>
    <w:rsid w:val="00B83F74"/>
    <w:rsid w:val="00B8469E"/>
    <w:rsid w:val="00B84C93"/>
    <w:rsid w:val="00B84E6D"/>
    <w:rsid w:val="00B85107"/>
    <w:rsid w:val="00B85369"/>
    <w:rsid w:val="00B853AA"/>
    <w:rsid w:val="00B8583A"/>
    <w:rsid w:val="00B8599E"/>
    <w:rsid w:val="00B85C2E"/>
    <w:rsid w:val="00B86075"/>
    <w:rsid w:val="00B86403"/>
    <w:rsid w:val="00B86BF9"/>
    <w:rsid w:val="00B872E4"/>
    <w:rsid w:val="00B87714"/>
    <w:rsid w:val="00B87C34"/>
    <w:rsid w:val="00B87E98"/>
    <w:rsid w:val="00B90266"/>
    <w:rsid w:val="00B90401"/>
    <w:rsid w:val="00B90A43"/>
    <w:rsid w:val="00B90E80"/>
    <w:rsid w:val="00B9105D"/>
    <w:rsid w:val="00B916D0"/>
    <w:rsid w:val="00B92B9D"/>
    <w:rsid w:val="00B92DA5"/>
    <w:rsid w:val="00B92EA1"/>
    <w:rsid w:val="00B92FC2"/>
    <w:rsid w:val="00B935A6"/>
    <w:rsid w:val="00B937F7"/>
    <w:rsid w:val="00B9390A"/>
    <w:rsid w:val="00B93EC2"/>
    <w:rsid w:val="00B93FFA"/>
    <w:rsid w:val="00B9456E"/>
    <w:rsid w:val="00B94FF6"/>
    <w:rsid w:val="00B963A8"/>
    <w:rsid w:val="00B96876"/>
    <w:rsid w:val="00B96CEA"/>
    <w:rsid w:val="00B9710B"/>
    <w:rsid w:val="00B97286"/>
    <w:rsid w:val="00B973BF"/>
    <w:rsid w:val="00B9743A"/>
    <w:rsid w:val="00B9748A"/>
    <w:rsid w:val="00B9787E"/>
    <w:rsid w:val="00B9798F"/>
    <w:rsid w:val="00B979B9"/>
    <w:rsid w:val="00B97ED7"/>
    <w:rsid w:val="00BA0272"/>
    <w:rsid w:val="00BA06C4"/>
    <w:rsid w:val="00BA0FDB"/>
    <w:rsid w:val="00BA135D"/>
    <w:rsid w:val="00BA1884"/>
    <w:rsid w:val="00BA1B22"/>
    <w:rsid w:val="00BA1B69"/>
    <w:rsid w:val="00BA1DFA"/>
    <w:rsid w:val="00BA1FCE"/>
    <w:rsid w:val="00BA2072"/>
    <w:rsid w:val="00BA254A"/>
    <w:rsid w:val="00BA2635"/>
    <w:rsid w:val="00BA2B49"/>
    <w:rsid w:val="00BA3326"/>
    <w:rsid w:val="00BA33E6"/>
    <w:rsid w:val="00BA4079"/>
    <w:rsid w:val="00BA408D"/>
    <w:rsid w:val="00BA4670"/>
    <w:rsid w:val="00BA481E"/>
    <w:rsid w:val="00BA5169"/>
    <w:rsid w:val="00BA58AC"/>
    <w:rsid w:val="00BA58B6"/>
    <w:rsid w:val="00BA5B93"/>
    <w:rsid w:val="00BA5BA7"/>
    <w:rsid w:val="00BA5EA8"/>
    <w:rsid w:val="00BA5EE1"/>
    <w:rsid w:val="00BA6330"/>
    <w:rsid w:val="00BA63F9"/>
    <w:rsid w:val="00BA6966"/>
    <w:rsid w:val="00BA71C6"/>
    <w:rsid w:val="00BA7202"/>
    <w:rsid w:val="00BA7BD1"/>
    <w:rsid w:val="00BB0193"/>
    <w:rsid w:val="00BB030A"/>
    <w:rsid w:val="00BB068B"/>
    <w:rsid w:val="00BB07B4"/>
    <w:rsid w:val="00BB0AB0"/>
    <w:rsid w:val="00BB0B0D"/>
    <w:rsid w:val="00BB0B6D"/>
    <w:rsid w:val="00BB0D52"/>
    <w:rsid w:val="00BB0E53"/>
    <w:rsid w:val="00BB0F9B"/>
    <w:rsid w:val="00BB0FF9"/>
    <w:rsid w:val="00BB11F5"/>
    <w:rsid w:val="00BB1597"/>
    <w:rsid w:val="00BB1790"/>
    <w:rsid w:val="00BB1A64"/>
    <w:rsid w:val="00BB1C0C"/>
    <w:rsid w:val="00BB1E4D"/>
    <w:rsid w:val="00BB2301"/>
    <w:rsid w:val="00BB260D"/>
    <w:rsid w:val="00BB2982"/>
    <w:rsid w:val="00BB2D5C"/>
    <w:rsid w:val="00BB31B8"/>
    <w:rsid w:val="00BB34CA"/>
    <w:rsid w:val="00BB3A3F"/>
    <w:rsid w:val="00BB3DC0"/>
    <w:rsid w:val="00BB406A"/>
    <w:rsid w:val="00BB41FA"/>
    <w:rsid w:val="00BB43AE"/>
    <w:rsid w:val="00BB464B"/>
    <w:rsid w:val="00BB4681"/>
    <w:rsid w:val="00BB469E"/>
    <w:rsid w:val="00BB4889"/>
    <w:rsid w:val="00BB48CF"/>
    <w:rsid w:val="00BB59BC"/>
    <w:rsid w:val="00BB6547"/>
    <w:rsid w:val="00BB67C9"/>
    <w:rsid w:val="00BB6E9D"/>
    <w:rsid w:val="00BB6F5A"/>
    <w:rsid w:val="00BB7076"/>
    <w:rsid w:val="00BB770E"/>
    <w:rsid w:val="00BB7889"/>
    <w:rsid w:val="00BB7CB8"/>
    <w:rsid w:val="00BC013D"/>
    <w:rsid w:val="00BC0BC2"/>
    <w:rsid w:val="00BC0E8C"/>
    <w:rsid w:val="00BC0F85"/>
    <w:rsid w:val="00BC1AA2"/>
    <w:rsid w:val="00BC2088"/>
    <w:rsid w:val="00BC21D9"/>
    <w:rsid w:val="00BC304A"/>
    <w:rsid w:val="00BC31A3"/>
    <w:rsid w:val="00BC32AC"/>
    <w:rsid w:val="00BC32D2"/>
    <w:rsid w:val="00BC372F"/>
    <w:rsid w:val="00BC3B1E"/>
    <w:rsid w:val="00BC3F4F"/>
    <w:rsid w:val="00BC4507"/>
    <w:rsid w:val="00BC49F9"/>
    <w:rsid w:val="00BC4D2D"/>
    <w:rsid w:val="00BC511E"/>
    <w:rsid w:val="00BC5397"/>
    <w:rsid w:val="00BC566D"/>
    <w:rsid w:val="00BC5C93"/>
    <w:rsid w:val="00BC5F66"/>
    <w:rsid w:val="00BC5FC7"/>
    <w:rsid w:val="00BC61A7"/>
    <w:rsid w:val="00BC61D1"/>
    <w:rsid w:val="00BC658E"/>
    <w:rsid w:val="00BC667C"/>
    <w:rsid w:val="00BC68B0"/>
    <w:rsid w:val="00BC6EB9"/>
    <w:rsid w:val="00BC74C7"/>
    <w:rsid w:val="00BC75EE"/>
    <w:rsid w:val="00BC777A"/>
    <w:rsid w:val="00BC7E13"/>
    <w:rsid w:val="00BD0F7E"/>
    <w:rsid w:val="00BD15F4"/>
    <w:rsid w:val="00BD1869"/>
    <w:rsid w:val="00BD1D0B"/>
    <w:rsid w:val="00BD2014"/>
    <w:rsid w:val="00BD2F7A"/>
    <w:rsid w:val="00BD34AA"/>
    <w:rsid w:val="00BD389C"/>
    <w:rsid w:val="00BD39DF"/>
    <w:rsid w:val="00BD3B00"/>
    <w:rsid w:val="00BD432B"/>
    <w:rsid w:val="00BD44EF"/>
    <w:rsid w:val="00BD4D46"/>
    <w:rsid w:val="00BD5E22"/>
    <w:rsid w:val="00BD6802"/>
    <w:rsid w:val="00BD6D17"/>
    <w:rsid w:val="00BD6FBD"/>
    <w:rsid w:val="00BD7A6C"/>
    <w:rsid w:val="00BD7AD0"/>
    <w:rsid w:val="00BE0400"/>
    <w:rsid w:val="00BE0820"/>
    <w:rsid w:val="00BE0AA1"/>
    <w:rsid w:val="00BE0F3F"/>
    <w:rsid w:val="00BE143A"/>
    <w:rsid w:val="00BE1635"/>
    <w:rsid w:val="00BE17B4"/>
    <w:rsid w:val="00BE1854"/>
    <w:rsid w:val="00BE189E"/>
    <w:rsid w:val="00BE1EB3"/>
    <w:rsid w:val="00BE1FC1"/>
    <w:rsid w:val="00BE2145"/>
    <w:rsid w:val="00BE256F"/>
    <w:rsid w:val="00BE27EA"/>
    <w:rsid w:val="00BE2E92"/>
    <w:rsid w:val="00BE2EBD"/>
    <w:rsid w:val="00BE2F8B"/>
    <w:rsid w:val="00BE33C5"/>
    <w:rsid w:val="00BE34AA"/>
    <w:rsid w:val="00BE359E"/>
    <w:rsid w:val="00BE3863"/>
    <w:rsid w:val="00BE38E4"/>
    <w:rsid w:val="00BE43F1"/>
    <w:rsid w:val="00BE476B"/>
    <w:rsid w:val="00BE483F"/>
    <w:rsid w:val="00BE4C93"/>
    <w:rsid w:val="00BE52EC"/>
    <w:rsid w:val="00BE578B"/>
    <w:rsid w:val="00BE583C"/>
    <w:rsid w:val="00BE6089"/>
    <w:rsid w:val="00BE6592"/>
    <w:rsid w:val="00BE67EA"/>
    <w:rsid w:val="00BE6802"/>
    <w:rsid w:val="00BE6A9E"/>
    <w:rsid w:val="00BE6BD1"/>
    <w:rsid w:val="00BF01FE"/>
    <w:rsid w:val="00BF0242"/>
    <w:rsid w:val="00BF04A9"/>
    <w:rsid w:val="00BF080E"/>
    <w:rsid w:val="00BF0C7F"/>
    <w:rsid w:val="00BF0DE3"/>
    <w:rsid w:val="00BF1052"/>
    <w:rsid w:val="00BF1454"/>
    <w:rsid w:val="00BF161F"/>
    <w:rsid w:val="00BF18A7"/>
    <w:rsid w:val="00BF1B78"/>
    <w:rsid w:val="00BF1BD1"/>
    <w:rsid w:val="00BF1DCD"/>
    <w:rsid w:val="00BF228F"/>
    <w:rsid w:val="00BF2349"/>
    <w:rsid w:val="00BF2623"/>
    <w:rsid w:val="00BF2E99"/>
    <w:rsid w:val="00BF2F30"/>
    <w:rsid w:val="00BF2FB8"/>
    <w:rsid w:val="00BF35CF"/>
    <w:rsid w:val="00BF36CD"/>
    <w:rsid w:val="00BF39F2"/>
    <w:rsid w:val="00BF3DED"/>
    <w:rsid w:val="00BF3FC6"/>
    <w:rsid w:val="00BF4090"/>
    <w:rsid w:val="00BF4A18"/>
    <w:rsid w:val="00BF4A7F"/>
    <w:rsid w:val="00BF4BC5"/>
    <w:rsid w:val="00BF4CFF"/>
    <w:rsid w:val="00BF573D"/>
    <w:rsid w:val="00BF5FF0"/>
    <w:rsid w:val="00BF6107"/>
    <w:rsid w:val="00BF61D4"/>
    <w:rsid w:val="00BF6ABD"/>
    <w:rsid w:val="00BF6AC0"/>
    <w:rsid w:val="00BF6E90"/>
    <w:rsid w:val="00BF7017"/>
    <w:rsid w:val="00BF732B"/>
    <w:rsid w:val="00BF75BF"/>
    <w:rsid w:val="00BF7B18"/>
    <w:rsid w:val="00BF7EFB"/>
    <w:rsid w:val="00C00791"/>
    <w:rsid w:val="00C014D1"/>
    <w:rsid w:val="00C014EA"/>
    <w:rsid w:val="00C019A2"/>
    <w:rsid w:val="00C019BE"/>
    <w:rsid w:val="00C01C11"/>
    <w:rsid w:val="00C01CF4"/>
    <w:rsid w:val="00C023E3"/>
    <w:rsid w:val="00C0245E"/>
    <w:rsid w:val="00C02BD5"/>
    <w:rsid w:val="00C02D24"/>
    <w:rsid w:val="00C02F70"/>
    <w:rsid w:val="00C03683"/>
    <w:rsid w:val="00C03B65"/>
    <w:rsid w:val="00C03C60"/>
    <w:rsid w:val="00C03F8D"/>
    <w:rsid w:val="00C04208"/>
    <w:rsid w:val="00C04700"/>
    <w:rsid w:val="00C0519C"/>
    <w:rsid w:val="00C0560F"/>
    <w:rsid w:val="00C05A7D"/>
    <w:rsid w:val="00C05BD9"/>
    <w:rsid w:val="00C0683C"/>
    <w:rsid w:val="00C068BA"/>
    <w:rsid w:val="00C06949"/>
    <w:rsid w:val="00C06A65"/>
    <w:rsid w:val="00C06AFC"/>
    <w:rsid w:val="00C06B09"/>
    <w:rsid w:val="00C06BA9"/>
    <w:rsid w:val="00C06BE8"/>
    <w:rsid w:val="00C06F51"/>
    <w:rsid w:val="00C07761"/>
    <w:rsid w:val="00C077BC"/>
    <w:rsid w:val="00C07C1C"/>
    <w:rsid w:val="00C07CD2"/>
    <w:rsid w:val="00C07E19"/>
    <w:rsid w:val="00C10157"/>
    <w:rsid w:val="00C10357"/>
    <w:rsid w:val="00C104C1"/>
    <w:rsid w:val="00C10562"/>
    <w:rsid w:val="00C10572"/>
    <w:rsid w:val="00C10E0E"/>
    <w:rsid w:val="00C11008"/>
    <w:rsid w:val="00C11198"/>
    <w:rsid w:val="00C1176F"/>
    <w:rsid w:val="00C11993"/>
    <w:rsid w:val="00C11CA3"/>
    <w:rsid w:val="00C11D5D"/>
    <w:rsid w:val="00C124EA"/>
    <w:rsid w:val="00C125E0"/>
    <w:rsid w:val="00C12B2E"/>
    <w:rsid w:val="00C1301D"/>
    <w:rsid w:val="00C136FA"/>
    <w:rsid w:val="00C145FD"/>
    <w:rsid w:val="00C1489B"/>
    <w:rsid w:val="00C14BF7"/>
    <w:rsid w:val="00C14E17"/>
    <w:rsid w:val="00C150CD"/>
    <w:rsid w:val="00C15208"/>
    <w:rsid w:val="00C1528D"/>
    <w:rsid w:val="00C1578F"/>
    <w:rsid w:val="00C15C6D"/>
    <w:rsid w:val="00C15E61"/>
    <w:rsid w:val="00C15EBE"/>
    <w:rsid w:val="00C165D6"/>
    <w:rsid w:val="00C17422"/>
    <w:rsid w:val="00C17477"/>
    <w:rsid w:val="00C17A27"/>
    <w:rsid w:val="00C17B49"/>
    <w:rsid w:val="00C17B65"/>
    <w:rsid w:val="00C17D2D"/>
    <w:rsid w:val="00C201BB"/>
    <w:rsid w:val="00C202F3"/>
    <w:rsid w:val="00C20345"/>
    <w:rsid w:val="00C204BB"/>
    <w:rsid w:val="00C20CF9"/>
    <w:rsid w:val="00C2113F"/>
    <w:rsid w:val="00C21428"/>
    <w:rsid w:val="00C21523"/>
    <w:rsid w:val="00C21534"/>
    <w:rsid w:val="00C216D6"/>
    <w:rsid w:val="00C220AA"/>
    <w:rsid w:val="00C226C3"/>
    <w:rsid w:val="00C22714"/>
    <w:rsid w:val="00C22943"/>
    <w:rsid w:val="00C23A58"/>
    <w:rsid w:val="00C23B2C"/>
    <w:rsid w:val="00C2490E"/>
    <w:rsid w:val="00C24B07"/>
    <w:rsid w:val="00C24D93"/>
    <w:rsid w:val="00C24D94"/>
    <w:rsid w:val="00C24F8E"/>
    <w:rsid w:val="00C252F3"/>
    <w:rsid w:val="00C2544D"/>
    <w:rsid w:val="00C2594D"/>
    <w:rsid w:val="00C266C9"/>
    <w:rsid w:val="00C2678F"/>
    <w:rsid w:val="00C268BC"/>
    <w:rsid w:val="00C26B82"/>
    <w:rsid w:val="00C26C73"/>
    <w:rsid w:val="00C26E91"/>
    <w:rsid w:val="00C2726E"/>
    <w:rsid w:val="00C31852"/>
    <w:rsid w:val="00C31BFC"/>
    <w:rsid w:val="00C32356"/>
    <w:rsid w:val="00C32387"/>
    <w:rsid w:val="00C32742"/>
    <w:rsid w:val="00C32948"/>
    <w:rsid w:val="00C32D19"/>
    <w:rsid w:val="00C33132"/>
    <w:rsid w:val="00C338B9"/>
    <w:rsid w:val="00C338BF"/>
    <w:rsid w:val="00C33A65"/>
    <w:rsid w:val="00C34432"/>
    <w:rsid w:val="00C346AA"/>
    <w:rsid w:val="00C34746"/>
    <w:rsid w:val="00C34979"/>
    <w:rsid w:val="00C34E3E"/>
    <w:rsid w:val="00C358BF"/>
    <w:rsid w:val="00C35EAD"/>
    <w:rsid w:val="00C3640C"/>
    <w:rsid w:val="00C364CF"/>
    <w:rsid w:val="00C364D2"/>
    <w:rsid w:val="00C36603"/>
    <w:rsid w:val="00C36783"/>
    <w:rsid w:val="00C367B8"/>
    <w:rsid w:val="00C369FA"/>
    <w:rsid w:val="00C370C2"/>
    <w:rsid w:val="00C37445"/>
    <w:rsid w:val="00C37E60"/>
    <w:rsid w:val="00C37E74"/>
    <w:rsid w:val="00C401E7"/>
    <w:rsid w:val="00C4027E"/>
    <w:rsid w:val="00C409E6"/>
    <w:rsid w:val="00C40C6B"/>
    <w:rsid w:val="00C41864"/>
    <w:rsid w:val="00C4190A"/>
    <w:rsid w:val="00C41D16"/>
    <w:rsid w:val="00C4229A"/>
    <w:rsid w:val="00C423DA"/>
    <w:rsid w:val="00C425C2"/>
    <w:rsid w:val="00C42880"/>
    <w:rsid w:val="00C429E8"/>
    <w:rsid w:val="00C42C10"/>
    <w:rsid w:val="00C42F00"/>
    <w:rsid w:val="00C4393C"/>
    <w:rsid w:val="00C439C7"/>
    <w:rsid w:val="00C43BFF"/>
    <w:rsid w:val="00C43F57"/>
    <w:rsid w:val="00C44122"/>
    <w:rsid w:val="00C44294"/>
    <w:rsid w:val="00C44B3E"/>
    <w:rsid w:val="00C451EA"/>
    <w:rsid w:val="00C4547C"/>
    <w:rsid w:val="00C45A79"/>
    <w:rsid w:val="00C46540"/>
    <w:rsid w:val="00C469A2"/>
    <w:rsid w:val="00C472A4"/>
    <w:rsid w:val="00C4745D"/>
    <w:rsid w:val="00C474A3"/>
    <w:rsid w:val="00C47588"/>
    <w:rsid w:val="00C4774F"/>
    <w:rsid w:val="00C4775A"/>
    <w:rsid w:val="00C47BEF"/>
    <w:rsid w:val="00C47E6C"/>
    <w:rsid w:val="00C500C7"/>
    <w:rsid w:val="00C5014C"/>
    <w:rsid w:val="00C50574"/>
    <w:rsid w:val="00C50900"/>
    <w:rsid w:val="00C51164"/>
    <w:rsid w:val="00C5126E"/>
    <w:rsid w:val="00C51A81"/>
    <w:rsid w:val="00C51FB8"/>
    <w:rsid w:val="00C520FD"/>
    <w:rsid w:val="00C52786"/>
    <w:rsid w:val="00C52800"/>
    <w:rsid w:val="00C52BA9"/>
    <w:rsid w:val="00C52BBE"/>
    <w:rsid w:val="00C52C27"/>
    <w:rsid w:val="00C530A0"/>
    <w:rsid w:val="00C535AA"/>
    <w:rsid w:val="00C5384A"/>
    <w:rsid w:val="00C53973"/>
    <w:rsid w:val="00C544BB"/>
    <w:rsid w:val="00C54C9A"/>
    <w:rsid w:val="00C5506A"/>
    <w:rsid w:val="00C55122"/>
    <w:rsid w:val="00C55525"/>
    <w:rsid w:val="00C55710"/>
    <w:rsid w:val="00C55C9D"/>
    <w:rsid w:val="00C55DAD"/>
    <w:rsid w:val="00C562F1"/>
    <w:rsid w:val="00C567F6"/>
    <w:rsid w:val="00C569B8"/>
    <w:rsid w:val="00C56A43"/>
    <w:rsid w:val="00C570B3"/>
    <w:rsid w:val="00C57921"/>
    <w:rsid w:val="00C57A6F"/>
    <w:rsid w:val="00C57E6D"/>
    <w:rsid w:val="00C600F1"/>
    <w:rsid w:val="00C6021B"/>
    <w:rsid w:val="00C60B9F"/>
    <w:rsid w:val="00C60DC4"/>
    <w:rsid w:val="00C610DD"/>
    <w:rsid w:val="00C6138F"/>
    <w:rsid w:val="00C617C1"/>
    <w:rsid w:val="00C61A2F"/>
    <w:rsid w:val="00C61B4D"/>
    <w:rsid w:val="00C61CCE"/>
    <w:rsid w:val="00C61E9F"/>
    <w:rsid w:val="00C6233B"/>
    <w:rsid w:val="00C627B0"/>
    <w:rsid w:val="00C627E1"/>
    <w:rsid w:val="00C62B9F"/>
    <w:rsid w:val="00C62D22"/>
    <w:rsid w:val="00C62E6F"/>
    <w:rsid w:val="00C62F4B"/>
    <w:rsid w:val="00C62F62"/>
    <w:rsid w:val="00C635EA"/>
    <w:rsid w:val="00C63B5A"/>
    <w:rsid w:val="00C63BB5"/>
    <w:rsid w:val="00C63D42"/>
    <w:rsid w:val="00C6494D"/>
    <w:rsid w:val="00C64C5A"/>
    <w:rsid w:val="00C65019"/>
    <w:rsid w:val="00C651F3"/>
    <w:rsid w:val="00C65327"/>
    <w:rsid w:val="00C653A2"/>
    <w:rsid w:val="00C65700"/>
    <w:rsid w:val="00C659D9"/>
    <w:rsid w:val="00C65A17"/>
    <w:rsid w:val="00C65A8F"/>
    <w:rsid w:val="00C6659E"/>
    <w:rsid w:val="00C66676"/>
    <w:rsid w:val="00C666D1"/>
    <w:rsid w:val="00C667C6"/>
    <w:rsid w:val="00C669AC"/>
    <w:rsid w:val="00C66A7F"/>
    <w:rsid w:val="00C66DA1"/>
    <w:rsid w:val="00C66DFB"/>
    <w:rsid w:val="00C66E85"/>
    <w:rsid w:val="00C673F2"/>
    <w:rsid w:val="00C6742E"/>
    <w:rsid w:val="00C674F8"/>
    <w:rsid w:val="00C67D78"/>
    <w:rsid w:val="00C67F78"/>
    <w:rsid w:val="00C70FC4"/>
    <w:rsid w:val="00C721F4"/>
    <w:rsid w:val="00C72975"/>
    <w:rsid w:val="00C729D0"/>
    <w:rsid w:val="00C72B68"/>
    <w:rsid w:val="00C72FCB"/>
    <w:rsid w:val="00C7354D"/>
    <w:rsid w:val="00C73B34"/>
    <w:rsid w:val="00C73CB7"/>
    <w:rsid w:val="00C73F92"/>
    <w:rsid w:val="00C74111"/>
    <w:rsid w:val="00C75063"/>
    <w:rsid w:val="00C753F8"/>
    <w:rsid w:val="00C76257"/>
    <w:rsid w:val="00C76B01"/>
    <w:rsid w:val="00C77F56"/>
    <w:rsid w:val="00C77FB6"/>
    <w:rsid w:val="00C8051C"/>
    <w:rsid w:val="00C80760"/>
    <w:rsid w:val="00C80765"/>
    <w:rsid w:val="00C80849"/>
    <w:rsid w:val="00C80D5A"/>
    <w:rsid w:val="00C80D68"/>
    <w:rsid w:val="00C80DF2"/>
    <w:rsid w:val="00C80ECD"/>
    <w:rsid w:val="00C80F5D"/>
    <w:rsid w:val="00C811DF"/>
    <w:rsid w:val="00C811F5"/>
    <w:rsid w:val="00C8143C"/>
    <w:rsid w:val="00C81FFD"/>
    <w:rsid w:val="00C8209B"/>
    <w:rsid w:val="00C823C3"/>
    <w:rsid w:val="00C82941"/>
    <w:rsid w:val="00C82A28"/>
    <w:rsid w:val="00C82F72"/>
    <w:rsid w:val="00C83477"/>
    <w:rsid w:val="00C83642"/>
    <w:rsid w:val="00C83730"/>
    <w:rsid w:val="00C83856"/>
    <w:rsid w:val="00C83A85"/>
    <w:rsid w:val="00C83DA6"/>
    <w:rsid w:val="00C83E63"/>
    <w:rsid w:val="00C84155"/>
    <w:rsid w:val="00C8421F"/>
    <w:rsid w:val="00C84362"/>
    <w:rsid w:val="00C84388"/>
    <w:rsid w:val="00C84724"/>
    <w:rsid w:val="00C847F4"/>
    <w:rsid w:val="00C84A33"/>
    <w:rsid w:val="00C84A4C"/>
    <w:rsid w:val="00C84BF5"/>
    <w:rsid w:val="00C84E31"/>
    <w:rsid w:val="00C8505D"/>
    <w:rsid w:val="00C85B9F"/>
    <w:rsid w:val="00C85EF3"/>
    <w:rsid w:val="00C86001"/>
    <w:rsid w:val="00C86186"/>
    <w:rsid w:val="00C86458"/>
    <w:rsid w:val="00C86A4E"/>
    <w:rsid w:val="00C87897"/>
    <w:rsid w:val="00C8799F"/>
    <w:rsid w:val="00C879C8"/>
    <w:rsid w:val="00C87B7F"/>
    <w:rsid w:val="00C87E90"/>
    <w:rsid w:val="00C90102"/>
    <w:rsid w:val="00C904EF"/>
    <w:rsid w:val="00C912E7"/>
    <w:rsid w:val="00C921F0"/>
    <w:rsid w:val="00C92244"/>
    <w:rsid w:val="00C9295F"/>
    <w:rsid w:val="00C92CE3"/>
    <w:rsid w:val="00C93267"/>
    <w:rsid w:val="00C93719"/>
    <w:rsid w:val="00C937F1"/>
    <w:rsid w:val="00C93985"/>
    <w:rsid w:val="00C93E1F"/>
    <w:rsid w:val="00C93FFF"/>
    <w:rsid w:val="00C94586"/>
    <w:rsid w:val="00C9464B"/>
    <w:rsid w:val="00C9546A"/>
    <w:rsid w:val="00C95677"/>
    <w:rsid w:val="00C957BD"/>
    <w:rsid w:val="00C95943"/>
    <w:rsid w:val="00C95E43"/>
    <w:rsid w:val="00C95E74"/>
    <w:rsid w:val="00C96181"/>
    <w:rsid w:val="00C96289"/>
    <w:rsid w:val="00C966EE"/>
    <w:rsid w:val="00C96957"/>
    <w:rsid w:val="00C969B0"/>
    <w:rsid w:val="00C97E95"/>
    <w:rsid w:val="00CA0235"/>
    <w:rsid w:val="00CA02F9"/>
    <w:rsid w:val="00CA05B2"/>
    <w:rsid w:val="00CA0669"/>
    <w:rsid w:val="00CA0C02"/>
    <w:rsid w:val="00CA0E8B"/>
    <w:rsid w:val="00CA1414"/>
    <w:rsid w:val="00CA1586"/>
    <w:rsid w:val="00CA1654"/>
    <w:rsid w:val="00CA184A"/>
    <w:rsid w:val="00CA1914"/>
    <w:rsid w:val="00CA1AAA"/>
    <w:rsid w:val="00CA1C02"/>
    <w:rsid w:val="00CA1E35"/>
    <w:rsid w:val="00CA1F9F"/>
    <w:rsid w:val="00CA2150"/>
    <w:rsid w:val="00CA2541"/>
    <w:rsid w:val="00CA2648"/>
    <w:rsid w:val="00CA26CB"/>
    <w:rsid w:val="00CA295A"/>
    <w:rsid w:val="00CA29CC"/>
    <w:rsid w:val="00CA2D5E"/>
    <w:rsid w:val="00CA2ECB"/>
    <w:rsid w:val="00CA32F5"/>
    <w:rsid w:val="00CA36DC"/>
    <w:rsid w:val="00CA3B3A"/>
    <w:rsid w:val="00CA4127"/>
    <w:rsid w:val="00CA43B8"/>
    <w:rsid w:val="00CA4999"/>
    <w:rsid w:val="00CA4A9B"/>
    <w:rsid w:val="00CA4AF5"/>
    <w:rsid w:val="00CA4C9F"/>
    <w:rsid w:val="00CA4EBF"/>
    <w:rsid w:val="00CA5423"/>
    <w:rsid w:val="00CA5D0A"/>
    <w:rsid w:val="00CA5F9C"/>
    <w:rsid w:val="00CA607E"/>
    <w:rsid w:val="00CA675D"/>
    <w:rsid w:val="00CA67AC"/>
    <w:rsid w:val="00CA67C9"/>
    <w:rsid w:val="00CA6B6E"/>
    <w:rsid w:val="00CA6C26"/>
    <w:rsid w:val="00CA6E1A"/>
    <w:rsid w:val="00CA716B"/>
    <w:rsid w:val="00CA7374"/>
    <w:rsid w:val="00CA7ACB"/>
    <w:rsid w:val="00CA7EC4"/>
    <w:rsid w:val="00CB018E"/>
    <w:rsid w:val="00CB0D4E"/>
    <w:rsid w:val="00CB0FEA"/>
    <w:rsid w:val="00CB125B"/>
    <w:rsid w:val="00CB1450"/>
    <w:rsid w:val="00CB1464"/>
    <w:rsid w:val="00CB1502"/>
    <w:rsid w:val="00CB1C03"/>
    <w:rsid w:val="00CB1C35"/>
    <w:rsid w:val="00CB1D94"/>
    <w:rsid w:val="00CB1EAA"/>
    <w:rsid w:val="00CB1F5D"/>
    <w:rsid w:val="00CB221C"/>
    <w:rsid w:val="00CB23F7"/>
    <w:rsid w:val="00CB25DF"/>
    <w:rsid w:val="00CB26AD"/>
    <w:rsid w:val="00CB2850"/>
    <w:rsid w:val="00CB294E"/>
    <w:rsid w:val="00CB2E95"/>
    <w:rsid w:val="00CB383E"/>
    <w:rsid w:val="00CB39DA"/>
    <w:rsid w:val="00CB3A96"/>
    <w:rsid w:val="00CB4091"/>
    <w:rsid w:val="00CB4093"/>
    <w:rsid w:val="00CB41E0"/>
    <w:rsid w:val="00CB45E2"/>
    <w:rsid w:val="00CB51F3"/>
    <w:rsid w:val="00CB52F9"/>
    <w:rsid w:val="00CB5707"/>
    <w:rsid w:val="00CB57ED"/>
    <w:rsid w:val="00CB5B4D"/>
    <w:rsid w:val="00CB5BE1"/>
    <w:rsid w:val="00CB691C"/>
    <w:rsid w:val="00CB6DE3"/>
    <w:rsid w:val="00CB7A37"/>
    <w:rsid w:val="00CB7A50"/>
    <w:rsid w:val="00CC015B"/>
    <w:rsid w:val="00CC0431"/>
    <w:rsid w:val="00CC0959"/>
    <w:rsid w:val="00CC09C1"/>
    <w:rsid w:val="00CC0B45"/>
    <w:rsid w:val="00CC0D74"/>
    <w:rsid w:val="00CC1722"/>
    <w:rsid w:val="00CC1741"/>
    <w:rsid w:val="00CC1DD7"/>
    <w:rsid w:val="00CC1E53"/>
    <w:rsid w:val="00CC1F13"/>
    <w:rsid w:val="00CC1FA4"/>
    <w:rsid w:val="00CC20F7"/>
    <w:rsid w:val="00CC2C04"/>
    <w:rsid w:val="00CC2D01"/>
    <w:rsid w:val="00CC2E85"/>
    <w:rsid w:val="00CC301D"/>
    <w:rsid w:val="00CC335A"/>
    <w:rsid w:val="00CC35DB"/>
    <w:rsid w:val="00CC3692"/>
    <w:rsid w:val="00CC3997"/>
    <w:rsid w:val="00CC3D60"/>
    <w:rsid w:val="00CC3DE8"/>
    <w:rsid w:val="00CC49E3"/>
    <w:rsid w:val="00CC53D3"/>
    <w:rsid w:val="00CC555E"/>
    <w:rsid w:val="00CC5954"/>
    <w:rsid w:val="00CC5A01"/>
    <w:rsid w:val="00CC5AC4"/>
    <w:rsid w:val="00CC5EE0"/>
    <w:rsid w:val="00CC6168"/>
    <w:rsid w:val="00CC6495"/>
    <w:rsid w:val="00CC68F2"/>
    <w:rsid w:val="00CC6903"/>
    <w:rsid w:val="00CC6905"/>
    <w:rsid w:val="00CC6ACB"/>
    <w:rsid w:val="00CC6C88"/>
    <w:rsid w:val="00CC6D56"/>
    <w:rsid w:val="00CC6E92"/>
    <w:rsid w:val="00CC7193"/>
    <w:rsid w:val="00CC72F8"/>
    <w:rsid w:val="00CC7321"/>
    <w:rsid w:val="00CC7665"/>
    <w:rsid w:val="00CC79AF"/>
    <w:rsid w:val="00CD0482"/>
    <w:rsid w:val="00CD05A2"/>
    <w:rsid w:val="00CD0803"/>
    <w:rsid w:val="00CD15FE"/>
    <w:rsid w:val="00CD1667"/>
    <w:rsid w:val="00CD19C3"/>
    <w:rsid w:val="00CD19ED"/>
    <w:rsid w:val="00CD1DCF"/>
    <w:rsid w:val="00CD1EFC"/>
    <w:rsid w:val="00CD202C"/>
    <w:rsid w:val="00CD20E3"/>
    <w:rsid w:val="00CD2171"/>
    <w:rsid w:val="00CD2778"/>
    <w:rsid w:val="00CD27C5"/>
    <w:rsid w:val="00CD2FB1"/>
    <w:rsid w:val="00CD3720"/>
    <w:rsid w:val="00CD37FA"/>
    <w:rsid w:val="00CD38F3"/>
    <w:rsid w:val="00CD3942"/>
    <w:rsid w:val="00CD3E9D"/>
    <w:rsid w:val="00CD445A"/>
    <w:rsid w:val="00CD44D2"/>
    <w:rsid w:val="00CD4A6E"/>
    <w:rsid w:val="00CD4E7E"/>
    <w:rsid w:val="00CD52A5"/>
    <w:rsid w:val="00CD5408"/>
    <w:rsid w:val="00CD54BC"/>
    <w:rsid w:val="00CD579F"/>
    <w:rsid w:val="00CD57BA"/>
    <w:rsid w:val="00CD5A10"/>
    <w:rsid w:val="00CD693C"/>
    <w:rsid w:val="00CD6BF8"/>
    <w:rsid w:val="00CD72AD"/>
    <w:rsid w:val="00CD7309"/>
    <w:rsid w:val="00CD76BE"/>
    <w:rsid w:val="00CD784C"/>
    <w:rsid w:val="00CD7B5A"/>
    <w:rsid w:val="00CD7E85"/>
    <w:rsid w:val="00CE040F"/>
    <w:rsid w:val="00CE0853"/>
    <w:rsid w:val="00CE0F2C"/>
    <w:rsid w:val="00CE1356"/>
    <w:rsid w:val="00CE18A3"/>
    <w:rsid w:val="00CE1F1F"/>
    <w:rsid w:val="00CE3033"/>
    <w:rsid w:val="00CE3153"/>
    <w:rsid w:val="00CE31FE"/>
    <w:rsid w:val="00CE32A0"/>
    <w:rsid w:val="00CE333C"/>
    <w:rsid w:val="00CE3739"/>
    <w:rsid w:val="00CE39E3"/>
    <w:rsid w:val="00CE401B"/>
    <w:rsid w:val="00CE4163"/>
    <w:rsid w:val="00CE4468"/>
    <w:rsid w:val="00CE46DD"/>
    <w:rsid w:val="00CE4757"/>
    <w:rsid w:val="00CE483F"/>
    <w:rsid w:val="00CE4A84"/>
    <w:rsid w:val="00CE4A97"/>
    <w:rsid w:val="00CE4CEB"/>
    <w:rsid w:val="00CE4E34"/>
    <w:rsid w:val="00CE53D6"/>
    <w:rsid w:val="00CE573B"/>
    <w:rsid w:val="00CE5E43"/>
    <w:rsid w:val="00CE6052"/>
    <w:rsid w:val="00CE65E2"/>
    <w:rsid w:val="00CE67A2"/>
    <w:rsid w:val="00CE6C53"/>
    <w:rsid w:val="00CE73EA"/>
    <w:rsid w:val="00CE76B8"/>
    <w:rsid w:val="00CE7949"/>
    <w:rsid w:val="00CE7B83"/>
    <w:rsid w:val="00CF048B"/>
    <w:rsid w:val="00CF0702"/>
    <w:rsid w:val="00CF0972"/>
    <w:rsid w:val="00CF0B95"/>
    <w:rsid w:val="00CF0C9A"/>
    <w:rsid w:val="00CF1C2E"/>
    <w:rsid w:val="00CF1D06"/>
    <w:rsid w:val="00CF1DD2"/>
    <w:rsid w:val="00CF2183"/>
    <w:rsid w:val="00CF23A3"/>
    <w:rsid w:val="00CF2A26"/>
    <w:rsid w:val="00CF2ECB"/>
    <w:rsid w:val="00CF3375"/>
    <w:rsid w:val="00CF339F"/>
    <w:rsid w:val="00CF3F1B"/>
    <w:rsid w:val="00CF3F82"/>
    <w:rsid w:val="00CF4018"/>
    <w:rsid w:val="00CF43AC"/>
    <w:rsid w:val="00CF46BC"/>
    <w:rsid w:val="00CF4DCE"/>
    <w:rsid w:val="00CF4E4D"/>
    <w:rsid w:val="00CF54DE"/>
    <w:rsid w:val="00CF5C00"/>
    <w:rsid w:val="00CF5D75"/>
    <w:rsid w:val="00CF611C"/>
    <w:rsid w:val="00CF6176"/>
    <w:rsid w:val="00CF6436"/>
    <w:rsid w:val="00CF65B0"/>
    <w:rsid w:val="00CF6A0B"/>
    <w:rsid w:val="00CF74F7"/>
    <w:rsid w:val="00CF787F"/>
    <w:rsid w:val="00D00439"/>
    <w:rsid w:val="00D0044E"/>
    <w:rsid w:val="00D0053F"/>
    <w:rsid w:val="00D00550"/>
    <w:rsid w:val="00D005DC"/>
    <w:rsid w:val="00D00761"/>
    <w:rsid w:val="00D009E7"/>
    <w:rsid w:val="00D00D63"/>
    <w:rsid w:val="00D010FF"/>
    <w:rsid w:val="00D0125F"/>
    <w:rsid w:val="00D0147B"/>
    <w:rsid w:val="00D014EE"/>
    <w:rsid w:val="00D015EA"/>
    <w:rsid w:val="00D016F9"/>
    <w:rsid w:val="00D01AAA"/>
    <w:rsid w:val="00D01E3A"/>
    <w:rsid w:val="00D01F8B"/>
    <w:rsid w:val="00D02248"/>
    <w:rsid w:val="00D0270B"/>
    <w:rsid w:val="00D02C7B"/>
    <w:rsid w:val="00D02D81"/>
    <w:rsid w:val="00D02E30"/>
    <w:rsid w:val="00D03178"/>
    <w:rsid w:val="00D032B9"/>
    <w:rsid w:val="00D032DB"/>
    <w:rsid w:val="00D0335A"/>
    <w:rsid w:val="00D0339E"/>
    <w:rsid w:val="00D03876"/>
    <w:rsid w:val="00D03B1A"/>
    <w:rsid w:val="00D03EA0"/>
    <w:rsid w:val="00D041C8"/>
    <w:rsid w:val="00D0456F"/>
    <w:rsid w:val="00D05134"/>
    <w:rsid w:val="00D051F9"/>
    <w:rsid w:val="00D0534B"/>
    <w:rsid w:val="00D05355"/>
    <w:rsid w:val="00D05768"/>
    <w:rsid w:val="00D058CD"/>
    <w:rsid w:val="00D05CD8"/>
    <w:rsid w:val="00D06659"/>
    <w:rsid w:val="00D07031"/>
    <w:rsid w:val="00D07923"/>
    <w:rsid w:val="00D07F22"/>
    <w:rsid w:val="00D100E9"/>
    <w:rsid w:val="00D108F4"/>
    <w:rsid w:val="00D10A59"/>
    <w:rsid w:val="00D10BC1"/>
    <w:rsid w:val="00D1129B"/>
    <w:rsid w:val="00D1130F"/>
    <w:rsid w:val="00D1138F"/>
    <w:rsid w:val="00D1197D"/>
    <w:rsid w:val="00D11BB2"/>
    <w:rsid w:val="00D11BF8"/>
    <w:rsid w:val="00D1227F"/>
    <w:rsid w:val="00D12675"/>
    <w:rsid w:val="00D12A01"/>
    <w:rsid w:val="00D13383"/>
    <w:rsid w:val="00D137E7"/>
    <w:rsid w:val="00D13881"/>
    <w:rsid w:val="00D13B0C"/>
    <w:rsid w:val="00D13CC5"/>
    <w:rsid w:val="00D14196"/>
    <w:rsid w:val="00D14306"/>
    <w:rsid w:val="00D1480E"/>
    <w:rsid w:val="00D14AEF"/>
    <w:rsid w:val="00D14BC6"/>
    <w:rsid w:val="00D1536B"/>
    <w:rsid w:val="00D15554"/>
    <w:rsid w:val="00D156F8"/>
    <w:rsid w:val="00D15F1F"/>
    <w:rsid w:val="00D1658B"/>
    <w:rsid w:val="00D167CE"/>
    <w:rsid w:val="00D16957"/>
    <w:rsid w:val="00D16A0F"/>
    <w:rsid w:val="00D16A57"/>
    <w:rsid w:val="00D16C9C"/>
    <w:rsid w:val="00D16F7C"/>
    <w:rsid w:val="00D16FA2"/>
    <w:rsid w:val="00D17098"/>
    <w:rsid w:val="00D170DD"/>
    <w:rsid w:val="00D17299"/>
    <w:rsid w:val="00D1732F"/>
    <w:rsid w:val="00D17501"/>
    <w:rsid w:val="00D17F2A"/>
    <w:rsid w:val="00D20024"/>
    <w:rsid w:val="00D2036B"/>
    <w:rsid w:val="00D2058A"/>
    <w:rsid w:val="00D20653"/>
    <w:rsid w:val="00D20792"/>
    <w:rsid w:val="00D2084E"/>
    <w:rsid w:val="00D20DF6"/>
    <w:rsid w:val="00D21121"/>
    <w:rsid w:val="00D21A34"/>
    <w:rsid w:val="00D21CFA"/>
    <w:rsid w:val="00D21E22"/>
    <w:rsid w:val="00D2205A"/>
    <w:rsid w:val="00D224EA"/>
    <w:rsid w:val="00D2257E"/>
    <w:rsid w:val="00D226BF"/>
    <w:rsid w:val="00D226E7"/>
    <w:rsid w:val="00D22B72"/>
    <w:rsid w:val="00D22E7D"/>
    <w:rsid w:val="00D22E8F"/>
    <w:rsid w:val="00D22F0E"/>
    <w:rsid w:val="00D23313"/>
    <w:rsid w:val="00D23462"/>
    <w:rsid w:val="00D2436B"/>
    <w:rsid w:val="00D2478D"/>
    <w:rsid w:val="00D24D6A"/>
    <w:rsid w:val="00D251AB"/>
    <w:rsid w:val="00D2533A"/>
    <w:rsid w:val="00D2593A"/>
    <w:rsid w:val="00D25CD5"/>
    <w:rsid w:val="00D26186"/>
    <w:rsid w:val="00D26190"/>
    <w:rsid w:val="00D261D1"/>
    <w:rsid w:val="00D2667E"/>
    <w:rsid w:val="00D26BB8"/>
    <w:rsid w:val="00D26E97"/>
    <w:rsid w:val="00D2719E"/>
    <w:rsid w:val="00D2729D"/>
    <w:rsid w:val="00D277B9"/>
    <w:rsid w:val="00D27A02"/>
    <w:rsid w:val="00D30224"/>
    <w:rsid w:val="00D30517"/>
    <w:rsid w:val="00D30DF7"/>
    <w:rsid w:val="00D30E04"/>
    <w:rsid w:val="00D31370"/>
    <w:rsid w:val="00D31415"/>
    <w:rsid w:val="00D318CD"/>
    <w:rsid w:val="00D32038"/>
    <w:rsid w:val="00D320B5"/>
    <w:rsid w:val="00D32407"/>
    <w:rsid w:val="00D330F4"/>
    <w:rsid w:val="00D33174"/>
    <w:rsid w:val="00D33419"/>
    <w:rsid w:val="00D33952"/>
    <w:rsid w:val="00D347F0"/>
    <w:rsid w:val="00D34A82"/>
    <w:rsid w:val="00D355D1"/>
    <w:rsid w:val="00D35641"/>
    <w:rsid w:val="00D357F8"/>
    <w:rsid w:val="00D35B34"/>
    <w:rsid w:val="00D35D7E"/>
    <w:rsid w:val="00D37553"/>
    <w:rsid w:val="00D37BEA"/>
    <w:rsid w:val="00D37C1D"/>
    <w:rsid w:val="00D37E64"/>
    <w:rsid w:val="00D404E5"/>
    <w:rsid w:val="00D40555"/>
    <w:rsid w:val="00D40606"/>
    <w:rsid w:val="00D408C7"/>
    <w:rsid w:val="00D40E2B"/>
    <w:rsid w:val="00D40FEE"/>
    <w:rsid w:val="00D41156"/>
    <w:rsid w:val="00D415CB"/>
    <w:rsid w:val="00D4164F"/>
    <w:rsid w:val="00D41A96"/>
    <w:rsid w:val="00D41B00"/>
    <w:rsid w:val="00D422CE"/>
    <w:rsid w:val="00D428D4"/>
    <w:rsid w:val="00D42C54"/>
    <w:rsid w:val="00D42E22"/>
    <w:rsid w:val="00D43304"/>
    <w:rsid w:val="00D4368A"/>
    <w:rsid w:val="00D43A48"/>
    <w:rsid w:val="00D44117"/>
    <w:rsid w:val="00D44155"/>
    <w:rsid w:val="00D448E1"/>
    <w:rsid w:val="00D44B68"/>
    <w:rsid w:val="00D44B9D"/>
    <w:rsid w:val="00D44D96"/>
    <w:rsid w:val="00D45AB3"/>
    <w:rsid w:val="00D4634E"/>
    <w:rsid w:val="00D46FD2"/>
    <w:rsid w:val="00D478F8"/>
    <w:rsid w:val="00D479AF"/>
    <w:rsid w:val="00D47C84"/>
    <w:rsid w:val="00D50438"/>
    <w:rsid w:val="00D50649"/>
    <w:rsid w:val="00D50740"/>
    <w:rsid w:val="00D50921"/>
    <w:rsid w:val="00D50B6E"/>
    <w:rsid w:val="00D50C95"/>
    <w:rsid w:val="00D516C5"/>
    <w:rsid w:val="00D51992"/>
    <w:rsid w:val="00D5205E"/>
    <w:rsid w:val="00D524C6"/>
    <w:rsid w:val="00D529E8"/>
    <w:rsid w:val="00D52B12"/>
    <w:rsid w:val="00D52B16"/>
    <w:rsid w:val="00D52FB3"/>
    <w:rsid w:val="00D530F9"/>
    <w:rsid w:val="00D53E24"/>
    <w:rsid w:val="00D5427D"/>
    <w:rsid w:val="00D54E8A"/>
    <w:rsid w:val="00D55143"/>
    <w:rsid w:val="00D55474"/>
    <w:rsid w:val="00D558C9"/>
    <w:rsid w:val="00D55C83"/>
    <w:rsid w:val="00D55E86"/>
    <w:rsid w:val="00D56653"/>
    <w:rsid w:val="00D56B46"/>
    <w:rsid w:val="00D56FB2"/>
    <w:rsid w:val="00D56FFE"/>
    <w:rsid w:val="00D5707B"/>
    <w:rsid w:val="00D5722A"/>
    <w:rsid w:val="00D572A2"/>
    <w:rsid w:val="00D57F8A"/>
    <w:rsid w:val="00D606AC"/>
    <w:rsid w:val="00D60C67"/>
    <w:rsid w:val="00D60E60"/>
    <w:rsid w:val="00D619D6"/>
    <w:rsid w:val="00D61C6B"/>
    <w:rsid w:val="00D61C81"/>
    <w:rsid w:val="00D62214"/>
    <w:rsid w:val="00D62605"/>
    <w:rsid w:val="00D62785"/>
    <w:rsid w:val="00D62D9B"/>
    <w:rsid w:val="00D64442"/>
    <w:rsid w:val="00D6458F"/>
    <w:rsid w:val="00D64840"/>
    <w:rsid w:val="00D64D04"/>
    <w:rsid w:val="00D64D33"/>
    <w:rsid w:val="00D6509D"/>
    <w:rsid w:val="00D65636"/>
    <w:rsid w:val="00D65652"/>
    <w:rsid w:val="00D65661"/>
    <w:rsid w:val="00D65A7D"/>
    <w:rsid w:val="00D65A86"/>
    <w:rsid w:val="00D65BAD"/>
    <w:rsid w:val="00D6604B"/>
    <w:rsid w:val="00D66501"/>
    <w:rsid w:val="00D669E9"/>
    <w:rsid w:val="00D66B36"/>
    <w:rsid w:val="00D66BDA"/>
    <w:rsid w:val="00D66C2D"/>
    <w:rsid w:val="00D66FC6"/>
    <w:rsid w:val="00D6757B"/>
    <w:rsid w:val="00D67791"/>
    <w:rsid w:val="00D67B79"/>
    <w:rsid w:val="00D67DAC"/>
    <w:rsid w:val="00D7026A"/>
    <w:rsid w:val="00D705E3"/>
    <w:rsid w:val="00D70C47"/>
    <w:rsid w:val="00D70DDB"/>
    <w:rsid w:val="00D713F3"/>
    <w:rsid w:val="00D717A2"/>
    <w:rsid w:val="00D71809"/>
    <w:rsid w:val="00D71E53"/>
    <w:rsid w:val="00D721A5"/>
    <w:rsid w:val="00D7270D"/>
    <w:rsid w:val="00D7287B"/>
    <w:rsid w:val="00D72B80"/>
    <w:rsid w:val="00D72CEE"/>
    <w:rsid w:val="00D72ED0"/>
    <w:rsid w:val="00D73A85"/>
    <w:rsid w:val="00D73C82"/>
    <w:rsid w:val="00D73D71"/>
    <w:rsid w:val="00D74488"/>
    <w:rsid w:val="00D7451B"/>
    <w:rsid w:val="00D74B58"/>
    <w:rsid w:val="00D74B8B"/>
    <w:rsid w:val="00D7502A"/>
    <w:rsid w:val="00D755D9"/>
    <w:rsid w:val="00D758D7"/>
    <w:rsid w:val="00D75B8A"/>
    <w:rsid w:val="00D75D9D"/>
    <w:rsid w:val="00D75EB9"/>
    <w:rsid w:val="00D75F4C"/>
    <w:rsid w:val="00D7607F"/>
    <w:rsid w:val="00D76172"/>
    <w:rsid w:val="00D7618B"/>
    <w:rsid w:val="00D76588"/>
    <w:rsid w:val="00D767AD"/>
    <w:rsid w:val="00D76AD1"/>
    <w:rsid w:val="00D76E20"/>
    <w:rsid w:val="00D775F3"/>
    <w:rsid w:val="00D7778A"/>
    <w:rsid w:val="00D77C7A"/>
    <w:rsid w:val="00D77EA0"/>
    <w:rsid w:val="00D8079B"/>
    <w:rsid w:val="00D8082C"/>
    <w:rsid w:val="00D808FA"/>
    <w:rsid w:val="00D809BE"/>
    <w:rsid w:val="00D80AA4"/>
    <w:rsid w:val="00D8129D"/>
    <w:rsid w:val="00D813B3"/>
    <w:rsid w:val="00D8184D"/>
    <w:rsid w:val="00D81937"/>
    <w:rsid w:val="00D8255E"/>
    <w:rsid w:val="00D82711"/>
    <w:rsid w:val="00D833AC"/>
    <w:rsid w:val="00D835F5"/>
    <w:rsid w:val="00D83F0B"/>
    <w:rsid w:val="00D8467C"/>
    <w:rsid w:val="00D852D7"/>
    <w:rsid w:val="00D855DC"/>
    <w:rsid w:val="00D858A7"/>
    <w:rsid w:val="00D85A9C"/>
    <w:rsid w:val="00D85D58"/>
    <w:rsid w:val="00D863C0"/>
    <w:rsid w:val="00D86482"/>
    <w:rsid w:val="00D86EEC"/>
    <w:rsid w:val="00D8794F"/>
    <w:rsid w:val="00D879C4"/>
    <w:rsid w:val="00D87CC7"/>
    <w:rsid w:val="00D87CF2"/>
    <w:rsid w:val="00D87F17"/>
    <w:rsid w:val="00D87FAF"/>
    <w:rsid w:val="00D87FB5"/>
    <w:rsid w:val="00D90477"/>
    <w:rsid w:val="00D90A0B"/>
    <w:rsid w:val="00D90C42"/>
    <w:rsid w:val="00D90C9F"/>
    <w:rsid w:val="00D90E0A"/>
    <w:rsid w:val="00D90F46"/>
    <w:rsid w:val="00D91104"/>
    <w:rsid w:val="00D912D0"/>
    <w:rsid w:val="00D91423"/>
    <w:rsid w:val="00D914B1"/>
    <w:rsid w:val="00D9153F"/>
    <w:rsid w:val="00D91A0D"/>
    <w:rsid w:val="00D91BBB"/>
    <w:rsid w:val="00D92A11"/>
    <w:rsid w:val="00D92B41"/>
    <w:rsid w:val="00D931D0"/>
    <w:rsid w:val="00D935AF"/>
    <w:rsid w:val="00D93C3B"/>
    <w:rsid w:val="00D93CC9"/>
    <w:rsid w:val="00D93D2C"/>
    <w:rsid w:val="00D948AD"/>
    <w:rsid w:val="00D95A27"/>
    <w:rsid w:val="00D95C50"/>
    <w:rsid w:val="00D96C7B"/>
    <w:rsid w:val="00D9783E"/>
    <w:rsid w:val="00D97A8F"/>
    <w:rsid w:val="00D97E99"/>
    <w:rsid w:val="00DA00E1"/>
    <w:rsid w:val="00DA0121"/>
    <w:rsid w:val="00DA0134"/>
    <w:rsid w:val="00DA01DC"/>
    <w:rsid w:val="00DA0482"/>
    <w:rsid w:val="00DA0BB2"/>
    <w:rsid w:val="00DA0D2E"/>
    <w:rsid w:val="00DA0F85"/>
    <w:rsid w:val="00DA110D"/>
    <w:rsid w:val="00DA1220"/>
    <w:rsid w:val="00DA1300"/>
    <w:rsid w:val="00DA1431"/>
    <w:rsid w:val="00DA16B2"/>
    <w:rsid w:val="00DA16DB"/>
    <w:rsid w:val="00DA1CBB"/>
    <w:rsid w:val="00DA1F0C"/>
    <w:rsid w:val="00DA1F58"/>
    <w:rsid w:val="00DA2104"/>
    <w:rsid w:val="00DA23E9"/>
    <w:rsid w:val="00DA27BE"/>
    <w:rsid w:val="00DA2A93"/>
    <w:rsid w:val="00DA2AF2"/>
    <w:rsid w:val="00DA2EDB"/>
    <w:rsid w:val="00DA378C"/>
    <w:rsid w:val="00DA379E"/>
    <w:rsid w:val="00DA39B2"/>
    <w:rsid w:val="00DA3C8D"/>
    <w:rsid w:val="00DA4077"/>
    <w:rsid w:val="00DA415B"/>
    <w:rsid w:val="00DA43F4"/>
    <w:rsid w:val="00DA5063"/>
    <w:rsid w:val="00DA63AA"/>
    <w:rsid w:val="00DA6595"/>
    <w:rsid w:val="00DA6E71"/>
    <w:rsid w:val="00DA7197"/>
    <w:rsid w:val="00DA769F"/>
    <w:rsid w:val="00DA777A"/>
    <w:rsid w:val="00DA7857"/>
    <w:rsid w:val="00DA788E"/>
    <w:rsid w:val="00DA78C0"/>
    <w:rsid w:val="00DA7E6B"/>
    <w:rsid w:val="00DB02F9"/>
    <w:rsid w:val="00DB073C"/>
    <w:rsid w:val="00DB0CE1"/>
    <w:rsid w:val="00DB0D78"/>
    <w:rsid w:val="00DB0F98"/>
    <w:rsid w:val="00DB1FB1"/>
    <w:rsid w:val="00DB21C2"/>
    <w:rsid w:val="00DB21E3"/>
    <w:rsid w:val="00DB21FB"/>
    <w:rsid w:val="00DB2562"/>
    <w:rsid w:val="00DB26DF"/>
    <w:rsid w:val="00DB2858"/>
    <w:rsid w:val="00DB2961"/>
    <w:rsid w:val="00DB2B8C"/>
    <w:rsid w:val="00DB2D2C"/>
    <w:rsid w:val="00DB2E15"/>
    <w:rsid w:val="00DB3950"/>
    <w:rsid w:val="00DB3A94"/>
    <w:rsid w:val="00DB3B04"/>
    <w:rsid w:val="00DB3D72"/>
    <w:rsid w:val="00DB3E88"/>
    <w:rsid w:val="00DB43BE"/>
    <w:rsid w:val="00DB45A1"/>
    <w:rsid w:val="00DB4792"/>
    <w:rsid w:val="00DB48A0"/>
    <w:rsid w:val="00DB4ADE"/>
    <w:rsid w:val="00DB58A8"/>
    <w:rsid w:val="00DB5A1D"/>
    <w:rsid w:val="00DB5E47"/>
    <w:rsid w:val="00DB61FD"/>
    <w:rsid w:val="00DB62A5"/>
    <w:rsid w:val="00DB65D1"/>
    <w:rsid w:val="00DB69A9"/>
    <w:rsid w:val="00DB6B60"/>
    <w:rsid w:val="00DB6D64"/>
    <w:rsid w:val="00DB74A6"/>
    <w:rsid w:val="00DB75DC"/>
    <w:rsid w:val="00DB7684"/>
    <w:rsid w:val="00DB7ACF"/>
    <w:rsid w:val="00DB7BC7"/>
    <w:rsid w:val="00DB7E31"/>
    <w:rsid w:val="00DB7F4F"/>
    <w:rsid w:val="00DC001B"/>
    <w:rsid w:val="00DC018C"/>
    <w:rsid w:val="00DC0753"/>
    <w:rsid w:val="00DC0A1A"/>
    <w:rsid w:val="00DC10BF"/>
    <w:rsid w:val="00DC1253"/>
    <w:rsid w:val="00DC128F"/>
    <w:rsid w:val="00DC1345"/>
    <w:rsid w:val="00DC149C"/>
    <w:rsid w:val="00DC15DC"/>
    <w:rsid w:val="00DC1610"/>
    <w:rsid w:val="00DC173C"/>
    <w:rsid w:val="00DC1959"/>
    <w:rsid w:val="00DC1FA9"/>
    <w:rsid w:val="00DC1FB6"/>
    <w:rsid w:val="00DC22E9"/>
    <w:rsid w:val="00DC2619"/>
    <w:rsid w:val="00DC2A43"/>
    <w:rsid w:val="00DC3274"/>
    <w:rsid w:val="00DC35CF"/>
    <w:rsid w:val="00DC3A1F"/>
    <w:rsid w:val="00DC3D64"/>
    <w:rsid w:val="00DC4999"/>
    <w:rsid w:val="00DC4AA1"/>
    <w:rsid w:val="00DC4C80"/>
    <w:rsid w:val="00DC4D65"/>
    <w:rsid w:val="00DC4DB4"/>
    <w:rsid w:val="00DC4DEC"/>
    <w:rsid w:val="00DC5017"/>
    <w:rsid w:val="00DC50CF"/>
    <w:rsid w:val="00DC51D9"/>
    <w:rsid w:val="00DC5976"/>
    <w:rsid w:val="00DC5C7D"/>
    <w:rsid w:val="00DC6006"/>
    <w:rsid w:val="00DC62DE"/>
    <w:rsid w:val="00DC62F2"/>
    <w:rsid w:val="00DC686E"/>
    <w:rsid w:val="00DC6C73"/>
    <w:rsid w:val="00DC76C3"/>
    <w:rsid w:val="00DC78EA"/>
    <w:rsid w:val="00DC7B24"/>
    <w:rsid w:val="00DD0011"/>
    <w:rsid w:val="00DD003E"/>
    <w:rsid w:val="00DD03CC"/>
    <w:rsid w:val="00DD098A"/>
    <w:rsid w:val="00DD0E63"/>
    <w:rsid w:val="00DD112B"/>
    <w:rsid w:val="00DD1472"/>
    <w:rsid w:val="00DD15D0"/>
    <w:rsid w:val="00DD194F"/>
    <w:rsid w:val="00DD1CE9"/>
    <w:rsid w:val="00DD20E5"/>
    <w:rsid w:val="00DD2915"/>
    <w:rsid w:val="00DD29CC"/>
    <w:rsid w:val="00DD2A48"/>
    <w:rsid w:val="00DD31F1"/>
    <w:rsid w:val="00DD3215"/>
    <w:rsid w:val="00DD3226"/>
    <w:rsid w:val="00DD380D"/>
    <w:rsid w:val="00DD391D"/>
    <w:rsid w:val="00DD3994"/>
    <w:rsid w:val="00DD3BFB"/>
    <w:rsid w:val="00DD3F7D"/>
    <w:rsid w:val="00DD406D"/>
    <w:rsid w:val="00DD410A"/>
    <w:rsid w:val="00DD42C3"/>
    <w:rsid w:val="00DD4367"/>
    <w:rsid w:val="00DD4CF6"/>
    <w:rsid w:val="00DD50E2"/>
    <w:rsid w:val="00DD5560"/>
    <w:rsid w:val="00DD5E5B"/>
    <w:rsid w:val="00DD63DE"/>
    <w:rsid w:val="00DD64E4"/>
    <w:rsid w:val="00DD6AED"/>
    <w:rsid w:val="00DD6CF1"/>
    <w:rsid w:val="00DD6DFC"/>
    <w:rsid w:val="00DD74D8"/>
    <w:rsid w:val="00DD760D"/>
    <w:rsid w:val="00DD7DB8"/>
    <w:rsid w:val="00DD7F37"/>
    <w:rsid w:val="00DD7F93"/>
    <w:rsid w:val="00DE00C8"/>
    <w:rsid w:val="00DE0688"/>
    <w:rsid w:val="00DE0F0C"/>
    <w:rsid w:val="00DE0F70"/>
    <w:rsid w:val="00DE1021"/>
    <w:rsid w:val="00DE11E2"/>
    <w:rsid w:val="00DE1283"/>
    <w:rsid w:val="00DE15C5"/>
    <w:rsid w:val="00DE1CCE"/>
    <w:rsid w:val="00DE1D1E"/>
    <w:rsid w:val="00DE255D"/>
    <w:rsid w:val="00DE2693"/>
    <w:rsid w:val="00DE2B3D"/>
    <w:rsid w:val="00DE2ED0"/>
    <w:rsid w:val="00DE31A5"/>
    <w:rsid w:val="00DE3F19"/>
    <w:rsid w:val="00DE4514"/>
    <w:rsid w:val="00DE4520"/>
    <w:rsid w:val="00DE46B3"/>
    <w:rsid w:val="00DE5442"/>
    <w:rsid w:val="00DE560A"/>
    <w:rsid w:val="00DE5617"/>
    <w:rsid w:val="00DE57C8"/>
    <w:rsid w:val="00DE5CFD"/>
    <w:rsid w:val="00DE60FC"/>
    <w:rsid w:val="00DE6611"/>
    <w:rsid w:val="00DE6694"/>
    <w:rsid w:val="00DE669A"/>
    <w:rsid w:val="00DE66AC"/>
    <w:rsid w:val="00DE693F"/>
    <w:rsid w:val="00DE74A2"/>
    <w:rsid w:val="00DE7517"/>
    <w:rsid w:val="00DE7593"/>
    <w:rsid w:val="00DE7623"/>
    <w:rsid w:val="00DE76C8"/>
    <w:rsid w:val="00DE79E8"/>
    <w:rsid w:val="00DE7DC1"/>
    <w:rsid w:val="00DE7DDC"/>
    <w:rsid w:val="00DF0024"/>
    <w:rsid w:val="00DF0060"/>
    <w:rsid w:val="00DF0535"/>
    <w:rsid w:val="00DF078A"/>
    <w:rsid w:val="00DF0926"/>
    <w:rsid w:val="00DF12E8"/>
    <w:rsid w:val="00DF19AE"/>
    <w:rsid w:val="00DF1E1D"/>
    <w:rsid w:val="00DF1EE2"/>
    <w:rsid w:val="00DF279E"/>
    <w:rsid w:val="00DF28F5"/>
    <w:rsid w:val="00DF2A45"/>
    <w:rsid w:val="00DF2F8C"/>
    <w:rsid w:val="00DF300F"/>
    <w:rsid w:val="00DF31F1"/>
    <w:rsid w:val="00DF3644"/>
    <w:rsid w:val="00DF3651"/>
    <w:rsid w:val="00DF3883"/>
    <w:rsid w:val="00DF390B"/>
    <w:rsid w:val="00DF3CA6"/>
    <w:rsid w:val="00DF3EA2"/>
    <w:rsid w:val="00DF42F1"/>
    <w:rsid w:val="00DF4519"/>
    <w:rsid w:val="00DF4C0F"/>
    <w:rsid w:val="00DF4E2E"/>
    <w:rsid w:val="00DF531B"/>
    <w:rsid w:val="00DF58F3"/>
    <w:rsid w:val="00DF603F"/>
    <w:rsid w:val="00DF6316"/>
    <w:rsid w:val="00DF6C4D"/>
    <w:rsid w:val="00DF6DC8"/>
    <w:rsid w:val="00DF6E80"/>
    <w:rsid w:val="00DF712E"/>
    <w:rsid w:val="00DF7349"/>
    <w:rsid w:val="00DF74A7"/>
    <w:rsid w:val="00DF7924"/>
    <w:rsid w:val="00DF79AB"/>
    <w:rsid w:val="00DF7BFF"/>
    <w:rsid w:val="00DF7C26"/>
    <w:rsid w:val="00DF7FF1"/>
    <w:rsid w:val="00E00176"/>
    <w:rsid w:val="00E00685"/>
    <w:rsid w:val="00E00D5E"/>
    <w:rsid w:val="00E0112C"/>
    <w:rsid w:val="00E01444"/>
    <w:rsid w:val="00E01925"/>
    <w:rsid w:val="00E02208"/>
    <w:rsid w:val="00E02548"/>
    <w:rsid w:val="00E0276C"/>
    <w:rsid w:val="00E02816"/>
    <w:rsid w:val="00E02D11"/>
    <w:rsid w:val="00E02F38"/>
    <w:rsid w:val="00E031D5"/>
    <w:rsid w:val="00E03317"/>
    <w:rsid w:val="00E03322"/>
    <w:rsid w:val="00E04054"/>
    <w:rsid w:val="00E04283"/>
    <w:rsid w:val="00E04576"/>
    <w:rsid w:val="00E04944"/>
    <w:rsid w:val="00E04B12"/>
    <w:rsid w:val="00E04C22"/>
    <w:rsid w:val="00E04CB8"/>
    <w:rsid w:val="00E04D46"/>
    <w:rsid w:val="00E053B2"/>
    <w:rsid w:val="00E05616"/>
    <w:rsid w:val="00E0564B"/>
    <w:rsid w:val="00E05951"/>
    <w:rsid w:val="00E0614C"/>
    <w:rsid w:val="00E06208"/>
    <w:rsid w:val="00E06373"/>
    <w:rsid w:val="00E067DF"/>
    <w:rsid w:val="00E06804"/>
    <w:rsid w:val="00E06806"/>
    <w:rsid w:val="00E0688A"/>
    <w:rsid w:val="00E06980"/>
    <w:rsid w:val="00E07202"/>
    <w:rsid w:val="00E0753D"/>
    <w:rsid w:val="00E07618"/>
    <w:rsid w:val="00E07708"/>
    <w:rsid w:val="00E07FF5"/>
    <w:rsid w:val="00E10088"/>
    <w:rsid w:val="00E10742"/>
    <w:rsid w:val="00E10996"/>
    <w:rsid w:val="00E10A59"/>
    <w:rsid w:val="00E10B30"/>
    <w:rsid w:val="00E10D5A"/>
    <w:rsid w:val="00E115A3"/>
    <w:rsid w:val="00E11807"/>
    <w:rsid w:val="00E11843"/>
    <w:rsid w:val="00E11ADE"/>
    <w:rsid w:val="00E11B85"/>
    <w:rsid w:val="00E12277"/>
    <w:rsid w:val="00E126D7"/>
    <w:rsid w:val="00E12976"/>
    <w:rsid w:val="00E12C57"/>
    <w:rsid w:val="00E131B3"/>
    <w:rsid w:val="00E1398E"/>
    <w:rsid w:val="00E13A68"/>
    <w:rsid w:val="00E13D13"/>
    <w:rsid w:val="00E13DC9"/>
    <w:rsid w:val="00E13F17"/>
    <w:rsid w:val="00E142D2"/>
    <w:rsid w:val="00E144B9"/>
    <w:rsid w:val="00E1475C"/>
    <w:rsid w:val="00E14ADF"/>
    <w:rsid w:val="00E14CC0"/>
    <w:rsid w:val="00E15885"/>
    <w:rsid w:val="00E15C43"/>
    <w:rsid w:val="00E15D9A"/>
    <w:rsid w:val="00E161EA"/>
    <w:rsid w:val="00E1631F"/>
    <w:rsid w:val="00E166FE"/>
    <w:rsid w:val="00E168D7"/>
    <w:rsid w:val="00E16A90"/>
    <w:rsid w:val="00E170B7"/>
    <w:rsid w:val="00E170FC"/>
    <w:rsid w:val="00E17159"/>
    <w:rsid w:val="00E171A8"/>
    <w:rsid w:val="00E17BD1"/>
    <w:rsid w:val="00E20563"/>
    <w:rsid w:val="00E208F4"/>
    <w:rsid w:val="00E20C41"/>
    <w:rsid w:val="00E21095"/>
    <w:rsid w:val="00E21106"/>
    <w:rsid w:val="00E21874"/>
    <w:rsid w:val="00E21B84"/>
    <w:rsid w:val="00E220B1"/>
    <w:rsid w:val="00E22D51"/>
    <w:rsid w:val="00E22EA1"/>
    <w:rsid w:val="00E23548"/>
    <w:rsid w:val="00E236F6"/>
    <w:rsid w:val="00E23A6D"/>
    <w:rsid w:val="00E23A9E"/>
    <w:rsid w:val="00E24648"/>
    <w:rsid w:val="00E250D0"/>
    <w:rsid w:val="00E2532E"/>
    <w:rsid w:val="00E253BC"/>
    <w:rsid w:val="00E255CD"/>
    <w:rsid w:val="00E259EA"/>
    <w:rsid w:val="00E25D85"/>
    <w:rsid w:val="00E25DC8"/>
    <w:rsid w:val="00E2682D"/>
    <w:rsid w:val="00E270AC"/>
    <w:rsid w:val="00E27B24"/>
    <w:rsid w:val="00E27D79"/>
    <w:rsid w:val="00E30154"/>
    <w:rsid w:val="00E303D6"/>
    <w:rsid w:val="00E30A32"/>
    <w:rsid w:val="00E30B63"/>
    <w:rsid w:val="00E30CF7"/>
    <w:rsid w:val="00E30D6D"/>
    <w:rsid w:val="00E30FBF"/>
    <w:rsid w:val="00E310E9"/>
    <w:rsid w:val="00E312C3"/>
    <w:rsid w:val="00E312D8"/>
    <w:rsid w:val="00E31368"/>
    <w:rsid w:val="00E31DDD"/>
    <w:rsid w:val="00E31E17"/>
    <w:rsid w:val="00E32C16"/>
    <w:rsid w:val="00E32C3A"/>
    <w:rsid w:val="00E32C65"/>
    <w:rsid w:val="00E32F6E"/>
    <w:rsid w:val="00E332CA"/>
    <w:rsid w:val="00E335F6"/>
    <w:rsid w:val="00E33ADA"/>
    <w:rsid w:val="00E33CA3"/>
    <w:rsid w:val="00E340CA"/>
    <w:rsid w:val="00E34CC2"/>
    <w:rsid w:val="00E350A7"/>
    <w:rsid w:val="00E354CA"/>
    <w:rsid w:val="00E359EB"/>
    <w:rsid w:val="00E364B9"/>
    <w:rsid w:val="00E366B1"/>
    <w:rsid w:val="00E36937"/>
    <w:rsid w:val="00E36A0E"/>
    <w:rsid w:val="00E36B77"/>
    <w:rsid w:val="00E36DD0"/>
    <w:rsid w:val="00E37544"/>
    <w:rsid w:val="00E37688"/>
    <w:rsid w:val="00E37695"/>
    <w:rsid w:val="00E401F4"/>
    <w:rsid w:val="00E4042F"/>
    <w:rsid w:val="00E4155A"/>
    <w:rsid w:val="00E4167C"/>
    <w:rsid w:val="00E41C66"/>
    <w:rsid w:val="00E4268A"/>
    <w:rsid w:val="00E4270B"/>
    <w:rsid w:val="00E4277C"/>
    <w:rsid w:val="00E4286C"/>
    <w:rsid w:val="00E42EA3"/>
    <w:rsid w:val="00E432EB"/>
    <w:rsid w:val="00E4357B"/>
    <w:rsid w:val="00E43F67"/>
    <w:rsid w:val="00E4463C"/>
    <w:rsid w:val="00E448C1"/>
    <w:rsid w:val="00E44A0A"/>
    <w:rsid w:val="00E4546F"/>
    <w:rsid w:val="00E461C0"/>
    <w:rsid w:val="00E46830"/>
    <w:rsid w:val="00E46C26"/>
    <w:rsid w:val="00E474E0"/>
    <w:rsid w:val="00E4760D"/>
    <w:rsid w:val="00E47787"/>
    <w:rsid w:val="00E47A00"/>
    <w:rsid w:val="00E47C44"/>
    <w:rsid w:val="00E502E0"/>
    <w:rsid w:val="00E5045D"/>
    <w:rsid w:val="00E50A74"/>
    <w:rsid w:val="00E50DAB"/>
    <w:rsid w:val="00E51569"/>
    <w:rsid w:val="00E5159D"/>
    <w:rsid w:val="00E51A90"/>
    <w:rsid w:val="00E51AC4"/>
    <w:rsid w:val="00E51B18"/>
    <w:rsid w:val="00E51B9F"/>
    <w:rsid w:val="00E52128"/>
    <w:rsid w:val="00E522C5"/>
    <w:rsid w:val="00E52974"/>
    <w:rsid w:val="00E52BAE"/>
    <w:rsid w:val="00E538A2"/>
    <w:rsid w:val="00E539E1"/>
    <w:rsid w:val="00E53B5C"/>
    <w:rsid w:val="00E53F8B"/>
    <w:rsid w:val="00E54310"/>
    <w:rsid w:val="00E544E7"/>
    <w:rsid w:val="00E54E10"/>
    <w:rsid w:val="00E55290"/>
    <w:rsid w:val="00E554F5"/>
    <w:rsid w:val="00E555EC"/>
    <w:rsid w:val="00E5565A"/>
    <w:rsid w:val="00E55D24"/>
    <w:rsid w:val="00E56110"/>
    <w:rsid w:val="00E56558"/>
    <w:rsid w:val="00E56AE4"/>
    <w:rsid w:val="00E570AD"/>
    <w:rsid w:val="00E576EC"/>
    <w:rsid w:val="00E57EC3"/>
    <w:rsid w:val="00E57EFD"/>
    <w:rsid w:val="00E605F5"/>
    <w:rsid w:val="00E60632"/>
    <w:rsid w:val="00E60697"/>
    <w:rsid w:val="00E60A03"/>
    <w:rsid w:val="00E60C47"/>
    <w:rsid w:val="00E60F31"/>
    <w:rsid w:val="00E6154B"/>
    <w:rsid w:val="00E6178F"/>
    <w:rsid w:val="00E6184C"/>
    <w:rsid w:val="00E61B08"/>
    <w:rsid w:val="00E6209A"/>
    <w:rsid w:val="00E621AA"/>
    <w:rsid w:val="00E622E5"/>
    <w:rsid w:val="00E62B1C"/>
    <w:rsid w:val="00E62E37"/>
    <w:rsid w:val="00E62E6F"/>
    <w:rsid w:val="00E63105"/>
    <w:rsid w:val="00E6317B"/>
    <w:rsid w:val="00E63639"/>
    <w:rsid w:val="00E636AE"/>
    <w:rsid w:val="00E63B26"/>
    <w:rsid w:val="00E63B3D"/>
    <w:rsid w:val="00E63FBD"/>
    <w:rsid w:val="00E64209"/>
    <w:rsid w:val="00E6462D"/>
    <w:rsid w:val="00E64E5B"/>
    <w:rsid w:val="00E65246"/>
    <w:rsid w:val="00E65802"/>
    <w:rsid w:val="00E6605F"/>
    <w:rsid w:val="00E664C5"/>
    <w:rsid w:val="00E66A85"/>
    <w:rsid w:val="00E66B59"/>
    <w:rsid w:val="00E66E03"/>
    <w:rsid w:val="00E67085"/>
    <w:rsid w:val="00E67448"/>
    <w:rsid w:val="00E6787B"/>
    <w:rsid w:val="00E67BE1"/>
    <w:rsid w:val="00E67CF4"/>
    <w:rsid w:val="00E70909"/>
    <w:rsid w:val="00E70AE2"/>
    <w:rsid w:val="00E70D79"/>
    <w:rsid w:val="00E70D95"/>
    <w:rsid w:val="00E71818"/>
    <w:rsid w:val="00E728EB"/>
    <w:rsid w:val="00E7297B"/>
    <w:rsid w:val="00E73420"/>
    <w:rsid w:val="00E738A3"/>
    <w:rsid w:val="00E73913"/>
    <w:rsid w:val="00E73947"/>
    <w:rsid w:val="00E739A0"/>
    <w:rsid w:val="00E73EDB"/>
    <w:rsid w:val="00E73F01"/>
    <w:rsid w:val="00E7417D"/>
    <w:rsid w:val="00E74464"/>
    <w:rsid w:val="00E7495E"/>
    <w:rsid w:val="00E74F18"/>
    <w:rsid w:val="00E7542C"/>
    <w:rsid w:val="00E75526"/>
    <w:rsid w:val="00E75612"/>
    <w:rsid w:val="00E758DB"/>
    <w:rsid w:val="00E75A96"/>
    <w:rsid w:val="00E75E7D"/>
    <w:rsid w:val="00E75EFD"/>
    <w:rsid w:val="00E760F3"/>
    <w:rsid w:val="00E7627D"/>
    <w:rsid w:val="00E76629"/>
    <w:rsid w:val="00E76691"/>
    <w:rsid w:val="00E76BAD"/>
    <w:rsid w:val="00E76F1F"/>
    <w:rsid w:val="00E779A5"/>
    <w:rsid w:val="00E77AEC"/>
    <w:rsid w:val="00E8038B"/>
    <w:rsid w:val="00E8052C"/>
    <w:rsid w:val="00E8070D"/>
    <w:rsid w:val="00E8081A"/>
    <w:rsid w:val="00E809A1"/>
    <w:rsid w:val="00E80BA6"/>
    <w:rsid w:val="00E80F16"/>
    <w:rsid w:val="00E8182A"/>
    <w:rsid w:val="00E818D4"/>
    <w:rsid w:val="00E8252C"/>
    <w:rsid w:val="00E8286D"/>
    <w:rsid w:val="00E8313A"/>
    <w:rsid w:val="00E83469"/>
    <w:rsid w:val="00E8390F"/>
    <w:rsid w:val="00E83D92"/>
    <w:rsid w:val="00E83DE4"/>
    <w:rsid w:val="00E84AB1"/>
    <w:rsid w:val="00E851E8"/>
    <w:rsid w:val="00E851E9"/>
    <w:rsid w:val="00E85209"/>
    <w:rsid w:val="00E85259"/>
    <w:rsid w:val="00E85405"/>
    <w:rsid w:val="00E856E8"/>
    <w:rsid w:val="00E85C96"/>
    <w:rsid w:val="00E85EBB"/>
    <w:rsid w:val="00E86426"/>
    <w:rsid w:val="00E8646F"/>
    <w:rsid w:val="00E8649C"/>
    <w:rsid w:val="00E8694B"/>
    <w:rsid w:val="00E86D55"/>
    <w:rsid w:val="00E874C1"/>
    <w:rsid w:val="00E875A6"/>
    <w:rsid w:val="00E87CDF"/>
    <w:rsid w:val="00E905D5"/>
    <w:rsid w:val="00E90A60"/>
    <w:rsid w:val="00E90BDD"/>
    <w:rsid w:val="00E91167"/>
    <w:rsid w:val="00E91717"/>
    <w:rsid w:val="00E91B82"/>
    <w:rsid w:val="00E91DA4"/>
    <w:rsid w:val="00E9209C"/>
    <w:rsid w:val="00E92576"/>
    <w:rsid w:val="00E9283A"/>
    <w:rsid w:val="00E92BDD"/>
    <w:rsid w:val="00E92C25"/>
    <w:rsid w:val="00E92C88"/>
    <w:rsid w:val="00E92EA8"/>
    <w:rsid w:val="00E932A4"/>
    <w:rsid w:val="00E93528"/>
    <w:rsid w:val="00E93742"/>
    <w:rsid w:val="00E939E9"/>
    <w:rsid w:val="00E93AFB"/>
    <w:rsid w:val="00E93C50"/>
    <w:rsid w:val="00E93E62"/>
    <w:rsid w:val="00E94373"/>
    <w:rsid w:val="00E943A9"/>
    <w:rsid w:val="00E94E8B"/>
    <w:rsid w:val="00E95311"/>
    <w:rsid w:val="00E955E1"/>
    <w:rsid w:val="00E95A52"/>
    <w:rsid w:val="00E95BBC"/>
    <w:rsid w:val="00E95F71"/>
    <w:rsid w:val="00E96AB3"/>
    <w:rsid w:val="00E96ADA"/>
    <w:rsid w:val="00E96B52"/>
    <w:rsid w:val="00E96B9C"/>
    <w:rsid w:val="00E972F5"/>
    <w:rsid w:val="00E97B1C"/>
    <w:rsid w:val="00E97E9B"/>
    <w:rsid w:val="00EA01D9"/>
    <w:rsid w:val="00EA0692"/>
    <w:rsid w:val="00EA0C44"/>
    <w:rsid w:val="00EA0C56"/>
    <w:rsid w:val="00EA117B"/>
    <w:rsid w:val="00EA1282"/>
    <w:rsid w:val="00EA12A7"/>
    <w:rsid w:val="00EA1F78"/>
    <w:rsid w:val="00EA21B6"/>
    <w:rsid w:val="00EA2C53"/>
    <w:rsid w:val="00EA3040"/>
    <w:rsid w:val="00EA38C3"/>
    <w:rsid w:val="00EA395C"/>
    <w:rsid w:val="00EA3B4E"/>
    <w:rsid w:val="00EA3B9E"/>
    <w:rsid w:val="00EA3DEA"/>
    <w:rsid w:val="00EA4012"/>
    <w:rsid w:val="00EA40FB"/>
    <w:rsid w:val="00EA40FD"/>
    <w:rsid w:val="00EA46BE"/>
    <w:rsid w:val="00EA490A"/>
    <w:rsid w:val="00EA4921"/>
    <w:rsid w:val="00EA49F0"/>
    <w:rsid w:val="00EA4A05"/>
    <w:rsid w:val="00EA4AF7"/>
    <w:rsid w:val="00EA506F"/>
    <w:rsid w:val="00EA5320"/>
    <w:rsid w:val="00EA59C3"/>
    <w:rsid w:val="00EA5F85"/>
    <w:rsid w:val="00EA6191"/>
    <w:rsid w:val="00EA6286"/>
    <w:rsid w:val="00EA6697"/>
    <w:rsid w:val="00EA6F56"/>
    <w:rsid w:val="00EA7535"/>
    <w:rsid w:val="00EA7722"/>
    <w:rsid w:val="00EA7AC6"/>
    <w:rsid w:val="00EA7B3D"/>
    <w:rsid w:val="00EA7DB1"/>
    <w:rsid w:val="00EA7FE0"/>
    <w:rsid w:val="00EB05A4"/>
    <w:rsid w:val="00EB06D8"/>
    <w:rsid w:val="00EB07F0"/>
    <w:rsid w:val="00EB0A01"/>
    <w:rsid w:val="00EB0AF4"/>
    <w:rsid w:val="00EB1017"/>
    <w:rsid w:val="00EB1A11"/>
    <w:rsid w:val="00EB1D1E"/>
    <w:rsid w:val="00EB2888"/>
    <w:rsid w:val="00EB28D5"/>
    <w:rsid w:val="00EB2A8A"/>
    <w:rsid w:val="00EB2B1A"/>
    <w:rsid w:val="00EB2EBD"/>
    <w:rsid w:val="00EB33EE"/>
    <w:rsid w:val="00EB3591"/>
    <w:rsid w:val="00EB394E"/>
    <w:rsid w:val="00EB411C"/>
    <w:rsid w:val="00EB44F4"/>
    <w:rsid w:val="00EB4589"/>
    <w:rsid w:val="00EB4B65"/>
    <w:rsid w:val="00EB4BFF"/>
    <w:rsid w:val="00EB4C6F"/>
    <w:rsid w:val="00EB4EB9"/>
    <w:rsid w:val="00EB5F44"/>
    <w:rsid w:val="00EB5F52"/>
    <w:rsid w:val="00EB657D"/>
    <w:rsid w:val="00EB663A"/>
    <w:rsid w:val="00EB6C14"/>
    <w:rsid w:val="00EB757A"/>
    <w:rsid w:val="00EB7C96"/>
    <w:rsid w:val="00EC01E3"/>
    <w:rsid w:val="00EC0688"/>
    <w:rsid w:val="00EC0698"/>
    <w:rsid w:val="00EC086B"/>
    <w:rsid w:val="00EC099D"/>
    <w:rsid w:val="00EC18D4"/>
    <w:rsid w:val="00EC1FFC"/>
    <w:rsid w:val="00EC2C05"/>
    <w:rsid w:val="00EC2F13"/>
    <w:rsid w:val="00EC2F2A"/>
    <w:rsid w:val="00EC2FC0"/>
    <w:rsid w:val="00EC3627"/>
    <w:rsid w:val="00EC3799"/>
    <w:rsid w:val="00EC3FBA"/>
    <w:rsid w:val="00EC43AA"/>
    <w:rsid w:val="00EC4698"/>
    <w:rsid w:val="00EC4A95"/>
    <w:rsid w:val="00EC4AF3"/>
    <w:rsid w:val="00EC4C64"/>
    <w:rsid w:val="00EC4D30"/>
    <w:rsid w:val="00EC4E3D"/>
    <w:rsid w:val="00EC5211"/>
    <w:rsid w:val="00EC5AEE"/>
    <w:rsid w:val="00EC5CBE"/>
    <w:rsid w:val="00EC5E6F"/>
    <w:rsid w:val="00EC5FA8"/>
    <w:rsid w:val="00EC69CF"/>
    <w:rsid w:val="00EC6A8D"/>
    <w:rsid w:val="00EC6BF1"/>
    <w:rsid w:val="00EC70C5"/>
    <w:rsid w:val="00EC70ED"/>
    <w:rsid w:val="00EC72E6"/>
    <w:rsid w:val="00EC7E8E"/>
    <w:rsid w:val="00EC7FBF"/>
    <w:rsid w:val="00ED067A"/>
    <w:rsid w:val="00ED076F"/>
    <w:rsid w:val="00ED0847"/>
    <w:rsid w:val="00ED10FB"/>
    <w:rsid w:val="00ED1B89"/>
    <w:rsid w:val="00ED20EE"/>
    <w:rsid w:val="00ED21B0"/>
    <w:rsid w:val="00ED2479"/>
    <w:rsid w:val="00ED2570"/>
    <w:rsid w:val="00ED2B76"/>
    <w:rsid w:val="00ED2CA0"/>
    <w:rsid w:val="00ED2DCF"/>
    <w:rsid w:val="00ED308E"/>
    <w:rsid w:val="00ED3A34"/>
    <w:rsid w:val="00ED3B59"/>
    <w:rsid w:val="00ED4124"/>
    <w:rsid w:val="00ED41B9"/>
    <w:rsid w:val="00ED42A8"/>
    <w:rsid w:val="00ED44AF"/>
    <w:rsid w:val="00ED4A48"/>
    <w:rsid w:val="00ED4AA5"/>
    <w:rsid w:val="00ED5629"/>
    <w:rsid w:val="00ED5DFC"/>
    <w:rsid w:val="00ED62CB"/>
    <w:rsid w:val="00ED65F2"/>
    <w:rsid w:val="00ED6823"/>
    <w:rsid w:val="00ED6890"/>
    <w:rsid w:val="00ED7A0F"/>
    <w:rsid w:val="00ED7C08"/>
    <w:rsid w:val="00ED7F94"/>
    <w:rsid w:val="00EE029B"/>
    <w:rsid w:val="00EE072A"/>
    <w:rsid w:val="00EE07EC"/>
    <w:rsid w:val="00EE0869"/>
    <w:rsid w:val="00EE0A75"/>
    <w:rsid w:val="00EE0BAE"/>
    <w:rsid w:val="00EE0CBC"/>
    <w:rsid w:val="00EE0DC8"/>
    <w:rsid w:val="00EE1021"/>
    <w:rsid w:val="00EE1302"/>
    <w:rsid w:val="00EE1318"/>
    <w:rsid w:val="00EE1796"/>
    <w:rsid w:val="00EE1C7A"/>
    <w:rsid w:val="00EE22B3"/>
    <w:rsid w:val="00EE230B"/>
    <w:rsid w:val="00EE2617"/>
    <w:rsid w:val="00EE2663"/>
    <w:rsid w:val="00EE287D"/>
    <w:rsid w:val="00EE2AE8"/>
    <w:rsid w:val="00EE2E35"/>
    <w:rsid w:val="00EE3185"/>
    <w:rsid w:val="00EE3218"/>
    <w:rsid w:val="00EE352B"/>
    <w:rsid w:val="00EE3633"/>
    <w:rsid w:val="00EE38A5"/>
    <w:rsid w:val="00EE3AB6"/>
    <w:rsid w:val="00EE3CCF"/>
    <w:rsid w:val="00EE3DAF"/>
    <w:rsid w:val="00EE3E4C"/>
    <w:rsid w:val="00EE3FAF"/>
    <w:rsid w:val="00EE42EF"/>
    <w:rsid w:val="00EE47AF"/>
    <w:rsid w:val="00EE49CE"/>
    <w:rsid w:val="00EE4AC0"/>
    <w:rsid w:val="00EE4C9D"/>
    <w:rsid w:val="00EE4F5C"/>
    <w:rsid w:val="00EE54E5"/>
    <w:rsid w:val="00EE58F5"/>
    <w:rsid w:val="00EE5F7B"/>
    <w:rsid w:val="00EE60E8"/>
    <w:rsid w:val="00EE68DB"/>
    <w:rsid w:val="00EE68F4"/>
    <w:rsid w:val="00EE690E"/>
    <w:rsid w:val="00EE6994"/>
    <w:rsid w:val="00EE6A0A"/>
    <w:rsid w:val="00EE6ABB"/>
    <w:rsid w:val="00EE71DF"/>
    <w:rsid w:val="00EE7333"/>
    <w:rsid w:val="00EE73CC"/>
    <w:rsid w:val="00EE7798"/>
    <w:rsid w:val="00EE7897"/>
    <w:rsid w:val="00EE79EC"/>
    <w:rsid w:val="00EE7A58"/>
    <w:rsid w:val="00EE7C80"/>
    <w:rsid w:val="00EE7DE4"/>
    <w:rsid w:val="00EF0248"/>
    <w:rsid w:val="00EF064B"/>
    <w:rsid w:val="00EF084F"/>
    <w:rsid w:val="00EF09F9"/>
    <w:rsid w:val="00EF0CA6"/>
    <w:rsid w:val="00EF10F2"/>
    <w:rsid w:val="00EF1553"/>
    <w:rsid w:val="00EF1792"/>
    <w:rsid w:val="00EF1C99"/>
    <w:rsid w:val="00EF254E"/>
    <w:rsid w:val="00EF2A07"/>
    <w:rsid w:val="00EF31F6"/>
    <w:rsid w:val="00EF320E"/>
    <w:rsid w:val="00EF3354"/>
    <w:rsid w:val="00EF3396"/>
    <w:rsid w:val="00EF375E"/>
    <w:rsid w:val="00EF38F2"/>
    <w:rsid w:val="00EF3B77"/>
    <w:rsid w:val="00EF42E0"/>
    <w:rsid w:val="00EF4459"/>
    <w:rsid w:val="00EF45EF"/>
    <w:rsid w:val="00EF462F"/>
    <w:rsid w:val="00EF48C0"/>
    <w:rsid w:val="00EF4B8D"/>
    <w:rsid w:val="00EF50DE"/>
    <w:rsid w:val="00EF5781"/>
    <w:rsid w:val="00EF5AF7"/>
    <w:rsid w:val="00EF5C86"/>
    <w:rsid w:val="00EF5CA5"/>
    <w:rsid w:val="00EF5EFB"/>
    <w:rsid w:val="00EF62B2"/>
    <w:rsid w:val="00EF6369"/>
    <w:rsid w:val="00EF652A"/>
    <w:rsid w:val="00EF65C7"/>
    <w:rsid w:val="00EF662A"/>
    <w:rsid w:val="00EF6AF4"/>
    <w:rsid w:val="00EF71B8"/>
    <w:rsid w:val="00EF7308"/>
    <w:rsid w:val="00F006C9"/>
    <w:rsid w:val="00F00874"/>
    <w:rsid w:val="00F00FD9"/>
    <w:rsid w:val="00F01362"/>
    <w:rsid w:val="00F0173A"/>
    <w:rsid w:val="00F017A6"/>
    <w:rsid w:val="00F01AAD"/>
    <w:rsid w:val="00F01D0F"/>
    <w:rsid w:val="00F01D3F"/>
    <w:rsid w:val="00F02291"/>
    <w:rsid w:val="00F02E52"/>
    <w:rsid w:val="00F03423"/>
    <w:rsid w:val="00F03534"/>
    <w:rsid w:val="00F03A8B"/>
    <w:rsid w:val="00F03C22"/>
    <w:rsid w:val="00F041B4"/>
    <w:rsid w:val="00F046D7"/>
    <w:rsid w:val="00F04773"/>
    <w:rsid w:val="00F0498B"/>
    <w:rsid w:val="00F04BE8"/>
    <w:rsid w:val="00F04F8A"/>
    <w:rsid w:val="00F058D4"/>
    <w:rsid w:val="00F05A66"/>
    <w:rsid w:val="00F05FCE"/>
    <w:rsid w:val="00F061BD"/>
    <w:rsid w:val="00F061D4"/>
    <w:rsid w:val="00F06398"/>
    <w:rsid w:val="00F0689D"/>
    <w:rsid w:val="00F06B84"/>
    <w:rsid w:val="00F06F71"/>
    <w:rsid w:val="00F07207"/>
    <w:rsid w:val="00F07430"/>
    <w:rsid w:val="00F0753B"/>
    <w:rsid w:val="00F0794C"/>
    <w:rsid w:val="00F07959"/>
    <w:rsid w:val="00F07C1A"/>
    <w:rsid w:val="00F07EB8"/>
    <w:rsid w:val="00F101A7"/>
    <w:rsid w:val="00F106F8"/>
    <w:rsid w:val="00F10A25"/>
    <w:rsid w:val="00F11278"/>
    <w:rsid w:val="00F114B0"/>
    <w:rsid w:val="00F1163A"/>
    <w:rsid w:val="00F118FD"/>
    <w:rsid w:val="00F11CE6"/>
    <w:rsid w:val="00F11D18"/>
    <w:rsid w:val="00F120D5"/>
    <w:rsid w:val="00F120F8"/>
    <w:rsid w:val="00F1270C"/>
    <w:rsid w:val="00F12809"/>
    <w:rsid w:val="00F12A5D"/>
    <w:rsid w:val="00F12BAC"/>
    <w:rsid w:val="00F12C1C"/>
    <w:rsid w:val="00F133DD"/>
    <w:rsid w:val="00F13871"/>
    <w:rsid w:val="00F139E4"/>
    <w:rsid w:val="00F13AB7"/>
    <w:rsid w:val="00F13AFE"/>
    <w:rsid w:val="00F13F0E"/>
    <w:rsid w:val="00F13F36"/>
    <w:rsid w:val="00F13F62"/>
    <w:rsid w:val="00F140F7"/>
    <w:rsid w:val="00F142A2"/>
    <w:rsid w:val="00F1462F"/>
    <w:rsid w:val="00F1495A"/>
    <w:rsid w:val="00F14A15"/>
    <w:rsid w:val="00F155CA"/>
    <w:rsid w:val="00F15614"/>
    <w:rsid w:val="00F158FB"/>
    <w:rsid w:val="00F15B64"/>
    <w:rsid w:val="00F15BD7"/>
    <w:rsid w:val="00F16950"/>
    <w:rsid w:val="00F16B76"/>
    <w:rsid w:val="00F170A4"/>
    <w:rsid w:val="00F1738D"/>
    <w:rsid w:val="00F1760D"/>
    <w:rsid w:val="00F17981"/>
    <w:rsid w:val="00F17A08"/>
    <w:rsid w:val="00F203FA"/>
    <w:rsid w:val="00F204E6"/>
    <w:rsid w:val="00F20550"/>
    <w:rsid w:val="00F2062D"/>
    <w:rsid w:val="00F20778"/>
    <w:rsid w:val="00F20836"/>
    <w:rsid w:val="00F20AEC"/>
    <w:rsid w:val="00F20B02"/>
    <w:rsid w:val="00F216A1"/>
    <w:rsid w:val="00F21E88"/>
    <w:rsid w:val="00F220D5"/>
    <w:rsid w:val="00F22519"/>
    <w:rsid w:val="00F225AE"/>
    <w:rsid w:val="00F22B6B"/>
    <w:rsid w:val="00F23305"/>
    <w:rsid w:val="00F23588"/>
    <w:rsid w:val="00F23705"/>
    <w:rsid w:val="00F239B7"/>
    <w:rsid w:val="00F23AAB"/>
    <w:rsid w:val="00F243E6"/>
    <w:rsid w:val="00F248D5"/>
    <w:rsid w:val="00F2521A"/>
    <w:rsid w:val="00F2526F"/>
    <w:rsid w:val="00F2537D"/>
    <w:rsid w:val="00F25A39"/>
    <w:rsid w:val="00F25DEF"/>
    <w:rsid w:val="00F25E9E"/>
    <w:rsid w:val="00F262EF"/>
    <w:rsid w:val="00F26437"/>
    <w:rsid w:val="00F268D3"/>
    <w:rsid w:val="00F2743F"/>
    <w:rsid w:val="00F27882"/>
    <w:rsid w:val="00F30089"/>
    <w:rsid w:val="00F306C8"/>
    <w:rsid w:val="00F3091C"/>
    <w:rsid w:val="00F30952"/>
    <w:rsid w:val="00F30DF9"/>
    <w:rsid w:val="00F30FF2"/>
    <w:rsid w:val="00F3173E"/>
    <w:rsid w:val="00F317E5"/>
    <w:rsid w:val="00F319CC"/>
    <w:rsid w:val="00F31D59"/>
    <w:rsid w:val="00F31E39"/>
    <w:rsid w:val="00F32854"/>
    <w:rsid w:val="00F32A96"/>
    <w:rsid w:val="00F32F2B"/>
    <w:rsid w:val="00F331DA"/>
    <w:rsid w:val="00F33328"/>
    <w:rsid w:val="00F33998"/>
    <w:rsid w:val="00F34049"/>
    <w:rsid w:val="00F341D6"/>
    <w:rsid w:val="00F3478F"/>
    <w:rsid w:val="00F3479B"/>
    <w:rsid w:val="00F348C9"/>
    <w:rsid w:val="00F3494F"/>
    <w:rsid w:val="00F34ADC"/>
    <w:rsid w:val="00F34DE3"/>
    <w:rsid w:val="00F3570A"/>
    <w:rsid w:val="00F35802"/>
    <w:rsid w:val="00F35AD2"/>
    <w:rsid w:val="00F35DC2"/>
    <w:rsid w:val="00F35EFC"/>
    <w:rsid w:val="00F364B2"/>
    <w:rsid w:val="00F3655A"/>
    <w:rsid w:val="00F366B8"/>
    <w:rsid w:val="00F3696E"/>
    <w:rsid w:val="00F369D9"/>
    <w:rsid w:val="00F36F3B"/>
    <w:rsid w:val="00F37214"/>
    <w:rsid w:val="00F37593"/>
    <w:rsid w:val="00F377B8"/>
    <w:rsid w:val="00F3790D"/>
    <w:rsid w:val="00F37E7F"/>
    <w:rsid w:val="00F40060"/>
    <w:rsid w:val="00F406AA"/>
    <w:rsid w:val="00F40770"/>
    <w:rsid w:val="00F407A3"/>
    <w:rsid w:val="00F40E3C"/>
    <w:rsid w:val="00F41625"/>
    <w:rsid w:val="00F416D7"/>
    <w:rsid w:val="00F41863"/>
    <w:rsid w:val="00F41CD5"/>
    <w:rsid w:val="00F41F0D"/>
    <w:rsid w:val="00F42141"/>
    <w:rsid w:val="00F42369"/>
    <w:rsid w:val="00F4247A"/>
    <w:rsid w:val="00F42525"/>
    <w:rsid w:val="00F42722"/>
    <w:rsid w:val="00F42892"/>
    <w:rsid w:val="00F42BD9"/>
    <w:rsid w:val="00F42E36"/>
    <w:rsid w:val="00F42EFB"/>
    <w:rsid w:val="00F43155"/>
    <w:rsid w:val="00F43255"/>
    <w:rsid w:val="00F43498"/>
    <w:rsid w:val="00F43777"/>
    <w:rsid w:val="00F43932"/>
    <w:rsid w:val="00F43ACD"/>
    <w:rsid w:val="00F43D96"/>
    <w:rsid w:val="00F44133"/>
    <w:rsid w:val="00F44A1E"/>
    <w:rsid w:val="00F44C81"/>
    <w:rsid w:val="00F45361"/>
    <w:rsid w:val="00F453F4"/>
    <w:rsid w:val="00F45F91"/>
    <w:rsid w:val="00F4657E"/>
    <w:rsid w:val="00F46788"/>
    <w:rsid w:val="00F46991"/>
    <w:rsid w:val="00F469AE"/>
    <w:rsid w:val="00F469BD"/>
    <w:rsid w:val="00F46BBB"/>
    <w:rsid w:val="00F46BCD"/>
    <w:rsid w:val="00F46DD0"/>
    <w:rsid w:val="00F4701E"/>
    <w:rsid w:val="00F47026"/>
    <w:rsid w:val="00F47064"/>
    <w:rsid w:val="00F47291"/>
    <w:rsid w:val="00F4772C"/>
    <w:rsid w:val="00F47EEF"/>
    <w:rsid w:val="00F50487"/>
    <w:rsid w:val="00F5077D"/>
    <w:rsid w:val="00F50ACD"/>
    <w:rsid w:val="00F50FAD"/>
    <w:rsid w:val="00F51893"/>
    <w:rsid w:val="00F51C02"/>
    <w:rsid w:val="00F51FC4"/>
    <w:rsid w:val="00F52132"/>
    <w:rsid w:val="00F52573"/>
    <w:rsid w:val="00F526F7"/>
    <w:rsid w:val="00F532D3"/>
    <w:rsid w:val="00F537CD"/>
    <w:rsid w:val="00F5387F"/>
    <w:rsid w:val="00F538B5"/>
    <w:rsid w:val="00F53B57"/>
    <w:rsid w:val="00F53DF7"/>
    <w:rsid w:val="00F54618"/>
    <w:rsid w:val="00F54A4C"/>
    <w:rsid w:val="00F55742"/>
    <w:rsid w:val="00F55A05"/>
    <w:rsid w:val="00F55EBD"/>
    <w:rsid w:val="00F55F01"/>
    <w:rsid w:val="00F564FE"/>
    <w:rsid w:val="00F56690"/>
    <w:rsid w:val="00F569B5"/>
    <w:rsid w:val="00F5719D"/>
    <w:rsid w:val="00F57936"/>
    <w:rsid w:val="00F57D70"/>
    <w:rsid w:val="00F57FEC"/>
    <w:rsid w:val="00F60019"/>
    <w:rsid w:val="00F602ED"/>
    <w:rsid w:val="00F60DD8"/>
    <w:rsid w:val="00F615FE"/>
    <w:rsid w:val="00F61AE9"/>
    <w:rsid w:val="00F61E6C"/>
    <w:rsid w:val="00F61FD2"/>
    <w:rsid w:val="00F6225E"/>
    <w:rsid w:val="00F62B1A"/>
    <w:rsid w:val="00F6331C"/>
    <w:rsid w:val="00F639E8"/>
    <w:rsid w:val="00F63B40"/>
    <w:rsid w:val="00F6404B"/>
    <w:rsid w:val="00F64444"/>
    <w:rsid w:val="00F646DA"/>
    <w:rsid w:val="00F64A88"/>
    <w:rsid w:val="00F64BF8"/>
    <w:rsid w:val="00F64FE8"/>
    <w:rsid w:val="00F65712"/>
    <w:rsid w:val="00F657C8"/>
    <w:rsid w:val="00F65F86"/>
    <w:rsid w:val="00F667B5"/>
    <w:rsid w:val="00F66A6A"/>
    <w:rsid w:val="00F66BFA"/>
    <w:rsid w:val="00F66E96"/>
    <w:rsid w:val="00F67554"/>
    <w:rsid w:val="00F67DCA"/>
    <w:rsid w:val="00F702CD"/>
    <w:rsid w:val="00F70412"/>
    <w:rsid w:val="00F704C9"/>
    <w:rsid w:val="00F70584"/>
    <w:rsid w:val="00F7090A"/>
    <w:rsid w:val="00F710B1"/>
    <w:rsid w:val="00F7147A"/>
    <w:rsid w:val="00F72059"/>
    <w:rsid w:val="00F72783"/>
    <w:rsid w:val="00F72D10"/>
    <w:rsid w:val="00F72F42"/>
    <w:rsid w:val="00F733EC"/>
    <w:rsid w:val="00F734C3"/>
    <w:rsid w:val="00F7360A"/>
    <w:rsid w:val="00F74006"/>
    <w:rsid w:val="00F743C2"/>
    <w:rsid w:val="00F74833"/>
    <w:rsid w:val="00F74B9C"/>
    <w:rsid w:val="00F74DEA"/>
    <w:rsid w:val="00F74E3D"/>
    <w:rsid w:val="00F750AA"/>
    <w:rsid w:val="00F75205"/>
    <w:rsid w:val="00F7540B"/>
    <w:rsid w:val="00F75971"/>
    <w:rsid w:val="00F75D86"/>
    <w:rsid w:val="00F75DB4"/>
    <w:rsid w:val="00F75E20"/>
    <w:rsid w:val="00F75EC2"/>
    <w:rsid w:val="00F75F5B"/>
    <w:rsid w:val="00F7668B"/>
    <w:rsid w:val="00F76C2D"/>
    <w:rsid w:val="00F76D88"/>
    <w:rsid w:val="00F7719F"/>
    <w:rsid w:val="00F775AD"/>
    <w:rsid w:val="00F776BD"/>
    <w:rsid w:val="00F77861"/>
    <w:rsid w:val="00F779EB"/>
    <w:rsid w:val="00F77B44"/>
    <w:rsid w:val="00F77EE8"/>
    <w:rsid w:val="00F77FC8"/>
    <w:rsid w:val="00F80346"/>
    <w:rsid w:val="00F80570"/>
    <w:rsid w:val="00F805D0"/>
    <w:rsid w:val="00F806FA"/>
    <w:rsid w:val="00F80F8C"/>
    <w:rsid w:val="00F81253"/>
    <w:rsid w:val="00F81460"/>
    <w:rsid w:val="00F81710"/>
    <w:rsid w:val="00F817AD"/>
    <w:rsid w:val="00F820DB"/>
    <w:rsid w:val="00F823A1"/>
    <w:rsid w:val="00F82729"/>
    <w:rsid w:val="00F82964"/>
    <w:rsid w:val="00F82E18"/>
    <w:rsid w:val="00F832CC"/>
    <w:rsid w:val="00F83563"/>
    <w:rsid w:val="00F83D19"/>
    <w:rsid w:val="00F8410A"/>
    <w:rsid w:val="00F8417C"/>
    <w:rsid w:val="00F8486D"/>
    <w:rsid w:val="00F84D4B"/>
    <w:rsid w:val="00F850DC"/>
    <w:rsid w:val="00F8557E"/>
    <w:rsid w:val="00F8559B"/>
    <w:rsid w:val="00F856DB"/>
    <w:rsid w:val="00F85CC6"/>
    <w:rsid w:val="00F85E53"/>
    <w:rsid w:val="00F866CD"/>
    <w:rsid w:val="00F86B17"/>
    <w:rsid w:val="00F871C3"/>
    <w:rsid w:val="00F87520"/>
    <w:rsid w:val="00F8761B"/>
    <w:rsid w:val="00F87AD9"/>
    <w:rsid w:val="00F87B19"/>
    <w:rsid w:val="00F87B45"/>
    <w:rsid w:val="00F87EDE"/>
    <w:rsid w:val="00F90822"/>
    <w:rsid w:val="00F91094"/>
    <w:rsid w:val="00F911F9"/>
    <w:rsid w:val="00F917FA"/>
    <w:rsid w:val="00F91902"/>
    <w:rsid w:val="00F91BE1"/>
    <w:rsid w:val="00F92181"/>
    <w:rsid w:val="00F927F8"/>
    <w:rsid w:val="00F9299F"/>
    <w:rsid w:val="00F92EE3"/>
    <w:rsid w:val="00F93309"/>
    <w:rsid w:val="00F93371"/>
    <w:rsid w:val="00F93B00"/>
    <w:rsid w:val="00F940D3"/>
    <w:rsid w:val="00F94212"/>
    <w:rsid w:val="00F944E7"/>
    <w:rsid w:val="00F945A8"/>
    <w:rsid w:val="00F949C1"/>
    <w:rsid w:val="00F94C42"/>
    <w:rsid w:val="00F94CC2"/>
    <w:rsid w:val="00F9531F"/>
    <w:rsid w:val="00F95436"/>
    <w:rsid w:val="00F95482"/>
    <w:rsid w:val="00F954CB"/>
    <w:rsid w:val="00F95DF4"/>
    <w:rsid w:val="00F95E10"/>
    <w:rsid w:val="00F95F5F"/>
    <w:rsid w:val="00F96623"/>
    <w:rsid w:val="00F96922"/>
    <w:rsid w:val="00F96DC5"/>
    <w:rsid w:val="00F96E1F"/>
    <w:rsid w:val="00F97508"/>
    <w:rsid w:val="00F979A8"/>
    <w:rsid w:val="00F97BC8"/>
    <w:rsid w:val="00FA0249"/>
    <w:rsid w:val="00FA0777"/>
    <w:rsid w:val="00FA1F36"/>
    <w:rsid w:val="00FA1F56"/>
    <w:rsid w:val="00FA2065"/>
    <w:rsid w:val="00FA2292"/>
    <w:rsid w:val="00FA263A"/>
    <w:rsid w:val="00FA287E"/>
    <w:rsid w:val="00FA2C32"/>
    <w:rsid w:val="00FA32F1"/>
    <w:rsid w:val="00FA3314"/>
    <w:rsid w:val="00FA367F"/>
    <w:rsid w:val="00FA3C8B"/>
    <w:rsid w:val="00FA3E45"/>
    <w:rsid w:val="00FA3F86"/>
    <w:rsid w:val="00FA43D0"/>
    <w:rsid w:val="00FA4571"/>
    <w:rsid w:val="00FA4784"/>
    <w:rsid w:val="00FA4813"/>
    <w:rsid w:val="00FA4AA8"/>
    <w:rsid w:val="00FA56D2"/>
    <w:rsid w:val="00FA597F"/>
    <w:rsid w:val="00FA5D3F"/>
    <w:rsid w:val="00FA611C"/>
    <w:rsid w:val="00FA64E1"/>
    <w:rsid w:val="00FA676B"/>
    <w:rsid w:val="00FA6B94"/>
    <w:rsid w:val="00FA6BD5"/>
    <w:rsid w:val="00FA6F64"/>
    <w:rsid w:val="00FA6FFE"/>
    <w:rsid w:val="00FA7544"/>
    <w:rsid w:val="00FB046B"/>
    <w:rsid w:val="00FB0AC6"/>
    <w:rsid w:val="00FB0F4E"/>
    <w:rsid w:val="00FB117B"/>
    <w:rsid w:val="00FB123E"/>
    <w:rsid w:val="00FB131E"/>
    <w:rsid w:val="00FB134F"/>
    <w:rsid w:val="00FB16CE"/>
    <w:rsid w:val="00FB1BC9"/>
    <w:rsid w:val="00FB1EE7"/>
    <w:rsid w:val="00FB1F6F"/>
    <w:rsid w:val="00FB2417"/>
    <w:rsid w:val="00FB28AA"/>
    <w:rsid w:val="00FB2CE6"/>
    <w:rsid w:val="00FB30FA"/>
    <w:rsid w:val="00FB31A9"/>
    <w:rsid w:val="00FB3AC5"/>
    <w:rsid w:val="00FB3B0A"/>
    <w:rsid w:val="00FB3D85"/>
    <w:rsid w:val="00FB3E41"/>
    <w:rsid w:val="00FB3EFF"/>
    <w:rsid w:val="00FB4225"/>
    <w:rsid w:val="00FB4498"/>
    <w:rsid w:val="00FB47AF"/>
    <w:rsid w:val="00FB4A20"/>
    <w:rsid w:val="00FB4E09"/>
    <w:rsid w:val="00FB506D"/>
    <w:rsid w:val="00FB50D4"/>
    <w:rsid w:val="00FB511F"/>
    <w:rsid w:val="00FB5405"/>
    <w:rsid w:val="00FB550E"/>
    <w:rsid w:val="00FB57E9"/>
    <w:rsid w:val="00FB6015"/>
    <w:rsid w:val="00FB61F4"/>
    <w:rsid w:val="00FB6216"/>
    <w:rsid w:val="00FB638B"/>
    <w:rsid w:val="00FB65EB"/>
    <w:rsid w:val="00FB674F"/>
    <w:rsid w:val="00FB71E9"/>
    <w:rsid w:val="00FB742D"/>
    <w:rsid w:val="00FB7798"/>
    <w:rsid w:val="00FB779E"/>
    <w:rsid w:val="00FB7B44"/>
    <w:rsid w:val="00FB7BD5"/>
    <w:rsid w:val="00FB7D9B"/>
    <w:rsid w:val="00FB7E70"/>
    <w:rsid w:val="00FC0047"/>
    <w:rsid w:val="00FC0FDD"/>
    <w:rsid w:val="00FC13A4"/>
    <w:rsid w:val="00FC14AF"/>
    <w:rsid w:val="00FC15C7"/>
    <w:rsid w:val="00FC1618"/>
    <w:rsid w:val="00FC1920"/>
    <w:rsid w:val="00FC1D1E"/>
    <w:rsid w:val="00FC2563"/>
    <w:rsid w:val="00FC28C9"/>
    <w:rsid w:val="00FC2E1E"/>
    <w:rsid w:val="00FC3115"/>
    <w:rsid w:val="00FC313A"/>
    <w:rsid w:val="00FC31BC"/>
    <w:rsid w:val="00FC348A"/>
    <w:rsid w:val="00FC36F9"/>
    <w:rsid w:val="00FC3742"/>
    <w:rsid w:val="00FC3E0B"/>
    <w:rsid w:val="00FC4037"/>
    <w:rsid w:val="00FC49FA"/>
    <w:rsid w:val="00FC4D59"/>
    <w:rsid w:val="00FC4F98"/>
    <w:rsid w:val="00FC52FE"/>
    <w:rsid w:val="00FC604B"/>
    <w:rsid w:val="00FC62F3"/>
    <w:rsid w:val="00FC6396"/>
    <w:rsid w:val="00FC6719"/>
    <w:rsid w:val="00FC67B2"/>
    <w:rsid w:val="00FC6903"/>
    <w:rsid w:val="00FC6BAC"/>
    <w:rsid w:val="00FC6D45"/>
    <w:rsid w:val="00FC7164"/>
    <w:rsid w:val="00FC73AC"/>
    <w:rsid w:val="00FC754B"/>
    <w:rsid w:val="00FC7B6D"/>
    <w:rsid w:val="00FD01B4"/>
    <w:rsid w:val="00FD02FE"/>
    <w:rsid w:val="00FD091A"/>
    <w:rsid w:val="00FD095B"/>
    <w:rsid w:val="00FD098F"/>
    <w:rsid w:val="00FD104A"/>
    <w:rsid w:val="00FD115F"/>
    <w:rsid w:val="00FD15A1"/>
    <w:rsid w:val="00FD1817"/>
    <w:rsid w:val="00FD1999"/>
    <w:rsid w:val="00FD1B35"/>
    <w:rsid w:val="00FD1D0E"/>
    <w:rsid w:val="00FD269E"/>
    <w:rsid w:val="00FD28F0"/>
    <w:rsid w:val="00FD2D4B"/>
    <w:rsid w:val="00FD2F59"/>
    <w:rsid w:val="00FD3E77"/>
    <w:rsid w:val="00FD41EC"/>
    <w:rsid w:val="00FD4753"/>
    <w:rsid w:val="00FD4B55"/>
    <w:rsid w:val="00FD4BA0"/>
    <w:rsid w:val="00FD4E19"/>
    <w:rsid w:val="00FD4EC2"/>
    <w:rsid w:val="00FD5479"/>
    <w:rsid w:val="00FD5ACD"/>
    <w:rsid w:val="00FD5D4F"/>
    <w:rsid w:val="00FD6941"/>
    <w:rsid w:val="00FD6D1B"/>
    <w:rsid w:val="00FD6EF2"/>
    <w:rsid w:val="00FD70D6"/>
    <w:rsid w:val="00FD712C"/>
    <w:rsid w:val="00FD7222"/>
    <w:rsid w:val="00FD781D"/>
    <w:rsid w:val="00FD7FCE"/>
    <w:rsid w:val="00FE0FA3"/>
    <w:rsid w:val="00FE17B8"/>
    <w:rsid w:val="00FE1A1C"/>
    <w:rsid w:val="00FE23C3"/>
    <w:rsid w:val="00FE25B4"/>
    <w:rsid w:val="00FE2D92"/>
    <w:rsid w:val="00FE34AB"/>
    <w:rsid w:val="00FE3600"/>
    <w:rsid w:val="00FE371D"/>
    <w:rsid w:val="00FE3794"/>
    <w:rsid w:val="00FE3937"/>
    <w:rsid w:val="00FE3E40"/>
    <w:rsid w:val="00FE3F6F"/>
    <w:rsid w:val="00FE4374"/>
    <w:rsid w:val="00FE45ED"/>
    <w:rsid w:val="00FE4BA9"/>
    <w:rsid w:val="00FE4DFB"/>
    <w:rsid w:val="00FE4F2D"/>
    <w:rsid w:val="00FE5361"/>
    <w:rsid w:val="00FE53A1"/>
    <w:rsid w:val="00FE53E2"/>
    <w:rsid w:val="00FE5BD5"/>
    <w:rsid w:val="00FE6054"/>
    <w:rsid w:val="00FE6487"/>
    <w:rsid w:val="00FE69B6"/>
    <w:rsid w:val="00FE6FBA"/>
    <w:rsid w:val="00FE76B1"/>
    <w:rsid w:val="00FE7725"/>
    <w:rsid w:val="00FE7774"/>
    <w:rsid w:val="00FE78AE"/>
    <w:rsid w:val="00FE7936"/>
    <w:rsid w:val="00FE7B86"/>
    <w:rsid w:val="00FE7C45"/>
    <w:rsid w:val="00FE7EF7"/>
    <w:rsid w:val="00FF0099"/>
    <w:rsid w:val="00FF02D3"/>
    <w:rsid w:val="00FF0880"/>
    <w:rsid w:val="00FF0C3C"/>
    <w:rsid w:val="00FF1AAB"/>
    <w:rsid w:val="00FF1ACC"/>
    <w:rsid w:val="00FF1D93"/>
    <w:rsid w:val="00FF1F67"/>
    <w:rsid w:val="00FF202D"/>
    <w:rsid w:val="00FF2495"/>
    <w:rsid w:val="00FF2748"/>
    <w:rsid w:val="00FF2C42"/>
    <w:rsid w:val="00FF2F3B"/>
    <w:rsid w:val="00FF2FA7"/>
    <w:rsid w:val="00FF2FC2"/>
    <w:rsid w:val="00FF38CB"/>
    <w:rsid w:val="00FF3D40"/>
    <w:rsid w:val="00FF3E0C"/>
    <w:rsid w:val="00FF4260"/>
    <w:rsid w:val="00FF437F"/>
    <w:rsid w:val="00FF48CE"/>
    <w:rsid w:val="00FF5145"/>
    <w:rsid w:val="00FF5DED"/>
    <w:rsid w:val="00FF5E1F"/>
    <w:rsid w:val="00FF5EF4"/>
    <w:rsid w:val="00FF61D0"/>
    <w:rsid w:val="00FF658F"/>
    <w:rsid w:val="00FF69C8"/>
    <w:rsid w:val="00FF6CA7"/>
    <w:rsid w:val="00FF6E95"/>
    <w:rsid w:val="00FF717D"/>
    <w:rsid w:val="00FF7466"/>
    <w:rsid w:val="00FF7992"/>
    <w:rsid w:val="00FF7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2EB"/>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 w:type="paragraph" w:styleId="TOC4">
    <w:name w:val="toc 4"/>
    <w:basedOn w:val="Normal"/>
    <w:next w:val="Normal"/>
    <w:autoRedefine/>
    <w:uiPriority w:val="39"/>
    <w:unhideWhenUsed/>
    <w:rsid w:val="00D835F5"/>
    <w:pPr>
      <w:spacing w:after="100"/>
      <w:ind w:left="660"/>
    </w:pPr>
  </w:style>
  <w:style w:type="paragraph" w:styleId="Revision">
    <w:name w:val="Revision"/>
    <w:hidden/>
    <w:uiPriority w:val="99"/>
    <w:semiHidden/>
    <w:rsid w:val="002165EC"/>
    <w:pPr>
      <w:spacing w:after="0" w:line="240" w:lineRule="auto"/>
    </w:pPr>
    <w:rPr>
      <w:rFonts w:asciiTheme="majorHAnsi" w:hAnsiTheme="majorHAnsi"/>
      <w:color w:val="000000" w:themeColor="text1"/>
    </w:rPr>
  </w:style>
  <w:style w:type="paragraph" w:styleId="TableofFigures">
    <w:name w:val="table of figures"/>
    <w:basedOn w:val="Normal"/>
    <w:next w:val="Normal"/>
    <w:uiPriority w:val="99"/>
    <w:unhideWhenUsed/>
    <w:rsid w:val="00A11303"/>
    <w:pPr>
      <w:spacing w:after="0"/>
    </w:pPr>
  </w:style>
  <w:style w:type="character" w:styleId="FollowedHyperlink">
    <w:name w:val="FollowedHyperlink"/>
    <w:basedOn w:val="DefaultParagraphFont"/>
    <w:uiPriority w:val="99"/>
    <w:semiHidden/>
    <w:unhideWhenUsed/>
    <w:rsid w:val="00AD76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21">
      <w:bodyDiv w:val="1"/>
      <w:marLeft w:val="0"/>
      <w:marRight w:val="0"/>
      <w:marTop w:val="0"/>
      <w:marBottom w:val="0"/>
      <w:divBdr>
        <w:top w:val="none" w:sz="0" w:space="0" w:color="auto"/>
        <w:left w:val="none" w:sz="0" w:space="0" w:color="auto"/>
        <w:bottom w:val="none" w:sz="0" w:space="0" w:color="auto"/>
        <w:right w:val="none" w:sz="0" w:space="0" w:color="auto"/>
      </w:divBdr>
    </w:div>
    <w:div w:id="1393039">
      <w:bodyDiv w:val="1"/>
      <w:marLeft w:val="0"/>
      <w:marRight w:val="0"/>
      <w:marTop w:val="0"/>
      <w:marBottom w:val="0"/>
      <w:divBdr>
        <w:top w:val="none" w:sz="0" w:space="0" w:color="auto"/>
        <w:left w:val="none" w:sz="0" w:space="0" w:color="auto"/>
        <w:bottom w:val="none" w:sz="0" w:space="0" w:color="auto"/>
        <w:right w:val="none" w:sz="0" w:space="0" w:color="auto"/>
      </w:divBdr>
    </w:div>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3749728">
      <w:bodyDiv w:val="1"/>
      <w:marLeft w:val="0"/>
      <w:marRight w:val="0"/>
      <w:marTop w:val="0"/>
      <w:marBottom w:val="0"/>
      <w:divBdr>
        <w:top w:val="none" w:sz="0" w:space="0" w:color="auto"/>
        <w:left w:val="none" w:sz="0" w:space="0" w:color="auto"/>
        <w:bottom w:val="none" w:sz="0" w:space="0" w:color="auto"/>
        <w:right w:val="none" w:sz="0" w:space="0" w:color="auto"/>
      </w:divBdr>
    </w:div>
    <w:div w:id="7758952">
      <w:bodyDiv w:val="1"/>
      <w:marLeft w:val="0"/>
      <w:marRight w:val="0"/>
      <w:marTop w:val="0"/>
      <w:marBottom w:val="0"/>
      <w:divBdr>
        <w:top w:val="none" w:sz="0" w:space="0" w:color="auto"/>
        <w:left w:val="none" w:sz="0" w:space="0" w:color="auto"/>
        <w:bottom w:val="none" w:sz="0" w:space="0" w:color="auto"/>
        <w:right w:val="none" w:sz="0" w:space="0" w:color="auto"/>
      </w:divBdr>
    </w:div>
    <w:div w:id="11956464">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18508388">
      <w:bodyDiv w:val="1"/>
      <w:marLeft w:val="0"/>
      <w:marRight w:val="0"/>
      <w:marTop w:val="0"/>
      <w:marBottom w:val="0"/>
      <w:divBdr>
        <w:top w:val="none" w:sz="0" w:space="0" w:color="auto"/>
        <w:left w:val="none" w:sz="0" w:space="0" w:color="auto"/>
        <w:bottom w:val="none" w:sz="0" w:space="0" w:color="auto"/>
        <w:right w:val="none" w:sz="0" w:space="0" w:color="auto"/>
      </w:divBdr>
    </w:div>
    <w:div w:id="28604828">
      <w:bodyDiv w:val="1"/>
      <w:marLeft w:val="0"/>
      <w:marRight w:val="0"/>
      <w:marTop w:val="0"/>
      <w:marBottom w:val="0"/>
      <w:divBdr>
        <w:top w:val="none" w:sz="0" w:space="0" w:color="auto"/>
        <w:left w:val="none" w:sz="0" w:space="0" w:color="auto"/>
        <w:bottom w:val="none" w:sz="0" w:space="0" w:color="auto"/>
        <w:right w:val="none" w:sz="0" w:space="0" w:color="auto"/>
      </w:divBdr>
    </w:div>
    <w:div w:id="28649857">
      <w:bodyDiv w:val="1"/>
      <w:marLeft w:val="0"/>
      <w:marRight w:val="0"/>
      <w:marTop w:val="0"/>
      <w:marBottom w:val="0"/>
      <w:divBdr>
        <w:top w:val="none" w:sz="0" w:space="0" w:color="auto"/>
        <w:left w:val="none" w:sz="0" w:space="0" w:color="auto"/>
        <w:bottom w:val="none" w:sz="0" w:space="0" w:color="auto"/>
        <w:right w:val="none" w:sz="0" w:space="0" w:color="auto"/>
      </w:divBdr>
    </w:div>
    <w:div w:id="30157257">
      <w:bodyDiv w:val="1"/>
      <w:marLeft w:val="0"/>
      <w:marRight w:val="0"/>
      <w:marTop w:val="0"/>
      <w:marBottom w:val="0"/>
      <w:divBdr>
        <w:top w:val="none" w:sz="0" w:space="0" w:color="auto"/>
        <w:left w:val="none" w:sz="0" w:space="0" w:color="auto"/>
        <w:bottom w:val="none" w:sz="0" w:space="0" w:color="auto"/>
        <w:right w:val="none" w:sz="0" w:space="0" w:color="auto"/>
      </w:divBdr>
    </w:div>
    <w:div w:id="30225867">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33504944">
      <w:bodyDiv w:val="1"/>
      <w:marLeft w:val="0"/>
      <w:marRight w:val="0"/>
      <w:marTop w:val="0"/>
      <w:marBottom w:val="0"/>
      <w:divBdr>
        <w:top w:val="none" w:sz="0" w:space="0" w:color="auto"/>
        <w:left w:val="none" w:sz="0" w:space="0" w:color="auto"/>
        <w:bottom w:val="none" w:sz="0" w:space="0" w:color="auto"/>
        <w:right w:val="none" w:sz="0" w:space="0" w:color="auto"/>
      </w:divBdr>
    </w:div>
    <w:div w:id="33963507">
      <w:bodyDiv w:val="1"/>
      <w:marLeft w:val="0"/>
      <w:marRight w:val="0"/>
      <w:marTop w:val="0"/>
      <w:marBottom w:val="0"/>
      <w:divBdr>
        <w:top w:val="none" w:sz="0" w:space="0" w:color="auto"/>
        <w:left w:val="none" w:sz="0" w:space="0" w:color="auto"/>
        <w:bottom w:val="none" w:sz="0" w:space="0" w:color="auto"/>
        <w:right w:val="none" w:sz="0" w:space="0" w:color="auto"/>
      </w:divBdr>
    </w:div>
    <w:div w:id="34283952">
      <w:bodyDiv w:val="1"/>
      <w:marLeft w:val="0"/>
      <w:marRight w:val="0"/>
      <w:marTop w:val="0"/>
      <w:marBottom w:val="0"/>
      <w:divBdr>
        <w:top w:val="none" w:sz="0" w:space="0" w:color="auto"/>
        <w:left w:val="none" w:sz="0" w:space="0" w:color="auto"/>
        <w:bottom w:val="none" w:sz="0" w:space="0" w:color="auto"/>
        <w:right w:val="none" w:sz="0" w:space="0" w:color="auto"/>
      </w:divBdr>
    </w:div>
    <w:div w:id="39213753">
      <w:bodyDiv w:val="1"/>
      <w:marLeft w:val="0"/>
      <w:marRight w:val="0"/>
      <w:marTop w:val="0"/>
      <w:marBottom w:val="0"/>
      <w:divBdr>
        <w:top w:val="none" w:sz="0" w:space="0" w:color="auto"/>
        <w:left w:val="none" w:sz="0" w:space="0" w:color="auto"/>
        <w:bottom w:val="none" w:sz="0" w:space="0" w:color="auto"/>
        <w:right w:val="none" w:sz="0" w:space="0" w:color="auto"/>
      </w:divBdr>
    </w:div>
    <w:div w:id="39671688">
      <w:bodyDiv w:val="1"/>
      <w:marLeft w:val="0"/>
      <w:marRight w:val="0"/>
      <w:marTop w:val="0"/>
      <w:marBottom w:val="0"/>
      <w:divBdr>
        <w:top w:val="none" w:sz="0" w:space="0" w:color="auto"/>
        <w:left w:val="none" w:sz="0" w:space="0" w:color="auto"/>
        <w:bottom w:val="none" w:sz="0" w:space="0" w:color="auto"/>
        <w:right w:val="none" w:sz="0" w:space="0" w:color="auto"/>
      </w:divBdr>
    </w:div>
    <w:div w:id="40254055">
      <w:bodyDiv w:val="1"/>
      <w:marLeft w:val="0"/>
      <w:marRight w:val="0"/>
      <w:marTop w:val="0"/>
      <w:marBottom w:val="0"/>
      <w:divBdr>
        <w:top w:val="none" w:sz="0" w:space="0" w:color="auto"/>
        <w:left w:val="none" w:sz="0" w:space="0" w:color="auto"/>
        <w:bottom w:val="none" w:sz="0" w:space="0" w:color="auto"/>
        <w:right w:val="none" w:sz="0" w:space="0" w:color="auto"/>
      </w:divBdr>
    </w:div>
    <w:div w:id="40718039">
      <w:bodyDiv w:val="1"/>
      <w:marLeft w:val="0"/>
      <w:marRight w:val="0"/>
      <w:marTop w:val="0"/>
      <w:marBottom w:val="0"/>
      <w:divBdr>
        <w:top w:val="none" w:sz="0" w:space="0" w:color="auto"/>
        <w:left w:val="none" w:sz="0" w:space="0" w:color="auto"/>
        <w:bottom w:val="none" w:sz="0" w:space="0" w:color="auto"/>
        <w:right w:val="none" w:sz="0" w:space="0" w:color="auto"/>
      </w:divBdr>
    </w:div>
    <w:div w:id="40905139">
      <w:bodyDiv w:val="1"/>
      <w:marLeft w:val="0"/>
      <w:marRight w:val="0"/>
      <w:marTop w:val="0"/>
      <w:marBottom w:val="0"/>
      <w:divBdr>
        <w:top w:val="none" w:sz="0" w:space="0" w:color="auto"/>
        <w:left w:val="none" w:sz="0" w:space="0" w:color="auto"/>
        <w:bottom w:val="none" w:sz="0" w:space="0" w:color="auto"/>
        <w:right w:val="none" w:sz="0" w:space="0" w:color="auto"/>
      </w:divBdr>
    </w:div>
    <w:div w:id="42339376">
      <w:bodyDiv w:val="1"/>
      <w:marLeft w:val="0"/>
      <w:marRight w:val="0"/>
      <w:marTop w:val="0"/>
      <w:marBottom w:val="0"/>
      <w:divBdr>
        <w:top w:val="none" w:sz="0" w:space="0" w:color="auto"/>
        <w:left w:val="none" w:sz="0" w:space="0" w:color="auto"/>
        <w:bottom w:val="none" w:sz="0" w:space="0" w:color="auto"/>
        <w:right w:val="none" w:sz="0" w:space="0" w:color="auto"/>
      </w:divBdr>
    </w:div>
    <w:div w:id="42415570">
      <w:bodyDiv w:val="1"/>
      <w:marLeft w:val="0"/>
      <w:marRight w:val="0"/>
      <w:marTop w:val="0"/>
      <w:marBottom w:val="0"/>
      <w:divBdr>
        <w:top w:val="none" w:sz="0" w:space="0" w:color="auto"/>
        <w:left w:val="none" w:sz="0" w:space="0" w:color="auto"/>
        <w:bottom w:val="none" w:sz="0" w:space="0" w:color="auto"/>
        <w:right w:val="none" w:sz="0" w:space="0" w:color="auto"/>
      </w:divBdr>
    </w:div>
    <w:div w:id="43451378">
      <w:bodyDiv w:val="1"/>
      <w:marLeft w:val="0"/>
      <w:marRight w:val="0"/>
      <w:marTop w:val="0"/>
      <w:marBottom w:val="0"/>
      <w:divBdr>
        <w:top w:val="none" w:sz="0" w:space="0" w:color="auto"/>
        <w:left w:val="none" w:sz="0" w:space="0" w:color="auto"/>
        <w:bottom w:val="none" w:sz="0" w:space="0" w:color="auto"/>
        <w:right w:val="none" w:sz="0" w:space="0" w:color="auto"/>
      </w:divBdr>
    </w:div>
    <w:div w:id="44109903">
      <w:bodyDiv w:val="1"/>
      <w:marLeft w:val="0"/>
      <w:marRight w:val="0"/>
      <w:marTop w:val="0"/>
      <w:marBottom w:val="0"/>
      <w:divBdr>
        <w:top w:val="none" w:sz="0" w:space="0" w:color="auto"/>
        <w:left w:val="none" w:sz="0" w:space="0" w:color="auto"/>
        <w:bottom w:val="none" w:sz="0" w:space="0" w:color="auto"/>
        <w:right w:val="none" w:sz="0" w:space="0" w:color="auto"/>
      </w:divBdr>
    </w:div>
    <w:div w:id="46341278">
      <w:bodyDiv w:val="1"/>
      <w:marLeft w:val="0"/>
      <w:marRight w:val="0"/>
      <w:marTop w:val="0"/>
      <w:marBottom w:val="0"/>
      <w:divBdr>
        <w:top w:val="none" w:sz="0" w:space="0" w:color="auto"/>
        <w:left w:val="none" w:sz="0" w:space="0" w:color="auto"/>
        <w:bottom w:val="none" w:sz="0" w:space="0" w:color="auto"/>
        <w:right w:val="none" w:sz="0" w:space="0" w:color="auto"/>
      </w:divBdr>
    </w:div>
    <w:div w:id="47267710">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49152623">
      <w:bodyDiv w:val="1"/>
      <w:marLeft w:val="0"/>
      <w:marRight w:val="0"/>
      <w:marTop w:val="0"/>
      <w:marBottom w:val="0"/>
      <w:divBdr>
        <w:top w:val="none" w:sz="0" w:space="0" w:color="auto"/>
        <w:left w:val="none" w:sz="0" w:space="0" w:color="auto"/>
        <w:bottom w:val="none" w:sz="0" w:space="0" w:color="auto"/>
        <w:right w:val="none" w:sz="0" w:space="0" w:color="auto"/>
      </w:divBdr>
    </w:div>
    <w:div w:id="50346898">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52507219">
      <w:bodyDiv w:val="1"/>
      <w:marLeft w:val="0"/>
      <w:marRight w:val="0"/>
      <w:marTop w:val="0"/>
      <w:marBottom w:val="0"/>
      <w:divBdr>
        <w:top w:val="none" w:sz="0" w:space="0" w:color="auto"/>
        <w:left w:val="none" w:sz="0" w:space="0" w:color="auto"/>
        <w:bottom w:val="none" w:sz="0" w:space="0" w:color="auto"/>
        <w:right w:val="none" w:sz="0" w:space="0" w:color="auto"/>
      </w:divBdr>
    </w:div>
    <w:div w:id="52848273">
      <w:bodyDiv w:val="1"/>
      <w:marLeft w:val="0"/>
      <w:marRight w:val="0"/>
      <w:marTop w:val="0"/>
      <w:marBottom w:val="0"/>
      <w:divBdr>
        <w:top w:val="none" w:sz="0" w:space="0" w:color="auto"/>
        <w:left w:val="none" w:sz="0" w:space="0" w:color="auto"/>
        <w:bottom w:val="none" w:sz="0" w:space="0" w:color="auto"/>
        <w:right w:val="none" w:sz="0" w:space="0" w:color="auto"/>
      </w:divBdr>
    </w:div>
    <w:div w:id="54470135">
      <w:bodyDiv w:val="1"/>
      <w:marLeft w:val="0"/>
      <w:marRight w:val="0"/>
      <w:marTop w:val="0"/>
      <w:marBottom w:val="0"/>
      <w:divBdr>
        <w:top w:val="none" w:sz="0" w:space="0" w:color="auto"/>
        <w:left w:val="none" w:sz="0" w:space="0" w:color="auto"/>
        <w:bottom w:val="none" w:sz="0" w:space="0" w:color="auto"/>
        <w:right w:val="none" w:sz="0" w:space="0" w:color="auto"/>
      </w:divBdr>
    </w:div>
    <w:div w:id="57826445">
      <w:bodyDiv w:val="1"/>
      <w:marLeft w:val="0"/>
      <w:marRight w:val="0"/>
      <w:marTop w:val="0"/>
      <w:marBottom w:val="0"/>
      <w:divBdr>
        <w:top w:val="none" w:sz="0" w:space="0" w:color="auto"/>
        <w:left w:val="none" w:sz="0" w:space="0" w:color="auto"/>
        <w:bottom w:val="none" w:sz="0" w:space="0" w:color="auto"/>
        <w:right w:val="none" w:sz="0" w:space="0" w:color="auto"/>
      </w:divBdr>
    </w:div>
    <w:div w:id="58676965">
      <w:bodyDiv w:val="1"/>
      <w:marLeft w:val="0"/>
      <w:marRight w:val="0"/>
      <w:marTop w:val="0"/>
      <w:marBottom w:val="0"/>
      <w:divBdr>
        <w:top w:val="none" w:sz="0" w:space="0" w:color="auto"/>
        <w:left w:val="none" w:sz="0" w:space="0" w:color="auto"/>
        <w:bottom w:val="none" w:sz="0" w:space="0" w:color="auto"/>
        <w:right w:val="none" w:sz="0" w:space="0" w:color="auto"/>
      </w:divBdr>
    </w:div>
    <w:div w:id="58791325">
      <w:bodyDiv w:val="1"/>
      <w:marLeft w:val="0"/>
      <w:marRight w:val="0"/>
      <w:marTop w:val="0"/>
      <w:marBottom w:val="0"/>
      <w:divBdr>
        <w:top w:val="none" w:sz="0" w:space="0" w:color="auto"/>
        <w:left w:val="none" w:sz="0" w:space="0" w:color="auto"/>
        <w:bottom w:val="none" w:sz="0" w:space="0" w:color="auto"/>
        <w:right w:val="none" w:sz="0" w:space="0" w:color="auto"/>
      </w:divBdr>
    </w:div>
    <w:div w:id="60104791">
      <w:bodyDiv w:val="1"/>
      <w:marLeft w:val="0"/>
      <w:marRight w:val="0"/>
      <w:marTop w:val="0"/>
      <w:marBottom w:val="0"/>
      <w:divBdr>
        <w:top w:val="none" w:sz="0" w:space="0" w:color="auto"/>
        <w:left w:val="none" w:sz="0" w:space="0" w:color="auto"/>
        <w:bottom w:val="none" w:sz="0" w:space="0" w:color="auto"/>
        <w:right w:val="none" w:sz="0" w:space="0" w:color="auto"/>
      </w:divBdr>
    </w:div>
    <w:div w:id="62144191">
      <w:bodyDiv w:val="1"/>
      <w:marLeft w:val="0"/>
      <w:marRight w:val="0"/>
      <w:marTop w:val="0"/>
      <w:marBottom w:val="0"/>
      <w:divBdr>
        <w:top w:val="none" w:sz="0" w:space="0" w:color="auto"/>
        <w:left w:val="none" w:sz="0" w:space="0" w:color="auto"/>
        <w:bottom w:val="none" w:sz="0" w:space="0" w:color="auto"/>
        <w:right w:val="none" w:sz="0" w:space="0" w:color="auto"/>
      </w:divBdr>
    </w:div>
    <w:div w:id="66462742">
      <w:bodyDiv w:val="1"/>
      <w:marLeft w:val="0"/>
      <w:marRight w:val="0"/>
      <w:marTop w:val="0"/>
      <w:marBottom w:val="0"/>
      <w:divBdr>
        <w:top w:val="none" w:sz="0" w:space="0" w:color="auto"/>
        <w:left w:val="none" w:sz="0" w:space="0" w:color="auto"/>
        <w:bottom w:val="none" w:sz="0" w:space="0" w:color="auto"/>
        <w:right w:val="none" w:sz="0" w:space="0" w:color="auto"/>
      </w:divBdr>
    </w:div>
    <w:div w:id="68505078">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3823395">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76369499">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82336932">
      <w:bodyDiv w:val="1"/>
      <w:marLeft w:val="0"/>
      <w:marRight w:val="0"/>
      <w:marTop w:val="0"/>
      <w:marBottom w:val="0"/>
      <w:divBdr>
        <w:top w:val="none" w:sz="0" w:space="0" w:color="auto"/>
        <w:left w:val="none" w:sz="0" w:space="0" w:color="auto"/>
        <w:bottom w:val="none" w:sz="0" w:space="0" w:color="auto"/>
        <w:right w:val="none" w:sz="0" w:space="0" w:color="auto"/>
      </w:divBdr>
    </w:div>
    <w:div w:id="83039005">
      <w:bodyDiv w:val="1"/>
      <w:marLeft w:val="0"/>
      <w:marRight w:val="0"/>
      <w:marTop w:val="0"/>
      <w:marBottom w:val="0"/>
      <w:divBdr>
        <w:top w:val="none" w:sz="0" w:space="0" w:color="auto"/>
        <w:left w:val="none" w:sz="0" w:space="0" w:color="auto"/>
        <w:bottom w:val="none" w:sz="0" w:space="0" w:color="auto"/>
        <w:right w:val="none" w:sz="0" w:space="0" w:color="auto"/>
      </w:divBdr>
    </w:div>
    <w:div w:id="85737844">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99037358">
      <w:bodyDiv w:val="1"/>
      <w:marLeft w:val="0"/>
      <w:marRight w:val="0"/>
      <w:marTop w:val="0"/>
      <w:marBottom w:val="0"/>
      <w:divBdr>
        <w:top w:val="none" w:sz="0" w:space="0" w:color="auto"/>
        <w:left w:val="none" w:sz="0" w:space="0" w:color="auto"/>
        <w:bottom w:val="none" w:sz="0" w:space="0" w:color="auto"/>
        <w:right w:val="none" w:sz="0" w:space="0" w:color="auto"/>
      </w:divBdr>
    </w:div>
    <w:div w:id="101658326">
      <w:bodyDiv w:val="1"/>
      <w:marLeft w:val="0"/>
      <w:marRight w:val="0"/>
      <w:marTop w:val="0"/>
      <w:marBottom w:val="0"/>
      <w:divBdr>
        <w:top w:val="none" w:sz="0" w:space="0" w:color="auto"/>
        <w:left w:val="none" w:sz="0" w:space="0" w:color="auto"/>
        <w:bottom w:val="none" w:sz="0" w:space="0" w:color="auto"/>
        <w:right w:val="none" w:sz="0" w:space="0" w:color="auto"/>
      </w:divBdr>
    </w:div>
    <w:div w:id="102461127">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04735845">
      <w:bodyDiv w:val="1"/>
      <w:marLeft w:val="0"/>
      <w:marRight w:val="0"/>
      <w:marTop w:val="0"/>
      <w:marBottom w:val="0"/>
      <w:divBdr>
        <w:top w:val="none" w:sz="0" w:space="0" w:color="auto"/>
        <w:left w:val="none" w:sz="0" w:space="0" w:color="auto"/>
        <w:bottom w:val="none" w:sz="0" w:space="0" w:color="auto"/>
        <w:right w:val="none" w:sz="0" w:space="0" w:color="auto"/>
      </w:divBdr>
    </w:div>
    <w:div w:id="108207459">
      <w:bodyDiv w:val="1"/>
      <w:marLeft w:val="0"/>
      <w:marRight w:val="0"/>
      <w:marTop w:val="0"/>
      <w:marBottom w:val="0"/>
      <w:divBdr>
        <w:top w:val="none" w:sz="0" w:space="0" w:color="auto"/>
        <w:left w:val="none" w:sz="0" w:space="0" w:color="auto"/>
        <w:bottom w:val="none" w:sz="0" w:space="0" w:color="auto"/>
        <w:right w:val="none" w:sz="0" w:space="0" w:color="auto"/>
      </w:divBdr>
    </w:div>
    <w:div w:id="109513440">
      <w:bodyDiv w:val="1"/>
      <w:marLeft w:val="0"/>
      <w:marRight w:val="0"/>
      <w:marTop w:val="0"/>
      <w:marBottom w:val="0"/>
      <w:divBdr>
        <w:top w:val="none" w:sz="0" w:space="0" w:color="auto"/>
        <w:left w:val="none" w:sz="0" w:space="0" w:color="auto"/>
        <w:bottom w:val="none" w:sz="0" w:space="0" w:color="auto"/>
        <w:right w:val="none" w:sz="0" w:space="0" w:color="auto"/>
      </w:divBdr>
    </w:div>
    <w:div w:id="111020337">
      <w:bodyDiv w:val="1"/>
      <w:marLeft w:val="0"/>
      <w:marRight w:val="0"/>
      <w:marTop w:val="0"/>
      <w:marBottom w:val="0"/>
      <w:divBdr>
        <w:top w:val="none" w:sz="0" w:space="0" w:color="auto"/>
        <w:left w:val="none" w:sz="0" w:space="0" w:color="auto"/>
        <w:bottom w:val="none" w:sz="0" w:space="0" w:color="auto"/>
        <w:right w:val="none" w:sz="0" w:space="0" w:color="auto"/>
      </w:divBdr>
    </w:div>
    <w:div w:id="11109971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13601211">
      <w:bodyDiv w:val="1"/>
      <w:marLeft w:val="0"/>
      <w:marRight w:val="0"/>
      <w:marTop w:val="0"/>
      <w:marBottom w:val="0"/>
      <w:divBdr>
        <w:top w:val="none" w:sz="0" w:space="0" w:color="auto"/>
        <w:left w:val="none" w:sz="0" w:space="0" w:color="auto"/>
        <w:bottom w:val="none" w:sz="0" w:space="0" w:color="auto"/>
        <w:right w:val="none" w:sz="0" w:space="0" w:color="auto"/>
      </w:divBdr>
    </w:div>
    <w:div w:id="113641635">
      <w:bodyDiv w:val="1"/>
      <w:marLeft w:val="0"/>
      <w:marRight w:val="0"/>
      <w:marTop w:val="0"/>
      <w:marBottom w:val="0"/>
      <w:divBdr>
        <w:top w:val="none" w:sz="0" w:space="0" w:color="auto"/>
        <w:left w:val="none" w:sz="0" w:space="0" w:color="auto"/>
        <w:bottom w:val="none" w:sz="0" w:space="0" w:color="auto"/>
        <w:right w:val="none" w:sz="0" w:space="0" w:color="auto"/>
      </w:divBdr>
    </w:div>
    <w:div w:id="118454214">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29249602">
      <w:bodyDiv w:val="1"/>
      <w:marLeft w:val="0"/>
      <w:marRight w:val="0"/>
      <w:marTop w:val="0"/>
      <w:marBottom w:val="0"/>
      <w:divBdr>
        <w:top w:val="none" w:sz="0" w:space="0" w:color="auto"/>
        <w:left w:val="none" w:sz="0" w:space="0" w:color="auto"/>
        <w:bottom w:val="none" w:sz="0" w:space="0" w:color="auto"/>
        <w:right w:val="none" w:sz="0" w:space="0" w:color="auto"/>
      </w:divBdr>
    </w:div>
    <w:div w:id="132798888">
      <w:bodyDiv w:val="1"/>
      <w:marLeft w:val="0"/>
      <w:marRight w:val="0"/>
      <w:marTop w:val="0"/>
      <w:marBottom w:val="0"/>
      <w:divBdr>
        <w:top w:val="none" w:sz="0" w:space="0" w:color="auto"/>
        <w:left w:val="none" w:sz="0" w:space="0" w:color="auto"/>
        <w:bottom w:val="none" w:sz="0" w:space="0" w:color="auto"/>
        <w:right w:val="none" w:sz="0" w:space="0" w:color="auto"/>
      </w:divBdr>
    </w:div>
    <w:div w:id="133258837">
      <w:bodyDiv w:val="1"/>
      <w:marLeft w:val="0"/>
      <w:marRight w:val="0"/>
      <w:marTop w:val="0"/>
      <w:marBottom w:val="0"/>
      <w:divBdr>
        <w:top w:val="none" w:sz="0" w:space="0" w:color="auto"/>
        <w:left w:val="none" w:sz="0" w:space="0" w:color="auto"/>
        <w:bottom w:val="none" w:sz="0" w:space="0" w:color="auto"/>
        <w:right w:val="none" w:sz="0" w:space="0" w:color="auto"/>
      </w:divBdr>
    </w:div>
    <w:div w:id="133525342">
      <w:bodyDiv w:val="1"/>
      <w:marLeft w:val="0"/>
      <w:marRight w:val="0"/>
      <w:marTop w:val="0"/>
      <w:marBottom w:val="0"/>
      <w:divBdr>
        <w:top w:val="none" w:sz="0" w:space="0" w:color="auto"/>
        <w:left w:val="none" w:sz="0" w:space="0" w:color="auto"/>
        <w:bottom w:val="none" w:sz="0" w:space="0" w:color="auto"/>
        <w:right w:val="none" w:sz="0" w:space="0" w:color="auto"/>
      </w:divBdr>
    </w:div>
    <w:div w:id="133717003">
      <w:bodyDiv w:val="1"/>
      <w:marLeft w:val="0"/>
      <w:marRight w:val="0"/>
      <w:marTop w:val="0"/>
      <w:marBottom w:val="0"/>
      <w:divBdr>
        <w:top w:val="none" w:sz="0" w:space="0" w:color="auto"/>
        <w:left w:val="none" w:sz="0" w:space="0" w:color="auto"/>
        <w:bottom w:val="none" w:sz="0" w:space="0" w:color="auto"/>
        <w:right w:val="none" w:sz="0" w:space="0" w:color="auto"/>
      </w:divBdr>
    </w:div>
    <w:div w:id="135803492">
      <w:bodyDiv w:val="1"/>
      <w:marLeft w:val="0"/>
      <w:marRight w:val="0"/>
      <w:marTop w:val="0"/>
      <w:marBottom w:val="0"/>
      <w:divBdr>
        <w:top w:val="none" w:sz="0" w:space="0" w:color="auto"/>
        <w:left w:val="none" w:sz="0" w:space="0" w:color="auto"/>
        <w:bottom w:val="none" w:sz="0" w:space="0" w:color="auto"/>
        <w:right w:val="none" w:sz="0" w:space="0" w:color="auto"/>
      </w:divBdr>
    </w:div>
    <w:div w:id="136729114">
      <w:bodyDiv w:val="1"/>
      <w:marLeft w:val="0"/>
      <w:marRight w:val="0"/>
      <w:marTop w:val="0"/>
      <w:marBottom w:val="0"/>
      <w:divBdr>
        <w:top w:val="none" w:sz="0" w:space="0" w:color="auto"/>
        <w:left w:val="none" w:sz="0" w:space="0" w:color="auto"/>
        <w:bottom w:val="none" w:sz="0" w:space="0" w:color="auto"/>
        <w:right w:val="none" w:sz="0" w:space="0" w:color="auto"/>
      </w:divBdr>
    </w:div>
    <w:div w:id="140387331">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42045902">
      <w:bodyDiv w:val="1"/>
      <w:marLeft w:val="0"/>
      <w:marRight w:val="0"/>
      <w:marTop w:val="0"/>
      <w:marBottom w:val="0"/>
      <w:divBdr>
        <w:top w:val="none" w:sz="0" w:space="0" w:color="auto"/>
        <w:left w:val="none" w:sz="0" w:space="0" w:color="auto"/>
        <w:bottom w:val="none" w:sz="0" w:space="0" w:color="auto"/>
        <w:right w:val="none" w:sz="0" w:space="0" w:color="auto"/>
      </w:divBdr>
    </w:div>
    <w:div w:id="143666806">
      <w:bodyDiv w:val="1"/>
      <w:marLeft w:val="0"/>
      <w:marRight w:val="0"/>
      <w:marTop w:val="0"/>
      <w:marBottom w:val="0"/>
      <w:divBdr>
        <w:top w:val="none" w:sz="0" w:space="0" w:color="auto"/>
        <w:left w:val="none" w:sz="0" w:space="0" w:color="auto"/>
        <w:bottom w:val="none" w:sz="0" w:space="0" w:color="auto"/>
        <w:right w:val="none" w:sz="0" w:space="0" w:color="auto"/>
      </w:divBdr>
    </w:div>
    <w:div w:id="145513288">
      <w:bodyDiv w:val="1"/>
      <w:marLeft w:val="0"/>
      <w:marRight w:val="0"/>
      <w:marTop w:val="0"/>
      <w:marBottom w:val="0"/>
      <w:divBdr>
        <w:top w:val="none" w:sz="0" w:space="0" w:color="auto"/>
        <w:left w:val="none" w:sz="0" w:space="0" w:color="auto"/>
        <w:bottom w:val="none" w:sz="0" w:space="0" w:color="auto"/>
        <w:right w:val="none" w:sz="0" w:space="0" w:color="auto"/>
      </w:divBdr>
    </w:div>
    <w:div w:id="145784458">
      <w:bodyDiv w:val="1"/>
      <w:marLeft w:val="0"/>
      <w:marRight w:val="0"/>
      <w:marTop w:val="0"/>
      <w:marBottom w:val="0"/>
      <w:divBdr>
        <w:top w:val="none" w:sz="0" w:space="0" w:color="auto"/>
        <w:left w:val="none" w:sz="0" w:space="0" w:color="auto"/>
        <w:bottom w:val="none" w:sz="0" w:space="0" w:color="auto"/>
        <w:right w:val="none" w:sz="0" w:space="0" w:color="auto"/>
      </w:divBdr>
    </w:div>
    <w:div w:id="147405570">
      <w:bodyDiv w:val="1"/>
      <w:marLeft w:val="0"/>
      <w:marRight w:val="0"/>
      <w:marTop w:val="0"/>
      <w:marBottom w:val="0"/>
      <w:divBdr>
        <w:top w:val="none" w:sz="0" w:space="0" w:color="auto"/>
        <w:left w:val="none" w:sz="0" w:space="0" w:color="auto"/>
        <w:bottom w:val="none" w:sz="0" w:space="0" w:color="auto"/>
        <w:right w:val="none" w:sz="0" w:space="0" w:color="auto"/>
      </w:divBdr>
    </w:div>
    <w:div w:id="147521584">
      <w:bodyDiv w:val="1"/>
      <w:marLeft w:val="0"/>
      <w:marRight w:val="0"/>
      <w:marTop w:val="0"/>
      <w:marBottom w:val="0"/>
      <w:divBdr>
        <w:top w:val="none" w:sz="0" w:space="0" w:color="auto"/>
        <w:left w:val="none" w:sz="0" w:space="0" w:color="auto"/>
        <w:bottom w:val="none" w:sz="0" w:space="0" w:color="auto"/>
        <w:right w:val="none" w:sz="0" w:space="0" w:color="auto"/>
      </w:divBdr>
    </w:div>
    <w:div w:id="147865914">
      <w:bodyDiv w:val="1"/>
      <w:marLeft w:val="0"/>
      <w:marRight w:val="0"/>
      <w:marTop w:val="0"/>
      <w:marBottom w:val="0"/>
      <w:divBdr>
        <w:top w:val="none" w:sz="0" w:space="0" w:color="auto"/>
        <w:left w:val="none" w:sz="0" w:space="0" w:color="auto"/>
        <w:bottom w:val="none" w:sz="0" w:space="0" w:color="auto"/>
        <w:right w:val="none" w:sz="0" w:space="0" w:color="auto"/>
      </w:divBdr>
    </w:div>
    <w:div w:id="158231642">
      <w:bodyDiv w:val="1"/>
      <w:marLeft w:val="0"/>
      <w:marRight w:val="0"/>
      <w:marTop w:val="0"/>
      <w:marBottom w:val="0"/>
      <w:divBdr>
        <w:top w:val="none" w:sz="0" w:space="0" w:color="auto"/>
        <w:left w:val="none" w:sz="0" w:space="0" w:color="auto"/>
        <w:bottom w:val="none" w:sz="0" w:space="0" w:color="auto"/>
        <w:right w:val="none" w:sz="0" w:space="0" w:color="auto"/>
      </w:divBdr>
    </w:div>
    <w:div w:id="159737288">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1240130">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62624248">
      <w:bodyDiv w:val="1"/>
      <w:marLeft w:val="0"/>
      <w:marRight w:val="0"/>
      <w:marTop w:val="0"/>
      <w:marBottom w:val="0"/>
      <w:divBdr>
        <w:top w:val="none" w:sz="0" w:space="0" w:color="auto"/>
        <w:left w:val="none" w:sz="0" w:space="0" w:color="auto"/>
        <w:bottom w:val="none" w:sz="0" w:space="0" w:color="auto"/>
        <w:right w:val="none" w:sz="0" w:space="0" w:color="auto"/>
      </w:divBdr>
    </w:div>
    <w:div w:id="169107625">
      <w:bodyDiv w:val="1"/>
      <w:marLeft w:val="0"/>
      <w:marRight w:val="0"/>
      <w:marTop w:val="0"/>
      <w:marBottom w:val="0"/>
      <w:divBdr>
        <w:top w:val="none" w:sz="0" w:space="0" w:color="auto"/>
        <w:left w:val="none" w:sz="0" w:space="0" w:color="auto"/>
        <w:bottom w:val="none" w:sz="0" w:space="0" w:color="auto"/>
        <w:right w:val="none" w:sz="0" w:space="0" w:color="auto"/>
      </w:divBdr>
    </w:div>
    <w:div w:id="169181013">
      <w:bodyDiv w:val="1"/>
      <w:marLeft w:val="0"/>
      <w:marRight w:val="0"/>
      <w:marTop w:val="0"/>
      <w:marBottom w:val="0"/>
      <w:divBdr>
        <w:top w:val="none" w:sz="0" w:space="0" w:color="auto"/>
        <w:left w:val="none" w:sz="0" w:space="0" w:color="auto"/>
        <w:bottom w:val="none" w:sz="0" w:space="0" w:color="auto"/>
        <w:right w:val="none" w:sz="0" w:space="0" w:color="auto"/>
      </w:divBdr>
    </w:div>
    <w:div w:id="169493674">
      <w:bodyDiv w:val="1"/>
      <w:marLeft w:val="0"/>
      <w:marRight w:val="0"/>
      <w:marTop w:val="0"/>
      <w:marBottom w:val="0"/>
      <w:divBdr>
        <w:top w:val="none" w:sz="0" w:space="0" w:color="auto"/>
        <w:left w:val="none" w:sz="0" w:space="0" w:color="auto"/>
        <w:bottom w:val="none" w:sz="0" w:space="0" w:color="auto"/>
        <w:right w:val="none" w:sz="0" w:space="0" w:color="auto"/>
      </w:divBdr>
    </w:div>
    <w:div w:id="170878460">
      <w:bodyDiv w:val="1"/>
      <w:marLeft w:val="0"/>
      <w:marRight w:val="0"/>
      <w:marTop w:val="0"/>
      <w:marBottom w:val="0"/>
      <w:divBdr>
        <w:top w:val="none" w:sz="0" w:space="0" w:color="auto"/>
        <w:left w:val="none" w:sz="0" w:space="0" w:color="auto"/>
        <w:bottom w:val="none" w:sz="0" w:space="0" w:color="auto"/>
        <w:right w:val="none" w:sz="0" w:space="0" w:color="auto"/>
      </w:divBdr>
    </w:div>
    <w:div w:id="171260481">
      <w:bodyDiv w:val="1"/>
      <w:marLeft w:val="0"/>
      <w:marRight w:val="0"/>
      <w:marTop w:val="0"/>
      <w:marBottom w:val="0"/>
      <w:divBdr>
        <w:top w:val="none" w:sz="0" w:space="0" w:color="auto"/>
        <w:left w:val="none" w:sz="0" w:space="0" w:color="auto"/>
        <w:bottom w:val="none" w:sz="0" w:space="0" w:color="auto"/>
        <w:right w:val="none" w:sz="0" w:space="0" w:color="auto"/>
      </w:divBdr>
    </w:div>
    <w:div w:id="172038964">
      <w:bodyDiv w:val="1"/>
      <w:marLeft w:val="0"/>
      <w:marRight w:val="0"/>
      <w:marTop w:val="0"/>
      <w:marBottom w:val="0"/>
      <w:divBdr>
        <w:top w:val="none" w:sz="0" w:space="0" w:color="auto"/>
        <w:left w:val="none" w:sz="0" w:space="0" w:color="auto"/>
        <w:bottom w:val="none" w:sz="0" w:space="0" w:color="auto"/>
        <w:right w:val="none" w:sz="0" w:space="0" w:color="auto"/>
      </w:divBdr>
    </w:div>
    <w:div w:id="172770086">
      <w:bodyDiv w:val="1"/>
      <w:marLeft w:val="0"/>
      <w:marRight w:val="0"/>
      <w:marTop w:val="0"/>
      <w:marBottom w:val="0"/>
      <w:divBdr>
        <w:top w:val="none" w:sz="0" w:space="0" w:color="auto"/>
        <w:left w:val="none" w:sz="0" w:space="0" w:color="auto"/>
        <w:bottom w:val="none" w:sz="0" w:space="0" w:color="auto"/>
        <w:right w:val="none" w:sz="0" w:space="0" w:color="auto"/>
      </w:divBdr>
    </w:div>
    <w:div w:id="174879671">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1359212">
      <w:bodyDiv w:val="1"/>
      <w:marLeft w:val="0"/>
      <w:marRight w:val="0"/>
      <w:marTop w:val="0"/>
      <w:marBottom w:val="0"/>
      <w:divBdr>
        <w:top w:val="none" w:sz="0" w:space="0" w:color="auto"/>
        <w:left w:val="none" w:sz="0" w:space="0" w:color="auto"/>
        <w:bottom w:val="none" w:sz="0" w:space="0" w:color="auto"/>
        <w:right w:val="none" w:sz="0" w:space="0" w:color="auto"/>
      </w:divBdr>
    </w:div>
    <w:div w:id="181676270">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188226700">
      <w:bodyDiv w:val="1"/>
      <w:marLeft w:val="0"/>
      <w:marRight w:val="0"/>
      <w:marTop w:val="0"/>
      <w:marBottom w:val="0"/>
      <w:divBdr>
        <w:top w:val="none" w:sz="0" w:space="0" w:color="auto"/>
        <w:left w:val="none" w:sz="0" w:space="0" w:color="auto"/>
        <w:bottom w:val="none" w:sz="0" w:space="0" w:color="auto"/>
        <w:right w:val="none" w:sz="0" w:space="0" w:color="auto"/>
      </w:divBdr>
    </w:div>
    <w:div w:id="189221048">
      <w:bodyDiv w:val="1"/>
      <w:marLeft w:val="0"/>
      <w:marRight w:val="0"/>
      <w:marTop w:val="0"/>
      <w:marBottom w:val="0"/>
      <w:divBdr>
        <w:top w:val="none" w:sz="0" w:space="0" w:color="auto"/>
        <w:left w:val="none" w:sz="0" w:space="0" w:color="auto"/>
        <w:bottom w:val="none" w:sz="0" w:space="0" w:color="auto"/>
        <w:right w:val="none" w:sz="0" w:space="0" w:color="auto"/>
      </w:divBdr>
    </w:div>
    <w:div w:id="191040001">
      <w:bodyDiv w:val="1"/>
      <w:marLeft w:val="0"/>
      <w:marRight w:val="0"/>
      <w:marTop w:val="0"/>
      <w:marBottom w:val="0"/>
      <w:divBdr>
        <w:top w:val="none" w:sz="0" w:space="0" w:color="auto"/>
        <w:left w:val="none" w:sz="0" w:space="0" w:color="auto"/>
        <w:bottom w:val="none" w:sz="0" w:space="0" w:color="auto"/>
        <w:right w:val="none" w:sz="0" w:space="0" w:color="auto"/>
      </w:divBdr>
    </w:div>
    <w:div w:id="191963792">
      <w:bodyDiv w:val="1"/>
      <w:marLeft w:val="0"/>
      <w:marRight w:val="0"/>
      <w:marTop w:val="0"/>
      <w:marBottom w:val="0"/>
      <w:divBdr>
        <w:top w:val="none" w:sz="0" w:space="0" w:color="auto"/>
        <w:left w:val="none" w:sz="0" w:space="0" w:color="auto"/>
        <w:bottom w:val="none" w:sz="0" w:space="0" w:color="auto"/>
        <w:right w:val="none" w:sz="0" w:space="0" w:color="auto"/>
      </w:divBdr>
    </w:div>
    <w:div w:id="192691137">
      <w:bodyDiv w:val="1"/>
      <w:marLeft w:val="0"/>
      <w:marRight w:val="0"/>
      <w:marTop w:val="0"/>
      <w:marBottom w:val="0"/>
      <w:divBdr>
        <w:top w:val="none" w:sz="0" w:space="0" w:color="auto"/>
        <w:left w:val="none" w:sz="0" w:space="0" w:color="auto"/>
        <w:bottom w:val="none" w:sz="0" w:space="0" w:color="auto"/>
        <w:right w:val="none" w:sz="0" w:space="0" w:color="auto"/>
      </w:divBdr>
    </w:div>
    <w:div w:id="192808448">
      <w:bodyDiv w:val="1"/>
      <w:marLeft w:val="0"/>
      <w:marRight w:val="0"/>
      <w:marTop w:val="0"/>
      <w:marBottom w:val="0"/>
      <w:divBdr>
        <w:top w:val="none" w:sz="0" w:space="0" w:color="auto"/>
        <w:left w:val="none" w:sz="0" w:space="0" w:color="auto"/>
        <w:bottom w:val="none" w:sz="0" w:space="0" w:color="auto"/>
        <w:right w:val="none" w:sz="0" w:space="0" w:color="auto"/>
      </w:divBdr>
    </w:div>
    <w:div w:id="193271848">
      <w:bodyDiv w:val="1"/>
      <w:marLeft w:val="0"/>
      <w:marRight w:val="0"/>
      <w:marTop w:val="0"/>
      <w:marBottom w:val="0"/>
      <w:divBdr>
        <w:top w:val="none" w:sz="0" w:space="0" w:color="auto"/>
        <w:left w:val="none" w:sz="0" w:space="0" w:color="auto"/>
        <w:bottom w:val="none" w:sz="0" w:space="0" w:color="auto"/>
        <w:right w:val="none" w:sz="0" w:space="0" w:color="auto"/>
      </w:divBdr>
    </w:div>
    <w:div w:id="194969993">
      <w:bodyDiv w:val="1"/>
      <w:marLeft w:val="0"/>
      <w:marRight w:val="0"/>
      <w:marTop w:val="0"/>
      <w:marBottom w:val="0"/>
      <w:divBdr>
        <w:top w:val="none" w:sz="0" w:space="0" w:color="auto"/>
        <w:left w:val="none" w:sz="0" w:space="0" w:color="auto"/>
        <w:bottom w:val="none" w:sz="0" w:space="0" w:color="auto"/>
        <w:right w:val="none" w:sz="0" w:space="0" w:color="auto"/>
      </w:divBdr>
    </w:div>
    <w:div w:id="199707694">
      <w:bodyDiv w:val="1"/>
      <w:marLeft w:val="0"/>
      <w:marRight w:val="0"/>
      <w:marTop w:val="0"/>
      <w:marBottom w:val="0"/>
      <w:divBdr>
        <w:top w:val="none" w:sz="0" w:space="0" w:color="auto"/>
        <w:left w:val="none" w:sz="0" w:space="0" w:color="auto"/>
        <w:bottom w:val="none" w:sz="0" w:space="0" w:color="auto"/>
        <w:right w:val="none" w:sz="0" w:space="0" w:color="auto"/>
      </w:divBdr>
    </w:div>
    <w:div w:id="204491832">
      <w:bodyDiv w:val="1"/>
      <w:marLeft w:val="0"/>
      <w:marRight w:val="0"/>
      <w:marTop w:val="0"/>
      <w:marBottom w:val="0"/>
      <w:divBdr>
        <w:top w:val="none" w:sz="0" w:space="0" w:color="auto"/>
        <w:left w:val="none" w:sz="0" w:space="0" w:color="auto"/>
        <w:bottom w:val="none" w:sz="0" w:space="0" w:color="auto"/>
        <w:right w:val="none" w:sz="0" w:space="0" w:color="auto"/>
      </w:divBdr>
    </w:div>
    <w:div w:id="210117083">
      <w:bodyDiv w:val="1"/>
      <w:marLeft w:val="0"/>
      <w:marRight w:val="0"/>
      <w:marTop w:val="0"/>
      <w:marBottom w:val="0"/>
      <w:divBdr>
        <w:top w:val="none" w:sz="0" w:space="0" w:color="auto"/>
        <w:left w:val="none" w:sz="0" w:space="0" w:color="auto"/>
        <w:bottom w:val="none" w:sz="0" w:space="0" w:color="auto"/>
        <w:right w:val="none" w:sz="0" w:space="0" w:color="auto"/>
      </w:divBdr>
    </w:div>
    <w:div w:id="211582822">
      <w:bodyDiv w:val="1"/>
      <w:marLeft w:val="0"/>
      <w:marRight w:val="0"/>
      <w:marTop w:val="0"/>
      <w:marBottom w:val="0"/>
      <w:divBdr>
        <w:top w:val="none" w:sz="0" w:space="0" w:color="auto"/>
        <w:left w:val="none" w:sz="0" w:space="0" w:color="auto"/>
        <w:bottom w:val="none" w:sz="0" w:space="0" w:color="auto"/>
        <w:right w:val="none" w:sz="0" w:space="0" w:color="auto"/>
      </w:divBdr>
    </w:div>
    <w:div w:id="211767997">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16403035">
      <w:bodyDiv w:val="1"/>
      <w:marLeft w:val="0"/>
      <w:marRight w:val="0"/>
      <w:marTop w:val="0"/>
      <w:marBottom w:val="0"/>
      <w:divBdr>
        <w:top w:val="none" w:sz="0" w:space="0" w:color="auto"/>
        <w:left w:val="none" w:sz="0" w:space="0" w:color="auto"/>
        <w:bottom w:val="none" w:sz="0" w:space="0" w:color="auto"/>
        <w:right w:val="none" w:sz="0" w:space="0" w:color="auto"/>
      </w:divBdr>
    </w:div>
    <w:div w:id="216740991">
      <w:bodyDiv w:val="1"/>
      <w:marLeft w:val="0"/>
      <w:marRight w:val="0"/>
      <w:marTop w:val="0"/>
      <w:marBottom w:val="0"/>
      <w:divBdr>
        <w:top w:val="none" w:sz="0" w:space="0" w:color="auto"/>
        <w:left w:val="none" w:sz="0" w:space="0" w:color="auto"/>
        <w:bottom w:val="none" w:sz="0" w:space="0" w:color="auto"/>
        <w:right w:val="none" w:sz="0" w:space="0" w:color="auto"/>
      </w:divBdr>
    </w:div>
    <w:div w:id="225262691">
      <w:bodyDiv w:val="1"/>
      <w:marLeft w:val="0"/>
      <w:marRight w:val="0"/>
      <w:marTop w:val="0"/>
      <w:marBottom w:val="0"/>
      <w:divBdr>
        <w:top w:val="none" w:sz="0" w:space="0" w:color="auto"/>
        <w:left w:val="none" w:sz="0" w:space="0" w:color="auto"/>
        <w:bottom w:val="none" w:sz="0" w:space="0" w:color="auto"/>
        <w:right w:val="none" w:sz="0" w:space="0" w:color="auto"/>
      </w:divBdr>
    </w:div>
    <w:div w:id="225579606">
      <w:bodyDiv w:val="1"/>
      <w:marLeft w:val="0"/>
      <w:marRight w:val="0"/>
      <w:marTop w:val="0"/>
      <w:marBottom w:val="0"/>
      <w:divBdr>
        <w:top w:val="none" w:sz="0" w:space="0" w:color="auto"/>
        <w:left w:val="none" w:sz="0" w:space="0" w:color="auto"/>
        <w:bottom w:val="none" w:sz="0" w:space="0" w:color="auto"/>
        <w:right w:val="none" w:sz="0" w:space="0" w:color="auto"/>
      </w:divBdr>
    </w:div>
    <w:div w:id="225992247">
      <w:bodyDiv w:val="1"/>
      <w:marLeft w:val="0"/>
      <w:marRight w:val="0"/>
      <w:marTop w:val="0"/>
      <w:marBottom w:val="0"/>
      <w:divBdr>
        <w:top w:val="none" w:sz="0" w:space="0" w:color="auto"/>
        <w:left w:val="none" w:sz="0" w:space="0" w:color="auto"/>
        <w:bottom w:val="none" w:sz="0" w:space="0" w:color="auto"/>
        <w:right w:val="none" w:sz="0" w:space="0" w:color="auto"/>
      </w:divBdr>
    </w:div>
    <w:div w:id="228350715">
      <w:bodyDiv w:val="1"/>
      <w:marLeft w:val="0"/>
      <w:marRight w:val="0"/>
      <w:marTop w:val="0"/>
      <w:marBottom w:val="0"/>
      <w:divBdr>
        <w:top w:val="none" w:sz="0" w:space="0" w:color="auto"/>
        <w:left w:val="none" w:sz="0" w:space="0" w:color="auto"/>
        <w:bottom w:val="none" w:sz="0" w:space="0" w:color="auto"/>
        <w:right w:val="none" w:sz="0" w:space="0" w:color="auto"/>
      </w:divBdr>
    </w:div>
    <w:div w:id="228612682">
      <w:bodyDiv w:val="1"/>
      <w:marLeft w:val="0"/>
      <w:marRight w:val="0"/>
      <w:marTop w:val="0"/>
      <w:marBottom w:val="0"/>
      <w:divBdr>
        <w:top w:val="none" w:sz="0" w:space="0" w:color="auto"/>
        <w:left w:val="none" w:sz="0" w:space="0" w:color="auto"/>
        <w:bottom w:val="none" w:sz="0" w:space="0" w:color="auto"/>
        <w:right w:val="none" w:sz="0" w:space="0" w:color="auto"/>
      </w:divBdr>
    </w:div>
    <w:div w:id="234096226">
      <w:bodyDiv w:val="1"/>
      <w:marLeft w:val="0"/>
      <w:marRight w:val="0"/>
      <w:marTop w:val="0"/>
      <w:marBottom w:val="0"/>
      <w:divBdr>
        <w:top w:val="none" w:sz="0" w:space="0" w:color="auto"/>
        <w:left w:val="none" w:sz="0" w:space="0" w:color="auto"/>
        <w:bottom w:val="none" w:sz="0" w:space="0" w:color="auto"/>
        <w:right w:val="none" w:sz="0" w:space="0" w:color="auto"/>
      </w:divBdr>
    </w:div>
    <w:div w:id="234362755">
      <w:bodyDiv w:val="1"/>
      <w:marLeft w:val="0"/>
      <w:marRight w:val="0"/>
      <w:marTop w:val="0"/>
      <w:marBottom w:val="0"/>
      <w:divBdr>
        <w:top w:val="none" w:sz="0" w:space="0" w:color="auto"/>
        <w:left w:val="none" w:sz="0" w:space="0" w:color="auto"/>
        <w:bottom w:val="none" w:sz="0" w:space="0" w:color="auto"/>
        <w:right w:val="none" w:sz="0" w:space="0" w:color="auto"/>
      </w:divBdr>
    </w:div>
    <w:div w:id="234752833">
      <w:bodyDiv w:val="1"/>
      <w:marLeft w:val="0"/>
      <w:marRight w:val="0"/>
      <w:marTop w:val="0"/>
      <w:marBottom w:val="0"/>
      <w:divBdr>
        <w:top w:val="none" w:sz="0" w:space="0" w:color="auto"/>
        <w:left w:val="none" w:sz="0" w:space="0" w:color="auto"/>
        <w:bottom w:val="none" w:sz="0" w:space="0" w:color="auto"/>
        <w:right w:val="none" w:sz="0" w:space="0" w:color="auto"/>
      </w:divBdr>
    </w:div>
    <w:div w:id="236087290">
      <w:bodyDiv w:val="1"/>
      <w:marLeft w:val="0"/>
      <w:marRight w:val="0"/>
      <w:marTop w:val="0"/>
      <w:marBottom w:val="0"/>
      <w:divBdr>
        <w:top w:val="none" w:sz="0" w:space="0" w:color="auto"/>
        <w:left w:val="none" w:sz="0" w:space="0" w:color="auto"/>
        <w:bottom w:val="none" w:sz="0" w:space="0" w:color="auto"/>
        <w:right w:val="none" w:sz="0" w:space="0" w:color="auto"/>
      </w:divBdr>
    </w:div>
    <w:div w:id="239218987">
      <w:bodyDiv w:val="1"/>
      <w:marLeft w:val="0"/>
      <w:marRight w:val="0"/>
      <w:marTop w:val="0"/>
      <w:marBottom w:val="0"/>
      <w:divBdr>
        <w:top w:val="none" w:sz="0" w:space="0" w:color="auto"/>
        <w:left w:val="none" w:sz="0" w:space="0" w:color="auto"/>
        <w:bottom w:val="none" w:sz="0" w:space="0" w:color="auto"/>
        <w:right w:val="none" w:sz="0" w:space="0" w:color="auto"/>
      </w:divBdr>
    </w:div>
    <w:div w:id="240220677">
      <w:bodyDiv w:val="1"/>
      <w:marLeft w:val="0"/>
      <w:marRight w:val="0"/>
      <w:marTop w:val="0"/>
      <w:marBottom w:val="0"/>
      <w:divBdr>
        <w:top w:val="none" w:sz="0" w:space="0" w:color="auto"/>
        <w:left w:val="none" w:sz="0" w:space="0" w:color="auto"/>
        <w:bottom w:val="none" w:sz="0" w:space="0" w:color="auto"/>
        <w:right w:val="none" w:sz="0" w:space="0" w:color="auto"/>
      </w:divBdr>
    </w:div>
    <w:div w:id="241261638">
      <w:bodyDiv w:val="1"/>
      <w:marLeft w:val="0"/>
      <w:marRight w:val="0"/>
      <w:marTop w:val="0"/>
      <w:marBottom w:val="0"/>
      <w:divBdr>
        <w:top w:val="none" w:sz="0" w:space="0" w:color="auto"/>
        <w:left w:val="none" w:sz="0" w:space="0" w:color="auto"/>
        <w:bottom w:val="none" w:sz="0" w:space="0" w:color="auto"/>
        <w:right w:val="none" w:sz="0" w:space="0" w:color="auto"/>
      </w:divBdr>
    </w:div>
    <w:div w:id="243222565">
      <w:bodyDiv w:val="1"/>
      <w:marLeft w:val="0"/>
      <w:marRight w:val="0"/>
      <w:marTop w:val="0"/>
      <w:marBottom w:val="0"/>
      <w:divBdr>
        <w:top w:val="none" w:sz="0" w:space="0" w:color="auto"/>
        <w:left w:val="none" w:sz="0" w:space="0" w:color="auto"/>
        <w:bottom w:val="none" w:sz="0" w:space="0" w:color="auto"/>
        <w:right w:val="none" w:sz="0" w:space="0" w:color="auto"/>
      </w:divBdr>
    </w:div>
    <w:div w:id="243733851">
      <w:bodyDiv w:val="1"/>
      <w:marLeft w:val="0"/>
      <w:marRight w:val="0"/>
      <w:marTop w:val="0"/>
      <w:marBottom w:val="0"/>
      <w:divBdr>
        <w:top w:val="none" w:sz="0" w:space="0" w:color="auto"/>
        <w:left w:val="none" w:sz="0" w:space="0" w:color="auto"/>
        <w:bottom w:val="none" w:sz="0" w:space="0" w:color="auto"/>
        <w:right w:val="none" w:sz="0" w:space="0" w:color="auto"/>
      </w:divBdr>
    </w:div>
    <w:div w:id="244532565">
      <w:bodyDiv w:val="1"/>
      <w:marLeft w:val="0"/>
      <w:marRight w:val="0"/>
      <w:marTop w:val="0"/>
      <w:marBottom w:val="0"/>
      <w:divBdr>
        <w:top w:val="none" w:sz="0" w:space="0" w:color="auto"/>
        <w:left w:val="none" w:sz="0" w:space="0" w:color="auto"/>
        <w:bottom w:val="none" w:sz="0" w:space="0" w:color="auto"/>
        <w:right w:val="none" w:sz="0" w:space="0" w:color="auto"/>
      </w:divBdr>
    </w:div>
    <w:div w:id="252249194">
      <w:bodyDiv w:val="1"/>
      <w:marLeft w:val="0"/>
      <w:marRight w:val="0"/>
      <w:marTop w:val="0"/>
      <w:marBottom w:val="0"/>
      <w:divBdr>
        <w:top w:val="none" w:sz="0" w:space="0" w:color="auto"/>
        <w:left w:val="none" w:sz="0" w:space="0" w:color="auto"/>
        <w:bottom w:val="none" w:sz="0" w:space="0" w:color="auto"/>
        <w:right w:val="none" w:sz="0" w:space="0" w:color="auto"/>
      </w:divBdr>
    </w:div>
    <w:div w:id="252472563">
      <w:bodyDiv w:val="1"/>
      <w:marLeft w:val="0"/>
      <w:marRight w:val="0"/>
      <w:marTop w:val="0"/>
      <w:marBottom w:val="0"/>
      <w:divBdr>
        <w:top w:val="none" w:sz="0" w:space="0" w:color="auto"/>
        <w:left w:val="none" w:sz="0" w:space="0" w:color="auto"/>
        <w:bottom w:val="none" w:sz="0" w:space="0" w:color="auto"/>
        <w:right w:val="none" w:sz="0" w:space="0" w:color="auto"/>
      </w:divBdr>
    </w:div>
    <w:div w:id="252473120">
      <w:bodyDiv w:val="1"/>
      <w:marLeft w:val="0"/>
      <w:marRight w:val="0"/>
      <w:marTop w:val="0"/>
      <w:marBottom w:val="0"/>
      <w:divBdr>
        <w:top w:val="none" w:sz="0" w:space="0" w:color="auto"/>
        <w:left w:val="none" w:sz="0" w:space="0" w:color="auto"/>
        <w:bottom w:val="none" w:sz="0" w:space="0" w:color="auto"/>
        <w:right w:val="none" w:sz="0" w:space="0" w:color="auto"/>
      </w:divBdr>
    </w:div>
    <w:div w:id="253245225">
      <w:bodyDiv w:val="1"/>
      <w:marLeft w:val="0"/>
      <w:marRight w:val="0"/>
      <w:marTop w:val="0"/>
      <w:marBottom w:val="0"/>
      <w:divBdr>
        <w:top w:val="none" w:sz="0" w:space="0" w:color="auto"/>
        <w:left w:val="none" w:sz="0" w:space="0" w:color="auto"/>
        <w:bottom w:val="none" w:sz="0" w:space="0" w:color="auto"/>
        <w:right w:val="none" w:sz="0" w:space="0" w:color="auto"/>
      </w:divBdr>
    </w:div>
    <w:div w:id="253561782">
      <w:bodyDiv w:val="1"/>
      <w:marLeft w:val="0"/>
      <w:marRight w:val="0"/>
      <w:marTop w:val="0"/>
      <w:marBottom w:val="0"/>
      <w:divBdr>
        <w:top w:val="none" w:sz="0" w:space="0" w:color="auto"/>
        <w:left w:val="none" w:sz="0" w:space="0" w:color="auto"/>
        <w:bottom w:val="none" w:sz="0" w:space="0" w:color="auto"/>
        <w:right w:val="none" w:sz="0" w:space="0" w:color="auto"/>
      </w:divBdr>
    </w:div>
    <w:div w:id="255528884">
      <w:bodyDiv w:val="1"/>
      <w:marLeft w:val="0"/>
      <w:marRight w:val="0"/>
      <w:marTop w:val="0"/>
      <w:marBottom w:val="0"/>
      <w:divBdr>
        <w:top w:val="none" w:sz="0" w:space="0" w:color="auto"/>
        <w:left w:val="none" w:sz="0" w:space="0" w:color="auto"/>
        <w:bottom w:val="none" w:sz="0" w:space="0" w:color="auto"/>
        <w:right w:val="none" w:sz="0" w:space="0" w:color="auto"/>
      </w:divBdr>
    </w:div>
    <w:div w:id="257176386">
      <w:bodyDiv w:val="1"/>
      <w:marLeft w:val="0"/>
      <w:marRight w:val="0"/>
      <w:marTop w:val="0"/>
      <w:marBottom w:val="0"/>
      <w:divBdr>
        <w:top w:val="none" w:sz="0" w:space="0" w:color="auto"/>
        <w:left w:val="none" w:sz="0" w:space="0" w:color="auto"/>
        <w:bottom w:val="none" w:sz="0" w:space="0" w:color="auto"/>
        <w:right w:val="none" w:sz="0" w:space="0" w:color="auto"/>
      </w:divBdr>
    </w:div>
    <w:div w:id="259223507">
      <w:bodyDiv w:val="1"/>
      <w:marLeft w:val="0"/>
      <w:marRight w:val="0"/>
      <w:marTop w:val="0"/>
      <w:marBottom w:val="0"/>
      <w:divBdr>
        <w:top w:val="none" w:sz="0" w:space="0" w:color="auto"/>
        <w:left w:val="none" w:sz="0" w:space="0" w:color="auto"/>
        <w:bottom w:val="none" w:sz="0" w:space="0" w:color="auto"/>
        <w:right w:val="none" w:sz="0" w:space="0" w:color="auto"/>
      </w:divBdr>
    </w:div>
    <w:div w:id="261425125">
      <w:bodyDiv w:val="1"/>
      <w:marLeft w:val="0"/>
      <w:marRight w:val="0"/>
      <w:marTop w:val="0"/>
      <w:marBottom w:val="0"/>
      <w:divBdr>
        <w:top w:val="none" w:sz="0" w:space="0" w:color="auto"/>
        <w:left w:val="none" w:sz="0" w:space="0" w:color="auto"/>
        <w:bottom w:val="none" w:sz="0" w:space="0" w:color="auto"/>
        <w:right w:val="none" w:sz="0" w:space="0" w:color="auto"/>
      </w:divBdr>
    </w:div>
    <w:div w:id="262030608">
      <w:bodyDiv w:val="1"/>
      <w:marLeft w:val="0"/>
      <w:marRight w:val="0"/>
      <w:marTop w:val="0"/>
      <w:marBottom w:val="0"/>
      <w:divBdr>
        <w:top w:val="none" w:sz="0" w:space="0" w:color="auto"/>
        <w:left w:val="none" w:sz="0" w:space="0" w:color="auto"/>
        <w:bottom w:val="none" w:sz="0" w:space="0" w:color="auto"/>
        <w:right w:val="none" w:sz="0" w:space="0" w:color="auto"/>
      </w:divBdr>
    </w:div>
    <w:div w:id="263222453">
      <w:bodyDiv w:val="1"/>
      <w:marLeft w:val="0"/>
      <w:marRight w:val="0"/>
      <w:marTop w:val="0"/>
      <w:marBottom w:val="0"/>
      <w:divBdr>
        <w:top w:val="none" w:sz="0" w:space="0" w:color="auto"/>
        <w:left w:val="none" w:sz="0" w:space="0" w:color="auto"/>
        <w:bottom w:val="none" w:sz="0" w:space="0" w:color="auto"/>
        <w:right w:val="none" w:sz="0" w:space="0" w:color="auto"/>
      </w:divBdr>
    </w:div>
    <w:div w:id="263272836">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5039518">
      <w:bodyDiv w:val="1"/>
      <w:marLeft w:val="0"/>
      <w:marRight w:val="0"/>
      <w:marTop w:val="0"/>
      <w:marBottom w:val="0"/>
      <w:divBdr>
        <w:top w:val="none" w:sz="0" w:space="0" w:color="auto"/>
        <w:left w:val="none" w:sz="0" w:space="0" w:color="auto"/>
        <w:bottom w:val="none" w:sz="0" w:space="0" w:color="auto"/>
        <w:right w:val="none" w:sz="0" w:space="0" w:color="auto"/>
      </w:divBdr>
    </w:div>
    <w:div w:id="265426565">
      <w:bodyDiv w:val="1"/>
      <w:marLeft w:val="0"/>
      <w:marRight w:val="0"/>
      <w:marTop w:val="0"/>
      <w:marBottom w:val="0"/>
      <w:divBdr>
        <w:top w:val="none" w:sz="0" w:space="0" w:color="auto"/>
        <w:left w:val="none" w:sz="0" w:space="0" w:color="auto"/>
        <w:bottom w:val="none" w:sz="0" w:space="0" w:color="auto"/>
        <w:right w:val="none" w:sz="0" w:space="0" w:color="auto"/>
      </w:divBdr>
    </w:div>
    <w:div w:id="267858170">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78612605">
      <w:bodyDiv w:val="1"/>
      <w:marLeft w:val="0"/>
      <w:marRight w:val="0"/>
      <w:marTop w:val="0"/>
      <w:marBottom w:val="0"/>
      <w:divBdr>
        <w:top w:val="none" w:sz="0" w:space="0" w:color="auto"/>
        <w:left w:val="none" w:sz="0" w:space="0" w:color="auto"/>
        <w:bottom w:val="none" w:sz="0" w:space="0" w:color="auto"/>
        <w:right w:val="none" w:sz="0" w:space="0" w:color="auto"/>
      </w:divBdr>
    </w:div>
    <w:div w:id="278805790">
      <w:bodyDiv w:val="1"/>
      <w:marLeft w:val="0"/>
      <w:marRight w:val="0"/>
      <w:marTop w:val="0"/>
      <w:marBottom w:val="0"/>
      <w:divBdr>
        <w:top w:val="none" w:sz="0" w:space="0" w:color="auto"/>
        <w:left w:val="none" w:sz="0" w:space="0" w:color="auto"/>
        <w:bottom w:val="none" w:sz="0" w:space="0" w:color="auto"/>
        <w:right w:val="none" w:sz="0" w:space="0" w:color="auto"/>
      </w:divBdr>
    </w:div>
    <w:div w:id="279924039">
      <w:bodyDiv w:val="1"/>
      <w:marLeft w:val="0"/>
      <w:marRight w:val="0"/>
      <w:marTop w:val="0"/>
      <w:marBottom w:val="0"/>
      <w:divBdr>
        <w:top w:val="none" w:sz="0" w:space="0" w:color="auto"/>
        <w:left w:val="none" w:sz="0" w:space="0" w:color="auto"/>
        <w:bottom w:val="none" w:sz="0" w:space="0" w:color="auto"/>
        <w:right w:val="none" w:sz="0" w:space="0" w:color="auto"/>
      </w:divBdr>
    </w:div>
    <w:div w:id="282156428">
      <w:bodyDiv w:val="1"/>
      <w:marLeft w:val="0"/>
      <w:marRight w:val="0"/>
      <w:marTop w:val="0"/>
      <w:marBottom w:val="0"/>
      <w:divBdr>
        <w:top w:val="none" w:sz="0" w:space="0" w:color="auto"/>
        <w:left w:val="none" w:sz="0" w:space="0" w:color="auto"/>
        <w:bottom w:val="none" w:sz="0" w:space="0" w:color="auto"/>
        <w:right w:val="none" w:sz="0" w:space="0" w:color="auto"/>
      </w:divBdr>
    </w:div>
    <w:div w:id="282880038">
      <w:bodyDiv w:val="1"/>
      <w:marLeft w:val="0"/>
      <w:marRight w:val="0"/>
      <w:marTop w:val="0"/>
      <w:marBottom w:val="0"/>
      <w:divBdr>
        <w:top w:val="none" w:sz="0" w:space="0" w:color="auto"/>
        <w:left w:val="none" w:sz="0" w:space="0" w:color="auto"/>
        <w:bottom w:val="none" w:sz="0" w:space="0" w:color="auto"/>
        <w:right w:val="none" w:sz="0" w:space="0" w:color="auto"/>
      </w:divBdr>
    </w:div>
    <w:div w:id="283192605">
      <w:bodyDiv w:val="1"/>
      <w:marLeft w:val="0"/>
      <w:marRight w:val="0"/>
      <w:marTop w:val="0"/>
      <w:marBottom w:val="0"/>
      <w:divBdr>
        <w:top w:val="none" w:sz="0" w:space="0" w:color="auto"/>
        <w:left w:val="none" w:sz="0" w:space="0" w:color="auto"/>
        <w:bottom w:val="none" w:sz="0" w:space="0" w:color="auto"/>
        <w:right w:val="none" w:sz="0" w:space="0" w:color="auto"/>
      </w:divBdr>
    </w:div>
    <w:div w:id="284972995">
      <w:bodyDiv w:val="1"/>
      <w:marLeft w:val="0"/>
      <w:marRight w:val="0"/>
      <w:marTop w:val="0"/>
      <w:marBottom w:val="0"/>
      <w:divBdr>
        <w:top w:val="none" w:sz="0" w:space="0" w:color="auto"/>
        <w:left w:val="none" w:sz="0" w:space="0" w:color="auto"/>
        <w:bottom w:val="none" w:sz="0" w:space="0" w:color="auto"/>
        <w:right w:val="none" w:sz="0" w:space="0" w:color="auto"/>
      </w:divBdr>
    </w:div>
    <w:div w:id="286619472">
      <w:bodyDiv w:val="1"/>
      <w:marLeft w:val="0"/>
      <w:marRight w:val="0"/>
      <w:marTop w:val="0"/>
      <w:marBottom w:val="0"/>
      <w:divBdr>
        <w:top w:val="none" w:sz="0" w:space="0" w:color="auto"/>
        <w:left w:val="none" w:sz="0" w:space="0" w:color="auto"/>
        <w:bottom w:val="none" w:sz="0" w:space="0" w:color="auto"/>
        <w:right w:val="none" w:sz="0" w:space="0" w:color="auto"/>
      </w:divBdr>
    </w:div>
    <w:div w:id="290943198">
      <w:bodyDiv w:val="1"/>
      <w:marLeft w:val="0"/>
      <w:marRight w:val="0"/>
      <w:marTop w:val="0"/>
      <w:marBottom w:val="0"/>
      <w:divBdr>
        <w:top w:val="none" w:sz="0" w:space="0" w:color="auto"/>
        <w:left w:val="none" w:sz="0" w:space="0" w:color="auto"/>
        <w:bottom w:val="none" w:sz="0" w:space="0" w:color="auto"/>
        <w:right w:val="none" w:sz="0" w:space="0" w:color="auto"/>
      </w:divBdr>
    </w:div>
    <w:div w:id="292172837">
      <w:bodyDiv w:val="1"/>
      <w:marLeft w:val="0"/>
      <w:marRight w:val="0"/>
      <w:marTop w:val="0"/>
      <w:marBottom w:val="0"/>
      <w:divBdr>
        <w:top w:val="none" w:sz="0" w:space="0" w:color="auto"/>
        <w:left w:val="none" w:sz="0" w:space="0" w:color="auto"/>
        <w:bottom w:val="none" w:sz="0" w:space="0" w:color="auto"/>
        <w:right w:val="none" w:sz="0" w:space="0" w:color="auto"/>
      </w:divBdr>
    </w:div>
    <w:div w:id="292563348">
      <w:bodyDiv w:val="1"/>
      <w:marLeft w:val="0"/>
      <w:marRight w:val="0"/>
      <w:marTop w:val="0"/>
      <w:marBottom w:val="0"/>
      <w:divBdr>
        <w:top w:val="none" w:sz="0" w:space="0" w:color="auto"/>
        <w:left w:val="none" w:sz="0" w:space="0" w:color="auto"/>
        <w:bottom w:val="none" w:sz="0" w:space="0" w:color="auto"/>
        <w:right w:val="none" w:sz="0" w:space="0" w:color="auto"/>
      </w:divBdr>
    </w:div>
    <w:div w:id="293295268">
      <w:bodyDiv w:val="1"/>
      <w:marLeft w:val="0"/>
      <w:marRight w:val="0"/>
      <w:marTop w:val="0"/>
      <w:marBottom w:val="0"/>
      <w:divBdr>
        <w:top w:val="none" w:sz="0" w:space="0" w:color="auto"/>
        <w:left w:val="none" w:sz="0" w:space="0" w:color="auto"/>
        <w:bottom w:val="none" w:sz="0" w:space="0" w:color="auto"/>
        <w:right w:val="none" w:sz="0" w:space="0" w:color="auto"/>
      </w:divBdr>
    </w:div>
    <w:div w:id="294257268">
      <w:bodyDiv w:val="1"/>
      <w:marLeft w:val="0"/>
      <w:marRight w:val="0"/>
      <w:marTop w:val="0"/>
      <w:marBottom w:val="0"/>
      <w:divBdr>
        <w:top w:val="none" w:sz="0" w:space="0" w:color="auto"/>
        <w:left w:val="none" w:sz="0" w:space="0" w:color="auto"/>
        <w:bottom w:val="none" w:sz="0" w:space="0" w:color="auto"/>
        <w:right w:val="none" w:sz="0" w:space="0" w:color="auto"/>
      </w:divBdr>
    </w:div>
    <w:div w:id="294264196">
      <w:bodyDiv w:val="1"/>
      <w:marLeft w:val="0"/>
      <w:marRight w:val="0"/>
      <w:marTop w:val="0"/>
      <w:marBottom w:val="0"/>
      <w:divBdr>
        <w:top w:val="none" w:sz="0" w:space="0" w:color="auto"/>
        <w:left w:val="none" w:sz="0" w:space="0" w:color="auto"/>
        <w:bottom w:val="none" w:sz="0" w:space="0" w:color="auto"/>
        <w:right w:val="none" w:sz="0" w:space="0" w:color="auto"/>
      </w:divBdr>
    </w:div>
    <w:div w:id="296878096">
      <w:bodyDiv w:val="1"/>
      <w:marLeft w:val="0"/>
      <w:marRight w:val="0"/>
      <w:marTop w:val="0"/>
      <w:marBottom w:val="0"/>
      <w:divBdr>
        <w:top w:val="none" w:sz="0" w:space="0" w:color="auto"/>
        <w:left w:val="none" w:sz="0" w:space="0" w:color="auto"/>
        <w:bottom w:val="none" w:sz="0" w:space="0" w:color="auto"/>
        <w:right w:val="none" w:sz="0" w:space="0" w:color="auto"/>
      </w:divBdr>
    </w:div>
    <w:div w:id="298001707">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299770629">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05472231">
      <w:bodyDiv w:val="1"/>
      <w:marLeft w:val="0"/>
      <w:marRight w:val="0"/>
      <w:marTop w:val="0"/>
      <w:marBottom w:val="0"/>
      <w:divBdr>
        <w:top w:val="none" w:sz="0" w:space="0" w:color="auto"/>
        <w:left w:val="none" w:sz="0" w:space="0" w:color="auto"/>
        <w:bottom w:val="none" w:sz="0" w:space="0" w:color="auto"/>
        <w:right w:val="none" w:sz="0" w:space="0" w:color="auto"/>
      </w:divBdr>
    </w:div>
    <w:div w:id="305933767">
      <w:bodyDiv w:val="1"/>
      <w:marLeft w:val="0"/>
      <w:marRight w:val="0"/>
      <w:marTop w:val="0"/>
      <w:marBottom w:val="0"/>
      <w:divBdr>
        <w:top w:val="none" w:sz="0" w:space="0" w:color="auto"/>
        <w:left w:val="none" w:sz="0" w:space="0" w:color="auto"/>
        <w:bottom w:val="none" w:sz="0" w:space="0" w:color="auto"/>
        <w:right w:val="none" w:sz="0" w:space="0" w:color="auto"/>
      </w:divBdr>
    </w:div>
    <w:div w:id="308481138">
      <w:bodyDiv w:val="1"/>
      <w:marLeft w:val="0"/>
      <w:marRight w:val="0"/>
      <w:marTop w:val="0"/>
      <w:marBottom w:val="0"/>
      <w:divBdr>
        <w:top w:val="none" w:sz="0" w:space="0" w:color="auto"/>
        <w:left w:val="none" w:sz="0" w:space="0" w:color="auto"/>
        <w:bottom w:val="none" w:sz="0" w:space="0" w:color="auto"/>
        <w:right w:val="none" w:sz="0" w:space="0" w:color="auto"/>
      </w:divBdr>
    </w:div>
    <w:div w:id="310138645">
      <w:bodyDiv w:val="1"/>
      <w:marLeft w:val="0"/>
      <w:marRight w:val="0"/>
      <w:marTop w:val="0"/>
      <w:marBottom w:val="0"/>
      <w:divBdr>
        <w:top w:val="none" w:sz="0" w:space="0" w:color="auto"/>
        <w:left w:val="none" w:sz="0" w:space="0" w:color="auto"/>
        <w:bottom w:val="none" w:sz="0" w:space="0" w:color="auto"/>
        <w:right w:val="none" w:sz="0" w:space="0" w:color="auto"/>
      </w:divBdr>
    </w:div>
    <w:div w:id="311105697">
      <w:bodyDiv w:val="1"/>
      <w:marLeft w:val="0"/>
      <w:marRight w:val="0"/>
      <w:marTop w:val="0"/>
      <w:marBottom w:val="0"/>
      <w:divBdr>
        <w:top w:val="none" w:sz="0" w:space="0" w:color="auto"/>
        <w:left w:val="none" w:sz="0" w:space="0" w:color="auto"/>
        <w:bottom w:val="none" w:sz="0" w:space="0" w:color="auto"/>
        <w:right w:val="none" w:sz="0" w:space="0" w:color="auto"/>
      </w:divBdr>
    </w:div>
    <w:div w:id="312102057">
      <w:bodyDiv w:val="1"/>
      <w:marLeft w:val="0"/>
      <w:marRight w:val="0"/>
      <w:marTop w:val="0"/>
      <w:marBottom w:val="0"/>
      <w:divBdr>
        <w:top w:val="none" w:sz="0" w:space="0" w:color="auto"/>
        <w:left w:val="none" w:sz="0" w:space="0" w:color="auto"/>
        <w:bottom w:val="none" w:sz="0" w:space="0" w:color="auto"/>
        <w:right w:val="none" w:sz="0" w:space="0" w:color="auto"/>
      </w:divBdr>
    </w:div>
    <w:div w:id="313528454">
      <w:bodyDiv w:val="1"/>
      <w:marLeft w:val="0"/>
      <w:marRight w:val="0"/>
      <w:marTop w:val="0"/>
      <w:marBottom w:val="0"/>
      <w:divBdr>
        <w:top w:val="none" w:sz="0" w:space="0" w:color="auto"/>
        <w:left w:val="none" w:sz="0" w:space="0" w:color="auto"/>
        <w:bottom w:val="none" w:sz="0" w:space="0" w:color="auto"/>
        <w:right w:val="none" w:sz="0" w:space="0" w:color="auto"/>
      </w:divBdr>
    </w:div>
    <w:div w:id="315231955">
      <w:bodyDiv w:val="1"/>
      <w:marLeft w:val="0"/>
      <w:marRight w:val="0"/>
      <w:marTop w:val="0"/>
      <w:marBottom w:val="0"/>
      <w:divBdr>
        <w:top w:val="none" w:sz="0" w:space="0" w:color="auto"/>
        <w:left w:val="none" w:sz="0" w:space="0" w:color="auto"/>
        <w:bottom w:val="none" w:sz="0" w:space="0" w:color="auto"/>
        <w:right w:val="none" w:sz="0" w:space="0" w:color="auto"/>
      </w:divBdr>
    </w:div>
    <w:div w:id="315376256">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16111558">
      <w:bodyDiv w:val="1"/>
      <w:marLeft w:val="0"/>
      <w:marRight w:val="0"/>
      <w:marTop w:val="0"/>
      <w:marBottom w:val="0"/>
      <w:divBdr>
        <w:top w:val="none" w:sz="0" w:space="0" w:color="auto"/>
        <w:left w:val="none" w:sz="0" w:space="0" w:color="auto"/>
        <w:bottom w:val="none" w:sz="0" w:space="0" w:color="auto"/>
        <w:right w:val="none" w:sz="0" w:space="0" w:color="auto"/>
      </w:divBdr>
    </w:div>
    <w:div w:id="317195622">
      <w:bodyDiv w:val="1"/>
      <w:marLeft w:val="0"/>
      <w:marRight w:val="0"/>
      <w:marTop w:val="0"/>
      <w:marBottom w:val="0"/>
      <w:divBdr>
        <w:top w:val="none" w:sz="0" w:space="0" w:color="auto"/>
        <w:left w:val="none" w:sz="0" w:space="0" w:color="auto"/>
        <w:bottom w:val="none" w:sz="0" w:space="0" w:color="auto"/>
        <w:right w:val="none" w:sz="0" w:space="0" w:color="auto"/>
      </w:divBdr>
    </w:div>
    <w:div w:id="317878730">
      <w:bodyDiv w:val="1"/>
      <w:marLeft w:val="0"/>
      <w:marRight w:val="0"/>
      <w:marTop w:val="0"/>
      <w:marBottom w:val="0"/>
      <w:divBdr>
        <w:top w:val="none" w:sz="0" w:space="0" w:color="auto"/>
        <w:left w:val="none" w:sz="0" w:space="0" w:color="auto"/>
        <w:bottom w:val="none" w:sz="0" w:space="0" w:color="auto"/>
        <w:right w:val="none" w:sz="0" w:space="0" w:color="auto"/>
      </w:divBdr>
    </w:div>
    <w:div w:id="318777190">
      <w:bodyDiv w:val="1"/>
      <w:marLeft w:val="0"/>
      <w:marRight w:val="0"/>
      <w:marTop w:val="0"/>
      <w:marBottom w:val="0"/>
      <w:divBdr>
        <w:top w:val="none" w:sz="0" w:space="0" w:color="auto"/>
        <w:left w:val="none" w:sz="0" w:space="0" w:color="auto"/>
        <w:bottom w:val="none" w:sz="0" w:space="0" w:color="auto"/>
        <w:right w:val="none" w:sz="0" w:space="0" w:color="auto"/>
      </w:divBdr>
    </w:div>
    <w:div w:id="319582980">
      <w:bodyDiv w:val="1"/>
      <w:marLeft w:val="0"/>
      <w:marRight w:val="0"/>
      <w:marTop w:val="0"/>
      <w:marBottom w:val="0"/>
      <w:divBdr>
        <w:top w:val="none" w:sz="0" w:space="0" w:color="auto"/>
        <w:left w:val="none" w:sz="0" w:space="0" w:color="auto"/>
        <w:bottom w:val="none" w:sz="0" w:space="0" w:color="auto"/>
        <w:right w:val="none" w:sz="0" w:space="0" w:color="auto"/>
      </w:divBdr>
    </w:div>
    <w:div w:id="323054129">
      <w:bodyDiv w:val="1"/>
      <w:marLeft w:val="0"/>
      <w:marRight w:val="0"/>
      <w:marTop w:val="0"/>
      <w:marBottom w:val="0"/>
      <w:divBdr>
        <w:top w:val="none" w:sz="0" w:space="0" w:color="auto"/>
        <w:left w:val="none" w:sz="0" w:space="0" w:color="auto"/>
        <w:bottom w:val="none" w:sz="0" w:space="0" w:color="auto"/>
        <w:right w:val="none" w:sz="0" w:space="0" w:color="auto"/>
      </w:divBdr>
    </w:div>
    <w:div w:id="326135159">
      <w:bodyDiv w:val="1"/>
      <w:marLeft w:val="0"/>
      <w:marRight w:val="0"/>
      <w:marTop w:val="0"/>
      <w:marBottom w:val="0"/>
      <w:divBdr>
        <w:top w:val="none" w:sz="0" w:space="0" w:color="auto"/>
        <w:left w:val="none" w:sz="0" w:space="0" w:color="auto"/>
        <w:bottom w:val="none" w:sz="0" w:space="0" w:color="auto"/>
        <w:right w:val="none" w:sz="0" w:space="0" w:color="auto"/>
      </w:divBdr>
    </w:div>
    <w:div w:id="326179268">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27445652">
      <w:bodyDiv w:val="1"/>
      <w:marLeft w:val="0"/>
      <w:marRight w:val="0"/>
      <w:marTop w:val="0"/>
      <w:marBottom w:val="0"/>
      <w:divBdr>
        <w:top w:val="none" w:sz="0" w:space="0" w:color="auto"/>
        <w:left w:val="none" w:sz="0" w:space="0" w:color="auto"/>
        <w:bottom w:val="none" w:sz="0" w:space="0" w:color="auto"/>
        <w:right w:val="none" w:sz="0" w:space="0" w:color="auto"/>
      </w:divBdr>
    </w:div>
    <w:div w:id="328679950">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2344746">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38234336">
      <w:bodyDiv w:val="1"/>
      <w:marLeft w:val="0"/>
      <w:marRight w:val="0"/>
      <w:marTop w:val="0"/>
      <w:marBottom w:val="0"/>
      <w:divBdr>
        <w:top w:val="none" w:sz="0" w:space="0" w:color="auto"/>
        <w:left w:val="none" w:sz="0" w:space="0" w:color="auto"/>
        <w:bottom w:val="none" w:sz="0" w:space="0" w:color="auto"/>
        <w:right w:val="none" w:sz="0" w:space="0" w:color="auto"/>
      </w:divBdr>
    </w:div>
    <w:div w:id="339739931">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45447873">
      <w:bodyDiv w:val="1"/>
      <w:marLeft w:val="0"/>
      <w:marRight w:val="0"/>
      <w:marTop w:val="0"/>
      <w:marBottom w:val="0"/>
      <w:divBdr>
        <w:top w:val="none" w:sz="0" w:space="0" w:color="auto"/>
        <w:left w:val="none" w:sz="0" w:space="0" w:color="auto"/>
        <w:bottom w:val="none" w:sz="0" w:space="0" w:color="auto"/>
        <w:right w:val="none" w:sz="0" w:space="0" w:color="auto"/>
      </w:divBdr>
    </w:div>
    <w:div w:id="345638126">
      <w:bodyDiv w:val="1"/>
      <w:marLeft w:val="0"/>
      <w:marRight w:val="0"/>
      <w:marTop w:val="0"/>
      <w:marBottom w:val="0"/>
      <w:divBdr>
        <w:top w:val="none" w:sz="0" w:space="0" w:color="auto"/>
        <w:left w:val="none" w:sz="0" w:space="0" w:color="auto"/>
        <w:bottom w:val="none" w:sz="0" w:space="0" w:color="auto"/>
        <w:right w:val="none" w:sz="0" w:space="0" w:color="auto"/>
      </w:divBdr>
    </w:div>
    <w:div w:id="349644179">
      <w:bodyDiv w:val="1"/>
      <w:marLeft w:val="0"/>
      <w:marRight w:val="0"/>
      <w:marTop w:val="0"/>
      <w:marBottom w:val="0"/>
      <w:divBdr>
        <w:top w:val="none" w:sz="0" w:space="0" w:color="auto"/>
        <w:left w:val="none" w:sz="0" w:space="0" w:color="auto"/>
        <w:bottom w:val="none" w:sz="0" w:space="0" w:color="auto"/>
        <w:right w:val="none" w:sz="0" w:space="0" w:color="auto"/>
      </w:divBdr>
    </w:div>
    <w:div w:id="351345505">
      <w:bodyDiv w:val="1"/>
      <w:marLeft w:val="0"/>
      <w:marRight w:val="0"/>
      <w:marTop w:val="0"/>
      <w:marBottom w:val="0"/>
      <w:divBdr>
        <w:top w:val="none" w:sz="0" w:space="0" w:color="auto"/>
        <w:left w:val="none" w:sz="0" w:space="0" w:color="auto"/>
        <w:bottom w:val="none" w:sz="0" w:space="0" w:color="auto"/>
        <w:right w:val="none" w:sz="0" w:space="0" w:color="auto"/>
      </w:divBdr>
    </w:div>
    <w:div w:id="352079093">
      <w:bodyDiv w:val="1"/>
      <w:marLeft w:val="0"/>
      <w:marRight w:val="0"/>
      <w:marTop w:val="0"/>
      <w:marBottom w:val="0"/>
      <w:divBdr>
        <w:top w:val="none" w:sz="0" w:space="0" w:color="auto"/>
        <w:left w:val="none" w:sz="0" w:space="0" w:color="auto"/>
        <w:bottom w:val="none" w:sz="0" w:space="0" w:color="auto"/>
        <w:right w:val="none" w:sz="0" w:space="0" w:color="auto"/>
      </w:divBdr>
    </w:div>
    <w:div w:id="352419097">
      <w:bodyDiv w:val="1"/>
      <w:marLeft w:val="0"/>
      <w:marRight w:val="0"/>
      <w:marTop w:val="0"/>
      <w:marBottom w:val="0"/>
      <w:divBdr>
        <w:top w:val="none" w:sz="0" w:space="0" w:color="auto"/>
        <w:left w:val="none" w:sz="0" w:space="0" w:color="auto"/>
        <w:bottom w:val="none" w:sz="0" w:space="0" w:color="auto"/>
        <w:right w:val="none" w:sz="0" w:space="0" w:color="auto"/>
      </w:divBdr>
    </w:div>
    <w:div w:id="359017084">
      <w:bodyDiv w:val="1"/>
      <w:marLeft w:val="0"/>
      <w:marRight w:val="0"/>
      <w:marTop w:val="0"/>
      <w:marBottom w:val="0"/>
      <w:divBdr>
        <w:top w:val="none" w:sz="0" w:space="0" w:color="auto"/>
        <w:left w:val="none" w:sz="0" w:space="0" w:color="auto"/>
        <w:bottom w:val="none" w:sz="0" w:space="0" w:color="auto"/>
        <w:right w:val="none" w:sz="0" w:space="0" w:color="auto"/>
      </w:divBdr>
    </w:div>
    <w:div w:id="359933928">
      <w:bodyDiv w:val="1"/>
      <w:marLeft w:val="0"/>
      <w:marRight w:val="0"/>
      <w:marTop w:val="0"/>
      <w:marBottom w:val="0"/>
      <w:divBdr>
        <w:top w:val="none" w:sz="0" w:space="0" w:color="auto"/>
        <w:left w:val="none" w:sz="0" w:space="0" w:color="auto"/>
        <w:bottom w:val="none" w:sz="0" w:space="0" w:color="auto"/>
        <w:right w:val="none" w:sz="0" w:space="0" w:color="auto"/>
      </w:divBdr>
    </w:div>
    <w:div w:id="360201865">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67025822">
      <w:bodyDiv w:val="1"/>
      <w:marLeft w:val="0"/>
      <w:marRight w:val="0"/>
      <w:marTop w:val="0"/>
      <w:marBottom w:val="0"/>
      <w:divBdr>
        <w:top w:val="none" w:sz="0" w:space="0" w:color="auto"/>
        <w:left w:val="none" w:sz="0" w:space="0" w:color="auto"/>
        <w:bottom w:val="none" w:sz="0" w:space="0" w:color="auto"/>
        <w:right w:val="none" w:sz="0" w:space="0" w:color="auto"/>
      </w:divBdr>
    </w:div>
    <w:div w:id="367073597">
      <w:bodyDiv w:val="1"/>
      <w:marLeft w:val="0"/>
      <w:marRight w:val="0"/>
      <w:marTop w:val="0"/>
      <w:marBottom w:val="0"/>
      <w:divBdr>
        <w:top w:val="none" w:sz="0" w:space="0" w:color="auto"/>
        <w:left w:val="none" w:sz="0" w:space="0" w:color="auto"/>
        <w:bottom w:val="none" w:sz="0" w:space="0" w:color="auto"/>
        <w:right w:val="none" w:sz="0" w:space="0" w:color="auto"/>
      </w:divBdr>
    </w:div>
    <w:div w:id="369189071">
      <w:bodyDiv w:val="1"/>
      <w:marLeft w:val="0"/>
      <w:marRight w:val="0"/>
      <w:marTop w:val="0"/>
      <w:marBottom w:val="0"/>
      <w:divBdr>
        <w:top w:val="none" w:sz="0" w:space="0" w:color="auto"/>
        <w:left w:val="none" w:sz="0" w:space="0" w:color="auto"/>
        <w:bottom w:val="none" w:sz="0" w:space="0" w:color="auto"/>
        <w:right w:val="none" w:sz="0" w:space="0" w:color="auto"/>
      </w:divBdr>
    </w:div>
    <w:div w:id="369844667">
      <w:bodyDiv w:val="1"/>
      <w:marLeft w:val="0"/>
      <w:marRight w:val="0"/>
      <w:marTop w:val="0"/>
      <w:marBottom w:val="0"/>
      <w:divBdr>
        <w:top w:val="none" w:sz="0" w:space="0" w:color="auto"/>
        <w:left w:val="none" w:sz="0" w:space="0" w:color="auto"/>
        <w:bottom w:val="none" w:sz="0" w:space="0" w:color="auto"/>
        <w:right w:val="none" w:sz="0" w:space="0" w:color="auto"/>
      </w:divBdr>
    </w:div>
    <w:div w:id="372846839">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76707844">
      <w:bodyDiv w:val="1"/>
      <w:marLeft w:val="0"/>
      <w:marRight w:val="0"/>
      <w:marTop w:val="0"/>
      <w:marBottom w:val="0"/>
      <w:divBdr>
        <w:top w:val="none" w:sz="0" w:space="0" w:color="auto"/>
        <w:left w:val="none" w:sz="0" w:space="0" w:color="auto"/>
        <w:bottom w:val="none" w:sz="0" w:space="0" w:color="auto"/>
        <w:right w:val="none" w:sz="0" w:space="0" w:color="auto"/>
      </w:divBdr>
    </w:div>
    <w:div w:id="380253298">
      <w:bodyDiv w:val="1"/>
      <w:marLeft w:val="0"/>
      <w:marRight w:val="0"/>
      <w:marTop w:val="0"/>
      <w:marBottom w:val="0"/>
      <w:divBdr>
        <w:top w:val="none" w:sz="0" w:space="0" w:color="auto"/>
        <w:left w:val="none" w:sz="0" w:space="0" w:color="auto"/>
        <w:bottom w:val="none" w:sz="0" w:space="0" w:color="auto"/>
        <w:right w:val="none" w:sz="0" w:space="0" w:color="auto"/>
      </w:divBdr>
    </w:div>
    <w:div w:id="380711812">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83798285">
      <w:bodyDiv w:val="1"/>
      <w:marLeft w:val="0"/>
      <w:marRight w:val="0"/>
      <w:marTop w:val="0"/>
      <w:marBottom w:val="0"/>
      <w:divBdr>
        <w:top w:val="none" w:sz="0" w:space="0" w:color="auto"/>
        <w:left w:val="none" w:sz="0" w:space="0" w:color="auto"/>
        <w:bottom w:val="none" w:sz="0" w:space="0" w:color="auto"/>
        <w:right w:val="none" w:sz="0" w:space="0" w:color="auto"/>
      </w:divBdr>
    </w:div>
    <w:div w:id="385954701">
      <w:bodyDiv w:val="1"/>
      <w:marLeft w:val="0"/>
      <w:marRight w:val="0"/>
      <w:marTop w:val="0"/>
      <w:marBottom w:val="0"/>
      <w:divBdr>
        <w:top w:val="none" w:sz="0" w:space="0" w:color="auto"/>
        <w:left w:val="none" w:sz="0" w:space="0" w:color="auto"/>
        <w:bottom w:val="none" w:sz="0" w:space="0" w:color="auto"/>
        <w:right w:val="none" w:sz="0" w:space="0" w:color="auto"/>
      </w:divBdr>
    </w:div>
    <w:div w:id="387537216">
      <w:bodyDiv w:val="1"/>
      <w:marLeft w:val="0"/>
      <w:marRight w:val="0"/>
      <w:marTop w:val="0"/>
      <w:marBottom w:val="0"/>
      <w:divBdr>
        <w:top w:val="none" w:sz="0" w:space="0" w:color="auto"/>
        <w:left w:val="none" w:sz="0" w:space="0" w:color="auto"/>
        <w:bottom w:val="none" w:sz="0" w:space="0" w:color="auto"/>
        <w:right w:val="none" w:sz="0" w:space="0" w:color="auto"/>
      </w:divBdr>
    </w:div>
    <w:div w:id="388042614">
      <w:bodyDiv w:val="1"/>
      <w:marLeft w:val="0"/>
      <w:marRight w:val="0"/>
      <w:marTop w:val="0"/>
      <w:marBottom w:val="0"/>
      <w:divBdr>
        <w:top w:val="none" w:sz="0" w:space="0" w:color="auto"/>
        <w:left w:val="none" w:sz="0" w:space="0" w:color="auto"/>
        <w:bottom w:val="none" w:sz="0" w:space="0" w:color="auto"/>
        <w:right w:val="none" w:sz="0" w:space="0" w:color="auto"/>
      </w:divBdr>
    </w:div>
    <w:div w:id="389185121">
      <w:bodyDiv w:val="1"/>
      <w:marLeft w:val="0"/>
      <w:marRight w:val="0"/>
      <w:marTop w:val="0"/>
      <w:marBottom w:val="0"/>
      <w:divBdr>
        <w:top w:val="none" w:sz="0" w:space="0" w:color="auto"/>
        <w:left w:val="none" w:sz="0" w:space="0" w:color="auto"/>
        <w:bottom w:val="none" w:sz="0" w:space="0" w:color="auto"/>
        <w:right w:val="none" w:sz="0" w:space="0" w:color="auto"/>
      </w:divBdr>
    </w:div>
    <w:div w:id="391003884">
      <w:bodyDiv w:val="1"/>
      <w:marLeft w:val="0"/>
      <w:marRight w:val="0"/>
      <w:marTop w:val="0"/>
      <w:marBottom w:val="0"/>
      <w:divBdr>
        <w:top w:val="none" w:sz="0" w:space="0" w:color="auto"/>
        <w:left w:val="none" w:sz="0" w:space="0" w:color="auto"/>
        <w:bottom w:val="none" w:sz="0" w:space="0" w:color="auto"/>
        <w:right w:val="none" w:sz="0" w:space="0" w:color="auto"/>
      </w:divBdr>
    </w:div>
    <w:div w:id="391580870">
      <w:bodyDiv w:val="1"/>
      <w:marLeft w:val="0"/>
      <w:marRight w:val="0"/>
      <w:marTop w:val="0"/>
      <w:marBottom w:val="0"/>
      <w:divBdr>
        <w:top w:val="none" w:sz="0" w:space="0" w:color="auto"/>
        <w:left w:val="none" w:sz="0" w:space="0" w:color="auto"/>
        <w:bottom w:val="none" w:sz="0" w:space="0" w:color="auto"/>
        <w:right w:val="none" w:sz="0" w:space="0" w:color="auto"/>
      </w:divBdr>
    </w:div>
    <w:div w:id="394864613">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195541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3455913">
      <w:bodyDiv w:val="1"/>
      <w:marLeft w:val="0"/>
      <w:marRight w:val="0"/>
      <w:marTop w:val="0"/>
      <w:marBottom w:val="0"/>
      <w:divBdr>
        <w:top w:val="none" w:sz="0" w:space="0" w:color="auto"/>
        <w:left w:val="none" w:sz="0" w:space="0" w:color="auto"/>
        <w:bottom w:val="none" w:sz="0" w:space="0" w:color="auto"/>
        <w:right w:val="none" w:sz="0" w:space="0" w:color="auto"/>
      </w:divBdr>
    </w:div>
    <w:div w:id="403992843">
      <w:bodyDiv w:val="1"/>
      <w:marLeft w:val="0"/>
      <w:marRight w:val="0"/>
      <w:marTop w:val="0"/>
      <w:marBottom w:val="0"/>
      <w:divBdr>
        <w:top w:val="none" w:sz="0" w:space="0" w:color="auto"/>
        <w:left w:val="none" w:sz="0" w:space="0" w:color="auto"/>
        <w:bottom w:val="none" w:sz="0" w:space="0" w:color="auto"/>
        <w:right w:val="none" w:sz="0" w:space="0" w:color="auto"/>
      </w:divBdr>
    </w:div>
    <w:div w:id="405029646">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10977381">
      <w:bodyDiv w:val="1"/>
      <w:marLeft w:val="0"/>
      <w:marRight w:val="0"/>
      <w:marTop w:val="0"/>
      <w:marBottom w:val="0"/>
      <w:divBdr>
        <w:top w:val="none" w:sz="0" w:space="0" w:color="auto"/>
        <w:left w:val="none" w:sz="0" w:space="0" w:color="auto"/>
        <w:bottom w:val="none" w:sz="0" w:space="0" w:color="auto"/>
        <w:right w:val="none" w:sz="0" w:space="0" w:color="auto"/>
      </w:divBdr>
    </w:div>
    <w:div w:id="412314368">
      <w:bodyDiv w:val="1"/>
      <w:marLeft w:val="0"/>
      <w:marRight w:val="0"/>
      <w:marTop w:val="0"/>
      <w:marBottom w:val="0"/>
      <w:divBdr>
        <w:top w:val="none" w:sz="0" w:space="0" w:color="auto"/>
        <w:left w:val="none" w:sz="0" w:space="0" w:color="auto"/>
        <w:bottom w:val="none" w:sz="0" w:space="0" w:color="auto"/>
        <w:right w:val="none" w:sz="0" w:space="0" w:color="auto"/>
      </w:divBdr>
    </w:div>
    <w:div w:id="413862529">
      <w:bodyDiv w:val="1"/>
      <w:marLeft w:val="0"/>
      <w:marRight w:val="0"/>
      <w:marTop w:val="0"/>
      <w:marBottom w:val="0"/>
      <w:divBdr>
        <w:top w:val="none" w:sz="0" w:space="0" w:color="auto"/>
        <w:left w:val="none" w:sz="0" w:space="0" w:color="auto"/>
        <w:bottom w:val="none" w:sz="0" w:space="0" w:color="auto"/>
        <w:right w:val="none" w:sz="0" w:space="0" w:color="auto"/>
      </w:divBdr>
    </w:div>
    <w:div w:id="420764908">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26687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3652349">
      <w:bodyDiv w:val="1"/>
      <w:marLeft w:val="0"/>
      <w:marRight w:val="0"/>
      <w:marTop w:val="0"/>
      <w:marBottom w:val="0"/>
      <w:divBdr>
        <w:top w:val="none" w:sz="0" w:space="0" w:color="auto"/>
        <w:left w:val="none" w:sz="0" w:space="0" w:color="auto"/>
        <w:bottom w:val="none" w:sz="0" w:space="0" w:color="auto"/>
        <w:right w:val="none" w:sz="0" w:space="0" w:color="auto"/>
      </w:divBdr>
    </w:div>
    <w:div w:id="427427371">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27847125">
      <w:bodyDiv w:val="1"/>
      <w:marLeft w:val="0"/>
      <w:marRight w:val="0"/>
      <w:marTop w:val="0"/>
      <w:marBottom w:val="0"/>
      <w:divBdr>
        <w:top w:val="none" w:sz="0" w:space="0" w:color="auto"/>
        <w:left w:val="none" w:sz="0" w:space="0" w:color="auto"/>
        <w:bottom w:val="none" w:sz="0" w:space="0" w:color="auto"/>
        <w:right w:val="none" w:sz="0" w:space="0" w:color="auto"/>
      </w:divBdr>
    </w:div>
    <w:div w:id="432365039">
      <w:bodyDiv w:val="1"/>
      <w:marLeft w:val="0"/>
      <w:marRight w:val="0"/>
      <w:marTop w:val="0"/>
      <w:marBottom w:val="0"/>
      <w:divBdr>
        <w:top w:val="none" w:sz="0" w:space="0" w:color="auto"/>
        <w:left w:val="none" w:sz="0" w:space="0" w:color="auto"/>
        <w:bottom w:val="none" w:sz="0" w:space="0" w:color="auto"/>
        <w:right w:val="none" w:sz="0" w:space="0" w:color="auto"/>
      </w:divBdr>
    </w:div>
    <w:div w:id="435372477">
      <w:bodyDiv w:val="1"/>
      <w:marLeft w:val="0"/>
      <w:marRight w:val="0"/>
      <w:marTop w:val="0"/>
      <w:marBottom w:val="0"/>
      <w:divBdr>
        <w:top w:val="none" w:sz="0" w:space="0" w:color="auto"/>
        <w:left w:val="none" w:sz="0" w:space="0" w:color="auto"/>
        <w:bottom w:val="none" w:sz="0" w:space="0" w:color="auto"/>
        <w:right w:val="none" w:sz="0" w:space="0" w:color="auto"/>
      </w:divBdr>
    </w:div>
    <w:div w:id="442457639">
      <w:bodyDiv w:val="1"/>
      <w:marLeft w:val="0"/>
      <w:marRight w:val="0"/>
      <w:marTop w:val="0"/>
      <w:marBottom w:val="0"/>
      <w:divBdr>
        <w:top w:val="none" w:sz="0" w:space="0" w:color="auto"/>
        <w:left w:val="none" w:sz="0" w:space="0" w:color="auto"/>
        <w:bottom w:val="none" w:sz="0" w:space="0" w:color="auto"/>
        <w:right w:val="none" w:sz="0" w:space="0" w:color="auto"/>
      </w:divBdr>
    </w:div>
    <w:div w:id="444037365">
      <w:bodyDiv w:val="1"/>
      <w:marLeft w:val="0"/>
      <w:marRight w:val="0"/>
      <w:marTop w:val="0"/>
      <w:marBottom w:val="0"/>
      <w:divBdr>
        <w:top w:val="none" w:sz="0" w:space="0" w:color="auto"/>
        <w:left w:val="none" w:sz="0" w:space="0" w:color="auto"/>
        <w:bottom w:val="none" w:sz="0" w:space="0" w:color="auto"/>
        <w:right w:val="none" w:sz="0" w:space="0" w:color="auto"/>
      </w:divBdr>
    </w:div>
    <w:div w:id="446395116">
      <w:bodyDiv w:val="1"/>
      <w:marLeft w:val="0"/>
      <w:marRight w:val="0"/>
      <w:marTop w:val="0"/>
      <w:marBottom w:val="0"/>
      <w:divBdr>
        <w:top w:val="none" w:sz="0" w:space="0" w:color="auto"/>
        <w:left w:val="none" w:sz="0" w:space="0" w:color="auto"/>
        <w:bottom w:val="none" w:sz="0" w:space="0" w:color="auto"/>
        <w:right w:val="none" w:sz="0" w:space="0" w:color="auto"/>
      </w:divBdr>
    </w:div>
    <w:div w:id="447284247">
      <w:bodyDiv w:val="1"/>
      <w:marLeft w:val="0"/>
      <w:marRight w:val="0"/>
      <w:marTop w:val="0"/>
      <w:marBottom w:val="0"/>
      <w:divBdr>
        <w:top w:val="none" w:sz="0" w:space="0" w:color="auto"/>
        <w:left w:val="none" w:sz="0" w:space="0" w:color="auto"/>
        <w:bottom w:val="none" w:sz="0" w:space="0" w:color="auto"/>
        <w:right w:val="none" w:sz="0" w:space="0" w:color="auto"/>
      </w:divBdr>
    </w:div>
    <w:div w:id="447355478">
      <w:bodyDiv w:val="1"/>
      <w:marLeft w:val="0"/>
      <w:marRight w:val="0"/>
      <w:marTop w:val="0"/>
      <w:marBottom w:val="0"/>
      <w:divBdr>
        <w:top w:val="none" w:sz="0" w:space="0" w:color="auto"/>
        <w:left w:val="none" w:sz="0" w:space="0" w:color="auto"/>
        <w:bottom w:val="none" w:sz="0" w:space="0" w:color="auto"/>
        <w:right w:val="none" w:sz="0" w:space="0" w:color="auto"/>
      </w:divBdr>
    </w:div>
    <w:div w:id="448747594">
      <w:bodyDiv w:val="1"/>
      <w:marLeft w:val="0"/>
      <w:marRight w:val="0"/>
      <w:marTop w:val="0"/>
      <w:marBottom w:val="0"/>
      <w:divBdr>
        <w:top w:val="none" w:sz="0" w:space="0" w:color="auto"/>
        <w:left w:val="none" w:sz="0" w:space="0" w:color="auto"/>
        <w:bottom w:val="none" w:sz="0" w:space="0" w:color="auto"/>
        <w:right w:val="none" w:sz="0" w:space="0" w:color="auto"/>
      </w:divBdr>
    </w:div>
    <w:div w:id="449446067">
      <w:bodyDiv w:val="1"/>
      <w:marLeft w:val="0"/>
      <w:marRight w:val="0"/>
      <w:marTop w:val="0"/>
      <w:marBottom w:val="0"/>
      <w:divBdr>
        <w:top w:val="none" w:sz="0" w:space="0" w:color="auto"/>
        <w:left w:val="none" w:sz="0" w:space="0" w:color="auto"/>
        <w:bottom w:val="none" w:sz="0" w:space="0" w:color="auto"/>
        <w:right w:val="none" w:sz="0" w:space="0" w:color="auto"/>
      </w:divBdr>
    </w:div>
    <w:div w:id="450364119">
      <w:bodyDiv w:val="1"/>
      <w:marLeft w:val="0"/>
      <w:marRight w:val="0"/>
      <w:marTop w:val="0"/>
      <w:marBottom w:val="0"/>
      <w:divBdr>
        <w:top w:val="none" w:sz="0" w:space="0" w:color="auto"/>
        <w:left w:val="none" w:sz="0" w:space="0" w:color="auto"/>
        <w:bottom w:val="none" w:sz="0" w:space="0" w:color="auto"/>
        <w:right w:val="none" w:sz="0" w:space="0" w:color="auto"/>
      </w:divBdr>
    </w:div>
    <w:div w:id="451558513">
      <w:bodyDiv w:val="1"/>
      <w:marLeft w:val="0"/>
      <w:marRight w:val="0"/>
      <w:marTop w:val="0"/>
      <w:marBottom w:val="0"/>
      <w:divBdr>
        <w:top w:val="none" w:sz="0" w:space="0" w:color="auto"/>
        <w:left w:val="none" w:sz="0" w:space="0" w:color="auto"/>
        <w:bottom w:val="none" w:sz="0" w:space="0" w:color="auto"/>
        <w:right w:val="none" w:sz="0" w:space="0" w:color="auto"/>
      </w:divBdr>
    </w:div>
    <w:div w:id="456992177">
      <w:bodyDiv w:val="1"/>
      <w:marLeft w:val="0"/>
      <w:marRight w:val="0"/>
      <w:marTop w:val="0"/>
      <w:marBottom w:val="0"/>
      <w:divBdr>
        <w:top w:val="none" w:sz="0" w:space="0" w:color="auto"/>
        <w:left w:val="none" w:sz="0" w:space="0" w:color="auto"/>
        <w:bottom w:val="none" w:sz="0" w:space="0" w:color="auto"/>
        <w:right w:val="none" w:sz="0" w:space="0" w:color="auto"/>
      </w:divBdr>
    </w:div>
    <w:div w:id="457384234">
      <w:bodyDiv w:val="1"/>
      <w:marLeft w:val="0"/>
      <w:marRight w:val="0"/>
      <w:marTop w:val="0"/>
      <w:marBottom w:val="0"/>
      <w:divBdr>
        <w:top w:val="none" w:sz="0" w:space="0" w:color="auto"/>
        <w:left w:val="none" w:sz="0" w:space="0" w:color="auto"/>
        <w:bottom w:val="none" w:sz="0" w:space="0" w:color="auto"/>
        <w:right w:val="none" w:sz="0" w:space="0" w:color="auto"/>
      </w:divBdr>
    </w:div>
    <w:div w:id="459304820">
      <w:bodyDiv w:val="1"/>
      <w:marLeft w:val="0"/>
      <w:marRight w:val="0"/>
      <w:marTop w:val="0"/>
      <w:marBottom w:val="0"/>
      <w:divBdr>
        <w:top w:val="none" w:sz="0" w:space="0" w:color="auto"/>
        <w:left w:val="none" w:sz="0" w:space="0" w:color="auto"/>
        <w:bottom w:val="none" w:sz="0" w:space="0" w:color="auto"/>
        <w:right w:val="none" w:sz="0" w:space="0" w:color="auto"/>
      </w:divBdr>
    </w:div>
    <w:div w:id="460003353">
      <w:bodyDiv w:val="1"/>
      <w:marLeft w:val="0"/>
      <w:marRight w:val="0"/>
      <w:marTop w:val="0"/>
      <w:marBottom w:val="0"/>
      <w:divBdr>
        <w:top w:val="none" w:sz="0" w:space="0" w:color="auto"/>
        <w:left w:val="none" w:sz="0" w:space="0" w:color="auto"/>
        <w:bottom w:val="none" w:sz="0" w:space="0" w:color="auto"/>
        <w:right w:val="none" w:sz="0" w:space="0" w:color="auto"/>
      </w:divBdr>
    </w:div>
    <w:div w:id="460462707">
      <w:bodyDiv w:val="1"/>
      <w:marLeft w:val="0"/>
      <w:marRight w:val="0"/>
      <w:marTop w:val="0"/>
      <w:marBottom w:val="0"/>
      <w:divBdr>
        <w:top w:val="none" w:sz="0" w:space="0" w:color="auto"/>
        <w:left w:val="none" w:sz="0" w:space="0" w:color="auto"/>
        <w:bottom w:val="none" w:sz="0" w:space="0" w:color="auto"/>
        <w:right w:val="none" w:sz="0" w:space="0" w:color="auto"/>
      </w:divBdr>
    </w:div>
    <w:div w:id="462963518">
      <w:bodyDiv w:val="1"/>
      <w:marLeft w:val="0"/>
      <w:marRight w:val="0"/>
      <w:marTop w:val="0"/>
      <w:marBottom w:val="0"/>
      <w:divBdr>
        <w:top w:val="none" w:sz="0" w:space="0" w:color="auto"/>
        <w:left w:val="none" w:sz="0" w:space="0" w:color="auto"/>
        <w:bottom w:val="none" w:sz="0" w:space="0" w:color="auto"/>
        <w:right w:val="none" w:sz="0" w:space="0" w:color="auto"/>
      </w:divBdr>
    </w:div>
    <w:div w:id="469057133">
      <w:bodyDiv w:val="1"/>
      <w:marLeft w:val="0"/>
      <w:marRight w:val="0"/>
      <w:marTop w:val="0"/>
      <w:marBottom w:val="0"/>
      <w:divBdr>
        <w:top w:val="none" w:sz="0" w:space="0" w:color="auto"/>
        <w:left w:val="none" w:sz="0" w:space="0" w:color="auto"/>
        <w:bottom w:val="none" w:sz="0" w:space="0" w:color="auto"/>
        <w:right w:val="none" w:sz="0" w:space="0" w:color="auto"/>
      </w:divBdr>
    </w:div>
    <w:div w:id="474294564">
      <w:bodyDiv w:val="1"/>
      <w:marLeft w:val="0"/>
      <w:marRight w:val="0"/>
      <w:marTop w:val="0"/>
      <w:marBottom w:val="0"/>
      <w:divBdr>
        <w:top w:val="none" w:sz="0" w:space="0" w:color="auto"/>
        <w:left w:val="none" w:sz="0" w:space="0" w:color="auto"/>
        <w:bottom w:val="none" w:sz="0" w:space="0" w:color="auto"/>
        <w:right w:val="none" w:sz="0" w:space="0" w:color="auto"/>
      </w:divBdr>
    </w:div>
    <w:div w:id="476193943">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78575939">
      <w:bodyDiv w:val="1"/>
      <w:marLeft w:val="0"/>
      <w:marRight w:val="0"/>
      <w:marTop w:val="0"/>
      <w:marBottom w:val="0"/>
      <w:divBdr>
        <w:top w:val="none" w:sz="0" w:space="0" w:color="auto"/>
        <w:left w:val="none" w:sz="0" w:space="0" w:color="auto"/>
        <w:bottom w:val="none" w:sz="0" w:space="0" w:color="auto"/>
        <w:right w:val="none" w:sz="0" w:space="0" w:color="auto"/>
      </w:divBdr>
    </w:div>
    <w:div w:id="480658199">
      <w:bodyDiv w:val="1"/>
      <w:marLeft w:val="0"/>
      <w:marRight w:val="0"/>
      <w:marTop w:val="0"/>
      <w:marBottom w:val="0"/>
      <w:divBdr>
        <w:top w:val="none" w:sz="0" w:space="0" w:color="auto"/>
        <w:left w:val="none" w:sz="0" w:space="0" w:color="auto"/>
        <w:bottom w:val="none" w:sz="0" w:space="0" w:color="auto"/>
        <w:right w:val="none" w:sz="0" w:space="0" w:color="auto"/>
      </w:divBdr>
    </w:div>
    <w:div w:id="485785464">
      <w:bodyDiv w:val="1"/>
      <w:marLeft w:val="0"/>
      <w:marRight w:val="0"/>
      <w:marTop w:val="0"/>
      <w:marBottom w:val="0"/>
      <w:divBdr>
        <w:top w:val="none" w:sz="0" w:space="0" w:color="auto"/>
        <w:left w:val="none" w:sz="0" w:space="0" w:color="auto"/>
        <w:bottom w:val="none" w:sz="0" w:space="0" w:color="auto"/>
        <w:right w:val="none" w:sz="0" w:space="0" w:color="auto"/>
      </w:divBdr>
    </w:div>
    <w:div w:id="486091916">
      <w:bodyDiv w:val="1"/>
      <w:marLeft w:val="0"/>
      <w:marRight w:val="0"/>
      <w:marTop w:val="0"/>
      <w:marBottom w:val="0"/>
      <w:divBdr>
        <w:top w:val="none" w:sz="0" w:space="0" w:color="auto"/>
        <w:left w:val="none" w:sz="0" w:space="0" w:color="auto"/>
        <w:bottom w:val="none" w:sz="0" w:space="0" w:color="auto"/>
        <w:right w:val="none" w:sz="0" w:space="0" w:color="auto"/>
      </w:divBdr>
    </w:div>
    <w:div w:id="487526582">
      <w:bodyDiv w:val="1"/>
      <w:marLeft w:val="0"/>
      <w:marRight w:val="0"/>
      <w:marTop w:val="0"/>
      <w:marBottom w:val="0"/>
      <w:divBdr>
        <w:top w:val="none" w:sz="0" w:space="0" w:color="auto"/>
        <w:left w:val="none" w:sz="0" w:space="0" w:color="auto"/>
        <w:bottom w:val="none" w:sz="0" w:space="0" w:color="auto"/>
        <w:right w:val="none" w:sz="0" w:space="0" w:color="auto"/>
      </w:divBdr>
    </w:div>
    <w:div w:id="489911829">
      <w:bodyDiv w:val="1"/>
      <w:marLeft w:val="0"/>
      <w:marRight w:val="0"/>
      <w:marTop w:val="0"/>
      <w:marBottom w:val="0"/>
      <w:divBdr>
        <w:top w:val="none" w:sz="0" w:space="0" w:color="auto"/>
        <w:left w:val="none" w:sz="0" w:space="0" w:color="auto"/>
        <w:bottom w:val="none" w:sz="0" w:space="0" w:color="auto"/>
        <w:right w:val="none" w:sz="0" w:space="0" w:color="auto"/>
      </w:divBdr>
    </w:div>
    <w:div w:id="489947816">
      <w:bodyDiv w:val="1"/>
      <w:marLeft w:val="0"/>
      <w:marRight w:val="0"/>
      <w:marTop w:val="0"/>
      <w:marBottom w:val="0"/>
      <w:divBdr>
        <w:top w:val="none" w:sz="0" w:space="0" w:color="auto"/>
        <w:left w:val="none" w:sz="0" w:space="0" w:color="auto"/>
        <w:bottom w:val="none" w:sz="0" w:space="0" w:color="auto"/>
        <w:right w:val="none" w:sz="0" w:space="0" w:color="auto"/>
      </w:divBdr>
    </w:div>
    <w:div w:id="495613762">
      <w:bodyDiv w:val="1"/>
      <w:marLeft w:val="0"/>
      <w:marRight w:val="0"/>
      <w:marTop w:val="0"/>
      <w:marBottom w:val="0"/>
      <w:divBdr>
        <w:top w:val="none" w:sz="0" w:space="0" w:color="auto"/>
        <w:left w:val="none" w:sz="0" w:space="0" w:color="auto"/>
        <w:bottom w:val="none" w:sz="0" w:space="0" w:color="auto"/>
        <w:right w:val="none" w:sz="0" w:space="0" w:color="auto"/>
      </w:divBdr>
    </w:div>
    <w:div w:id="497700042">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497888871">
      <w:bodyDiv w:val="1"/>
      <w:marLeft w:val="0"/>
      <w:marRight w:val="0"/>
      <w:marTop w:val="0"/>
      <w:marBottom w:val="0"/>
      <w:divBdr>
        <w:top w:val="none" w:sz="0" w:space="0" w:color="auto"/>
        <w:left w:val="none" w:sz="0" w:space="0" w:color="auto"/>
        <w:bottom w:val="none" w:sz="0" w:space="0" w:color="auto"/>
        <w:right w:val="none" w:sz="0" w:space="0" w:color="auto"/>
      </w:divBdr>
    </w:div>
    <w:div w:id="497964381">
      <w:bodyDiv w:val="1"/>
      <w:marLeft w:val="0"/>
      <w:marRight w:val="0"/>
      <w:marTop w:val="0"/>
      <w:marBottom w:val="0"/>
      <w:divBdr>
        <w:top w:val="none" w:sz="0" w:space="0" w:color="auto"/>
        <w:left w:val="none" w:sz="0" w:space="0" w:color="auto"/>
        <w:bottom w:val="none" w:sz="0" w:space="0" w:color="auto"/>
        <w:right w:val="none" w:sz="0" w:space="0" w:color="auto"/>
      </w:divBdr>
    </w:div>
    <w:div w:id="500507386">
      <w:bodyDiv w:val="1"/>
      <w:marLeft w:val="0"/>
      <w:marRight w:val="0"/>
      <w:marTop w:val="0"/>
      <w:marBottom w:val="0"/>
      <w:divBdr>
        <w:top w:val="none" w:sz="0" w:space="0" w:color="auto"/>
        <w:left w:val="none" w:sz="0" w:space="0" w:color="auto"/>
        <w:bottom w:val="none" w:sz="0" w:space="0" w:color="auto"/>
        <w:right w:val="none" w:sz="0" w:space="0" w:color="auto"/>
      </w:divBdr>
    </w:div>
    <w:div w:id="500895055">
      <w:bodyDiv w:val="1"/>
      <w:marLeft w:val="0"/>
      <w:marRight w:val="0"/>
      <w:marTop w:val="0"/>
      <w:marBottom w:val="0"/>
      <w:divBdr>
        <w:top w:val="none" w:sz="0" w:space="0" w:color="auto"/>
        <w:left w:val="none" w:sz="0" w:space="0" w:color="auto"/>
        <w:bottom w:val="none" w:sz="0" w:space="0" w:color="auto"/>
        <w:right w:val="none" w:sz="0" w:space="0" w:color="auto"/>
      </w:divBdr>
    </w:div>
    <w:div w:id="502093404">
      <w:bodyDiv w:val="1"/>
      <w:marLeft w:val="0"/>
      <w:marRight w:val="0"/>
      <w:marTop w:val="0"/>
      <w:marBottom w:val="0"/>
      <w:divBdr>
        <w:top w:val="none" w:sz="0" w:space="0" w:color="auto"/>
        <w:left w:val="none" w:sz="0" w:space="0" w:color="auto"/>
        <w:bottom w:val="none" w:sz="0" w:space="0" w:color="auto"/>
        <w:right w:val="none" w:sz="0" w:space="0" w:color="auto"/>
      </w:divBdr>
    </w:div>
    <w:div w:id="503907941">
      <w:bodyDiv w:val="1"/>
      <w:marLeft w:val="0"/>
      <w:marRight w:val="0"/>
      <w:marTop w:val="0"/>
      <w:marBottom w:val="0"/>
      <w:divBdr>
        <w:top w:val="none" w:sz="0" w:space="0" w:color="auto"/>
        <w:left w:val="none" w:sz="0" w:space="0" w:color="auto"/>
        <w:bottom w:val="none" w:sz="0" w:space="0" w:color="auto"/>
        <w:right w:val="none" w:sz="0" w:space="0" w:color="auto"/>
      </w:divBdr>
    </w:div>
    <w:div w:id="503981158">
      <w:bodyDiv w:val="1"/>
      <w:marLeft w:val="0"/>
      <w:marRight w:val="0"/>
      <w:marTop w:val="0"/>
      <w:marBottom w:val="0"/>
      <w:divBdr>
        <w:top w:val="none" w:sz="0" w:space="0" w:color="auto"/>
        <w:left w:val="none" w:sz="0" w:space="0" w:color="auto"/>
        <w:bottom w:val="none" w:sz="0" w:space="0" w:color="auto"/>
        <w:right w:val="none" w:sz="0" w:space="0" w:color="auto"/>
      </w:divBdr>
    </w:div>
    <w:div w:id="507528471">
      <w:bodyDiv w:val="1"/>
      <w:marLeft w:val="0"/>
      <w:marRight w:val="0"/>
      <w:marTop w:val="0"/>
      <w:marBottom w:val="0"/>
      <w:divBdr>
        <w:top w:val="none" w:sz="0" w:space="0" w:color="auto"/>
        <w:left w:val="none" w:sz="0" w:space="0" w:color="auto"/>
        <w:bottom w:val="none" w:sz="0" w:space="0" w:color="auto"/>
        <w:right w:val="none" w:sz="0" w:space="0" w:color="auto"/>
      </w:divBdr>
    </w:div>
    <w:div w:id="512695449">
      <w:bodyDiv w:val="1"/>
      <w:marLeft w:val="0"/>
      <w:marRight w:val="0"/>
      <w:marTop w:val="0"/>
      <w:marBottom w:val="0"/>
      <w:divBdr>
        <w:top w:val="none" w:sz="0" w:space="0" w:color="auto"/>
        <w:left w:val="none" w:sz="0" w:space="0" w:color="auto"/>
        <w:bottom w:val="none" w:sz="0" w:space="0" w:color="auto"/>
        <w:right w:val="none" w:sz="0" w:space="0" w:color="auto"/>
      </w:divBdr>
    </w:div>
    <w:div w:id="513804778">
      <w:bodyDiv w:val="1"/>
      <w:marLeft w:val="0"/>
      <w:marRight w:val="0"/>
      <w:marTop w:val="0"/>
      <w:marBottom w:val="0"/>
      <w:divBdr>
        <w:top w:val="none" w:sz="0" w:space="0" w:color="auto"/>
        <w:left w:val="none" w:sz="0" w:space="0" w:color="auto"/>
        <w:bottom w:val="none" w:sz="0" w:space="0" w:color="auto"/>
        <w:right w:val="none" w:sz="0" w:space="0" w:color="auto"/>
      </w:divBdr>
    </w:div>
    <w:div w:id="514225296">
      <w:bodyDiv w:val="1"/>
      <w:marLeft w:val="0"/>
      <w:marRight w:val="0"/>
      <w:marTop w:val="0"/>
      <w:marBottom w:val="0"/>
      <w:divBdr>
        <w:top w:val="none" w:sz="0" w:space="0" w:color="auto"/>
        <w:left w:val="none" w:sz="0" w:space="0" w:color="auto"/>
        <w:bottom w:val="none" w:sz="0" w:space="0" w:color="auto"/>
        <w:right w:val="none" w:sz="0" w:space="0" w:color="auto"/>
      </w:divBdr>
    </w:div>
    <w:div w:id="514807242">
      <w:bodyDiv w:val="1"/>
      <w:marLeft w:val="0"/>
      <w:marRight w:val="0"/>
      <w:marTop w:val="0"/>
      <w:marBottom w:val="0"/>
      <w:divBdr>
        <w:top w:val="none" w:sz="0" w:space="0" w:color="auto"/>
        <w:left w:val="none" w:sz="0" w:space="0" w:color="auto"/>
        <w:bottom w:val="none" w:sz="0" w:space="0" w:color="auto"/>
        <w:right w:val="none" w:sz="0" w:space="0" w:color="auto"/>
      </w:divBdr>
    </w:div>
    <w:div w:id="514854523">
      <w:bodyDiv w:val="1"/>
      <w:marLeft w:val="0"/>
      <w:marRight w:val="0"/>
      <w:marTop w:val="0"/>
      <w:marBottom w:val="0"/>
      <w:divBdr>
        <w:top w:val="none" w:sz="0" w:space="0" w:color="auto"/>
        <w:left w:val="none" w:sz="0" w:space="0" w:color="auto"/>
        <w:bottom w:val="none" w:sz="0" w:space="0" w:color="auto"/>
        <w:right w:val="none" w:sz="0" w:space="0" w:color="auto"/>
      </w:divBdr>
    </w:div>
    <w:div w:id="515265934">
      <w:bodyDiv w:val="1"/>
      <w:marLeft w:val="0"/>
      <w:marRight w:val="0"/>
      <w:marTop w:val="0"/>
      <w:marBottom w:val="0"/>
      <w:divBdr>
        <w:top w:val="none" w:sz="0" w:space="0" w:color="auto"/>
        <w:left w:val="none" w:sz="0" w:space="0" w:color="auto"/>
        <w:bottom w:val="none" w:sz="0" w:space="0" w:color="auto"/>
        <w:right w:val="none" w:sz="0" w:space="0" w:color="auto"/>
      </w:divBdr>
    </w:div>
    <w:div w:id="516428997">
      <w:bodyDiv w:val="1"/>
      <w:marLeft w:val="0"/>
      <w:marRight w:val="0"/>
      <w:marTop w:val="0"/>
      <w:marBottom w:val="0"/>
      <w:divBdr>
        <w:top w:val="none" w:sz="0" w:space="0" w:color="auto"/>
        <w:left w:val="none" w:sz="0" w:space="0" w:color="auto"/>
        <w:bottom w:val="none" w:sz="0" w:space="0" w:color="auto"/>
        <w:right w:val="none" w:sz="0" w:space="0" w:color="auto"/>
      </w:divBdr>
    </w:div>
    <w:div w:id="516964359">
      <w:bodyDiv w:val="1"/>
      <w:marLeft w:val="0"/>
      <w:marRight w:val="0"/>
      <w:marTop w:val="0"/>
      <w:marBottom w:val="0"/>
      <w:divBdr>
        <w:top w:val="none" w:sz="0" w:space="0" w:color="auto"/>
        <w:left w:val="none" w:sz="0" w:space="0" w:color="auto"/>
        <w:bottom w:val="none" w:sz="0" w:space="0" w:color="auto"/>
        <w:right w:val="none" w:sz="0" w:space="0" w:color="auto"/>
      </w:divBdr>
    </w:div>
    <w:div w:id="521941727">
      <w:bodyDiv w:val="1"/>
      <w:marLeft w:val="0"/>
      <w:marRight w:val="0"/>
      <w:marTop w:val="0"/>
      <w:marBottom w:val="0"/>
      <w:divBdr>
        <w:top w:val="none" w:sz="0" w:space="0" w:color="auto"/>
        <w:left w:val="none" w:sz="0" w:space="0" w:color="auto"/>
        <w:bottom w:val="none" w:sz="0" w:space="0" w:color="auto"/>
        <w:right w:val="none" w:sz="0" w:space="0" w:color="auto"/>
      </w:divBdr>
    </w:div>
    <w:div w:id="522747513">
      <w:bodyDiv w:val="1"/>
      <w:marLeft w:val="0"/>
      <w:marRight w:val="0"/>
      <w:marTop w:val="0"/>
      <w:marBottom w:val="0"/>
      <w:divBdr>
        <w:top w:val="none" w:sz="0" w:space="0" w:color="auto"/>
        <w:left w:val="none" w:sz="0" w:space="0" w:color="auto"/>
        <w:bottom w:val="none" w:sz="0" w:space="0" w:color="auto"/>
        <w:right w:val="none" w:sz="0" w:space="0" w:color="auto"/>
      </w:divBdr>
    </w:div>
    <w:div w:id="525992756">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29687911">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279512">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37935206">
      <w:bodyDiv w:val="1"/>
      <w:marLeft w:val="0"/>
      <w:marRight w:val="0"/>
      <w:marTop w:val="0"/>
      <w:marBottom w:val="0"/>
      <w:divBdr>
        <w:top w:val="none" w:sz="0" w:space="0" w:color="auto"/>
        <w:left w:val="none" w:sz="0" w:space="0" w:color="auto"/>
        <w:bottom w:val="none" w:sz="0" w:space="0" w:color="auto"/>
        <w:right w:val="none" w:sz="0" w:space="0" w:color="auto"/>
      </w:divBdr>
    </w:div>
    <w:div w:id="538512821">
      <w:bodyDiv w:val="1"/>
      <w:marLeft w:val="0"/>
      <w:marRight w:val="0"/>
      <w:marTop w:val="0"/>
      <w:marBottom w:val="0"/>
      <w:divBdr>
        <w:top w:val="none" w:sz="0" w:space="0" w:color="auto"/>
        <w:left w:val="none" w:sz="0" w:space="0" w:color="auto"/>
        <w:bottom w:val="none" w:sz="0" w:space="0" w:color="auto"/>
        <w:right w:val="none" w:sz="0" w:space="0" w:color="auto"/>
      </w:divBdr>
    </w:div>
    <w:div w:id="542441970">
      <w:bodyDiv w:val="1"/>
      <w:marLeft w:val="0"/>
      <w:marRight w:val="0"/>
      <w:marTop w:val="0"/>
      <w:marBottom w:val="0"/>
      <w:divBdr>
        <w:top w:val="none" w:sz="0" w:space="0" w:color="auto"/>
        <w:left w:val="none" w:sz="0" w:space="0" w:color="auto"/>
        <w:bottom w:val="none" w:sz="0" w:space="0" w:color="auto"/>
        <w:right w:val="none" w:sz="0" w:space="0" w:color="auto"/>
      </w:divBdr>
    </w:div>
    <w:div w:id="544372308">
      <w:bodyDiv w:val="1"/>
      <w:marLeft w:val="0"/>
      <w:marRight w:val="0"/>
      <w:marTop w:val="0"/>
      <w:marBottom w:val="0"/>
      <w:divBdr>
        <w:top w:val="none" w:sz="0" w:space="0" w:color="auto"/>
        <w:left w:val="none" w:sz="0" w:space="0" w:color="auto"/>
        <w:bottom w:val="none" w:sz="0" w:space="0" w:color="auto"/>
        <w:right w:val="none" w:sz="0" w:space="0" w:color="auto"/>
      </w:divBdr>
    </w:div>
    <w:div w:id="545793967">
      <w:bodyDiv w:val="1"/>
      <w:marLeft w:val="0"/>
      <w:marRight w:val="0"/>
      <w:marTop w:val="0"/>
      <w:marBottom w:val="0"/>
      <w:divBdr>
        <w:top w:val="none" w:sz="0" w:space="0" w:color="auto"/>
        <w:left w:val="none" w:sz="0" w:space="0" w:color="auto"/>
        <w:bottom w:val="none" w:sz="0" w:space="0" w:color="auto"/>
        <w:right w:val="none" w:sz="0" w:space="0" w:color="auto"/>
      </w:divBdr>
    </w:div>
    <w:div w:id="546456259">
      <w:bodyDiv w:val="1"/>
      <w:marLeft w:val="0"/>
      <w:marRight w:val="0"/>
      <w:marTop w:val="0"/>
      <w:marBottom w:val="0"/>
      <w:divBdr>
        <w:top w:val="none" w:sz="0" w:space="0" w:color="auto"/>
        <w:left w:val="none" w:sz="0" w:space="0" w:color="auto"/>
        <w:bottom w:val="none" w:sz="0" w:space="0" w:color="auto"/>
        <w:right w:val="none" w:sz="0" w:space="0" w:color="auto"/>
      </w:divBdr>
    </w:div>
    <w:div w:id="552229146">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3590225">
      <w:bodyDiv w:val="1"/>
      <w:marLeft w:val="0"/>
      <w:marRight w:val="0"/>
      <w:marTop w:val="0"/>
      <w:marBottom w:val="0"/>
      <w:divBdr>
        <w:top w:val="none" w:sz="0" w:space="0" w:color="auto"/>
        <w:left w:val="none" w:sz="0" w:space="0" w:color="auto"/>
        <w:bottom w:val="none" w:sz="0" w:space="0" w:color="auto"/>
        <w:right w:val="none" w:sz="0" w:space="0" w:color="auto"/>
      </w:divBdr>
    </w:div>
    <w:div w:id="555091531">
      <w:bodyDiv w:val="1"/>
      <w:marLeft w:val="0"/>
      <w:marRight w:val="0"/>
      <w:marTop w:val="0"/>
      <w:marBottom w:val="0"/>
      <w:divBdr>
        <w:top w:val="none" w:sz="0" w:space="0" w:color="auto"/>
        <w:left w:val="none" w:sz="0" w:space="0" w:color="auto"/>
        <w:bottom w:val="none" w:sz="0" w:space="0" w:color="auto"/>
        <w:right w:val="none" w:sz="0" w:space="0" w:color="auto"/>
      </w:divBdr>
    </w:div>
    <w:div w:id="555361587">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56205483">
      <w:bodyDiv w:val="1"/>
      <w:marLeft w:val="0"/>
      <w:marRight w:val="0"/>
      <w:marTop w:val="0"/>
      <w:marBottom w:val="0"/>
      <w:divBdr>
        <w:top w:val="none" w:sz="0" w:space="0" w:color="auto"/>
        <w:left w:val="none" w:sz="0" w:space="0" w:color="auto"/>
        <w:bottom w:val="none" w:sz="0" w:space="0" w:color="auto"/>
        <w:right w:val="none" w:sz="0" w:space="0" w:color="auto"/>
      </w:divBdr>
    </w:div>
    <w:div w:id="556286524">
      <w:bodyDiv w:val="1"/>
      <w:marLeft w:val="0"/>
      <w:marRight w:val="0"/>
      <w:marTop w:val="0"/>
      <w:marBottom w:val="0"/>
      <w:divBdr>
        <w:top w:val="none" w:sz="0" w:space="0" w:color="auto"/>
        <w:left w:val="none" w:sz="0" w:space="0" w:color="auto"/>
        <w:bottom w:val="none" w:sz="0" w:space="0" w:color="auto"/>
        <w:right w:val="none" w:sz="0" w:space="0" w:color="auto"/>
      </w:divBdr>
    </w:div>
    <w:div w:id="559250290">
      <w:bodyDiv w:val="1"/>
      <w:marLeft w:val="0"/>
      <w:marRight w:val="0"/>
      <w:marTop w:val="0"/>
      <w:marBottom w:val="0"/>
      <w:divBdr>
        <w:top w:val="none" w:sz="0" w:space="0" w:color="auto"/>
        <w:left w:val="none" w:sz="0" w:space="0" w:color="auto"/>
        <w:bottom w:val="none" w:sz="0" w:space="0" w:color="auto"/>
        <w:right w:val="none" w:sz="0" w:space="0" w:color="auto"/>
      </w:divBdr>
    </w:div>
    <w:div w:id="561716518">
      <w:bodyDiv w:val="1"/>
      <w:marLeft w:val="0"/>
      <w:marRight w:val="0"/>
      <w:marTop w:val="0"/>
      <w:marBottom w:val="0"/>
      <w:divBdr>
        <w:top w:val="none" w:sz="0" w:space="0" w:color="auto"/>
        <w:left w:val="none" w:sz="0" w:space="0" w:color="auto"/>
        <w:bottom w:val="none" w:sz="0" w:space="0" w:color="auto"/>
        <w:right w:val="none" w:sz="0" w:space="0" w:color="auto"/>
      </w:divBdr>
    </w:div>
    <w:div w:id="561794167">
      <w:bodyDiv w:val="1"/>
      <w:marLeft w:val="0"/>
      <w:marRight w:val="0"/>
      <w:marTop w:val="0"/>
      <w:marBottom w:val="0"/>
      <w:divBdr>
        <w:top w:val="none" w:sz="0" w:space="0" w:color="auto"/>
        <w:left w:val="none" w:sz="0" w:space="0" w:color="auto"/>
        <w:bottom w:val="none" w:sz="0" w:space="0" w:color="auto"/>
        <w:right w:val="none" w:sz="0" w:space="0" w:color="auto"/>
      </w:divBdr>
    </w:div>
    <w:div w:id="562453145">
      <w:bodyDiv w:val="1"/>
      <w:marLeft w:val="0"/>
      <w:marRight w:val="0"/>
      <w:marTop w:val="0"/>
      <w:marBottom w:val="0"/>
      <w:divBdr>
        <w:top w:val="none" w:sz="0" w:space="0" w:color="auto"/>
        <w:left w:val="none" w:sz="0" w:space="0" w:color="auto"/>
        <w:bottom w:val="none" w:sz="0" w:space="0" w:color="auto"/>
        <w:right w:val="none" w:sz="0" w:space="0" w:color="auto"/>
      </w:divBdr>
    </w:div>
    <w:div w:id="563103112">
      <w:bodyDiv w:val="1"/>
      <w:marLeft w:val="0"/>
      <w:marRight w:val="0"/>
      <w:marTop w:val="0"/>
      <w:marBottom w:val="0"/>
      <w:divBdr>
        <w:top w:val="none" w:sz="0" w:space="0" w:color="auto"/>
        <w:left w:val="none" w:sz="0" w:space="0" w:color="auto"/>
        <w:bottom w:val="none" w:sz="0" w:space="0" w:color="auto"/>
        <w:right w:val="none" w:sz="0" w:space="0" w:color="auto"/>
      </w:divBdr>
    </w:div>
    <w:div w:id="564949705">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2473915">
      <w:bodyDiv w:val="1"/>
      <w:marLeft w:val="0"/>
      <w:marRight w:val="0"/>
      <w:marTop w:val="0"/>
      <w:marBottom w:val="0"/>
      <w:divBdr>
        <w:top w:val="none" w:sz="0" w:space="0" w:color="auto"/>
        <w:left w:val="none" w:sz="0" w:space="0" w:color="auto"/>
        <w:bottom w:val="none" w:sz="0" w:space="0" w:color="auto"/>
        <w:right w:val="none" w:sz="0" w:space="0" w:color="auto"/>
      </w:divBdr>
    </w:div>
    <w:div w:id="573659196">
      <w:bodyDiv w:val="1"/>
      <w:marLeft w:val="0"/>
      <w:marRight w:val="0"/>
      <w:marTop w:val="0"/>
      <w:marBottom w:val="0"/>
      <w:divBdr>
        <w:top w:val="none" w:sz="0" w:space="0" w:color="auto"/>
        <w:left w:val="none" w:sz="0" w:space="0" w:color="auto"/>
        <w:bottom w:val="none" w:sz="0" w:space="0" w:color="auto"/>
        <w:right w:val="none" w:sz="0" w:space="0" w:color="auto"/>
      </w:divBdr>
    </w:div>
    <w:div w:id="573904437">
      <w:bodyDiv w:val="1"/>
      <w:marLeft w:val="0"/>
      <w:marRight w:val="0"/>
      <w:marTop w:val="0"/>
      <w:marBottom w:val="0"/>
      <w:divBdr>
        <w:top w:val="none" w:sz="0" w:space="0" w:color="auto"/>
        <w:left w:val="none" w:sz="0" w:space="0" w:color="auto"/>
        <w:bottom w:val="none" w:sz="0" w:space="0" w:color="auto"/>
        <w:right w:val="none" w:sz="0" w:space="0" w:color="auto"/>
      </w:divBdr>
    </w:div>
    <w:div w:id="574704477">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2178258">
      <w:bodyDiv w:val="1"/>
      <w:marLeft w:val="0"/>
      <w:marRight w:val="0"/>
      <w:marTop w:val="0"/>
      <w:marBottom w:val="0"/>
      <w:divBdr>
        <w:top w:val="none" w:sz="0" w:space="0" w:color="auto"/>
        <w:left w:val="none" w:sz="0" w:space="0" w:color="auto"/>
        <w:bottom w:val="none" w:sz="0" w:space="0" w:color="auto"/>
        <w:right w:val="none" w:sz="0" w:space="0" w:color="auto"/>
      </w:divBdr>
    </w:div>
    <w:div w:id="586117036">
      <w:bodyDiv w:val="1"/>
      <w:marLeft w:val="0"/>
      <w:marRight w:val="0"/>
      <w:marTop w:val="0"/>
      <w:marBottom w:val="0"/>
      <w:divBdr>
        <w:top w:val="none" w:sz="0" w:space="0" w:color="auto"/>
        <w:left w:val="none" w:sz="0" w:space="0" w:color="auto"/>
        <w:bottom w:val="none" w:sz="0" w:space="0" w:color="auto"/>
        <w:right w:val="none" w:sz="0" w:space="0" w:color="auto"/>
      </w:divBdr>
    </w:div>
    <w:div w:id="587353227">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0821043">
      <w:bodyDiv w:val="1"/>
      <w:marLeft w:val="0"/>
      <w:marRight w:val="0"/>
      <w:marTop w:val="0"/>
      <w:marBottom w:val="0"/>
      <w:divBdr>
        <w:top w:val="none" w:sz="0" w:space="0" w:color="auto"/>
        <w:left w:val="none" w:sz="0" w:space="0" w:color="auto"/>
        <w:bottom w:val="none" w:sz="0" w:space="0" w:color="auto"/>
        <w:right w:val="none" w:sz="0" w:space="0" w:color="auto"/>
      </w:divBdr>
    </w:div>
    <w:div w:id="593706215">
      <w:bodyDiv w:val="1"/>
      <w:marLeft w:val="0"/>
      <w:marRight w:val="0"/>
      <w:marTop w:val="0"/>
      <w:marBottom w:val="0"/>
      <w:divBdr>
        <w:top w:val="none" w:sz="0" w:space="0" w:color="auto"/>
        <w:left w:val="none" w:sz="0" w:space="0" w:color="auto"/>
        <w:bottom w:val="none" w:sz="0" w:space="0" w:color="auto"/>
        <w:right w:val="none" w:sz="0" w:space="0" w:color="auto"/>
      </w:divBdr>
    </w:div>
    <w:div w:id="595406846">
      <w:bodyDiv w:val="1"/>
      <w:marLeft w:val="0"/>
      <w:marRight w:val="0"/>
      <w:marTop w:val="0"/>
      <w:marBottom w:val="0"/>
      <w:divBdr>
        <w:top w:val="none" w:sz="0" w:space="0" w:color="auto"/>
        <w:left w:val="none" w:sz="0" w:space="0" w:color="auto"/>
        <w:bottom w:val="none" w:sz="0" w:space="0" w:color="auto"/>
        <w:right w:val="none" w:sz="0" w:space="0" w:color="auto"/>
      </w:divBdr>
    </w:div>
    <w:div w:id="596523272">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598370995">
      <w:bodyDiv w:val="1"/>
      <w:marLeft w:val="0"/>
      <w:marRight w:val="0"/>
      <w:marTop w:val="0"/>
      <w:marBottom w:val="0"/>
      <w:divBdr>
        <w:top w:val="none" w:sz="0" w:space="0" w:color="auto"/>
        <w:left w:val="none" w:sz="0" w:space="0" w:color="auto"/>
        <w:bottom w:val="none" w:sz="0" w:space="0" w:color="auto"/>
        <w:right w:val="none" w:sz="0" w:space="0" w:color="auto"/>
      </w:divBdr>
    </w:div>
    <w:div w:id="599029749">
      <w:bodyDiv w:val="1"/>
      <w:marLeft w:val="0"/>
      <w:marRight w:val="0"/>
      <w:marTop w:val="0"/>
      <w:marBottom w:val="0"/>
      <w:divBdr>
        <w:top w:val="none" w:sz="0" w:space="0" w:color="auto"/>
        <w:left w:val="none" w:sz="0" w:space="0" w:color="auto"/>
        <w:bottom w:val="none" w:sz="0" w:space="0" w:color="auto"/>
        <w:right w:val="none" w:sz="0" w:space="0" w:color="auto"/>
      </w:divBdr>
    </w:div>
    <w:div w:id="599946260">
      <w:bodyDiv w:val="1"/>
      <w:marLeft w:val="0"/>
      <w:marRight w:val="0"/>
      <w:marTop w:val="0"/>
      <w:marBottom w:val="0"/>
      <w:divBdr>
        <w:top w:val="none" w:sz="0" w:space="0" w:color="auto"/>
        <w:left w:val="none" w:sz="0" w:space="0" w:color="auto"/>
        <w:bottom w:val="none" w:sz="0" w:space="0" w:color="auto"/>
        <w:right w:val="none" w:sz="0" w:space="0" w:color="auto"/>
      </w:divBdr>
    </w:div>
    <w:div w:id="601687842">
      <w:bodyDiv w:val="1"/>
      <w:marLeft w:val="0"/>
      <w:marRight w:val="0"/>
      <w:marTop w:val="0"/>
      <w:marBottom w:val="0"/>
      <w:divBdr>
        <w:top w:val="none" w:sz="0" w:space="0" w:color="auto"/>
        <w:left w:val="none" w:sz="0" w:space="0" w:color="auto"/>
        <w:bottom w:val="none" w:sz="0" w:space="0" w:color="auto"/>
        <w:right w:val="none" w:sz="0" w:space="0" w:color="auto"/>
      </w:divBdr>
    </w:div>
    <w:div w:id="601956655">
      <w:bodyDiv w:val="1"/>
      <w:marLeft w:val="0"/>
      <w:marRight w:val="0"/>
      <w:marTop w:val="0"/>
      <w:marBottom w:val="0"/>
      <w:divBdr>
        <w:top w:val="none" w:sz="0" w:space="0" w:color="auto"/>
        <w:left w:val="none" w:sz="0" w:space="0" w:color="auto"/>
        <w:bottom w:val="none" w:sz="0" w:space="0" w:color="auto"/>
        <w:right w:val="none" w:sz="0" w:space="0" w:color="auto"/>
      </w:divBdr>
    </w:div>
    <w:div w:id="602692153">
      <w:bodyDiv w:val="1"/>
      <w:marLeft w:val="0"/>
      <w:marRight w:val="0"/>
      <w:marTop w:val="0"/>
      <w:marBottom w:val="0"/>
      <w:divBdr>
        <w:top w:val="none" w:sz="0" w:space="0" w:color="auto"/>
        <w:left w:val="none" w:sz="0" w:space="0" w:color="auto"/>
        <w:bottom w:val="none" w:sz="0" w:space="0" w:color="auto"/>
        <w:right w:val="none" w:sz="0" w:space="0" w:color="auto"/>
      </w:divBdr>
    </w:div>
    <w:div w:id="604774137">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12906235">
      <w:bodyDiv w:val="1"/>
      <w:marLeft w:val="0"/>
      <w:marRight w:val="0"/>
      <w:marTop w:val="0"/>
      <w:marBottom w:val="0"/>
      <w:divBdr>
        <w:top w:val="none" w:sz="0" w:space="0" w:color="auto"/>
        <w:left w:val="none" w:sz="0" w:space="0" w:color="auto"/>
        <w:bottom w:val="none" w:sz="0" w:space="0" w:color="auto"/>
        <w:right w:val="none" w:sz="0" w:space="0" w:color="auto"/>
      </w:divBdr>
    </w:div>
    <w:div w:id="614100833">
      <w:bodyDiv w:val="1"/>
      <w:marLeft w:val="0"/>
      <w:marRight w:val="0"/>
      <w:marTop w:val="0"/>
      <w:marBottom w:val="0"/>
      <w:divBdr>
        <w:top w:val="none" w:sz="0" w:space="0" w:color="auto"/>
        <w:left w:val="none" w:sz="0" w:space="0" w:color="auto"/>
        <w:bottom w:val="none" w:sz="0" w:space="0" w:color="auto"/>
        <w:right w:val="none" w:sz="0" w:space="0" w:color="auto"/>
      </w:divBdr>
    </w:div>
    <w:div w:id="615717075">
      <w:bodyDiv w:val="1"/>
      <w:marLeft w:val="0"/>
      <w:marRight w:val="0"/>
      <w:marTop w:val="0"/>
      <w:marBottom w:val="0"/>
      <w:divBdr>
        <w:top w:val="none" w:sz="0" w:space="0" w:color="auto"/>
        <w:left w:val="none" w:sz="0" w:space="0" w:color="auto"/>
        <w:bottom w:val="none" w:sz="0" w:space="0" w:color="auto"/>
        <w:right w:val="none" w:sz="0" w:space="0" w:color="auto"/>
      </w:divBdr>
    </w:div>
    <w:div w:id="620068506">
      <w:bodyDiv w:val="1"/>
      <w:marLeft w:val="0"/>
      <w:marRight w:val="0"/>
      <w:marTop w:val="0"/>
      <w:marBottom w:val="0"/>
      <w:divBdr>
        <w:top w:val="none" w:sz="0" w:space="0" w:color="auto"/>
        <w:left w:val="none" w:sz="0" w:space="0" w:color="auto"/>
        <w:bottom w:val="none" w:sz="0" w:space="0" w:color="auto"/>
        <w:right w:val="none" w:sz="0" w:space="0" w:color="auto"/>
      </w:divBdr>
    </w:div>
    <w:div w:id="623000037">
      <w:bodyDiv w:val="1"/>
      <w:marLeft w:val="0"/>
      <w:marRight w:val="0"/>
      <w:marTop w:val="0"/>
      <w:marBottom w:val="0"/>
      <w:divBdr>
        <w:top w:val="none" w:sz="0" w:space="0" w:color="auto"/>
        <w:left w:val="none" w:sz="0" w:space="0" w:color="auto"/>
        <w:bottom w:val="none" w:sz="0" w:space="0" w:color="auto"/>
        <w:right w:val="none" w:sz="0" w:space="0" w:color="auto"/>
      </w:divBdr>
    </w:div>
    <w:div w:id="624435654">
      <w:bodyDiv w:val="1"/>
      <w:marLeft w:val="0"/>
      <w:marRight w:val="0"/>
      <w:marTop w:val="0"/>
      <w:marBottom w:val="0"/>
      <w:divBdr>
        <w:top w:val="none" w:sz="0" w:space="0" w:color="auto"/>
        <w:left w:val="none" w:sz="0" w:space="0" w:color="auto"/>
        <w:bottom w:val="none" w:sz="0" w:space="0" w:color="auto"/>
        <w:right w:val="none" w:sz="0" w:space="0" w:color="auto"/>
      </w:divBdr>
    </w:div>
    <w:div w:id="625429715">
      <w:bodyDiv w:val="1"/>
      <w:marLeft w:val="0"/>
      <w:marRight w:val="0"/>
      <w:marTop w:val="0"/>
      <w:marBottom w:val="0"/>
      <w:divBdr>
        <w:top w:val="none" w:sz="0" w:space="0" w:color="auto"/>
        <w:left w:val="none" w:sz="0" w:space="0" w:color="auto"/>
        <w:bottom w:val="none" w:sz="0" w:space="0" w:color="auto"/>
        <w:right w:val="none" w:sz="0" w:space="0" w:color="auto"/>
      </w:divBdr>
    </w:div>
    <w:div w:id="625623586">
      <w:bodyDiv w:val="1"/>
      <w:marLeft w:val="0"/>
      <w:marRight w:val="0"/>
      <w:marTop w:val="0"/>
      <w:marBottom w:val="0"/>
      <w:divBdr>
        <w:top w:val="none" w:sz="0" w:space="0" w:color="auto"/>
        <w:left w:val="none" w:sz="0" w:space="0" w:color="auto"/>
        <w:bottom w:val="none" w:sz="0" w:space="0" w:color="auto"/>
        <w:right w:val="none" w:sz="0" w:space="0" w:color="auto"/>
      </w:divBdr>
    </w:div>
    <w:div w:id="629214042">
      <w:bodyDiv w:val="1"/>
      <w:marLeft w:val="0"/>
      <w:marRight w:val="0"/>
      <w:marTop w:val="0"/>
      <w:marBottom w:val="0"/>
      <w:divBdr>
        <w:top w:val="none" w:sz="0" w:space="0" w:color="auto"/>
        <w:left w:val="none" w:sz="0" w:space="0" w:color="auto"/>
        <w:bottom w:val="none" w:sz="0" w:space="0" w:color="auto"/>
        <w:right w:val="none" w:sz="0" w:space="0" w:color="auto"/>
      </w:divBdr>
    </w:div>
    <w:div w:id="629628651">
      <w:bodyDiv w:val="1"/>
      <w:marLeft w:val="0"/>
      <w:marRight w:val="0"/>
      <w:marTop w:val="0"/>
      <w:marBottom w:val="0"/>
      <w:divBdr>
        <w:top w:val="none" w:sz="0" w:space="0" w:color="auto"/>
        <w:left w:val="none" w:sz="0" w:space="0" w:color="auto"/>
        <w:bottom w:val="none" w:sz="0" w:space="0" w:color="auto"/>
        <w:right w:val="none" w:sz="0" w:space="0" w:color="auto"/>
      </w:divBdr>
    </w:div>
    <w:div w:id="629631256">
      <w:bodyDiv w:val="1"/>
      <w:marLeft w:val="0"/>
      <w:marRight w:val="0"/>
      <w:marTop w:val="0"/>
      <w:marBottom w:val="0"/>
      <w:divBdr>
        <w:top w:val="none" w:sz="0" w:space="0" w:color="auto"/>
        <w:left w:val="none" w:sz="0" w:space="0" w:color="auto"/>
        <w:bottom w:val="none" w:sz="0" w:space="0" w:color="auto"/>
        <w:right w:val="none" w:sz="0" w:space="0" w:color="auto"/>
      </w:divBdr>
    </w:div>
    <w:div w:id="633945717">
      <w:bodyDiv w:val="1"/>
      <w:marLeft w:val="0"/>
      <w:marRight w:val="0"/>
      <w:marTop w:val="0"/>
      <w:marBottom w:val="0"/>
      <w:divBdr>
        <w:top w:val="none" w:sz="0" w:space="0" w:color="auto"/>
        <w:left w:val="none" w:sz="0" w:space="0" w:color="auto"/>
        <w:bottom w:val="none" w:sz="0" w:space="0" w:color="auto"/>
        <w:right w:val="none" w:sz="0" w:space="0" w:color="auto"/>
      </w:divBdr>
    </w:div>
    <w:div w:id="637999337">
      <w:bodyDiv w:val="1"/>
      <w:marLeft w:val="0"/>
      <w:marRight w:val="0"/>
      <w:marTop w:val="0"/>
      <w:marBottom w:val="0"/>
      <w:divBdr>
        <w:top w:val="none" w:sz="0" w:space="0" w:color="auto"/>
        <w:left w:val="none" w:sz="0" w:space="0" w:color="auto"/>
        <w:bottom w:val="none" w:sz="0" w:space="0" w:color="auto"/>
        <w:right w:val="none" w:sz="0" w:space="0" w:color="auto"/>
      </w:divBdr>
    </w:div>
    <w:div w:id="639307025">
      <w:bodyDiv w:val="1"/>
      <w:marLeft w:val="0"/>
      <w:marRight w:val="0"/>
      <w:marTop w:val="0"/>
      <w:marBottom w:val="0"/>
      <w:divBdr>
        <w:top w:val="none" w:sz="0" w:space="0" w:color="auto"/>
        <w:left w:val="none" w:sz="0" w:space="0" w:color="auto"/>
        <w:bottom w:val="none" w:sz="0" w:space="0" w:color="auto"/>
        <w:right w:val="none" w:sz="0" w:space="0" w:color="auto"/>
      </w:divBdr>
    </w:div>
    <w:div w:id="639925481">
      <w:bodyDiv w:val="1"/>
      <w:marLeft w:val="0"/>
      <w:marRight w:val="0"/>
      <w:marTop w:val="0"/>
      <w:marBottom w:val="0"/>
      <w:divBdr>
        <w:top w:val="none" w:sz="0" w:space="0" w:color="auto"/>
        <w:left w:val="none" w:sz="0" w:space="0" w:color="auto"/>
        <w:bottom w:val="none" w:sz="0" w:space="0" w:color="auto"/>
        <w:right w:val="none" w:sz="0" w:space="0" w:color="auto"/>
      </w:divBdr>
    </w:div>
    <w:div w:id="642663822">
      <w:bodyDiv w:val="1"/>
      <w:marLeft w:val="0"/>
      <w:marRight w:val="0"/>
      <w:marTop w:val="0"/>
      <w:marBottom w:val="0"/>
      <w:divBdr>
        <w:top w:val="none" w:sz="0" w:space="0" w:color="auto"/>
        <w:left w:val="none" w:sz="0" w:space="0" w:color="auto"/>
        <w:bottom w:val="none" w:sz="0" w:space="0" w:color="auto"/>
        <w:right w:val="none" w:sz="0" w:space="0" w:color="auto"/>
      </w:divBdr>
    </w:div>
    <w:div w:id="643857419">
      <w:bodyDiv w:val="1"/>
      <w:marLeft w:val="0"/>
      <w:marRight w:val="0"/>
      <w:marTop w:val="0"/>
      <w:marBottom w:val="0"/>
      <w:divBdr>
        <w:top w:val="none" w:sz="0" w:space="0" w:color="auto"/>
        <w:left w:val="none" w:sz="0" w:space="0" w:color="auto"/>
        <w:bottom w:val="none" w:sz="0" w:space="0" w:color="auto"/>
        <w:right w:val="none" w:sz="0" w:space="0" w:color="auto"/>
      </w:divBdr>
    </w:div>
    <w:div w:id="644895438">
      <w:bodyDiv w:val="1"/>
      <w:marLeft w:val="0"/>
      <w:marRight w:val="0"/>
      <w:marTop w:val="0"/>
      <w:marBottom w:val="0"/>
      <w:divBdr>
        <w:top w:val="none" w:sz="0" w:space="0" w:color="auto"/>
        <w:left w:val="none" w:sz="0" w:space="0" w:color="auto"/>
        <w:bottom w:val="none" w:sz="0" w:space="0" w:color="auto"/>
        <w:right w:val="none" w:sz="0" w:space="0" w:color="auto"/>
      </w:divBdr>
    </w:div>
    <w:div w:id="645091963">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093678">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0449474">
      <w:bodyDiv w:val="1"/>
      <w:marLeft w:val="0"/>
      <w:marRight w:val="0"/>
      <w:marTop w:val="0"/>
      <w:marBottom w:val="0"/>
      <w:divBdr>
        <w:top w:val="none" w:sz="0" w:space="0" w:color="auto"/>
        <w:left w:val="none" w:sz="0" w:space="0" w:color="auto"/>
        <w:bottom w:val="none" w:sz="0" w:space="0" w:color="auto"/>
        <w:right w:val="none" w:sz="0" w:space="0" w:color="auto"/>
      </w:divBdr>
    </w:div>
    <w:div w:id="653797812">
      <w:bodyDiv w:val="1"/>
      <w:marLeft w:val="0"/>
      <w:marRight w:val="0"/>
      <w:marTop w:val="0"/>
      <w:marBottom w:val="0"/>
      <w:divBdr>
        <w:top w:val="none" w:sz="0" w:space="0" w:color="auto"/>
        <w:left w:val="none" w:sz="0" w:space="0" w:color="auto"/>
        <w:bottom w:val="none" w:sz="0" w:space="0" w:color="auto"/>
        <w:right w:val="none" w:sz="0" w:space="0" w:color="auto"/>
      </w:divBdr>
    </w:div>
    <w:div w:id="65457644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59309094">
      <w:bodyDiv w:val="1"/>
      <w:marLeft w:val="0"/>
      <w:marRight w:val="0"/>
      <w:marTop w:val="0"/>
      <w:marBottom w:val="0"/>
      <w:divBdr>
        <w:top w:val="none" w:sz="0" w:space="0" w:color="auto"/>
        <w:left w:val="none" w:sz="0" w:space="0" w:color="auto"/>
        <w:bottom w:val="none" w:sz="0" w:space="0" w:color="auto"/>
        <w:right w:val="none" w:sz="0" w:space="0" w:color="auto"/>
      </w:divBdr>
    </w:div>
    <w:div w:id="659893014">
      <w:bodyDiv w:val="1"/>
      <w:marLeft w:val="0"/>
      <w:marRight w:val="0"/>
      <w:marTop w:val="0"/>
      <w:marBottom w:val="0"/>
      <w:divBdr>
        <w:top w:val="none" w:sz="0" w:space="0" w:color="auto"/>
        <w:left w:val="none" w:sz="0" w:space="0" w:color="auto"/>
        <w:bottom w:val="none" w:sz="0" w:space="0" w:color="auto"/>
        <w:right w:val="none" w:sz="0" w:space="0" w:color="auto"/>
      </w:divBdr>
    </w:div>
    <w:div w:id="662004165">
      <w:bodyDiv w:val="1"/>
      <w:marLeft w:val="0"/>
      <w:marRight w:val="0"/>
      <w:marTop w:val="0"/>
      <w:marBottom w:val="0"/>
      <w:divBdr>
        <w:top w:val="none" w:sz="0" w:space="0" w:color="auto"/>
        <w:left w:val="none" w:sz="0" w:space="0" w:color="auto"/>
        <w:bottom w:val="none" w:sz="0" w:space="0" w:color="auto"/>
        <w:right w:val="none" w:sz="0" w:space="0" w:color="auto"/>
      </w:divBdr>
    </w:div>
    <w:div w:id="663053441">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66009277">
      <w:bodyDiv w:val="1"/>
      <w:marLeft w:val="0"/>
      <w:marRight w:val="0"/>
      <w:marTop w:val="0"/>
      <w:marBottom w:val="0"/>
      <w:divBdr>
        <w:top w:val="none" w:sz="0" w:space="0" w:color="auto"/>
        <w:left w:val="none" w:sz="0" w:space="0" w:color="auto"/>
        <w:bottom w:val="none" w:sz="0" w:space="0" w:color="auto"/>
        <w:right w:val="none" w:sz="0" w:space="0" w:color="auto"/>
      </w:divBdr>
    </w:div>
    <w:div w:id="669142030">
      <w:bodyDiv w:val="1"/>
      <w:marLeft w:val="0"/>
      <w:marRight w:val="0"/>
      <w:marTop w:val="0"/>
      <w:marBottom w:val="0"/>
      <w:divBdr>
        <w:top w:val="none" w:sz="0" w:space="0" w:color="auto"/>
        <w:left w:val="none" w:sz="0" w:space="0" w:color="auto"/>
        <w:bottom w:val="none" w:sz="0" w:space="0" w:color="auto"/>
        <w:right w:val="none" w:sz="0" w:space="0" w:color="auto"/>
      </w:divBdr>
    </w:div>
    <w:div w:id="672294056">
      <w:bodyDiv w:val="1"/>
      <w:marLeft w:val="0"/>
      <w:marRight w:val="0"/>
      <w:marTop w:val="0"/>
      <w:marBottom w:val="0"/>
      <w:divBdr>
        <w:top w:val="none" w:sz="0" w:space="0" w:color="auto"/>
        <w:left w:val="none" w:sz="0" w:space="0" w:color="auto"/>
        <w:bottom w:val="none" w:sz="0" w:space="0" w:color="auto"/>
        <w:right w:val="none" w:sz="0" w:space="0" w:color="auto"/>
      </w:divBdr>
    </w:div>
    <w:div w:id="679702609">
      <w:bodyDiv w:val="1"/>
      <w:marLeft w:val="0"/>
      <w:marRight w:val="0"/>
      <w:marTop w:val="0"/>
      <w:marBottom w:val="0"/>
      <w:divBdr>
        <w:top w:val="none" w:sz="0" w:space="0" w:color="auto"/>
        <w:left w:val="none" w:sz="0" w:space="0" w:color="auto"/>
        <w:bottom w:val="none" w:sz="0" w:space="0" w:color="auto"/>
        <w:right w:val="none" w:sz="0" w:space="0" w:color="auto"/>
      </w:divBdr>
    </w:div>
    <w:div w:id="682899990">
      <w:bodyDiv w:val="1"/>
      <w:marLeft w:val="0"/>
      <w:marRight w:val="0"/>
      <w:marTop w:val="0"/>
      <w:marBottom w:val="0"/>
      <w:divBdr>
        <w:top w:val="none" w:sz="0" w:space="0" w:color="auto"/>
        <w:left w:val="none" w:sz="0" w:space="0" w:color="auto"/>
        <w:bottom w:val="none" w:sz="0" w:space="0" w:color="auto"/>
        <w:right w:val="none" w:sz="0" w:space="0" w:color="auto"/>
      </w:divBdr>
    </w:div>
    <w:div w:id="685405036">
      <w:bodyDiv w:val="1"/>
      <w:marLeft w:val="0"/>
      <w:marRight w:val="0"/>
      <w:marTop w:val="0"/>
      <w:marBottom w:val="0"/>
      <w:divBdr>
        <w:top w:val="none" w:sz="0" w:space="0" w:color="auto"/>
        <w:left w:val="none" w:sz="0" w:space="0" w:color="auto"/>
        <w:bottom w:val="none" w:sz="0" w:space="0" w:color="auto"/>
        <w:right w:val="none" w:sz="0" w:space="0" w:color="auto"/>
      </w:divBdr>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686105876">
      <w:bodyDiv w:val="1"/>
      <w:marLeft w:val="0"/>
      <w:marRight w:val="0"/>
      <w:marTop w:val="0"/>
      <w:marBottom w:val="0"/>
      <w:divBdr>
        <w:top w:val="none" w:sz="0" w:space="0" w:color="auto"/>
        <w:left w:val="none" w:sz="0" w:space="0" w:color="auto"/>
        <w:bottom w:val="none" w:sz="0" w:space="0" w:color="auto"/>
        <w:right w:val="none" w:sz="0" w:space="0" w:color="auto"/>
      </w:divBdr>
    </w:div>
    <w:div w:id="686444665">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690643459">
      <w:bodyDiv w:val="1"/>
      <w:marLeft w:val="0"/>
      <w:marRight w:val="0"/>
      <w:marTop w:val="0"/>
      <w:marBottom w:val="0"/>
      <w:divBdr>
        <w:top w:val="none" w:sz="0" w:space="0" w:color="auto"/>
        <w:left w:val="none" w:sz="0" w:space="0" w:color="auto"/>
        <w:bottom w:val="none" w:sz="0" w:space="0" w:color="auto"/>
        <w:right w:val="none" w:sz="0" w:space="0" w:color="auto"/>
      </w:divBdr>
    </w:div>
    <w:div w:id="695619876">
      <w:bodyDiv w:val="1"/>
      <w:marLeft w:val="0"/>
      <w:marRight w:val="0"/>
      <w:marTop w:val="0"/>
      <w:marBottom w:val="0"/>
      <w:divBdr>
        <w:top w:val="none" w:sz="0" w:space="0" w:color="auto"/>
        <w:left w:val="none" w:sz="0" w:space="0" w:color="auto"/>
        <w:bottom w:val="none" w:sz="0" w:space="0" w:color="auto"/>
        <w:right w:val="none" w:sz="0" w:space="0" w:color="auto"/>
      </w:divBdr>
    </w:div>
    <w:div w:id="697314224">
      <w:bodyDiv w:val="1"/>
      <w:marLeft w:val="0"/>
      <w:marRight w:val="0"/>
      <w:marTop w:val="0"/>
      <w:marBottom w:val="0"/>
      <w:divBdr>
        <w:top w:val="none" w:sz="0" w:space="0" w:color="auto"/>
        <w:left w:val="none" w:sz="0" w:space="0" w:color="auto"/>
        <w:bottom w:val="none" w:sz="0" w:space="0" w:color="auto"/>
        <w:right w:val="none" w:sz="0" w:space="0" w:color="auto"/>
      </w:divBdr>
    </w:div>
    <w:div w:id="697507986">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1052535">
      <w:bodyDiv w:val="1"/>
      <w:marLeft w:val="0"/>
      <w:marRight w:val="0"/>
      <w:marTop w:val="0"/>
      <w:marBottom w:val="0"/>
      <w:divBdr>
        <w:top w:val="none" w:sz="0" w:space="0" w:color="auto"/>
        <w:left w:val="none" w:sz="0" w:space="0" w:color="auto"/>
        <w:bottom w:val="none" w:sz="0" w:space="0" w:color="auto"/>
        <w:right w:val="none" w:sz="0" w:space="0" w:color="auto"/>
      </w:divBdr>
    </w:div>
    <w:div w:id="703293345">
      <w:bodyDiv w:val="1"/>
      <w:marLeft w:val="0"/>
      <w:marRight w:val="0"/>
      <w:marTop w:val="0"/>
      <w:marBottom w:val="0"/>
      <w:divBdr>
        <w:top w:val="none" w:sz="0" w:space="0" w:color="auto"/>
        <w:left w:val="none" w:sz="0" w:space="0" w:color="auto"/>
        <w:bottom w:val="none" w:sz="0" w:space="0" w:color="auto"/>
        <w:right w:val="none" w:sz="0" w:space="0" w:color="auto"/>
      </w:divBdr>
    </w:div>
    <w:div w:id="706873926">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3504427">
      <w:bodyDiv w:val="1"/>
      <w:marLeft w:val="0"/>
      <w:marRight w:val="0"/>
      <w:marTop w:val="0"/>
      <w:marBottom w:val="0"/>
      <w:divBdr>
        <w:top w:val="none" w:sz="0" w:space="0" w:color="auto"/>
        <w:left w:val="none" w:sz="0" w:space="0" w:color="auto"/>
        <w:bottom w:val="none" w:sz="0" w:space="0" w:color="auto"/>
        <w:right w:val="none" w:sz="0" w:space="0" w:color="auto"/>
      </w:divBdr>
    </w:div>
    <w:div w:id="714697448">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15660368">
      <w:bodyDiv w:val="1"/>
      <w:marLeft w:val="0"/>
      <w:marRight w:val="0"/>
      <w:marTop w:val="0"/>
      <w:marBottom w:val="0"/>
      <w:divBdr>
        <w:top w:val="none" w:sz="0" w:space="0" w:color="auto"/>
        <w:left w:val="none" w:sz="0" w:space="0" w:color="auto"/>
        <w:bottom w:val="none" w:sz="0" w:space="0" w:color="auto"/>
        <w:right w:val="none" w:sz="0" w:space="0" w:color="auto"/>
      </w:divBdr>
    </w:div>
    <w:div w:id="722408727">
      <w:bodyDiv w:val="1"/>
      <w:marLeft w:val="0"/>
      <w:marRight w:val="0"/>
      <w:marTop w:val="0"/>
      <w:marBottom w:val="0"/>
      <w:divBdr>
        <w:top w:val="none" w:sz="0" w:space="0" w:color="auto"/>
        <w:left w:val="none" w:sz="0" w:space="0" w:color="auto"/>
        <w:bottom w:val="none" w:sz="0" w:space="0" w:color="auto"/>
        <w:right w:val="none" w:sz="0" w:space="0" w:color="auto"/>
      </w:divBdr>
    </w:div>
    <w:div w:id="723453750">
      <w:bodyDiv w:val="1"/>
      <w:marLeft w:val="0"/>
      <w:marRight w:val="0"/>
      <w:marTop w:val="0"/>
      <w:marBottom w:val="0"/>
      <w:divBdr>
        <w:top w:val="none" w:sz="0" w:space="0" w:color="auto"/>
        <w:left w:val="none" w:sz="0" w:space="0" w:color="auto"/>
        <w:bottom w:val="none" w:sz="0" w:space="0" w:color="auto"/>
        <w:right w:val="none" w:sz="0" w:space="0" w:color="auto"/>
      </w:divBdr>
    </w:div>
    <w:div w:id="724983651">
      <w:bodyDiv w:val="1"/>
      <w:marLeft w:val="0"/>
      <w:marRight w:val="0"/>
      <w:marTop w:val="0"/>
      <w:marBottom w:val="0"/>
      <w:divBdr>
        <w:top w:val="none" w:sz="0" w:space="0" w:color="auto"/>
        <w:left w:val="none" w:sz="0" w:space="0" w:color="auto"/>
        <w:bottom w:val="none" w:sz="0" w:space="0" w:color="auto"/>
        <w:right w:val="none" w:sz="0" w:space="0" w:color="auto"/>
      </w:divBdr>
    </w:div>
    <w:div w:id="725228085">
      <w:bodyDiv w:val="1"/>
      <w:marLeft w:val="0"/>
      <w:marRight w:val="0"/>
      <w:marTop w:val="0"/>
      <w:marBottom w:val="0"/>
      <w:divBdr>
        <w:top w:val="none" w:sz="0" w:space="0" w:color="auto"/>
        <w:left w:val="none" w:sz="0" w:space="0" w:color="auto"/>
        <w:bottom w:val="none" w:sz="0" w:space="0" w:color="auto"/>
        <w:right w:val="none" w:sz="0" w:space="0" w:color="auto"/>
      </w:divBdr>
    </w:div>
    <w:div w:id="727001298">
      <w:bodyDiv w:val="1"/>
      <w:marLeft w:val="0"/>
      <w:marRight w:val="0"/>
      <w:marTop w:val="0"/>
      <w:marBottom w:val="0"/>
      <w:divBdr>
        <w:top w:val="none" w:sz="0" w:space="0" w:color="auto"/>
        <w:left w:val="none" w:sz="0" w:space="0" w:color="auto"/>
        <w:bottom w:val="none" w:sz="0" w:space="0" w:color="auto"/>
        <w:right w:val="none" w:sz="0" w:space="0" w:color="auto"/>
      </w:divBdr>
    </w:div>
    <w:div w:id="728267819">
      <w:bodyDiv w:val="1"/>
      <w:marLeft w:val="0"/>
      <w:marRight w:val="0"/>
      <w:marTop w:val="0"/>
      <w:marBottom w:val="0"/>
      <w:divBdr>
        <w:top w:val="none" w:sz="0" w:space="0" w:color="auto"/>
        <w:left w:val="none" w:sz="0" w:space="0" w:color="auto"/>
        <w:bottom w:val="none" w:sz="0" w:space="0" w:color="auto"/>
        <w:right w:val="none" w:sz="0" w:space="0" w:color="auto"/>
      </w:divBdr>
    </w:div>
    <w:div w:id="728722069">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31276605">
      <w:bodyDiv w:val="1"/>
      <w:marLeft w:val="0"/>
      <w:marRight w:val="0"/>
      <w:marTop w:val="0"/>
      <w:marBottom w:val="0"/>
      <w:divBdr>
        <w:top w:val="none" w:sz="0" w:space="0" w:color="auto"/>
        <w:left w:val="none" w:sz="0" w:space="0" w:color="auto"/>
        <w:bottom w:val="none" w:sz="0" w:space="0" w:color="auto"/>
        <w:right w:val="none" w:sz="0" w:space="0" w:color="auto"/>
      </w:divBdr>
    </w:div>
    <w:div w:id="737360973">
      <w:bodyDiv w:val="1"/>
      <w:marLeft w:val="0"/>
      <w:marRight w:val="0"/>
      <w:marTop w:val="0"/>
      <w:marBottom w:val="0"/>
      <w:divBdr>
        <w:top w:val="none" w:sz="0" w:space="0" w:color="auto"/>
        <w:left w:val="none" w:sz="0" w:space="0" w:color="auto"/>
        <w:bottom w:val="none" w:sz="0" w:space="0" w:color="auto"/>
        <w:right w:val="none" w:sz="0" w:space="0" w:color="auto"/>
      </w:divBdr>
    </w:div>
    <w:div w:id="738212281">
      <w:bodyDiv w:val="1"/>
      <w:marLeft w:val="0"/>
      <w:marRight w:val="0"/>
      <w:marTop w:val="0"/>
      <w:marBottom w:val="0"/>
      <w:divBdr>
        <w:top w:val="none" w:sz="0" w:space="0" w:color="auto"/>
        <w:left w:val="none" w:sz="0" w:space="0" w:color="auto"/>
        <w:bottom w:val="none" w:sz="0" w:space="0" w:color="auto"/>
        <w:right w:val="none" w:sz="0" w:space="0" w:color="auto"/>
      </w:divBdr>
    </w:div>
    <w:div w:id="740323948">
      <w:bodyDiv w:val="1"/>
      <w:marLeft w:val="0"/>
      <w:marRight w:val="0"/>
      <w:marTop w:val="0"/>
      <w:marBottom w:val="0"/>
      <w:divBdr>
        <w:top w:val="none" w:sz="0" w:space="0" w:color="auto"/>
        <w:left w:val="none" w:sz="0" w:space="0" w:color="auto"/>
        <w:bottom w:val="none" w:sz="0" w:space="0" w:color="auto"/>
        <w:right w:val="none" w:sz="0" w:space="0" w:color="auto"/>
      </w:divBdr>
    </w:div>
    <w:div w:id="741025610">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2416727">
      <w:bodyDiv w:val="1"/>
      <w:marLeft w:val="0"/>
      <w:marRight w:val="0"/>
      <w:marTop w:val="0"/>
      <w:marBottom w:val="0"/>
      <w:divBdr>
        <w:top w:val="none" w:sz="0" w:space="0" w:color="auto"/>
        <w:left w:val="none" w:sz="0" w:space="0" w:color="auto"/>
        <w:bottom w:val="none" w:sz="0" w:space="0" w:color="auto"/>
        <w:right w:val="none" w:sz="0" w:space="0" w:color="auto"/>
      </w:divBdr>
    </w:div>
    <w:div w:id="743070566">
      <w:bodyDiv w:val="1"/>
      <w:marLeft w:val="0"/>
      <w:marRight w:val="0"/>
      <w:marTop w:val="0"/>
      <w:marBottom w:val="0"/>
      <w:divBdr>
        <w:top w:val="none" w:sz="0" w:space="0" w:color="auto"/>
        <w:left w:val="none" w:sz="0" w:space="0" w:color="auto"/>
        <w:bottom w:val="none" w:sz="0" w:space="0" w:color="auto"/>
        <w:right w:val="none" w:sz="0" w:space="0" w:color="auto"/>
      </w:divBdr>
    </w:div>
    <w:div w:id="745224879">
      <w:bodyDiv w:val="1"/>
      <w:marLeft w:val="0"/>
      <w:marRight w:val="0"/>
      <w:marTop w:val="0"/>
      <w:marBottom w:val="0"/>
      <w:divBdr>
        <w:top w:val="none" w:sz="0" w:space="0" w:color="auto"/>
        <w:left w:val="none" w:sz="0" w:space="0" w:color="auto"/>
        <w:bottom w:val="none" w:sz="0" w:space="0" w:color="auto"/>
        <w:right w:val="none" w:sz="0" w:space="0" w:color="auto"/>
      </w:divBdr>
    </w:div>
    <w:div w:id="746535142">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0732449">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57556686">
      <w:bodyDiv w:val="1"/>
      <w:marLeft w:val="0"/>
      <w:marRight w:val="0"/>
      <w:marTop w:val="0"/>
      <w:marBottom w:val="0"/>
      <w:divBdr>
        <w:top w:val="none" w:sz="0" w:space="0" w:color="auto"/>
        <w:left w:val="none" w:sz="0" w:space="0" w:color="auto"/>
        <w:bottom w:val="none" w:sz="0" w:space="0" w:color="auto"/>
        <w:right w:val="none" w:sz="0" w:space="0" w:color="auto"/>
      </w:divBdr>
    </w:div>
    <w:div w:id="757795744">
      <w:bodyDiv w:val="1"/>
      <w:marLeft w:val="0"/>
      <w:marRight w:val="0"/>
      <w:marTop w:val="0"/>
      <w:marBottom w:val="0"/>
      <w:divBdr>
        <w:top w:val="none" w:sz="0" w:space="0" w:color="auto"/>
        <w:left w:val="none" w:sz="0" w:space="0" w:color="auto"/>
        <w:bottom w:val="none" w:sz="0" w:space="0" w:color="auto"/>
        <w:right w:val="none" w:sz="0" w:space="0" w:color="auto"/>
      </w:divBdr>
    </w:div>
    <w:div w:id="758065330">
      <w:bodyDiv w:val="1"/>
      <w:marLeft w:val="0"/>
      <w:marRight w:val="0"/>
      <w:marTop w:val="0"/>
      <w:marBottom w:val="0"/>
      <w:divBdr>
        <w:top w:val="none" w:sz="0" w:space="0" w:color="auto"/>
        <w:left w:val="none" w:sz="0" w:space="0" w:color="auto"/>
        <w:bottom w:val="none" w:sz="0" w:space="0" w:color="auto"/>
        <w:right w:val="none" w:sz="0" w:space="0" w:color="auto"/>
      </w:divBdr>
    </w:div>
    <w:div w:id="760105598">
      <w:bodyDiv w:val="1"/>
      <w:marLeft w:val="0"/>
      <w:marRight w:val="0"/>
      <w:marTop w:val="0"/>
      <w:marBottom w:val="0"/>
      <w:divBdr>
        <w:top w:val="none" w:sz="0" w:space="0" w:color="auto"/>
        <w:left w:val="none" w:sz="0" w:space="0" w:color="auto"/>
        <w:bottom w:val="none" w:sz="0" w:space="0" w:color="auto"/>
        <w:right w:val="none" w:sz="0" w:space="0" w:color="auto"/>
      </w:divBdr>
    </w:div>
    <w:div w:id="762261382">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344918">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7507581">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69474821">
      <w:bodyDiv w:val="1"/>
      <w:marLeft w:val="0"/>
      <w:marRight w:val="0"/>
      <w:marTop w:val="0"/>
      <w:marBottom w:val="0"/>
      <w:divBdr>
        <w:top w:val="none" w:sz="0" w:space="0" w:color="auto"/>
        <w:left w:val="none" w:sz="0" w:space="0" w:color="auto"/>
        <w:bottom w:val="none" w:sz="0" w:space="0" w:color="auto"/>
        <w:right w:val="none" w:sz="0" w:space="0" w:color="auto"/>
      </w:divBdr>
    </w:div>
    <w:div w:id="770584955">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73134145">
      <w:bodyDiv w:val="1"/>
      <w:marLeft w:val="0"/>
      <w:marRight w:val="0"/>
      <w:marTop w:val="0"/>
      <w:marBottom w:val="0"/>
      <w:divBdr>
        <w:top w:val="none" w:sz="0" w:space="0" w:color="auto"/>
        <w:left w:val="none" w:sz="0" w:space="0" w:color="auto"/>
        <w:bottom w:val="none" w:sz="0" w:space="0" w:color="auto"/>
        <w:right w:val="none" w:sz="0" w:space="0" w:color="auto"/>
      </w:divBdr>
    </w:div>
    <w:div w:id="773983541">
      <w:bodyDiv w:val="1"/>
      <w:marLeft w:val="0"/>
      <w:marRight w:val="0"/>
      <w:marTop w:val="0"/>
      <w:marBottom w:val="0"/>
      <w:divBdr>
        <w:top w:val="none" w:sz="0" w:space="0" w:color="auto"/>
        <w:left w:val="none" w:sz="0" w:space="0" w:color="auto"/>
        <w:bottom w:val="none" w:sz="0" w:space="0" w:color="auto"/>
        <w:right w:val="none" w:sz="0" w:space="0" w:color="auto"/>
      </w:divBdr>
    </w:div>
    <w:div w:id="775372983">
      <w:bodyDiv w:val="1"/>
      <w:marLeft w:val="0"/>
      <w:marRight w:val="0"/>
      <w:marTop w:val="0"/>
      <w:marBottom w:val="0"/>
      <w:divBdr>
        <w:top w:val="none" w:sz="0" w:space="0" w:color="auto"/>
        <w:left w:val="none" w:sz="0" w:space="0" w:color="auto"/>
        <w:bottom w:val="none" w:sz="0" w:space="0" w:color="auto"/>
        <w:right w:val="none" w:sz="0" w:space="0" w:color="auto"/>
      </w:divBdr>
    </w:div>
    <w:div w:id="775752482">
      <w:bodyDiv w:val="1"/>
      <w:marLeft w:val="0"/>
      <w:marRight w:val="0"/>
      <w:marTop w:val="0"/>
      <w:marBottom w:val="0"/>
      <w:divBdr>
        <w:top w:val="none" w:sz="0" w:space="0" w:color="auto"/>
        <w:left w:val="none" w:sz="0" w:space="0" w:color="auto"/>
        <w:bottom w:val="none" w:sz="0" w:space="0" w:color="auto"/>
        <w:right w:val="none" w:sz="0" w:space="0" w:color="auto"/>
      </w:divBdr>
    </w:div>
    <w:div w:id="776800986">
      <w:bodyDiv w:val="1"/>
      <w:marLeft w:val="0"/>
      <w:marRight w:val="0"/>
      <w:marTop w:val="0"/>
      <w:marBottom w:val="0"/>
      <w:divBdr>
        <w:top w:val="none" w:sz="0" w:space="0" w:color="auto"/>
        <w:left w:val="none" w:sz="0" w:space="0" w:color="auto"/>
        <w:bottom w:val="none" w:sz="0" w:space="0" w:color="auto"/>
        <w:right w:val="none" w:sz="0" w:space="0" w:color="auto"/>
      </w:divBdr>
    </w:div>
    <w:div w:id="77922347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782770961">
      <w:bodyDiv w:val="1"/>
      <w:marLeft w:val="0"/>
      <w:marRight w:val="0"/>
      <w:marTop w:val="0"/>
      <w:marBottom w:val="0"/>
      <w:divBdr>
        <w:top w:val="none" w:sz="0" w:space="0" w:color="auto"/>
        <w:left w:val="none" w:sz="0" w:space="0" w:color="auto"/>
        <w:bottom w:val="none" w:sz="0" w:space="0" w:color="auto"/>
        <w:right w:val="none" w:sz="0" w:space="0" w:color="auto"/>
      </w:divBdr>
    </w:div>
    <w:div w:id="784153759">
      <w:bodyDiv w:val="1"/>
      <w:marLeft w:val="0"/>
      <w:marRight w:val="0"/>
      <w:marTop w:val="0"/>
      <w:marBottom w:val="0"/>
      <w:divBdr>
        <w:top w:val="none" w:sz="0" w:space="0" w:color="auto"/>
        <w:left w:val="none" w:sz="0" w:space="0" w:color="auto"/>
        <w:bottom w:val="none" w:sz="0" w:space="0" w:color="auto"/>
        <w:right w:val="none" w:sz="0" w:space="0" w:color="auto"/>
      </w:divBdr>
    </w:div>
    <w:div w:id="784736807">
      <w:bodyDiv w:val="1"/>
      <w:marLeft w:val="0"/>
      <w:marRight w:val="0"/>
      <w:marTop w:val="0"/>
      <w:marBottom w:val="0"/>
      <w:divBdr>
        <w:top w:val="none" w:sz="0" w:space="0" w:color="auto"/>
        <w:left w:val="none" w:sz="0" w:space="0" w:color="auto"/>
        <w:bottom w:val="none" w:sz="0" w:space="0" w:color="auto"/>
        <w:right w:val="none" w:sz="0" w:space="0" w:color="auto"/>
      </w:divBdr>
    </w:div>
    <w:div w:id="785074939">
      <w:bodyDiv w:val="1"/>
      <w:marLeft w:val="0"/>
      <w:marRight w:val="0"/>
      <w:marTop w:val="0"/>
      <w:marBottom w:val="0"/>
      <w:divBdr>
        <w:top w:val="none" w:sz="0" w:space="0" w:color="auto"/>
        <w:left w:val="none" w:sz="0" w:space="0" w:color="auto"/>
        <w:bottom w:val="none" w:sz="0" w:space="0" w:color="auto"/>
        <w:right w:val="none" w:sz="0" w:space="0" w:color="auto"/>
      </w:divBdr>
    </w:div>
    <w:div w:id="785545780">
      <w:bodyDiv w:val="1"/>
      <w:marLeft w:val="0"/>
      <w:marRight w:val="0"/>
      <w:marTop w:val="0"/>
      <w:marBottom w:val="0"/>
      <w:divBdr>
        <w:top w:val="none" w:sz="0" w:space="0" w:color="auto"/>
        <w:left w:val="none" w:sz="0" w:space="0" w:color="auto"/>
        <w:bottom w:val="none" w:sz="0" w:space="0" w:color="auto"/>
        <w:right w:val="none" w:sz="0" w:space="0" w:color="auto"/>
      </w:divBdr>
    </w:div>
    <w:div w:id="785588636">
      <w:bodyDiv w:val="1"/>
      <w:marLeft w:val="0"/>
      <w:marRight w:val="0"/>
      <w:marTop w:val="0"/>
      <w:marBottom w:val="0"/>
      <w:divBdr>
        <w:top w:val="none" w:sz="0" w:space="0" w:color="auto"/>
        <w:left w:val="none" w:sz="0" w:space="0" w:color="auto"/>
        <w:bottom w:val="none" w:sz="0" w:space="0" w:color="auto"/>
        <w:right w:val="none" w:sz="0" w:space="0" w:color="auto"/>
      </w:divBdr>
    </w:div>
    <w:div w:id="788398582">
      <w:bodyDiv w:val="1"/>
      <w:marLeft w:val="0"/>
      <w:marRight w:val="0"/>
      <w:marTop w:val="0"/>
      <w:marBottom w:val="0"/>
      <w:divBdr>
        <w:top w:val="none" w:sz="0" w:space="0" w:color="auto"/>
        <w:left w:val="none" w:sz="0" w:space="0" w:color="auto"/>
        <w:bottom w:val="none" w:sz="0" w:space="0" w:color="auto"/>
        <w:right w:val="none" w:sz="0" w:space="0" w:color="auto"/>
      </w:divBdr>
    </w:div>
    <w:div w:id="789595546">
      <w:bodyDiv w:val="1"/>
      <w:marLeft w:val="0"/>
      <w:marRight w:val="0"/>
      <w:marTop w:val="0"/>
      <w:marBottom w:val="0"/>
      <w:divBdr>
        <w:top w:val="none" w:sz="0" w:space="0" w:color="auto"/>
        <w:left w:val="none" w:sz="0" w:space="0" w:color="auto"/>
        <w:bottom w:val="none" w:sz="0" w:space="0" w:color="auto"/>
        <w:right w:val="none" w:sz="0" w:space="0" w:color="auto"/>
      </w:divBdr>
    </w:div>
    <w:div w:id="791829830">
      <w:bodyDiv w:val="1"/>
      <w:marLeft w:val="0"/>
      <w:marRight w:val="0"/>
      <w:marTop w:val="0"/>
      <w:marBottom w:val="0"/>
      <w:divBdr>
        <w:top w:val="none" w:sz="0" w:space="0" w:color="auto"/>
        <w:left w:val="none" w:sz="0" w:space="0" w:color="auto"/>
        <w:bottom w:val="none" w:sz="0" w:space="0" w:color="auto"/>
        <w:right w:val="none" w:sz="0" w:space="0" w:color="auto"/>
      </w:divBdr>
    </w:div>
    <w:div w:id="798299613">
      <w:bodyDiv w:val="1"/>
      <w:marLeft w:val="0"/>
      <w:marRight w:val="0"/>
      <w:marTop w:val="0"/>
      <w:marBottom w:val="0"/>
      <w:divBdr>
        <w:top w:val="none" w:sz="0" w:space="0" w:color="auto"/>
        <w:left w:val="none" w:sz="0" w:space="0" w:color="auto"/>
        <w:bottom w:val="none" w:sz="0" w:space="0" w:color="auto"/>
        <w:right w:val="none" w:sz="0" w:space="0" w:color="auto"/>
      </w:divBdr>
    </w:div>
    <w:div w:id="799224460">
      <w:bodyDiv w:val="1"/>
      <w:marLeft w:val="0"/>
      <w:marRight w:val="0"/>
      <w:marTop w:val="0"/>
      <w:marBottom w:val="0"/>
      <w:divBdr>
        <w:top w:val="none" w:sz="0" w:space="0" w:color="auto"/>
        <w:left w:val="none" w:sz="0" w:space="0" w:color="auto"/>
        <w:bottom w:val="none" w:sz="0" w:space="0" w:color="auto"/>
        <w:right w:val="none" w:sz="0" w:space="0" w:color="auto"/>
      </w:divBdr>
    </w:div>
    <w:div w:id="799612604">
      <w:bodyDiv w:val="1"/>
      <w:marLeft w:val="0"/>
      <w:marRight w:val="0"/>
      <w:marTop w:val="0"/>
      <w:marBottom w:val="0"/>
      <w:divBdr>
        <w:top w:val="none" w:sz="0" w:space="0" w:color="auto"/>
        <w:left w:val="none" w:sz="0" w:space="0" w:color="auto"/>
        <w:bottom w:val="none" w:sz="0" w:space="0" w:color="auto"/>
        <w:right w:val="none" w:sz="0" w:space="0" w:color="auto"/>
      </w:divBdr>
    </w:div>
    <w:div w:id="801536940">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12019926">
      <w:bodyDiv w:val="1"/>
      <w:marLeft w:val="0"/>
      <w:marRight w:val="0"/>
      <w:marTop w:val="0"/>
      <w:marBottom w:val="0"/>
      <w:divBdr>
        <w:top w:val="none" w:sz="0" w:space="0" w:color="auto"/>
        <w:left w:val="none" w:sz="0" w:space="0" w:color="auto"/>
        <w:bottom w:val="none" w:sz="0" w:space="0" w:color="auto"/>
        <w:right w:val="none" w:sz="0" w:space="0" w:color="auto"/>
      </w:divBdr>
    </w:div>
    <w:div w:id="822432497">
      <w:bodyDiv w:val="1"/>
      <w:marLeft w:val="0"/>
      <w:marRight w:val="0"/>
      <w:marTop w:val="0"/>
      <w:marBottom w:val="0"/>
      <w:divBdr>
        <w:top w:val="none" w:sz="0" w:space="0" w:color="auto"/>
        <w:left w:val="none" w:sz="0" w:space="0" w:color="auto"/>
        <w:bottom w:val="none" w:sz="0" w:space="0" w:color="auto"/>
        <w:right w:val="none" w:sz="0" w:space="0" w:color="auto"/>
      </w:divBdr>
    </w:div>
    <w:div w:id="822699526">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27983464">
      <w:bodyDiv w:val="1"/>
      <w:marLeft w:val="0"/>
      <w:marRight w:val="0"/>
      <w:marTop w:val="0"/>
      <w:marBottom w:val="0"/>
      <w:divBdr>
        <w:top w:val="none" w:sz="0" w:space="0" w:color="auto"/>
        <w:left w:val="none" w:sz="0" w:space="0" w:color="auto"/>
        <w:bottom w:val="none" w:sz="0" w:space="0" w:color="auto"/>
        <w:right w:val="none" w:sz="0" w:space="0" w:color="auto"/>
      </w:divBdr>
    </w:div>
    <w:div w:id="829373469">
      <w:bodyDiv w:val="1"/>
      <w:marLeft w:val="0"/>
      <w:marRight w:val="0"/>
      <w:marTop w:val="0"/>
      <w:marBottom w:val="0"/>
      <w:divBdr>
        <w:top w:val="none" w:sz="0" w:space="0" w:color="auto"/>
        <w:left w:val="none" w:sz="0" w:space="0" w:color="auto"/>
        <w:bottom w:val="none" w:sz="0" w:space="0" w:color="auto"/>
        <w:right w:val="none" w:sz="0" w:space="0" w:color="auto"/>
      </w:divBdr>
    </w:div>
    <w:div w:id="832183907">
      <w:bodyDiv w:val="1"/>
      <w:marLeft w:val="0"/>
      <w:marRight w:val="0"/>
      <w:marTop w:val="0"/>
      <w:marBottom w:val="0"/>
      <w:divBdr>
        <w:top w:val="none" w:sz="0" w:space="0" w:color="auto"/>
        <w:left w:val="none" w:sz="0" w:space="0" w:color="auto"/>
        <w:bottom w:val="none" w:sz="0" w:space="0" w:color="auto"/>
        <w:right w:val="none" w:sz="0" w:space="0" w:color="auto"/>
      </w:divBdr>
    </w:div>
    <w:div w:id="839390562">
      <w:bodyDiv w:val="1"/>
      <w:marLeft w:val="0"/>
      <w:marRight w:val="0"/>
      <w:marTop w:val="0"/>
      <w:marBottom w:val="0"/>
      <w:divBdr>
        <w:top w:val="none" w:sz="0" w:space="0" w:color="auto"/>
        <w:left w:val="none" w:sz="0" w:space="0" w:color="auto"/>
        <w:bottom w:val="none" w:sz="0" w:space="0" w:color="auto"/>
        <w:right w:val="none" w:sz="0" w:space="0" w:color="auto"/>
      </w:divBdr>
    </w:div>
    <w:div w:id="839583258">
      <w:bodyDiv w:val="1"/>
      <w:marLeft w:val="0"/>
      <w:marRight w:val="0"/>
      <w:marTop w:val="0"/>
      <w:marBottom w:val="0"/>
      <w:divBdr>
        <w:top w:val="none" w:sz="0" w:space="0" w:color="auto"/>
        <w:left w:val="none" w:sz="0" w:space="0" w:color="auto"/>
        <w:bottom w:val="none" w:sz="0" w:space="0" w:color="auto"/>
        <w:right w:val="none" w:sz="0" w:space="0" w:color="auto"/>
      </w:divBdr>
    </w:div>
    <w:div w:id="840002975">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125360">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46752095">
      <w:bodyDiv w:val="1"/>
      <w:marLeft w:val="0"/>
      <w:marRight w:val="0"/>
      <w:marTop w:val="0"/>
      <w:marBottom w:val="0"/>
      <w:divBdr>
        <w:top w:val="none" w:sz="0" w:space="0" w:color="auto"/>
        <w:left w:val="none" w:sz="0" w:space="0" w:color="auto"/>
        <w:bottom w:val="none" w:sz="0" w:space="0" w:color="auto"/>
        <w:right w:val="none" w:sz="0" w:space="0" w:color="auto"/>
      </w:divBdr>
    </w:div>
    <w:div w:id="847401127">
      <w:bodyDiv w:val="1"/>
      <w:marLeft w:val="0"/>
      <w:marRight w:val="0"/>
      <w:marTop w:val="0"/>
      <w:marBottom w:val="0"/>
      <w:divBdr>
        <w:top w:val="none" w:sz="0" w:space="0" w:color="auto"/>
        <w:left w:val="none" w:sz="0" w:space="0" w:color="auto"/>
        <w:bottom w:val="none" w:sz="0" w:space="0" w:color="auto"/>
        <w:right w:val="none" w:sz="0" w:space="0" w:color="auto"/>
      </w:divBdr>
    </w:div>
    <w:div w:id="848763070">
      <w:bodyDiv w:val="1"/>
      <w:marLeft w:val="0"/>
      <w:marRight w:val="0"/>
      <w:marTop w:val="0"/>
      <w:marBottom w:val="0"/>
      <w:divBdr>
        <w:top w:val="none" w:sz="0" w:space="0" w:color="auto"/>
        <w:left w:val="none" w:sz="0" w:space="0" w:color="auto"/>
        <w:bottom w:val="none" w:sz="0" w:space="0" w:color="auto"/>
        <w:right w:val="none" w:sz="0" w:space="0" w:color="auto"/>
      </w:divBdr>
    </w:div>
    <w:div w:id="851988717">
      <w:bodyDiv w:val="1"/>
      <w:marLeft w:val="0"/>
      <w:marRight w:val="0"/>
      <w:marTop w:val="0"/>
      <w:marBottom w:val="0"/>
      <w:divBdr>
        <w:top w:val="none" w:sz="0" w:space="0" w:color="auto"/>
        <w:left w:val="none" w:sz="0" w:space="0" w:color="auto"/>
        <w:bottom w:val="none" w:sz="0" w:space="0" w:color="auto"/>
        <w:right w:val="none" w:sz="0" w:space="0" w:color="auto"/>
      </w:divBdr>
    </w:div>
    <w:div w:id="852308725">
      <w:bodyDiv w:val="1"/>
      <w:marLeft w:val="0"/>
      <w:marRight w:val="0"/>
      <w:marTop w:val="0"/>
      <w:marBottom w:val="0"/>
      <w:divBdr>
        <w:top w:val="none" w:sz="0" w:space="0" w:color="auto"/>
        <w:left w:val="none" w:sz="0" w:space="0" w:color="auto"/>
        <w:bottom w:val="none" w:sz="0" w:space="0" w:color="auto"/>
        <w:right w:val="none" w:sz="0" w:space="0" w:color="auto"/>
      </w:divBdr>
    </w:div>
    <w:div w:id="852570444">
      <w:bodyDiv w:val="1"/>
      <w:marLeft w:val="0"/>
      <w:marRight w:val="0"/>
      <w:marTop w:val="0"/>
      <w:marBottom w:val="0"/>
      <w:divBdr>
        <w:top w:val="none" w:sz="0" w:space="0" w:color="auto"/>
        <w:left w:val="none" w:sz="0" w:space="0" w:color="auto"/>
        <w:bottom w:val="none" w:sz="0" w:space="0" w:color="auto"/>
        <w:right w:val="none" w:sz="0" w:space="0" w:color="auto"/>
      </w:divBdr>
    </w:div>
    <w:div w:id="853962065">
      <w:bodyDiv w:val="1"/>
      <w:marLeft w:val="0"/>
      <w:marRight w:val="0"/>
      <w:marTop w:val="0"/>
      <w:marBottom w:val="0"/>
      <w:divBdr>
        <w:top w:val="none" w:sz="0" w:space="0" w:color="auto"/>
        <w:left w:val="none" w:sz="0" w:space="0" w:color="auto"/>
        <w:bottom w:val="none" w:sz="0" w:space="0" w:color="auto"/>
        <w:right w:val="none" w:sz="0" w:space="0" w:color="auto"/>
      </w:divBdr>
    </w:div>
    <w:div w:id="857699094">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60434445">
      <w:bodyDiv w:val="1"/>
      <w:marLeft w:val="0"/>
      <w:marRight w:val="0"/>
      <w:marTop w:val="0"/>
      <w:marBottom w:val="0"/>
      <w:divBdr>
        <w:top w:val="none" w:sz="0" w:space="0" w:color="auto"/>
        <w:left w:val="none" w:sz="0" w:space="0" w:color="auto"/>
        <w:bottom w:val="none" w:sz="0" w:space="0" w:color="auto"/>
        <w:right w:val="none" w:sz="0" w:space="0" w:color="auto"/>
      </w:divBdr>
    </w:div>
    <w:div w:id="860581673">
      <w:bodyDiv w:val="1"/>
      <w:marLeft w:val="0"/>
      <w:marRight w:val="0"/>
      <w:marTop w:val="0"/>
      <w:marBottom w:val="0"/>
      <w:divBdr>
        <w:top w:val="none" w:sz="0" w:space="0" w:color="auto"/>
        <w:left w:val="none" w:sz="0" w:space="0" w:color="auto"/>
        <w:bottom w:val="none" w:sz="0" w:space="0" w:color="auto"/>
        <w:right w:val="none" w:sz="0" w:space="0" w:color="auto"/>
      </w:divBdr>
    </w:div>
    <w:div w:id="862326279">
      <w:bodyDiv w:val="1"/>
      <w:marLeft w:val="0"/>
      <w:marRight w:val="0"/>
      <w:marTop w:val="0"/>
      <w:marBottom w:val="0"/>
      <w:divBdr>
        <w:top w:val="none" w:sz="0" w:space="0" w:color="auto"/>
        <w:left w:val="none" w:sz="0" w:space="0" w:color="auto"/>
        <w:bottom w:val="none" w:sz="0" w:space="0" w:color="auto"/>
        <w:right w:val="none" w:sz="0" w:space="0" w:color="auto"/>
      </w:divBdr>
    </w:div>
    <w:div w:id="864170313">
      <w:bodyDiv w:val="1"/>
      <w:marLeft w:val="0"/>
      <w:marRight w:val="0"/>
      <w:marTop w:val="0"/>
      <w:marBottom w:val="0"/>
      <w:divBdr>
        <w:top w:val="none" w:sz="0" w:space="0" w:color="auto"/>
        <w:left w:val="none" w:sz="0" w:space="0" w:color="auto"/>
        <w:bottom w:val="none" w:sz="0" w:space="0" w:color="auto"/>
        <w:right w:val="none" w:sz="0" w:space="0" w:color="auto"/>
      </w:divBdr>
    </w:div>
    <w:div w:id="866138522">
      <w:bodyDiv w:val="1"/>
      <w:marLeft w:val="0"/>
      <w:marRight w:val="0"/>
      <w:marTop w:val="0"/>
      <w:marBottom w:val="0"/>
      <w:divBdr>
        <w:top w:val="none" w:sz="0" w:space="0" w:color="auto"/>
        <w:left w:val="none" w:sz="0" w:space="0" w:color="auto"/>
        <w:bottom w:val="none" w:sz="0" w:space="0" w:color="auto"/>
        <w:right w:val="none" w:sz="0" w:space="0" w:color="auto"/>
      </w:divBdr>
    </w:div>
    <w:div w:id="866915925">
      <w:bodyDiv w:val="1"/>
      <w:marLeft w:val="0"/>
      <w:marRight w:val="0"/>
      <w:marTop w:val="0"/>
      <w:marBottom w:val="0"/>
      <w:divBdr>
        <w:top w:val="none" w:sz="0" w:space="0" w:color="auto"/>
        <w:left w:val="none" w:sz="0" w:space="0" w:color="auto"/>
        <w:bottom w:val="none" w:sz="0" w:space="0" w:color="auto"/>
        <w:right w:val="none" w:sz="0" w:space="0" w:color="auto"/>
      </w:divBdr>
    </w:div>
    <w:div w:id="867989792">
      <w:bodyDiv w:val="1"/>
      <w:marLeft w:val="0"/>
      <w:marRight w:val="0"/>
      <w:marTop w:val="0"/>
      <w:marBottom w:val="0"/>
      <w:divBdr>
        <w:top w:val="none" w:sz="0" w:space="0" w:color="auto"/>
        <w:left w:val="none" w:sz="0" w:space="0" w:color="auto"/>
        <w:bottom w:val="none" w:sz="0" w:space="0" w:color="auto"/>
        <w:right w:val="none" w:sz="0" w:space="0" w:color="auto"/>
      </w:divBdr>
    </w:div>
    <w:div w:id="868178905">
      <w:bodyDiv w:val="1"/>
      <w:marLeft w:val="0"/>
      <w:marRight w:val="0"/>
      <w:marTop w:val="0"/>
      <w:marBottom w:val="0"/>
      <w:divBdr>
        <w:top w:val="none" w:sz="0" w:space="0" w:color="auto"/>
        <w:left w:val="none" w:sz="0" w:space="0" w:color="auto"/>
        <w:bottom w:val="none" w:sz="0" w:space="0" w:color="auto"/>
        <w:right w:val="none" w:sz="0" w:space="0" w:color="auto"/>
      </w:divBdr>
    </w:div>
    <w:div w:id="868377310">
      <w:bodyDiv w:val="1"/>
      <w:marLeft w:val="0"/>
      <w:marRight w:val="0"/>
      <w:marTop w:val="0"/>
      <w:marBottom w:val="0"/>
      <w:divBdr>
        <w:top w:val="none" w:sz="0" w:space="0" w:color="auto"/>
        <w:left w:val="none" w:sz="0" w:space="0" w:color="auto"/>
        <w:bottom w:val="none" w:sz="0" w:space="0" w:color="auto"/>
        <w:right w:val="none" w:sz="0" w:space="0" w:color="auto"/>
      </w:divBdr>
    </w:div>
    <w:div w:id="871846559">
      <w:bodyDiv w:val="1"/>
      <w:marLeft w:val="0"/>
      <w:marRight w:val="0"/>
      <w:marTop w:val="0"/>
      <w:marBottom w:val="0"/>
      <w:divBdr>
        <w:top w:val="none" w:sz="0" w:space="0" w:color="auto"/>
        <w:left w:val="none" w:sz="0" w:space="0" w:color="auto"/>
        <w:bottom w:val="none" w:sz="0" w:space="0" w:color="auto"/>
        <w:right w:val="none" w:sz="0" w:space="0" w:color="auto"/>
      </w:divBdr>
    </w:div>
    <w:div w:id="873733847">
      <w:bodyDiv w:val="1"/>
      <w:marLeft w:val="0"/>
      <w:marRight w:val="0"/>
      <w:marTop w:val="0"/>
      <w:marBottom w:val="0"/>
      <w:divBdr>
        <w:top w:val="none" w:sz="0" w:space="0" w:color="auto"/>
        <w:left w:val="none" w:sz="0" w:space="0" w:color="auto"/>
        <w:bottom w:val="none" w:sz="0" w:space="0" w:color="auto"/>
        <w:right w:val="none" w:sz="0" w:space="0" w:color="auto"/>
      </w:divBdr>
    </w:div>
    <w:div w:id="874005299">
      <w:bodyDiv w:val="1"/>
      <w:marLeft w:val="0"/>
      <w:marRight w:val="0"/>
      <w:marTop w:val="0"/>
      <w:marBottom w:val="0"/>
      <w:divBdr>
        <w:top w:val="none" w:sz="0" w:space="0" w:color="auto"/>
        <w:left w:val="none" w:sz="0" w:space="0" w:color="auto"/>
        <w:bottom w:val="none" w:sz="0" w:space="0" w:color="auto"/>
        <w:right w:val="none" w:sz="0" w:space="0" w:color="auto"/>
      </w:divBdr>
    </w:div>
    <w:div w:id="875194430">
      <w:bodyDiv w:val="1"/>
      <w:marLeft w:val="0"/>
      <w:marRight w:val="0"/>
      <w:marTop w:val="0"/>
      <w:marBottom w:val="0"/>
      <w:divBdr>
        <w:top w:val="none" w:sz="0" w:space="0" w:color="auto"/>
        <w:left w:val="none" w:sz="0" w:space="0" w:color="auto"/>
        <w:bottom w:val="none" w:sz="0" w:space="0" w:color="auto"/>
        <w:right w:val="none" w:sz="0" w:space="0" w:color="auto"/>
      </w:divBdr>
    </w:div>
    <w:div w:id="876895213">
      <w:bodyDiv w:val="1"/>
      <w:marLeft w:val="0"/>
      <w:marRight w:val="0"/>
      <w:marTop w:val="0"/>
      <w:marBottom w:val="0"/>
      <w:divBdr>
        <w:top w:val="none" w:sz="0" w:space="0" w:color="auto"/>
        <w:left w:val="none" w:sz="0" w:space="0" w:color="auto"/>
        <w:bottom w:val="none" w:sz="0" w:space="0" w:color="auto"/>
        <w:right w:val="none" w:sz="0" w:space="0" w:color="auto"/>
      </w:divBdr>
    </w:div>
    <w:div w:id="878318036">
      <w:bodyDiv w:val="1"/>
      <w:marLeft w:val="0"/>
      <w:marRight w:val="0"/>
      <w:marTop w:val="0"/>
      <w:marBottom w:val="0"/>
      <w:divBdr>
        <w:top w:val="none" w:sz="0" w:space="0" w:color="auto"/>
        <w:left w:val="none" w:sz="0" w:space="0" w:color="auto"/>
        <w:bottom w:val="none" w:sz="0" w:space="0" w:color="auto"/>
        <w:right w:val="none" w:sz="0" w:space="0" w:color="auto"/>
      </w:divBdr>
    </w:div>
    <w:div w:id="878977679">
      <w:bodyDiv w:val="1"/>
      <w:marLeft w:val="0"/>
      <w:marRight w:val="0"/>
      <w:marTop w:val="0"/>
      <w:marBottom w:val="0"/>
      <w:divBdr>
        <w:top w:val="none" w:sz="0" w:space="0" w:color="auto"/>
        <w:left w:val="none" w:sz="0" w:space="0" w:color="auto"/>
        <w:bottom w:val="none" w:sz="0" w:space="0" w:color="auto"/>
        <w:right w:val="none" w:sz="0" w:space="0" w:color="auto"/>
      </w:divBdr>
    </w:div>
    <w:div w:id="880478459">
      <w:bodyDiv w:val="1"/>
      <w:marLeft w:val="0"/>
      <w:marRight w:val="0"/>
      <w:marTop w:val="0"/>
      <w:marBottom w:val="0"/>
      <w:divBdr>
        <w:top w:val="none" w:sz="0" w:space="0" w:color="auto"/>
        <w:left w:val="none" w:sz="0" w:space="0" w:color="auto"/>
        <w:bottom w:val="none" w:sz="0" w:space="0" w:color="auto"/>
        <w:right w:val="none" w:sz="0" w:space="0" w:color="auto"/>
      </w:divBdr>
    </w:div>
    <w:div w:id="881668409">
      <w:bodyDiv w:val="1"/>
      <w:marLeft w:val="0"/>
      <w:marRight w:val="0"/>
      <w:marTop w:val="0"/>
      <w:marBottom w:val="0"/>
      <w:divBdr>
        <w:top w:val="none" w:sz="0" w:space="0" w:color="auto"/>
        <w:left w:val="none" w:sz="0" w:space="0" w:color="auto"/>
        <w:bottom w:val="none" w:sz="0" w:space="0" w:color="auto"/>
        <w:right w:val="none" w:sz="0" w:space="0" w:color="auto"/>
      </w:divBdr>
    </w:div>
    <w:div w:id="884414791">
      <w:bodyDiv w:val="1"/>
      <w:marLeft w:val="0"/>
      <w:marRight w:val="0"/>
      <w:marTop w:val="0"/>
      <w:marBottom w:val="0"/>
      <w:divBdr>
        <w:top w:val="none" w:sz="0" w:space="0" w:color="auto"/>
        <w:left w:val="none" w:sz="0" w:space="0" w:color="auto"/>
        <w:bottom w:val="none" w:sz="0" w:space="0" w:color="auto"/>
        <w:right w:val="none" w:sz="0" w:space="0" w:color="auto"/>
      </w:divBdr>
    </w:div>
    <w:div w:id="885601562">
      <w:bodyDiv w:val="1"/>
      <w:marLeft w:val="0"/>
      <w:marRight w:val="0"/>
      <w:marTop w:val="0"/>
      <w:marBottom w:val="0"/>
      <w:divBdr>
        <w:top w:val="none" w:sz="0" w:space="0" w:color="auto"/>
        <w:left w:val="none" w:sz="0" w:space="0" w:color="auto"/>
        <w:bottom w:val="none" w:sz="0" w:space="0" w:color="auto"/>
        <w:right w:val="none" w:sz="0" w:space="0" w:color="auto"/>
      </w:divBdr>
    </w:div>
    <w:div w:id="888615412">
      <w:bodyDiv w:val="1"/>
      <w:marLeft w:val="0"/>
      <w:marRight w:val="0"/>
      <w:marTop w:val="0"/>
      <w:marBottom w:val="0"/>
      <w:divBdr>
        <w:top w:val="none" w:sz="0" w:space="0" w:color="auto"/>
        <w:left w:val="none" w:sz="0" w:space="0" w:color="auto"/>
        <w:bottom w:val="none" w:sz="0" w:space="0" w:color="auto"/>
        <w:right w:val="none" w:sz="0" w:space="0" w:color="auto"/>
      </w:divBdr>
    </w:div>
    <w:div w:id="888877627">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0851612">
      <w:bodyDiv w:val="1"/>
      <w:marLeft w:val="0"/>
      <w:marRight w:val="0"/>
      <w:marTop w:val="0"/>
      <w:marBottom w:val="0"/>
      <w:divBdr>
        <w:top w:val="none" w:sz="0" w:space="0" w:color="auto"/>
        <w:left w:val="none" w:sz="0" w:space="0" w:color="auto"/>
        <w:bottom w:val="none" w:sz="0" w:space="0" w:color="auto"/>
        <w:right w:val="none" w:sz="0" w:space="0" w:color="auto"/>
      </w:divBdr>
    </w:div>
    <w:div w:id="891427517">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5317643">
      <w:bodyDiv w:val="1"/>
      <w:marLeft w:val="0"/>
      <w:marRight w:val="0"/>
      <w:marTop w:val="0"/>
      <w:marBottom w:val="0"/>
      <w:divBdr>
        <w:top w:val="none" w:sz="0" w:space="0" w:color="auto"/>
        <w:left w:val="none" w:sz="0" w:space="0" w:color="auto"/>
        <w:bottom w:val="none" w:sz="0" w:space="0" w:color="auto"/>
        <w:right w:val="none" w:sz="0" w:space="0" w:color="auto"/>
      </w:divBdr>
    </w:div>
    <w:div w:id="895897240">
      <w:bodyDiv w:val="1"/>
      <w:marLeft w:val="0"/>
      <w:marRight w:val="0"/>
      <w:marTop w:val="0"/>
      <w:marBottom w:val="0"/>
      <w:divBdr>
        <w:top w:val="none" w:sz="0" w:space="0" w:color="auto"/>
        <w:left w:val="none" w:sz="0" w:space="0" w:color="auto"/>
        <w:bottom w:val="none" w:sz="0" w:space="0" w:color="auto"/>
        <w:right w:val="none" w:sz="0" w:space="0" w:color="auto"/>
      </w:divBdr>
    </w:div>
    <w:div w:id="897011612">
      <w:bodyDiv w:val="1"/>
      <w:marLeft w:val="0"/>
      <w:marRight w:val="0"/>
      <w:marTop w:val="0"/>
      <w:marBottom w:val="0"/>
      <w:divBdr>
        <w:top w:val="none" w:sz="0" w:space="0" w:color="auto"/>
        <w:left w:val="none" w:sz="0" w:space="0" w:color="auto"/>
        <w:bottom w:val="none" w:sz="0" w:space="0" w:color="auto"/>
        <w:right w:val="none" w:sz="0" w:space="0" w:color="auto"/>
      </w:divBdr>
    </w:div>
    <w:div w:id="898172214">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02327532">
      <w:bodyDiv w:val="1"/>
      <w:marLeft w:val="0"/>
      <w:marRight w:val="0"/>
      <w:marTop w:val="0"/>
      <w:marBottom w:val="0"/>
      <w:divBdr>
        <w:top w:val="none" w:sz="0" w:space="0" w:color="auto"/>
        <w:left w:val="none" w:sz="0" w:space="0" w:color="auto"/>
        <w:bottom w:val="none" w:sz="0" w:space="0" w:color="auto"/>
        <w:right w:val="none" w:sz="0" w:space="0" w:color="auto"/>
      </w:divBdr>
    </w:div>
    <w:div w:id="905264593">
      <w:bodyDiv w:val="1"/>
      <w:marLeft w:val="0"/>
      <w:marRight w:val="0"/>
      <w:marTop w:val="0"/>
      <w:marBottom w:val="0"/>
      <w:divBdr>
        <w:top w:val="none" w:sz="0" w:space="0" w:color="auto"/>
        <w:left w:val="none" w:sz="0" w:space="0" w:color="auto"/>
        <w:bottom w:val="none" w:sz="0" w:space="0" w:color="auto"/>
        <w:right w:val="none" w:sz="0" w:space="0" w:color="auto"/>
      </w:divBdr>
    </w:div>
    <w:div w:id="906384730">
      <w:bodyDiv w:val="1"/>
      <w:marLeft w:val="0"/>
      <w:marRight w:val="0"/>
      <w:marTop w:val="0"/>
      <w:marBottom w:val="0"/>
      <w:divBdr>
        <w:top w:val="none" w:sz="0" w:space="0" w:color="auto"/>
        <w:left w:val="none" w:sz="0" w:space="0" w:color="auto"/>
        <w:bottom w:val="none" w:sz="0" w:space="0" w:color="auto"/>
        <w:right w:val="none" w:sz="0" w:space="0" w:color="auto"/>
      </w:divBdr>
    </w:div>
    <w:div w:id="907499838">
      <w:bodyDiv w:val="1"/>
      <w:marLeft w:val="0"/>
      <w:marRight w:val="0"/>
      <w:marTop w:val="0"/>
      <w:marBottom w:val="0"/>
      <w:divBdr>
        <w:top w:val="none" w:sz="0" w:space="0" w:color="auto"/>
        <w:left w:val="none" w:sz="0" w:space="0" w:color="auto"/>
        <w:bottom w:val="none" w:sz="0" w:space="0" w:color="auto"/>
        <w:right w:val="none" w:sz="0" w:space="0" w:color="auto"/>
      </w:divBdr>
    </w:div>
    <w:div w:id="907957048">
      <w:bodyDiv w:val="1"/>
      <w:marLeft w:val="0"/>
      <w:marRight w:val="0"/>
      <w:marTop w:val="0"/>
      <w:marBottom w:val="0"/>
      <w:divBdr>
        <w:top w:val="none" w:sz="0" w:space="0" w:color="auto"/>
        <w:left w:val="none" w:sz="0" w:space="0" w:color="auto"/>
        <w:bottom w:val="none" w:sz="0" w:space="0" w:color="auto"/>
        <w:right w:val="none" w:sz="0" w:space="0" w:color="auto"/>
      </w:divBdr>
    </w:div>
    <w:div w:id="908032214">
      <w:bodyDiv w:val="1"/>
      <w:marLeft w:val="0"/>
      <w:marRight w:val="0"/>
      <w:marTop w:val="0"/>
      <w:marBottom w:val="0"/>
      <w:divBdr>
        <w:top w:val="none" w:sz="0" w:space="0" w:color="auto"/>
        <w:left w:val="none" w:sz="0" w:space="0" w:color="auto"/>
        <w:bottom w:val="none" w:sz="0" w:space="0" w:color="auto"/>
        <w:right w:val="none" w:sz="0" w:space="0" w:color="auto"/>
      </w:divBdr>
    </w:div>
    <w:div w:id="910846953">
      <w:bodyDiv w:val="1"/>
      <w:marLeft w:val="0"/>
      <w:marRight w:val="0"/>
      <w:marTop w:val="0"/>
      <w:marBottom w:val="0"/>
      <w:divBdr>
        <w:top w:val="none" w:sz="0" w:space="0" w:color="auto"/>
        <w:left w:val="none" w:sz="0" w:space="0" w:color="auto"/>
        <w:bottom w:val="none" w:sz="0" w:space="0" w:color="auto"/>
        <w:right w:val="none" w:sz="0" w:space="0" w:color="auto"/>
      </w:divBdr>
    </w:div>
    <w:div w:id="911160991">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202230">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12855098">
      <w:bodyDiv w:val="1"/>
      <w:marLeft w:val="0"/>
      <w:marRight w:val="0"/>
      <w:marTop w:val="0"/>
      <w:marBottom w:val="0"/>
      <w:divBdr>
        <w:top w:val="none" w:sz="0" w:space="0" w:color="auto"/>
        <w:left w:val="none" w:sz="0" w:space="0" w:color="auto"/>
        <w:bottom w:val="none" w:sz="0" w:space="0" w:color="auto"/>
        <w:right w:val="none" w:sz="0" w:space="0" w:color="auto"/>
      </w:divBdr>
    </w:div>
    <w:div w:id="914583520">
      <w:bodyDiv w:val="1"/>
      <w:marLeft w:val="0"/>
      <w:marRight w:val="0"/>
      <w:marTop w:val="0"/>
      <w:marBottom w:val="0"/>
      <w:divBdr>
        <w:top w:val="none" w:sz="0" w:space="0" w:color="auto"/>
        <w:left w:val="none" w:sz="0" w:space="0" w:color="auto"/>
        <w:bottom w:val="none" w:sz="0" w:space="0" w:color="auto"/>
        <w:right w:val="none" w:sz="0" w:space="0" w:color="auto"/>
      </w:divBdr>
    </w:div>
    <w:div w:id="917593101">
      <w:bodyDiv w:val="1"/>
      <w:marLeft w:val="0"/>
      <w:marRight w:val="0"/>
      <w:marTop w:val="0"/>
      <w:marBottom w:val="0"/>
      <w:divBdr>
        <w:top w:val="none" w:sz="0" w:space="0" w:color="auto"/>
        <w:left w:val="none" w:sz="0" w:space="0" w:color="auto"/>
        <w:bottom w:val="none" w:sz="0" w:space="0" w:color="auto"/>
        <w:right w:val="none" w:sz="0" w:space="0" w:color="auto"/>
      </w:divBdr>
    </w:div>
    <w:div w:id="917716125">
      <w:bodyDiv w:val="1"/>
      <w:marLeft w:val="0"/>
      <w:marRight w:val="0"/>
      <w:marTop w:val="0"/>
      <w:marBottom w:val="0"/>
      <w:divBdr>
        <w:top w:val="none" w:sz="0" w:space="0" w:color="auto"/>
        <w:left w:val="none" w:sz="0" w:space="0" w:color="auto"/>
        <w:bottom w:val="none" w:sz="0" w:space="0" w:color="auto"/>
        <w:right w:val="none" w:sz="0" w:space="0" w:color="auto"/>
      </w:divBdr>
    </w:div>
    <w:div w:id="918490057">
      <w:bodyDiv w:val="1"/>
      <w:marLeft w:val="0"/>
      <w:marRight w:val="0"/>
      <w:marTop w:val="0"/>
      <w:marBottom w:val="0"/>
      <w:divBdr>
        <w:top w:val="none" w:sz="0" w:space="0" w:color="auto"/>
        <w:left w:val="none" w:sz="0" w:space="0" w:color="auto"/>
        <w:bottom w:val="none" w:sz="0" w:space="0" w:color="auto"/>
        <w:right w:val="none" w:sz="0" w:space="0" w:color="auto"/>
      </w:divBdr>
    </w:div>
    <w:div w:id="919097574">
      <w:bodyDiv w:val="1"/>
      <w:marLeft w:val="0"/>
      <w:marRight w:val="0"/>
      <w:marTop w:val="0"/>
      <w:marBottom w:val="0"/>
      <w:divBdr>
        <w:top w:val="none" w:sz="0" w:space="0" w:color="auto"/>
        <w:left w:val="none" w:sz="0" w:space="0" w:color="auto"/>
        <w:bottom w:val="none" w:sz="0" w:space="0" w:color="auto"/>
        <w:right w:val="none" w:sz="0" w:space="0" w:color="auto"/>
      </w:divBdr>
    </w:div>
    <w:div w:id="921524500">
      <w:bodyDiv w:val="1"/>
      <w:marLeft w:val="0"/>
      <w:marRight w:val="0"/>
      <w:marTop w:val="0"/>
      <w:marBottom w:val="0"/>
      <w:divBdr>
        <w:top w:val="none" w:sz="0" w:space="0" w:color="auto"/>
        <w:left w:val="none" w:sz="0" w:space="0" w:color="auto"/>
        <w:bottom w:val="none" w:sz="0" w:space="0" w:color="auto"/>
        <w:right w:val="none" w:sz="0" w:space="0" w:color="auto"/>
      </w:divBdr>
    </w:div>
    <w:div w:id="922101862">
      <w:bodyDiv w:val="1"/>
      <w:marLeft w:val="0"/>
      <w:marRight w:val="0"/>
      <w:marTop w:val="0"/>
      <w:marBottom w:val="0"/>
      <w:divBdr>
        <w:top w:val="none" w:sz="0" w:space="0" w:color="auto"/>
        <w:left w:val="none" w:sz="0" w:space="0" w:color="auto"/>
        <w:bottom w:val="none" w:sz="0" w:space="0" w:color="auto"/>
        <w:right w:val="none" w:sz="0" w:space="0" w:color="auto"/>
      </w:divBdr>
    </w:div>
    <w:div w:id="923338347">
      <w:bodyDiv w:val="1"/>
      <w:marLeft w:val="0"/>
      <w:marRight w:val="0"/>
      <w:marTop w:val="0"/>
      <w:marBottom w:val="0"/>
      <w:divBdr>
        <w:top w:val="none" w:sz="0" w:space="0" w:color="auto"/>
        <w:left w:val="none" w:sz="0" w:space="0" w:color="auto"/>
        <w:bottom w:val="none" w:sz="0" w:space="0" w:color="auto"/>
        <w:right w:val="none" w:sz="0" w:space="0" w:color="auto"/>
      </w:divBdr>
    </w:div>
    <w:div w:id="924190204">
      <w:bodyDiv w:val="1"/>
      <w:marLeft w:val="0"/>
      <w:marRight w:val="0"/>
      <w:marTop w:val="0"/>
      <w:marBottom w:val="0"/>
      <w:divBdr>
        <w:top w:val="none" w:sz="0" w:space="0" w:color="auto"/>
        <w:left w:val="none" w:sz="0" w:space="0" w:color="auto"/>
        <w:bottom w:val="none" w:sz="0" w:space="0" w:color="auto"/>
        <w:right w:val="none" w:sz="0" w:space="0" w:color="auto"/>
      </w:divBdr>
    </w:div>
    <w:div w:id="924340955">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29509622">
      <w:bodyDiv w:val="1"/>
      <w:marLeft w:val="0"/>
      <w:marRight w:val="0"/>
      <w:marTop w:val="0"/>
      <w:marBottom w:val="0"/>
      <w:divBdr>
        <w:top w:val="none" w:sz="0" w:space="0" w:color="auto"/>
        <w:left w:val="none" w:sz="0" w:space="0" w:color="auto"/>
        <w:bottom w:val="none" w:sz="0" w:space="0" w:color="auto"/>
        <w:right w:val="none" w:sz="0" w:space="0" w:color="auto"/>
      </w:divBdr>
    </w:div>
    <w:div w:id="930432852">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34900740">
      <w:bodyDiv w:val="1"/>
      <w:marLeft w:val="0"/>
      <w:marRight w:val="0"/>
      <w:marTop w:val="0"/>
      <w:marBottom w:val="0"/>
      <w:divBdr>
        <w:top w:val="none" w:sz="0" w:space="0" w:color="auto"/>
        <w:left w:val="none" w:sz="0" w:space="0" w:color="auto"/>
        <w:bottom w:val="none" w:sz="0" w:space="0" w:color="auto"/>
        <w:right w:val="none" w:sz="0" w:space="0" w:color="auto"/>
      </w:divBdr>
    </w:div>
    <w:div w:id="940723482">
      <w:bodyDiv w:val="1"/>
      <w:marLeft w:val="0"/>
      <w:marRight w:val="0"/>
      <w:marTop w:val="0"/>
      <w:marBottom w:val="0"/>
      <w:divBdr>
        <w:top w:val="none" w:sz="0" w:space="0" w:color="auto"/>
        <w:left w:val="none" w:sz="0" w:space="0" w:color="auto"/>
        <w:bottom w:val="none" w:sz="0" w:space="0" w:color="auto"/>
        <w:right w:val="none" w:sz="0" w:space="0" w:color="auto"/>
      </w:divBdr>
    </w:div>
    <w:div w:id="942418588">
      <w:bodyDiv w:val="1"/>
      <w:marLeft w:val="0"/>
      <w:marRight w:val="0"/>
      <w:marTop w:val="0"/>
      <w:marBottom w:val="0"/>
      <w:divBdr>
        <w:top w:val="none" w:sz="0" w:space="0" w:color="auto"/>
        <w:left w:val="none" w:sz="0" w:space="0" w:color="auto"/>
        <w:bottom w:val="none" w:sz="0" w:space="0" w:color="auto"/>
        <w:right w:val="none" w:sz="0" w:space="0" w:color="auto"/>
      </w:divBdr>
    </w:div>
    <w:div w:id="946080953">
      <w:bodyDiv w:val="1"/>
      <w:marLeft w:val="0"/>
      <w:marRight w:val="0"/>
      <w:marTop w:val="0"/>
      <w:marBottom w:val="0"/>
      <w:divBdr>
        <w:top w:val="none" w:sz="0" w:space="0" w:color="auto"/>
        <w:left w:val="none" w:sz="0" w:space="0" w:color="auto"/>
        <w:bottom w:val="none" w:sz="0" w:space="0" w:color="auto"/>
        <w:right w:val="none" w:sz="0" w:space="0" w:color="auto"/>
      </w:divBdr>
    </w:div>
    <w:div w:id="946354533">
      <w:bodyDiv w:val="1"/>
      <w:marLeft w:val="0"/>
      <w:marRight w:val="0"/>
      <w:marTop w:val="0"/>
      <w:marBottom w:val="0"/>
      <w:divBdr>
        <w:top w:val="none" w:sz="0" w:space="0" w:color="auto"/>
        <w:left w:val="none" w:sz="0" w:space="0" w:color="auto"/>
        <w:bottom w:val="none" w:sz="0" w:space="0" w:color="auto"/>
        <w:right w:val="none" w:sz="0" w:space="0" w:color="auto"/>
      </w:divBdr>
    </w:div>
    <w:div w:id="946815978">
      <w:bodyDiv w:val="1"/>
      <w:marLeft w:val="0"/>
      <w:marRight w:val="0"/>
      <w:marTop w:val="0"/>
      <w:marBottom w:val="0"/>
      <w:divBdr>
        <w:top w:val="none" w:sz="0" w:space="0" w:color="auto"/>
        <w:left w:val="none" w:sz="0" w:space="0" w:color="auto"/>
        <w:bottom w:val="none" w:sz="0" w:space="0" w:color="auto"/>
        <w:right w:val="none" w:sz="0" w:space="0" w:color="auto"/>
      </w:divBdr>
    </w:div>
    <w:div w:id="947471149">
      <w:bodyDiv w:val="1"/>
      <w:marLeft w:val="0"/>
      <w:marRight w:val="0"/>
      <w:marTop w:val="0"/>
      <w:marBottom w:val="0"/>
      <w:divBdr>
        <w:top w:val="none" w:sz="0" w:space="0" w:color="auto"/>
        <w:left w:val="none" w:sz="0" w:space="0" w:color="auto"/>
        <w:bottom w:val="none" w:sz="0" w:space="0" w:color="auto"/>
        <w:right w:val="none" w:sz="0" w:space="0" w:color="auto"/>
      </w:divBdr>
    </w:div>
    <w:div w:id="948243216">
      <w:bodyDiv w:val="1"/>
      <w:marLeft w:val="0"/>
      <w:marRight w:val="0"/>
      <w:marTop w:val="0"/>
      <w:marBottom w:val="0"/>
      <w:divBdr>
        <w:top w:val="none" w:sz="0" w:space="0" w:color="auto"/>
        <w:left w:val="none" w:sz="0" w:space="0" w:color="auto"/>
        <w:bottom w:val="none" w:sz="0" w:space="0" w:color="auto"/>
        <w:right w:val="none" w:sz="0" w:space="0" w:color="auto"/>
      </w:divBdr>
    </w:div>
    <w:div w:id="949312415">
      <w:bodyDiv w:val="1"/>
      <w:marLeft w:val="0"/>
      <w:marRight w:val="0"/>
      <w:marTop w:val="0"/>
      <w:marBottom w:val="0"/>
      <w:divBdr>
        <w:top w:val="none" w:sz="0" w:space="0" w:color="auto"/>
        <w:left w:val="none" w:sz="0" w:space="0" w:color="auto"/>
        <w:bottom w:val="none" w:sz="0" w:space="0" w:color="auto"/>
        <w:right w:val="none" w:sz="0" w:space="0" w:color="auto"/>
      </w:divBdr>
    </w:div>
    <w:div w:id="949775151">
      <w:bodyDiv w:val="1"/>
      <w:marLeft w:val="0"/>
      <w:marRight w:val="0"/>
      <w:marTop w:val="0"/>
      <w:marBottom w:val="0"/>
      <w:divBdr>
        <w:top w:val="none" w:sz="0" w:space="0" w:color="auto"/>
        <w:left w:val="none" w:sz="0" w:space="0" w:color="auto"/>
        <w:bottom w:val="none" w:sz="0" w:space="0" w:color="auto"/>
        <w:right w:val="none" w:sz="0" w:space="0" w:color="auto"/>
      </w:divBdr>
    </w:div>
    <w:div w:id="950207001">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56066580">
      <w:bodyDiv w:val="1"/>
      <w:marLeft w:val="0"/>
      <w:marRight w:val="0"/>
      <w:marTop w:val="0"/>
      <w:marBottom w:val="0"/>
      <w:divBdr>
        <w:top w:val="none" w:sz="0" w:space="0" w:color="auto"/>
        <w:left w:val="none" w:sz="0" w:space="0" w:color="auto"/>
        <w:bottom w:val="none" w:sz="0" w:space="0" w:color="auto"/>
        <w:right w:val="none" w:sz="0" w:space="0" w:color="auto"/>
      </w:divBdr>
    </w:div>
    <w:div w:id="957376675">
      <w:bodyDiv w:val="1"/>
      <w:marLeft w:val="0"/>
      <w:marRight w:val="0"/>
      <w:marTop w:val="0"/>
      <w:marBottom w:val="0"/>
      <w:divBdr>
        <w:top w:val="none" w:sz="0" w:space="0" w:color="auto"/>
        <w:left w:val="none" w:sz="0" w:space="0" w:color="auto"/>
        <w:bottom w:val="none" w:sz="0" w:space="0" w:color="auto"/>
        <w:right w:val="none" w:sz="0" w:space="0" w:color="auto"/>
      </w:divBdr>
    </w:div>
    <w:div w:id="957685471">
      <w:bodyDiv w:val="1"/>
      <w:marLeft w:val="0"/>
      <w:marRight w:val="0"/>
      <w:marTop w:val="0"/>
      <w:marBottom w:val="0"/>
      <w:divBdr>
        <w:top w:val="none" w:sz="0" w:space="0" w:color="auto"/>
        <w:left w:val="none" w:sz="0" w:space="0" w:color="auto"/>
        <w:bottom w:val="none" w:sz="0" w:space="0" w:color="auto"/>
        <w:right w:val="none" w:sz="0" w:space="0" w:color="auto"/>
      </w:divBdr>
    </w:div>
    <w:div w:id="959073728">
      <w:bodyDiv w:val="1"/>
      <w:marLeft w:val="0"/>
      <w:marRight w:val="0"/>
      <w:marTop w:val="0"/>
      <w:marBottom w:val="0"/>
      <w:divBdr>
        <w:top w:val="none" w:sz="0" w:space="0" w:color="auto"/>
        <w:left w:val="none" w:sz="0" w:space="0" w:color="auto"/>
        <w:bottom w:val="none" w:sz="0" w:space="0" w:color="auto"/>
        <w:right w:val="none" w:sz="0" w:space="0" w:color="auto"/>
      </w:divBdr>
    </w:div>
    <w:div w:id="962538531">
      <w:bodyDiv w:val="1"/>
      <w:marLeft w:val="0"/>
      <w:marRight w:val="0"/>
      <w:marTop w:val="0"/>
      <w:marBottom w:val="0"/>
      <w:divBdr>
        <w:top w:val="none" w:sz="0" w:space="0" w:color="auto"/>
        <w:left w:val="none" w:sz="0" w:space="0" w:color="auto"/>
        <w:bottom w:val="none" w:sz="0" w:space="0" w:color="auto"/>
        <w:right w:val="none" w:sz="0" w:space="0" w:color="auto"/>
      </w:divBdr>
    </w:div>
    <w:div w:id="962661376">
      <w:bodyDiv w:val="1"/>
      <w:marLeft w:val="0"/>
      <w:marRight w:val="0"/>
      <w:marTop w:val="0"/>
      <w:marBottom w:val="0"/>
      <w:divBdr>
        <w:top w:val="none" w:sz="0" w:space="0" w:color="auto"/>
        <w:left w:val="none" w:sz="0" w:space="0" w:color="auto"/>
        <w:bottom w:val="none" w:sz="0" w:space="0" w:color="auto"/>
        <w:right w:val="none" w:sz="0" w:space="0" w:color="auto"/>
      </w:divBdr>
    </w:div>
    <w:div w:id="963199634">
      <w:bodyDiv w:val="1"/>
      <w:marLeft w:val="0"/>
      <w:marRight w:val="0"/>
      <w:marTop w:val="0"/>
      <w:marBottom w:val="0"/>
      <w:divBdr>
        <w:top w:val="none" w:sz="0" w:space="0" w:color="auto"/>
        <w:left w:val="none" w:sz="0" w:space="0" w:color="auto"/>
        <w:bottom w:val="none" w:sz="0" w:space="0" w:color="auto"/>
        <w:right w:val="none" w:sz="0" w:space="0" w:color="auto"/>
      </w:divBdr>
    </w:div>
    <w:div w:id="963270265">
      <w:bodyDiv w:val="1"/>
      <w:marLeft w:val="0"/>
      <w:marRight w:val="0"/>
      <w:marTop w:val="0"/>
      <w:marBottom w:val="0"/>
      <w:divBdr>
        <w:top w:val="none" w:sz="0" w:space="0" w:color="auto"/>
        <w:left w:val="none" w:sz="0" w:space="0" w:color="auto"/>
        <w:bottom w:val="none" w:sz="0" w:space="0" w:color="auto"/>
        <w:right w:val="none" w:sz="0" w:space="0" w:color="auto"/>
      </w:divBdr>
    </w:div>
    <w:div w:id="963849591">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6989835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975140747">
      <w:bodyDiv w:val="1"/>
      <w:marLeft w:val="0"/>
      <w:marRight w:val="0"/>
      <w:marTop w:val="0"/>
      <w:marBottom w:val="0"/>
      <w:divBdr>
        <w:top w:val="none" w:sz="0" w:space="0" w:color="auto"/>
        <w:left w:val="none" w:sz="0" w:space="0" w:color="auto"/>
        <w:bottom w:val="none" w:sz="0" w:space="0" w:color="auto"/>
        <w:right w:val="none" w:sz="0" w:space="0" w:color="auto"/>
      </w:divBdr>
    </w:div>
    <w:div w:id="984429321">
      <w:bodyDiv w:val="1"/>
      <w:marLeft w:val="0"/>
      <w:marRight w:val="0"/>
      <w:marTop w:val="0"/>
      <w:marBottom w:val="0"/>
      <w:divBdr>
        <w:top w:val="none" w:sz="0" w:space="0" w:color="auto"/>
        <w:left w:val="none" w:sz="0" w:space="0" w:color="auto"/>
        <w:bottom w:val="none" w:sz="0" w:space="0" w:color="auto"/>
        <w:right w:val="none" w:sz="0" w:space="0" w:color="auto"/>
      </w:divBdr>
    </w:div>
    <w:div w:id="985015120">
      <w:bodyDiv w:val="1"/>
      <w:marLeft w:val="0"/>
      <w:marRight w:val="0"/>
      <w:marTop w:val="0"/>
      <w:marBottom w:val="0"/>
      <w:divBdr>
        <w:top w:val="none" w:sz="0" w:space="0" w:color="auto"/>
        <w:left w:val="none" w:sz="0" w:space="0" w:color="auto"/>
        <w:bottom w:val="none" w:sz="0" w:space="0" w:color="auto"/>
        <w:right w:val="none" w:sz="0" w:space="0" w:color="auto"/>
      </w:divBdr>
    </w:div>
    <w:div w:id="985084298">
      <w:bodyDiv w:val="1"/>
      <w:marLeft w:val="0"/>
      <w:marRight w:val="0"/>
      <w:marTop w:val="0"/>
      <w:marBottom w:val="0"/>
      <w:divBdr>
        <w:top w:val="none" w:sz="0" w:space="0" w:color="auto"/>
        <w:left w:val="none" w:sz="0" w:space="0" w:color="auto"/>
        <w:bottom w:val="none" w:sz="0" w:space="0" w:color="auto"/>
        <w:right w:val="none" w:sz="0" w:space="0" w:color="auto"/>
      </w:divBdr>
    </w:div>
    <w:div w:id="986277581">
      <w:bodyDiv w:val="1"/>
      <w:marLeft w:val="0"/>
      <w:marRight w:val="0"/>
      <w:marTop w:val="0"/>
      <w:marBottom w:val="0"/>
      <w:divBdr>
        <w:top w:val="none" w:sz="0" w:space="0" w:color="auto"/>
        <w:left w:val="none" w:sz="0" w:space="0" w:color="auto"/>
        <w:bottom w:val="none" w:sz="0" w:space="0" w:color="auto"/>
        <w:right w:val="none" w:sz="0" w:space="0" w:color="auto"/>
      </w:divBdr>
    </w:div>
    <w:div w:id="986863078">
      <w:bodyDiv w:val="1"/>
      <w:marLeft w:val="0"/>
      <w:marRight w:val="0"/>
      <w:marTop w:val="0"/>
      <w:marBottom w:val="0"/>
      <w:divBdr>
        <w:top w:val="none" w:sz="0" w:space="0" w:color="auto"/>
        <w:left w:val="none" w:sz="0" w:space="0" w:color="auto"/>
        <w:bottom w:val="none" w:sz="0" w:space="0" w:color="auto"/>
        <w:right w:val="none" w:sz="0" w:space="0" w:color="auto"/>
      </w:divBdr>
    </w:div>
    <w:div w:id="987516969">
      <w:bodyDiv w:val="1"/>
      <w:marLeft w:val="0"/>
      <w:marRight w:val="0"/>
      <w:marTop w:val="0"/>
      <w:marBottom w:val="0"/>
      <w:divBdr>
        <w:top w:val="none" w:sz="0" w:space="0" w:color="auto"/>
        <w:left w:val="none" w:sz="0" w:space="0" w:color="auto"/>
        <w:bottom w:val="none" w:sz="0" w:space="0" w:color="auto"/>
        <w:right w:val="none" w:sz="0" w:space="0" w:color="auto"/>
      </w:divBdr>
    </w:div>
    <w:div w:id="990133879">
      <w:bodyDiv w:val="1"/>
      <w:marLeft w:val="0"/>
      <w:marRight w:val="0"/>
      <w:marTop w:val="0"/>
      <w:marBottom w:val="0"/>
      <w:divBdr>
        <w:top w:val="none" w:sz="0" w:space="0" w:color="auto"/>
        <w:left w:val="none" w:sz="0" w:space="0" w:color="auto"/>
        <w:bottom w:val="none" w:sz="0" w:space="0" w:color="auto"/>
        <w:right w:val="none" w:sz="0" w:space="0" w:color="auto"/>
      </w:divBdr>
    </w:div>
    <w:div w:id="991560937">
      <w:bodyDiv w:val="1"/>
      <w:marLeft w:val="0"/>
      <w:marRight w:val="0"/>
      <w:marTop w:val="0"/>
      <w:marBottom w:val="0"/>
      <w:divBdr>
        <w:top w:val="none" w:sz="0" w:space="0" w:color="auto"/>
        <w:left w:val="none" w:sz="0" w:space="0" w:color="auto"/>
        <w:bottom w:val="none" w:sz="0" w:space="0" w:color="auto"/>
        <w:right w:val="none" w:sz="0" w:space="0" w:color="auto"/>
      </w:divBdr>
    </w:div>
    <w:div w:id="997342247">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1658715">
      <w:bodyDiv w:val="1"/>
      <w:marLeft w:val="0"/>
      <w:marRight w:val="0"/>
      <w:marTop w:val="0"/>
      <w:marBottom w:val="0"/>
      <w:divBdr>
        <w:top w:val="none" w:sz="0" w:space="0" w:color="auto"/>
        <w:left w:val="none" w:sz="0" w:space="0" w:color="auto"/>
        <w:bottom w:val="none" w:sz="0" w:space="0" w:color="auto"/>
        <w:right w:val="none" w:sz="0" w:space="0" w:color="auto"/>
      </w:divBdr>
    </w:div>
    <w:div w:id="1003246627">
      <w:bodyDiv w:val="1"/>
      <w:marLeft w:val="0"/>
      <w:marRight w:val="0"/>
      <w:marTop w:val="0"/>
      <w:marBottom w:val="0"/>
      <w:divBdr>
        <w:top w:val="none" w:sz="0" w:space="0" w:color="auto"/>
        <w:left w:val="none" w:sz="0" w:space="0" w:color="auto"/>
        <w:bottom w:val="none" w:sz="0" w:space="0" w:color="auto"/>
        <w:right w:val="none" w:sz="0" w:space="0" w:color="auto"/>
      </w:divBdr>
    </w:div>
    <w:div w:id="1003897525">
      <w:bodyDiv w:val="1"/>
      <w:marLeft w:val="0"/>
      <w:marRight w:val="0"/>
      <w:marTop w:val="0"/>
      <w:marBottom w:val="0"/>
      <w:divBdr>
        <w:top w:val="none" w:sz="0" w:space="0" w:color="auto"/>
        <w:left w:val="none" w:sz="0" w:space="0" w:color="auto"/>
        <w:bottom w:val="none" w:sz="0" w:space="0" w:color="auto"/>
        <w:right w:val="none" w:sz="0" w:space="0" w:color="auto"/>
      </w:divBdr>
    </w:div>
    <w:div w:id="1005137147">
      <w:bodyDiv w:val="1"/>
      <w:marLeft w:val="0"/>
      <w:marRight w:val="0"/>
      <w:marTop w:val="0"/>
      <w:marBottom w:val="0"/>
      <w:divBdr>
        <w:top w:val="none" w:sz="0" w:space="0" w:color="auto"/>
        <w:left w:val="none" w:sz="0" w:space="0" w:color="auto"/>
        <w:bottom w:val="none" w:sz="0" w:space="0" w:color="auto"/>
        <w:right w:val="none" w:sz="0" w:space="0" w:color="auto"/>
      </w:divBdr>
    </w:div>
    <w:div w:id="1008752100">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10063820">
      <w:bodyDiv w:val="1"/>
      <w:marLeft w:val="0"/>
      <w:marRight w:val="0"/>
      <w:marTop w:val="0"/>
      <w:marBottom w:val="0"/>
      <w:divBdr>
        <w:top w:val="none" w:sz="0" w:space="0" w:color="auto"/>
        <w:left w:val="none" w:sz="0" w:space="0" w:color="auto"/>
        <w:bottom w:val="none" w:sz="0" w:space="0" w:color="auto"/>
        <w:right w:val="none" w:sz="0" w:space="0" w:color="auto"/>
      </w:divBdr>
    </w:div>
    <w:div w:id="1014384053">
      <w:bodyDiv w:val="1"/>
      <w:marLeft w:val="0"/>
      <w:marRight w:val="0"/>
      <w:marTop w:val="0"/>
      <w:marBottom w:val="0"/>
      <w:divBdr>
        <w:top w:val="none" w:sz="0" w:space="0" w:color="auto"/>
        <w:left w:val="none" w:sz="0" w:space="0" w:color="auto"/>
        <w:bottom w:val="none" w:sz="0" w:space="0" w:color="auto"/>
        <w:right w:val="none" w:sz="0" w:space="0" w:color="auto"/>
      </w:divBdr>
    </w:div>
    <w:div w:id="1016276118">
      <w:bodyDiv w:val="1"/>
      <w:marLeft w:val="0"/>
      <w:marRight w:val="0"/>
      <w:marTop w:val="0"/>
      <w:marBottom w:val="0"/>
      <w:divBdr>
        <w:top w:val="none" w:sz="0" w:space="0" w:color="auto"/>
        <w:left w:val="none" w:sz="0" w:space="0" w:color="auto"/>
        <w:bottom w:val="none" w:sz="0" w:space="0" w:color="auto"/>
        <w:right w:val="none" w:sz="0" w:space="0" w:color="auto"/>
      </w:divBdr>
    </w:div>
    <w:div w:id="1016467929">
      <w:bodyDiv w:val="1"/>
      <w:marLeft w:val="0"/>
      <w:marRight w:val="0"/>
      <w:marTop w:val="0"/>
      <w:marBottom w:val="0"/>
      <w:divBdr>
        <w:top w:val="none" w:sz="0" w:space="0" w:color="auto"/>
        <w:left w:val="none" w:sz="0" w:space="0" w:color="auto"/>
        <w:bottom w:val="none" w:sz="0" w:space="0" w:color="auto"/>
        <w:right w:val="none" w:sz="0" w:space="0" w:color="auto"/>
      </w:divBdr>
    </w:div>
    <w:div w:id="1016692270">
      <w:bodyDiv w:val="1"/>
      <w:marLeft w:val="0"/>
      <w:marRight w:val="0"/>
      <w:marTop w:val="0"/>
      <w:marBottom w:val="0"/>
      <w:divBdr>
        <w:top w:val="none" w:sz="0" w:space="0" w:color="auto"/>
        <w:left w:val="none" w:sz="0" w:space="0" w:color="auto"/>
        <w:bottom w:val="none" w:sz="0" w:space="0" w:color="auto"/>
        <w:right w:val="none" w:sz="0" w:space="0" w:color="auto"/>
      </w:divBdr>
    </w:div>
    <w:div w:id="1016806882">
      <w:bodyDiv w:val="1"/>
      <w:marLeft w:val="0"/>
      <w:marRight w:val="0"/>
      <w:marTop w:val="0"/>
      <w:marBottom w:val="0"/>
      <w:divBdr>
        <w:top w:val="none" w:sz="0" w:space="0" w:color="auto"/>
        <w:left w:val="none" w:sz="0" w:space="0" w:color="auto"/>
        <w:bottom w:val="none" w:sz="0" w:space="0" w:color="auto"/>
        <w:right w:val="none" w:sz="0" w:space="0" w:color="auto"/>
      </w:divBdr>
    </w:div>
    <w:div w:id="1018895260">
      <w:bodyDiv w:val="1"/>
      <w:marLeft w:val="0"/>
      <w:marRight w:val="0"/>
      <w:marTop w:val="0"/>
      <w:marBottom w:val="0"/>
      <w:divBdr>
        <w:top w:val="none" w:sz="0" w:space="0" w:color="auto"/>
        <w:left w:val="none" w:sz="0" w:space="0" w:color="auto"/>
        <w:bottom w:val="none" w:sz="0" w:space="0" w:color="auto"/>
        <w:right w:val="none" w:sz="0" w:space="0" w:color="auto"/>
      </w:divBdr>
    </w:div>
    <w:div w:id="1019114163">
      <w:bodyDiv w:val="1"/>
      <w:marLeft w:val="0"/>
      <w:marRight w:val="0"/>
      <w:marTop w:val="0"/>
      <w:marBottom w:val="0"/>
      <w:divBdr>
        <w:top w:val="none" w:sz="0" w:space="0" w:color="auto"/>
        <w:left w:val="none" w:sz="0" w:space="0" w:color="auto"/>
        <w:bottom w:val="none" w:sz="0" w:space="0" w:color="auto"/>
        <w:right w:val="none" w:sz="0" w:space="0" w:color="auto"/>
      </w:divBdr>
    </w:div>
    <w:div w:id="1019502014">
      <w:bodyDiv w:val="1"/>
      <w:marLeft w:val="0"/>
      <w:marRight w:val="0"/>
      <w:marTop w:val="0"/>
      <w:marBottom w:val="0"/>
      <w:divBdr>
        <w:top w:val="none" w:sz="0" w:space="0" w:color="auto"/>
        <w:left w:val="none" w:sz="0" w:space="0" w:color="auto"/>
        <w:bottom w:val="none" w:sz="0" w:space="0" w:color="auto"/>
        <w:right w:val="none" w:sz="0" w:space="0" w:color="auto"/>
      </w:divBdr>
    </w:div>
    <w:div w:id="1020160877">
      <w:bodyDiv w:val="1"/>
      <w:marLeft w:val="0"/>
      <w:marRight w:val="0"/>
      <w:marTop w:val="0"/>
      <w:marBottom w:val="0"/>
      <w:divBdr>
        <w:top w:val="none" w:sz="0" w:space="0" w:color="auto"/>
        <w:left w:val="none" w:sz="0" w:space="0" w:color="auto"/>
        <w:bottom w:val="none" w:sz="0" w:space="0" w:color="auto"/>
        <w:right w:val="none" w:sz="0" w:space="0" w:color="auto"/>
      </w:divBdr>
    </w:div>
    <w:div w:id="1022248842">
      <w:bodyDiv w:val="1"/>
      <w:marLeft w:val="0"/>
      <w:marRight w:val="0"/>
      <w:marTop w:val="0"/>
      <w:marBottom w:val="0"/>
      <w:divBdr>
        <w:top w:val="none" w:sz="0" w:space="0" w:color="auto"/>
        <w:left w:val="none" w:sz="0" w:space="0" w:color="auto"/>
        <w:bottom w:val="none" w:sz="0" w:space="0" w:color="auto"/>
        <w:right w:val="none" w:sz="0" w:space="0" w:color="auto"/>
      </w:divBdr>
    </w:div>
    <w:div w:id="1024136477">
      <w:bodyDiv w:val="1"/>
      <w:marLeft w:val="0"/>
      <w:marRight w:val="0"/>
      <w:marTop w:val="0"/>
      <w:marBottom w:val="0"/>
      <w:divBdr>
        <w:top w:val="none" w:sz="0" w:space="0" w:color="auto"/>
        <w:left w:val="none" w:sz="0" w:space="0" w:color="auto"/>
        <w:bottom w:val="none" w:sz="0" w:space="0" w:color="auto"/>
        <w:right w:val="none" w:sz="0" w:space="0" w:color="auto"/>
      </w:divBdr>
    </w:div>
    <w:div w:id="1029337617">
      <w:bodyDiv w:val="1"/>
      <w:marLeft w:val="0"/>
      <w:marRight w:val="0"/>
      <w:marTop w:val="0"/>
      <w:marBottom w:val="0"/>
      <w:divBdr>
        <w:top w:val="none" w:sz="0" w:space="0" w:color="auto"/>
        <w:left w:val="none" w:sz="0" w:space="0" w:color="auto"/>
        <w:bottom w:val="none" w:sz="0" w:space="0" w:color="auto"/>
        <w:right w:val="none" w:sz="0" w:space="0" w:color="auto"/>
      </w:divBdr>
    </w:div>
    <w:div w:id="1030573267">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35807688">
      <w:bodyDiv w:val="1"/>
      <w:marLeft w:val="0"/>
      <w:marRight w:val="0"/>
      <w:marTop w:val="0"/>
      <w:marBottom w:val="0"/>
      <w:divBdr>
        <w:top w:val="none" w:sz="0" w:space="0" w:color="auto"/>
        <w:left w:val="none" w:sz="0" w:space="0" w:color="auto"/>
        <w:bottom w:val="none" w:sz="0" w:space="0" w:color="auto"/>
        <w:right w:val="none" w:sz="0" w:space="0" w:color="auto"/>
      </w:divBdr>
    </w:div>
    <w:div w:id="1038360775">
      <w:bodyDiv w:val="1"/>
      <w:marLeft w:val="0"/>
      <w:marRight w:val="0"/>
      <w:marTop w:val="0"/>
      <w:marBottom w:val="0"/>
      <w:divBdr>
        <w:top w:val="none" w:sz="0" w:space="0" w:color="auto"/>
        <w:left w:val="none" w:sz="0" w:space="0" w:color="auto"/>
        <w:bottom w:val="none" w:sz="0" w:space="0" w:color="auto"/>
        <w:right w:val="none" w:sz="0" w:space="0" w:color="auto"/>
      </w:divBdr>
    </w:div>
    <w:div w:id="1038814744">
      <w:bodyDiv w:val="1"/>
      <w:marLeft w:val="0"/>
      <w:marRight w:val="0"/>
      <w:marTop w:val="0"/>
      <w:marBottom w:val="0"/>
      <w:divBdr>
        <w:top w:val="none" w:sz="0" w:space="0" w:color="auto"/>
        <w:left w:val="none" w:sz="0" w:space="0" w:color="auto"/>
        <w:bottom w:val="none" w:sz="0" w:space="0" w:color="auto"/>
        <w:right w:val="none" w:sz="0" w:space="0" w:color="auto"/>
      </w:divBdr>
    </w:div>
    <w:div w:id="1041781263">
      <w:bodyDiv w:val="1"/>
      <w:marLeft w:val="0"/>
      <w:marRight w:val="0"/>
      <w:marTop w:val="0"/>
      <w:marBottom w:val="0"/>
      <w:divBdr>
        <w:top w:val="none" w:sz="0" w:space="0" w:color="auto"/>
        <w:left w:val="none" w:sz="0" w:space="0" w:color="auto"/>
        <w:bottom w:val="none" w:sz="0" w:space="0" w:color="auto"/>
        <w:right w:val="none" w:sz="0" w:space="0" w:color="auto"/>
      </w:divBdr>
    </w:div>
    <w:div w:id="1043140111">
      <w:bodyDiv w:val="1"/>
      <w:marLeft w:val="0"/>
      <w:marRight w:val="0"/>
      <w:marTop w:val="0"/>
      <w:marBottom w:val="0"/>
      <w:divBdr>
        <w:top w:val="none" w:sz="0" w:space="0" w:color="auto"/>
        <w:left w:val="none" w:sz="0" w:space="0" w:color="auto"/>
        <w:bottom w:val="none" w:sz="0" w:space="0" w:color="auto"/>
        <w:right w:val="none" w:sz="0" w:space="0" w:color="auto"/>
      </w:divBdr>
    </w:div>
    <w:div w:id="1043754473">
      <w:bodyDiv w:val="1"/>
      <w:marLeft w:val="0"/>
      <w:marRight w:val="0"/>
      <w:marTop w:val="0"/>
      <w:marBottom w:val="0"/>
      <w:divBdr>
        <w:top w:val="none" w:sz="0" w:space="0" w:color="auto"/>
        <w:left w:val="none" w:sz="0" w:space="0" w:color="auto"/>
        <w:bottom w:val="none" w:sz="0" w:space="0" w:color="auto"/>
        <w:right w:val="none" w:sz="0" w:space="0" w:color="auto"/>
      </w:divBdr>
    </w:div>
    <w:div w:id="1044477342">
      <w:bodyDiv w:val="1"/>
      <w:marLeft w:val="0"/>
      <w:marRight w:val="0"/>
      <w:marTop w:val="0"/>
      <w:marBottom w:val="0"/>
      <w:divBdr>
        <w:top w:val="none" w:sz="0" w:space="0" w:color="auto"/>
        <w:left w:val="none" w:sz="0" w:space="0" w:color="auto"/>
        <w:bottom w:val="none" w:sz="0" w:space="0" w:color="auto"/>
        <w:right w:val="none" w:sz="0" w:space="0" w:color="auto"/>
      </w:divBdr>
    </w:div>
    <w:div w:id="1044521995">
      <w:bodyDiv w:val="1"/>
      <w:marLeft w:val="0"/>
      <w:marRight w:val="0"/>
      <w:marTop w:val="0"/>
      <w:marBottom w:val="0"/>
      <w:divBdr>
        <w:top w:val="none" w:sz="0" w:space="0" w:color="auto"/>
        <w:left w:val="none" w:sz="0" w:space="0" w:color="auto"/>
        <w:bottom w:val="none" w:sz="0" w:space="0" w:color="auto"/>
        <w:right w:val="none" w:sz="0" w:space="0" w:color="auto"/>
      </w:divBdr>
    </w:div>
    <w:div w:id="1044601742">
      <w:bodyDiv w:val="1"/>
      <w:marLeft w:val="0"/>
      <w:marRight w:val="0"/>
      <w:marTop w:val="0"/>
      <w:marBottom w:val="0"/>
      <w:divBdr>
        <w:top w:val="none" w:sz="0" w:space="0" w:color="auto"/>
        <w:left w:val="none" w:sz="0" w:space="0" w:color="auto"/>
        <w:bottom w:val="none" w:sz="0" w:space="0" w:color="auto"/>
        <w:right w:val="none" w:sz="0" w:space="0" w:color="auto"/>
      </w:divBdr>
    </w:div>
    <w:div w:id="1048845070">
      <w:bodyDiv w:val="1"/>
      <w:marLeft w:val="0"/>
      <w:marRight w:val="0"/>
      <w:marTop w:val="0"/>
      <w:marBottom w:val="0"/>
      <w:divBdr>
        <w:top w:val="none" w:sz="0" w:space="0" w:color="auto"/>
        <w:left w:val="none" w:sz="0" w:space="0" w:color="auto"/>
        <w:bottom w:val="none" w:sz="0" w:space="0" w:color="auto"/>
        <w:right w:val="none" w:sz="0" w:space="0" w:color="auto"/>
      </w:divBdr>
    </w:div>
    <w:div w:id="1049381325">
      <w:bodyDiv w:val="1"/>
      <w:marLeft w:val="0"/>
      <w:marRight w:val="0"/>
      <w:marTop w:val="0"/>
      <w:marBottom w:val="0"/>
      <w:divBdr>
        <w:top w:val="none" w:sz="0" w:space="0" w:color="auto"/>
        <w:left w:val="none" w:sz="0" w:space="0" w:color="auto"/>
        <w:bottom w:val="none" w:sz="0" w:space="0" w:color="auto"/>
        <w:right w:val="none" w:sz="0" w:space="0" w:color="auto"/>
      </w:divBdr>
    </w:div>
    <w:div w:id="1056589690">
      <w:bodyDiv w:val="1"/>
      <w:marLeft w:val="0"/>
      <w:marRight w:val="0"/>
      <w:marTop w:val="0"/>
      <w:marBottom w:val="0"/>
      <w:divBdr>
        <w:top w:val="none" w:sz="0" w:space="0" w:color="auto"/>
        <w:left w:val="none" w:sz="0" w:space="0" w:color="auto"/>
        <w:bottom w:val="none" w:sz="0" w:space="0" w:color="auto"/>
        <w:right w:val="none" w:sz="0" w:space="0" w:color="auto"/>
      </w:divBdr>
    </w:div>
    <w:div w:id="1058674973">
      <w:bodyDiv w:val="1"/>
      <w:marLeft w:val="0"/>
      <w:marRight w:val="0"/>
      <w:marTop w:val="0"/>
      <w:marBottom w:val="0"/>
      <w:divBdr>
        <w:top w:val="none" w:sz="0" w:space="0" w:color="auto"/>
        <w:left w:val="none" w:sz="0" w:space="0" w:color="auto"/>
        <w:bottom w:val="none" w:sz="0" w:space="0" w:color="auto"/>
        <w:right w:val="none" w:sz="0" w:space="0" w:color="auto"/>
      </w:divBdr>
    </w:div>
    <w:div w:id="1061173782">
      <w:bodyDiv w:val="1"/>
      <w:marLeft w:val="0"/>
      <w:marRight w:val="0"/>
      <w:marTop w:val="0"/>
      <w:marBottom w:val="0"/>
      <w:divBdr>
        <w:top w:val="none" w:sz="0" w:space="0" w:color="auto"/>
        <w:left w:val="none" w:sz="0" w:space="0" w:color="auto"/>
        <w:bottom w:val="none" w:sz="0" w:space="0" w:color="auto"/>
        <w:right w:val="none" w:sz="0" w:space="0" w:color="auto"/>
      </w:divBdr>
    </w:div>
    <w:div w:id="1061639874">
      <w:bodyDiv w:val="1"/>
      <w:marLeft w:val="0"/>
      <w:marRight w:val="0"/>
      <w:marTop w:val="0"/>
      <w:marBottom w:val="0"/>
      <w:divBdr>
        <w:top w:val="none" w:sz="0" w:space="0" w:color="auto"/>
        <w:left w:val="none" w:sz="0" w:space="0" w:color="auto"/>
        <w:bottom w:val="none" w:sz="0" w:space="0" w:color="auto"/>
        <w:right w:val="none" w:sz="0" w:space="0" w:color="auto"/>
      </w:divBdr>
    </w:div>
    <w:div w:id="1064254321">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66418226">
      <w:bodyDiv w:val="1"/>
      <w:marLeft w:val="0"/>
      <w:marRight w:val="0"/>
      <w:marTop w:val="0"/>
      <w:marBottom w:val="0"/>
      <w:divBdr>
        <w:top w:val="none" w:sz="0" w:space="0" w:color="auto"/>
        <w:left w:val="none" w:sz="0" w:space="0" w:color="auto"/>
        <w:bottom w:val="none" w:sz="0" w:space="0" w:color="auto"/>
        <w:right w:val="none" w:sz="0" w:space="0" w:color="auto"/>
      </w:divBdr>
    </w:div>
    <w:div w:id="1069111584">
      <w:bodyDiv w:val="1"/>
      <w:marLeft w:val="0"/>
      <w:marRight w:val="0"/>
      <w:marTop w:val="0"/>
      <w:marBottom w:val="0"/>
      <w:divBdr>
        <w:top w:val="none" w:sz="0" w:space="0" w:color="auto"/>
        <w:left w:val="none" w:sz="0" w:space="0" w:color="auto"/>
        <w:bottom w:val="none" w:sz="0" w:space="0" w:color="auto"/>
        <w:right w:val="none" w:sz="0" w:space="0" w:color="auto"/>
      </w:divBdr>
    </w:div>
    <w:div w:id="1070424052">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075669751">
      <w:bodyDiv w:val="1"/>
      <w:marLeft w:val="0"/>
      <w:marRight w:val="0"/>
      <w:marTop w:val="0"/>
      <w:marBottom w:val="0"/>
      <w:divBdr>
        <w:top w:val="none" w:sz="0" w:space="0" w:color="auto"/>
        <w:left w:val="none" w:sz="0" w:space="0" w:color="auto"/>
        <w:bottom w:val="none" w:sz="0" w:space="0" w:color="auto"/>
        <w:right w:val="none" w:sz="0" w:space="0" w:color="auto"/>
      </w:divBdr>
    </w:div>
    <w:div w:id="1075786182">
      <w:bodyDiv w:val="1"/>
      <w:marLeft w:val="0"/>
      <w:marRight w:val="0"/>
      <w:marTop w:val="0"/>
      <w:marBottom w:val="0"/>
      <w:divBdr>
        <w:top w:val="none" w:sz="0" w:space="0" w:color="auto"/>
        <w:left w:val="none" w:sz="0" w:space="0" w:color="auto"/>
        <w:bottom w:val="none" w:sz="0" w:space="0" w:color="auto"/>
        <w:right w:val="none" w:sz="0" w:space="0" w:color="auto"/>
      </w:divBdr>
    </w:div>
    <w:div w:id="1081373700">
      <w:bodyDiv w:val="1"/>
      <w:marLeft w:val="0"/>
      <w:marRight w:val="0"/>
      <w:marTop w:val="0"/>
      <w:marBottom w:val="0"/>
      <w:divBdr>
        <w:top w:val="none" w:sz="0" w:space="0" w:color="auto"/>
        <w:left w:val="none" w:sz="0" w:space="0" w:color="auto"/>
        <w:bottom w:val="none" w:sz="0" w:space="0" w:color="auto"/>
        <w:right w:val="none" w:sz="0" w:space="0" w:color="auto"/>
      </w:divBdr>
    </w:div>
    <w:div w:id="1083995277">
      <w:bodyDiv w:val="1"/>
      <w:marLeft w:val="0"/>
      <w:marRight w:val="0"/>
      <w:marTop w:val="0"/>
      <w:marBottom w:val="0"/>
      <w:divBdr>
        <w:top w:val="none" w:sz="0" w:space="0" w:color="auto"/>
        <w:left w:val="none" w:sz="0" w:space="0" w:color="auto"/>
        <w:bottom w:val="none" w:sz="0" w:space="0" w:color="auto"/>
        <w:right w:val="none" w:sz="0" w:space="0" w:color="auto"/>
      </w:divBdr>
    </w:div>
    <w:div w:id="1085304889">
      <w:bodyDiv w:val="1"/>
      <w:marLeft w:val="0"/>
      <w:marRight w:val="0"/>
      <w:marTop w:val="0"/>
      <w:marBottom w:val="0"/>
      <w:divBdr>
        <w:top w:val="none" w:sz="0" w:space="0" w:color="auto"/>
        <w:left w:val="none" w:sz="0" w:space="0" w:color="auto"/>
        <w:bottom w:val="none" w:sz="0" w:space="0" w:color="auto"/>
        <w:right w:val="none" w:sz="0" w:space="0" w:color="auto"/>
      </w:divBdr>
    </w:div>
    <w:div w:id="1086805142">
      <w:bodyDiv w:val="1"/>
      <w:marLeft w:val="0"/>
      <w:marRight w:val="0"/>
      <w:marTop w:val="0"/>
      <w:marBottom w:val="0"/>
      <w:divBdr>
        <w:top w:val="none" w:sz="0" w:space="0" w:color="auto"/>
        <w:left w:val="none" w:sz="0" w:space="0" w:color="auto"/>
        <w:bottom w:val="none" w:sz="0" w:space="0" w:color="auto"/>
        <w:right w:val="none" w:sz="0" w:space="0" w:color="auto"/>
      </w:divBdr>
    </w:div>
    <w:div w:id="1088188839">
      <w:bodyDiv w:val="1"/>
      <w:marLeft w:val="0"/>
      <w:marRight w:val="0"/>
      <w:marTop w:val="0"/>
      <w:marBottom w:val="0"/>
      <w:divBdr>
        <w:top w:val="none" w:sz="0" w:space="0" w:color="auto"/>
        <w:left w:val="none" w:sz="0" w:space="0" w:color="auto"/>
        <w:bottom w:val="none" w:sz="0" w:space="0" w:color="auto"/>
        <w:right w:val="none" w:sz="0" w:space="0" w:color="auto"/>
      </w:divBdr>
    </w:div>
    <w:div w:id="1088233797">
      <w:bodyDiv w:val="1"/>
      <w:marLeft w:val="0"/>
      <w:marRight w:val="0"/>
      <w:marTop w:val="0"/>
      <w:marBottom w:val="0"/>
      <w:divBdr>
        <w:top w:val="none" w:sz="0" w:space="0" w:color="auto"/>
        <w:left w:val="none" w:sz="0" w:space="0" w:color="auto"/>
        <w:bottom w:val="none" w:sz="0" w:space="0" w:color="auto"/>
        <w:right w:val="none" w:sz="0" w:space="0" w:color="auto"/>
      </w:divBdr>
    </w:div>
    <w:div w:id="1090081686">
      <w:bodyDiv w:val="1"/>
      <w:marLeft w:val="0"/>
      <w:marRight w:val="0"/>
      <w:marTop w:val="0"/>
      <w:marBottom w:val="0"/>
      <w:divBdr>
        <w:top w:val="none" w:sz="0" w:space="0" w:color="auto"/>
        <w:left w:val="none" w:sz="0" w:space="0" w:color="auto"/>
        <w:bottom w:val="none" w:sz="0" w:space="0" w:color="auto"/>
        <w:right w:val="none" w:sz="0" w:space="0" w:color="auto"/>
      </w:divBdr>
    </w:div>
    <w:div w:id="1090850650">
      <w:bodyDiv w:val="1"/>
      <w:marLeft w:val="0"/>
      <w:marRight w:val="0"/>
      <w:marTop w:val="0"/>
      <w:marBottom w:val="0"/>
      <w:divBdr>
        <w:top w:val="none" w:sz="0" w:space="0" w:color="auto"/>
        <w:left w:val="none" w:sz="0" w:space="0" w:color="auto"/>
        <w:bottom w:val="none" w:sz="0" w:space="0" w:color="auto"/>
        <w:right w:val="none" w:sz="0" w:space="0" w:color="auto"/>
      </w:divBdr>
    </w:div>
    <w:div w:id="1091776924">
      <w:bodyDiv w:val="1"/>
      <w:marLeft w:val="0"/>
      <w:marRight w:val="0"/>
      <w:marTop w:val="0"/>
      <w:marBottom w:val="0"/>
      <w:divBdr>
        <w:top w:val="none" w:sz="0" w:space="0" w:color="auto"/>
        <w:left w:val="none" w:sz="0" w:space="0" w:color="auto"/>
        <w:bottom w:val="none" w:sz="0" w:space="0" w:color="auto"/>
        <w:right w:val="none" w:sz="0" w:space="0" w:color="auto"/>
      </w:divBdr>
    </w:div>
    <w:div w:id="1091896370">
      <w:bodyDiv w:val="1"/>
      <w:marLeft w:val="0"/>
      <w:marRight w:val="0"/>
      <w:marTop w:val="0"/>
      <w:marBottom w:val="0"/>
      <w:divBdr>
        <w:top w:val="none" w:sz="0" w:space="0" w:color="auto"/>
        <w:left w:val="none" w:sz="0" w:space="0" w:color="auto"/>
        <w:bottom w:val="none" w:sz="0" w:space="0" w:color="auto"/>
        <w:right w:val="none" w:sz="0" w:space="0" w:color="auto"/>
      </w:divBdr>
    </w:div>
    <w:div w:id="1092242073">
      <w:bodyDiv w:val="1"/>
      <w:marLeft w:val="0"/>
      <w:marRight w:val="0"/>
      <w:marTop w:val="0"/>
      <w:marBottom w:val="0"/>
      <w:divBdr>
        <w:top w:val="none" w:sz="0" w:space="0" w:color="auto"/>
        <w:left w:val="none" w:sz="0" w:space="0" w:color="auto"/>
        <w:bottom w:val="none" w:sz="0" w:space="0" w:color="auto"/>
        <w:right w:val="none" w:sz="0" w:space="0" w:color="auto"/>
      </w:divBdr>
    </w:div>
    <w:div w:id="1094402959">
      <w:bodyDiv w:val="1"/>
      <w:marLeft w:val="0"/>
      <w:marRight w:val="0"/>
      <w:marTop w:val="0"/>
      <w:marBottom w:val="0"/>
      <w:divBdr>
        <w:top w:val="none" w:sz="0" w:space="0" w:color="auto"/>
        <w:left w:val="none" w:sz="0" w:space="0" w:color="auto"/>
        <w:bottom w:val="none" w:sz="0" w:space="0" w:color="auto"/>
        <w:right w:val="none" w:sz="0" w:space="0" w:color="auto"/>
      </w:divBdr>
    </w:div>
    <w:div w:id="1094548126">
      <w:bodyDiv w:val="1"/>
      <w:marLeft w:val="0"/>
      <w:marRight w:val="0"/>
      <w:marTop w:val="0"/>
      <w:marBottom w:val="0"/>
      <w:divBdr>
        <w:top w:val="none" w:sz="0" w:space="0" w:color="auto"/>
        <w:left w:val="none" w:sz="0" w:space="0" w:color="auto"/>
        <w:bottom w:val="none" w:sz="0" w:space="0" w:color="auto"/>
        <w:right w:val="none" w:sz="0" w:space="0" w:color="auto"/>
      </w:divBdr>
    </w:div>
    <w:div w:id="1098063258">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0877950">
      <w:bodyDiv w:val="1"/>
      <w:marLeft w:val="0"/>
      <w:marRight w:val="0"/>
      <w:marTop w:val="0"/>
      <w:marBottom w:val="0"/>
      <w:divBdr>
        <w:top w:val="none" w:sz="0" w:space="0" w:color="auto"/>
        <w:left w:val="none" w:sz="0" w:space="0" w:color="auto"/>
        <w:bottom w:val="none" w:sz="0" w:space="0" w:color="auto"/>
        <w:right w:val="none" w:sz="0" w:space="0" w:color="auto"/>
      </w:divBdr>
    </w:div>
    <w:div w:id="1102263048">
      <w:bodyDiv w:val="1"/>
      <w:marLeft w:val="0"/>
      <w:marRight w:val="0"/>
      <w:marTop w:val="0"/>
      <w:marBottom w:val="0"/>
      <w:divBdr>
        <w:top w:val="none" w:sz="0" w:space="0" w:color="auto"/>
        <w:left w:val="none" w:sz="0" w:space="0" w:color="auto"/>
        <w:bottom w:val="none" w:sz="0" w:space="0" w:color="auto"/>
        <w:right w:val="none" w:sz="0" w:space="0" w:color="auto"/>
      </w:divBdr>
    </w:div>
    <w:div w:id="1105079276">
      <w:bodyDiv w:val="1"/>
      <w:marLeft w:val="0"/>
      <w:marRight w:val="0"/>
      <w:marTop w:val="0"/>
      <w:marBottom w:val="0"/>
      <w:divBdr>
        <w:top w:val="none" w:sz="0" w:space="0" w:color="auto"/>
        <w:left w:val="none" w:sz="0" w:space="0" w:color="auto"/>
        <w:bottom w:val="none" w:sz="0" w:space="0" w:color="auto"/>
        <w:right w:val="none" w:sz="0" w:space="0" w:color="auto"/>
      </w:divBdr>
    </w:div>
    <w:div w:id="1105729779">
      <w:bodyDiv w:val="1"/>
      <w:marLeft w:val="0"/>
      <w:marRight w:val="0"/>
      <w:marTop w:val="0"/>
      <w:marBottom w:val="0"/>
      <w:divBdr>
        <w:top w:val="none" w:sz="0" w:space="0" w:color="auto"/>
        <w:left w:val="none" w:sz="0" w:space="0" w:color="auto"/>
        <w:bottom w:val="none" w:sz="0" w:space="0" w:color="auto"/>
        <w:right w:val="none" w:sz="0" w:space="0" w:color="auto"/>
      </w:divBdr>
    </w:div>
    <w:div w:id="1105810015">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4835231">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5833075">
      <w:bodyDiv w:val="1"/>
      <w:marLeft w:val="0"/>
      <w:marRight w:val="0"/>
      <w:marTop w:val="0"/>
      <w:marBottom w:val="0"/>
      <w:divBdr>
        <w:top w:val="none" w:sz="0" w:space="0" w:color="auto"/>
        <w:left w:val="none" w:sz="0" w:space="0" w:color="auto"/>
        <w:bottom w:val="none" w:sz="0" w:space="0" w:color="auto"/>
        <w:right w:val="none" w:sz="0" w:space="0" w:color="auto"/>
      </w:divBdr>
    </w:div>
    <w:div w:id="1115949052">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18837748">
      <w:bodyDiv w:val="1"/>
      <w:marLeft w:val="0"/>
      <w:marRight w:val="0"/>
      <w:marTop w:val="0"/>
      <w:marBottom w:val="0"/>
      <w:divBdr>
        <w:top w:val="none" w:sz="0" w:space="0" w:color="auto"/>
        <w:left w:val="none" w:sz="0" w:space="0" w:color="auto"/>
        <w:bottom w:val="none" w:sz="0" w:space="0" w:color="auto"/>
        <w:right w:val="none" w:sz="0" w:space="0" w:color="auto"/>
      </w:divBdr>
    </w:div>
    <w:div w:id="1119180235">
      <w:bodyDiv w:val="1"/>
      <w:marLeft w:val="0"/>
      <w:marRight w:val="0"/>
      <w:marTop w:val="0"/>
      <w:marBottom w:val="0"/>
      <w:divBdr>
        <w:top w:val="none" w:sz="0" w:space="0" w:color="auto"/>
        <w:left w:val="none" w:sz="0" w:space="0" w:color="auto"/>
        <w:bottom w:val="none" w:sz="0" w:space="0" w:color="auto"/>
        <w:right w:val="none" w:sz="0" w:space="0" w:color="auto"/>
      </w:divBdr>
    </w:div>
    <w:div w:id="1119643407">
      <w:bodyDiv w:val="1"/>
      <w:marLeft w:val="0"/>
      <w:marRight w:val="0"/>
      <w:marTop w:val="0"/>
      <w:marBottom w:val="0"/>
      <w:divBdr>
        <w:top w:val="none" w:sz="0" w:space="0" w:color="auto"/>
        <w:left w:val="none" w:sz="0" w:space="0" w:color="auto"/>
        <w:bottom w:val="none" w:sz="0" w:space="0" w:color="auto"/>
        <w:right w:val="none" w:sz="0" w:space="0" w:color="auto"/>
      </w:divBdr>
    </w:div>
    <w:div w:id="112049682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6462775">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28206390">
      <w:bodyDiv w:val="1"/>
      <w:marLeft w:val="0"/>
      <w:marRight w:val="0"/>
      <w:marTop w:val="0"/>
      <w:marBottom w:val="0"/>
      <w:divBdr>
        <w:top w:val="none" w:sz="0" w:space="0" w:color="auto"/>
        <w:left w:val="none" w:sz="0" w:space="0" w:color="auto"/>
        <w:bottom w:val="none" w:sz="0" w:space="0" w:color="auto"/>
        <w:right w:val="none" w:sz="0" w:space="0" w:color="auto"/>
      </w:divBdr>
    </w:div>
    <w:div w:id="1130168802">
      <w:bodyDiv w:val="1"/>
      <w:marLeft w:val="0"/>
      <w:marRight w:val="0"/>
      <w:marTop w:val="0"/>
      <w:marBottom w:val="0"/>
      <w:divBdr>
        <w:top w:val="none" w:sz="0" w:space="0" w:color="auto"/>
        <w:left w:val="none" w:sz="0" w:space="0" w:color="auto"/>
        <w:bottom w:val="none" w:sz="0" w:space="0" w:color="auto"/>
        <w:right w:val="none" w:sz="0" w:space="0" w:color="auto"/>
      </w:divBdr>
    </w:div>
    <w:div w:id="1130316847">
      <w:bodyDiv w:val="1"/>
      <w:marLeft w:val="0"/>
      <w:marRight w:val="0"/>
      <w:marTop w:val="0"/>
      <w:marBottom w:val="0"/>
      <w:divBdr>
        <w:top w:val="none" w:sz="0" w:space="0" w:color="auto"/>
        <w:left w:val="none" w:sz="0" w:space="0" w:color="auto"/>
        <w:bottom w:val="none" w:sz="0" w:space="0" w:color="auto"/>
        <w:right w:val="none" w:sz="0" w:space="0" w:color="auto"/>
      </w:divBdr>
    </w:div>
    <w:div w:id="1131171676">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39491165">
      <w:bodyDiv w:val="1"/>
      <w:marLeft w:val="0"/>
      <w:marRight w:val="0"/>
      <w:marTop w:val="0"/>
      <w:marBottom w:val="0"/>
      <w:divBdr>
        <w:top w:val="none" w:sz="0" w:space="0" w:color="auto"/>
        <w:left w:val="none" w:sz="0" w:space="0" w:color="auto"/>
        <w:bottom w:val="none" w:sz="0" w:space="0" w:color="auto"/>
        <w:right w:val="none" w:sz="0" w:space="0" w:color="auto"/>
      </w:divBdr>
    </w:div>
    <w:div w:id="1140683654">
      <w:bodyDiv w:val="1"/>
      <w:marLeft w:val="0"/>
      <w:marRight w:val="0"/>
      <w:marTop w:val="0"/>
      <w:marBottom w:val="0"/>
      <w:divBdr>
        <w:top w:val="none" w:sz="0" w:space="0" w:color="auto"/>
        <w:left w:val="none" w:sz="0" w:space="0" w:color="auto"/>
        <w:bottom w:val="none" w:sz="0" w:space="0" w:color="auto"/>
        <w:right w:val="none" w:sz="0" w:space="0" w:color="auto"/>
      </w:divBdr>
    </w:div>
    <w:div w:id="1141731422">
      <w:bodyDiv w:val="1"/>
      <w:marLeft w:val="0"/>
      <w:marRight w:val="0"/>
      <w:marTop w:val="0"/>
      <w:marBottom w:val="0"/>
      <w:divBdr>
        <w:top w:val="none" w:sz="0" w:space="0" w:color="auto"/>
        <w:left w:val="none" w:sz="0" w:space="0" w:color="auto"/>
        <w:bottom w:val="none" w:sz="0" w:space="0" w:color="auto"/>
        <w:right w:val="none" w:sz="0" w:space="0" w:color="auto"/>
      </w:divBdr>
    </w:div>
    <w:div w:id="1142648792">
      <w:bodyDiv w:val="1"/>
      <w:marLeft w:val="0"/>
      <w:marRight w:val="0"/>
      <w:marTop w:val="0"/>
      <w:marBottom w:val="0"/>
      <w:divBdr>
        <w:top w:val="none" w:sz="0" w:space="0" w:color="auto"/>
        <w:left w:val="none" w:sz="0" w:space="0" w:color="auto"/>
        <w:bottom w:val="none" w:sz="0" w:space="0" w:color="auto"/>
        <w:right w:val="none" w:sz="0" w:space="0" w:color="auto"/>
      </w:divBdr>
    </w:div>
    <w:div w:id="1144274344">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44662498">
      <w:bodyDiv w:val="1"/>
      <w:marLeft w:val="0"/>
      <w:marRight w:val="0"/>
      <w:marTop w:val="0"/>
      <w:marBottom w:val="0"/>
      <w:divBdr>
        <w:top w:val="none" w:sz="0" w:space="0" w:color="auto"/>
        <w:left w:val="none" w:sz="0" w:space="0" w:color="auto"/>
        <w:bottom w:val="none" w:sz="0" w:space="0" w:color="auto"/>
        <w:right w:val="none" w:sz="0" w:space="0" w:color="auto"/>
      </w:divBdr>
    </w:div>
    <w:div w:id="1146120831">
      <w:bodyDiv w:val="1"/>
      <w:marLeft w:val="0"/>
      <w:marRight w:val="0"/>
      <w:marTop w:val="0"/>
      <w:marBottom w:val="0"/>
      <w:divBdr>
        <w:top w:val="none" w:sz="0" w:space="0" w:color="auto"/>
        <w:left w:val="none" w:sz="0" w:space="0" w:color="auto"/>
        <w:bottom w:val="none" w:sz="0" w:space="0" w:color="auto"/>
        <w:right w:val="none" w:sz="0" w:space="0" w:color="auto"/>
      </w:divBdr>
    </w:div>
    <w:div w:id="1146700179">
      <w:bodyDiv w:val="1"/>
      <w:marLeft w:val="0"/>
      <w:marRight w:val="0"/>
      <w:marTop w:val="0"/>
      <w:marBottom w:val="0"/>
      <w:divBdr>
        <w:top w:val="none" w:sz="0" w:space="0" w:color="auto"/>
        <w:left w:val="none" w:sz="0" w:space="0" w:color="auto"/>
        <w:bottom w:val="none" w:sz="0" w:space="0" w:color="auto"/>
        <w:right w:val="none" w:sz="0" w:space="0" w:color="auto"/>
      </w:divBdr>
    </w:div>
    <w:div w:id="1146972476">
      <w:bodyDiv w:val="1"/>
      <w:marLeft w:val="0"/>
      <w:marRight w:val="0"/>
      <w:marTop w:val="0"/>
      <w:marBottom w:val="0"/>
      <w:divBdr>
        <w:top w:val="none" w:sz="0" w:space="0" w:color="auto"/>
        <w:left w:val="none" w:sz="0" w:space="0" w:color="auto"/>
        <w:bottom w:val="none" w:sz="0" w:space="0" w:color="auto"/>
        <w:right w:val="none" w:sz="0" w:space="0" w:color="auto"/>
      </w:divBdr>
    </w:div>
    <w:div w:id="1147547570">
      <w:bodyDiv w:val="1"/>
      <w:marLeft w:val="0"/>
      <w:marRight w:val="0"/>
      <w:marTop w:val="0"/>
      <w:marBottom w:val="0"/>
      <w:divBdr>
        <w:top w:val="none" w:sz="0" w:space="0" w:color="auto"/>
        <w:left w:val="none" w:sz="0" w:space="0" w:color="auto"/>
        <w:bottom w:val="none" w:sz="0" w:space="0" w:color="auto"/>
        <w:right w:val="none" w:sz="0" w:space="0" w:color="auto"/>
      </w:divBdr>
    </w:div>
    <w:div w:id="1150705664">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1678116">
      <w:bodyDiv w:val="1"/>
      <w:marLeft w:val="0"/>
      <w:marRight w:val="0"/>
      <w:marTop w:val="0"/>
      <w:marBottom w:val="0"/>
      <w:divBdr>
        <w:top w:val="none" w:sz="0" w:space="0" w:color="auto"/>
        <w:left w:val="none" w:sz="0" w:space="0" w:color="auto"/>
        <w:bottom w:val="none" w:sz="0" w:space="0" w:color="auto"/>
        <w:right w:val="none" w:sz="0" w:space="0" w:color="auto"/>
      </w:divBdr>
    </w:div>
    <w:div w:id="1153764902">
      <w:bodyDiv w:val="1"/>
      <w:marLeft w:val="0"/>
      <w:marRight w:val="0"/>
      <w:marTop w:val="0"/>
      <w:marBottom w:val="0"/>
      <w:divBdr>
        <w:top w:val="none" w:sz="0" w:space="0" w:color="auto"/>
        <w:left w:val="none" w:sz="0" w:space="0" w:color="auto"/>
        <w:bottom w:val="none" w:sz="0" w:space="0" w:color="auto"/>
        <w:right w:val="none" w:sz="0" w:space="0" w:color="auto"/>
      </w:divBdr>
    </w:div>
    <w:div w:id="1155797813">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58426628">
      <w:bodyDiv w:val="1"/>
      <w:marLeft w:val="0"/>
      <w:marRight w:val="0"/>
      <w:marTop w:val="0"/>
      <w:marBottom w:val="0"/>
      <w:divBdr>
        <w:top w:val="none" w:sz="0" w:space="0" w:color="auto"/>
        <w:left w:val="none" w:sz="0" w:space="0" w:color="auto"/>
        <w:bottom w:val="none" w:sz="0" w:space="0" w:color="auto"/>
        <w:right w:val="none" w:sz="0" w:space="0" w:color="auto"/>
      </w:divBdr>
    </w:div>
    <w:div w:id="1158808806">
      <w:bodyDiv w:val="1"/>
      <w:marLeft w:val="0"/>
      <w:marRight w:val="0"/>
      <w:marTop w:val="0"/>
      <w:marBottom w:val="0"/>
      <w:divBdr>
        <w:top w:val="none" w:sz="0" w:space="0" w:color="auto"/>
        <w:left w:val="none" w:sz="0" w:space="0" w:color="auto"/>
        <w:bottom w:val="none" w:sz="0" w:space="0" w:color="auto"/>
        <w:right w:val="none" w:sz="0" w:space="0" w:color="auto"/>
      </w:divBdr>
    </w:div>
    <w:div w:id="1158964296">
      <w:bodyDiv w:val="1"/>
      <w:marLeft w:val="0"/>
      <w:marRight w:val="0"/>
      <w:marTop w:val="0"/>
      <w:marBottom w:val="0"/>
      <w:divBdr>
        <w:top w:val="none" w:sz="0" w:space="0" w:color="auto"/>
        <w:left w:val="none" w:sz="0" w:space="0" w:color="auto"/>
        <w:bottom w:val="none" w:sz="0" w:space="0" w:color="auto"/>
        <w:right w:val="none" w:sz="0" w:space="0" w:color="auto"/>
      </w:divBdr>
    </w:div>
    <w:div w:id="1161700147">
      <w:bodyDiv w:val="1"/>
      <w:marLeft w:val="0"/>
      <w:marRight w:val="0"/>
      <w:marTop w:val="0"/>
      <w:marBottom w:val="0"/>
      <w:divBdr>
        <w:top w:val="none" w:sz="0" w:space="0" w:color="auto"/>
        <w:left w:val="none" w:sz="0" w:space="0" w:color="auto"/>
        <w:bottom w:val="none" w:sz="0" w:space="0" w:color="auto"/>
        <w:right w:val="none" w:sz="0" w:space="0" w:color="auto"/>
      </w:divBdr>
    </w:div>
    <w:div w:id="1161701833">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68404639">
      <w:bodyDiv w:val="1"/>
      <w:marLeft w:val="0"/>
      <w:marRight w:val="0"/>
      <w:marTop w:val="0"/>
      <w:marBottom w:val="0"/>
      <w:divBdr>
        <w:top w:val="none" w:sz="0" w:space="0" w:color="auto"/>
        <w:left w:val="none" w:sz="0" w:space="0" w:color="auto"/>
        <w:bottom w:val="none" w:sz="0" w:space="0" w:color="auto"/>
        <w:right w:val="none" w:sz="0" w:space="0" w:color="auto"/>
      </w:divBdr>
    </w:div>
    <w:div w:id="1169834779">
      <w:bodyDiv w:val="1"/>
      <w:marLeft w:val="0"/>
      <w:marRight w:val="0"/>
      <w:marTop w:val="0"/>
      <w:marBottom w:val="0"/>
      <w:divBdr>
        <w:top w:val="none" w:sz="0" w:space="0" w:color="auto"/>
        <w:left w:val="none" w:sz="0" w:space="0" w:color="auto"/>
        <w:bottom w:val="none" w:sz="0" w:space="0" w:color="auto"/>
        <w:right w:val="none" w:sz="0" w:space="0" w:color="auto"/>
      </w:divBdr>
    </w:div>
    <w:div w:id="1172137874">
      <w:bodyDiv w:val="1"/>
      <w:marLeft w:val="0"/>
      <w:marRight w:val="0"/>
      <w:marTop w:val="0"/>
      <w:marBottom w:val="0"/>
      <w:divBdr>
        <w:top w:val="none" w:sz="0" w:space="0" w:color="auto"/>
        <w:left w:val="none" w:sz="0" w:space="0" w:color="auto"/>
        <w:bottom w:val="none" w:sz="0" w:space="0" w:color="auto"/>
        <w:right w:val="none" w:sz="0" w:space="0" w:color="auto"/>
      </w:divBdr>
    </w:div>
    <w:div w:id="1172767864">
      <w:bodyDiv w:val="1"/>
      <w:marLeft w:val="0"/>
      <w:marRight w:val="0"/>
      <w:marTop w:val="0"/>
      <w:marBottom w:val="0"/>
      <w:divBdr>
        <w:top w:val="none" w:sz="0" w:space="0" w:color="auto"/>
        <w:left w:val="none" w:sz="0" w:space="0" w:color="auto"/>
        <w:bottom w:val="none" w:sz="0" w:space="0" w:color="auto"/>
        <w:right w:val="none" w:sz="0" w:space="0" w:color="auto"/>
      </w:divBdr>
    </w:div>
    <w:div w:id="1174803939">
      <w:bodyDiv w:val="1"/>
      <w:marLeft w:val="0"/>
      <w:marRight w:val="0"/>
      <w:marTop w:val="0"/>
      <w:marBottom w:val="0"/>
      <w:divBdr>
        <w:top w:val="none" w:sz="0" w:space="0" w:color="auto"/>
        <w:left w:val="none" w:sz="0" w:space="0" w:color="auto"/>
        <w:bottom w:val="none" w:sz="0" w:space="0" w:color="auto"/>
        <w:right w:val="none" w:sz="0" w:space="0" w:color="auto"/>
      </w:divBdr>
    </w:div>
    <w:div w:id="1176846532">
      <w:bodyDiv w:val="1"/>
      <w:marLeft w:val="0"/>
      <w:marRight w:val="0"/>
      <w:marTop w:val="0"/>
      <w:marBottom w:val="0"/>
      <w:divBdr>
        <w:top w:val="none" w:sz="0" w:space="0" w:color="auto"/>
        <w:left w:val="none" w:sz="0" w:space="0" w:color="auto"/>
        <w:bottom w:val="none" w:sz="0" w:space="0" w:color="auto"/>
        <w:right w:val="none" w:sz="0" w:space="0" w:color="auto"/>
      </w:divBdr>
    </w:div>
    <w:div w:id="1178079535">
      <w:bodyDiv w:val="1"/>
      <w:marLeft w:val="0"/>
      <w:marRight w:val="0"/>
      <w:marTop w:val="0"/>
      <w:marBottom w:val="0"/>
      <w:divBdr>
        <w:top w:val="none" w:sz="0" w:space="0" w:color="auto"/>
        <w:left w:val="none" w:sz="0" w:space="0" w:color="auto"/>
        <w:bottom w:val="none" w:sz="0" w:space="0" w:color="auto"/>
        <w:right w:val="none" w:sz="0" w:space="0" w:color="auto"/>
      </w:divBdr>
    </w:div>
    <w:div w:id="1181354867">
      <w:bodyDiv w:val="1"/>
      <w:marLeft w:val="0"/>
      <w:marRight w:val="0"/>
      <w:marTop w:val="0"/>
      <w:marBottom w:val="0"/>
      <w:divBdr>
        <w:top w:val="none" w:sz="0" w:space="0" w:color="auto"/>
        <w:left w:val="none" w:sz="0" w:space="0" w:color="auto"/>
        <w:bottom w:val="none" w:sz="0" w:space="0" w:color="auto"/>
        <w:right w:val="none" w:sz="0" w:space="0" w:color="auto"/>
      </w:divBdr>
    </w:div>
    <w:div w:id="1183784581">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84244730">
      <w:bodyDiv w:val="1"/>
      <w:marLeft w:val="0"/>
      <w:marRight w:val="0"/>
      <w:marTop w:val="0"/>
      <w:marBottom w:val="0"/>
      <w:divBdr>
        <w:top w:val="none" w:sz="0" w:space="0" w:color="auto"/>
        <w:left w:val="none" w:sz="0" w:space="0" w:color="auto"/>
        <w:bottom w:val="none" w:sz="0" w:space="0" w:color="auto"/>
        <w:right w:val="none" w:sz="0" w:space="0" w:color="auto"/>
      </w:divBdr>
    </w:div>
    <w:div w:id="1186602978">
      <w:bodyDiv w:val="1"/>
      <w:marLeft w:val="0"/>
      <w:marRight w:val="0"/>
      <w:marTop w:val="0"/>
      <w:marBottom w:val="0"/>
      <w:divBdr>
        <w:top w:val="none" w:sz="0" w:space="0" w:color="auto"/>
        <w:left w:val="none" w:sz="0" w:space="0" w:color="auto"/>
        <w:bottom w:val="none" w:sz="0" w:space="0" w:color="auto"/>
        <w:right w:val="none" w:sz="0" w:space="0" w:color="auto"/>
      </w:divBdr>
    </w:div>
    <w:div w:id="1188643771">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2689846">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195118995">
      <w:bodyDiv w:val="1"/>
      <w:marLeft w:val="0"/>
      <w:marRight w:val="0"/>
      <w:marTop w:val="0"/>
      <w:marBottom w:val="0"/>
      <w:divBdr>
        <w:top w:val="none" w:sz="0" w:space="0" w:color="auto"/>
        <w:left w:val="none" w:sz="0" w:space="0" w:color="auto"/>
        <w:bottom w:val="none" w:sz="0" w:space="0" w:color="auto"/>
        <w:right w:val="none" w:sz="0" w:space="0" w:color="auto"/>
      </w:divBdr>
    </w:div>
    <w:div w:id="1195849708">
      <w:bodyDiv w:val="1"/>
      <w:marLeft w:val="0"/>
      <w:marRight w:val="0"/>
      <w:marTop w:val="0"/>
      <w:marBottom w:val="0"/>
      <w:divBdr>
        <w:top w:val="none" w:sz="0" w:space="0" w:color="auto"/>
        <w:left w:val="none" w:sz="0" w:space="0" w:color="auto"/>
        <w:bottom w:val="none" w:sz="0" w:space="0" w:color="auto"/>
        <w:right w:val="none" w:sz="0" w:space="0" w:color="auto"/>
      </w:divBdr>
    </w:div>
    <w:div w:id="1196232207">
      <w:bodyDiv w:val="1"/>
      <w:marLeft w:val="0"/>
      <w:marRight w:val="0"/>
      <w:marTop w:val="0"/>
      <w:marBottom w:val="0"/>
      <w:divBdr>
        <w:top w:val="none" w:sz="0" w:space="0" w:color="auto"/>
        <w:left w:val="none" w:sz="0" w:space="0" w:color="auto"/>
        <w:bottom w:val="none" w:sz="0" w:space="0" w:color="auto"/>
        <w:right w:val="none" w:sz="0" w:space="0" w:color="auto"/>
      </w:divBdr>
    </w:div>
    <w:div w:id="1197081229">
      <w:bodyDiv w:val="1"/>
      <w:marLeft w:val="0"/>
      <w:marRight w:val="0"/>
      <w:marTop w:val="0"/>
      <w:marBottom w:val="0"/>
      <w:divBdr>
        <w:top w:val="none" w:sz="0" w:space="0" w:color="auto"/>
        <w:left w:val="none" w:sz="0" w:space="0" w:color="auto"/>
        <w:bottom w:val="none" w:sz="0" w:space="0" w:color="auto"/>
        <w:right w:val="none" w:sz="0" w:space="0" w:color="auto"/>
      </w:divBdr>
    </w:div>
    <w:div w:id="1197233236">
      <w:bodyDiv w:val="1"/>
      <w:marLeft w:val="0"/>
      <w:marRight w:val="0"/>
      <w:marTop w:val="0"/>
      <w:marBottom w:val="0"/>
      <w:divBdr>
        <w:top w:val="none" w:sz="0" w:space="0" w:color="auto"/>
        <w:left w:val="none" w:sz="0" w:space="0" w:color="auto"/>
        <w:bottom w:val="none" w:sz="0" w:space="0" w:color="auto"/>
        <w:right w:val="none" w:sz="0" w:space="0" w:color="auto"/>
      </w:divBdr>
    </w:div>
    <w:div w:id="1205563994">
      <w:bodyDiv w:val="1"/>
      <w:marLeft w:val="0"/>
      <w:marRight w:val="0"/>
      <w:marTop w:val="0"/>
      <w:marBottom w:val="0"/>
      <w:divBdr>
        <w:top w:val="none" w:sz="0" w:space="0" w:color="auto"/>
        <w:left w:val="none" w:sz="0" w:space="0" w:color="auto"/>
        <w:bottom w:val="none" w:sz="0" w:space="0" w:color="auto"/>
        <w:right w:val="none" w:sz="0" w:space="0" w:color="auto"/>
      </w:divBdr>
    </w:div>
    <w:div w:id="1205800077">
      <w:bodyDiv w:val="1"/>
      <w:marLeft w:val="0"/>
      <w:marRight w:val="0"/>
      <w:marTop w:val="0"/>
      <w:marBottom w:val="0"/>
      <w:divBdr>
        <w:top w:val="none" w:sz="0" w:space="0" w:color="auto"/>
        <w:left w:val="none" w:sz="0" w:space="0" w:color="auto"/>
        <w:bottom w:val="none" w:sz="0" w:space="0" w:color="auto"/>
        <w:right w:val="none" w:sz="0" w:space="0" w:color="auto"/>
      </w:divBdr>
    </w:div>
    <w:div w:id="1207058804">
      <w:bodyDiv w:val="1"/>
      <w:marLeft w:val="0"/>
      <w:marRight w:val="0"/>
      <w:marTop w:val="0"/>
      <w:marBottom w:val="0"/>
      <w:divBdr>
        <w:top w:val="none" w:sz="0" w:space="0" w:color="auto"/>
        <w:left w:val="none" w:sz="0" w:space="0" w:color="auto"/>
        <w:bottom w:val="none" w:sz="0" w:space="0" w:color="auto"/>
        <w:right w:val="none" w:sz="0" w:space="0" w:color="auto"/>
      </w:divBdr>
    </w:div>
    <w:div w:id="1209106353">
      <w:bodyDiv w:val="1"/>
      <w:marLeft w:val="0"/>
      <w:marRight w:val="0"/>
      <w:marTop w:val="0"/>
      <w:marBottom w:val="0"/>
      <w:divBdr>
        <w:top w:val="none" w:sz="0" w:space="0" w:color="auto"/>
        <w:left w:val="none" w:sz="0" w:space="0" w:color="auto"/>
        <w:bottom w:val="none" w:sz="0" w:space="0" w:color="auto"/>
        <w:right w:val="none" w:sz="0" w:space="0" w:color="auto"/>
      </w:divBdr>
    </w:div>
    <w:div w:id="1209680895">
      <w:bodyDiv w:val="1"/>
      <w:marLeft w:val="0"/>
      <w:marRight w:val="0"/>
      <w:marTop w:val="0"/>
      <w:marBottom w:val="0"/>
      <w:divBdr>
        <w:top w:val="none" w:sz="0" w:space="0" w:color="auto"/>
        <w:left w:val="none" w:sz="0" w:space="0" w:color="auto"/>
        <w:bottom w:val="none" w:sz="0" w:space="0" w:color="auto"/>
        <w:right w:val="none" w:sz="0" w:space="0" w:color="auto"/>
      </w:divBdr>
    </w:div>
    <w:div w:id="1211765563">
      <w:bodyDiv w:val="1"/>
      <w:marLeft w:val="0"/>
      <w:marRight w:val="0"/>
      <w:marTop w:val="0"/>
      <w:marBottom w:val="0"/>
      <w:divBdr>
        <w:top w:val="none" w:sz="0" w:space="0" w:color="auto"/>
        <w:left w:val="none" w:sz="0" w:space="0" w:color="auto"/>
        <w:bottom w:val="none" w:sz="0" w:space="0" w:color="auto"/>
        <w:right w:val="none" w:sz="0" w:space="0" w:color="auto"/>
      </w:divBdr>
    </w:div>
    <w:div w:id="1212111063">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658083">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160170">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8008852">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0626038">
      <w:bodyDiv w:val="1"/>
      <w:marLeft w:val="0"/>
      <w:marRight w:val="0"/>
      <w:marTop w:val="0"/>
      <w:marBottom w:val="0"/>
      <w:divBdr>
        <w:top w:val="none" w:sz="0" w:space="0" w:color="auto"/>
        <w:left w:val="none" w:sz="0" w:space="0" w:color="auto"/>
        <w:bottom w:val="none" w:sz="0" w:space="0" w:color="auto"/>
        <w:right w:val="none" w:sz="0" w:space="0" w:color="auto"/>
      </w:divBdr>
    </w:div>
    <w:div w:id="1221285203">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22984800">
      <w:bodyDiv w:val="1"/>
      <w:marLeft w:val="0"/>
      <w:marRight w:val="0"/>
      <w:marTop w:val="0"/>
      <w:marBottom w:val="0"/>
      <w:divBdr>
        <w:top w:val="none" w:sz="0" w:space="0" w:color="auto"/>
        <w:left w:val="none" w:sz="0" w:space="0" w:color="auto"/>
        <w:bottom w:val="none" w:sz="0" w:space="0" w:color="auto"/>
        <w:right w:val="none" w:sz="0" w:space="0" w:color="auto"/>
      </w:divBdr>
    </w:div>
    <w:div w:id="1223056758">
      <w:bodyDiv w:val="1"/>
      <w:marLeft w:val="0"/>
      <w:marRight w:val="0"/>
      <w:marTop w:val="0"/>
      <w:marBottom w:val="0"/>
      <w:divBdr>
        <w:top w:val="none" w:sz="0" w:space="0" w:color="auto"/>
        <w:left w:val="none" w:sz="0" w:space="0" w:color="auto"/>
        <w:bottom w:val="none" w:sz="0" w:space="0" w:color="auto"/>
        <w:right w:val="none" w:sz="0" w:space="0" w:color="auto"/>
      </w:divBdr>
    </w:div>
    <w:div w:id="1224373002">
      <w:bodyDiv w:val="1"/>
      <w:marLeft w:val="0"/>
      <w:marRight w:val="0"/>
      <w:marTop w:val="0"/>
      <w:marBottom w:val="0"/>
      <w:divBdr>
        <w:top w:val="none" w:sz="0" w:space="0" w:color="auto"/>
        <w:left w:val="none" w:sz="0" w:space="0" w:color="auto"/>
        <w:bottom w:val="none" w:sz="0" w:space="0" w:color="auto"/>
        <w:right w:val="none" w:sz="0" w:space="0" w:color="auto"/>
      </w:divBdr>
    </w:div>
    <w:div w:id="1225292927">
      <w:bodyDiv w:val="1"/>
      <w:marLeft w:val="0"/>
      <w:marRight w:val="0"/>
      <w:marTop w:val="0"/>
      <w:marBottom w:val="0"/>
      <w:divBdr>
        <w:top w:val="none" w:sz="0" w:space="0" w:color="auto"/>
        <w:left w:val="none" w:sz="0" w:space="0" w:color="auto"/>
        <w:bottom w:val="none" w:sz="0" w:space="0" w:color="auto"/>
        <w:right w:val="none" w:sz="0" w:space="0" w:color="auto"/>
      </w:divBdr>
    </w:div>
    <w:div w:id="1225531871">
      <w:bodyDiv w:val="1"/>
      <w:marLeft w:val="0"/>
      <w:marRight w:val="0"/>
      <w:marTop w:val="0"/>
      <w:marBottom w:val="0"/>
      <w:divBdr>
        <w:top w:val="none" w:sz="0" w:space="0" w:color="auto"/>
        <w:left w:val="none" w:sz="0" w:space="0" w:color="auto"/>
        <w:bottom w:val="none" w:sz="0" w:space="0" w:color="auto"/>
        <w:right w:val="none" w:sz="0" w:space="0" w:color="auto"/>
      </w:divBdr>
    </w:div>
    <w:div w:id="1225674961">
      <w:bodyDiv w:val="1"/>
      <w:marLeft w:val="0"/>
      <w:marRight w:val="0"/>
      <w:marTop w:val="0"/>
      <w:marBottom w:val="0"/>
      <w:divBdr>
        <w:top w:val="none" w:sz="0" w:space="0" w:color="auto"/>
        <w:left w:val="none" w:sz="0" w:space="0" w:color="auto"/>
        <w:bottom w:val="none" w:sz="0" w:space="0" w:color="auto"/>
        <w:right w:val="none" w:sz="0" w:space="0" w:color="auto"/>
      </w:divBdr>
    </w:div>
    <w:div w:id="1228152495">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1111284">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38636539">
      <w:bodyDiv w:val="1"/>
      <w:marLeft w:val="0"/>
      <w:marRight w:val="0"/>
      <w:marTop w:val="0"/>
      <w:marBottom w:val="0"/>
      <w:divBdr>
        <w:top w:val="none" w:sz="0" w:space="0" w:color="auto"/>
        <w:left w:val="none" w:sz="0" w:space="0" w:color="auto"/>
        <w:bottom w:val="none" w:sz="0" w:space="0" w:color="auto"/>
        <w:right w:val="none" w:sz="0" w:space="0" w:color="auto"/>
      </w:divBdr>
    </w:div>
    <w:div w:id="1244409538">
      <w:bodyDiv w:val="1"/>
      <w:marLeft w:val="0"/>
      <w:marRight w:val="0"/>
      <w:marTop w:val="0"/>
      <w:marBottom w:val="0"/>
      <w:divBdr>
        <w:top w:val="none" w:sz="0" w:space="0" w:color="auto"/>
        <w:left w:val="none" w:sz="0" w:space="0" w:color="auto"/>
        <w:bottom w:val="none" w:sz="0" w:space="0" w:color="auto"/>
        <w:right w:val="none" w:sz="0" w:space="0" w:color="auto"/>
      </w:divBdr>
    </w:div>
    <w:div w:id="1245139293">
      <w:bodyDiv w:val="1"/>
      <w:marLeft w:val="0"/>
      <w:marRight w:val="0"/>
      <w:marTop w:val="0"/>
      <w:marBottom w:val="0"/>
      <w:divBdr>
        <w:top w:val="none" w:sz="0" w:space="0" w:color="auto"/>
        <w:left w:val="none" w:sz="0" w:space="0" w:color="auto"/>
        <w:bottom w:val="none" w:sz="0" w:space="0" w:color="auto"/>
        <w:right w:val="none" w:sz="0" w:space="0" w:color="auto"/>
      </w:divBdr>
    </w:div>
    <w:div w:id="1245338773">
      <w:bodyDiv w:val="1"/>
      <w:marLeft w:val="0"/>
      <w:marRight w:val="0"/>
      <w:marTop w:val="0"/>
      <w:marBottom w:val="0"/>
      <w:divBdr>
        <w:top w:val="none" w:sz="0" w:space="0" w:color="auto"/>
        <w:left w:val="none" w:sz="0" w:space="0" w:color="auto"/>
        <w:bottom w:val="none" w:sz="0" w:space="0" w:color="auto"/>
        <w:right w:val="none" w:sz="0" w:space="0" w:color="auto"/>
      </w:divBdr>
    </w:div>
    <w:div w:id="1248999537">
      <w:bodyDiv w:val="1"/>
      <w:marLeft w:val="0"/>
      <w:marRight w:val="0"/>
      <w:marTop w:val="0"/>
      <w:marBottom w:val="0"/>
      <w:divBdr>
        <w:top w:val="none" w:sz="0" w:space="0" w:color="auto"/>
        <w:left w:val="none" w:sz="0" w:space="0" w:color="auto"/>
        <w:bottom w:val="none" w:sz="0" w:space="0" w:color="auto"/>
        <w:right w:val="none" w:sz="0" w:space="0" w:color="auto"/>
      </w:divBdr>
    </w:div>
    <w:div w:id="1249193115">
      <w:bodyDiv w:val="1"/>
      <w:marLeft w:val="0"/>
      <w:marRight w:val="0"/>
      <w:marTop w:val="0"/>
      <w:marBottom w:val="0"/>
      <w:divBdr>
        <w:top w:val="none" w:sz="0" w:space="0" w:color="auto"/>
        <w:left w:val="none" w:sz="0" w:space="0" w:color="auto"/>
        <w:bottom w:val="none" w:sz="0" w:space="0" w:color="auto"/>
        <w:right w:val="none" w:sz="0" w:space="0" w:color="auto"/>
      </w:divBdr>
    </w:div>
    <w:div w:id="1249386941">
      <w:bodyDiv w:val="1"/>
      <w:marLeft w:val="0"/>
      <w:marRight w:val="0"/>
      <w:marTop w:val="0"/>
      <w:marBottom w:val="0"/>
      <w:divBdr>
        <w:top w:val="none" w:sz="0" w:space="0" w:color="auto"/>
        <w:left w:val="none" w:sz="0" w:space="0" w:color="auto"/>
        <w:bottom w:val="none" w:sz="0" w:space="0" w:color="auto"/>
        <w:right w:val="none" w:sz="0" w:space="0" w:color="auto"/>
      </w:divBdr>
    </w:div>
    <w:div w:id="1251084282">
      <w:bodyDiv w:val="1"/>
      <w:marLeft w:val="0"/>
      <w:marRight w:val="0"/>
      <w:marTop w:val="0"/>
      <w:marBottom w:val="0"/>
      <w:divBdr>
        <w:top w:val="none" w:sz="0" w:space="0" w:color="auto"/>
        <w:left w:val="none" w:sz="0" w:space="0" w:color="auto"/>
        <w:bottom w:val="none" w:sz="0" w:space="0" w:color="auto"/>
        <w:right w:val="none" w:sz="0" w:space="0" w:color="auto"/>
      </w:divBdr>
    </w:div>
    <w:div w:id="1252274972">
      <w:bodyDiv w:val="1"/>
      <w:marLeft w:val="0"/>
      <w:marRight w:val="0"/>
      <w:marTop w:val="0"/>
      <w:marBottom w:val="0"/>
      <w:divBdr>
        <w:top w:val="none" w:sz="0" w:space="0" w:color="auto"/>
        <w:left w:val="none" w:sz="0" w:space="0" w:color="auto"/>
        <w:bottom w:val="none" w:sz="0" w:space="0" w:color="auto"/>
        <w:right w:val="none" w:sz="0" w:space="0" w:color="auto"/>
      </w:divBdr>
    </w:div>
    <w:div w:id="1253900683">
      <w:bodyDiv w:val="1"/>
      <w:marLeft w:val="0"/>
      <w:marRight w:val="0"/>
      <w:marTop w:val="0"/>
      <w:marBottom w:val="0"/>
      <w:divBdr>
        <w:top w:val="none" w:sz="0" w:space="0" w:color="auto"/>
        <w:left w:val="none" w:sz="0" w:space="0" w:color="auto"/>
        <w:bottom w:val="none" w:sz="0" w:space="0" w:color="auto"/>
        <w:right w:val="none" w:sz="0" w:space="0" w:color="auto"/>
      </w:divBdr>
    </w:div>
    <w:div w:id="1254435984">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57861981">
      <w:bodyDiv w:val="1"/>
      <w:marLeft w:val="0"/>
      <w:marRight w:val="0"/>
      <w:marTop w:val="0"/>
      <w:marBottom w:val="0"/>
      <w:divBdr>
        <w:top w:val="none" w:sz="0" w:space="0" w:color="auto"/>
        <w:left w:val="none" w:sz="0" w:space="0" w:color="auto"/>
        <w:bottom w:val="none" w:sz="0" w:space="0" w:color="auto"/>
        <w:right w:val="none" w:sz="0" w:space="0" w:color="auto"/>
      </w:divBdr>
    </w:div>
    <w:div w:id="1267230473">
      <w:bodyDiv w:val="1"/>
      <w:marLeft w:val="0"/>
      <w:marRight w:val="0"/>
      <w:marTop w:val="0"/>
      <w:marBottom w:val="0"/>
      <w:divBdr>
        <w:top w:val="none" w:sz="0" w:space="0" w:color="auto"/>
        <w:left w:val="none" w:sz="0" w:space="0" w:color="auto"/>
        <w:bottom w:val="none" w:sz="0" w:space="0" w:color="auto"/>
        <w:right w:val="none" w:sz="0" w:space="0" w:color="auto"/>
      </w:divBdr>
    </w:div>
    <w:div w:id="1267469977">
      <w:bodyDiv w:val="1"/>
      <w:marLeft w:val="0"/>
      <w:marRight w:val="0"/>
      <w:marTop w:val="0"/>
      <w:marBottom w:val="0"/>
      <w:divBdr>
        <w:top w:val="none" w:sz="0" w:space="0" w:color="auto"/>
        <w:left w:val="none" w:sz="0" w:space="0" w:color="auto"/>
        <w:bottom w:val="none" w:sz="0" w:space="0" w:color="auto"/>
        <w:right w:val="none" w:sz="0" w:space="0" w:color="auto"/>
      </w:divBdr>
    </w:div>
    <w:div w:id="1267694978">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69703820">
      <w:bodyDiv w:val="1"/>
      <w:marLeft w:val="0"/>
      <w:marRight w:val="0"/>
      <w:marTop w:val="0"/>
      <w:marBottom w:val="0"/>
      <w:divBdr>
        <w:top w:val="none" w:sz="0" w:space="0" w:color="auto"/>
        <w:left w:val="none" w:sz="0" w:space="0" w:color="auto"/>
        <w:bottom w:val="none" w:sz="0" w:space="0" w:color="auto"/>
        <w:right w:val="none" w:sz="0" w:space="0" w:color="auto"/>
      </w:divBdr>
    </w:div>
    <w:div w:id="1269922819">
      <w:bodyDiv w:val="1"/>
      <w:marLeft w:val="0"/>
      <w:marRight w:val="0"/>
      <w:marTop w:val="0"/>
      <w:marBottom w:val="0"/>
      <w:divBdr>
        <w:top w:val="none" w:sz="0" w:space="0" w:color="auto"/>
        <w:left w:val="none" w:sz="0" w:space="0" w:color="auto"/>
        <w:bottom w:val="none" w:sz="0" w:space="0" w:color="auto"/>
        <w:right w:val="none" w:sz="0" w:space="0" w:color="auto"/>
      </w:divBdr>
    </w:div>
    <w:div w:id="1271081867">
      <w:bodyDiv w:val="1"/>
      <w:marLeft w:val="0"/>
      <w:marRight w:val="0"/>
      <w:marTop w:val="0"/>
      <w:marBottom w:val="0"/>
      <w:divBdr>
        <w:top w:val="none" w:sz="0" w:space="0" w:color="auto"/>
        <w:left w:val="none" w:sz="0" w:space="0" w:color="auto"/>
        <w:bottom w:val="none" w:sz="0" w:space="0" w:color="auto"/>
        <w:right w:val="none" w:sz="0" w:space="0" w:color="auto"/>
      </w:divBdr>
    </w:div>
    <w:div w:id="1271816564">
      <w:bodyDiv w:val="1"/>
      <w:marLeft w:val="0"/>
      <w:marRight w:val="0"/>
      <w:marTop w:val="0"/>
      <w:marBottom w:val="0"/>
      <w:divBdr>
        <w:top w:val="none" w:sz="0" w:space="0" w:color="auto"/>
        <w:left w:val="none" w:sz="0" w:space="0" w:color="auto"/>
        <w:bottom w:val="none" w:sz="0" w:space="0" w:color="auto"/>
        <w:right w:val="none" w:sz="0" w:space="0" w:color="auto"/>
      </w:divBdr>
    </w:div>
    <w:div w:id="1277565641">
      <w:bodyDiv w:val="1"/>
      <w:marLeft w:val="0"/>
      <w:marRight w:val="0"/>
      <w:marTop w:val="0"/>
      <w:marBottom w:val="0"/>
      <w:divBdr>
        <w:top w:val="none" w:sz="0" w:space="0" w:color="auto"/>
        <w:left w:val="none" w:sz="0" w:space="0" w:color="auto"/>
        <w:bottom w:val="none" w:sz="0" w:space="0" w:color="auto"/>
        <w:right w:val="none" w:sz="0" w:space="0" w:color="auto"/>
      </w:divBdr>
    </w:div>
    <w:div w:id="1280599724">
      <w:bodyDiv w:val="1"/>
      <w:marLeft w:val="0"/>
      <w:marRight w:val="0"/>
      <w:marTop w:val="0"/>
      <w:marBottom w:val="0"/>
      <w:divBdr>
        <w:top w:val="none" w:sz="0" w:space="0" w:color="auto"/>
        <w:left w:val="none" w:sz="0" w:space="0" w:color="auto"/>
        <w:bottom w:val="none" w:sz="0" w:space="0" w:color="auto"/>
        <w:right w:val="none" w:sz="0" w:space="0" w:color="auto"/>
      </w:divBdr>
    </w:div>
    <w:div w:id="1282110345">
      <w:bodyDiv w:val="1"/>
      <w:marLeft w:val="0"/>
      <w:marRight w:val="0"/>
      <w:marTop w:val="0"/>
      <w:marBottom w:val="0"/>
      <w:divBdr>
        <w:top w:val="none" w:sz="0" w:space="0" w:color="auto"/>
        <w:left w:val="none" w:sz="0" w:space="0" w:color="auto"/>
        <w:bottom w:val="none" w:sz="0" w:space="0" w:color="auto"/>
        <w:right w:val="none" w:sz="0" w:space="0" w:color="auto"/>
      </w:divBdr>
    </w:div>
    <w:div w:id="1284337471">
      <w:bodyDiv w:val="1"/>
      <w:marLeft w:val="0"/>
      <w:marRight w:val="0"/>
      <w:marTop w:val="0"/>
      <w:marBottom w:val="0"/>
      <w:divBdr>
        <w:top w:val="none" w:sz="0" w:space="0" w:color="auto"/>
        <w:left w:val="none" w:sz="0" w:space="0" w:color="auto"/>
        <w:bottom w:val="none" w:sz="0" w:space="0" w:color="auto"/>
        <w:right w:val="none" w:sz="0" w:space="0" w:color="auto"/>
      </w:divBdr>
    </w:div>
    <w:div w:id="1284463716">
      <w:bodyDiv w:val="1"/>
      <w:marLeft w:val="0"/>
      <w:marRight w:val="0"/>
      <w:marTop w:val="0"/>
      <w:marBottom w:val="0"/>
      <w:divBdr>
        <w:top w:val="none" w:sz="0" w:space="0" w:color="auto"/>
        <w:left w:val="none" w:sz="0" w:space="0" w:color="auto"/>
        <w:bottom w:val="none" w:sz="0" w:space="0" w:color="auto"/>
        <w:right w:val="none" w:sz="0" w:space="0" w:color="auto"/>
      </w:divBdr>
    </w:div>
    <w:div w:id="1286618901">
      <w:bodyDiv w:val="1"/>
      <w:marLeft w:val="0"/>
      <w:marRight w:val="0"/>
      <w:marTop w:val="0"/>
      <w:marBottom w:val="0"/>
      <w:divBdr>
        <w:top w:val="none" w:sz="0" w:space="0" w:color="auto"/>
        <w:left w:val="none" w:sz="0" w:space="0" w:color="auto"/>
        <w:bottom w:val="none" w:sz="0" w:space="0" w:color="auto"/>
        <w:right w:val="none" w:sz="0" w:space="0" w:color="auto"/>
      </w:divBdr>
    </w:div>
    <w:div w:id="1287349298">
      <w:bodyDiv w:val="1"/>
      <w:marLeft w:val="0"/>
      <w:marRight w:val="0"/>
      <w:marTop w:val="0"/>
      <w:marBottom w:val="0"/>
      <w:divBdr>
        <w:top w:val="none" w:sz="0" w:space="0" w:color="auto"/>
        <w:left w:val="none" w:sz="0" w:space="0" w:color="auto"/>
        <w:bottom w:val="none" w:sz="0" w:space="0" w:color="auto"/>
        <w:right w:val="none" w:sz="0" w:space="0" w:color="auto"/>
      </w:divBdr>
    </w:div>
    <w:div w:id="1287660022">
      <w:bodyDiv w:val="1"/>
      <w:marLeft w:val="0"/>
      <w:marRight w:val="0"/>
      <w:marTop w:val="0"/>
      <w:marBottom w:val="0"/>
      <w:divBdr>
        <w:top w:val="none" w:sz="0" w:space="0" w:color="auto"/>
        <w:left w:val="none" w:sz="0" w:space="0" w:color="auto"/>
        <w:bottom w:val="none" w:sz="0" w:space="0" w:color="auto"/>
        <w:right w:val="none" w:sz="0" w:space="0" w:color="auto"/>
      </w:divBdr>
    </w:div>
    <w:div w:id="1288849892">
      <w:bodyDiv w:val="1"/>
      <w:marLeft w:val="0"/>
      <w:marRight w:val="0"/>
      <w:marTop w:val="0"/>
      <w:marBottom w:val="0"/>
      <w:divBdr>
        <w:top w:val="none" w:sz="0" w:space="0" w:color="auto"/>
        <w:left w:val="none" w:sz="0" w:space="0" w:color="auto"/>
        <w:bottom w:val="none" w:sz="0" w:space="0" w:color="auto"/>
        <w:right w:val="none" w:sz="0" w:space="0" w:color="auto"/>
      </w:divBdr>
    </w:div>
    <w:div w:id="1290741136">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2787905">
      <w:bodyDiv w:val="1"/>
      <w:marLeft w:val="0"/>
      <w:marRight w:val="0"/>
      <w:marTop w:val="0"/>
      <w:marBottom w:val="0"/>
      <w:divBdr>
        <w:top w:val="none" w:sz="0" w:space="0" w:color="auto"/>
        <w:left w:val="none" w:sz="0" w:space="0" w:color="auto"/>
        <w:bottom w:val="none" w:sz="0" w:space="0" w:color="auto"/>
        <w:right w:val="none" w:sz="0" w:space="0" w:color="auto"/>
      </w:divBdr>
    </w:div>
    <w:div w:id="1294675290">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00376770">
      <w:bodyDiv w:val="1"/>
      <w:marLeft w:val="0"/>
      <w:marRight w:val="0"/>
      <w:marTop w:val="0"/>
      <w:marBottom w:val="0"/>
      <w:divBdr>
        <w:top w:val="none" w:sz="0" w:space="0" w:color="auto"/>
        <w:left w:val="none" w:sz="0" w:space="0" w:color="auto"/>
        <w:bottom w:val="none" w:sz="0" w:space="0" w:color="auto"/>
        <w:right w:val="none" w:sz="0" w:space="0" w:color="auto"/>
      </w:divBdr>
    </w:div>
    <w:div w:id="1300719676">
      <w:bodyDiv w:val="1"/>
      <w:marLeft w:val="0"/>
      <w:marRight w:val="0"/>
      <w:marTop w:val="0"/>
      <w:marBottom w:val="0"/>
      <w:divBdr>
        <w:top w:val="none" w:sz="0" w:space="0" w:color="auto"/>
        <w:left w:val="none" w:sz="0" w:space="0" w:color="auto"/>
        <w:bottom w:val="none" w:sz="0" w:space="0" w:color="auto"/>
        <w:right w:val="none" w:sz="0" w:space="0" w:color="auto"/>
      </w:divBdr>
    </w:div>
    <w:div w:id="1300920765">
      <w:bodyDiv w:val="1"/>
      <w:marLeft w:val="0"/>
      <w:marRight w:val="0"/>
      <w:marTop w:val="0"/>
      <w:marBottom w:val="0"/>
      <w:divBdr>
        <w:top w:val="none" w:sz="0" w:space="0" w:color="auto"/>
        <w:left w:val="none" w:sz="0" w:space="0" w:color="auto"/>
        <w:bottom w:val="none" w:sz="0" w:space="0" w:color="auto"/>
        <w:right w:val="none" w:sz="0" w:space="0" w:color="auto"/>
      </w:divBdr>
    </w:div>
    <w:div w:id="1301224492">
      <w:bodyDiv w:val="1"/>
      <w:marLeft w:val="0"/>
      <w:marRight w:val="0"/>
      <w:marTop w:val="0"/>
      <w:marBottom w:val="0"/>
      <w:divBdr>
        <w:top w:val="none" w:sz="0" w:space="0" w:color="auto"/>
        <w:left w:val="none" w:sz="0" w:space="0" w:color="auto"/>
        <w:bottom w:val="none" w:sz="0" w:space="0" w:color="auto"/>
        <w:right w:val="none" w:sz="0" w:space="0" w:color="auto"/>
      </w:divBdr>
    </w:div>
    <w:div w:id="1304191306">
      <w:bodyDiv w:val="1"/>
      <w:marLeft w:val="0"/>
      <w:marRight w:val="0"/>
      <w:marTop w:val="0"/>
      <w:marBottom w:val="0"/>
      <w:divBdr>
        <w:top w:val="none" w:sz="0" w:space="0" w:color="auto"/>
        <w:left w:val="none" w:sz="0" w:space="0" w:color="auto"/>
        <w:bottom w:val="none" w:sz="0" w:space="0" w:color="auto"/>
        <w:right w:val="none" w:sz="0" w:space="0" w:color="auto"/>
      </w:divBdr>
    </w:div>
    <w:div w:id="1310137045">
      <w:bodyDiv w:val="1"/>
      <w:marLeft w:val="0"/>
      <w:marRight w:val="0"/>
      <w:marTop w:val="0"/>
      <w:marBottom w:val="0"/>
      <w:divBdr>
        <w:top w:val="none" w:sz="0" w:space="0" w:color="auto"/>
        <w:left w:val="none" w:sz="0" w:space="0" w:color="auto"/>
        <w:bottom w:val="none" w:sz="0" w:space="0" w:color="auto"/>
        <w:right w:val="none" w:sz="0" w:space="0" w:color="auto"/>
      </w:divBdr>
    </w:div>
    <w:div w:id="1311061099">
      <w:bodyDiv w:val="1"/>
      <w:marLeft w:val="0"/>
      <w:marRight w:val="0"/>
      <w:marTop w:val="0"/>
      <w:marBottom w:val="0"/>
      <w:divBdr>
        <w:top w:val="none" w:sz="0" w:space="0" w:color="auto"/>
        <w:left w:val="none" w:sz="0" w:space="0" w:color="auto"/>
        <w:bottom w:val="none" w:sz="0" w:space="0" w:color="auto"/>
        <w:right w:val="none" w:sz="0" w:space="0" w:color="auto"/>
      </w:divBdr>
    </w:div>
    <w:div w:id="1312757780">
      <w:bodyDiv w:val="1"/>
      <w:marLeft w:val="0"/>
      <w:marRight w:val="0"/>
      <w:marTop w:val="0"/>
      <w:marBottom w:val="0"/>
      <w:divBdr>
        <w:top w:val="none" w:sz="0" w:space="0" w:color="auto"/>
        <w:left w:val="none" w:sz="0" w:space="0" w:color="auto"/>
        <w:bottom w:val="none" w:sz="0" w:space="0" w:color="auto"/>
        <w:right w:val="none" w:sz="0" w:space="0" w:color="auto"/>
      </w:divBdr>
    </w:div>
    <w:div w:id="1313364997">
      <w:bodyDiv w:val="1"/>
      <w:marLeft w:val="0"/>
      <w:marRight w:val="0"/>
      <w:marTop w:val="0"/>
      <w:marBottom w:val="0"/>
      <w:divBdr>
        <w:top w:val="none" w:sz="0" w:space="0" w:color="auto"/>
        <w:left w:val="none" w:sz="0" w:space="0" w:color="auto"/>
        <w:bottom w:val="none" w:sz="0" w:space="0" w:color="auto"/>
        <w:right w:val="none" w:sz="0" w:space="0" w:color="auto"/>
      </w:divBdr>
    </w:div>
    <w:div w:id="1313677010">
      <w:bodyDiv w:val="1"/>
      <w:marLeft w:val="0"/>
      <w:marRight w:val="0"/>
      <w:marTop w:val="0"/>
      <w:marBottom w:val="0"/>
      <w:divBdr>
        <w:top w:val="none" w:sz="0" w:space="0" w:color="auto"/>
        <w:left w:val="none" w:sz="0" w:space="0" w:color="auto"/>
        <w:bottom w:val="none" w:sz="0" w:space="0" w:color="auto"/>
        <w:right w:val="none" w:sz="0" w:space="0" w:color="auto"/>
      </w:divBdr>
    </w:div>
    <w:div w:id="1316648296">
      <w:bodyDiv w:val="1"/>
      <w:marLeft w:val="0"/>
      <w:marRight w:val="0"/>
      <w:marTop w:val="0"/>
      <w:marBottom w:val="0"/>
      <w:divBdr>
        <w:top w:val="none" w:sz="0" w:space="0" w:color="auto"/>
        <w:left w:val="none" w:sz="0" w:space="0" w:color="auto"/>
        <w:bottom w:val="none" w:sz="0" w:space="0" w:color="auto"/>
        <w:right w:val="none" w:sz="0" w:space="0" w:color="auto"/>
      </w:divBdr>
    </w:div>
    <w:div w:id="1319841576">
      <w:bodyDiv w:val="1"/>
      <w:marLeft w:val="0"/>
      <w:marRight w:val="0"/>
      <w:marTop w:val="0"/>
      <w:marBottom w:val="0"/>
      <w:divBdr>
        <w:top w:val="none" w:sz="0" w:space="0" w:color="auto"/>
        <w:left w:val="none" w:sz="0" w:space="0" w:color="auto"/>
        <w:bottom w:val="none" w:sz="0" w:space="0" w:color="auto"/>
        <w:right w:val="none" w:sz="0" w:space="0" w:color="auto"/>
      </w:divBdr>
    </w:div>
    <w:div w:id="1319966620">
      <w:bodyDiv w:val="1"/>
      <w:marLeft w:val="0"/>
      <w:marRight w:val="0"/>
      <w:marTop w:val="0"/>
      <w:marBottom w:val="0"/>
      <w:divBdr>
        <w:top w:val="none" w:sz="0" w:space="0" w:color="auto"/>
        <w:left w:val="none" w:sz="0" w:space="0" w:color="auto"/>
        <w:bottom w:val="none" w:sz="0" w:space="0" w:color="auto"/>
        <w:right w:val="none" w:sz="0" w:space="0" w:color="auto"/>
      </w:divBdr>
    </w:div>
    <w:div w:id="1320307649">
      <w:bodyDiv w:val="1"/>
      <w:marLeft w:val="0"/>
      <w:marRight w:val="0"/>
      <w:marTop w:val="0"/>
      <w:marBottom w:val="0"/>
      <w:divBdr>
        <w:top w:val="none" w:sz="0" w:space="0" w:color="auto"/>
        <w:left w:val="none" w:sz="0" w:space="0" w:color="auto"/>
        <w:bottom w:val="none" w:sz="0" w:space="0" w:color="auto"/>
        <w:right w:val="none" w:sz="0" w:space="0" w:color="auto"/>
      </w:divBdr>
    </w:div>
    <w:div w:id="1320498922">
      <w:bodyDiv w:val="1"/>
      <w:marLeft w:val="0"/>
      <w:marRight w:val="0"/>
      <w:marTop w:val="0"/>
      <w:marBottom w:val="0"/>
      <w:divBdr>
        <w:top w:val="none" w:sz="0" w:space="0" w:color="auto"/>
        <w:left w:val="none" w:sz="0" w:space="0" w:color="auto"/>
        <w:bottom w:val="none" w:sz="0" w:space="0" w:color="auto"/>
        <w:right w:val="none" w:sz="0" w:space="0" w:color="auto"/>
      </w:divBdr>
    </w:div>
    <w:div w:id="1321497690">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22660230">
      <w:bodyDiv w:val="1"/>
      <w:marLeft w:val="0"/>
      <w:marRight w:val="0"/>
      <w:marTop w:val="0"/>
      <w:marBottom w:val="0"/>
      <w:divBdr>
        <w:top w:val="none" w:sz="0" w:space="0" w:color="auto"/>
        <w:left w:val="none" w:sz="0" w:space="0" w:color="auto"/>
        <w:bottom w:val="none" w:sz="0" w:space="0" w:color="auto"/>
        <w:right w:val="none" w:sz="0" w:space="0" w:color="auto"/>
      </w:divBdr>
    </w:div>
    <w:div w:id="1322848963">
      <w:bodyDiv w:val="1"/>
      <w:marLeft w:val="0"/>
      <w:marRight w:val="0"/>
      <w:marTop w:val="0"/>
      <w:marBottom w:val="0"/>
      <w:divBdr>
        <w:top w:val="none" w:sz="0" w:space="0" w:color="auto"/>
        <w:left w:val="none" w:sz="0" w:space="0" w:color="auto"/>
        <w:bottom w:val="none" w:sz="0" w:space="0" w:color="auto"/>
        <w:right w:val="none" w:sz="0" w:space="0" w:color="auto"/>
      </w:divBdr>
    </w:div>
    <w:div w:id="1323118066">
      <w:bodyDiv w:val="1"/>
      <w:marLeft w:val="0"/>
      <w:marRight w:val="0"/>
      <w:marTop w:val="0"/>
      <w:marBottom w:val="0"/>
      <w:divBdr>
        <w:top w:val="none" w:sz="0" w:space="0" w:color="auto"/>
        <w:left w:val="none" w:sz="0" w:space="0" w:color="auto"/>
        <w:bottom w:val="none" w:sz="0" w:space="0" w:color="auto"/>
        <w:right w:val="none" w:sz="0" w:space="0" w:color="auto"/>
      </w:divBdr>
    </w:div>
    <w:div w:id="1325360012">
      <w:bodyDiv w:val="1"/>
      <w:marLeft w:val="0"/>
      <w:marRight w:val="0"/>
      <w:marTop w:val="0"/>
      <w:marBottom w:val="0"/>
      <w:divBdr>
        <w:top w:val="none" w:sz="0" w:space="0" w:color="auto"/>
        <w:left w:val="none" w:sz="0" w:space="0" w:color="auto"/>
        <w:bottom w:val="none" w:sz="0" w:space="0" w:color="auto"/>
        <w:right w:val="none" w:sz="0" w:space="0" w:color="auto"/>
      </w:divBdr>
    </w:div>
    <w:div w:id="1326317931">
      <w:bodyDiv w:val="1"/>
      <w:marLeft w:val="0"/>
      <w:marRight w:val="0"/>
      <w:marTop w:val="0"/>
      <w:marBottom w:val="0"/>
      <w:divBdr>
        <w:top w:val="none" w:sz="0" w:space="0" w:color="auto"/>
        <w:left w:val="none" w:sz="0" w:space="0" w:color="auto"/>
        <w:bottom w:val="none" w:sz="0" w:space="0" w:color="auto"/>
        <w:right w:val="none" w:sz="0" w:space="0" w:color="auto"/>
      </w:divBdr>
    </w:div>
    <w:div w:id="1330013475">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4065569">
      <w:bodyDiv w:val="1"/>
      <w:marLeft w:val="0"/>
      <w:marRight w:val="0"/>
      <w:marTop w:val="0"/>
      <w:marBottom w:val="0"/>
      <w:divBdr>
        <w:top w:val="none" w:sz="0" w:space="0" w:color="auto"/>
        <w:left w:val="none" w:sz="0" w:space="0" w:color="auto"/>
        <w:bottom w:val="none" w:sz="0" w:space="0" w:color="auto"/>
        <w:right w:val="none" w:sz="0" w:space="0" w:color="auto"/>
      </w:divBdr>
    </w:div>
    <w:div w:id="133464250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39773074">
      <w:bodyDiv w:val="1"/>
      <w:marLeft w:val="0"/>
      <w:marRight w:val="0"/>
      <w:marTop w:val="0"/>
      <w:marBottom w:val="0"/>
      <w:divBdr>
        <w:top w:val="none" w:sz="0" w:space="0" w:color="auto"/>
        <w:left w:val="none" w:sz="0" w:space="0" w:color="auto"/>
        <w:bottom w:val="none" w:sz="0" w:space="0" w:color="auto"/>
        <w:right w:val="none" w:sz="0" w:space="0" w:color="auto"/>
      </w:divBdr>
    </w:div>
    <w:div w:id="1340700075">
      <w:bodyDiv w:val="1"/>
      <w:marLeft w:val="0"/>
      <w:marRight w:val="0"/>
      <w:marTop w:val="0"/>
      <w:marBottom w:val="0"/>
      <w:divBdr>
        <w:top w:val="none" w:sz="0" w:space="0" w:color="auto"/>
        <w:left w:val="none" w:sz="0" w:space="0" w:color="auto"/>
        <w:bottom w:val="none" w:sz="0" w:space="0" w:color="auto"/>
        <w:right w:val="none" w:sz="0" w:space="0" w:color="auto"/>
      </w:divBdr>
    </w:div>
    <w:div w:id="1341933014">
      <w:bodyDiv w:val="1"/>
      <w:marLeft w:val="0"/>
      <w:marRight w:val="0"/>
      <w:marTop w:val="0"/>
      <w:marBottom w:val="0"/>
      <w:divBdr>
        <w:top w:val="none" w:sz="0" w:space="0" w:color="auto"/>
        <w:left w:val="none" w:sz="0" w:space="0" w:color="auto"/>
        <w:bottom w:val="none" w:sz="0" w:space="0" w:color="auto"/>
        <w:right w:val="none" w:sz="0" w:space="0" w:color="auto"/>
      </w:divBdr>
    </w:div>
    <w:div w:id="1344742291">
      <w:bodyDiv w:val="1"/>
      <w:marLeft w:val="0"/>
      <w:marRight w:val="0"/>
      <w:marTop w:val="0"/>
      <w:marBottom w:val="0"/>
      <w:divBdr>
        <w:top w:val="none" w:sz="0" w:space="0" w:color="auto"/>
        <w:left w:val="none" w:sz="0" w:space="0" w:color="auto"/>
        <w:bottom w:val="none" w:sz="0" w:space="0" w:color="auto"/>
        <w:right w:val="none" w:sz="0" w:space="0" w:color="auto"/>
      </w:divBdr>
    </w:div>
    <w:div w:id="1344821683">
      <w:bodyDiv w:val="1"/>
      <w:marLeft w:val="0"/>
      <w:marRight w:val="0"/>
      <w:marTop w:val="0"/>
      <w:marBottom w:val="0"/>
      <w:divBdr>
        <w:top w:val="none" w:sz="0" w:space="0" w:color="auto"/>
        <w:left w:val="none" w:sz="0" w:space="0" w:color="auto"/>
        <w:bottom w:val="none" w:sz="0" w:space="0" w:color="auto"/>
        <w:right w:val="none" w:sz="0" w:space="0" w:color="auto"/>
      </w:divBdr>
    </w:div>
    <w:div w:id="1345210259">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136898">
      <w:bodyDiv w:val="1"/>
      <w:marLeft w:val="0"/>
      <w:marRight w:val="0"/>
      <w:marTop w:val="0"/>
      <w:marBottom w:val="0"/>
      <w:divBdr>
        <w:top w:val="none" w:sz="0" w:space="0" w:color="auto"/>
        <w:left w:val="none" w:sz="0" w:space="0" w:color="auto"/>
        <w:bottom w:val="none" w:sz="0" w:space="0" w:color="auto"/>
        <w:right w:val="none" w:sz="0" w:space="0" w:color="auto"/>
      </w:divBdr>
    </w:div>
    <w:div w:id="1349258115">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1835707">
      <w:bodyDiv w:val="1"/>
      <w:marLeft w:val="0"/>
      <w:marRight w:val="0"/>
      <w:marTop w:val="0"/>
      <w:marBottom w:val="0"/>
      <w:divBdr>
        <w:top w:val="none" w:sz="0" w:space="0" w:color="auto"/>
        <w:left w:val="none" w:sz="0" w:space="0" w:color="auto"/>
        <w:bottom w:val="none" w:sz="0" w:space="0" w:color="auto"/>
        <w:right w:val="none" w:sz="0" w:space="0" w:color="auto"/>
      </w:divBdr>
    </w:div>
    <w:div w:id="1354069190">
      <w:bodyDiv w:val="1"/>
      <w:marLeft w:val="0"/>
      <w:marRight w:val="0"/>
      <w:marTop w:val="0"/>
      <w:marBottom w:val="0"/>
      <w:divBdr>
        <w:top w:val="none" w:sz="0" w:space="0" w:color="auto"/>
        <w:left w:val="none" w:sz="0" w:space="0" w:color="auto"/>
        <w:bottom w:val="none" w:sz="0" w:space="0" w:color="auto"/>
        <w:right w:val="none" w:sz="0" w:space="0" w:color="auto"/>
      </w:divBdr>
    </w:div>
    <w:div w:id="1354576549">
      <w:bodyDiv w:val="1"/>
      <w:marLeft w:val="0"/>
      <w:marRight w:val="0"/>
      <w:marTop w:val="0"/>
      <w:marBottom w:val="0"/>
      <w:divBdr>
        <w:top w:val="none" w:sz="0" w:space="0" w:color="auto"/>
        <w:left w:val="none" w:sz="0" w:space="0" w:color="auto"/>
        <w:bottom w:val="none" w:sz="0" w:space="0" w:color="auto"/>
        <w:right w:val="none" w:sz="0" w:space="0" w:color="auto"/>
      </w:divBdr>
    </w:div>
    <w:div w:id="1355813283">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1124226">
      <w:bodyDiv w:val="1"/>
      <w:marLeft w:val="0"/>
      <w:marRight w:val="0"/>
      <w:marTop w:val="0"/>
      <w:marBottom w:val="0"/>
      <w:divBdr>
        <w:top w:val="none" w:sz="0" w:space="0" w:color="auto"/>
        <w:left w:val="none" w:sz="0" w:space="0" w:color="auto"/>
        <w:bottom w:val="none" w:sz="0" w:space="0" w:color="auto"/>
        <w:right w:val="none" w:sz="0" w:space="0" w:color="auto"/>
      </w:divBdr>
    </w:div>
    <w:div w:id="1361735294">
      <w:bodyDiv w:val="1"/>
      <w:marLeft w:val="0"/>
      <w:marRight w:val="0"/>
      <w:marTop w:val="0"/>
      <w:marBottom w:val="0"/>
      <w:divBdr>
        <w:top w:val="none" w:sz="0" w:space="0" w:color="auto"/>
        <w:left w:val="none" w:sz="0" w:space="0" w:color="auto"/>
        <w:bottom w:val="none" w:sz="0" w:space="0" w:color="auto"/>
        <w:right w:val="none" w:sz="0" w:space="0" w:color="auto"/>
      </w:divBdr>
    </w:div>
    <w:div w:id="1363482107">
      <w:bodyDiv w:val="1"/>
      <w:marLeft w:val="0"/>
      <w:marRight w:val="0"/>
      <w:marTop w:val="0"/>
      <w:marBottom w:val="0"/>
      <w:divBdr>
        <w:top w:val="none" w:sz="0" w:space="0" w:color="auto"/>
        <w:left w:val="none" w:sz="0" w:space="0" w:color="auto"/>
        <w:bottom w:val="none" w:sz="0" w:space="0" w:color="auto"/>
        <w:right w:val="none" w:sz="0" w:space="0" w:color="auto"/>
      </w:divBdr>
    </w:div>
    <w:div w:id="1363827466">
      <w:bodyDiv w:val="1"/>
      <w:marLeft w:val="0"/>
      <w:marRight w:val="0"/>
      <w:marTop w:val="0"/>
      <w:marBottom w:val="0"/>
      <w:divBdr>
        <w:top w:val="none" w:sz="0" w:space="0" w:color="auto"/>
        <w:left w:val="none" w:sz="0" w:space="0" w:color="auto"/>
        <w:bottom w:val="none" w:sz="0" w:space="0" w:color="auto"/>
        <w:right w:val="none" w:sz="0" w:space="0" w:color="auto"/>
      </w:divBdr>
    </w:div>
    <w:div w:id="1365789917">
      <w:bodyDiv w:val="1"/>
      <w:marLeft w:val="0"/>
      <w:marRight w:val="0"/>
      <w:marTop w:val="0"/>
      <w:marBottom w:val="0"/>
      <w:divBdr>
        <w:top w:val="none" w:sz="0" w:space="0" w:color="auto"/>
        <w:left w:val="none" w:sz="0" w:space="0" w:color="auto"/>
        <w:bottom w:val="none" w:sz="0" w:space="0" w:color="auto"/>
        <w:right w:val="none" w:sz="0" w:space="0" w:color="auto"/>
      </w:divBdr>
    </w:div>
    <w:div w:id="1366102942">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67560513">
      <w:bodyDiv w:val="1"/>
      <w:marLeft w:val="0"/>
      <w:marRight w:val="0"/>
      <w:marTop w:val="0"/>
      <w:marBottom w:val="0"/>
      <w:divBdr>
        <w:top w:val="none" w:sz="0" w:space="0" w:color="auto"/>
        <w:left w:val="none" w:sz="0" w:space="0" w:color="auto"/>
        <w:bottom w:val="none" w:sz="0" w:space="0" w:color="auto"/>
        <w:right w:val="none" w:sz="0" w:space="0" w:color="auto"/>
      </w:divBdr>
    </w:div>
    <w:div w:id="1368871952">
      <w:bodyDiv w:val="1"/>
      <w:marLeft w:val="0"/>
      <w:marRight w:val="0"/>
      <w:marTop w:val="0"/>
      <w:marBottom w:val="0"/>
      <w:divBdr>
        <w:top w:val="none" w:sz="0" w:space="0" w:color="auto"/>
        <w:left w:val="none" w:sz="0" w:space="0" w:color="auto"/>
        <w:bottom w:val="none" w:sz="0" w:space="0" w:color="auto"/>
        <w:right w:val="none" w:sz="0" w:space="0" w:color="auto"/>
      </w:divBdr>
    </w:div>
    <w:div w:id="1369256581">
      <w:bodyDiv w:val="1"/>
      <w:marLeft w:val="0"/>
      <w:marRight w:val="0"/>
      <w:marTop w:val="0"/>
      <w:marBottom w:val="0"/>
      <w:divBdr>
        <w:top w:val="none" w:sz="0" w:space="0" w:color="auto"/>
        <w:left w:val="none" w:sz="0" w:space="0" w:color="auto"/>
        <w:bottom w:val="none" w:sz="0" w:space="0" w:color="auto"/>
        <w:right w:val="none" w:sz="0" w:space="0" w:color="auto"/>
      </w:divBdr>
    </w:div>
    <w:div w:id="1370379822">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371879533">
      <w:bodyDiv w:val="1"/>
      <w:marLeft w:val="0"/>
      <w:marRight w:val="0"/>
      <w:marTop w:val="0"/>
      <w:marBottom w:val="0"/>
      <w:divBdr>
        <w:top w:val="none" w:sz="0" w:space="0" w:color="auto"/>
        <w:left w:val="none" w:sz="0" w:space="0" w:color="auto"/>
        <w:bottom w:val="none" w:sz="0" w:space="0" w:color="auto"/>
        <w:right w:val="none" w:sz="0" w:space="0" w:color="auto"/>
      </w:divBdr>
    </w:div>
    <w:div w:id="1372608943">
      <w:bodyDiv w:val="1"/>
      <w:marLeft w:val="0"/>
      <w:marRight w:val="0"/>
      <w:marTop w:val="0"/>
      <w:marBottom w:val="0"/>
      <w:divBdr>
        <w:top w:val="none" w:sz="0" w:space="0" w:color="auto"/>
        <w:left w:val="none" w:sz="0" w:space="0" w:color="auto"/>
        <w:bottom w:val="none" w:sz="0" w:space="0" w:color="auto"/>
        <w:right w:val="none" w:sz="0" w:space="0" w:color="auto"/>
      </w:divBdr>
    </w:div>
    <w:div w:id="1375501720">
      <w:bodyDiv w:val="1"/>
      <w:marLeft w:val="0"/>
      <w:marRight w:val="0"/>
      <w:marTop w:val="0"/>
      <w:marBottom w:val="0"/>
      <w:divBdr>
        <w:top w:val="none" w:sz="0" w:space="0" w:color="auto"/>
        <w:left w:val="none" w:sz="0" w:space="0" w:color="auto"/>
        <w:bottom w:val="none" w:sz="0" w:space="0" w:color="auto"/>
        <w:right w:val="none" w:sz="0" w:space="0" w:color="auto"/>
      </w:divBdr>
    </w:div>
    <w:div w:id="1376659084">
      <w:bodyDiv w:val="1"/>
      <w:marLeft w:val="0"/>
      <w:marRight w:val="0"/>
      <w:marTop w:val="0"/>
      <w:marBottom w:val="0"/>
      <w:divBdr>
        <w:top w:val="none" w:sz="0" w:space="0" w:color="auto"/>
        <w:left w:val="none" w:sz="0" w:space="0" w:color="auto"/>
        <w:bottom w:val="none" w:sz="0" w:space="0" w:color="auto"/>
        <w:right w:val="none" w:sz="0" w:space="0" w:color="auto"/>
      </w:divBdr>
    </w:div>
    <w:div w:id="1378433009">
      <w:bodyDiv w:val="1"/>
      <w:marLeft w:val="0"/>
      <w:marRight w:val="0"/>
      <w:marTop w:val="0"/>
      <w:marBottom w:val="0"/>
      <w:divBdr>
        <w:top w:val="none" w:sz="0" w:space="0" w:color="auto"/>
        <w:left w:val="none" w:sz="0" w:space="0" w:color="auto"/>
        <w:bottom w:val="none" w:sz="0" w:space="0" w:color="auto"/>
        <w:right w:val="none" w:sz="0" w:space="0" w:color="auto"/>
      </w:divBdr>
    </w:div>
    <w:div w:id="1381631861">
      <w:bodyDiv w:val="1"/>
      <w:marLeft w:val="0"/>
      <w:marRight w:val="0"/>
      <w:marTop w:val="0"/>
      <w:marBottom w:val="0"/>
      <w:divBdr>
        <w:top w:val="none" w:sz="0" w:space="0" w:color="auto"/>
        <w:left w:val="none" w:sz="0" w:space="0" w:color="auto"/>
        <w:bottom w:val="none" w:sz="0" w:space="0" w:color="auto"/>
        <w:right w:val="none" w:sz="0" w:space="0" w:color="auto"/>
      </w:divBdr>
    </w:div>
    <w:div w:id="1382286047">
      <w:bodyDiv w:val="1"/>
      <w:marLeft w:val="0"/>
      <w:marRight w:val="0"/>
      <w:marTop w:val="0"/>
      <w:marBottom w:val="0"/>
      <w:divBdr>
        <w:top w:val="none" w:sz="0" w:space="0" w:color="auto"/>
        <w:left w:val="none" w:sz="0" w:space="0" w:color="auto"/>
        <w:bottom w:val="none" w:sz="0" w:space="0" w:color="auto"/>
        <w:right w:val="none" w:sz="0" w:space="0" w:color="auto"/>
      </w:divBdr>
    </w:div>
    <w:div w:id="1382632137">
      <w:bodyDiv w:val="1"/>
      <w:marLeft w:val="0"/>
      <w:marRight w:val="0"/>
      <w:marTop w:val="0"/>
      <w:marBottom w:val="0"/>
      <w:divBdr>
        <w:top w:val="none" w:sz="0" w:space="0" w:color="auto"/>
        <w:left w:val="none" w:sz="0" w:space="0" w:color="auto"/>
        <w:bottom w:val="none" w:sz="0" w:space="0" w:color="auto"/>
        <w:right w:val="none" w:sz="0" w:space="0" w:color="auto"/>
      </w:divBdr>
    </w:div>
    <w:div w:id="1383406880">
      <w:bodyDiv w:val="1"/>
      <w:marLeft w:val="0"/>
      <w:marRight w:val="0"/>
      <w:marTop w:val="0"/>
      <w:marBottom w:val="0"/>
      <w:divBdr>
        <w:top w:val="none" w:sz="0" w:space="0" w:color="auto"/>
        <w:left w:val="none" w:sz="0" w:space="0" w:color="auto"/>
        <w:bottom w:val="none" w:sz="0" w:space="0" w:color="auto"/>
        <w:right w:val="none" w:sz="0" w:space="0" w:color="auto"/>
      </w:divBdr>
    </w:div>
    <w:div w:id="1385641330">
      <w:bodyDiv w:val="1"/>
      <w:marLeft w:val="0"/>
      <w:marRight w:val="0"/>
      <w:marTop w:val="0"/>
      <w:marBottom w:val="0"/>
      <w:divBdr>
        <w:top w:val="none" w:sz="0" w:space="0" w:color="auto"/>
        <w:left w:val="none" w:sz="0" w:space="0" w:color="auto"/>
        <w:bottom w:val="none" w:sz="0" w:space="0" w:color="auto"/>
        <w:right w:val="none" w:sz="0" w:space="0" w:color="auto"/>
      </w:divBdr>
    </w:div>
    <w:div w:id="1386101397">
      <w:bodyDiv w:val="1"/>
      <w:marLeft w:val="0"/>
      <w:marRight w:val="0"/>
      <w:marTop w:val="0"/>
      <w:marBottom w:val="0"/>
      <w:divBdr>
        <w:top w:val="none" w:sz="0" w:space="0" w:color="auto"/>
        <w:left w:val="none" w:sz="0" w:space="0" w:color="auto"/>
        <w:bottom w:val="none" w:sz="0" w:space="0" w:color="auto"/>
        <w:right w:val="none" w:sz="0" w:space="0" w:color="auto"/>
      </w:divBdr>
    </w:div>
    <w:div w:id="1386684849">
      <w:bodyDiv w:val="1"/>
      <w:marLeft w:val="0"/>
      <w:marRight w:val="0"/>
      <w:marTop w:val="0"/>
      <w:marBottom w:val="0"/>
      <w:divBdr>
        <w:top w:val="none" w:sz="0" w:space="0" w:color="auto"/>
        <w:left w:val="none" w:sz="0" w:space="0" w:color="auto"/>
        <w:bottom w:val="none" w:sz="0" w:space="0" w:color="auto"/>
        <w:right w:val="none" w:sz="0" w:space="0" w:color="auto"/>
      </w:divBdr>
    </w:div>
    <w:div w:id="1387950355">
      <w:bodyDiv w:val="1"/>
      <w:marLeft w:val="0"/>
      <w:marRight w:val="0"/>
      <w:marTop w:val="0"/>
      <w:marBottom w:val="0"/>
      <w:divBdr>
        <w:top w:val="none" w:sz="0" w:space="0" w:color="auto"/>
        <w:left w:val="none" w:sz="0" w:space="0" w:color="auto"/>
        <w:bottom w:val="none" w:sz="0" w:space="0" w:color="auto"/>
        <w:right w:val="none" w:sz="0" w:space="0" w:color="auto"/>
      </w:divBdr>
    </w:div>
    <w:div w:id="1393456943">
      <w:bodyDiv w:val="1"/>
      <w:marLeft w:val="0"/>
      <w:marRight w:val="0"/>
      <w:marTop w:val="0"/>
      <w:marBottom w:val="0"/>
      <w:divBdr>
        <w:top w:val="none" w:sz="0" w:space="0" w:color="auto"/>
        <w:left w:val="none" w:sz="0" w:space="0" w:color="auto"/>
        <w:bottom w:val="none" w:sz="0" w:space="0" w:color="auto"/>
        <w:right w:val="none" w:sz="0" w:space="0" w:color="auto"/>
      </w:divBdr>
    </w:div>
    <w:div w:id="1395664837">
      <w:bodyDiv w:val="1"/>
      <w:marLeft w:val="0"/>
      <w:marRight w:val="0"/>
      <w:marTop w:val="0"/>
      <w:marBottom w:val="0"/>
      <w:divBdr>
        <w:top w:val="none" w:sz="0" w:space="0" w:color="auto"/>
        <w:left w:val="none" w:sz="0" w:space="0" w:color="auto"/>
        <w:bottom w:val="none" w:sz="0" w:space="0" w:color="auto"/>
        <w:right w:val="none" w:sz="0" w:space="0" w:color="auto"/>
      </w:divBdr>
    </w:div>
    <w:div w:id="1398161377">
      <w:bodyDiv w:val="1"/>
      <w:marLeft w:val="0"/>
      <w:marRight w:val="0"/>
      <w:marTop w:val="0"/>
      <w:marBottom w:val="0"/>
      <w:divBdr>
        <w:top w:val="none" w:sz="0" w:space="0" w:color="auto"/>
        <w:left w:val="none" w:sz="0" w:space="0" w:color="auto"/>
        <w:bottom w:val="none" w:sz="0" w:space="0" w:color="auto"/>
        <w:right w:val="none" w:sz="0" w:space="0" w:color="auto"/>
      </w:divBdr>
    </w:div>
    <w:div w:id="1399472629">
      <w:bodyDiv w:val="1"/>
      <w:marLeft w:val="0"/>
      <w:marRight w:val="0"/>
      <w:marTop w:val="0"/>
      <w:marBottom w:val="0"/>
      <w:divBdr>
        <w:top w:val="none" w:sz="0" w:space="0" w:color="auto"/>
        <w:left w:val="none" w:sz="0" w:space="0" w:color="auto"/>
        <w:bottom w:val="none" w:sz="0" w:space="0" w:color="auto"/>
        <w:right w:val="none" w:sz="0" w:space="0" w:color="auto"/>
      </w:divBdr>
    </w:div>
    <w:div w:id="1401175174">
      <w:bodyDiv w:val="1"/>
      <w:marLeft w:val="0"/>
      <w:marRight w:val="0"/>
      <w:marTop w:val="0"/>
      <w:marBottom w:val="0"/>
      <w:divBdr>
        <w:top w:val="none" w:sz="0" w:space="0" w:color="auto"/>
        <w:left w:val="none" w:sz="0" w:space="0" w:color="auto"/>
        <w:bottom w:val="none" w:sz="0" w:space="0" w:color="auto"/>
        <w:right w:val="none" w:sz="0" w:space="0" w:color="auto"/>
      </w:divBdr>
    </w:div>
    <w:div w:id="1403288303">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6417356">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07529437">
      <w:bodyDiv w:val="1"/>
      <w:marLeft w:val="0"/>
      <w:marRight w:val="0"/>
      <w:marTop w:val="0"/>
      <w:marBottom w:val="0"/>
      <w:divBdr>
        <w:top w:val="none" w:sz="0" w:space="0" w:color="auto"/>
        <w:left w:val="none" w:sz="0" w:space="0" w:color="auto"/>
        <w:bottom w:val="none" w:sz="0" w:space="0" w:color="auto"/>
        <w:right w:val="none" w:sz="0" w:space="0" w:color="auto"/>
      </w:divBdr>
    </w:div>
    <w:div w:id="1408531203">
      <w:bodyDiv w:val="1"/>
      <w:marLeft w:val="0"/>
      <w:marRight w:val="0"/>
      <w:marTop w:val="0"/>
      <w:marBottom w:val="0"/>
      <w:divBdr>
        <w:top w:val="none" w:sz="0" w:space="0" w:color="auto"/>
        <w:left w:val="none" w:sz="0" w:space="0" w:color="auto"/>
        <w:bottom w:val="none" w:sz="0" w:space="0" w:color="auto"/>
        <w:right w:val="none" w:sz="0" w:space="0" w:color="auto"/>
      </w:divBdr>
    </w:div>
    <w:div w:id="1410151230">
      <w:bodyDiv w:val="1"/>
      <w:marLeft w:val="0"/>
      <w:marRight w:val="0"/>
      <w:marTop w:val="0"/>
      <w:marBottom w:val="0"/>
      <w:divBdr>
        <w:top w:val="none" w:sz="0" w:space="0" w:color="auto"/>
        <w:left w:val="none" w:sz="0" w:space="0" w:color="auto"/>
        <w:bottom w:val="none" w:sz="0" w:space="0" w:color="auto"/>
        <w:right w:val="none" w:sz="0" w:space="0" w:color="auto"/>
      </w:divBdr>
    </w:div>
    <w:div w:id="1411074238">
      <w:bodyDiv w:val="1"/>
      <w:marLeft w:val="0"/>
      <w:marRight w:val="0"/>
      <w:marTop w:val="0"/>
      <w:marBottom w:val="0"/>
      <w:divBdr>
        <w:top w:val="none" w:sz="0" w:space="0" w:color="auto"/>
        <w:left w:val="none" w:sz="0" w:space="0" w:color="auto"/>
        <w:bottom w:val="none" w:sz="0" w:space="0" w:color="auto"/>
        <w:right w:val="none" w:sz="0" w:space="0" w:color="auto"/>
      </w:divBdr>
    </w:div>
    <w:div w:id="1415125529">
      <w:bodyDiv w:val="1"/>
      <w:marLeft w:val="0"/>
      <w:marRight w:val="0"/>
      <w:marTop w:val="0"/>
      <w:marBottom w:val="0"/>
      <w:divBdr>
        <w:top w:val="none" w:sz="0" w:space="0" w:color="auto"/>
        <w:left w:val="none" w:sz="0" w:space="0" w:color="auto"/>
        <w:bottom w:val="none" w:sz="0" w:space="0" w:color="auto"/>
        <w:right w:val="none" w:sz="0" w:space="0" w:color="auto"/>
      </w:divBdr>
    </w:div>
    <w:div w:id="1420979821">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333367">
      <w:bodyDiv w:val="1"/>
      <w:marLeft w:val="0"/>
      <w:marRight w:val="0"/>
      <w:marTop w:val="0"/>
      <w:marBottom w:val="0"/>
      <w:divBdr>
        <w:top w:val="none" w:sz="0" w:space="0" w:color="auto"/>
        <w:left w:val="none" w:sz="0" w:space="0" w:color="auto"/>
        <w:bottom w:val="none" w:sz="0" w:space="0" w:color="auto"/>
        <w:right w:val="none" w:sz="0" w:space="0" w:color="auto"/>
      </w:divBdr>
    </w:div>
    <w:div w:id="1423799699">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26340130">
      <w:bodyDiv w:val="1"/>
      <w:marLeft w:val="0"/>
      <w:marRight w:val="0"/>
      <w:marTop w:val="0"/>
      <w:marBottom w:val="0"/>
      <w:divBdr>
        <w:top w:val="none" w:sz="0" w:space="0" w:color="auto"/>
        <w:left w:val="none" w:sz="0" w:space="0" w:color="auto"/>
        <w:bottom w:val="none" w:sz="0" w:space="0" w:color="auto"/>
        <w:right w:val="none" w:sz="0" w:space="0" w:color="auto"/>
      </w:divBdr>
    </w:div>
    <w:div w:id="1427192845">
      <w:bodyDiv w:val="1"/>
      <w:marLeft w:val="0"/>
      <w:marRight w:val="0"/>
      <w:marTop w:val="0"/>
      <w:marBottom w:val="0"/>
      <w:divBdr>
        <w:top w:val="none" w:sz="0" w:space="0" w:color="auto"/>
        <w:left w:val="none" w:sz="0" w:space="0" w:color="auto"/>
        <w:bottom w:val="none" w:sz="0" w:space="0" w:color="auto"/>
        <w:right w:val="none" w:sz="0" w:space="0" w:color="auto"/>
      </w:divBdr>
    </w:div>
    <w:div w:id="1427728596">
      <w:bodyDiv w:val="1"/>
      <w:marLeft w:val="0"/>
      <w:marRight w:val="0"/>
      <w:marTop w:val="0"/>
      <w:marBottom w:val="0"/>
      <w:divBdr>
        <w:top w:val="none" w:sz="0" w:space="0" w:color="auto"/>
        <w:left w:val="none" w:sz="0" w:space="0" w:color="auto"/>
        <w:bottom w:val="none" w:sz="0" w:space="0" w:color="auto"/>
        <w:right w:val="none" w:sz="0" w:space="0" w:color="auto"/>
      </w:divBdr>
    </w:div>
    <w:div w:id="1429958273">
      <w:bodyDiv w:val="1"/>
      <w:marLeft w:val="0"/>
      <w:marRight w:val="0"/>
      <w:marTop w:val="0"/>
      <w:marBottom w:val="0"/>
      <w:divBdr>
        <w:top w:val="none" w:sz="0" w:space="0" w:color="auto"/>
        <w:left w:val="none" w:sz="0" w:space="0" w:color="auto"/>
        <w:bottom w:val="none" w:sz="0" w:space="0" w:color="auto"/>
        <w:right w:val="none" w:sz="0" w:space="0" w:color="auto"/>
      </w:divBdr>
    </w:div>
    <w:div w:id="1430467684">
      <w:bodyDiv w:val="1"/>
      <w:marLeft w:val="0"/>
      <w:marRight w:val="0"/>
      <w:marTop w:val="0"/>
      <w:marBottom w:val="0"/>
      <w:divBdr>
        <w:top w:val="none" w:sz="0" w:space="0" w:color="auto"/>
        <w:left w:val="none" w:sz="0" w:space="0" w:color="auto"/>
        <w:bottom w:val="none" w:sz="0" w:space="0" w:color="auto"/>
        <w:right w:val="none" w:sz="0" w:space="0" w:color="auto"/>
      </w:divBdr>
    </w:div>
    <w:div w:id="1430616481">
      <w:bodyDiv w:val="1"/>
      <w:marLeft w:val="0"/>
      <w:marRight w:val="0"/>
      <w:marTop w:val="0"/>
      <w:marBottom w:val="0"/>
      <w:divBdr>
        <w:top w:val="none" w:sz="0" w:space="0" w:color="auto"/>
        <w:left w:val="none" w:sz="0" w:space="0" w:color="auto"/>
        <w:bottom w:val="none" w:sz="0" w:space="0" w:color="auto"/>
        <w:right w:val="none" w:sz="0" w:space="0" w:color="auto"/>
      </w:divBdr>
    </w:div>
    <w:div w:id="1432121979">
      <w:bodyDiv w:val="1"/>
      <w:marLeft w:val="0"/>
      <w:marRight w:val="0"/>
      <w:marTop w:val="0"/>
      <w:marBottom w:val="0"/>
      <w:divBdr>
        <w:top w:val="none" w:sz="0" w:space="0" w:color="auto"/>
        <w:left w:val="none" w:sz="0" w:space="0" w:color="auto"/>
        <w:bottom w:val="none" w:sz="0" w:space="0" w:color="auto"/>
        <w:right w:val="none" w:sz="0" w:space="0" w:color="auto"/>
      </w:divBdr>
    </w:div>
    <w:div w:id="1434783704">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38715214">
      <w:bodyDiv w:val="1"/>
      <w:marLeft w:val="0"/>
      <w:marRight w:val="0"/>
      <w:marTop w:val="0"/>
      <w:marBottom w:val="0"/>
      <w:divBdr>
        <w:top w:val="none" w:sz="0" w:space="0" w:color="auto"/>
        <w:left w:val="none" w:sz="0" w:space="0" w:color="auto"/>
        <w:bottom w:val="none" w:sz="0" w:space="0" w:color="auto"/>
        <w:right w:val="none" w:sz="0" w:space="0" w:color="auto"/>
      </w:divBdr>
    </w:div>
    <w:div w:id="1439257803">
      <w:bodyDiv w:val="1"/>
      <w:marLeft w:val="0"/>
      <w:marRight w:val="0"/>
      <w:marTop w:val="0"/>
      <w:marBottom w:val="0"/>
      <w:divBdr>
        <w:top w:val="none" w:sz="0" w:space="0" w:color="auto"/>
        <w:left w:val="none" w:sz="0" w:space="0" w:color="auto"/>
        <w:bottom w:val="none" w:sz="0" w:space="0" w:color="auto"/>
        <w:right w:val="none" w:sz="0" w:space="0" w:color="auto"/>
      </w:divBdr>
    </w:div>
    <w:div w:id="1439831640">
      <w:bodyDiv w:val="1"/>
      <w:marLeft w:val="0"/>
      <w:marRight w:val="0"/>
      <w:marTop w:val="0"/>
      <w:marBottom w:val="0"/>
      <w:divBdr>
        <w:top w:val="none" w:sz="0" w:space="0" w:color="auto"/>
        <w:left w:val="none" w:sz="0" w:space="0" w:color="auto"/>
        <w:bottom w:val="none" w:sz="0" w:space="0" w:color="auto"/>
        <w:right w:val="none" w:sz="0" w:space="0" w:color="auto"/>
      </w:divBdr>
    </w:div>
    <w:div w:id="1440878312">
      <w:bodyDiv w:val="1"/>
      <w:marLeft w:val="0"/>
      <w:marRight w:val="0"/>
      <w:marTop w:val="0"/>
      <w:marBottom w:val="0"/>
      <w:divBdr>
        <w:top w:val="none" w:sz="0" w:space="0" w:color="auto"/>
        <w:left w:val="none" w:sz="0" w:space="0" w:color="auto"/>
        <w:bottom w:val="none" w:sz="0" w:space="0" w:color="auto"/>
        <w:right w:val="none" w:sz="0" w:space="0" w:color="auto"/>
      </w:divBdr>
    </w:div>
    <w:div w:id="1441340162">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47312261">
      <w:bodyDiv w:val="1"/>
      <w:marLeft w:val="0"/>
      <w:marRight w:val="0"/>
      <w:marTop w:val="0"/>
      <w:marBottom w:val="0"/>
      <w:divBdr>
        <w:top w:val="none" w:sz="0" w:space="0" w:color="auto"/>
        <w:left w:val="none" w:sz="0" w:space="0" w:color="auto"/>
        <w:bottom w:val="none" w:sz="0" w:space="0" w:color="auto"/>
        <w:right w:val="none" w:sz="0" w:space="0" w:color="auto"/>
      </w:divBdr>
    </w:div>
    <w:div w:id="1448084418">
      <w:bodyDiv w:val="1"/>
      <w:marLeft w:val="0"/>
      <w:marRight w:val="0"/>
      <w:marTop w:val="0"/>
      <w:marBottom w:val="0"/>
      <w:divBdr>
        <w:top w:val="none" w:sz="0" w:space="0" w:color="auto"/>
        <w:left w:val="none" w:sz="0" w:space="0" w:color="auto"/>
        <w:bottom w:val="none" w:sz="0" w:space="0" w:color="auto"/>
        <w:right w:val="none" w:sz="0" w:space="0" w:color="auto"/>
      </w:divBdr>
    </w:div>
    <w:div w:id="1448890808">
      <w:bodyDiv w:val="1"/>
      <w:marLeft w:val="0"/>
      <w:marRight w:val="0"/>
      <w:marTop w:val="0"/>
      <w:marBottom w:val="0"/>
      <w:divBdr>
        <w:top w:val="none" w:sz="0" w:space="0" w:color="auto"/>
        <w:left w:val="none" w:sz="0" w:space="0" w:color="auto"/>
        <w:bottom w:val="none" w:sz="0" w:space="0" w:color="auto"/>
        <w:right w:val="none" w:sz="0" w:space="0" w:color="auto"/>
      </w:divBdr>
    </w:div>
    <w:div w:id="1451054066">
      <w:bodyDiv w:val="1"/>
      <w:marLeft w:val="0"/>
      <w:marRight w:val="0"/>
      <w:marTop w:val="0"/>
      <w:marBottom w:val="0"/>
      <w:divBdr>
        <w:top w:val="none" w:sz="0" w:space="0" w:color="auto"/>
        <w:left w:val="none" w:sz="0" w:space="0" w:color="auto"/>
        <w:bottom w:val="none" w:sz="0" w:space="0" w:color="auto"/>
        <w:right w:val="none" w:sz="0" w:space="0" w:color="auto"/>
      </w:divBdr>
    </w:div>
    <w:div w:id="1451391439">
      <w:bodyDiv w:val="1"/>
      <w:marLeft w:val="0"/>
      <w:marRight w:val="0"/>
      <w:marTop w:val="0"/>
      <w:marBottom w:val="0"/>
      <w:divBdr>
        <w:top w:val="none" w:sz="0" w:space="0" w:color="auto"/>
        <w:left w:val="none" w:sz="0" w:space="0" w:color="auto"/>
        <w:bottom w:val="none" w:sz="0" w:space="0" w:color="auto"/>
        <w:right w:val="none" w:sz="0" w:space="0" w:color="auto"/>
      </w:divBdr>
    </w:div>
    <w:div w:id="1455173954">
      <w:bodyDiv w:val="1"/>
      <w:marLeft w:val="0"/>
      <w:marRight w:val="0"/>
      <w:marTop w:val="0"/>
      <w:marBottom w:val="0"/>
      <w:divBdr>
        <w:top w:val="none" w:sz="0" w:space="0" w:color="auto"/>
        <w:left w:val="none" w:sz="0" w:space="0" w:color="auto"/>
        <w:bottom w:val="none" w:sz="0" w:space="0" w:color="auto"/>
        <w:right w:val="none" w:sz="0" w:space="0" w:color="auto"/>
      </w:divBdr>
    </w:div>
    <w:div w:id="1457867124">
      <w:bodyDiv w:val="1"/>
      <w:marLeft w:val="0"/>
      <w:marRight w:val="0"/>
      <w:marTop w:val="0"/>
      <w:marBottom w:val="0"/>
      <w:divBdr>
        <w:top w:val="none" w:sz="0" w:space="0" w:color="auto"/>
        <w:left w:val="none" w:sz="0" w:space="0" w:color="auto"/>
        <w:bottom w:val="none" w:sz="0" w:space="0" w:color="auto"/>
        <w:right w:val="none" w:sz="0" w:space="0" w:color="auto"/>
      </w:divBdr>
    </w:div>
    <w:div w:id="1460608496">
      <w:bodyDiv w:val="1"/>
      <w:marLeft w:val="0"/>
      <w:marRight w:val="0"/>
      <w:marTop w:val="0"/>
      <w:marBottom w:val="0"/>
      <w:divBdr>
        <w:top w:val="none" w:sz="0" w:space="0" w:color="auto"/>
        <w:left w:val="none" w:sz="0" w:space="0" w:color="auto"/>
        <w:bottom w:val="none" w:sz="0" w:space="0" w:color="auto"/>
        <w:right w:val="none" w:sz="0" w:space="0" w:color="auto"/>
      </w:divBdr>
    </w:div>
    <w:div w:id="1464232413">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6898391">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467504384">
      <w:bodyDiv w:val="1"/>
      <w:marLeft w:val="0"/>
      <w:marRight w:val="0"/>
      <w:marTop w:val="0"/>
      <w:marBottom w:val="0"/>
      <w:divBdr>
        <w:top w:val="none" w:sz="0" w:space="0" w:color="auto"/>
        <w:left w:val="none" w:sz="0" w:space="0" w:color="auto"/>
        <w:bottom w:val="none" w:sz="0" w:space="0" w:color="auto"/>
        <w:right w:val="none" w:sz="0" w:space="0" w:color="auto"/>
      </w:divBdr>
    </w:div>
    <w:div w:id="1468934875">
      <w:bodyDiv w:val="1"/>
      <w:marLeft w:val="0"/>
      <w:marRight w:val="0"/>
      <w:marTop w:val="0"/>
      <w:marBottom w:val="0"/>
      <w:divBdr>
        <w:top w:val="none" w:sz="0" w:space="0" w:color="auto"/>
        <w:left w:val="none" w:sz="0" w:space="0" w:color="auto"/>
        <w:bottom w:val="none" w:sz="0" w:space="0" w:color="auto"/>
        <w:right w:val="none" w:sz="0" w:space="0" w:color="auto"/>
      </w:divBdr>
    </w:div>
    <w:div w:id="1475024370">
      <w:bodyDiv w:val="1"/>
      <w:marLeft w:val="0"/>
      <w:marRight w:val="0"/>
      <w:marTop w:val="0"/>
      <w:marBottom w:val="0"/>
      <w:divBdr>
        <w:top w:val="none" w:sz="0" w:space="0" w:color="auto"/>
        <w:left w:val="none" w:sz="0" w:space="0" w:color="auto"/>
        <w:bottom w:val="none" w:sz="0" w:space="0" w:color="auto"/>
        <w:right w:val="none" w:sz="0" w:space="0" w:color="auto"/>
      </w:divBdr>
    </w:div>
    <w:div w:id="1475682806">
      <w:bodyDiv w:val="1"/>
      <w:marLeft w:val="0"/>
      <w:marRight w:val="0"/>
      <w:marTop w:val="0"/>
      <w:marBottom w:val="0"/>
      <w:divBdr>
        <w:top w:val="none" w:sz="0" w:space="0" w:color="auto"/>
        <w:left w:val="none" w:sz="0" w:space="0" w:color="auto"/>
        <w:bottom w:val="none" w:sz="0" w:space="0" w:color="auto"/>
        <w:right w:val="none" w:sz="0" w:space="0" w:color="auto"/>
      </w:divBdr>
    </w:div>
    <w:div w:id="1480732516">
      <w:bodyDiv w:val="1"/>
      <w:marLeft w:val="0"/>
      <w:marRight w:val="0"/>
      <w:marTop w:val="0"/>
      <w:marBottom w:val="0"/>
      <w:divBdr>
        <w:top w:val="none" w:sz="0" w:space="0" w:color="auto"/>
        <w:left w:val="none" w:sz="0" w:space="0" w:color="auto"/>
        <w:bottom w:val="none" w:sz="0" w:space="0" w:color="auto"/>
        <w:right w:val="none" w:sz="0" w:space="0" w:color="auto"/>
      </w:divBdr>
    </w:div>
    <w:div w:id="1484345361">
      <w:bodyDiv w:val="1"/>
      <w:marLeft w:val="0"/>
      <w:marRight w:val="0"/>
      <w:marTop w:val="0"/>
      <w:marBottom w:val="0"/>
      <w:divBdr>
        <w:top w:val="none" w:sz="0" w:space="0" w:color="auto"/>
        <w:left w:val="none" w:sz="0" w:space="0" w:color="auto"/>
        <w:bottom w:val="none" w:sz="0" w:space="0" w:color="auto"/>
        <w:right w:val="none" w:sz="0" w:space="0" w:color="auto"/>
      </w:divBdr>
    </w:div>
    <w:div w:id="1485076051">
      <w:bodyDiv w:val="1"/>
      <w:marLeft w:val="0"/>
      <w:marRight w:val="0"/>
      <w:marTop w:val="0"/>
      <w:marBottom w:val="0"/>
      <w:divBdr>
        <w:top w:val="none" w:sz="0" w:space="0" w:color="auto"/>
        <w:left w:val="none" w:sz="0" w:space="0" w:color="auto"/>
        <w:bottom w:val="none" w:sz="0" w:space="0" w:color="auto"/>
        <w:right w:val="none" w:sz="0" w:space="0" w:color="auto"/>
      </w:divBdr>
    </w:div>
    <w:div w:id="1485466922">
      <w:bodyDiv w:val="1"/>
      <w:marLeft w:val="0"/>
      <w:marRight w:val="0"/>
      <w:marTop w:val="0"/>
      <w:marBottom w:val="0"/>
      <w:divBdr>
        <w:top w:val="none" w:sz="0" w:space="0" w:color="auto"/>
        <w:left w:val="none" w:sz="0" w:space="0" w:color="auto"/>
        <w:bottom w:val="none" w:sz="0" w:space="0" w:color="auto"/>
        <w:right w:val="none" w:sz="0" w:space="0" w:color="auto"/>
      </w:divBdr>
    </w:div>
    <w:div w:id="1488092038">
      <w:bodyDiv w:val="1"/>
      <w:marLeft w:val="0"/>
      <w:marRight w:val="0"/>
      <w:marTop w:val="0"/>
      <w:marBottom w:val="0"/>
      <w:divBdr>
        <w:top w:val="none" w:sz="0" w:space="0" w:color="auto"/>
        <w:left w:val="none" w:sz="0" w:space="0" w:color="auto"/>
        <w:bottom w:val="none" w:sz="0" w:space="0" w:color="auto"/>
        <w:right w:val="none" w:sz="0" w:space="0" w:color="auto"/>
      </w:divBdr>
    </w:div>
    <w:div w:id="1488209885">
      <w:bodyDiv w:val="1"/>
      <w:marLeft w:val="0"/>
      <w:marRight w:val="0"/>
      <w:marTop w:val="0"/>
      <w:marBottom w:val="0"/>
      <w:divBdr>
        <w:top w:val="none" w:sz="0" w:space="0" w:color="auto"/>
        <w:left w:val="none" w:sz="0" w:space="0" w:color="auto"/>
        <w:bottom w:val="none" w:sz="0" w:space="0" w:color="auto"/>
        <w:right w:val="none" w:sz="0" w:space="0" w:color="auto"/>
      </w:divBdr>
    </w:div>
    <w:div w:id="1490823897">
      <w:bodyDiv w:val="1"/>
      <w:marLeft w:val="0"/>
      <w:marRight w:val="0"/>
      <w:marTop w:val="0"/>
      <w:marBottom w:val="0"/>
      <w:divBdr>
        <w:top w:val="none" w:sz="0" w:space="0" w:color="auto"/>
        <w:left w:val="none" w:sz="0" w:space="0" w:color="auto"/>
        <w:bottom w:val="none" w:sz="0" w:space="0" w:color="auto"/>
        <w:right w:val="none" w:sz="0" w:space="0" w:color="auto"/>
      </w:divBdr>
    </w:div>
    <w:div w:id="1493642949">
      <w:bodyDiv w:val="1"/>
      <w:marLeft w:val="0"/>
      <w:marRight w:val="0"/>
      <w:marTop w:val="0"/>
      <w:marBottom w:val="0"/>
      <w:divBdr>
        <w:top w:val="none" w:sz="0" w:space="0" w:color="auto"/>
        <w:left w:val="none" w:sz="0" w:space="0" w:color="auto"/>
        <w:bottom w:val="none" w:sz="0" w:space="0" w:color="auto"/>
        <w:right w:val="none" w:sz="0" w:space="0" w:color="auto"/>
      </w:divBdr>
    </w:div>
    <w:div w:id="1499075728">
      <w:bodyDiv w:val="1"/>
      <w:marLeft w:val="0"/>
      <w:marRight w:val="0"/>
      <w:marTop w:val="0"/>
      <w:marBottom w:val="0"/>
      <w:divBdr>
        <w:top w:val="none" w:sz="0" w:space="0" w:color="auto"/>
        <w:left w:val="none" w:sz="0" w:space="0" w:color="auto"/>
        <w:bottom w:val="none" w:sz="0" w:space="0" w:color="auto"/>
        <w:right w:val="none" w:sz="0" w:space="0" w:color="auto"/>
      </w:divBdr>
    </w:div>
    <w:div w:id="1499156605">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09443109">
      <w:bodyDiv w:val="1"/>
      <w:marLeft w:val="0"/>
      <w:marRight w:val="0"/>
      <w:marTop w:val="0"/>
      <w:marBottom w:val="0"/>
      <w:divBdr>
        <w:top w:val="none" w:sz="0" w:space="0" w:color="auto"/>
        <w:left w:val="none" w:sz="0" w:space="0" w:color="auto"/>
        <w:bottom w:val="none" w:sz="0" w:space="0" w:color="auto"/>
        <w:right w:val="none" w:sz="0" w:space="0" w:color="auto"/>
      </w:divBdr>
    </w:div>
    <w:div w:id="1510825795">
      <w:bodyDiv w:val="1"/>
      <w:marLeft w:val="0"/>
      <w:marRight w:val="0"/>
      <w:marTop w:val="0"/>
      <w:marBottom w:val="0"/>
      <w:divBdr>
        <w:top w:val="none" w:sz="0" w:space="0" w:color="auto"/>
        <w:left w:val="none" w:sz="0" w:space="0" w:color="auto"/>
        <w:bottom w:val="none" w:sz="0" w:space="0" w:color="auto"/>
        <w:right w:val="none" w:sz="0" w:space="0" w:color="auto"/>
      </w:divBdr>
    </w:div>
    <w:div w:id="1512448694">
      <w:bodyDiv w:val="1"/>
      <w:marLeft w:val="0"/>
      <w:marRight w:val="0"/>
      <w:marTop w:val="0"/>
      <w:marBottom w:val="0"/>
      <w:divBdr>
        <w:top w:val="none" w:sz="0" w:space="0" w:color="auto"/>
        <w:left w:val="none" w:sz="0" w:space="0" w:color="auto"/>
        <w:bottom w:val="none" w:sz="0" w:space="0" w:color="auto"/>
        <w:right w:val="none" w:sz="0" w:space="0" w:color="auto"/>
      </w:divBdr>
    </w:div>
    <w:div w:id="1514882915">
      <w:bodyDiv w:val="1"/>
      <w:marLeft w:val="0"/>
      <w:marRight w:val="0"/>
      <w:marTop w:val="0"/>
      <w:marBottom w:val="0"/>
      <w:divBdr>
        <w:top w:val="none" w:sz="0" w:space="0" w:color="auto"/>
        <w:left w:val="none" w:sz="0" w:space="0" w:color="auto"/>
        <w:bottom w:val="none" w:sz="0" w:space="0" w:color="auto"/>
        <w:right w:val="none" w:sz="0" w:space="0" w:color="auto"/>
      </w:divBdr>
    </w:div>
    <w:div w:id="1515454628">
      <w:bodyDiv w:val="1"/>
      <w:marLeft w:val="0"/>
      <w:marRight w:val="0"/>
      <w:marTop w:val="0"/>
      <w:marBottom w:val="0"/>
      <w:divBdr>
        <w:top w:val="none" w:sz="0" w:space="0" w:color="auto"/>
        <w:left w:val="none" w:sz="0" w:space="0" w:color="auto"/>
        <w:bottom w:val="none" w:sz="0" w:space="0" w:color="auto"/>
        <w:right w:val="none" w:sz="0" w:space="0" w:color="auto"/>
      </w:divBdr>
    </w:div>
    <w:div w:id="1516192568">
      <w:bodyDiv w:val="1"/>
      <w:marLeft w:val="0"/>
      <w:marRight w:val="0"/>
      <w:marTop w:val="0"/>
      <w:marBottom w:val="0"/>
      <w:divBdr>
        <w:top w:val="none" w:sz="0" w:space="0" w:color="auto"/>
        <w:left w:val="none" w:sz="0" w:space="0" w:color="auto"/>
        <w:bottom w:val="none" w:sz="0" w:space="0" w:color="auto"/>
        <w:right w:val="none" w:sz="0" w:space="0" w:color="auto"/>
      </w:divBdr>
    </w:div>
    <w:div w:id="1517843146">
      <w:bodyDiv w:val="1"/>
      <w:marLeft w:val="0"/>
      <w:marRight w:val="0"/>
      <w:marTop w:val="0"/>
      <w:marBottom w:val="0"/>
      <w:divBdr>
        <w:top w:val="none" w:sz="0" w:space="0" w:color="auto"/>
        <w:left w:val="none" w:sz="0" w:space="0" w:color="auto"/>
        <w:bottom w:val="none" w:sz="0" w:space="0" w:color="auto"/>
        <w:right w:val="none" w:sz="0" w:space="0" w:color="auto"/>
      </w:divBdr>
    </w:div>
    <w:div w:id="1518076087">
      <w:bodyDiv w:val="1"/>
      <w:marLeft w:val="0"/>
      <w:marRight w:val="0"/>
      <w:marTop w:val="0"/>
      <w:marBottom w:val="0"/>
      <w:divBdr>
        <w:top w:val="none" w:sz="0" w:space="0" w:color="auto"/>
        <w:left w:val="none" w:sz="0" w:space="0" w:color="auto"/>
        <w:bottom w:val="none" w:sz="0" w:space="0" w:color="auto"/>
        <w:right w:val="none" w:sz="0" w:space="0" w:color="auto"/>
      </w:divBdr>
    </w:div>
    <w:div w:id="1521628135">
      <w:bodyDiv w:val="1"/>
      <w:marLeft w:val="0"/>
      <w:marRight w:val="0"/>
      <w:marTop w:val="0"/>
      <w:marBottom w:val="0"/>
      <w:divBdr>
        <w:top w:val="none" w:sz="0" w:space="0" w:color="auto"/>
        <w:left w:val="none" w:sz="0" w:space="0" w:color="auto"/>
        <w:bottom w:val="none" w:sz="0" w:space="0" w:color="auto"/>
        <w:right w:val="none" w:sz="0" w:space="0" w:color="auto"/>
      </w:divBdr>
    </w:div>
    <w:div w:id="1521777427">
      <w:bodyDiv w:val="1"/>
      <w:marLeft w:val="0"/>
      <w:marRight w:val="0"/>
      <w:marTop w:val="0"/>
      <w:marBottom w:val="0"/>
      <w:divBdr>
        <w:top w:val="none" w:sz="0" w:space="0" w:color="auto"/>
        <w:left w:val="none" w:sz="0" w:space="0" w:color="auto"/>
        <w:bottom w:val="none" w:sz="0" w:space="0" w:color="auto"/>
        <w:right w:val="none" w:sz="0" w:space="0" w:color="auto"/>
      </w:divBdr>
    </w:div>
    <w:div w:id="1522863619">
      <w:bodyDiv w:val="1"/>
      <w:marLeft w:val="0"/>
      <w:marRight w:val="0"/>
      <w:marTop w:val="0"/>
      <w:marBottom w:val="0"/>
      <w:divBdr>
        <w:top w:val="none" w:sz="0" w:space="0" w:color="auto"/>
        <w:left w:val="none" w:sz="0" w:space="0" w:color="auto"/>
        <w:bottom w:val="none" w:sz="0" w:space="0" w:color="auto"/>
        <w:right w:val="none" w:sz="0" w:space="0" w:color="auto"/>
      </w:divBdr>
    </w:div>
    <w:div w:id="1523544252">
      <w:bodyDiv w:val="1"/>
      <w:marLeft w:val="0"/>
      <w:marRight w:val="0"/>
      <w:marTop w:val="0"/>
      <w:marBottom w:val="0"/>
      <w:divBdr>
        <w:top w:val="none" w:sz="0" w:space="0" w:color="auto"/>
        <w:left w:val="none" w:sz="0" w:space="0" w:color="auto"/>
        <w:bottom w:val="none" w:sz="0" w:space="0" w:color="auto"/>
        <w:right w:val="none" w:sz="0" w:space="0" w:color="auto"/>
      </w:divBdr>
    </w:div>
    <w:div w:id="152439709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249127">
      <w:bodyDiv w:val="1"/>
      <w:marLeft w:val="0"/>
      <w:marRight w:val="0"/>
      <w:marTop w:val="0"/>
      <w:marBottom w:val="0"/>
      <w:divBdr>
        <w:top w:val="none" w:sz="0" w:space="0" w:color="auto"/>
        <w:left w:val="none" w:sz="0" w:space="0" w:color="auto"/>
        <w:bottom w:val="none" w:sz="0" w:space="0" w:color="auto"/>
        <w:right w:val="none" w:sz="0" w:space="0" w:color="auto"/>
      </w:divBdr>
    </w:div>
    <w:div w:id="1529366332">
      <w:bodyDiv w:val="1"/>
      <w:marLeft w:val="0"/>
      <w:marRight w:val="0"/>
      <w:marTop w:val="0"/>
      <w:marBottom w:val="0"/>
      <w:divBdr>
        <w:top w:val="none" w:sz="0" w:space="0" w:color="auto"/>
        <w:left w:val="none" w:sz="0" w:space="0" w:color="auto"/>
        <w:bottom w:val="none" w:sz="0" w:space="0" w:color="auto"/>
        <w:right w:val="none" w:sz="0" w:space="0" w:color="auto"/>
      </w:divBdr>
    </w:div>
    <w:div w:id="1529681753">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0677183">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500043">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3761387">
      <w:bodyDiv w:val="1"/>
      <w:marLeft w:val="0"/>
      <w:marRight w:val="0"/>
      <w:marTop w:val="0"/>
      <w:marBottom w:val="0"/>
      <w:divBdr>
        <w:top w:val="none" w:sz="0" w:space="0" w:color="auto"/>
        <w:left w:val="none" w:sz="0" w:space="0" w:color="auto"/>
        <w:bottom w:val="none" w:sz="0" w:space="0" w:color="auto"/>
        <w:right w:val="none" w:sz="0" w:space="0" w:color="auto"/>
      </w:divBdr>
    </w:div>
    <w:div w:id="1534077921">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40512374">
      <w:bodyDiv w:val="1"/>
      <w:marLeft w:val="0"/>
      <w:marRight w:val="0"/>
      <w:marTop w:val="0"/>
      <w:marBottom w:val="0"/>
      <w:divBdr>
        <w:top w:val="none" w:sz="0" w:space="0" w:color="auto"/>
        <w:left w:val="none" w:sz="0" w:space="0" w:color="auto"/>
        <w:bottom w:val="none" w:sz="0" w:space="0" w:color="auto"/>
        <w:right w:val="none" w:sz="0" w:space="0" w:color="auto"/>
      </w:divBdr>
    </w:div>
    <w:div w:id="1541936385">
      <w:bodyDiv w:val="1"/>
      <w:marLeft w:val="0"/>
      <w:marRight w:val="0"/>
      <w:marTop w:val="0"/>
      <w:marBottom w:val="0"/>
      <w:divBdr>
        <w:top w:val="none" w:sz="0" w:space="0" w:color="auto"/>
        <w:left w:val="none" w:sz="0" w:space="0" w:color="auto"/>
        <w:bottom w:val="none" w:sz="0" w:space="0" w:color="auto"/>
        <w:right w:val="none" w:sz="0" w:space="0" w:color="auto"/>
      </w:divBdr>
    </w:div>
    <w:div w:id="1542279666">
      <w:bodyDiv w:val="1"/>
      <w:marLeft w:val="0"/>
      <w:marRight w:val="0"/>
      <w:marTop w:val="0"/>
      <w:marBottom w:val="0"/>
      <w:divBdr>
        <w:top w:val="none" w:sz="0" w:space="0" w:color="auto"/>
        <w:left w:val="none" w:sz="0" w:space="0" w:color="auto"/>
        <w:bottom w:val="none" w:sz="0" w:space="0" w:color="auto"/>
        <w:right w:val="none" w:sz="0" w:space="0" w:color="auto"/>
      </w:divBdr>
    </w:div>
    <w:div w:id="1544294551">
      <w:bodyDiv w:val="1"/>
      <w:marLeft w:val="0"/>
      <w:marRight w:val="0"/>
      <w:marTop w:val="0"/>
      <w:marBottom w:val="0"/>
      <w:divBdr>
        <w:top w:val="none" w:sz="0" w:space="0" w:color="auto"/>
        <w:left w:val="none" w:sz="0" w:space="0" w:color="auto"/>
        <w:bottom w:val="none" w:sz="0" w:space="0" w:color="auto"/>
        <w:right w:val="none" w:sz="0" w:space="0" w:color="auto"/>
      </w:divBdr>
    </w:div>
    <w:div w:id="1547452321">
      <w:bodyDiv w:val="1"/>
      <w:marLeft w:val="0"/>
      <w:marRight w:val="0"/>
      <w:marTop w:val="0"/>
      <w:marBottom w:val="0"/>
      <w:divBdr>
        <w:top w:val="none" w:sz="0" w:space="0" w:color="auto"/>
        <w:left w:val="none" w:sz="0" w:space="0" w:color="auto"/>
        <w:bottom w:val="none" w:sz="0" w:space="0" w:color="auto"/>
        <w:right w:val="none" w:sz="0" w:space="0" w:color="auto"/>
      </w:divBdr>
    </w:div>
    <w:div w:id="1547524919">
      <w:bodyDiv w:val="1"/>
      <w:marLeft w:val="0"/>
      <w:marRight w:val="0"/>
      <w:marTop w:val="0"/>
      <w:marBottom w:val="0"/>
      <w:divBdr>
        <w:top w:val="none" w:sz="0" w:space="0" w:color="auto"/>
        <w:left w:val="none" w:sz="0" w:space="0" w:color="auto"/>
        <w:bottom w:val="none" w:sz="0" w:space="0" w:color="auto"/>
        <w:right w:val="none" w:sz="0" w:space="0" w:color="auto"/>
      </w:divBdr>
    </w:div>
    <w:div w:id="154995368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006782">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0745058">
      <w:bodyDiv w:val="1"/>
      <w:marLeft w:val="0"/>
      <w:marRight w:val="0"/>
      <w:marTop w:val="0"/>
      <w:marBottom w:val="0"/>
      <w:divBdr>
        <w:top w:val="none" w:sz="0" w:space="0" w:color="auto"/>
        <w:left w:val="none" w:sz="0" w:space="0" w:color="auto"/>
        <w:bottom w:val="none" w:sz="0" w:space="0" w:color="auto"/>
        <w:right w:val="none" w:sz="0" w:space="0" w:color="auto"/>
      </w:divBdr>
    </w:div>
    <w:div w:id="1561087321">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1453993">
      <w:bodyDiv w:val="1"/>
      <w:marLeft w:val="0"/>
      <w:marRight w:val="0"/>
      <w:marTop w:val="0"/>
      <w:marBottom w:val="0"/>
      <w:divBdr>
        <w:top w:val="none" w:sz="0" w:space="0" w:color="auto"/>
        <w:left w:val="none" w:sz="0" w:space="0" w:color="auto"/>
        <w:bottom w:val="none" w:sz="0" w:space="0" w:color="auto"/>
        <w:right w:val="none" w:sz="0" w:space="0" w:color="auto"/>
      </w:divBdr>
    </w:div>
    <w:div w:id="1572084976">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77398481">
      <w:bodyDiv w:val="1"/>
      <w:marLeft w:val="0"/>
      <w:marRight w:val="0"/>
      <w:marTop w:val="0"/>
      <w:marBottom w:val="0"/>
      <w:divBdr>
        <w:top w:val="none" w:sz="0" w:space="0" w:color="auto"/>
        <w:left w:val="none" w:sz="0" w:space="0" w:color="auto"/>
        <w:bottom w:val="none" w:sz="0" w:space="0" w:color="auto"/>
        <w:right w:val="none" w:sz="0" w:space="0" w:color="auto"/>
      </w:divBdr>
    </w:div>
    <w:div w:id="1578973735">
      <w:bodyDiv w:val="1"/>
      <w:marLeft w:val="0"/>
      <w:marRight w:val="0"/>
      <w:marTop w:val="0"/>
      <w:marBottom w:val="0"/>
      <w:divBdr>
        <w:top w:val="none" w:sz="0" w:space="0" w:color="auto"/>
        <w:left w:val="none" w:sz="0" w:space="0" w:color="auto"/>
        <w:bottom w:val="none" w:sz="0" w:space="0" w:color="auto"/>
        <w:right w:val="none" w:sz="0" w:space="0" w:color="auto"/>
      </w:divBdr>
    </w:div>
    <w:div w:id="1579746505">
      <w:bodyDiv w:val="1"/>
      <w:marLeft w:val="0"/>
      <w:marRight w:val="0"/>
      <w:marTop w:val="0"/>
      <w:marBottom w:val="0"/>
      <w:divBdr>
        <w:top w:val="none" w:sz="0" w:space="0" w:color="auto"/>
        <w:left w:val="none" w:sz="0" w:space="0" w:color="auto"/>
        <w:bottom w:val="none" w:sz="0" w:space="0" w:color="auto"/>
        <w:right w:val="none" w:sz="0" w:space="0" w:color="auto"/>
      </w:divBdr>
    </w:div>
    <w:div w:id="1584336841">
      <w:bodyDiv w:val="1"/>
      <w:marLeft w:val="0"/>
      <w:marRight w:val="0"/>
      <w:marTop w:val="0"/>
      <w:marBottom w:val="0"/>
      <w:divBdr>
        <w:top w:val="none" w:sz="0" w:space="0" w:color="auto"/>
        <w:left w:val="none" w:sz="0" w:space="0" w:color="auto"/>
        <w:bottom w:val="none" w:sz="0" w:space="0" w:color="auto"/>
        <w:right w:val="none" w:sz="0" w:space="0" w:color="auto"/>
      </w:divBdr>
    </w:div>
    <w:div w:id="1586259281">
      <w:bodyDiv w:val="1"/>
      <w:marLeft w:val="0"/>
      <w:marRight w:val="0"/>
      <w:marTop w:val="0"/>
      <w:marBottom w:val="0"/>
      <w:divBdr>
        <w:top w:val="none" w:sz="0" w:space="0" w:color="auto"/>
        <w:left w:val="none" w:sz="0" w:space="0" w:color="auto"/>
        <w:bottom w:val="none" w:sz="0" w:space="0" w:color="auto"/>
        <w:right w:val="none" w:sz="0" w:space="0" w:color="auto"/>
      </w:divBdr>
    </w:div>
    <w:div w:id="1587610137">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599557725">
      <w:bodyDiv w:val="1"/>
      <w:marLeft w:val="0"/>
      <w:marRight w:val="0"/>
      <w:marTop w:val="0"/>
      <w:marBottom w:val="0"/>
      <w:divBdr>
        <w:top w:val="none" w:sz="0" w:space="0" w:color="auto"/>
        <w:left w:val="none" w:sz="0" w:space="0" w:color="auto"/>
        <w:bottom w:val="none" w:sz="0" w:space="0" w:color="auto"/>
        <w:right w:val="none" w:sz="0" w:space="0" w:color="auto"/>
      </w:divBdr>
    </w:div>
    <w:div w:id="1600137801">
      <w:bodyDiv w:val="1"/>
      <w:marLeft w:val="0"/>
      <w:marRight w:val="0"/>
      <w:marTop w:val="0"/>
      <w:marBottom w:val="0"/>
      <w:divBdr>
        <w:top w:val="none" w:sz="0" w:space="0" w:color="auto"/>
        <w:left w:val="none" w:sz="0" w:space="0" w:color="auto"/>
        <w:bottom w:val="none" w:sz="0" w:space="0" w:color="auto"/>
        <w:right w:val="none" w:sz="0" w:space="0" w:color="auto"/>
      </w:divBdr>
    </w:div>
    <w:div w:id="1600487299">
      <w:bodyDiv w:val="1"/>
      <w:marLeft w:val="0"/>
      <w:marRight w:val="0"/>
      <w:marTop w:val="0"/>
      <w:marBottom w:val="0"/>
      <w:divBdr>
        <w:top w:val="none" w:sz="0" w:space="0" w:color="auto"/>
        <w:left w:val="none" w:sz="0" w:space="0" w:color="auto"/>
        <w:bottom w:val="none" w:sz="0" w:space="0" w:color="auto"/>
        <w:right w:val="none" w:sz="0" w:space="0" w:color="auto"/>
      </w:divBdr>
    </w:div>
    <w:div w:id="1601066074">
      <w:bodyDiv w:val="1"/>
      <w:marLeft w:val="0"/>
      <w:marRight w:val="0"/>
      <w:marTop w:val="0"/>
      <w:marBottom w:val="0"/>
      <w:divBdr>
        <w:top w:val="none" w:sz="0" w:space="0" w:color="auto"/>
        <w:left w:val="none" w:sz="0" w:space="0" w:color="auto"/>
        <w:bottom w:val="none" w:sz="0" w:space="0" w:color="auto"/>
        <w:right w:val="none" w:sz="0" w:space="0" w:color="auto"/>
      </w:divBdr>
    </w:div>
    <w:div w:id="1603226533">
      <w:bodyDiv w:val="1"/>
      <w:marLeft w:val="0"/>
      <w:marRight w:val="0"/>
      <w:marTop w:val="0"/>
      <w:marBottom w:val="0"/>
      <w:divBdr>
        <w:top w:val="none" w:sz="0" w:space="0" w:color="auto"/>
        <w:left w:val="none" w:sz="0" w:space="0" w:color="auto"/>
        <w:bottom w:val="none" w:sz="0" w:space="0" w:color="auto"/>
        <w:right w:val="none" w:sz="0" w:space="0" w:color="auto"/>
      </w:divBdr>
    </w:div>
    <w:div w:id="1604728410">
      <w:bodyDiv w:val="1"/>
      <w:marLeft w:val="0"/>
      <w:marRight w:val="0"/>
      <w:marTop w:val="0"/>
      <w:marBottom w:val="0"/>
      <w:divBdr>
        <w:top w:val="none" w:sz="0" w:space="0" w:color="auto"/>
        <w:left w:val="none" w:sz="0" w:space="0" w:color="auto"/>
        <w:bottom w:val="none" w:sz="0" w:space="0" w:color="auto"/>
        <w:right w:val="none" w:sz="0" w:space="0" w:color="auto"/>
      </w:divBdr>
    </w:div>
    <w:div w:id="1606960947">
      <w:bodyDiv w:val="1"/>
      <w:marLeft w:val="0"/>
      <w:marRight w:val="0"/>
      <w:marTop w:val="0"/>
      <w:marBottom w:val="0"/>
      <w:divBdr>
        <w:top w:val="none" w:sz="0" w:space="0" w:color="auto"/>
        <w:left w:val="none" w:sz="0" w:space="0" w:color="auto"/>
        <w:bottom w:val="none" w:sz="0" w:space="0" w:color="auto"/>
        <w:right w:val="none" w:sz="0" w:space="0" w:color="auto"/>
      </w:divBdr>
    </w:div>
    <w:div w:id="1610506786">
      <w:bodyDiv w:val="1"/>
      <w:marLeft w:val="0"/>
      <w:marRight w:val="0"/>
      <w:marTop w:val="0"/>
      <w:marBottom w:val="0"/>
      <w:divBdr>
        <w:top w:val="none" w:sz="0" w:space="0" w:color="auto"/>
        <w:left w:val="none" w:sz="0" w:space="0" w:color="auto"/>
        <w:bottom w:val="none" w:sz="0" w:space="0" w:color="auto"/>
        <w:right w:val="none" w:sz="0" w:space="0" w:color="auto"/>
      </w:divBdr>
    </w:div>
    <w:div w:id="1612976301">
      <w:bodyDiv w:val="1"/>
      <w:marLeft w:val="0"/>
      <w:marRight w:val="0"/>
      <w:marTop w:val="0"/>
      <w:marBottom w:val="0"/>
      <w:divBdr>
        <w:top w:val="none" w:sz="0" w:space="0" w:color="auto"/>
        <w:left w:val="none" w:sz="0" w:space="0" w:color="auto"/>
        <w:bottom w:val="none" w:sz="0" w:space="0" w:color="auto"/>
        <w:right w:val="none" w:sz="0" w:space="0" w:color="auto"/>
      </w:divBdr>
    </w:div>
    <w:div w:id="1615206895">
      <w:bodyDiv w:val="1"/>
      <w:marLeft w:val="0"/>
      <w:marRight w:val="0"/>
      <w:marTop w:val="0"/>
      <w:marBottom w:val="0"/>
      <w:divBdr>
        <w:top w:val="none" w:sz="0" w:space="0" w:color="auto"/>
        <w:left w:val="none" w:sz="0" w:space="0" w:color="auto"/>
        <w:bottom w:val="none" w:sz="0" w:space="0" w:color="auto"/>
        <w:right w:val="none" w:sz="0" w:space="0" w:color="auto"/>
      </w:divBdr>
    </w:div>
    <w:div w:id="1617129568">
      <w:bodyDiv w:val="1"/>
      <w:marLeft w:val="0"/>
      <w:marRight w:val="0"/>
      <w:marTop w:val="0"/>
      <w:marBottom w:val="0"/>
      <w:divBdr>
        <w:top w:val="none" w:sz="0" w:space="0" w:color="auto"/>
        <w:left w:val="none" w:sz="0" w:space="0" w:color="auto"/>
        <w:bottom w:val="none" w:sz="0" w:space="0" w:color="auto"/>
        <w:right w:val="none" w:sz="0" w:space="0" w:color="auto"/>
      </w:divBdr>
    </w:div>
    <w:div w:id="1618368295">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21185856">
      <w:bodyDiv w:val="1"/>
      <w:marLeft w:val="0"/>
      <w:marRight w:val="0"/>
      <w:marTop w:val="0"/>
      <w:marBottom w:val="0"/>
      <w:divBdr>
        <w:top w:val="none" w:sz="0" w:space="0" w:color="auto"/>
        <w:left w:val="none" w:sz="0" w:space="0" w:color="auto"/>
        <w:bottom w:val="none" w:sz="0" w:space="0" w:color="auto"/>
        <w:right w:val="none" w:sz="0" w:space="0" w:color="auto"/>
      </w:divBdr>
    </w:div>
    <w:div w:id="1622764400">
      <w:bodyDiv w:val="1"/>
      <w:marLeft w:val="0"/>
      <w:marRight w:val="0"/>
      <w:marTop w:val="0"/>
      <w:marBottom w:val="0"/>
      <w:divBdr>
        <w:top w:val="none" w:sz="0" w:space="0" w:color="auto"/>
        <w:left w:val="none" w:sz="0" w:space="0" w:color="auto"/>
        <w:bottom w:val="none" w:sz="0" w:space="0" w:color="auto"/>
        <w:right w:val="none" w:sz="0" w:space="0" w:color="auto"/>
      </w:divBdr>
    </w:div>
    <w:div w:id="1622882274">
      <w:bodyDiv w:val="1"/>
      <w:marLeft w:val="0"/>
      <w:marRight w:val="0"/>
      <w:marTop w:val="0"/>
      <w:marBottom w:val="0"/>
      <w:divBdr>
        <w:top w:val="none" w:sz="0" w:space="0" w:color="auto"/>
        <w:left w:val="none" w:sz="0" w:space="0" w:color="auto"/>
        <w:bottom w:val="none" w:sz="0" w:space="0" w:color="auto"/>
        <w:right w:val="none" w:sz="0" w:space="0" w:color="auto"/>
      </w:divBdr>
    </w:div>
    <w:div w:id="1625378993">
      <w:bodyDiv w:val="1"/>
      <w:marLeft w:val="0"/>
      <w:marRight w:val="0"/>
      <w:marTop w:val="0"/>
      <w:marBottom w:val="0"/>
      <w:divBdr>
        <w:top w:val="none" w:sz="0" w:space="0" w:color="auto"/>
        <w:left w:val="none" w:sz="0" w:space="0" w:color="auto"/>
        <w:bottom w:val="none" w:sz="0" w:space="0" w:color="auto"/>
        <w:right w:val="none" w:sz="0" w:space="0" w:color="auto"/>
      </w:divBdr>
    </w:div>
    <w:div w:id="1627740481">
      <w:bodyDiv w:val="1"/>
      <w:marLeft w:val="0"/>
      <w:marRight w:val="0"/>
      <w:marTop w:val="0"/>
      <w:marBottom w:val="0"/>
      <w:divBdr>
        <w:top w:val="none" w:sz="0" w:space="0" w:color="auto"/>
        <w:left w:val="none" w:sz="0" w:space="0" w:color="auto"/>
        <w:bottom w:val="none" w:sz="0" w:space="0" w:color="auto"/>
        <w:right w:val="none" w:sz="0" w:space="0" w:color="auto"/>
      </w:divBdr>
    </w:div>
    <w:div w:id="1629042354">
      <w:bodyDiv w:val="1"/>
      <w:marLeft w:val="0"/>
      <w:marRight w:val="0"/>
      <w:marTop w:val="0"/>
      <w:marBottom w:val="0"/>
      <w:divBdr>
        <w:top w:val="none" w:sz="0" w:space="0" w:color="auto"/>
        <w:left w:val="none" w:sz="0" w:space="0" w:color="auto"/>
        <w:bottom w:val="none" w:sz="0" w:space="0" w:color="auto"/>
        <w:right w:val="none" w:sz="0" w:space="0" w:color="auto"/>
      </w:divBdr>
    </w:div>
    <w:div w:id="1631662855">
      <w:bodyDiv w:val="1"/>
      <w:marLeft w:val="0"/>
      <w:marRight w:val="0"/>
      <w:marTop w:val="0"/>
      <w:marBottom w:val="0"/>
      <w:divBdr>
        <w:top w:val="none" w:sz="0" w:space="0" w:color="auto"/>
        <w:left w:val="none" w:sz="0" w:space="0" w:color="auto"/>
        <w:bottom w:val="none" w:sz="0" w:space="0" w:color="auto"/>
        <w:right w:val="none" w:sz="0" w:space="0" w:color="auto"/>
      </w:divBdr>
    </w:div>
    <w:div w:id="1631667932">
      <w:bodyDiv w:val="1"/>
      <w:marLeft w:val="0"/>
      <w:marRight w:val="0"/>
      <w:marTop w:val="0"/>
      <w:marBottom w:val="0"/>
      <w:divBdr>
        <w:top w:val="none" w:sz="0" w:space="0" w:color="auto"/>
        <w:left w:val="none" w:sz="0" w:space="0" w:color="auto"/>
        <w:bottom w:val="none" w:sz="0" w:space="0" w:color="auto"/>
        <w:right w:val="none" w:sz="0" w:space="0" w:color="auto"/>
      </w:divBdr>
    </w:div>
    <w:div w:id="1637223988">
      <w:bodyDiv w:val="1"/>
      <w:marLeft w:val="0"/>
      <w:marRight w:val="0"/>
      <w:marTop w:val="0"/>
      <w:marBottom w:val="0"/>
      <w:divBdr>
        <w:top w:val="none" w:sz="0" w:space="0" w:color="auto"/>
        <w:left w:val="none" w:sz="0" w:space="0" w:color="auto"/>
        <w:bottom w:val="none" w:sz="0" w:space="0" w:color="auto"/>
        <w:right w:val="none" w:sz="0" w:space="0" w:color="auto"/>
      </w:divBdr>
    </w:div>
    <w:div w:id="1640528080">
      <w:bodyDiv w:val="1"/>
      <w:marLeft w:val="0"/>
      <w:marRight w:val="0"/>
      <w:marTop w:val="0"/>
      <w:marBottom w:val="0"/>
      <w:divBdr>
        <w:top w:val="none" w:sz="0" w:space="0" w:color="auto"/>
        <w:left w:val="none" w:sz="0" w:space="0" w:color="auto"/>
        <w:bottom w:val="none" w:sz="0" w:space="0" w:color="auto"/>
        <w:right w:val="none" w:sz="0" w:space="0" w:color="auto"/>
      </w:divBdr>
    </w:div>
    <w:div w:id="1643340386">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431124">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46277953">
      <w:bodyDiv w:val="1"/>
      <w:marLeft w:val="0"/>
      <w:marRight w:val="0"/>
      <w:marTop w:val="0"/>
      <w:marBottom w:val="0"/>
      <w:divBdr>
        <w:top w:val="none" w:sz="0" w:space="0" w:color="auto"/>
        <w:left w:val="none" w:sz="0" w:space="0" w:color="auto"/>
        <w:bottom w:val="none" w:sz="0" w:space="0" w:color="auto"/>
        <w:right w:val="none" w:sz="0" w:space="0" w:color="auto"/>
      </w:divBdr>
    </w:div>
    <w:div w:id="1647396951">
      <w:bodyDiv w:val="1"/>
      <w:marLeft w:val="0"/>
      <w:marRight w:val="0"/>
      <w:marTop w:val="0"/>
      <w:marBottom w:val="0"/>
      <w:divBdr>
        <w:top w:val="none" w:sz="0" w:space="0" w:color="auto"/>
        <w:left w:val="none" w:sz="0" w:space="0" w:color="auto"/>
        <w:bottom w:val="none" w:sz="0" w:space="0" w:color="auto"/>
        <w:right w:val="none" w:sz="0" w:space="0" w:color="auto"/>
      </w:divBdr>
    </w:div>
    <w:div w:id="1648584896">
      <w:bodyDiv w:val="1"/>
      <w:marLeft w:val="0"/>
      <w:marRight w:val="0"/>
      <w:marTop w:val="0"/>
      <w:marBottom w:val="0"/>
      <w:divBdr>
        <w:top w:val="none" w:sz="0" w:space="0" w:color="auto"/>
        <w:left w:val="none" w:sz="0" w:space="0" w:color="auto"/>
        <w:bottom w:val="none" w:sz="0" w:space="0" w:color="auto"/>
        <w:right w:val="none" w:sz="0" w:space="0" w:color="auto"/>
      </w:divBdr>
    </w:div>
    <w:div w:id="1649046113">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3412322">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56639398">
      <w:bodyDiv w:val="1"/>
      <w:marLeft w:val="0"/>
      <w:marRight w:val="0"/>
      <w:marTop w:val="0"/>
      <w:marBottom w:val="0"/>
      <w:divBdr>
        <w:top w:val="none" w:sz="0" w:space="0" w:color="auto"/>
        <w:left w:val="none" w:sz="0" w:space="0" w:color="auto"/>
        <w:bottom w:val="none" w:sz="0" w:space="0" w:color="auto"/>
        <w:right w:val="none" w:sz="0" w:space="0" w:color="auto"/>
      </w:divBdr>
    </w:div>
    <w:div w:id="1657957550">
      <w:bodyDiv w:val="1"/>
      <w:marLeft w:val="0"/>
      <w:marRight w:val="0"/>
      <w:marTop w:val="0"/>
      <w:marBottom w:val="0"/>
      <w:divBdr>
        <w:top w:val="none" w:sz="0" w:space="0" w:color="auto"/>
        <w:left w:val="none" w:sz="0" w:space="0" w:color="auto"/>
        <w:bottom w:val="none" w:sz="0" w:space="0" w:color="auto"/>
        <w:right w:val="none" w:sz="0" w:space="0" w:color="auto"/>
      </w:divBdr>
    </w:div>
    <w:div w:id="1659572332">
      <w:bodyDiv w:val="1"/>
      <w:marLeft w:val="0"/>
      <w:marRight w:val="0"/>
      <w:marTop w:val="0"/>
      <w:marBottom w:val="0"/>
      <w:divBdr>
        <w:top w:val="none" w:sz="0" w:space="0" w:color="auto"/>
        <w:left w:val="none" w:sz="0" w:space="0" w:color="auto"/>
        <w:bottom w:val="none" w:sz="0" w:space="0" w:color="auto"/>
        <w:right w:val="none" w:sz="0" w:space="0" w:color="auto"/>
      </w:divBdr>
    </w:div>
    <w:div w:id="1661538118">
      <w:bodyDiv w:val="1"/>
      <w:marLeft w:val="0"/>
      <w:marRight w:val="0"/>
      <w:marTop w:val="0"/>
      <w:marBottom w:val="0"/>
      <w:divBdr>
        <w:top w:val="none" w:sz="0" w:space="0" w:color="auto"/>
        <w:left w:val="none" w:sz="0" w:space="0" w:color="auto"/>
        <w:bottom w:val="none" w:sz="0" w:space="0" w:color="auto"/>
        <w:right w:val="none" w:sz="0" w:space="0" w:color="auto"/>
      </w:divBdr>
    </w:div>
    <w:div w:id="1670869455">
      <w:bodyDiv w:val="1"/>
      <w:marLeft w:val="0"/>
      <w:marRight w:val="0"/>
      <w:marTop w:val="0"/>
      <w:marBottom w:val="0"/>
      <w:divBdr>
        <w:top w:val="none" w:sz="0" w:space="0" w:color="auto"/>
        <w:left w:val="none" w:sz="0" w:space="0" w:color="auto"/>
        <w:bottom w:val="none" w:sz="0" w:space="0" w:color="auto"/>
        <w:right w:val="none" w:sz="0" w:space="0" w:color="auto"/>
      </w:divBdr>
    </w:div>
    <w:div w:id="1673029902">
      <w:bodyDiv w:val="1"/>
      <w:marLeft w:val="0"/>
      <w:marRight w:val="0"/>
      <w:marTop w:val="0"/>
      <w:marBottom w:val="0"/>
      <w:divBdr>
        <w:top w:val="none" w:sz="0" w:space="0" w:color="auto"/>
        <w:left w:val="none" w:sz="0" w:space="0" w:color="auto"/>
        <w:bottom w:val="none" w:sz="0" w:space="0" w:color="auto"/>
        <w:right w:val="none" w:sz="0" w:space="0" w:color="auto"/>
      </w:divBdr>
    </w:div>
    <w:div w:id="1675064680">
      <w:bodyDiv w:val="1"/>
      <w:marLeft w:val="0"/>
      <w:marRight w:val="0"/>
      <w:marTop w:val="0"/>
      <w:marBottom w:val="0"/>
      <w:divBdr>
        <w:top w:val="none" w:sz="0" w:space="0" w:color="auto"/>
        <w:left w:val="none" w:sz="0" w:space="0" w:color="auto"/>
        <w:bottom w:val="none" w:sz="0" w:space="0" w:color="auto"/>
        <w:right w:val="none" w:sz="0" w:space="0" w:color="auto"/>
      </w:divBdr>
    </w:div>
    <w:div w:id="1677609807">
      <w:bodyDiv w:val="1"/>
      <w:marLeft w:val="0"/>
      <w:marRight w:val="0"/>
      <w:marTop w:val="0"/>
      <w:marBottom w:val="0"/>
      <w:divBdr>
        <w:top w:val="none" w:sz="0" w:space="0" w:color="auto"/>
        <w:left w:val="none" w:sz="0" w:space="0" w:color="auto"/>
        <w:bottom w:val="none" w:sz="0" w:space="0" w:color="auto"/>
        <w:right w:val="none" w:sz="0" w:space="0" w:color="auto"/>
      </w:divBdr>
    </w:div>
    <w:div w:id="1683118704">
      <w:bodyDiv w:val="1"/>
      <w:marLeft w:val="0"/>
      <w:marRight w:val="0"/>
      <w:marTop w:val="0"/>
      <w:marBottom w:val="0"/>
      <w:divBdr>
        <w:top w:val="none" w:sz="0" w:space="0" w:color="auto"/>
        <w:left w:val="none" w:sz="0" w:space="0" w:color="auto"/>
        <w:bottom w:val="none" w:sz="0" w:space="0" w:color="auto"/>
        <w:right w:val="none" w:sz="0" w:space="0" w:color="auto"/>
      </w:divBdr>
    </w:div>
    <w:div w:id="1684165716">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85088034">
      <w:bodyDiv w:val="1"/>
      <w:marLeft w:val="0"/>
      <w:marRight w:val="0"/>
      <w:marTop w:val="0"/>
      <w:marBottom w:val="0"/>
      <w:divBdr>
        <w:top w:val="none" w:sz="0" w:space="0" w:color="auto"/>
        <w:left w:val="none" w:sz="0" w:space="0" w:color="auto"/>
        <w:bottom w:val="none" w:sz="0" w:space="0" w:color="auto"/>
        <w:right w:val="none" w:sz="0" w:space="0" w:color="auto"/>
      </w:divBdr>
    </w:div>
    <w:div w:id="1692339021">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693844915">
      <w:bodyDiv w:val="1"/>
      <w:marLeft w:val="0"/>
      <w:marRight w:val="0"/>
      <w:marTop w:val="0"/>
      <w:marBottom w:val="0"/>
      <w:divBdr>
        <w:top w:val="none" w:sz="0" w:space="0" w:color="auto"/>
        <w:left w:val="none" w:sz="0" w:space="0" w:color="auto"/>
        <w:bottom w:val="none" w:sz="0" w:space="0" w:color="auto"/>
        <w:right w:val="none" w:sz="0" w:space="0" w:color="auto"/>
      </w:divBdr>
    </w:div>
    <w:div w:id="1699233575">
      <w:bodyDiv w:val="1"/>
      <w:marLeft w:val="0"/>
      <w:marRight w:val="0"/>
      <w:marTop w:val="0"/>
      <w:marBottom w:val="0"/>
      <w:divBdr>
        <w:top w:val="none" w:sz="0" w:space="0" w:color="auto"/>
        <w:left w:val="none" w:sz="0" w:space="0" w:color="auto"/>
        <w:bottom w:val="none" w:sz="0" w:space="0" w:color="auto"/>
        <w:right w:val="none" w:sz="0" w:space="0" w:color="auto"/>
      </w:divBdr>
    </w:div>
    <w:div w:id="1699550465">
      <w:bodyDiv w:val="1"/>
      <w:marLeft w:val="0"/>
      <w:marRight w:val="0"/>
      <w:marTop w:val="0"/>
      <w:marBottom w:val="0"/>
      <w:divBdr>
        <w:top w:val="none" w:sz="0" w:space="0" w:color="auto"/>
        <w:left w:val="none" w:sz="0" w:space="0" w:color="auto"/>
        <w:bottom w:val="none" w:sz="0" w:space="0" w:color="auto"/>
        <w:right w:val="none" w:sz="0" w:space="0" w:color="auto"/>
      </w:divBdr>
    </w:div>
    <w:div w:id="1700276681">
      <w:bodyDiv w:val="1"/>
      <w:marLeft w:val="0"/>
      <w:marRight w:val="0"/>
      <w:marTop w:val="0"/>
      <w:marBottom w:val="0"/>
      <w:divBdr>
        <w:top w:val="none" w:sz="0" w:space="0" w:color="auto"/>
        <w:left w:val="none" w:sz="0" w:space="0" w:color="auto"/>
        <w:bottom w:val="none" w:sz="0" w:space="0" w:color="auto"/>
        <w:right w:val="none" w:sz="0" w:space="0" w:color="auto"/>
      </w:divBdr>
    </w:div>
    <w:div w:id="1700427727">
      <w:bodyDiv w:val="1"/>
      <w:marLeft w:val="0"/>
      <w:marRight w:val="0"/>
      <w:marTop w:val="0"/>
      <w:marBottom w:val="0"/>
      <w:divBdr>
        <w:top w:val="none" w:sz="0" w:space="0" w:color="auto"/>
        <w:left w:val="none" w:sz="0" w:space="0" w:color="auto"/>
        <w:bottom w:val="none" w:sz="0" w:space="0" w:color="auto"/>
        <w:right w:val="none" w:sz="0" w:space="0" w:color="auto"/>
      </w:divBdr>
    </w:div>
    <w:div w:id="1700548630">
      <w:bodyDiv w:val="1"/>
      <w:marLeft w:val="0"/>
      <w:marRight w:val="0"/>
      <w:marTop w:val="0"/>
      <w:marBottom w:val="0"/>
      <w:divBdr>
        <w:top w:val="none" w:sz="0" w:space="0" w:color="auto"/>
        <w:left w:val="none" w:sz="0" w:space="0" w:color="auto"/>
        <w:bottom w:val="none" w:sz="0" w:space="0" w:color="auto"/>
        <w:right w:val="none" w:sz="0" w:space="0" w:color="auto"/>
      </w:divBdr>
    </w:div>
    <w:div w:id="1700857457">
      <w:bodyDiv w:val="1"/>
      <w:marLeft w:val="0"/>
      <w:marRight w:val="0"/>
      <w:marTop w:val="0"/>
      <w:marBottom w:val="0"/>
      <w:divBdr>
        <w:top w:val="none" w:sz="0" w:space="0" w:color="auto"/>
        <w:left w:val="none" w:sz="0" w:space="0" w:color="auto"/>
        <w:bottom w:val="none" w:sz="0" w:space="0" w:color="auto"/>
        <w:right w:val="none" w:sz="0" w:space="0" w:color="auto"/>
      </w:divBdr>
    </w:div>
    <w:div w:id="1700936143">
      <w:bodyDiv w:val="1"/>
      <w:marLeft w:val="0"/>
      <w:marRight w:val="0"/>
      <w:marTop w:val="0"/>
      <w:marBottom w:val="0"/>
      <w:divBdr>
        <w:top w:val="none" w:sz="0" w:space="0" w:color="auto"/>
        <w:left w:val="none" w:sz="0" w:space="0" w:color="auto"/>
        <w:bottom w:val="none" w:sz="0" w:space="0" w:color="auto"/>
        <w:right w:val="none" w:sz="0" w:space="0" w:color="auto"/>
      </w:divBdr>
    </w:div>
    <w:div w:id="1701784498">
      <w:bodyDiv w:val="1"/>
      <w:marLeft w:val="0"/>
      <w:marRight w:val="0"/>
      <w:marTop w:val="0"/>
      <w:marBottom w:val="0"/>
      <w:divBdr>
        <w:top w:val="none" w:sz="0" w:space="0" w:color="auto"/>
        <w:left w:val="none" w:sz="0" w:space="0" w:color="auto"/>
        <w:bottom w:val="none" w:sz="0" w:space="0" w:color="auto"/>
        <w:right w:val="none" w:sz="0" w:space="0" w:color="auto"/>
      </w:divBdr>
    </w:div>
    <w:div w:id="1702120665">
      <w:bodyDiv w:val="1"/>
      <w:marLeft w:val="0"/>
      <w:marRight w:val="0"/>
      <w:marTop w:val="0"/>
      <w:marBottom w:val="0"/>
      <w:divBdr>
        <w:top w:val="none" w:sz="0" w:space="0" w:color="auto"/>
        <w:left w:val="none" w:sz="0" w:space="0" w:color="auto"/>
        <w:bottom w:val="none" w:sz="0" w:space="0" w:color="auto"/>
        <w:right w:val="none" w:sz="0" w:space="0" w:color="auto"/>
      </w:divBdr>
    </w:div>
    <w:div w:id="1707749555">
      <w:bodyDiv w:val="1"/>
      <w:marLeft w:val="0"/>
      <w:marRight w:val="0"/>
      <w:marTop w:val="0"/>
      <w:marBottom w:val="0"/>
      <w:divBdr>
        <w:top w:val="none" w:sz="0" w:space="0" w:color="auto"/>
        <w:left w:val="none" w:sz="0" w:space="0" w:color="auto"/>
        <w:bottom w:val="none" w:sz="0" w:space="0" w:color="auto"/>
        <w:right w:val="none" w:sz="0" w:space="0" w:color="auto"/>
      </w:divBdr>
    </w:div>
    <w:div w:id="1708607547">
      <w:bodyDiv w:val="1"/>
      <w:marLeft w:val="0"/>
      <w:marRight w:val="0"/>
      <w:marTop w:val="0"/>
      <w:marBottom w:val="0"/>
      <w:divBdr>
        <w:top w:val="none" w:sz="0" w:space="0" w:color="auto"/>
        <w:left w:val="none" w:sz="0" w:space="0" w:color="auto"/>
        <w:bottom w:val="none" w:sz="0" w:space="0" w:color="auto"/>
        <w:right w:val="none" w:sz="0" w:space="0" w:color="auto"/>
      </w:divBdr>
    </w:div>
    <w:div w:id="1709332975">
      <w:bodyDiv w:val="1"/>
      <w:marLeft w:val="0"/>
      <w:marRight w:val="0"/>
      <w:marTop w:val="0"/>
      <w:marBottom w:val="0"/>
      <w:divBdr>
        <w:top w:val="none" w:sz="0" w:space="0" w:color="auto"/>
        <w:left w:val="none" w:sz="0" w:space="0" w:color="auto"/>
        <w:bottom w:val="none" w:sz="0" w:space="0" w:color="auto"/>
        <w:right w:val="none" w:sz="0" w:space="0" w:color="auto"/>
      </w:divBdr>
    </w:div>
    <w:div w:id="1709642074">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3407193">
      <w:bodyDiv w:val="1"/>
      <w:marLeft w:val="0"/>
      <w:marRight w:val="0"/>
      <w:marTop w:val="0"/>
      <w:marBottom w:val="0"/>
      <w:divBdr>
        <w:top w:val="none" w:sz="0" w:space="0" w:color="auto"/>
        <w:left w:val="none" w:sz="0" w:space="0" w:color="auto"/>
        <w:bottom w:val="none" w:sz="0" w:space="0" w:color="auto"/>
        <w:right w:val="none" w:sz="0" w:space="0" w:color="auto"/>
      </w:divBdr>
    </w:div>
    <w:div w:id="1724211461">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6049437">
      <w:bodyDiv w:val="1"/>
      <w:marLeft w:val="0"/>
      <w:marRight w:val="0"/>
      <w:marTop w:val="0"/>
      <w:marBottom w:val="0"/>
      <w:divBdr>
        <w:top w:val="none" w:sz="0" w:space="0" w:color="auto"/>
        <w:left w:val="none" w:sz="0" w:space="0" w:color="auto"/>
        <w:bottom w:val="none" w:sz="0" w:space="0" w:color="auto"/>
        <w:right w:val="none" w:sz="0" w:space="0" w:color="auto"/>
      </w:divBdr>
    </w:div>
    <w:div w:id="1736855277">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39523259">
      <w:bodyDiv w:val="1"/>
      <w:marLeft w:val="0"/>
      <w:marRight w:val="0"/>
      <w:marTop w:val="0"/>
      <w:marBottom w:val="0"/>
      <w:divBdr>
        <w:top w:val="none" w:sz="0" w:space="0" w:color="auto"/>
        <w:left w:val="none" w:sz="0" w:space="0" w:color="auto"/>
        <w:bottom w:val="none" w:sz="0" w:space="0" w:color="auto"/>
        <w:right w:val="none" w:sz="0" w:space="0" w:color="auto"/>
      </w:divBdr>
    </w:div>
    <w:div w:id="1741320192">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41832326">
      <w:bodyDiv w:val="1"/>
      <w:marLeft w:val="0"/>
      <w:marRight w:val="0"/>
      <w:marTop w:val="0"/>
      <w:marBottom w:val="0"/>
      <w:divBdr>
        <w:top w:val="none" w:sz="0" w:space="0" w:color="auto"/>
        <w:left w:val="none" w:sz="0" w:space="0" w:color="auto"/>
        <w:bottom w:val="none" w:sz="0" w:space="0" w:color="auto"/>
        <w:right w:val="none" w:sz="0" w:space="0" w:color="auto"/>
      </w:divBdr>
    </w:div>
    <w:div w:id="1743142180">
      <w:bodyDiv w:val="1"/>
      <w:marLeft w:val="0"/>
      <w:marRight w:val="0"/>
      <w:marTop w:val="0"/>
      <w:marBottom w:val="0"/>
      <w:divBdr>
        <w:top w:val="none" w:sz="0" w:space="0" w:color="auto"/>
        <w:left w:val="none" w:sz="0" w:space="0" w:color="auto"/>
        <w:bottom w:val="none" w:sz="0" w:space="0" w:color="auto"/>
        <w:right w:val="none" w:sz="0" w:space="0" w:color="auto"/>
      </w:divBdr>
    </w:div>
    <w:div w:id="1752465347">
      <w:bodyDiv w:val="1"/>
      <w:marLeft w:val="0"/>
      <w:marRight w:val="0"/>
      <w:marTop w:val="0"/>
      <w:marBottom w:val="0"/>
      <w:divBdr>
        <w:top w:val="none" w:sz="0" w:space="0" w:color="auto"/>
        <w:left w:val="none" w:sz="0" w:space="0" w:color="auto"/>
        <w:bottom w:val="none" w:sz="0" w:space="0" w:color="auto"/>
        <w:right w:val="none" w:sz="0" w:space="0" w:color="auto"/>
      </w:divBdr>
    </w:div>
    <w:div w:id="1754086440">
      <w:bodyDiv w:val="1"/>
      <w:marLeft w:val="0"/>
      <w:marRight w:val="0"/>
      <w:marTop w:val="0"/>
      <w:marBottom w:val="0"/>
      <w:divBdr>
        <w:top w:val="none" w:sz="0" w:space="0" w:color="auto"/>
        <w:left w:val="none" w:sz="0" w:space="0" w:color="auto"/>
        <w:bottom w:val="none" w:sz="0" w:space="0" w:color="auto"/>
        <w:right w:val="none" w:sz="0" w:space="0" w:color="auto"/>
      </w:divBdr>
    </w:div>
    <w:div w:id="1757938011">
      <w:bodyDiv w:val="1"/>
      <w:marLeft w:val="0"/>
      <w:marRight w:val="0"/>
      <w:marTop w:val="0"/>
      <w:marBottom w:val="0"/>
      <w:divBdr>
        <w:top w:val="none" w:sz="0" w:space="0" w:color="auto"/>
        <w:left w:val="none" w:sz="0" w:space="0" w:color="auto"/>
        <w:bottom w:val="none" w:sz="0" w:space="0" w:color="auto"/>
        <w:right w:val="none" w:sz="0" w:space="0" w:color="auto"/>
      </w:divBdr>
    </w:div>
    <w:div w:id="1759986216">
      <w:bodyDiv w:val="1"/>
      <w:marLeft w:val="0"/>
      <w:marRight w:val="0"/>
      <w:marTop w:val="0"/>
      <w:marBottom w:val="0"/>
      <w:divBdr>
        <w:top w:val="none" w:sz="0" w:space="0" w:color="auto"/>
        <w:left w:val="none" w:sz="0" w:space="0" w:color="auto"/>
        <w:bottom w:val="none" w:sz="0" w:space="0" w:color="auto"/>
        <w:right w:val="none" w:sz="0" w:space="0" w:color="auto"/>
      </w:divBdr>
    </w:div>
    <w:div w:id="1764838223">
      <w:bodyDiv w:val="1"/>
      <w:marLeft w:val="0"/>
      <w:marRight w:val="0"/>
      <w:marTop w:val="0"/>
      <w:marBottom w:val="0"/>
      <w:divBdr>
        <w:top w:val="none" w:sz="0" w:space="0" w:color="auto"/>
        <w:left w:val="none" w:sz="0" w:space="0" w:color="auto"/>
        <w:bottom w:val="none" w:sz="0" w:space="0" w:color="auto"/>
        <w:right w:val="none" w:sz="0" w:space="0" w:color="auto"/>
      </w:divBdr>
    </w:div>
    <w:div w:id="1767649292">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1391399">
      <w:bodyDiv w:val="1"/>
      <w:marLeft w:val="0"/>
      <w:marRight w:val="0"/>
      <w:marTop w:val="0"/>
      <w:marBottom w:val="0"/>
      <w:divBdr>
        <w:top w:val="none" w:sz="0" w:space="0" w:color="auto"/>
        <w:left w:val="none" w:sz="0" w:space="0" w:color="auto"/>
        <w:bottom w:val="none" w:sz="0" w:space="0" w:color="auto"/>
        <w:right w:val="none" w:sz="0" w:space="0" w:color="auto"/>
      </w:divBdr>
    </w:div>
    <w:div w:id="1774125867">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494056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79718574">
      <w:bodyDiv w:val="1"/>
      <w:marLeft w:val="0"/>
      <w:marRight w:val="0"/>
      <w:marTop w:val="0"/>
      <w:marBottom w:val="0"/>
      <w:divBdr>
        <w:top w:val="none" w:sz="0" w:space="0" w:color="auto"/>
        <w:left w:val="none" w:sz="0" w:space="0" w:color="auto"/>
        <w:bottom w:val="none" w:sz="0" w:space="0" w:color="auto"/>
        <w:right w:val="none" w:sz="0" w:space="0" w:color="auto"/>
      </w:divBdr>
    </w:div>
    <w:div w:id="1780762599">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82650805">
      <w:bodyDiv w:val="1"/>
      <w:marLeft w:val="0"/>
      <w:marRight w:val="0"/>
      <w:marTop w:val="0"/>
      <w:marBottom w:val="0"/>
      <w:divBdr>
        <w:top w:val="none" w:sz="0" w:space="0" w:color="auto"/>
        <w:left w:val="none" w:sz="0" w:space="0" w:color="auto"/>
        <w:bottom w:val="none" w:sz="0" w:space="0" w:color="auto"/>
        <w:right w:val="none" w:sz="0" w:space="0" w:color="auto"/>
      </w:divBdr>
    </w:div>
    <w:div w:id="1782720709">
      <w:bodyDiv w:val="1"/>
      <w:marLeft w:val="0"/>
      <w:marRight w:val="0"/>
      <w:marTop w:val="0"/>
      <w:marBottom w:val="0"/>
      <w:divBdr>
        <w:top w:val="none" w:sz="0" w:space="0" w:color="auto"/>
        <w:left w:val="none" w:sz="0" w:space="0" w:color="auto"/>
        <w:bottom w:val="none" w:sz="0" w:space="0" w:color="auto"/>
        <w:right w:val="none" w:sz="0" w:space="0" w:color="auto"/>
      </w:divBdr>
    </w:div>
    <w:div w:id="1784838145">
      <w:bodyDiv w:val="1"/>
      <w:marLeft w:val="0"/>
      <w:marRight w:val="0"/>
      <w:marTop w:val="0"/>
      <w:marBottom w:val="0"/>
      <w:divBdr>
        <w:top w:val="none" w:sz="0" w:space="0" w:color="auto"/>
        <w:left w:val="none" w:sz="0" w:space="0" w:color="auto"/>
        <w:bottom w:val="none" w:sz="0" w:space="0" w:color="auto"/>
        <w:right w:val="none" w:sz="0" w:space="0" w:color="auto"/>
      </w:divBdr>
    </w:div>
    <w:div w:id="1787580048">
      <w:bodyDiv w:val="1"/>
      <w:marLeft w:val="0"/>
      <w:marRight w:val="0"/>
      <w:marTop w:val="0"/>
      <w:marBottom w:val="0"/>
      <w:divBdr>
        <w:top w:val="none" w:sz="0" w:space="0" w:color="auto"/>
        <w:left w:val="none" w:sz="0" w:space="0" w:color="auto"/>
        <w:bottom w:val="none" w:sz="0" w:space="0" w:color="auto"/>
        <w:right w:val="none" w:sz="0" w:space="0" w:color="auto"/>
      </w:divBdr>
    </w:div>
    <w:div w:id="1789814954">
      <w:bodyDiv w:val="1"/>
      <w:marLeft w:val="0"/>
      <w:marRight w:val="0"/>
      <w:marTop w:val="0"/>
      <w:marBottom w:val="0"/>
      <w:divBdr>
        <w:top w:val="none" w:sz="0" w:space="0" w:color="auto"/>
        <w:left w:val="none" w:sz="0" w:space="0" w:color="auto"/>
        <w:bottom w:val="none" w:sz="0" w:space="0" w:color="auto"/>
        <w:right w:val="none" w:sz="0" w:space="0" w:color="auto"/>
      </w:divBdr>
    </w:div>
    <w:div w:id="1790081771">
      <w:bodyDiv w:val="1"/>
      <w:marLeft w:val="0"/>
      <w:marRight w:val="0"/>
      <w:marTop w:val="0"/>
      <w:marBottom w:val="0"/>
      <w:divBdr>
        <w:top w:val="none" w:sz="0" w:space="0" w:color="auto"/>
        <w:left w:val="none" w:sz="0" w:space="0" w:color="auto"/>
        <w:bottom w:val="none" w:sz="0" w:space="0" w:color="auto"/>
        <w:right w:val="none" w:sz="0" w:space="0" w:color="auto"/>
      </w:divBdr>
    </w:div>
    <w:div w:id="1790969440">
      <w:bodyDiv w:val="1"/>
      <w:marLeft w:val="0"/>
      <w:marRight w:val="0"/>
      <w:marTop w:val="0"/>
      <w:marBottom w:val="0"/>
      <w:divBdr>
        <w:top w:val="none" w:sz="0" w:space="0" w:color="auto"/>
        <w:left w:val="none" w:sz="0" w:space="0" w:color="auto"/>
        <w:bottom w:val="none" w:sz="0" w:space="0" w:color="auto"/>
        <w:right w:val="none" w:sz="0" w:space="0" w:color="auto"/>
      </w:divBdr>
    </w:div>
    <w:div w:id="1791241016">
      <w:bodyDiv w:val="1"/>
      <w:marLeft w:val="0"/>
      <w:marRight w:val="0"/>
      <w:marTop w:val="0"/>
      <w:marBottom w:val="0"/>
      <w:divBdr>
        <w:top w:val="none" w:sz="0" w:space="0" w:color="auto"/>
        <w:left w:val="none" w:sz="0" w:space="0" w:color="auto"/>
        <w:bottom w:val="none" w:sz="0" w:space="0" w:color="auto"/>
        <w:right w:val="none" w:sz="0" w:space="0" w:color="auto"/>
      </w:divBdr>
    </w:div>
    <w:div w:id="1796019960">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6826530">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798989857">
      <w:bodyDiv w:val="1"/>
      <w:marLeft w:val="0"/>
      <w:marRight w:val="0"/>
      <w:marTop w:val="0"/>
      <w:marBottom w:val="0"/>
      <w:divBdr>
        <w:top w:val="none" w:sz="0" w:space="0" w:color="auto"/>
        <w:left w:val="none" w:sz="0" w:space="0" w:color="auto"/>
        <w:bottom w:val="none" w:sz="0" w:space="0" w:color="auto"/>
        <w:right w:val="none" w:sz="0" w:space="0" w:color="auto"/>
      </w:divBdr>
    </w:div>
    <w:div w:id="1801460817">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09401016">
      <w:bodyDiv w:val="1"/>
      <w:marLeft w:val="0"/>
      <w:marRight w:val="0"/>
      <w:marTop w:val="0"/>
      <w:marBottom w:val="0"/>
      <w:divBdr>
        <w:top w:val="none" w:sz="0" w:space="0" w:color="auto"/>
        <w:left w:val="none" w:sz="0" w:space="0" w:color="auto"/>
        <w:bottom w:val="none" w:sz="0" w:space="0" w:color="auto"/>
        <w:right w:val="none" w:sz="0" w:space="0" w:color="auto"/>
      </w:divBdr>
    </w:div>
    <w:div w:id="1809737056">
      <w:bodyDiv w:val="1"/>
      <w:marLeft w:val="0"/>
      <w:marRight w:val="0"/>
      <w:marTop w:val="0"/>
      <w:marBottom w:val="0"/>
      <w:divBdr>
        <w:top w:val="none" w:sz="0" w:space="0" w:color="auto"/>
        <w:left w:val="none" w:sz="0" w:space="0" w:color="auto"/>
        <w:bottom w:val="none" w:sz="0" w:space="0" w:color="auto"/>
        <w:right w:val="none" w:sz="0" w:space="0" w:color="auto"/>
      </w:divBdr>
    </w:div>
    <w:div w:id="1810592453">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6682246">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1895821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27741413">
      <w:bodyDiv w:val="1"/>
      <w:marLeft w:val="0"/>
      <w:marRight w:val="0"/>
      <w:marTop w:val="0"/>
      <w:marBottom w:val="0"/>
      <w:divBdr>
        <w:top w:val="none" w:sz="0" w:space="0" w:color="auto"/>
        <w:left w:val="none" w:sz="0" w:space="0" w:color="auto"/>
        <w:bottom w:val="none" w:sz="0" w:space="0" w:color="auto"/>
        <w:right w:val="none" w:sz="0" w:space="0" w:color="auto"/>
      </w:divBdr>
    </w:div>
    <w:div w:id="1829006893">
      <w:bodyDiv w:val="1"/>
      <w:marLeft w:val="0"/>
      <w:marRight w:val="0"/>
      <w:marTop w:val="0"/>
      <w:marBottom w:val="0"/>
      <w:divBdr>
        <w:top w:val="none" w:sz="0" w:space="0" w:color="auto"/>
        <w:left w:val="none" w:sz="0" w:space="0" w:color="auto"/>
        <w:bottom w:val="none" w:sz="0" w:space="0" w:color="auto"/>
        <w:right w:val="none" w:sz="0" w:space="0" w:color="auto"/>
      </w:divBdr>
    </w:div>
    <w:div w:id="1841314557">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49906287">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3756755">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6504491">
      <w:bodyDiv w:val="1"/>
      <w:marLeft w:val="0"/>
      <w:marRight w:val="0"/>
      <w:marTop w:val="0"/>
      <w:marBottom w:val="0"/>
      <w:divBdr>
        <w:top w:val="none" w:sz="0" w:space="0" w:color="auto"/>
        <w:left w:val="none" w:sz="0" w:space="0" w:color="auto"/>
        <w:bottom w:val="none" w:sz="0" w:space="0" w:color="auto"/>
        <w:right w:val="none" w:sz="0" w:space="0" w:color="auto"/>
      </w:divBdr>
    </w:div>
    <w:div w:id="1856723545">
      <w:bodyDiv w:val="1"/>
      <w:marLeft w:val="0"/>
      <w:marRight w:val="0"/>
      <w:marTop w:val="0"/>
      <w:marBottom w:val="0"/>
      <w:divBdr>
        <w:top w:val="none" w:sz="0" w:space="0" w:color="auto"/>
        <w:left w:val="none" w:sz="0" w:space="0" w:color="auto"/>
        <w:bottom w:val="none" w:sz="0" w:space="0" w:color="auto"/>
        <w:right w:val="none" w:sz="0" w:space="0" w:color="auto"/>
      </w:divBdr>
    </w:div>
    <w:div w:id="1856994207">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58929968">
      <w:bodyDiv w:val="1"/>
      <w:marLeft w:val="0"/>
      <w:marRight w:val="0"/>
      <w:marTop w:val="0"/>
      <w:marBottom w:val="0"/>
      <w:divBdr>
        <w:top w:val="none" w:sz="0" w:space="0" w:color="auto"/>
        <w:left w:val="none" w:sz="0" w:space="0" w:color="auto"/>
        <w:bottom w:val="none" w:sz="0" w:space="0" w:color="auto"/>
        <w:right w:val="none" w:sz="0" w:space="0" w:color="auto"/>
      </w:divBdr>
    </w:div>
    <w:div w:id="1859586668">
      <w:bodyDiv w:val="1"/>
      <w:marLeft w:val="0"/>
      <w:marRight w:val="0"/>
      <w:marTop w:val="0"/>
      <w:marBottom w:val="0"/>
      <w:divBdr>
        <w:top w:val="none" w:sz="0" w:space="0" w:color="auto"/>
        <w:left w:val="none" w:sz="0" w:space="0" w:color="auto"/>
        <w:bottom w:val="none" w:sz="0" w:space="0" w:color="auto"/>
        <w:right w:val="none" w:sz="0" w:space="0" w:color="auto"/>
      </w:divBdr>
    </w:div>
    <w:div w:id="1861779357">
      <w:bodyDiv w:val="1"/>
      <w:marLeft w:val="0"/>
      <w:marRight w:val="0"/>
      <w:marTop w:val="0"/>
      <w:marBottom w:val="0"/>
      <w:divBdr>
        <w:top w:val="none" w:sz="0" w:space="0" w:color="auto"/>
        <w:left w:val="none" w:sz="0" w:space="0" w:color="auto"/>
        <w:bottom w:val="none" w:sz="0" w:space="0" w:color="auto"/>
        <w:right w:val="none" w:sz="0" w:space="0" w:color="auto"/>
      </w:divBdr>
    </w:div>
    <w:div w:id="1862471564">
      <w:bodyDiv w:val="1"/>
      <w:marLeft w:val="0"/>
      <w:marRight w:val="0"/>
      <w:marTop w:val="0"/>
      <w:marBottom w:val="0"/>
      <w:divBdr>
        <w:top w:val="none" w:sz="0" w:space="0" w:color="auto"/>
        <w:left w:val="none" w:sz="0" w:space="0" w:color="auto"/>
        <w:bottom w:val="none" w:sz="0" w:space="0" w:color="auto"/>
        <w:right w:val="none" w:sz="0" w:space="0" w:color="auto"/>
      </w:divBdr>
    </w:div>
    <w:div w:id="1866361614">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70604327">
      <w:bodyDiv w:val="1"/>
      <w:marLeft w:val="0"/>
      <w:marRight w:val="0"/>
      <w:marTop w:val="0"/>
      <w:marBottom w:val="0"/>
      <w:divBdr>
        <w:top w:val="none" w:sz="0" w:space="0" w:color="auto"/>
        <w:left w:val="none" w:sz="0" w:space="0" w:color="auto"/>
        <w:bottom w:val="none" w:sz="0" w:space="0" w:color="auto"/>
        <w:right w:val="none" w:sz="0" w:space="0" w:color="auto"/>
      </w:divBdr>
    </w:div>
    <w:div w:id="1871214141">
      <w:bodyDiv w:val="1"/>
      <w:marLeft w:val="0"/>
      <w:marRight w:val="0"/>
      <w:marTop w:val="0"/>
      <w:marBottom w:val="0"/>
      <w:divBdr>
        <w:top w:val="none" w:sz="0" w:space="0" w:color="auto"/>
        <w:left w:val="none" w:sz="0" w:space="0" w:color="auto"/>
        <w:bottom w:val="none" w:sz="0" w:space="0" w:color="auto"/>
        <w:right w:val="none" w:sz="0" w:space="0" w:color="auto"/>
      </w:divBdr>
    </w:div>
    <w:div w:id="1872107736">
      <w:bodyDiv w:val="1"/>
      <w:marLeft w:val="0"/>
      <w:marRight w:val="0"/>
      <w:marTop w:val="0"/>
      <w:marBottom w:val="0"/>
      <w:divBdr>
        <w:top w:val="none" w:sz="0" w:space="0" w:color="auto"/>
        <w:left w:val="none" w:sz="0" w:space="0" w:color="auto"/>
        <w:bottom w:val="none" w:sz="0" w:space="0" w:color="auto"/>
        <w:right w:val="none" w:sz="0" w:space="0" w:color="auto"/>
      </w:divBdr>
    </w:div>
    <w:div w:id="1873953364">
      <w:bodyDiv w:val="1"/>
      <w:marLeft w:val="0"/>
      <w:marRight w:val="0"/>
      <w:marTop w:val="0"/>
      <w:marBottom w:val="0"/>
      <w:divBdr>
        <w:top w:val="none" w:sz="0" w:space="0" w:color="auto"/>
        <w:left w:val="none" w:sz="0" w:space="0" w:color="auto"/>
        <w:bottom w:val="none" w:sz="0" w:space="0" w:color="auto"/>
        <w:right w:val="none" w:sz="0" w:space="0" w:color="auto"/>
      </w:divBdr>
    </w:div>
    <w:div w:id="1874608820">
      <w:bodyDiv w:val="1"/>
      <w:marLeft w:val="0"/>
      <w:marRight w:val="0"/>
      <w:marTop w:val="0"/>
      <w:marBottom w:val="0"/>
      <w:divBdr>
        <w:top w:val="none" w:sz="0" w:space="0" w:color="auto"/>
        <w:left w:val="none" w:sz="0" w:space="0" w:color="auto"/>
        <w:bottom w:val="none" w:sz="0" w:space="0" w:color="auto"/>
        <w:right w:val="none" w:sz="0" w:space="0" w:color="auto"/>
      </w:divBdr>
    </w:div>
    <w:div w:id="1875774008">
      <w:bodyDiv w:val="1"/>
      <w:marLeft w:val="0"/>
      <w:marRight w:val="0"/>
      <w:marTop w:val="0"/>
      <w:marBottom w:val="0"/>
      <w:divBdr>
        <w:top w:val="none" w:sz="0" w:space="0" w:color="auto"/>
        <w:left w:val="none" w:sz="0" w:space="0" w:color="auto"/>
        <w:bottom w:val="none" w:sz="0" w:space="0" w:color="auto"/>
        <w:right w:val="none" w:sz="0" w:space="0" w:color="auto"/>
      </w:divBdr>
    </w:div>
    <w:div w:id="1876774346">
      <w:bodyDiv w:val="1"/>
      <w:marLeft w:val="0"/>
      <w:marRight w:val="0"/>
      <w:marTop w:val="0"/>
      <w:marBottom w:val="0"/>
      <w:divBdr>
        <w:top w:val="none" w:sz="0" w:space="0" w:color="auto"/>
        <w:left w:val="none" w:sz="0" w:space="0" w:color="auto"/>
        <w:bottom w:val="none" w:sz="0" w:space="0" w:color="auto"/>
        <w:right w:val="none" w:sz="0" w:space="0" w:color="auto"/>
      </w:divBdr>
    </w:div>
    <w:div w:id="1878079477">
      <w:bodyDiv w:val="1"/>
      <w:marLeft w:val="0"/>
      <w:marRight w:val="0"/>
      <w:marTop w:val="0"/>
      <w:marBottom w:val="0"/>
      <w:divBdr>
        <w:top w:val="none" w:sz="0" w:space="0" w:color="auto"/>
        <w:left w:val="none" w:sz="0" w:space="0" w:color="auto"/>
        <w:bottom w:val="none" w:sz="0" w:space="0" w:color="auto"/>
        <w:right w:val="none" w:sz="0" w:space="0" w:color="auto"/>
      </w:divBdr>
    </w:div>
    <w:div w:id="1878656904">
      <w:bodyDiv w:val="1"/>
      <w:marLeft w:val="0"/>
      <w:marRight w:val="0"/>
      <w:marTop w:val="0"/>
      <w:marBottom w:val="0"/>
      <w:divBdr>
        <w:top w:val="none" w:sz="0" w:space="0" w:color="auto"/>
        <w:left w:val="none" w:sz="0" w:space="0" w:color="auto"/>
        <w:bottom w:val="none" w:sz="0" w:space="0" w:color="auto"/>
        <w:right w:val="none" w:sz="0" w:space="0" w:color="auto"/>
      </w:divBdr>
    </w:div>
    <w:div w:id="1880896396">
      <w:bodyDiv w:val="1"/>
      <w:marLeft w:val="0"/>
      <w:marRight w:val="0"/>
      <w:marTop w:val="0"/>
      <w:marBottom w:val="0"/>
      <w:divBdr>
        <w:top w:val="none" w:sz="0" w:space="0" w:color="auto"/>
        <w:left w:val="none" w:sz="0" w:space="0" w:color="auto"/>
        <w:bottom w:val="none" w:sz="0" w:space="0" w:color="auto"/>
        <w:right w:val="none" w:sz="0" w:space="0" w:color="auto"/>
      </w:divBdr>
    </w:div>
    <w:div w:id="1881438028">
      <w:bodyDiv w:val="1"/>
      <w:marLeft w:val="0"/>
      <w:marRight w:val="0"/>
      <w:marTop w:val="0"/>
      <w:marBottom w:val="0"/>
      <w:divBdr>
        <w:top w:val="none" w:sz="0" w:space="0" w:color="auto"/>
        <w:left w:val="none" w:sz="0" w:space="0" w:color="auto"/>
        <w:bottom w:val="none" w:sz="0" w:space="0" w:color="auto"/>
        <w:right w:val="none" w:sz="0" w:space="0" w:color="auto"/>
      </w:divBdr>
    </w:div>
    <w:div w:id="1882939051">
      <w:bodyDiv w:val="1"/>
      <w:marLeft w:val="0"/>
      <w:marRight w:val="0"/>
      <w:marTop w:val="0"/>
      <w:marBottom w:val="0"/>
      <w:divBdr>
        <w:top w:val="none" w:sz="0" w:space="0" w:color="auto"/>
        <w:left w:val="none" w:sz="0" w:space="0" w:color="auto"/>
        <w:bottom w:val="none" w:sz="0" w:space="0" w:color="auto"/>
        <w:right w:val="none" w:sz="0" w:space="0" w:color="auto"/>
      </w:divBdr>
    </w:div>
    <w:div w:id="1884295117">
      <w:bodyDiv w:val="1"/>
      <w:marLeft w:val="0"/>
      <w:marRight w:val="0"/>
      <w:marTop w:val="0"/>
      <w:marBottom w:val="0"/>
      <w:divBdr>
        <w:top w:val="none" w:sz="0" w:space="0" w:color="auto"/>
        <w:left w:val="none" w:sz="0" w:space="0" w:color="auto"/>
        <w:bottom w:val="none" w:sz="0" w:space="0" w:color="auto"/>
        <w:right w:val="none" w:sz="0" w:space="0" w:color="auto"/>
      </w:divBdr>
    </w:div>
    <w:div w:id="188490559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86411285">
      <w:bodyDiv w:val="1"/>
      <w:marLeft w:val="0"/>
      <w:marRight w:val="0"/>
      <w:marTop w:val="0"/>
      <w:marBottom w:val="0"/>
      <w:divBdr>
        <w:top w:val="none" w:sz="0" w:space="0" w:color="auto"/>
        <w:left w:val="none" w:sz="0" w:space="0" w:color="auto"/>
        <w:bottom w:val="none" w:sz="0" w:space="0" w:color="auto"/>
        <w:right w:val="none" w:sz="0" w:space="0" w:color="auto"/>
      </w:divBdr>
    </w:div>
    <w:div w:id="1890922695">
      <w:bodyDiv w:val="1"/>
      <w:marLeft w:val="0"/>
      <w:marRight w:val="0"/>
      <w:marTop w:val="0"/>
      <w:marBottom w:val="0"/>
      <w:divBdr>
        <w:top w:val="none" w:sz="0" w:space="0" w:color="auto"/>
        <w:left w:val="none" w:sz="0" w:space="0" w:color="auto"/>
        <w:bottom w:val="none" w:sz="0" w:space="0" w:color="auto"/>
        <w:right w:val="none" w:sz="0" w:space="0" w:color="auto"/>
      </w:divBdr>
    </w:div>
    <w:div w:id="1892498112">
      <w:bodyDiv w:val="1"/>
      <w:marLeft w:val="0"/>
      <w:marRight w:val="0"/>
      <w:marTop w:val="0"/>
      <w:marBottom w:val="0"/>
      <w:divBdr>
        <w:top w:val="none" w:sz="0" w:space="0" w:color="auto"/>
        <w:left w:val="none" w:sz="0" w:space="0" w:color="auto"/>
        <w:bottom w:val="none" w:sz="0" w:space="0" w:color="auto"/>
        <w:right w:val="none" w:sz="0" w:space="0" w:color="auto"/>
      </w:divBdr>
    </w:div>
    <w:div w:id="1894153524">
      <w:bodyDiv w:val="1"/>
      <w:marLeft w:val="0"/>
      <w:marRight w:val="0"/>
      <w:marTop w:val="0"/>
      <w:marBottom w:val="0"/>
      <w:divBdr>
        <w:top w:val="none" w:sz="0" w:space="0" w:color="auto"/>
        <w:left w:val="none" w:sz="0" w:space="0" w:color="auto"/>
        <w:bottom w:val="none" w:sz="0" w:space="0" w:color="auto"/>
        <w:right w:val="none" w:sz="0" w:space="0" w:color="auto"/>
      </w:divBdr>
    </w:div>
    <w:div w:id="1894803105">
      <w:bodyDiv w:val="1"/>
      <w:marLeft w:val="0"/>
      <w:marRight w:val="0"/>
      <w:marTop w:val="0"/>
      <w:marBottom w:val="0"/>
      <w:divBdr>
        <w:top w:val="none" w:sz="0" w:space="0" w:color="auto"/>
        <w:left w:val="none" w:sz="0" w:space="0" w:color="auto"/>
        <w:bottom w:val="none" w:sz="0" w:space="0" w:color="auto"/>
        <w:right w:val="none" w:sz="0" w:space="0" w:color="auto"/>
      </w:divBdr>
    </w:div>
    <w:div w:id="1896160996">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2250659">
      <w:bodyDiv w:val="1"/>
      <w:marLeft w:val="0"/>
      <w:marRight w:val="0"/>
      <w:marTop w:val="0"/>
      <w:marBottom w:val="0"/>
      <w:divBdr>
        <w:top w:val="none" w:sz="0" w:space="0" w:color="auto"/>
        <w:left w:val="none" w:sz="0" w:space="0" w:color="auto"/>
        <w:bottom w:val="none" w:sz="0" w:space="0" w:color="auto"/>
        <w:right w:val="none" w:sz="0" w:space="0" w:color="auto"/>
      </w:divBdr>
    </w:div>
    <w:div w:id="1905022952">
      <w:bodyDiv w:val="1"/>
      <w:marLeft w:val="0"/>
      <w:marRight w:val="0"/>
      <w:marTop w:val="0"/>
      <w:marBottom w:val="0"/>
      <w:divBdr>
        <w:top w:val="none" w:sz="0" w:space="0" w:color="auto"/>
        <w:left w:val="none" w:sz="0" w:space="0" w:color="auto"/>
        <w:bottom w:val="none" w:sz="0" w:space="0" w:color="auto"/>
        <w:right w:val="none" w:sz="0" w:space="0" w:color="auto"/>
      </w:divBdr>
    </w:div>
    <w:div w:id="1905527069">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09607523">
      <w:bodyDiv w:val="1"/>
      <w:marLeft w:val="0"/>
      <w:marRight w:val="0"/>
      <w:marTop w:val="0"/>
      <w:marBottom w:val="0"/>
      <w:divBdr>
        <w:top w:val="none" w:sz="0" w:space="0" w:color="auto"/>
        <w:left w:val="none" w:sz="0" w:space="0" w:color="auto"/>
        <w:bottom w:val="none" w:sz="0" w:space="0" w:color="auto"/>
        <w:right w:val="none" w:sz="0" w:space="0" w:color="auto"/>
      </w:divBdr>
    </w:div>
    <w:div w:id="1913084412">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15046480">
      <w:bodyDiv w:val="1"/>
      <w:marLeft w:val="0"/>
      <w:marRight w:val="0"/>
      <w:marTop w:val="0"/>
      <w:marBottom w:val="0"/>
      <w:divBdr>
        <w:top w:val="none" w:sz="0" w:space="0" w:color="auto"/>
        <w:left w:val="none" w:sz="0" w:space="0" w:color="auto"/>
        <w:bottom w:val="none" w:sz="0" w:space="0" w:color="auto"/>
        <w:right w:val="none" w:sz="0" w:space="0" w:color="auto"/>
      </w:divBdr>
    </w:div>
    <w:div w:id="1915318891">
      <w:bodyDiv w:val="1"/>
      <w:marLeft w:val="0"/>
      <w:marRight w:val="0"/>
      <w:marTop w:val="0"/>
      <w:marBottom w:val="0"/>
      <w:divBdr>
        <w:top w:val="none" w:sz="0" w:space="0" w:color="auto"/>
        <w:left w:val="none" w:sz="0" w:space="0" w:color="auto"/>
        <w:bottom w:val="none" w:sz="0" w:space="0" w:color="auto"/>
        <w:right w:val="none" w:sz="0" w:space="0" w:color="auto"/>
      </w:divBdr>
    </w:div>
    <w:div w:id="1917930523">
      <w:bodyDiv w:val="1"/>
      <w:marLeft w:val="0"/>
      <w:marRight w:val="0"/>
      <w:marTop w:val="0"/>
      <w:marBottom w:val="0"/>
      <w:divBdr>
        <w:top w:val="none" w:sz="0" w:space="0" w:color="auto"/>
        <w:left w:val="none" w:sz="0" w:space="0" w:color="auto"/>
        <w:bottom w:val="none" w:sz="0" w:space="0" w:color="auto"/>
        <w:right w:val="none" w:sz="0" w:space="0" w:color="auto"/>
      </w:divBdr>
    </w:div>
    <w:div w:id="1920403475">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1254874">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4097896">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7491488">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35475963">
      <w:bodyDiv w:val="1"/>
      <w:marLeft w:val="0"/>
      <w:marRight w:val="0"/>
      <w:marTop w:val="0"/>
      <w:marBottom w:val="0"/>
      <w:divBdr>
        <w:top w:val="none" w:sz="0" w:space="0" w:color="auto"/>
        <w:left w:val="none" w:sz="0" w:space="0" w:color="auto"/>
        <w:bottom w:val="none" w:sz="0" w:space="0" w:color="auto"/>
        <w:right w:val="none" w:sz="0" w:space="0" w:color="auto"/>
      </w:divBdr>
    </w:div>
    <w:div w:id="1938247549">
      <w:bodyDiv w:val="1"/>
      <w:marLeft w:val="0"/>
      <w:marRight w:val="0"/>
      <w:marTop w:val="0"/>
      <w:marBottom w:val="0"/>
      <w:divBdr>
        <w:top w:val="none" w:sz="0" w:space="0" w:color="auto"/>
        <w:left w:val="none" w:sz="0" w:space="0" w:color="auto"/>
        <w:bottom w:val="none" w:sz="0" w:space="0" w:color="auto"/>
        <w:right w:val="none" w:sz="0" w:space="0" w:color="auto"/>
      </w:divBdr>
    </w:div>
    <w:div w:id="1938444051">
      <w:bodyDiv w:val="1"/>
      <w:marLeft w:val="0"/>
      <w:marRight w:val="0"/>
      <w:marTop w:val="0"/>
      <w:marBottom w:val="0"/>
      <w:divBdr>
        <w:top w:val="none" w:sz="0" w:space="0" w:color="auto"/>
        <w:left w:val="none" w:sz="0" w:space="0" w:color="auto"/>
        <w:bottom w:val="none" w:sz="0" w:space="0" w:color="auto"/>
        <w:right w:val="none" w:sz="0" w:space="0" w:color="auto"/>
      </w:divBdr>
    </w:div>
    <w:div w:id="1942100595">
      <w:bodyDiv w:val="1"/>
      <w:marLeft w:val="0"/>
      <w:marRight w:val="0"/>
      <w:marTop w:val="0"/>
      <w:marBottom w:val="0"/>
      <w:divBdr>
        <w:top w:val="none" w:sz="0" w:space="0" w:color="auto"/>
        <w:left w:val="none" w:sz="0" w:space="0" w:color="auto"/>
        <w:bottom w:val="none" w:sz="0" w:space="0" w:color="auto"/>
        <w:right w:val="none" w:sz="0" w:space="0" w:color="auto"/>
      </w:divBdr>
    </w:div>
    <w:div w:id="1942371007">
      <w:bodyDiv w:val="1"/>
      <w:marLeft w:val="0"/>
      <w:marRight w:val="0"/>
      <w:marTop w:val="0"/>
      <w:marBottom w:val="0"/>
      <w:divBdr>
        <w:top w:val="none" w:sz="0" w:space="0" w:color="auto"/>
        <w:left w:val="none" w:sz="0" w:space="0" w:color="auto"/>
        <w:bottom w:val="none" w:sz="0" w:space="0" w:color="auto"/>
        <w:right w:val="none" w:sz="0" w:space="0" w:color="auto"/>
      </w:divBdr>
    </w:div>
    <w:div w:id="1943995352">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50888496">
      <w:bodyDiv w:val="1"/>
      <w:marLeft w:val="0"/>
      <w:marRight w:val="0"/>
      <w:marTop w:val="0"/>
      <w:marBottom w:val="0"/>
      <w:divBdr>
        <w:top w:val="none" w:sz="0" w:space="0" w:color="auto"/>
        <w:left w:val="none" w:sz="0" w:space="0" w:color="auto"/>
        <w:bottom w:val="none" w:sz="0" w:space="0" w:color="auto"/>
        <w:right w:val="none" w:sz="0" w:space="0" w:color="auto"/>
      </w:divBdr>
    </w:div>
    <w:div w:id="1951544717">
      <w:bodyDiv w:val="1"/>
      <w:marLeft w:val="0"/>
      <w:marRight w:val="0"/>
      <w:marTop w:val="0"/>
      <w:marBottom w:val="0"/>
      <w:divBdr>
        <w:top w:val="none" w:sz="0" w:space="0" w:color="auto"/>
        <w:left w:val="none" w:sz="0" w:space="0" w:color="auto"/>
        <w:bottom w:val="none" w:sz="0" w:space="0" w:color="auto"/>
        <w:right w:val="none" w:sz="0" w:space="0" w:color="auto"/>
      </w:divBdr>
    </w:div>
    <w:div w:id="1953240891">
      <w:bodyDiv w:val="1"/>
      <w:marLeft w:val="0"/>
      <w:marRight w:val="0"/>
      <w:marTop w:val="0"/>
      <w:marBottom w:val="0"/>
      <w:divBdr>
        <w:top w:val="none" w:sz="0" w:space="0" w:color="auto"/>
        <w:left w:val="none" w:sz="0" w:space="0" w:color="auto"/>
        <w:bottom w:val="none" w:sz="0" w:space="0" w:color="auto"/>
        <w:right w:val="none" w:sz="0" w:space="0" w:color="auto"/>
      </w:divBdr>
    </w:div>
    <w:div w:id="1955667769">
      <w:bodyDiv w:val="1"/>
      <w:marLeft w:val="0"/>
      <w:marRight w:val="0"/>
      <w:marTop w:val="0"/>
      <w:marBottom w:val="0"/>
      <w:divBdr>
        <w:top w:val="none" w:sz="0" w:space="0" w:color="auto"/>
        <w:left w:val="none" w:sz="0" w:space="0" w:color="auto"/>
        <w:bottom w:val="none" w:sz="0" w:space="0" w:color="auto"/>
        <w:right w:val="none" w:sz="0" w:space="0" w:color="auto"/>
      </w:divBdr>
    </w:div>
    <w:div w:id="1957785262">
      <w:bodyDiv w:val="1"/>
      <w:marLeft w:val="0"/>
      <w:marRight w:val="0"/>
      <w:marTop w:val="0"/>
      <w:marBottom w:val="0"/>
      <w:divBdr>
        <w:top w:val="none" w:sz="0" w:space="0" w:color="auto"/>
        <w:left w:val="none" w:sz="0" w:space="0" w:color="auto"/>
        <w:bottom w:val="none" w:sz="0" w:space="0" w:color="auto"/>
        <w:right w:val="none" w:sz="0" w:space="0" w:color="auto"/>
      </w:divBdr>
    </w:div>
    <w:div w:id="1960717450">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64336843">
      <w:bodyDiv w:val="1"/>
      <w:marLeft w:val="0"/>
      <w:marRight w:val="0"/>
      <w:marTop w:val="0"/>
      <w:marBottom w:val="0"/>
      <w:divBdr>
        <w:top w:val="none" w:sz="0" w:space="0" w:color="auto"/>
        <w:left w:val="none" w:sz="0" w:space="0" w:color="auto"/>
        <w:bottom w:val="none" w:sz="0" w:space="0" w:color="auto"/>
        <w:right w:val="none" w:sz="0" w:space="0" w:color="auto"/>
      </w:divBdr>
    </w:div>
    <w:div w:id="1971940149">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1981569937">
      <w:bodyDiv w:val="1"/>
      <w:marLeft w:val="0"/>
      <w:marRight w:val="0"/>
      <w:marTop w:val="0"/>
      <w:marBottom w:val="0"/>
      <w:divBdr>
        <w:top w:val="none" w:sz="0" w:space="0" w:color="auto"/>
        <w:left w:val="none" w:sz="0" w:space="0" w:color="auto"/>
        <w:bottom w:val="none" w:sz="0" w:space="0" w:color="auto"/>
        <w:right w:val="none" w:sz="0" w:space="0" w:color="auto"/>
      </w:divBdr>
    </w:div>
    <w:div w:id="1984461839">
      <w:bodyDiv w:val="1"/>
      <w:marLeft w:val="0"/>
      <w:marRight w:val="0"/>
      <w:marTop w:val="0"/>
      <w:marBottom w:val="0"/>
      <w:divBdr>
        <w:top w:val="none" w:sz="0" w:space="0" w:color="auto"/>
        <w:left w:val="none" w:sz="0" w:space="0" w:color="auto"/>
        <w:bottom w:val="none" w:sz="0" w:space="0" w:color="auto"/>
        <w:right w:val="none" w:sz="0" w:space="0" w:color="auto"/>
      </w:divBdr>
    </w:div>
    <w:div w:id="1985968047">
      <w:bodyDiv w:val="1"/>
      <w:marLeft w:val="0"/>
      <w:marRight w:val="0"/>
      <w:marTop w:val="0"/>
      <w:marBottom w:val="0"/>
      <w:divBdr>
        <w:top w:val="none" w:sz="0" w:space="0" w:color="auto"/>
        <w:left w:val="none" w:sz="0" w:space="0" w:color="auto"/>
        <w:bottom w:val="none" w:sz="0" w:space="0" w:color="auto"/>
        <w:right w:val="none" w:sz="0" w:space="0" w:color="auto"/>
      </w:divBdr>
    </w:div>
    <w:div w:id="1987972195">
      <w:bodyDiv w:val="1"/>
      <w:marLeft w:val="0"/>
      <w:marRight w:val="0"/>
      <w:marTop w:val="0"/>
      <w:marBottom w:val="0"/>
      <w:divBdr>
        <w:top w:val="none" w:sz="0" w:space="0" w:color="auto"/>
        <w:left w:val="none" w:sz="0" w:space="0" w:color="auto"/>
        <w:bottom w:val="none" w:sz="0" w:space="0" w:color="auto"/>
        <w:right w:val="none" w:sz="0" w:space="0" w:color="auto"/>
      </w:divBdr>
    </w:div>
    <w:div w:id="1992245379">
      <w:bodyDiv w:val="1"/>
      <w:marLeft w:val="0"/>
      <w:marRight w:val="0"/>
      <w:marTop w:val="0"/>
      <w:marBottom w:val="0"/>
      <w:divBdr>
        <w:top w:val="none" w:sz="0" w:space="0" w:color="auto"/>
        <w:left w:val="none" w:sz="0" w:space="0" w:color="auto"/>
        <w:bottom w:val="none" w:sz="0" w:space="0" w:color="auto"/>
        <w:right w:val="none" w:sz="0" w:space="0" w:color="auto"/>
      </w:divBdr>
    </w:div>
    <w:div w:id="1994333262">
      <w:bodyDiv w:val="1"/>
      <w:marLeft w:val="0"/>
      <w:marRight w:val="0"/>
      <w:marTop w:val="0"/>
      <w:marBottom w:val="0"/>
      <w:divBdr>
        <w:top w:val="none" w:sz="0" w:space="0" w:color="auto"/>
        <w:left w:val="none" w:sz="0" w:space="0" w:color="auto"/>
        <w:bottom w:val="none" w:sz="0" w:space="0" w:color="auto"/>
        <w:right w:val="none" w:sz="0" w:space="0" w:color="auto"/>
      </w:divBdr>
    </w:div>
    <w:div w:id="1997802056">
      <w:bodyDiv w:val="1"/>
      <w:marLeft w:val="0"/>
      <w:marRight w:val="0"/>
      <w:marTop w:val="0"/>
      <w:marBottom w:val="0"/>
      <w:divBdr>
        <w:top w:val="none" w:sz="0" w:space="0" w:color="auto"/>
        <w:left w:val="none" w:sz="0" w:space="0" w:color="auto"/>
        <w:bottom w:val="none" w:sz="0" w:space="0" w:color="auto"/>
        <w:right w:val="none" w:sz="0" w:space="0" w:color="auto"/>
      </w:divBdr>
    </w:div>
    <w:div w:id="1999797304">
      <w:bodyDiv w:val="1"/>
      <w:marLeft w:val="0"/>
      <w:marRight w:val="0"/>
      <w:marTop w:val="0"/>
      <w:marBottom w:val="0"/>
      <w:divBdr>
        <w:top w:val="none" w:sz="0" w:space="0" w:color="auto"/>
        <w:left w:val="none" w:sz="0" w:space="0" w:color="auto"/>
        <w:bottom w:val="none" w:sz="0" w:space="0" w:color="auto"/>
        <w:right w:val="none" w:sz="0" w:space="0" w:color="auto"/>
      </w:divBdr>
    </w:div>
    <w:div w:id="2000577468">
      <w:bodyDiv w:val="1"/>
      <w:marLeft w:val="0"/>
      <w:marRight w:val="0"/>
      <w:marTop w:val="0"/>
      <w:marBottom w:val="0"/>
      <w:divBdr>
        <w:top w:val="none" w:sz="0" w:space="0" w:color="auto"/>
        <w:left w:val="none" w:sz="0" w:space="0" w:color="auto"/>
        <w:bottom w:val="none" w:sz="0" w:space="0" w:color="auto"/>
        <w:right w:val="none" w:sz="0" w:space="0" w:color="auto"/>
      </w:divBdr>
    </w:div>
    <w:div w:id="2001735326">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1562047">
      <w:bodyDiv w:val="1"/>
      <w:marLeft w:val="0"/>
      <w:marRight w:val="0"/>
      <w:marTop w:val="0"/>
      <w:marBottom w:val="0"/>
      <w:divBdr>
        <w:top w:val="none" w:sz="0" w:space="0" w:color="auto"/>
        <w:left w:val="none" w:sz="0" w:space="0" w:color="auto"/>
        <w:bottom w:val="none" w:sz="0" w:space="0" w:color="auto"/>
        <w:right w:val="none" w:sz="0" w:space="0" w:color="auto"/>
      </w:divBdr>
    </w:div>
    <w:div w:id="2013364159">
      <w:bodyDiv w:val="1"/>
      <w:marLeft w:val="0"/>
      <w:marRight w:val="0"/>
      <w:marTop w:val="0"/>
      <w:marBottom w:val="0"/>
      <w:divBdr>
        <w:top w:val="none" w:sz="0" w:space="0" w:color="auto"/>
        <w:left w:val="none" w:sz="0" w:space="0" w:color="auto"/>
        <w:bottom w:val="none" w:sz="0" w:space="0" w:color="auto"/>
        <w:right w:val="none" w:sz="0" w:space="0" w:color="auto"/>
      </w:divBdr>
    </w:div>
    <w:div w:id="2014336237">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7077295">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19768808">
      <w:bodyDiv w:val="1"/>
      <w:marLeft w:val="0"/>
      <w:marRight w:val="0"/>
      <w:marTop w:val="0"/>
      <w:marBottom w:val="0"/>
      <w:divBdr>
        <w:top w:val="none" w:sz="0" w:space="0" w:color="auto"/>
        <w:left w:val="none" w:sz="0" w:space="0" w:color="auto"/>
        <w:bottom w:val="none" w:sz="0" w:space="0" w:color="auto"/>
        <w:right w:val="none" w:sz="0" w:space="0" w:color="auto"/>
      </w:divBdr>
    </w:div>
    <w:div w:id="2020547353">
      <w:bodyDiv w:val="1"/>
      <w:marLeft w:val="0"/>
      <w:marRight w:val="0"/>
      <w:marTop w:val="0"/>
      <w:marBottom w:val="0"/>
      <w:divBdr>
        <w:top w:val="none" w:sz="0" w:space="0" w:color="auto"/>
        <w:left w:val="none" w:sz="0" w:space="0" w:color="auto"/>
        <w:bottom w:val="none" w:sz="0" w:space="0" w:color="auto"/>
        <w:right w:val="none" w:sz="0" w:space="0" w:color="auto"/>
      </w:divBdr>
    </w:div>
    <w:div w:id="2021470533">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8871765">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29988215">
      <w:bodyDiv w:val="1"/>
      <w:marLeft w:val="0"/>
      <w:marRight w:val="0"/>
      <w:marTop w:val="0"/>
      <w:marBottom w:val="0"/>
      <w:divBdr>
        <w:top w:val="none" w:sz="0" w:space="0" w:color="auto"/>
        <w:left w:val="none" w:sz="0" w:space="0" w:color="auto"/>
        <w:bottom w:val="none" w:sz="0" w:space="0" w:color="auto"/>
        <w:right w:val="none" w:sz="0" w:space="0" w:color="auto"/>
      </w:divBdr>
    </w:div>
    <w:div w:id="2033145735">
      <w:bodyDiv w:val="1"/>
      <w:marLeft w:val="0"/>
      <w:marRight w:val="0"/>
      <w:marTop w:val="0"/>
      <w:marBottom w:val="0"/>
      <w:divBdr>
        <w:top w:val="none" w:sz="0" w:space="0" w:color="auto"/>
        <w:left w:val="none" w:sz="0" w:space="0" w:color="auto"/>
        <w:bottom w:val="none" w:sz="0" w:space="0" w:color="auto"/>
        <w:right w:val="none" w:sz="0" w:space="0" w:color="auto"/>
      </w:divBdr>
    </w:div>
    <w:div w:id="2034188466">
      <w:bodyDiv w:val="1"/>
      <w:marLeft w:val="0"/>
      <w:marRight w:val="0"/>
      <w:marTop w:val="0"/>
      <w:marBottom w:val="0"/>
      <w:divBdr>
        <w:top w:val="none" w:sz="0" w:space="0" w:color="auto"/>
        <w:left w:val="none" w:sz="0" w:space="0" w:color="auto"/>
        <w:bottom w:val="none" w:sz="0" w:space="0" w:color="auto"/>
        <w:right w:val="none" w:sz="0" w:space="0" w:color="auto"/>
      </w:divBdr>
    </w:div>
    <w:div w:id="2034456406">
      <w:bodyDiv w:val="1"/>
      <w:marLeft w:val="0"/>
      <w:marRight w:val="0"/>
      <w:marTop w:val="0"/>
      <w:marBottom w:val="0"/>
      <w:divBdr>
        <w:top w:val="none" w:sz="0" w:space="0" w:color="auto"/>
        <w:left w:val="none" w:sz="0" w:space="0" w:color="auto"/>
        <w:bottom w:val="none" w:sz="0" w:space="0" w:color="auto"/>
        <w:right w:val="none" w:sz="0" w:space="0" w:color="auto"/>
      </w:divBdr>
    </w:div>
    <w:div w:id="2035764762">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7195232">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0231979">
      <w:bodyDiv w:val="1"/>
      <w:marLeft w:val="0"/>
      <w:marRight w:val="0"/>
      <w:marTop w:val="0"/>
      <w:marBottom w:val="0"/>
      <w:divBdr>
        <w:top w:val="none" w:sz="0" w:space="0" w:color="auto"/>
        <w:left w:val="none" w:sz="0" w:space="0" w:color="auto"/>
        <w:bottom w:val="none" w:sz="0" w:space="0" w:color="auto"/>
        <w:right w:val="none" w:sz="0" w:space="0" w:color="auto"/>
      </w:divBdr>
    </w:div>
    <w:div w:id="2041322683">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2127771">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47024912">
      <w:bodyDiv w:val="1"/>
      <w:marLeft w:val="0"/>
      <w:marRight w:val="0"/>
      <w:marTop w:val="0"/>
      <w:marBottom w:val="0"/>
      <w:divBdr>
        <w:top w:val="none" w:sz="0" w:space="0" w:color="auto"/>
        <w:left w:val="none" w:sz="0" w:space="0" w:color="auto"/>
        <w:bottom w:val="none" w:sz="0" w:space="0" w:color="auto"/>
        <w:right w:val="none" w:sz="0" w:space="0" w:color="auto"/>
      </w:divBdr>
    </w:div>
    <w:div w:id="2047632605">
      <w:bodyDiv w:val="1"/>
      <w:marLeft w:val="0"/>
      <w:marRight w:val="0"/>
      <w:marTop w:val="0"/>
      <w:marBottom w:val="0"/>
      <w:divBdr>
        <w:top w:val="none" w:sz="0" w:space="0" w:color="auto"/>
        <w:left w:val="none" w:sz="0" w:space="0" w:color="auto"/>
        <w:bottom w:val="none" w:sz="0" w:space="0" w:color="auto"/>
        <w:right w:val="none" w:sz="0" w:space="0" w:color="auto"/>
      </w:divBdr>
    </w:div>
    <w:div w:id="2048404428">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2457192">
      <w:bodyDiv w:val="1"/>
      <w:marLeft w:val="0"/>
      <w:marRight w:val="0"/>
      <w:marTop w:val="0"/>
      <w:marBottom w:val="0"/>
      <w:divBdr>
        <w:top w:val="none" w:sz="0" w:space="0" w:color="auto"/>
        <w:left w:val="none" w:sz="0" w:space="0" w:color="auto"/>
        <w:bottom w:val="none" w:sz="0" w:space="0" w:color="auto"/>
        <w:right w:val="none" w:sz="0" w:space="0" w:color="auto"/>
      </w:divBdr>
    </w:div>
    <w:div w:id="2055957176">
      <w:bodyDiv w:val="1"/>
      <w:marLeft w:val="0"/>
      <w:marRight w:val="0"/>
      <w:marTop w:val="0"/>
      <w:marBottom w:val="0"/>
      <w:divBdr>
        <w:top w:val="none" w:sz="0" w:space="0" w:color="auto"/>
        <w:left w:val="none" w:sz="0" w:space="0" w:color="auto"/>
        <w:bottom w:val="none" w:sz="0" w:space="0" w:color="auto"/>
        <w:right w:val="none" w:sz="0" w:space="0" w:color="auto"/>
      </w:divBdr>
    </w:div>
    <w:div w:id="2058701741">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1635608">
      <w:bodyDiv w:val="1"/>
      <w:marLeft w:val="0"/>
      <w:marRight w:val="0"/>
      <w:marTop w:val="0"/>
      <w:marBottom w:val="0"/>
      <w:divBdr>
        <w:top w:val="none" w:sz="0" w:space="0" w:color="auto"/>
        <w:left w:val="none" w:sz="0" w:space="0" w:color="auto"/>
        <w:bottom w:val="none" w:sz="0" w:space="0" w:color="auto"/>
        <w:right w:val="none" w:sz="0" w:space="0" w:color="auto"/>
      </w:divBdr>
    </w:div>
    <w:div w:id="2063475382">
      <w:bodyDiv w:val="1"/>
      <w:marLeft w:val="0"/>
      <w:marRight w:val="0"/>
      <w:marTop w:val="0"/>
      <w:marBottom w:val="0"/>
      <w:divBdr>
        <w:top w:val="none" w:sz="0" w:space="0" w:color="auto"/>
        <w:left w:val="none" w:sz="0" w:space="0" w:color="auto"/>
        <w:bottom w:val="none" w:sz="0" w:space="0" w:color="auto"/>
        <w:right w:val="none" w:sz="0" w:space="0" w:color="auto"/>
      </w:divBdr>
    </w:div>
    <w:div w:id="2063552027">
      <w:bodyDiv w:val="1"/>
      <w:marLeft w:val="0"/>
      <w:marRight w:val="0"/>
      <w:marTop w:val="0"/>
      <w:marBottom w:val="0"/>
      <w:divBdr>
        <w:top w:val="none" w:sz="0" w:space="0" w:color="auto"/>
        <w:left w:val="none" w:sz="0" w:space="0" w:color="auto"/>
        <w:bottom w:val="none" w:sz="0" w:space="0" w:color="auto"/>
        <w:right w:val="none" w:sz="0" w:space="0" w:color="auto"/>
      </w:divBdr>
    </w:div>
    <w:div w:id="2063861893">
      <w:bodyDiv w:val="1"/>
      <w:marLeft w:val="0"/>
      <w:marRight w:val="0"/>
      <w:marTop w:val="0"/>
      <w:marBottom w:val="0"/>
      <w:divBdr>
        <w:top w:val="none" w:sz="0" w:space="0" w:color="auto"/>
        <w:left w:val="none" w:sz="0" w:space="0" w:color="auto"/>
        <w:bottom w:val="none" w:sz="0" w:space="0" w:color="auto"/>
        <w:right w:val="none" w:sz="0" w:space="0" w:color="auto"/>
      </w:divBdr>
    </w:div>
    <w:div w:id="2064670573">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5832285">
      <w:bodyDiv w:val="1"/>
      <w:marLeft w:val="0"/>
      <w:marRight w:val="0"/>
      <w:marTop w:val="0"/>
      <w:marBottom w:val="0"/>
      <w:divBdr>
        <w:top w:val="none" w:sz="0" w:space="0" w:color="auto"/>
        <w:left w:val="none" w:sz="0" w:space="0" w:color="auto"/>
        <w:bottom w:val="none" w:sz="0" w:space="0" w:color="auto"/>
        <w:right w:val="none" w:sz="0" w:space="0" w:color="auto"/>
      </w:divBdr>
    </w:div>
    <w:div w:id="2066443753">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68842769">
      <w:bodyDiv w:val="1"/>
      <w:marLeft w:val="0"/>
      <w:marRight w:val="0"/>
      <w:marTop w:val="0"/>
      <w:marBottom w:val="0"/>
      <w:divBdr>
        <w:top w:val="none" w:sz="0" w:space="0" w:color="auto"/>
        <w:left w:val="none" w:sz="0" w:space="0" w:color="auto"/>
        <w:bottom w:val="none" w:sz="0" w:space="0" w:color="auto"/>
        <w:right w:val="none" w:sz="0" w:space="0" w:color="auto"/>
      </w:divBdr>
    </w:div>
    <w:div w:id="2068986450">
      <w:bodyDiv w:val="1"/>
      <w:marLeft w:val="0"/>
      <w:marRight w:val="0"/>
      <w:marTop w:val="0"/>
      <w:marBottom w:val="0"/>
      <w:divBdr>
        <w:top w:val="none" w:sz="0" w:space="0" w:color="auto"/>
        <w:left w:val="none" w:sz="0" w:space="0" w:color="auto"/>
        <w:bottom w:val="none" w:sz="0" w:space="0" w:color="auto"/>
        <w:right w:val="none" w:sz="0" w:space="0" w:color="auto"/>
      </w:divBdr>
    </w:div>
    <w:div w:id="2069499146">
      <w:bodyDiv w:val="1"/>
      <w:marLeft w:val="0"/>
      <w:marRight w:val="0"/>
      <w:marTop w:val="0"/>
      <w:marBottom w:val="0"/>
      <w:divBdr>
        <w:top w:val="none" w:sz="0" w:space="0" w:color="auto"/>
        <w:left w:val="none" w:sz="0" w:space="0" w:color="auto"/>
        <w:bottom w:val="none" w:sz="0" w:space="0" w:color="auto"/>
        <w:right w:val="none" w:sz="0" w:space="0" w:color="auto"/>
      </w:divBdr>
    </w:div>
    <w:div w:id="2070615815">
      <w:bodyDiv w:val="1"/>
      <w:marLeft w:val="0"/>
      <w:marRight w:val="0"/>
      <w:marTop w:val="0"/>
      <w:marBottom w:val="0"/>
      <w:divBdr>
        <w:top w:val="none" w:sz="0" w:space="0" w:color="auto"/>
        <w:left w:val="none" w:sz="0" w:space="0" w:color="auto"/>
        <w:bottom w:val="none" w:sz="0" w:space="0" w:color="auto"/>
        <w:right w:val="none" w:sz="0" w:space="0" w:color="auto"/>
      </w:divBdr>
    </w:div>
    <w:div w:id="2071076459">
      <w:bodyDiv w:val="1"/>
      <w:marLeft w:val="0"/>
      <w:marRight w:val="0"/>
      <w:marTop w:val="0"/>
      <w:marBottom w:val="0"/>
      <w:divBdr>
        <w:top w:val="none" w:sz="0" w:space="0" w:color="auto"/>
        <w:left w:val="none" w:sz="0" w:space="0" w:color="auto"/>
        <w:bottom w:val="none" w:sz="0" w:space="0" w:color="auto"/>
        <w:right w:val="none" w:sz="0" w:space="0" w:color="auto"/>
      </w:divBdr>
    </w:div>
    <w:div w:id="2074309403">
      <w:bodyDiv w:val="1"/>
      <w:marLeft w:val="0"/>
      <w:marRight w:val="0"/>
      <w:marTop w:val="0"/>
      <w:marBottom w:val="0"/>
      <w:divBdr>
        <w:top w:val="none" w:sz="0" w:space="0" w:color="auto"/>
        <w:left w:val="none" w:sz="0" w:space="0" w:color="auto"/>
        <w:bottom w:val="none" w:sz="0" w:space="0" w:color="auto"/>
        <w:right w:val="none" w:sz="0" w:space="0" w:color="auto"/>
      </w:divBdr>
    </w:div>
    <w:div w:id="2075274821">
      <w:bodyDiv w:val="1"/>
      <w:marLeft w:val="0"/>
      <w:marRight w:val="0"/>
      <w:marTop w:val="0"/>
      <w:marBottom w:val="0"/>
      <w:divBdr>
        <w:top w:val="none" w:sz="0" w:space="0" w:color="auto"/>
        <w:left w:val="none" w:sz="0" w:space="0" w:color="auto"/>
        <w:bottom w:val="none" w:sz="0" w:space="0" w:color="auto"/>
        <w:right w:val="none" w:sz="0" w:space="0" w:color="auto"/>
      </w:divBdr>
    </w:div>
    <w:div w:id="2075350149">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4137407">
      <w:bodyDiv w:val="1"/>
      <w:marLeft w:val="0"/>
      <w:marRight w:val="0"/>
      <w:marTop w:val="0"/>
      <w:marBottom w:val="0"/>
      <w:divBdr>
        <w:top w:val="none" w:sz="0" w:space="0" w:color="auto"/>
        <w:left w:val="none" w:sz="0" w:space="0" w:color="auto"/>
        <w:bottom w:val="none" w:sz="0" w:space="0" w:color="auto"/>
        <w:right w:val="none" w:sz="0" w:space="0" w:color="auto"/>
      </w:divBdr>
    </w:div>
    <w:div w:id="2085107451">
      <w:bodyDiv w:val="1"/>
      <w:marLeft w:val="0"/>
      <w:marRight w:val="0"/>
      <w:marTop w:val="0"/>
      <w:marBottom w:val="0"/>
      <w:divBdr>
        <w:top w:val="none" w:sz="0" w:space="0" w:color="auto"/>
        <w:left w:val="none" w:sz="0" w:space="0" w:color="auto"/>
        <w:bottom w:val="none" w:sz="0" w:space="0" w:color="auto"/>
        <w:right w:val="none" w:sz="0" w:space="0" w:color="auto"/>
      </w:divBdr>
    </w:div>
    <w:div w:id="2087264245">
      <w:bodyDiv w:val="1"/>
      <w:marLeft w:val="0"/>
      <w:marRight w:val="0"/>
      <w:marTop w:val="0"/>
      <w:marBottom w:val="0"/>
      <w:divBdr>
        <w:top w:val="none" w:sz="0" w:space="0" w:color="auto"/>
        <w:left w:val="none" w:sz="0" w:space="0" w:color="auto"/>
        <w:bottom w:val="none" w:sz="0" w:space="0" w:color="auto"/>
        <w:right w:val="none" w:sz="0" w:space="0" w:color="auto"/>
      </w:divBdr>
    </w:div>
    <w:div w:id="2087650616">
      <w:bodyDiv w:val="1"/>
      <w:marLeft w:val="0"/>
      <w:marRight w:val="0"/>
      <w:marTop w:val="0"/>
      <w:marBottom w:val="0"/>
      <w:divBdr>
        <w:top w:val="none" w:sz="0" w:space="0" w:color="auto"/>
        <w:left w:val="none" w:sz="0" w:space="0" w:color="auto"/>
        <w:bottom w:val="none" w:sz="0" w:space="0" w:color="auto"/>
        <w:right w:val="none" w:sz="0" w:space="0" w:color="auto"/>
      </w:divBdr>
    </w:div>
    <w:div w:id="2088574464">
      <w:bodyDiv w:val="1"/>
      <w:marLeft w:val="0"/>
      <w:marRight w:val="0"/>
      <w:marTop w:val="0"/>
      <w:marBottom w:val="0"/>
      <w:divBdr>
        <w:top w:val="none" w:sz="0" w:space="0" w:color="auto"/>
        <w:left w:val="none" w:sz="0" w:space="0" w:color="auto"/>
        <w:bottom w:val="none" w:sz="0" w:space="0" w:color="auto"/>
        <w:right w:val="none" w:sz="0" w:space="0" w:color="auto"/>
      </w:divBdr>
    </w:div>
    <w:div w:id="2089498735">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094817970">
      <w:bodyDiv w:val="1"/>
      <w:marLeft w:val="0"/>
      <w:marRight w:val="0"/>
      <w:marTop w:val="0"/>
      <w:marBottom w:val="0"/>
      <w:divBdr>
        <w:top w:val="none" w:sz="0" w:space="0" w:color="auto"/>
        <w:left w:val="none" w:sz="0" w:space="0" w:color="auto"/>
        <w:bottom w:val="none" w:sz="0" w:space="0" w:color="auto"/>
        <w:right w:val="none" w:sz="0" w:space="0" w:color="auto"/>
      </w:divBdr>
    </w:div>
    <w:div w:id="2100521309">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3991194">
      <w:bodyDiv w:val="1"/>
      <w:marLeft w:val="0"/>
      <w:marRight w:val="0"/>
      <w:marTop w:val="0"/>
      <w:marBottom w:val="0"/>
      <w:divBdr>
        <w:top w:val="none" w:sz="0" w:space="0" w:color="auto"/>
        <w:left w:val="none" w:sz="0" w:space="0" w:color="auto"/>
        <w:bottom w:val="none" w:sz="0" w:space="0" w:color="auto"/>
        <w:right w:val="none" w:sz="0" w:space="0" w:color="auto"/>
      </w:divBdr>
    </w:div>
    <w:div w:id="2107917116">
      <w:bodyDiv w:val="1"/>
      <w:marLeft w:val="0"/>
      <w:marRight w:val="0"/>
      <w:marTop w:val="0"/>
      <w:marBottom w:val="0"/>
      <w:divBdr>
        <w:top w:val="none" w:sz="0" w:space="0" w:color="auto"/>
        <w:left w:val="none" w:sz="0" w:space="0" w:color="auto"/>
        <w:bottom w:val="none" w:sz="0" w:space="0" w:color="auto"/>
        <w:right w:val="none" w:sz="0" w:space="0" w:color="auto"/>
      </w:divBdr>
    </w:div>
    <w:div w:id="2107924744">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1274470">
      <w:bodyDiv w:val="1"/>
      <w:marLeft w:val="0"/>
      <w:marRight w:val="0"/>
      <w:marTop w:val="0"/>
      <w:marBottom w:val="0"/>
      <w:divBdr>
        <w:top w:val="none" w:sz="0" w:space="0" w:color="auto"/>
        <w:left w:val="none" w:sz="0" w:space="0" w:color="auto"/>
        <w:bottom w:val="none" w:sz="0" w:space="0" w:color="auto"/>
        <w:right w:val="none" w:sz="0" w:space="0" w:color="auto"/>
      </w:divBdr>
    </w:div>
    <w:div w:id="2111663703">
      <w:bodyDiv w:val="1"/>
      <w:marLeft w:val="0"/>
      <w:marRight w:val="0"/>
      <w:marTop w:val="0"/>
      <w:marBottom w:val="0"/>
      <w:divBdr>
        <w:top w:val="none" w:sz="0" w:space="0" w:color="auto"/>
        <w:left w:val="none" w:sz="0" w:space="0" w:color="auto"/>
        <w:bottom w:val="none" w:sz="0" w:space="0" w:color="auto"/>
        <w:right w:val="none" w:sz="0" w:space="0" w:color="auto"/>
      </w:divBdr>
    </w:div>
    <w:div w:id="2112971077">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26734711">
      <w:bodyDiv w:val="1"/>
      <w:marLeft w:val="0"/>
      <w:marRight w:val="0"/>
      <w:marTop w:val="0"/>
      <w:marBottom w:val="0"/>
      <w:divBdr>
        <w:top w:val="none" w:sz="0" w:space="0" w:color="auto"/>
        <w:left w:val="none" w:sz="0" w:space="0" w:color="auto"/>
        <w:bottom w:val="none" w:sz="0" w:space="0" w:color="auto"/>
        <w:right w:val="none" w:sz="0" w:space="0" w:color="auto"/>
      </w:divBdr>
    </w:div>
    <w:div w:id="2127037685">
      <w:bodyDiv w:val="1"/>
      <w:marLeft w:val="0"/>
      <w:marRight w:val="0"/>
      <w:marTop w:val="0"/>
      <w:marBottom w:val="0"/>
      <w:divBdr>
        <w:top w:val="none" w:sz="0" w:space="0" w:color="auto"/>
        <w:left w:val="none" w:sz="0" w:space="0" w:color="auto"/>
        <w:bottom w:val="none" w:sz="0" w:space="0" w:color="auto"/>
        <w:right w:val="none" w:sz="0" w:space="0" w:color="auto"/>
      </w:divBdr>
    </w:div>
    <w:div w:id="2128770518">
      <w:bodyDiv w:val="1"/>
      <w:marLeft w:val="0"/>
      <w:marRight w:val="0"/>
      <w:marTop w:val="0"/>
      <w:marBottom w:val="0"/>
      <w:divBdr>
        <w:top w:val="none" w:sz="0" w:space="0" w:color="auto"/>
        <w:left w:val="none" w:sz="0" w:space="0" w:color="auto"/>
        <w:bottom w:val="none" w:sz="0" w:space="0" w:color="auto"/>
        <w:right w:val="none" w:sz="0" w:space="0" w:color="auto"/>
      </w:divBdr>
    </w:div>
    <w:div w:id="2139373488">
      <w:bodyDiv w:val="1"/>
      <w:marLeft w:val="0"/>
      <w:marRight w:val="0"/>
      <w:marTop w:val="0"/>
      <w:marBottom w:val="0"/>
      <w:divBdr>
        <w:top w:val="none" w:sz="0" w:space="0" w:color="auto"/>
        <w:left w:val="none" w:sz="0" w:space="0" w:color="auto"/>
        <w:bottom w:val="none" w:sz="0" w:space="0" w:color="auto"/>
        <w:right w:val="none" w:sz="0" w:space="0" w:color="auto"/>
      </w:divBdr>
    </w:div>
    <w:div w:id="2140490152">
      <w:bodyDiv w:val="1"/>
      <w:marLeft w:val="0"/>
      <w:marRight w:val="0"/>
      <w:marTop w:val="0"/>
      <w:marBottom w:val="0"/>
      <w:divBdr>
        <w:top w:val="none" w:sz="0" w:space="0" w:color="auto"/>
        <w:left w:val="none" w:sz="0" w:space="0" w:color="auto"/>
        <w:bottom w:val="none" w:sz="0" w:space="0" w:color="auto"/>
        <w:right w:val="none" w:sz="0" w:space="0" w:color="auto"/>
      </w:divBdr>
    </w:div>
    <w:div w:id="2143309360">
      <w:bodyDiv w:val="1"/>
      <w:marLeft w:val="0"/>
      <w:marRight w:val="0"/>
      <w:marTop w:val="0"/>
      <w:marBottom w:val="0"/>
      <w:divBdr>
        <w:top w:val="none" w:sz="0" w:space="0" w:color="auto"/>
        <w:left w:val="none" w:sz="0" w:space="0" w:color="auto"/>
        <w:bottom w:val="none" w:sz="0" w:space="0" w:color="auto"/>
        <w:right w:val="none" w:sz="0" w:space="0" w:color="auto"/>
      </w:divBdr>
    </w:div>
    <w:div w:id="214441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63" Type="http://schemas.openxmlformats.org/officeDocument/2006/relationships/image" Target="media/image47.png"/><Relationship Id="rId159" Type="http://schemas.openxmlformats.org/officeDocument/2006/relationships/hyperlink" Target="https://docs.arduino.cc/built-in-examples/digital/debounce" TargetMode="External"/><Relationship Id="rId170" Type="http://schemas.openxmlformats.org/officeDocument/2006/relationships/image" Target="media/image143.emf"/><Relationship Id="rId226" Type="http://schemas.openxmlformats.org/officeDocument/2006/relationships/image" Target="media/image171.emf"/><Relationship Id="rId268" Type="http://schemas.openxmlformats.org/officeDocument/2006/relationships/image" Target="media/image192.emf"/><Relationship Id="rId32" Type="http://schemas.openxmlformats.org/officeDocument/2006/relationships/image" Target="media/image18.png"/><Relationship Id="rId74" Type="http://schemas.openxmlformats.org/officeDocument/2006/relationships/image" Target="media/image58.jpeg"/><Relationship Id="rId128" Type="http://schemas.openxmlformats.org/officeDocument/2006/relationships/image" Target="media/image112.png"/><Relationship Id="rId5" Type="http://schemas.openxmlformats.org/officeDocument/2006/relationships/webSettings" Target="webSettings.xml"/><Relationship Id="rId181" Type="http://schemas.openxmlformats.org/officeDocument/2006/relationships/package" Target="embeddings/Microsoft_Excel_Worksheet1.xlsx"/><Relationship Id="rId237" Type="http://schemas.openxmlformats.org/officeDocument/2006/relationships/oleObject" Target="embeddings/oleObject25.bin"/><Relationship Id="rId279" Type="http://schemas.openxmlformats.org/officeDocument/2006/relationships/oleObject" Target="embeddings/oleObject46.bin"/><Relationship Id="rId43" Type="http://schemas.openxmlformats.org/officeDocument/2006/relationships/image" Target="media/image28.png"/><Relationship Id="rId139" Type="http://schemas.openxmlformats.org/officeDocument/2006/relationships/image" Target="media/image123.png"/><Relationship Id="rId290" Type="http://schemas.openxmlformats.org/officeDocument/2006/relationships/image" Target="media/image203.png"/><Relationship Id="rId85" Type="http://schemas.openxmlformats.org/officeDocument/2006/relationships/image" Target="media/image69.jpeg"/><Relationship Id="rId150" Type="http://schemas.openxmlformats.org/officeDocument/2006/relationships/image" Target="media/image134.png"/><Relationship Id="rId192" Type="http://schemas.openxmlformats.org/officeDocument/2006/relationships/image" Target="media/image154.emf"/><Relationship Id="rId206" Type="http://schemas.openxmlformats.org/officeDocument/2006/relationships/image" Target="media/image161.emf"/><Relationship Id="rId248" Type="http://schemas.openxmlformats.org/officeDocument/2006/relationships/image" Target="media/image182.emf"/><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92.png"/><Relationship Id="rId129" Type="http://schemas.openxmlformats.org/officeDocument/2006/relationships/image" Target="media/image113.png"/><Relationship Id="rId280" Type="http://schemas.openxmlformats.org/officeDocument/2006/relationships/image" Target="media/image198.emf"/><Relationship Id="rId54" Type="http://schemas.openxmlformats.org/officeDocument/2006/relationships/image" Target="media/image38.png"/><Relationship Id="rId75" Type="http://schemas.openxmlformats.org/officeDocument/2006/relationships/image" Target="media/image59.jpeg"/><Relationship Id="rId96" Type="http://schemas.openxmlformats.org/officeDocument/2006/relationships/image" Target="media/image80.jpg"/><Relationship Id="rId140" Type="http://schemas.openxmlformats.org/officeDocument/2006/relationships/image" Target="media/image124.png"/><Relationship Id="rId161" Type="http://schemas.openxmlformats.org/officeDocument/2006/relationships/hyperlink" Target="https://erickuehnl.com/1994/12/30/a-brief-history-of-computer-music" TargetMode="External"/><Relationship Id="rId182" Type="http://schemas.openxmlformats.org/officeDocument/2006/relationships/image" Target="media/image149.emf"/><Relationship Id="rId217" Type="http://schemas.openxmlformats.org/officeDocument/2006/relationships/oleObject" Target="embeddings/oleObject15.bin"/><Relationship Id="rId6" Type="http://schemas.openxmlformats.org/officeDocument/2006/relationships/footnotes" Target="footnotes.xml"/><Relationship Id="rId238" Type="http://schemas.openxmlformats.org/officeDocument/2006/relationships/image" Target="media/image177.emf"/><Relationship Id="rId259" Type="http://schemas.openxmlformats.org/officeDocument/2006/relationships/oleObject" Target="embeddings/oleObject36.bin"/><Relationship Id="rId23" Type="http://schemas.openxmlformats.org/officeDocument/2006/relationships/image" Target="media/image10.png"/><Relationship Id="rId119" Type="http://schemas.openxmlformats.org/officeDocument/2006/relationships/image" Target="media/image103.png"/><Relationship Id="rId270" Type="http://schemas.openxmlformats.org/officeDocument/2006/relationships/image" Target="media/image193.emf"/><Relationship Id="rId291" Type="http://schemas.openxmlformats.org/officeDocument/2006/relationships/hyperlink" Target="https://tschiboka.co.uk/projects/riffmaster/index.html" TargetMode="External"/><Relationship Id="rId44" Type="http://schemas.openxmlformats.org/officeDocument/2006/relationships/image" Target="media/image29.png"/><Relationship Id="rId65" Type="http://schemas.openxmlformats.org/officeDocument/2006/relationships/image" Target="media/image49.png"/><Relationship Id="rId86" Type="http://schemas.openxmlformats.org/officeDocument/2006/relationships/image" Target="media/image70.jpeg"/><Relationship Id="rId130" Type="http://schemas.openxmlformats.org/officeDocument/2006/relationships/image" Target="media/image114.png"/><Relationship Id="rId151" Type="http://schemas.openxmlformats.org/officeDocument/2006/relationships/image" Target="media/image135.png"/><Relationship Id="rId172" Type="http://schemas.openxmlformats.org/officeDocument/2006/relationships/image" Target="media/image144.emf"/><Relationship Id="rId193" Type="http://schemas.openxmlformats.org/officeDocument/2006/relationships/oleObject" Target="embeddings/oleObject3.bin"/><Relationship Id="rId207" Type="http://schemas.openxmlformats.org/officeDocument/2006/relationships/oleObject" Target="embeddings/oleObject10.bin"/><Relationship Id="rId228" Type="http://schemas.openxmlformats.org/officeDocument/2006/relationships/image" Target="media/image172.emf"/><Relationship Id="rId249" Type="http://schemas.openxmlformats.org/officeDocument/2006/relationships/oleObject" Target="embeddings/oleObject31.bin"/><Relationship Id="rId13" Type="http://schemas.openxmlformats.org/officeDocument/2006/relationships/footer" Target="footer1.xml"/><Relationship Id="rId109" Type="http://schemas.openxmlformats.org/officeDocument/2006/relationships/image" Target="media/image93.png"/><Relationship Id="rId260" Type="http://schemas.openxmlformats.org/officeDocument/2006/relationships/image" Target="media/image188.emf"/><Relationship Id="rId281" Type="http://schemas.openxmlformats.org/officeDocument/2006/relationships/oleObject" Target="embeddings/oleObject47.bin"/><Relationship Id="rId34" Type="http://schemas.openxmlformats.org/officeDocument/2006/relationships/image" Target="media/image20.png"/><Relationship Id="rId55" Type="http://schemas.openxmlformats.org/officeDocument/2006/relationships/image" Target="media/image39.png"/><Relationship Id="rId76" Type="http://schemas.openxmlformats.org/officeDocument/2006/relationships/image" Target="media/image60.jpeg"/><Relationship Id="rId97" Type="http://schemas.openxmlformats.org/officeDocument/2006/relationships/image" Target="media/image81.png"/><Relationship Id="rId120" Type="http://schemas.openxmlformats.org/officeDocument/2006/relationships/image" Target="media/image104.png"/><Relationship Id="rId141" Type="http://schemas.openxmlformats.org/officeDocument/2006/relationships/image" Target="media/image125.png"/><Relationship Id="rId7" Type="http://schemas.openxmlformats.org/officeDocument/2006/relationships/endnotes" Target="endnotes.xml"/><Relationship Id="rId162" Type="http://schemas.openxmlformats.org/officeDocument/2006/relationships/hyperlink" Target="https://www.engadget.com/2009-07-22-guitar-hero-rock-band-sales-slide-reminiscent-of-ddr.html" TargetMode="External"/><Relationship Id="rId183" Type="http://schemas.openxmlformats.org/officeDocument/2006/relationships/package" Target="embeddings/Microsoft_Excel_Worksheet2.xlsx"/><Relationship Id="rId218" Type="http://schemas.openxmlformats.org/officeDocument/2006/relationships/image" Target="media/image167.emf"/><Relationship Id="rId239" Type="http://schemas.openxmlformats.org/officeDocument/2006/relationships/oleObject" Target="embeddings/oleObject26.bin"/><Relationship Id="rId250" Type="http://schemas.openxmlformats.org/officeDocument/2006/relationships/image" Target="media/image183.emf"/><Relationship Id="rId271" Type="http://schemas.openxmlformats.org/officeDocument/2006/relationships/oleObject" Target="embeddings/oleObject42.bin"/><Relationship Id="rId292" Type="http://schemas.openxmlformats.org/officeDocument/2006/relationships/image" Target="media/image204.png"/><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71.jpeg"/><Relationship Id="rId110" Type="http://schemas.openxmlformats.org/officeDocument/2006/relationships/image" Target="media/image94.png"/><Relationship Id="rId131" Type="http://schemas.openxmlformats.org/officeDocument/2006/relationships/image" Target="media/image115.png"/><Relationship Id="rId152" Type="http://schemas.openxmlformats.org/officeDocument/2006/relationships/image" Target="media/image136.png"/><Relationship Id="rId173" Type="http://schemas.openxmlformats.org/officeDocument/2006/relationships/package" Target="embeddings/Microsoft_Excel_Macro-Enabled_Worksheet.xlsm"/><Relationship Id="rId194" Type="http://schemas.openxmlformats.org/officeDocument/2006/relationships/image" Target="media/image155.emf"/><Relationship Id="rId208" Type="http://schemas.openxmlformats.org/officeDocument/2006/relationships/image" Target="media/image162.emf"/><Relationship Id="rId229" Type="http://schemas.openxmlformats.org/officeDocument/2006/relationships/oleObject" Target="embeddings/oleObject21.bin"/><Relationship Id="rId240" Type="http://schemas.openxmlformats.org/officeDocument/2006/relationships/image" Target="media/image178.emf"/><Relationship Id="rId261" Type="http://schemas.openxmlformats.org/officeDocument/2006/relationships/oleObject" Target="embeddings/oleObject37.bin"/><Relationship Id="rId14" Type="http://schemas.openxmlformats.org/officeDocument/2006/relationships/footer" Target="footer2.xml"/><Relationship Id="rId35" Type="http://schemas.openxmlformats.org/officeDocument/2006/relationships/image" Target="media/image21.png"/><Relationship Id="rId56" Type="http://schemas.openxmlformats.org/officeDocument/2006/relationships/image" Target="media/image40.png"/><Relationship Id="rId77" Type="http://schemas.openxmlformats.org/officeDocument/2006/relationships/image" Target="media/image61.jpeg"/><Relationship Id="rId100" Type="http://schemas.openxmlformats.org/officeDocument/2006/relationships/image" Target="media/image84.png"/><Relationship Id="rId282" Type="http://schemas.openxmlformats.org/officeDocument/2006/relationships/image" Target="media/image199.emf"/><Relationship Id="rId8" Type="http://schemas.openxmlformats.org/officeDocument/2006/relationships/image" Target="media/image1.png"/><Relationship Id="rId98" Type="http://schemas.openxmlformats.org/officeDocument/2006/relationships/image" Target="media/image82.png"/><Relationship Id="rId121" Type="http://schemas.openxmlformats.org/officeDocument/2006/relationships/image" Target="media/image105.png"/><Relationship Id="rId142" Type="http://schemas.openxmlformats.org/officeDocument/2006/relationships/image" Target="media/image126.png"/><Relationship Id="rId163" Type="http://schemas.openxmlformats.org/officeDocument/2006/relationships/hyperlink" Target="https://fccid.io/VFIBW95123805/User-Manual/Users-Manual-814804" TargetMode="External"/><Relationship Id="rId184" Type="http://schemas.openxmlformats.org/officeDocument/2006/relationships/image" Target="media/image150.emf"/><Relationship Id="rId219" Type="http://schemas.openxmlformats.org/officeDocument/2006/relationships/oleObject" Target="embeddings/oleObject16.bin"/><Relationship Id="rId230" Type="http://schemas.openxmlformats.org/officeDocument/2006/relationships/image" Target="media/image173.emf"/><Relationship Id="rId251" Type="http://schemas.openxmlformats.org/officeDocument/2006/relationships/oleObject" Target="embeddings/oleObject32.bin"/><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1.png"/><Relationship Id="rId272" Type="http://schemas.openxmlformats.org/officeDocument/2006/relationships/image" Target="media/image194.emf"/><Relationship Id="rId293" Type="http://schemas.openxmlformats.org/officeDocument/2006/relationships/fontTable" Target="fontTable.xml"/><Relationship Id="rId88" Type="http://schemas.openxmlformats.org/officeDocument/2006/relationships/image" Target="media/image72.jpe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image" Target="media/image137.png"/><Relationship Id="rId174" Type="http://schemas.openxmlformats.org/officeDocument/2006/relationships/image" Target="media/image145.emf"/><Relationship Id="rId195" Type="http://schemas.openxmlformats.org/officeDocument/2006/relationships/oleObject" Target="embeddings/oleObject4.bin"/><Relationship Id="rId209" Type="http://schemas.openxmlformats.org/officeDocument/2006/relationships/oleObject" Target="embeddings/oleObject11.bin"/><Relationship Id="rId220" Type="http://schemas.openxmlformats.org/officeDocument/2006/relationships/image" Target="media/image168.emf"/><Relationship Id="rId241" Type="http://schemas.openxmlformats.org/officeDocument/2006/relationships/oleObject" Target="embeddings/oleObject27.bin"/><Relationship Id="rId15" Type="http://schemas.openxmlformats.org/officeDocument/2006/relationships/header" Target="header3.xml"/><Relationship Id="rId36" Type="http://schemas.openxmlformats.org/officeDocument/2006/relationships/image" Target="media/image22.png"/><Relationship Id="rId57" Type="http://schemas.openxmlformats.org/officeDocument/2006/relationships/image" Target="media/image41.png"/><Relationship Id="rId262" Type="http://schemas.openxmlformats.org/officeDocument/2006/relationships/image" Target="media/image189.emf"/><Relationship Id="rId283" Type="http://schemas.openxmlformats.org/officeDocument/2006/relationships/oleObject" Target="embeddings/oleObject48.bin"/><Relationship Id="rId78" Type="http://schemas.openxmlformats.org/officeDocument/2006/relationships/image" Target="media/image62.jpe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143" Type="http://schemas.openxmlformats.org/officeDocument/2006/relationships/image" Target="media/image127.png"/><Relationship Id="rId164" Type="http://schemas.openxmlformats.org/officeDocument/2006/relationships/hyperlink" Target="https://hellomusictheory.com/learn/parts-of-the-acoustic-guitar/" TargetMode="External"/><Relationship Id="rId185" Type="http://schemas.openxmlformats.org/officeDocument/2006/relationships/package" Target="embeddings/Microsoft_Excel_Worksheet3.xlsx"/><Relationship Id="rId9" Type="http://schemas.openxmlformats.org/officeDocument/2006/relationships/image" Target="media/image2.png"/><Relationship Id="rId210" Type="http://schemas.openxmlformats.org/officeDocument/2006/relationships/image" Target="media/image163.emf"/><Relationship Id="rId26" Type="http://schemas.microsoft.com/office/2007/relationships/hdphoto" Target="media/hdphoto1.wdp"/><Relationship Id="rId231" Type="http://schemas.openxmlformats.org/officeDocument/2006/relationships/oleObject" Target="embeddings/oleObject22.bin"/><Relationship Id="rId252" Type="http://schemas.openxmlformats.org/officeDocument/2006/relationships/image" Target="media/image184.emf"/><Relationship Id="rId273" Type="http://schemas.openxmlformats.org/officeDocument/2006/relationships/oleObject" Target="embeddings/oleObject43.bin"/><Relationship Id="rId294" Type="http://schemas.openxmlformats.org/officeDocument/2006/relationships/theme" Target="theme/theme1.xml"/><Relationship Id="rId47" Type="http://schemas.openxmlformats.org/officeDocument/2006/relationships/image" Target="media/image32.png"/><Relationship Id="rId68" Type="http://schemas.openxmlformats.org/officeDocument/2006/relationships/image" Target="media/image52.png"/><Relationship Id="rId89" Type="http://schemas.openxmlformats.org/officeDocument/2006/relationships/image" Target="media/image73.jpeg"/><Relationship Id="rId112" Type="http://schemas.openxmlformats.org/officeDocument/2006/relationships/image" Target="media/image96.png"/><Relationship Id="rId133" Type="http://schemas.openxmlformats.org/officeDocument/2006/relationships/image" Target="media/image117.png"/><Relationship Id="rId154" Type="http://schemas.openxmlformats.org/officeDocument/2006/relationships/image" Target="media/image138.png"/><Relationship Id="rId175" Type="http://schemas.openxmlformats.org/officeDocument/2006/relationships/package" Target="embeddings/Microsoft_PowerPoint_Presentation.pptx"/><Relationship Id="rId196" Type="http://schemas.openxmlformats.org/officeDocument/2006/relationships/image" Target="media/image156.emf"/><Relationship Id="rId200" Type="http://schemas.openxmlformats.org/officeDocument/2006/relationships/image" Target="media/image158.emf"/><Relationship Id="rId16" Type="http://schemas.openxmlformats.org/officeDocument/2006/relationships/footer" Target="footer3.xml"/><Relationship Id="rId221" Type="http://schemas.openxmlformats.org/officeDocument/2006/relationships/oleObject" Target="embeddings/oleObject17.bin"/><Relationship Id="rId242" Type="http://schemas.openxmlformats.org/officeDocument/2006/relationships/image" Target="media/image179.emf"/><Relationship Id="rId263" Type="http://schemas.openxmlformats.org/officeDocument/2006/relationships/oleObject" Target="embeddings/oleObject38.bin"/><Relationship Id="rId284" Type="http://schemas.openxmlformats.org/officeDocument/2006/relationships/image" Target="media/image200.emf"/><Relationship Id="rId37" Type="http://schemas.microsoft.com/office/2007/relationships/hdphoto" Target="media/hdphoto2.wdp"/><Relationship Id="rId58" Type="http://schemas.openxmlformats.org/officeDocument/2006/relationships/image" Target="media/image42.png"/><Relationship Id="rId79" Type="http://schemas.openxmlformats.org/officeDocument/2006/relationships/image" Target="media/image63.jpeg"/><Relationship Id="rId102" Type="http://schemas.openxmlformats.org/officeDocument/2006/relationships/image" Target="media/image86.png"/><Relationship Id="rId123" Type="http://schemas.openxmlformats.org/officeDocument/2006/relationships/image" Target="media/image107.png"/><Relationship Id="rId144" Type="http://schemas.openxmlformats.org/officeDocument/2006/relationships/image" Target="media/image128.png"/><Relationship Id="rId90" Type="http://schemas.openxmlformats.org/officeDocument/2006/relationships/image" Target="media/image74.jpeg"/><Relationship Id="rId165" Type="http://schemas.openxmlformats.org/officeDocument/2006/relationships/hyperlink" Target="https://www.academia.edu/29462582/The_Feasibility_Study" TargetMode="External"/><Relationship Id="rId186" Type="http://schemas.openxmlformats.org/officeDocument/2006/relationships/image" Target="media/image151.emf"/><Relationship Id="rId211" Type="http://schemas.openxmlformats.org/officeDocument/2006/relationships/oleObject" Target="embeddings/oleObject12.bin"/><Relationship Id="rId232" Type="http://schemas.openxmlformats.org/officeDocument/2006/relationships/image" Target="media/image174.emf"/><Relationship Id="rId253" Type="http://schemas.openxmlformats.org/officeDocument/2006/relationships/oleObject" Target="embeddings/oleObject33.bin"/><Relationship Id="rId274" Type="http://schemas.openxmlformats.org/officeDocument/2006/relationships/image" Target="media/image195.emf"/><Relationship Id="rId27" Type="http://schemas.openxmlformats.org/officeDocument/2006/relationships/image" Target="media/image13.png"/><Relationship Id="rId48" Type="http://schemas.openxmlformats.org/officeDocument/2006/relationships/image" Target="media/image33.png"/><Relationship Id="rId69" Type="http://schemas.openxmlformats.org/officeDocument/2006/relationships/image" Target="media/image53.png"/><Relationship Id="rId113" Type="http://schemas.openxmlformats.org/officeDocument/2006/relationships/image" Target="media/image97.png"/><Relationship Id="rId134" Type="http://schemas.openxmlformats.org/officeDocument/2006/relationships/image" Target="media/image118.png"/><Relationship Id="rId80" Type="http://schemas.openxmlformats.org/officeDocument/2006/relationships/image" Target="media/image64.jpeg"/><Relationship Id="rId155" Type="http://schemas.openxmlformats.org/officeDocument/2006/relationships/image" Target="media/image139.png"/><Relationship Id="rId176" Type="http://schemas.openxmlformats.org/officeDocument/2006/relationships/image" Target="media/image146.emf"/><Relationship Id="rId197" Type="http://schemas.openxmlformats.org/officeDocument/2006/relationships/oleObject" Target="embeddings/oleObject5.bin"/><Relationship Id="rId201" Type="http://schemas.openxmlformats.org/officeDocument/2006/relationships/oleObject" Target="embeddings/oleObject7.bin"/><Relationship Id="rId222" Type="http://schemas.openxmlformats.org/officeDocument/2006/relationships/image" Target="media/image169.emf"/><Relationship Id="rId243" Type="http://schemas.openxmlformats.org/officeDocument/2006/relationships/oleObject" Target="embeddings/oleObject28.bin"/><Relationship Id="rId264" Type="http://schemas.openxmlformats.org/officeDocument/2006/relationships/image" Target="media/image190.emf"/><Relationship Id="rId285" Type="http://schemas.openxmlformats.org/officeDocument/2006/relationships/oleObject" Target="embeddings/oleObject49.bin"/><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7.png"/><Relationship Id="rId124" Type="http://schemas.openxmlformats.org/officeDocument/2006/relationships/image" Target="media/image108.png"/><Relationship Id="rId70" Type="http://schemas.openxmlformats.org/officeDocument/2006/relationships/image" Target="media/image54.png"/><Relationship Id="rId91" Type="http://schemas.openxmlformats.org/officeDocument/2006/relationships/image" Target="media/image75.jpeg"/><Relationship Id="rId145" Type="http://schemas.openxmlformats.org/officeDocument/2006/relationships/image" Target="media/image129.png"/><Relationship Id="rId166" Type="http://schemas.openxmlformats.org/officeDocument/2006/relationships/hyperlink" Target="https://pegheadnation.com/string-school/music-notation-guide" TargetMode="External"/><Relationship Id="rId187" Type="http://schemas.openxmlformats.org/officeDocument/2006/relationships/package" Target="embeddings/Microsoft_Excel_Worksheet4.xlsx"/><Relationship Id="rId1" Type="http://schemas.openxmlformats.org/officeDocument/2006/relationships/customXml" Target="../customXml/item1.xml"/><Relationship Id="rId212" Type="http://schemas.openxmlformats.org/officeDocument/2006/relationships/image" Target="media/image164.emf"/><Relationship Id="rId233" Type="http://schemas.openxmlformats.org/officeDocument/2006/relationships/oleObject" Target="embeddings/oleObject23.bin"/><Relationship Id="rId254" Type="http://schemas.openxmlformats.org/officeDocument/2006/relationships/image" Target="media/image185.emf"/><Relationship Id="rId28" Type="http://schemas.openxmlformats.org/officeDocument/2006/relationships/image" Target="media/image14.png"/><Relationship Id="rId49" Type="http://schemas.openxmlformats.org/officeDocument/2006/relationships/image" Target="media/image34.jpg"/><Relationship Id="rId114" Type="http://schemas.openxmlformats.org/officeDocument/2006/relationships/image" Target="media/image98.png"/><Relationship Id="rId275" Type="http://schemas.openxmlformats.org/officeDocument/2006/relationships/oleObject" Target="embeddings/oleObject44.bin"/><Relationship Id="rId60" Type="http://schemas.openxmlformats.org/officeDocument/2006/relationships/image" Target="media/image44.png"/><Relationship Id="rId81" Type="http://schemas.openxmlformats.org/officeDocument/2006/relationships/image" Target="media/image65.jpeg"/><Relationship Id="rId135" Type="http://schemas.openxmlformats.org/officeDocument/2006/relationships/image" Target="media/image119.png"/><Relationship Id="rId156" Type="http://schemas.openxmlformats.org/officeDocument/2006/relationships/image" Target="media/image140.png"/><Relationship Id="rId177" Type="http://schemas.openxmlformats.org/officeDocument/2006/relationships/oleObject" Target="embeddings/oleObject1.bin"/><Relationship Id="rId198" Type="http://schemas.openxmlformats.org/officeDocument/2006/relationships/image" Target="media/image157.emf"/><Relationship Id="rId202" Type="http://schemas.openxmlformats.org/officeDocument/2006/relationships/image" Target="media/image159.emf"/><Relationship Id="rId223" Type="http://schemas.openxmlformats.org/officeDocument/2006/relationships/oleObject" Target="embeddings/oleObject18.bin"/><Relationship Id="rId244" Type="http://schemas.openxmlformats.org/officeDocument/2006/relationships/image" Target="media/image180.emf"/><Relationship Id="rId18" Type="http://schemas.openxmlformats.org/officeDocument/2006/relationships/image" Target="media/image5.png"/><Relationship Id="rId39" Type="http://schemas.openxmlformats.org/officeDocument/2006/relationships/image" Target="media/image24.jpeg"/><Relationship Id="rId265" Type="http://schemas.openxmlformats.org/officeDocument/2006/relationships/oleObject" Target="embeddings/oleObject39.bin"/><Relationship Id="rId286" Type="http://schemas.openxmlformats.org/officeDocument/2006/relationships/image" Target="media/image201.emf"/><Relationship Id="rId50" Type="http://schemas.openxmlformats.org/officeDocument/2006/relationships/image" Target="media/image35.png"/><Relationship Id="rId104" Type="http://schemas.openxmlformats.org/officeDocument/2006/relationships/image" Target="media/image88.png"/><Relationship Id="rId125" Type="http://schemas.openxmlformats.org/officeDocument/2006/relationships/image" Target="media/image109.png"/><Relationship Id="rId146" Type="http://schemas.openxmlformats.org/officeDocument/2006/relationships/image" Target="media/image130.png"/><Relationship Id="rId167" Type="http://schemas.openxmlformats.org/officeDocument/2006/relationships/hyperlink" Target="https://www.pianodreamers.com/guitar-buying-guide/" TargetMode="External"/><Relationship Id="rId188" Type="http://schemas.openxmlformats.org/officeDocument/2006/relationships/image" Target="media/image152.emf"/><Relationship Id="rId71" Type="http://schemas.openxmlformats.org/officeDocument/2006/relationships/image" Target="media/image55.png"/><Relationship Id="rId92" Type="http://schemas.openxmlformats.org/officeDocument/2006/relationships/image" Target="media/image76.jpeg"/><Relationship Id="rId213" Type="http://schemas.openxmlformats.org/officeDocument/2006/relationships/oleObject" Target="embeddings/oleObject13.bin"/><Relationship Id="rId234" Type="http://schemas.openxmlformats.org/officeDocument/2006/relationships/image" Target="media/image175.emf"/><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oleObject" Target="embeddings/oleObject34.bin"/><Relationship Id="rId276" Type="http://schemas.openxmlformats.org/officeDocument/2006/relationships/image" Target="media/image196.emf"/><Relationship Id="rId40" Type="http://schemas.openxmlformats.org/officeDocument/2006/relationships/image" Target="media/image25.png"/><Relationship Id="rId115" Type="http://schemas.openxmlformats.org/officeDocument/2006/relationships/image" Target="media/image99.png"/><Relationship Id="rId136" Type="http://schemas.openxmlformats.org/officeDocument/2006/relationships/image" Target="media/image120.png"/><Relationship Id="rId157" Type="http://schemas.openxmlformats.org/officeDocument/2006/relationships/image" Target="media/image141.png"/><Relationship Id="rId178" Type="http://schemas.openxmlformats.org/officeDocument/2006/relationships/image" Target="media/image147.emf"/><Relationship Id="rId61" Type="http://schemas.openxmlformats.org/officeDocument/2006/relationships/image" Target="media/image45.png"/><Relationship Id="rId82" Type="http://schemas.openxmlformats.org/officeDocument/2006/relationships/image" Target="media/image66.jpeg"/><Relationship Id="rId199" Type="http://schemas.openxmlformats.org/officeDocument/2006/relationships/oleObject" Target="embeddings/oleObject6.bin"/><Relationship Id="rId203" Type="http://schemas.openxmlformats.org/officeDocument/2006/relationships/oleObject" Target="embeddings/oleObject8.bin"/><Relationship Id="rId19" Type="http://schemas.openxmlformats.org/officeDocument/2006/relationships/image" Target="media/image6.png"/><Relationship Id="rId224" Type="http://schemas.openxmlformats.org/officeDocument/2006/relationships/image" Target="media/image170.emf"/><Relationship Id="rId245" Type="http://schemas.openxmlformats.org/officeDocument/2006/relationships/oleObject" Target="embeddings/oleObject29.bin"/><Relationship Id="rId266" Type="http://schemas.openxmlformats.org/officeDocument/2006/relationships/image" Target="media/image191.emf"/><Relationship Id="rId287" Type="http://schemas.openxmlformats.org/officeDocument/2006/relationships/oleObject" Target="embeddings/oleObject50.bin"/><Relationship Id="rId30" Type="http://schemas.openxmlformats.org/officeDocument/2006/relationships/image" Target="media/image16.png"/><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image" Target="media/image131.png"/><Relationship Id="rId168" Type="http://schemas.openxmlformats.org/officeDocument/2006/relationships/hyperlink" Target="https://www.ultimate-guitar.com" TargetMode="External"/><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jpeg"/><Relationship Id="rId189" Type="http://schemas.openxmlformats.org/officeDocument/2006/relationships/package" Target="embeddings/Microsoft_Excel_Worksheet5.xlsx"/><Relationship Id="rId3" Type="http://schemas.openxmlformats.org/officeDocument/2006/relationships/styles" Target="styles.xml"/><Relationship Id="rId214" Type="http://schemas.openxmlformats.org/officeDocument/2006/relationships/image" Target="media/image165.emf"/><Relationship Id="rId235" Type="http://schemas.openxmlformats.org/officeDocument/2006/relationships/oleObject" Target="embeddings/oleObject24.bin"/><Relationship Id="rId256" Type="http://schemas.openxmlformats.org/officeDocument/2006/relationships/image" Target="media/image186.emf"/><Relationship Id="rId277" Type="http://schemas.openxmlformats.org/officeDocument/2006/relationships/oleObject" Target="embeddings/oleObject45.bin"/><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42.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7.jpeg"/><Relationship Id="rId179" Type="http://schemas.openxmlformats.org/officeDocument/2006/relationships/oleObject" Target="embeddings/oleObject2.bin"/><Relationship Id="rId190" Type="http://schemas.openxmlformats.org/officeDocument/2006/relationships/image" Target="media/image153.emf"/><Relationship Id="rId204" Type="http://schemas.openxmlformats.org/officeDocument/2006/relationships/image" Target="media/image160.emf"/><Relationship Id="rId225" Type="http://schemas.openxmlformats.org/officeDocument/2006/relationships/oleObject" Target="embeddings/oleObject19.bin"/><Relationship Id="rId246" Type="http://schemas.openxmlformats.org/officeDocument/2006/relationships/image" Target="media/image181.emf"/><Relationship Id="rId267" Type="http://schemas.openxmlformats.org/officeDocument/2006/relationships/oleObject" Target="embeddings/oleObject40.bin"/><Relationship Id="rId288" Type="http://schemas.openxmlformats.org/officeDocument/2006/relationships/image" Target="media/image202.png"/><Relationship Id="rId106" Type="http://schemas.openxmlformats.org/officeDocument/2006/relationships/image" Target="media/image90.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17.png"/><Relationship Id="rId52" Type="http://schemas.microsoft.com/office/2007/relationships/hdphoto" Target="media/hdphoto3.wdp"/><Relationship Id="rId73" Type="http://schemas.openxmlformats.org/officeDocument/2006/relationships/image" Target="media/image57.png"/><Relationship Id="rId94" Type="http://schemas.openxmlformats.org/officeDocument/2006/relationships/image" Target="media/image78.jpeg"/><Relationship Id="rId148" Type="http://schemas.openxmlformats.org/officeDocument/2006/relationships/image" Target="media/image132.png"/><Relationship Id="rId169" Type="http://schemas.openxmlformats.org/officeDocument/2006/relationships/hyperlink" Target="https://www.watelectronics.com" TargetMode="External"/><Relationship Id="rId4" Type="http://schemas.openxmlformats.org/officeDocument/2006/relationships/settings" Target="settings.xml"/><Relationship Id="rId180" Type="http://schemas.openxmlformats.org/officeDocument/2006/relationships/image" Target="media/image148.emf"/><Relationship Id="rId215" Type="http://schemas.openxmlformats.org/officeDocument/2006/relationships/oleObject" Target="embeddings/oleObject14.bin"/><Relationship Id="rId236" Type="http://schemas.openxmlformats.org/officeDocument/2006/relationships/image" Target="media/image176.emf"/><Relationship Id="rId257" Type="http://schemas.openxmlformats.org/officeDocument/2006/relationships/oleObject" Target="embeddings/oleObject35.bin"/><Relationship Id="rId278" Type="http://schemas.openxmlformats.org/officeDocument/2006/relationships/image" Target="media/image197.emf"/><Relationship Id="rId42" Type="http://schemas.openxmlformats.org/officeDocument/2006/relationships/image" Target="media/image27.png"/><Relationship Id="rId84" Type="http://schemas.openxmlformats.org/officeDocument/2006/relationships/image" Target="media/image68.jpeg"/><Relationship Id="rId138" Type="http://schemas.openxmlformats.org/officeDocument/2006/relationships/image" Target="media/image122.png"/><Relationship Id="rId191" Type="http://schemas.openxmlformats.org/officeDocument/2006/relationships/package" Target="embeddings/Microsoft_Excel_Worksheet6.xlsx"/><Relationship Id="rId205" Type="http://schemas.openxmlformats.org/officeDocument/2006/relationships/oleObject" Target="embeddings/oleObject9.bin"/><Relationship Id="rId247" Type="http://schemas.openxmlformats.org/officeDocument/2006/relationships/oleObject" Target="embeddings/oleObject30.bin"/><Relationship Id="rId107" Type="http://schemas.openxmlformats.org/officeDocument/2006/relationships/image" Target="media/image91.png"/><Relationship Id="rId289" Type="http://schemas.openxmlformats.org/officeDocument/2006/relationships/hyperlink" Target="https://github.com/tschiboka/RiffMaster" TargetMode="External"/><Relationship Id="rId11" Type="http://schemas.openxmlformats.org/officeDocument/2006/relationships/header" Target="header1.xml"/><Relationship Id="rId53" Type="http://schemas.openxmlformats.org/officeDocument/2006/relationships/image" Target="media/image37.png"/><Relationship Id="rId149" Type="http://schemas.openxmlformats.org/officeDocument/2006/relationships/image" Target="media/image133.png"/><Relationship Id="rId95" Type="http://schemas.openxmlformats.org/officeDocument/2006/relationships/image" Target="media/image79.png"/><Relationship Id="rId160" Type="http://schemas.openxmlformats.org/officeDocument/2006/relationships/hyperlink" Target="https://www.digitalmusicnews.com/2016/08/01/mi-guitar-easy-to-learn" TargetMode="External"/><Relationship Id="rId216" Type="http://schemas.openxmlformats.org/officeDocument/2006/relationships/image" Target="media/image166.emf"/><Relationship Id="rId258" Type="http://schemas.openxmlformats.org/officeDocument/2006/relationships/image" Target="media/image187.emf"/><Relationship Id="rId22" Type="http://schemas.openxmlformats.org/officeDocument/2006/relationships/image" Target="media/image9.png"/><Relationship Id="rId64" Type="http://schemas.openxmlformats.org/officeDocument/2006/relationships/image" Target="media/image48.png"/><Relationship Id="rId118" Type="http://schemas.openxmlformats.org/officeDocument/2006/relationships/image" Target="media/image102.png"/><Relationship Id="rId171" Type="http://schemas.openxmlformats.org/officeDocument/2006/relationships/package" Target="embeddings/Microsoft_Excel_Worksheet.xlsx"/><Relationship Id="rId227" Type="http://schemas.openxmlformats.org/officeDocument/2006/relationships/oleObject" Target="embeddings/oleObject20.bin"/><Relationship Id="rId269" Type="http://schemas.openxmlformats.org/officeDocument/2006/relationships/oleObject" Target="embeddings/oleObject4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4</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26</b:RefOrder>
  </b:Source>
  <b:Source>
    <b:Tag>Dav</b:Tag>
    <b:SourceType>Book</b:SourceType>
    <b:Guid>{ED7EB878-F415-46D2-9170-7D4946F48770}</b:Guid>
    <b:Author>
      <b:Author>
        <b:NameList>
          <b:Person>
            <b:Last>Dave</b:Last>
            <b:First>V.</b:First>
            <b:Middle>E.</b:Middle>
          </b:Person>
          <b:Person>
            <b:Last>Rajiv</b:Last>
            <b:First>B.</b:First>
          </b:Person>
        </b:NameList>
      </b:Author>
    </b:Author>
    <b:Title>Reading Matrix and Common Bus Keypads</b:Title>
    <b:Publisher>Cypress.</b:Publisher>
    <b:RefOrder>19</b:RefOrder>
  </b:Source>
  <b:Source>
    <b:Tag>End</b:Tag>
    <b:SourceType>InternetSite</b:SourceType>
    <b:Guid>{EAFBCBD9-C0EC-4081-8B5F-1AEBCE807151}</b:Guid>
    <b:Title>Endgadet</b:Title>
    <b:URL>https://www.engadget.com/2009-07-22-guitar-hero-rock-band-sales-slide-reminiscent-of-ddr.html</b:URL>
    <b:YearAccessed>2022</b:YearAccessed>
    <b:MonthAccessed>10</b:MonthAccessed>
    <b:DayAccessed>09</b:DayAccessed>
    <b:Year>2022</b:Year>
    <b:RefOrder>4</b:RefOrder>
  </b:Source>
  <b:Source>
    <b:Tag>Dig22</b:Tag>
    <b:SourceType>InternetSite</b:SourceType>
    <b:Guid>{77B22C61-2251-4EB5-B47D-0E5DC2638797}</b:Guid>
    <b:Year>2022</b:Year>
    <b:YearAccessed>2022</b:YearAccessed>
    <b:MonthAccessed>10</b:MonthAccessed>
    <b:DayAccessed>01</b:DayAccessed>
    <b:URL>https://www.digitalmusicnews.com/2016/08/01/mi-guitar-easy-to-learn</b:URL>
    <b:Author>
      <b:Author>
        <b:NameList>
          <b:Person>
            <b:Last>DigitalMusicNews</b:Last>
          </b:Person>
        </b:NameList>
      </b:Author>
    </b:Author>
    <b:RefOrder>18</b:RefOrder>
  </b:Source>
  <b:Source>
    <b:Tag>Eri</b:Tag>
    <b:SourceType>Book</b:SourceType>
    <b:Guid>{448D4585-E1AD-42F4-8E79-2D2867178279}</b:Guid>
    <b:Author>
      <b:Author>
        <b:NameList>
          <b:Person>
            <b:Last>Eriksson</b:Last>
            <b:First>J.</b:First>
          </b:Person>
        </b:NameList>
      </b:Author>
    </b:Author>
    <b:Title>Chord and Modality Analysis.</b:Title>
    <b:Publisher>Speech Communication and Technology</b:Publisher>
    <b:Year>2016</b:Year>
    <b:RefOrder>12</b:RefOrder>
  </b:Source>
  <b:Source>
    <b:Tag>Esp88</b:Tag>
    <b:SourceType>BookSection</b:SourceType>
    <b:Guid>{41C255D7-998F-40AB-99CE-095E2C911698}</b:Guid>
    <b:Author>
      <b:Author>
        <b:NameList>
          <b:Person>
            <b:Last>Esparrago</b:Last>
            <b:First>R</b:First>
          </b:Person>
        </b:NameList>
      </b:Author>
    </b:Author>
    <b:Year>1988</b:Year>
    <b:Publisher>Production and Inventory Management Journal</b:Publisher>
    <b:BookTitle>Kanban</b:BookTitle>
    <b:RefOrder>10</b:RefOrder>
  </b:Source>
  <b:Source>
    <b:Tag>Fcc22</b:Tag>
    <b:SourceType>InternetSite</b:SourceType>
    <b:Guid>{721479BF-052F-42E0-8CCB-7DDD0CED12E7}</b:Guid>
    <b:Title>Fccid</b:Title>
    <b:Year>2022</b:Year>
    <b:YearAccessed>2022</b:YearAccessed>
    <b:MonthAccessed>11</b:MonthAccessed>
    <b:DayAccessed>25</b:DayAccessed>
    <b:URL>https://fccid.io/VFIBW95123805/User-Manual/Users-Manual-814804</b:URL>
    <b:RefOrder>17</b:RefOrder>
  </b:Source>
  <b:Source>
    <b:Tag>Fit12</b:Tag>
    <b:SourceType>Book</b:SourceType>
    <b:Guid>{83C93597-F082-4D77-9795-CF8973DBF2F4}</b:Guid>
    <b:Author>
      <b:Author>
        <b:NameList>
          <b:Person>
            <b:Last>Fitzgerald</b:Last>
            <b:First>S.</b:First>
          </b:Person>
          <b:Person>
            <b:Last>Shiloh</b:Last>
            <b:First>M.</b:First>
          </b:Person>
        </b:NameList>
      </b:Author>
    </b:Author>
    <b:Title>The Arduino Project Book</b:Title>
    <b:Year>2012</b:Year>
    <b:Publisher>Arduino-LLC</b:Publisher>
    <b:RefOrder>21</b:RefOrder>
  </b:Source>
  <b:Source>
    <b:Tag>Ard22</b:Tag>
    <b:SourceType>InternetSite</b:SourceType>
    <b:Guid>{07749E5C-3F98-4365-BDFE-DA4632EBA165}</b:Guid>
    <b:Author>
      <b:Author>
        <b:NameList>
          <b:Person>
            <b:Last>Arduino</b:Last>
          </b:Person>
        </b:NameList>
      </b:Author>
    </b:Author>
    <b:YearAccessed>2022</b:YearAccessed>
    <b:MonthAccessed>10</b:MonthAccessed>
    <b:DayAccessed>12</b:DayAccessed>
    <b:URL>https://docs.arduino.cc/built-in-examples/digital/debounce</b:URL>
    <b:Year>2022</b:Year>
    <b:RefOrder>25</b:RefOrder>
  </b:Source>
  <b:Source>
    <b:Tag>Dri00</b:Tag>
    <b:SourceType>Book</b:SourceType>
    <b:Guid>{CE48329D-1FF2-40DC-BBC9-205DD20F7B13}</b:Guid>
    <b:Author>
      <b:Author>
        <b:NameList>
          <b:Person>
            <b:Last>Dribin</b:Last>
            <b:First>D.</b:First>
          </b:Person>
        </b:NameList>
      </b:Author>
    </b:Author>
    <b:Title>Keyboard Matrix Help</b:Title>
    <b:Year>2000</b:Year>
    <b:RefOrder>20</b:RefOrder>
  </b:Source>
  <b:Source>
    <b:Tag>Hel22</b:Tag>
    <b:SourceType>InternetSite</b:SourceType>
    <b:Guid>{18FC4503-3F30-4448-AEAB-6CFFC6E2BC23}</b:Guid>
    <b:Title>HelloMusic</b:Title>
    <b:Year>2022</b:Year>
    <b:YearAccessed>2022</b:YearAccessed>
    <b:MonthAccessed>11</b:MonthAccessed>
    <b:DayAccessed>21</b:DayAccessed>
    <b:URL>https://hellomusictheory.com/learn/parts-of-the-acoustic-guitar/</b:URL>
    <b:RefOrder>11</b:RefOrder>
  </b:Source>
  <b:Source>
    <b:Tag>Ano22</b:Tag>
    <b:SourceType>DocumentFromInternetSite</b:SourceType>
    <b:Guid>{7B1C3DE5-0347-4529-8897-781C83AE3930}</b:Guid>
    <b:Author>
      <b:Author>
        <b:NameList>
          <b:Person>
            <b:Last>Edgard</b:Last>
            <b:First>Varese</b:First>
          </b:Person>
        </b:NameList>
      </b:Author>
    </b:Author>
    <b:YearAccessed>2022</b:YearAccessed>
    <b:MonthAccessed>10</b:MonthAccessed>
    <b:DayAccessed>02</b:DayAccessed>
    <b:Year>1917</b:Year>
    <b:URL>https://erickuehnl.com/1994/12/30/a-brief-history-of-computer-music</b:URL>
    <b:RefOrder>1</b:RefOrder>
  </b:Source>
  <b:Source>
    <b:Tag>Csí09</b:Tag>
    <b:SourceType>Book</b:SourceType>
    <b:Guid>{6835430E-DDF2-437F-9CF1-E781D5510333}</b:Guid>
    <b:Author>
      <b:Author>
        <b:NameList>
          <b:Person>
            <b:Last>Csíkszentmihályi</b:Last>
            <b:First>M.</b:First>
          </b:Person>
        </b:NameList>
      </b:Author>
    </b:Author>
    <b:Title>Flow: The Psychology of Optimal Experience.</b:Title>
    <b:Year>2009</b:Year>
    <b:Publisher>Harper-Perennial</b:Publisher>
    <b:RefOrder>27</b:RefOrder>
  </b:Source>
  <b:Source>
    <b:Tag>Fow01</b:Tag>
    <b:SourceType>JournalArticle</b:SourceType>
    <b:Guid>{034C0F86-A127-4C91-B1D8-01040BB73324}</b:Guid>
    <b:Title>The Agile Manifesto.</b:Title>
    <b:JournalName>Software Development</b:JournalName>
    <b:Year>2001</b:Year>
    <b:Pages>28-35</b:Pages>
    <b:Author>
      <b:Author>
        <b:NameList>
          <b:Person>
            <b:Last>Fowler</b:Last>
            <b:First>M</b:First>
          </b:Person>
          <b:Person>
            <b:Last>Highsmith</b:Last>
            <b:First>J.</b:First>
          </b:Person>
        </b:NameList>
      </b:Author>
    </b:Author>
    <b:RefOrder>8</b:RefOrder>
  </b:Source>
  <b:Source>
    <b:Tag>Ibr22</b:Tag>
    <b:SourceType>DocumentFromInternetSite</b:SourceType>
    <b:Guid>{941BCFC5-3FFE-455D-AB1B-329A8418EFB3}</b:Guid>
    <b:Author>
      <b:Author>
        <b:NameList>
          <b:Person>
            <b:Last>Ibrahim R</b:Last>
            <b:First>M.</b:First>
          </b:Person>
        </b:NameList>
      </b:Author>
    </b:Author>
    <b:Title>The Feasibility Study.</b:Title>
    <b:Year>2022</b:Year>
    <b:YearAccessed>2022</b:YearAccessed>
    <b:MonthAccessed>10</b:MonthAccessed>
    <b:DayAccessed>14</b:DayAccessed>
    <b:URL>https://www.academia.edu/29462582/The_Feasibility_Study</b:URL>
    <b:RefOrder>5</b:RefOrder>
  </b:Source>
  <b:Source>
    <b:Tag>Mag02</b:Tag>
    <b:SourceType>Book</b:SourceType>
    <b:Guid>{A76C876B-CD6A-4B7A-B1FD-B419D6A44119}</b:Guid>
    <b:Title>User Requirements Analysis. In IFIP World Computer Congress</b:Title>
    <b:Year>2002</b:Year>
    <b:Author>
      <b:Author>
        <b:NameList>
          <b:Person>
            <b:Last>Maguire</b:Last>
            <b:First>M.</b:First>
          </b:Person>
          <b:Person>
            <b:Last>Bevan</b:Last>
            <b:First>N.</b:First>
          </b:Person>
        </b:NameList>
      </b:Author>
    </b:Author>
    <b:Publisher>Springer</b:Publisher>
    <b:RefOrder>2</b:RefOrder>
  </b:Source>
  <b:Source>
    <b:Tag>Jan05</b:Tag>
    <b:SourceType>BookSection</b:SourceType>
    <b:Guid>{5D0481A5-23B0-4BC8-AA98-6AE565333C99}</b:Guid>
    <b:Title>Test-Driven Development Concepts, Taxonomy, and Future Direction</b:Title>
    <b:Year>2005</b:Year>
    <b:Pages>43-50</b:Pages>
    <b:Volume>38</b:Volume>
    <b:Issue>9</b:Issue>
    <b:Author>
      <b:Author>
        <b:NameList>
          <b:Person>
            <b:Last>Janzen</b:Last>
            <b:First>D.</b:First>
          </b:Person>
          <b:Person>
            <b:Last>Saiedian</b:Last>
            <b:First>H.</b:First>
          </b:Person>
        </b:NameList>
      </b:Author>
    </b:Author>
    <b:Publisher>Computer</b:Publisher>
    <b:RefOrder>9</b:RefOrder>
  </b:Source>
  <b:Source>
    <b:Tag>Kad12</b:Tag>
    <b:SourceType>Book</b:SourceType>
    <b:Guid>{A5B443BA-5288-4B4A-9875-744FA395C952}</b:Guid>
    <b:Author>
      <b:Author>
        <b:NameList>
          <b:Person>
            <b:Last>Kader</b:Last>
            <b:First>W.M.</b:First>
          </b:Person>
          <b:Person>
            <b:Last>Rashid</b:Last>
            <b:First>H.</b:First>
          </b:Person>
        </b:NameList>
      </b:Author>
    </b:Author>
    <b:Title>Advancement of CMOS Schmitt Trigger Circuits.</b:Title>
    <b:Year>2012</b:Year>
    <b:Publisher>Modern Applied Science</b:Publisher>
    <b:RefOrder>23</b:RefOrder>
  </b:Source>
  <b:Source>
    <b:Tag>Men13</b:Tag>
    <b:SourceType>JournalArticle</b:SourceType>
    <b:Guid>{21D7A474-7D02-490C-8BA2-D1F0DAD559DE}</b:Guid>
    <b:Author>
      <b:Author>
        <b:NameList>
          <b:Person>
            <b:Last>Menezes Jr</b:Last>
            <b:First>J.</b:First>
          </b:Person>
          <b:Person>
            <b:Last>Gusmão</b:Last>
            <b:First>C.</b:First>
          </b:Person>
        </b:NameList>
      </b:Author>
    </b:Author>
    <b:Title>Defining Indicators for Risk Assessment in Software Development Projects</b:Title>
    <b:Year>2013</b:Year>
    <b:JournalName>Clei Electronic Journal</b:JournalName>
    <b:Pages>11</b:Pages>
    <b:Volume>16</b:Volume>
    <b:Issue>1</b:Issue>
    <b:RefOrder>6</b:RefOrder>
  </b:Source>
  <b:Source>
    <b:Tag>Peg22</b:Tag>
    <b:SourceType>InternetSite</b:SourceType>
    <b:Guid>{5E905F65-F482-4D01-B232-35F9814D46EB}</b:Guid>
    <b:Title>PegHead</b:Title>
    <b:Year>2022</b:Year>
    <b:YearAccessed>2022</b:YearAccessed>
    <b:MonthAccessed>11</b:MonthAccessed>
    <b:DayAccessed>09</b:DayAccessed>
    <b:URL>https://pegheadnation.com/string-school/music-notation-guide</b:URL>
    <b:RefOrder>13</b:RefOrder>
  </b:Source>
  <b:Source>
    <b:Tag>Pia23</b:Tag>
    <b:SourceType>InternetSite</b:SourceType>
    <b:Guid>{F3E07E9D-AC6A-4ABF-A808-F70A3188CD77}</b:Guid>
    <b:Title>PianoDreamers</b:Title>
    <b:Year>2023</b:Year>
    <b:YearAccessed>2023</b:YearAccessed>
    <b:MonthAccessed>02</b:MonthAccessed>
    <b:DayAccessed>13</b:DayAccessed>
    <b:URL>https://www.pianodreamers.com/guitar-buying-guide/</b:URL>
    <b:RefOrder>29</b:RefOrder>
  </b:Source>
  <b:Source>
    <b:Tag>Sim13</b:Tag>
    <b:SourceType>Report</b:SourceType>
    <b:Guid>{92CEB17B-825A-4B32-B854-C3F6E8720543}</b:Guid>
    <b:Author>
      <b:Author>
        <b:NameList>
          <b:Person>
            <b:Last>Simon</b:Last>
            <b:First>M.</b:First>
          </b:Person>
          <b:Person>
            <b:Last>Goes</b:Last>
            <b:First>J.</b:First>
          </b:Person>
        </b:NameList>
      </b:Author>
    </b:Author>
    <b:Title>Assumption, Limitations, Delimitations, and Scope of the Study.</b:Title>
    <b:Year>2013</b:Year>
    <b:ThesisType>Doctoral Dissertation</b:ThesisType>
    <b:RefOrder>3</b:RefOrder>
  </b:Source>
  <b:Source>
    <b:Tag>Sul08</b:Tag>
    <b:SourceType>ArticleInAPeriodical</b:SourceType>
    <b:Guid>{F037C296-98D5-4D41-861E-3134F16B61A5}</b:Guid>
    <b:Author>
      <b:Author>
        <b:NameList>
          <b:Person>
            <b:Last>Sulaiman</b:Last>
            <b:First>S.</b:First>
          </b:Person>
          <b:Person>
            <b:Last>Siti</b:Last>
            <b:First>M.,</b:First>
          </b:Person>
        </b:NameList>
      </b:Author>
    </b:Author>
    <b:Title>Proceedings - International Symposium on Information Technology</b:Title>
    <b:Year>2008</b:Year>
    <b:PeriodicalTitle>Web Caching and Prefetching: What, Why, and How?</b:PeriodicalTitle>
    <b:RefOrder>28</b:RefOrder>
  </b:Source>
  <b:Source>
    <b:Tag>Ult22</b:Tag>
    <b:SourceType>InternetSite</b:SourceType>
    <b:Guid>{F47E0789-E51D-4EAE-9601-973547404F5A}</b:Guid>
    <b:Title>UltimateGuitar</b:Title>
    <b:Year>2022</b:Year>
    <b:YearAccessed>2022</b:YearAccessed>
    <b:MonthAccessed>11</b:MonthAccessed>
    <b:DayAccessed>09</b:DayAccessed>
    <b:URL>https://www.ultimate-guitar.com</b:URL>
    <b:RefOrder>15</b:RefOrder>
  </b:Source>
  <b:Source>
    <b:Tag>Van17</b:Tag>
    <b:SourceType>JournalArticle</b:SourceType>
    <b:Guid>{952999CF-E760-48BC-95ED-C59CD1AADA7B}</b:Guid>
    <b:Author>
      <b:Author>
        <b:NameList>
          <b:Person>
            <b:Last>Van</b:Last>
            <b:First>W.</b:First>
          </b:Person>
        </b:NameList>
      </b:Author>
    </b:Author>
    <b:Title>The Waterfall Model and the Agile Methodologies: A Comparison by Project Characteristics</b:Title>
    <b:JournalName>Research Gate</b:JournalName>
    <b:Year>2017</b:Year>
    <b:Pages>1-6</b:Pages>
    <b:Volume>2</b:Volume>
    <b:RefOrder>7</b:RefOrder>
  </b:Source>
  <b:Source>
    <b:Tag>War15</b:Tag>
    <b:SourceType>Book</b:SourceType>
    <b:Guid>{7CD16815-647B-4359-B0E9-79DE06E36778}</b:Guid>
    <b:Author>
      <b:Author>
        <b:NameList>
          <b:Person>
            <b:Last>Warren</b:Last>
            <b:First>G.</b:First>
          </b:Person>
        </b:NameList>
      </b:Author>
    </b:Author>
    <b:Title>Exploring the Raspberry Pi 2 with C++.</b:Title>
    <b:Year>2015</b:Year>
    <b:Publisher>Springer</b:Publisher>
    <b:RefOrder>22</b:RefOrder>
  </b:Source>
  <b:Source>
    <b:Tag>Wat23</b:Tag>
    <b:SourceType>InternetSite</b:SourceType>
    <b:Guid>{854E63EE-4AC5-470D-A3C5-59AD0F5FC531}</b:Guid>
    <b:Title>WatElectronics</b:Title>
    <b:Year>2022</b:Year>
    <b:YearAccessed>2022</b:YearAccessed>
    <b:MonthAccessed>12</b:MonthAccessed>
    <b:DayAccessed>20</b:DayAccessed>
    <b:URL>https://www.watelectronics.com</b:URL>
    <b:RefOrder>24</b:RefOrder>
  </b:Source>
  <b:Source xmlns:b="http://schemas.openxmlformats.org/officeDocument/2006/bibliography">
    <b:Tag>Chr15</b:Tag>
    <b:SourceType>Patent</b:SourceType>
    <b:Guid>{F102D8A6-0D90-46AA-B4E4-66F05C319990}</b:Guid>
    <b:Title>Music Video Game with User Directed Sound Generation</b:Title>
    <b:Year>2015</b:Year>
    <b:Author>
      <b:Inventor>
        <b:NameList>
          <b:Person>
            <b:Last>Chrzanowski</b:Last>
            <b:First>J.</b:First>
          </b:Person>
        </b:NameList>
      </b:Inventor>
    </b:Author>
    <b:CountryRegion>US</b:CountryRegion>
    <b:PatentNumber>9061205B2</b:PatentNumber>
    <b:RefOrder>16</b:RefOrder>
  </b:Source>
</b:Sources>
</file>

<file path=customXml/itemProps1.xml><?xml version="1.0" encoding="utf-8"?>
<ds:datastoreItem xmlns:ds="http://schemas.openxmlformats.org/officeDocument/2006/customXml" ds:itemID="{548C7A4A-59EE-4B1B-B956-CBEE323D3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79</TotalTime>
  <Pages>89</Pages>
  <Words>15181</Words>
  <Characters>86536</Characters>
  <Application>Microsoft Office Word</Application>
  <DocSecurity>0</DocSecurity>
  <Lines>721</Lines>
  <Paragraphs>203</Paragraphs>
  <ScaleCrop>false</ScaleCrop>
  <Company/>
  <LinksUpToDate>false</LinksUpToDate>
  <CharactersWithSpaces>10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9372</cp:revision>
  <dcterms:created xsi:type="dcterms:W3CDTF">2022-10-05T20:08:00Z</dcterms:created>
  <dcterms:modified xsi:type="dcterms:W3CDTF">2023-07-19T05:57:00Z</dcterms:modified>
</cp:coreProperties>
</file>